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6FAE" w:rsidRPr="00816689" w:rsidRDefault="00025BC3" w:rsidP="00E65D17">
      <w:pPr>
        <w:pStyle w:val="Title"/>
        <w:spacing w:after="240"/>
        <w:jc w:val="both"/>
        <w:rPr>
          <w:rFonts w:ascii="Comic Sans MS" w:hAnsi="Comic Sans MS"/>
          <w:b/>
          <w:color w:val="365F91" w:themeColor="accent1" w:themeShade="BF"/>
          <w:sz w:val="24"/>
          <w:szCs w:val="24"/>
          <w:lang w:val="en-GB"/>
        </w:rPr>
      </w:pPr>
      <w:bookmarkStart w:id="0" w:name="_Toc255912126"/>
      <w:bookmarkStart w:id="1" w:name="_Toc255914204"/>
      <w:bookmarkStart w:id="2" w:name="_Toc255914570"/>
      <w:bookmarkStart w:id="3" w:name="_Toc255914674"/>
      <w:bookmarkStart w:id="4" w:name="_Toc293495152"/>
      <w:bookmarkStart w:id="5" w:name="_Toc293495226"/>
      <w:bookmarkStart w:id="6" w:name="_Toc327956873"/>
      <w:bookmarkStart w:id="7" w:name="_Toc327957664"/>
      <w:bookmarkStart w:id="8" w:name="_Toc348112569"/>
      <w:bookmarkStart w:id="9" w:name="_Toc350793402"/>
      <w:bookmarkStart w:id="10" w:name="_Toc350793488"/>
      <w:bookmarkStart w:id="11" w:name="_Toc350793551"/>
      <w:bookmarkStart w:id="12" w:name="_Toc350793732"/>
      <w:bookmarkStart w:id="13" w:name="_Toc370548193"/>
      <w:bookmarkStart w:id="14" w:name="_Toc374884080"/>
      <w:bookmarkStart w:id="15" w:name="_Toc378223109"/>
      <w:bookmarkStart w:id="16" w:name="_Toc378228384"/>
      <w:bookmarkStart w:id="17" w:name="_Toc388201075"/>
      <w:bookmarkStart w:id="18" w:name="_Toc391201084"/>
      <w:bookmarkStart w:id="19" w:name="_Toc391202521"/>
      <w:bookmarkStart w:id="20" w:name="_Toc404595353"/>
      <w:bookmarkStart w:id="21" w:name="_Toc416716562"/>
      <w:r w:rsidRPr="00816689">
        <w:rPr>
          <w:rFonts w:ascii="Comic Sans MS" w:hAnsi="Comic Sans MS"/>
          <w:b/>
          <w:color w:val="365F91" w:themeColor="accent1" w:themeShade="BF"/>
          <w:sz w:val="24"/>
          <w:szCs w:val="24"/>
          <w:lang w:val="en-GB"/>
        </w:rPr>
        <w:t xml:space="preserve">COMMUNITY HEALTH AND DEVELOPMENT </w:t>
      </w:r>
      <w:r w:rsidR="006219A0" w:rsidRPr="00816689">
        <w:rPr>
          <w:rFonts w:ascii="Comic Sans MS" w:hAnsi="Comic Sans MS"/>
          <w:b/>
          <w:color w:val="365F91" w:themeColor="accent1" w:themeShade="BF"/>
          <w:sz w:val="24"/>
          <w:szCs w:val="24"/>
          <w:lang w:val="en-GB"/>
        </w:rPr>
        <w:t>PROGRAMMES AND PROJECTS</w:t>
      </w:r>
      <w:r w:rsidRPr="00816689">
        <w:rPr>
          <w:rFonts w:ascii="Comic Sans MS" w:hAnsi="Comic Sans MS"/>
          <w:b/>
          <w:color w:val="365F91" w:themeColor="accent1" w:themeShade="BF"/>
          <w:sz w:val="24"/>
          <w:szCs w:val="24"/>
          <w:lang w:val="en-GB"/>
        </w:rPr>
        <w:t xml:space="preserve"> PROPOSAL OF THE SOLIDARITY COMMUNITY CARE ORGANISATION FOR </w:t>
      </w:r>
      <w:r w:rsidR="00481065" w:rsidRPr="00816689">
        <w:rPr>
          <w:rFonts w:ascii="Comic Sans MS" w:hAnsi="Comic Sans MS"/>
          <w:b/>
          <w:color w:val="365F91" w:themeColor="accent1" w:themeShade="BF"/>
          <w:sz w:val="24"/>
          <w:szCs w:val="24"/>
          <w:lang w:val="en-GB"/>
        </w:rPr>
        <w:t>2016</w:t>
      </w:r>
      <w:r w:rsidRPr="00816689">
        <w:rPr>
          <w:rFonts w:ascii="Comic Sans MS" w:hAnsi="Comic Sans MS"/>
          <w:b/>
          <w:color w:val="365F91" w:themeColor="accent1" w:themeShade="BF"/>
          <w:sz w:val="24"/>
          <w:szCs w:val="24"/>
          <w:lang w:val="en-GB"/>
        </w:rPr>
        <w:t>-</w:t>
      </w:r>
      <w:r w:rsidR="00481065" w:rsidRPr="00816689">
        <w:rPr>
          <w:rFonts w:ascii="Comic Sans MS" w:hAnsi="Comic Sans MS"/>
          <w:b/>
          <w:color w:val="365F91" w:themeColor="accent1" w:themeShade="BF"/>
          <w:sz w:val="24"/>
          <w:szCs w:val="24"/>
          <w:lang w:val="en-GB"/>
        </w:rPr>
        <w:t>2020</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p w:rsidR="00BA525D" w:rsidRPr="00816689" w:rsidRDefault="0065388D" w:rsidP="00F71218">
      <w:pPr>
        <w:spacing w:after="120"/>
        <w:ind w:left="432" w:hanging="720"/>
        <w:jc w:val="center"/>
        <w:rPr>
          <w:noProof/>
          <w:lang w:val="en-GB"/>
        </w:rPr>
      </w:pPr>
      <w:r w:rsidRPr="00816689">
        <w:rPr>
          <w:b/>
          <w:lang w:val="en-GB"/>
        </w:rPr>
        <w:t>TABLE OF CONTENTS</w:t>
      </w:r>
      <w:r w:rsidR="0014563B" w:rsidRPr="00816689">
        <w:rPr>
          <w:b/>
          <w:lang w:val="en-GB" w:eastAsia="fr-FR"/>
        </w:rPr>
        <w:fldChar w:fldCharType="begin"/>
      </w:r>
      <w:r w:rsidR="007D6CEB" w:rsidRPr="00816689">
        <w:rPr>
          <w:b/>
          <w:lang w:val="en-GB" w:eastAsia="fr-FR"/>
        </w:rPr>
        <w:instrText xml:space="preserve"> TOC \o "1-5" \h \z \u </w:instrText>
      </w:r>
      <w:r w:rsidR="0014563B" w:rsidRPr="00816689">
        <w:rPr>
          <w:b/>
          <w:lang w:val="en-GB" w:eastAsia="fr-FR"/>
        </w:rPr>
        <w:fldChar w:fldCharType="separate"/>
      </w:r>
    </w:p>
    <w:p w:rsidR="00BA525D" w:rsidRPr="00816689" w:rsidRDefault="0014563B"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19" w:history="1">
        <w:r w:rsidR="007731F7" w:rsidRPr="00816689">
          <w:rPr>
            <w:rStyle w:val="Hyperlink"/>
            <w:rFonts w:ascii="Times New Roman" w:hAnsi="Times New Roman" w:cs="Times New Roman"/>
            <w:caps w:val="0"/>
            <w:noProof/>
            <w:color w:val="auto"/>
            <w:lang w:val="en-GB"/>
          </w:rPr>
          <w:t>1.</w:t>
        </w:r>
        <w:r w:rsidR="007731F7" w:rsidRPr="00816689">
          <w:rPr>
            <w:rFonts w:ascii="Times New Roman" w:eastAsiaTheme="minorEastAsia" w:hAnsi="Times New Roman" w:cs="Times New Roman"/>
            <w:b w:val="0"/>
            <w:bCs w:val="0"/>
            <w:caps w:val="0"/>
            <w:noProof/>
            <w:lang w:val="en-GB" w:eastAsia="en-GB"/>
          </w:rPr>
          <w:tab/>
        </w:r>
        <w:r w:rsidR="007731F7" w:rsidRPr="009A22E1">
          <w:rPr>
            <w:rStyle w:val="Hyperlink"/>
            <w:rFonts w:ascii="Times New Roman" w:hAnsi="Times New Roman" w:cs="Times New Roman"/>
            <w:caps w:val="0"/>
            <w:noProof/>
            <w:color w:val="auto"/>
            <w:lang w:val="en-GB"/>
          </w:rPr>
          <w:t>introduc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19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4D5CD1" w:rsidRPr="00816689">
          <w:rPr>
            <w:rFonts w:ascii="Times New Roman" w:hAnsi="Times New Roman" w:cs="Times New Roman"/>
            <w:noProof/>
            <w:webHidden/>
            <w:lang w:val="en-GB"/>
          </w:rPr>
          <w:t>2</w:t>
        </w:r>
        <w:r w:rsidRPr="00816689">
          <w:rPr>
            <w:rFonts w:ascii="Times New Roman" w:hAnsi="Times New Roman" w:cs="Times New Roman"/>
            <w:noProof/>
            <w:webHidden/>
            <w:lang w:val="en-GB"/>
          </w:rPr>
          <w:fldChar w:fldCharType="end"/>
        </w:r>
      </w:hyperlink>
    </w:p>
    <w:p w:rsidR="00BA525D" w:rsidRPr="00816689" w:rsidRDefault="0014563B" w:rsidP="00F71218">
      <w:pPr>
        <w:pStyle w:val="TOC2"/>
        <w:rPr>
          <w:rFonts w:eastAsiaTheme="minorEastAsia"/>
          <w:b w:val="0"/>
          <w:bCs w:val="0"/>
          <w:noProof/>
          <w:sz w:val="24"/>
          <w:szCs w:val="24"/>
          <w:lang w:val="en-GB" w:eastAsia="en-GB"/>
        </w:rPr>
      </w:pPr>
      <w:hyperlink w:anchor="_Toc449522920" w:history="1">
        <w:r w:rsidR="007731F7" w:rsidRPr="00816689">
          <w:rPr>
            <w:rStyle w:val="Hyperlink"/>
            <w:noProof/>
            <w:color w:val="auto"/>
            <w:sz w:val="24"/>
            <w:szCs w:val="24"/>
            <w:lang w:val="en-GB"/>
          </w:rPr>
          <w:t>vision, mission and values</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20 \h </w:instrText>
        </w:r>
        <w:r w:rsidRPr="00816689">
          <w:rPr>
            <w:noProof/>
            <w:webHidden/>
            <w:sz w:val="24"/>
            <w:szCs w:val="24"/>
            <w:lang w:val="en-GB"/>
          </w:rPr>
        </w:r>
        <w:r w:rsidRPr="00816689">
          <w:rPr>
            <w:noProof/>
            <w:webHidden/>
            <w:sz w:val="24"/>
            <w:szCs w:val="24"/>
            <w:lang w:val="en-GB"/>
          </w:rPr>
          <w:fldChar w:fldCharType="separate"/>
        </w:r>
        <w:r w:rsidR="004D5CD1" w:rsidRPr="00816689">
          <w:rPr>
            <w:noProof/>
            <w:webHidden/>
            <w:sz w:val="24"/>
            <w:szCs w:val="24"/>
            <w:lang w:val="en-GB"/>
          </w:rPr>
          <w:t>2</w:t>
        </w:r>
        <w:r w:rsidRPr="00816689">
          <w:rPr>
            <w:noProof/>
            <w:webHidden/>
            <w:sz w:val="24"/>
            <w:szCs w:val="24"/>
            <w:lang w:val="en-GB"/>
          </w:rPr>
          <w:fldChar w:fldCharType="end"/>
        </w:r>
      </w:hyperlink>
    </w:p>
    <w:p w:rsidR="00BA525D" w:rsidRPr="00816689" w:rsidRDefault="0014563B" w:rsidP="00F71218">
      <w:pPr>
        <w:pStyle w:val="TOC3"/>
        <w:tabs>
          <w:tab w:val="right" w:leader="dot" w:pos="8630"/>
        </w:tabs>
        <w:spacing w:after="120"/>
        <w:jc w:val="both"/>
        <w:rPr>
          <w:rFonts w:eastAsiaTheme="minorEastAsia"/>
          <w:noProof/>
          <w:sz w:val="24"/>
          <w:szCs w:val="24"/>
          <w:lang w:val="en-GB" w:eastAsia="en-GB"/>
        </w:rPr>
      </w:pPr>
      <w:hyperlink w:anchor="_Toc449522921" w:history="1">
        <w:r w:rsidR="007731F7" w:rsidRPr="00816689">
          <w:rPr>
            <w:rStyle w:val="Hyperlink"/>
            <w:noProof/>
            <w:color w:val="auto"/>
            <w:sz w:val="24"/>
            <w:szCs w:val="24"/>
            <w:lang w:val="en-GB"/>
          </w:rPr>
          <w:t>our visio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21 \h </w:instrText>
        </w:r>
        <w:r w:rsidRPr="00816689">
          <w:rPr>
            <w:noProof/>
            <w:webHidden/>
            <w:sz w:val="24"/>
            <w:szCs w:val="24"/>
            <w:lang w:val="en-GB"/>
          </w:rPr>
        </w:r>
        <w:r w:rsidRPr="00816689">
          <w:rPr>
            <w:noProof/>
            <w:webHidden/>
            <w:sz w:val="24"/>
            <w:szCs w:val="24"/>
            <w:lang w:val="en-GB"/>
          </w:rPr>
          <w:fldChar w:fldCharType="separate"/>
        </w:r>
        <w:r w:rsidR="004D5CD1" w:rsidRPr="00816689">
          <w:rPr>
            <w:noProof/>
            <w:webHidden/>
            <w:sz w:val="24"/>
            <w:szCs w:val="24"/>
            <w:lang w:val="en-GB"/>
          </w:rPr>
          <w:t>2</w:t>
        </w:r>
        <w:r w:rsidRPr="00816689">
          <w:rPr>
            <w:noProof/>
            <w:webHidden/>
            <w:sz w:val="24"/>
            <w:szCs w:val="24"/>
            <w:lang w:val="en-GB"/>
          </w:rPr>
          <w:fldChar w:fldCharType="end"/>
        </w:r>
      </w:hyperlink>
    </w:p>
    <w:p w:rsidR="00BA525D" w:rsidRPr="00816689" w:rsidRDefault="0014563B" w:rsidP="00F71218">
      <w:pPr>
        <w:pStyle w:val="TOC3"/>
        <w:tabs>
          <w:tab w:val="right" w:leader="dot" w:pos="8630"/>
        </w:tabs>
        <w:spacing w:after="120"/>
        <w:jc w:val="both"/>
        <w:rPr>
          <w:rFonts w:eastAsiaTheme="minorEastAsia"/>
          <w:noProof/>
          <w:sz w:val="24"/>
          <w:szCs w:val="24"/>
          <w:lang w:val="en-GB" w:eastAsia="en-GB"/>
        </w:rPr>
      </w:pPr>
      <w:hyperlink w:anchor="_Toc449522922" w:history="1">
        <w:r w:rsidR="007731F7" w:rsidRPr="00816689">
          <w:rPr>
            <w:rStyle w:val="Hyperlink"/>
            <w:noProof/>
            <w:color w:val="auto"/>
            <w:sz w:val="24"/>
            <w:szCs w:val="24"/>
            <w:lang w:val="en-GB"/>
          </w:rPr>
          <w:t>our missio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22 \h </w:instrText>
        </w:r>
        <w:r w:rsidRPr="00816689">
          <w:rPr>
            <w:noProof/>
            <w:webHidden/>
            <w:sz w:val="24"/>
            <w:szCs w:val="24"/>
            <w:lang w:val="en-GB"/>
          </w:rPr>
        </w:r>
        <w:r w:rsidRPr="00816689">
          <w:rPr>
            <w:noProof/>
            <w:webHidden/>
            <w:sz w:val="24"/>
            <w:szCs w:val="24"/>
            <w:lang w:val="en-GB"/>
          </w:rPr>
          <w:fldChar w:fldCharType="separate"/>
        </w:r>
        <w:r w:rsidR="004D5CD1" w:rsidRPr="00816689">
          <w:rPr>
            <w:noProof/>
            <w:webHidden/>
            <w:sz w:val="24"/>
            <w:szCs w:val="24"/>
            <w:lang w:val="en-GB"/>
          </w:rPr>
          <w:t>2</w:t>
        </w:r>
        <w:r w:rsidRPr="00816689">
          <w:rPr>
            <w:noProof/>
            <w:webHidden/>
            <w:sz w:val="24"/>
            <w:szCs w:val="24"/>
            <w:lang w:val="en-GB"/>
          </w:rPr>
          <w:fldChar w:fldCharType="end"/>
        </w:r>
      </w:hyperlink>
      <w:bookmarkStart w:id="22" w:name="_GoBack"/>
      <w:bookmarkEnd w:id="22"/>
    </w:p>
    <w:p w:rsidR="00BA525D" w:rsidRPr="00816689" w:rsidRDefault="0014563B" w:rsidP="00F71218">
      <w:pPr>
        <w:pStyle w:val="TOC2"/>
        <w:rPr>
          <w:rFonts w:eastAsiaTheme="minorEastAsia"/>
          <w:b w:val="0"/>
          <w:bCs w:val="0"/>
          <w:noProof/>
          <w:sz w:val="24"/>
          <w:szCs w:val="24"/>
          <w:lang w:val="en-GB" w:eastAsia="en-GB"/>
        </w:rPr>
      </w:pPr>
      <w:hyperlink w:anchor="_Toc449522923" w:history="1">
        <w:r w:rsidR="007731F7" w:rsidRPr="00816689">
          <w:rPr>
            <w:rStyle w:val="Hyperlink"/>
            <w:noProof/>
            <w:color w:val="auto"/>
            <w:sz w:val="24"/>
            <w:szCs w:val="24"/>
            <w:lang w:val="en-GB"/>
          </w:rPr>
          <w:t>our values</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23 \h </w:instrText>
        </w:r>
        <w:r w:rsidRPr="00816689">
          <w:rPr>
            <w:noProof/>
            <w:webHidden/>
            <w:sz w:val="24"/>
            <w:szCs w:val="24"/>
            <w:lang w:val="en-GB"/>
          </w:rPr>
        </w:r>
        <w:r w:rsidRPr="00816689">
          <w:rPr>
            <w:noProof/>
            <w:webHidden/>
            <w:sz w:val="24"/>
            <w:szCs w:val="24"/>
            <w:lang w:val="en-GB"/>
          </w:rPr>
          <w:fldChar w:fldCharType="separate"/>
        </w:r>
        <w:r w:rsidR="004D5CD1" w:rsidRPr="00816689">
          <w:rPr>
            <w:noProof/>
            <w:webHidden/>
            <w:sz w:val="24"/>
            <w:szCs w:val="24"/>
            <w:lang w:val="en-GB"/>
          </w:rPr>
          <w:t>2</w:t>
        </w:r>
        <w:r w:rsidRPr="00816689">
          <w:rPr>
            <w:noProof/>
            <w:webHidden/>
            <w:sz w:val="24"/>
            <w:szCs w:val="24"/>
            <w:lang w:val="en-GB"/>
          </w:rPr>
          <w:fldChar w:fldCharType="end"/>
        </w:r>
      </w:hyperlink>
    </w:p>
    <w:p w:rsidR="00BA525D" w:rsidRPr="00816689" w:rsidRDefault="0014563B"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24" w:history="1">
        <w:r w:rsidR="007731F7" w:rsidRPr="00816689">
          <w:rPr>
            <w:rStyle w:val="Hyperlink"/>
            <w:rFonts w:ascii="Times New Roman" w:hAnsi="Times New Roman" w:cs="Times New Roman"/>
            <w:caps w:val="0"/>
            <w:noProof/>
            <w:color w:val="auto"/>
            <w:lang w:val="en-GB"/>
          </w:rPr>
          <w:t>2.</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the goal and date of foundation of the solidarity community care organisa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24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4D5CD1" w:rsidRPr="00816689">
          <w:rPr>
            <w:rFonts w:ascii="Times New Roman" w:hAnsi="Times New Roman" w:cs="Times New Roman"/>
            <w:noProof/>
            <w:webHidden/>
            <w:lang w:val="en-GB"/>
          </w:rPr>
          <w:t>3</w:t>
        </w:r>
        <w:r w:rsidRPr="00816689">
          <w:rPr>
            <w:rFonts w:ascii="Times New Roman" w:hAnsi="Times New Roman" w:cs="Times New Roman"/>
            <w:noProof/>
            <w:webHidden/>
            <w:lang w:val="en-GB"/>
          </w:rPr>
          <w:fldChar w:fldCharType="end"/>
        </w:r>
      </w:hyperlink>
    </w:p>
    <w:p w:rsidR="00BA525D" w:rsidRPr="00816689" w:rsidRDefault="0014563B"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25" w:history="1">
        <w:r w:rsidR="007731F7" w:rsidRPr="00816689">
          <w:rPr>
            <w:rStyle w:val="Hyperlink"/>
            <w:rFonts w:ascii="Times New Roman" w:hAnsi="Times New Roman" w:cs="Times New Roman"/>
            <w:caps w:val="0"/>
            <w:noProof/>
            <w:color w:val="auto"/>
            <w:lang w:val="en-GB"/>
          </w:rPr>
          <w:t>3.</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summary of the programmes and projects of the solidarity community care organisa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25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4D5CD1" w:rsidRPr="00816689">
          <w:rPr>
            <w:rFonts w:ascii="Times New Roman" w:hAnsi="Times New Roman" w:cs="Times New Roman"/>
            <w:noProof/>
            <w:webHidden/>
            <w:lang w:val="en-GB"/>
          </w:rPr>
          <w:t>5</w:t>
        </w:r>
        <w:r w:rsidRPr="00816689">
          <w:rPr>
            <w:rFonts w:ascii="Times New Roman" w:hAnsi="Times New Roman" w:cs="Times New Roman"/>
            <w:noProof/>
            <w:webHidden/>
            <w:lang w:val="en-GB"/>
          </w:rPr>
          <w:fldChar w:fldCharType="end"/>
        </w:r>
      </w:hyperlink>
    </w:p>
    <w:p w:rsidR="00BA525D" w:rsidRPr="00816689" w:rsidRDefault="0014563B" w:rsidP="00F71218">
      <w:pPr>
        <w:pStyle w:val="TOC2"/>
        <w:rPr>
          <w:rFonts w:eastAsiaTheme="minorEastAsia"/>
          <w:b w:val="0"/>
          <w:bCs w:val="0"/>
          <w:noProof/>
          <w:sz w:val="24"/>
          <w:szCs w:val="24"/>
          <w:lang w:val="en-GB" w:eastAsia="en-GB"/>
        </w:rPr>
      </w:pPr>
      <w:hyperlink w:anchor="_Toc449522926" w:history="1">
        <w:r w:rsidR="007731F7" w:rsidRPr="00816689">
          <w:rPr>
            <w:rStyle w:val="Hyperlink"/>
            <w:rFonts w:eastAsia="Calibri"/>
            <w:noProof/>
            <w:color w:val="auto"/>
            <w:sz w:val="24"/>
            <w:szCs w:val="24"/>
            <w:lang w:val="en-GB"/>
          </w:rPr>
          <w:t>1.</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 xml:space="preserve">the </w:t>
        </w:r>
        <w:r w:rsidR="006401B1" w:rsidRPr="00816689">
          <w:rPr>
            <w:rStyle w:val="Hyperlink"/>
            <w:noProof/>
            <w:color w:val="auto"/>
            <w:sz w:val="24"/>
            <w:szCs w:val="24"/>
            <w:lang w:val="en-GB"/>
          </w:rPr>
          <w:t>Community Home-Based Care Programme</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26 \h </w:instrText>
        </w:r>
        <w:r w:rsidRPr="00816689">
          <w:rPr>
            <w:noProof/>
            <w:webHidden/>
            <w:sz w:val="24"/>
            <w:szCs w:val="24"/>
            <w:lang w:val="en-GB"/>
          </w:rPr>
        </w:r>
        <w:r w:rsidRPr="00816689">
          <w:rPr>
            <w:noProof/>
            <w:webHidden/>
            <w:sz w:val="24"/>
            <w:szCs w:val="24"/>
            <w:lang w:val="en-GB"/>
          </w:rPr>
          <w:fldChar w:fldCharType="separate"/>
        </w:r>
        <w:r w:rsidR="004D5CD1" w:rsidRPr="00816689">
          <w:rPr>
            <w:noProof/>
            <w:webHidden/>
            <w:sz w:val="24"/>
            <w:szCs w:val="24"/>
            <w:lang w:val="en-GB"/>
          </w:rPr>
          <w:t>5</w:t>
        </w:r>
        <w:r w:rsidRPr="00816689">
          <w:rPr>
            <w:noProof/>
            <w:webHidden/>
            <w:sz w:val="24"/>
            <w:szCs w:val="24"/>
            <w:lang w:val="en-GB"/>
          </w:rPr>
          <w:fldChar w:fldCharType="end"/>
        </w:r>
      </w:hyperlink>
    </w:p>
    <w:p w:rsidR="00BA525D" w:rsidRPr="00816689" w:rsidRDefault="0014563B" w:rsidP="00F71218">
      <w:pPr>
        <w:pStyle w:val="TOC2"/>
        <w:rPr>
          <w:rFonts w:eastAsiaTheme="minorEastAsia"/>
          <w:b w:val="0"/>
          <w:bCs w:val="0"/>
          <w:noProof/>
          <w:sz w:val="24"/>
          <w:szCs w:val="24"/>
          <w:lang w:val="en-GB" w:eastAsia="en-GB"/>
        </w:rPr>
      </w:pPr>
      <w:hyperlink w:anchor="_Toc449522927" w:history="1">
        <w:r w:rsidR="007731F7" w:rsidRPr="00816689">
          <w:rPr>
            <w:rStyle w:val="Hyperlink"/>
            <w:rFonts w:eastAsia="Calibri"/>
            <w:noProof/>
            <w:color w:val="auto"/>
            <w:sz w:val="24"/>
            <w:szCs w:val="24"/>
            <w:lang w:val="en-GB"/>
          </w:rPr>
          <w:t>2.</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the community mobilisation, information and education programme of the solidarity community care organisatio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27 \h </w:instrText>
        </w:r>
        <w:r w:rsidRPr="00816689">
          <w:rPr>
            <w:noProof/>
            <w:webHidden/>
            <w:sz w:val="24"/>
            <w:szCs w:val="24"/>
            <w:lang w:val="en-GB"/>
          </w:rPr>
        </w:r>
        <w:r w:rsidRPr="00816689">
          <w:rPr>
            <w:noProof/>
            <w:webHidden/>
            <w:sz w:val="24"/>
            <w:szCs w:val="24"/>
            <w:lang w:val="en-GB"/>
          </w:rPr>
          <w:fldChar w:fldCharType="separate"/>
        </w:r>
        <w:r w:rsidR="004D5CD1" w:rsidRPr="00816689">
          <w:rPr>
            <w:noProof/>
            <w:webHidden/>
            <w:sz w:val="24"/>
            <w:szCs w:val="24"/>
            <w:lang w:val="en-GB"/>
          </w:rPr>
          <w:t>6</w:t>
        </w:r>
        <w:r w:rsidRPr="00816689">
          <w:rPr>
            <w:noProof/>
            <w:webHidden/>
            <w:sz w:val="24"/>
            <w:szCs w:val="24"/>
            <w:lang w:val="en-GB"/>
          </w:rPr>
          <w:fldChar w:fldCharType="end"/>
        </w:r>
      </w:hyperlink>
    </w:p>
    <w:p w:rsidR="00BA525D" w:rsidRPr="00816689" w:rsidRDefault="0014563B" w:rsidP="00F71218">
      <w:pPr>
        <w:pStyle w:val="TOC2"/>
        <w:rPr>
          <w:rFonts w:eastAsiaTheme="minorEastAsia"/>
          <w:b w:val="0"/>
          <w:bCs w:val="0"/>
          <w:noProof/>
          <w:sz w:val="24"/>
          <w:szCs w:val="24"/>
          <w:lang w:val="en-GB" w:eastAsia="en-GB"/>
        </w:rPr>
      </w:pPr>
      <w:hyperlink w:anchor="_Toc449522928" w:history="1">
        <w:r w:rsidR="007731F7" w:rsidRPr="00816689">
          <w:rPr>
            <w:rStyle w:val="Hyperlink"/>
            <w:rFonts w:eastAsia="Calibri"/>
            <w:noProof/>
            <w:color w:val="auto"/>
            <w:sz w:val="24"/>
            <w:szCs w:val="24"/>
            <w:lang w:val="en-GB"/>
          </w:rPr>
          <w:t>3.</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the employment creation and income generation for sustainability and poverty eradication programme (ecigspep) of the solidarity community care organisatio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28 \h </w:instrText>
        </w:r>
        <w:r w:rsidRPr="00816689">
          <w:rPr>
            <w:noProof/>
            <w:webHidden/>
            <w:sz w:val="24"/>
            <w:szCs w:val="24"/>
            <w:lang w:val="en-GB"/>
          </w:rPr>
        </w:r>
        <w:r w:rsidRPr="00816689">
          <w:rPr>
            <w:noProof/>
            <w:webHidden/>
            <w:sz w:val="24"/>
            <w:szCs w:val="24"/>
            <w:lang w:val="en-GB"/>
          </w:rPr>
          <w:fldChar w:fldCharType="separate"/>
        </w:r>
        <w:r w:rsidR="004D5CD1" w:rsidRPr="00816689">
          <w:rPr>
            <w:noProof/>
            <w:webHidden/>
            <w:sz w:val="24"/>
            <w:szCs w:val="24"/>
            <w:lang w:val="en-GB"/>
          </w:rPr>
          <w:t>8</w:t>
        </w:r>
        <w:r w:rsidRPr="00816689">
          <w:rPr>
            <w:noProof/>
            <w:webHidden/>
            <w:sz w:val="24"/>
            <w:szCs w:val="24"/>
            <w:lang w:val="en-GB"/>
          </w:rPr>
          <w:fldChar w:fldCharType="end"/>
        </w:r>
      </w:hyperlink>
    </w:p>
    <w:p w:rsidR="00BA525D" w:rsidRPr="00816689" w:rsidRDefault="0014563B" w:rsidP="00F71218">
      <w:pPr>
        <w:pStyle w:val="TOC2"/>
        <w:rPr>
          <w:rFonts w:eastAsiaTheme="minorEastAsia"/>
          <w:b w:val="0"/>
          <w:bCs w:val="0"/>
          <w:noProof/>
          <w:sz w:val="24"/>
          <w:szCs w:val="24"/>
          <w:lang w:val="en-GB" w:eastAsia="en-GB"/>
        </w:rPr>
      </w:pPr>
      <w:hyperlink w:anchor="_Toc449522929" w:history="1">
        <w:r w:rsidR="007731F7" w:rsidRPr="00816689">
          <w:rPr>
            <w:rStyle w:val="Hyperlink"/>
            <w:rFonts w:eastAsia="Calibri"/>
            <w:noProof/>
            <w:color w:val="auto"/>
            <w:sz w:val="24"/>
            <w:szCs w:val="24"/>
            <w:lang w:val="en-GB"/>
          </w:rPr>
          <w:t>4.</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the support for orphans and vulnerable children programme of the solidarity community care organisatio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29 \h </w:instrText>
        </w:r>
        <w:r w:rsidRPr="00816689">
          <w:rPr>
            <w:noProof/>
            <w:webHidden/>
            <w:sz w:val="24"/>
            <w:szCs w:val="24"/>
            <w:lang w:val="en-GB"/>
          </w:rPr>
        </w:r>
        <w:r w:rsidRPr="00816689">
          <w:rPr>
            <w:noProof/>
            <w:webHidden/>
            <w:sz w:val="24"/>
            <w:szCs w:val="24"/>
            <w:lang w:val="en-GB"/>
          </w:rPr>
          <w:fldChar w:fldCharType="separate"/>
        </w:r>
        <w:r w:rsidR="004D5CD1" w:rsidRPr="00816689">
          <w:rPr>
            <w:noProof/>
            <w:webHidden/>
            <w:sz w:val="24"/>
            <w:szCs w:val="24"/>
            <w:lang w:val="en-GB"/>
          </w:rPr>
          <w:t>9</w:t>
        </w:r>
        <w:r w:rsidRPr="00816689">
          <w:rPr>
            <w:noProof/>
            <w:webHidden/>
            <w:sz w:val="24"/>
            <w:szCs w:val="24"/>
            <w:lang w:val="en-GB"/>
          </w:rPr>
          <w:fldChar w:fldCharType="end"/>
        </w:r>
      </w:hyperlink>
    </w:p>
    <w:p w:rsidR="00BA525D" w:rsidRPr="00816689" w:rsidRDefault="0014563B" w:rsidP="00F71218">
      <w:pPr>
        <w:pStyle w:val="TOC2"/>
        <w:rPr>
          <w:rFonts w:eastAsiaTheme="minorEastAsia"/>
          <w:b w:val="0"/>
          <w:bCs w:val="0"/>
          <w:noProof/>
          <w:sz w:val="24"/>
          <w:szCs w:val="24"/>
          <w:lang w:val="en-GB" w:eastAsia="en-GB"/>
        </w:rPr>
      </w:pPr>
      <w:hyperlink w:anchor="_Toc449522930" w:history="1">
        <w:r w:rsidR="007731F7" w:rsidRPr="00816689">
          <w:rPr>
            <w:rStyle w:val="Hyperlink"/>
            <w:rFonts w:eastAsia="Calibri"/>
            <w:noProof/>
            <w:color w:val="auto"/>
            <w:sz w:val="24"/>
            <w:szCs w:val="24"/>
            <w:lang w:val="en-GB"/>
          </w:rPr>
          <w:t>5.</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the gender-based and domestic violence prevention programme of the solidarity community care organisatio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30 \h </w:instrText>
        </w:r>
        <w:r w:rsidRPr="00816689">
          <w:rPr>
            <w:noProof/>
            <w:webHidden/>
            <w:sz w:val="24"/>
            <w:szCs w:val="24"/>
            <w:lang w:val="en-GB"/>
          </w:rPr>
        </w:r>
        <w:r w:rsidRPr="00816689">
          <w:rPr>
            <w:noProof/>
            <w:webHidden/>
            <w:sz w:val="24"/>
            <w:szCs w:val="24"/>
            <w:lang w:val="en-GB"/>
          </w:rPr>
          <w:fldChar w:fldCharType="separate"/>
        </w:r>
        <w:r w:rsidR="004D5CD1" w:rsidRPr="00816689">
          <w:rPr>
            <w:noProof/>
            <w:webHidden/>
            <w:sz w:val="24"/>
            <w:szCs w:val="24"/>
            <w:lang w:val="en-GB"/>
          </w:rPr>
          <w:t>10</w:t>
        </w:r>
        <w:r w:rsidRPr="00816689">
          <w:rPr>
            <w:noProof/>
            <w:webHidden/>
            <w:sz w:val="24"/>
            <w:szCs w:val="24"/>
            <w:lang w:val="en-GB"/>
          </w:rPr>
          <w:fldChar w:fldCharType="end"/>
        </w:r>
      </w:hyperlink>
    </w:p>
    <w:p w:rsidR="00BA525D" w:rsidRPr="00816689" w:rsidRDefault="0014563B"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31" w:history="1">
        <w:r w:rsidR="007731F7" w:rsidRPr="00816689">
          <w:rPr>
            <w:rStyle w:val="Hyperlink"/>
            <w:rFonts w:ascii="Times New Roman" w:hAnsi="Times New Roman" w:cs="Times New Roman"/>
            <w:caps w:val="0"/>
            <w:noProof/>
            <w:color w:val="auto"/>
            <w:lang w:val="en-GB"/>
          </w:rPr>
          <w:t>4</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the resources at the disposal of the solidarity community care organisation for the implementation of its projects and programmes</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31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4D5CD1" w:rsidRPr="00816689">
          <w:rPr>
            <w:rFonts w:ascii="Times New Roman" w:hAnsi="Times New Roman" w:cs="Times New Roman"/>
            <w:noProof/>
            <w:webHidden/>
            <w:lang w:val="en-GB"/>
          </w:rPr>
          <w:t>10</w:t>
        </w:r>
        <w:r w:rsidRPr="00816689">
          <w:rPr>
            <w:rFonts w:ascii="Times New Roman" w:hAnsi="Times New Roman" w:cs="Times New Roman"/>
            <w:noProof/>
            <w:webHidden/>
            <w:lang w:val="en-GB"/>
          </w:rPr>
          <w:fldChar w:fldCharType="end"/>
        </w:r>
      </w:hyperlink>
    </w:p>
    <w:p w:rsidR="00BA525D" w:rsidRPr="00816689" w:rsidRDefault="0014563B"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32" w:history="1">
        <w:r w:rsidR="007731F7" w:rsidRPr="00816689">
          <w:rPr>
            <w:rStyle w:val="Hyperlink"/>
            <w:rFonts w:ascii="Times New Roman" w:hAnsi="Times New Roman" w:cs="Times New Roman"/>
            <w:caps w:val="0"/>
            <w:noProof/>
            <w:color w:val="auto"/>
            <w:lang w:val="en-GB"/>
          </w:rPr>
          <w:t>5</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the rationale for the existence of the solidarity community care organisation and its programmes and projects</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32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4D5CD1" w:rsidRPr="00816689">
          <w:rPr>
            <w:rFonts w:ascii="Times New Roman" w:hAnsi="Times New Roman" w:cs="Times New Roman"/>
            <w:noProof/>
            <w:webHidden/>
            <w:lang w:val="en-GB"/>
          </w:rPr>
          <w:t>11</w:t>
        </w:r>
        <w:r w:rsidRPr="00816689">
          <w:rPr>
            <w:rFonts w:ascii="Times New Roman" w:hAnsi="Times New Roman" w:cs="Times New Roman"/>
            <w:noProof/>
            <w:webHidden/>
            <w:lang w:val="en-GB"/>
          </w:rPr>
          <w:fldChar w:fldCharType="end"/>
        </w:r>
      </w:hyperlink>
    </w:p>
    <w:p w:rsidR="00BA525D" w:rsidRPr="00816689" w:rsidRDefault="0014563B" w:rsidP="00F71218">
      <w:pPr>
        <w:pStyle w:val="TOC2"/>
        <w:rPr>
          <w:rFonts w:eastAsiaTheme="minorEastAsia"/>
          <w:b w:val="0"/>
          <w:bCs w:val="0"/>
          <w:noProof/>
          <w:sz w:val="24"/>
          <w:szCs w:val="24"/>
          <w:lang w:val="en-GB" w:eastAsia="en-GB"/>
        </w:rPr>
      </w:pPr>
      <w:hyperlink w:anchor="_Toc449522933" w:history="1">
        <w:r w:rsidR="007731F7" w:rsidRPr="00816689">
          <w:rPr>
            <w:rStyle w:val="Hyperlink"/>
            <w:noProof/>
            <w:color w:val="auto"/>
            <w:sz w:val="24"/>
            <w:szCs w:val="24"/>
            <w:lang w:val="en-GB"/>
          </w:rPr>
          <w:t>main objectives</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33 \h </w:instrText>
        </w:r>
        <w:r w:rsidRPr="00816689">
          <w:rPr>
            <w:noProof/>
            <w:webHidden/>
            <w:sz w:val="24"/>
            <w:szCs w:val="24"/>
            <w:lang w:val="en-GB"/>
          </w:rPr>
        </w:r>
        <w:r w:rsidRPr="00816689">
          <w:rPr>
            <w:noProof/>
            <w:webHidden/>
            <w:sz w:val="24"/>
            <w:szCs w:val="24"/>
            <w:lang w:val="en-GB"/>
          </w:rPr>
          <w:fldChar w:fldCharType="separate"/>
        </w:r>
        <w:r w:rsidR="004D5CD1" w:rsidRPr="00816689">
          <w:rPr>
            <w:noProof/>
            <w:webHidden/>
            <w:sz w:val="24"/>
            <w:szCs w:val="24"/>
            <w:lang w:val="en-GB"/>
          </w:rPr>
          <w:t>11</w:t>
        </w:r>
        <w:r w:rsidRPr="00816689">
          <w:rPr>
            <w:noProof/>
            <w:webHidden/>
            <w:sz w:val="24"/>
            <w:szCs w:val="24"/>
            <w:lang w:val="en-GB"/>
          </w:rPr>
          <w:fldChar w:fldCharType="end"/>
        </w:r>
      </w:hyperlink>
    </w:p>
    <w:p w:rsidR="00BA525D" w:rsidRPr="00816689" w:rsidRDefault="0014563B"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34" w:history="1">
        <w:r w:rsidR="007731F7" w:rsidRPr="00816689">
          <w:rPr>
            <w:rStyle w:val="Hyperlink"/>
            <w:rFonts w:ascii="Times New Roman" w:hAnsi="Times New Roman" w:cs="Times New Roman"/>
            <w:caps w:val="0"/>
            <w:noProof/>
            <w:color w:val="auto"/>
            <w:lang w:val="en-GB"/>
          </w:rPr>
          <w:t>6.</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history and experience of the solidarity community care organisa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34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4D5CD1" w:rsidRPr="00816689">
          <w:rPr>
            <w:rFonts w:ascii="Times New Roman" w:hAnsi="Times New Roman" w:cs="Times New Roman"/>
            <w:noProof/>
            <w:webHidden/>
            <w:lang w:val="en-GB"/>
          </w:rPr>
          <w:t>12</w:t>
        </w:r>
        <w:r w:rsidRPr="00816689">
          <w:rPr>
            <w:rFonts w:ascii="Times New Roman" w:hAnsi="Times New Roman" w:cs="Times New Roman"/>
            <w:noProof/>
            <w:webHidden/>
            <w:lang w:val="en-GB"/>
          </w:rPr>
          <w:fldChar w:fldCharType="end"/>
        </w:r>
      </w:hyperlink>
    </w:p>
    <w:p w:rsidR="00BA525D" w:rsidRPr="00816689" w:rsidRDefault="0014563B"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35" w:history="1">
        <w:r w:rsidR="007731F7" w:rsidRPr="00816689">
          <w:rPr>
            <w:rStyle w:val="Hyperlink"/>
            <w:rFonts w:ascii="Times New Roman" w:hAnsi="Times New Roman" w:cs="Times New Roman"/>
            <w:caps w:val="0"/>
            <w:noProof/>
            <w:color w:val="auto"/>
            <w:lang w:val="en-GB"/>
          </w:rPr>
          <w:t>7</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partners of the solidarity community care organisa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35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4D5CD1" w:rsidRPr="00816689">
          <w:rPr>
            <w:rFonts w:ascii="Times New Roman" w:hAnsi="Times New Roman" w:cs="Times New Roman"/>
            <w:noProof/>
            <w:webHidden/>
            <w:lang w:val="en-GB"/>
          </w:rPr>
          <w:t>13</w:t>
        </w:r>
        <w:r w:rsidRPr="00816689">
          <w:rPr>
            <w:rFonts w:ascii="Times New Roman" w:hAnsi="Times New Roman" w:cs="Times New Roman"/>
            <w:noProof/>
            <w:webHidden/>
            <w:lang w:val="en-GB"/>
          </w:rPr>
          <w:fldChar w:fldCharType="end"/>
        </w:r>
      </w:hyperlink>
    </w:p>
    <w:p w:rsidR="00BA525D" w:rsidRPr="00816689" w:rsidRDefault="0014563B"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36" w:history="1">
        <w:r w:rsidR="007731F7" w:rsidRPr="00816689">
          <w:rPr>
            <w:rStyle w:val="Hyperlink"/>
            <w:rFonts w:ascii="Times New Roman" w:hAnsi="Times New Roman" w:cs="Times New Roman"/>
            <w:caps w:val="0"/>
            <w:noProof/>
            <w:color w:val="auto"/>
            <w:lang w:val="en-GB"/>
          </w:rPr>
          <w:t>8</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the implementation of the solidarity community care organisation’s programmes and projects</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36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4D5CD1" w:rsidRPr="00816689">
          <w:rPr>
            <w:rFonts w:ascii="Times New Roman" w:hAnsi="Times New Roman" w:cs="Times New Roman"/>
            <w:noProof/>
            <w:webHidden/>
            <w:lang w:val="en-GB"/>
          </w:rPr>
          <w:t>14</w:t>
        </w:r>
        <w:r w:rsidRPr="00816689">
          <w:rPr>
            <w:rFonts w:ascii="Times New Roman" w:hAnsi="Times New Roman" w:cs="Times New Roman"/>
            <w:noProof/>
            <w:webHidden/>
            <w:lang w:val="en-GB"/>
          </w:rPr>
          <w:fldChar w:fldCharType="end"/>
        </w:r>
      </w:hyperlink>
    </w:p>
    <w:p w:rsidR="00BA525D" w:rsidRPr="00816689" w:rsidRDefault="0014563B" w:rsidP="00F71218">
      <w:pPr>
        <w:pStyle w:val="TOC2"/>
        <w:rPr>
          <w:rFonts w:eastAsiaTheme="minorEastAsia"/>
          <w:b w:val="0"/>
          <w:bCs w:val="0"/>
          <w:noProof/>
          <w:sz w:val="24"/>
          <w:szCs w:val="24"/>
          <w:lang w:val="en-GB" w:eastAsia="en-GB"/>
        </w:rPr>
      </w:pPr>
      <w:hyperlink w:anchor="_Toc449522937" w:history="1">
        <w:r w:rsidR="007731F7" w:rsidRPr="00816689">
          <w:rPr>
            <w:rStyle w:val="Hyperlink"/>
            <w:noProof/>
            <w:color w:val="auto"/>
            <w:sz w:val="24"/>
            <w:szCs w:val="24"/>
            <w:lang w:val="en-GB"/>
          </w:rPr>
          <w:t>8.1</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location and the social problems being addressed by the solidarity community care organisatio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37 \h </w:instrText>
        </w:r>
        <w:r w:rsidRPr="00816689">
          <w:rPr>
            <w:noProof/>
            <w:webHidden/>
            <w:sz w:val="24"/>
            <w:szCs w:val="24"/>
            <w:lang w:val="en-GB"/>
          </w:rPr>
        </w:r>
        <w:r w:rsidRPr="00816689">
          <w:rPr>
            <w:noProof/>
            <w:webHidden/>
            <w:sz w:val="24"/>
            <w:szCs w:val="24"/>
            <w:lang w:val="en-GB"/>
          </w:rPr>
          <w:fldChar w:fldCharType="separate"/>
        </w:r>
        <w:r w:rsidR="004D5CD1" w:rsidRPr="00816689">
          <w:rPr>
            <w:noProof/>
            <w:webHidden/>
            <w:sz w:val="24"/>
            <w:szCs w:val="24"/>
            <w:lang w:val="en-GB"/>
          </w:rPr>
          <w:t>14</w:t>
        </w:r>
        <w:r w:rsidRPr="00816689">
          <w:rPr>
            <w:noProof/>
            <w:webHidden/>
            <w:sz w:val="24"/>
            <w:szCs w:val="24"/>
            <w:lang w:val="en-GB"/>
          </w:rPr>
          <w:fldChar w:fldCharType="end"/>
        </w:r>
      </w:hyperlink>
    </w:p>
    <w:p w:rsidR="00BA525D" w:rsidRPr="00816689" w:rsidRDefault="0014563B" w:rsidP="00F71218">
      <w:pPr>
        <w:pStyle w:val="TOC2"/>
        <w:rPr>
          <w:rFonts w:eastAsiaTheme="minorEastAsia"/>
          <w:b w:val="0"/>
          <w:bCs w:val="0"/>
          <w:noProof/>
          <w:sz w:val="24"/>
          <w:szCs w:val="24"/>
          <w:lang w:val="en-GB" w:eastAsia="en-GB"/>
        </w:rPr>
      </w:pPr>
      <w:hyperlink w:anchor="_Toc449522938" w:history="1">
        <w:r w:rsidR="007731F7" w:rsidRPr="00816689">
          <w:rPr>
            <w:rStyle w:val="Hyperlink"/>
            <w:noProof/>
            <w:color w:val="auto"/>
            <w:sz w:val="24"/>
            <w:szCs w:val="24"/>
            <w:lang w:val="en-GB"/>
          </w:rPr>
          <w:t>1.2</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the implementation plan of the programmes, projects and activities of the solidarity community care organisatio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38 \h </w:instrText>
        </w:r>
        <w:r w:rsidRPr="00816689">
          <w:rPr>
            <w:noProof/>
            <w:webHidden/>
            <w:sz w:val="24"/>
            <w:szCs w:val="24"/>
            <w:lang w:val="en-GB"/>
          </w:rPr>
        </w:r>
        <w:r w:rsidRPr="00816689">
          <w:rPr>
            <w:noProof/>
            <w:webHidden/>
            <w:sz w:val="24"/>
            <w:szCs w:val="24"/>
            <w:lang w:val="en-GB"/>
          </w:rPr>
          <w:fldChar w:fldCharType="separate"/>
        </w:r>
        <w:r w:rsidR="004D5CD1" w:rsidRPr="00816689">
          <w:rPr>
            <w:noProof/>
            <w:webHidden/>
            <w:sz w:val="24"/>
            <w:szCs w:val="24"/>
            <w:lang w:val="en-GB"/>
          </w:rPr>
          <w:t>17</w:t>
        </w:r>
        <w:r w:rsidRPr="00816689">
          <w:rPr>
            <w:noProof/>
            <w:webHidden/>
            <w:sz w:val="24"/>
            <w:szCs w:val="24"/>
            <w:lang w:val="en-GB"/>
          </w:rPr>
          <w:fldChar w:fldCharType="end"/>
        </w:r>
      </w:hyperlink>
    </w:p>
    <w:p w:rsidR="00BA525D" w:rsidRPr="00816689" w:rsidRDefault="0014563B" w:rsidP="00F71218">
      <w:pPr>
        <w:pStyle w:val="TOC2"/>
        <w:rPr>
          <w:rFonts w:eastAsiaTheme="minorEastAsia"/>
          <w:b w:val="0"/>
          <w:bCs w:val="0"/>
          <w:noProof/>
          <w:sz w:val="24"/>
          <w:szCs w:val="24"/>
          <w:lang w:val="en-GB" w:eastAsia="en-GB"/>
        </w:rPr>
      </w:pPr>
      <w:hyperlink w:anchor="_Toc449522939" w:history="1">
        <w:r w:rsidR="007731F7" w:rsidRPr="00816689">
          <w:rPr>
            <w:rStyle w:val="Hyperlink"/>
            <w:noProof/>
            <w:color w:val="auto"/>
            <w:sz w:val="24"/>
            <w:szCs w:val="24"/>
            <w:lang w:val="en-GB"/>
          </w:rPr>
          <w:t>8.3</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table 1. implementation pla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39 \h </w:instrText>
        </w:r>
        <w:r w:rsidRPr="00816689">
          <w:rPr>
            <w:noProof/>
            <w:webHidden/>
            <w:sz w:val="24"/>
            <w:szCs w:val="24"/>
            <w:lang w:val="en-GB"/>
          </w:rPr>
        </w:r>
        <w:r w:rsidRPr="00816689">
          <w:rPr>
            <w:noProof/>
            <w:webHidden/>
            <w:sz w:val="24"/>
            <w:szCs w:val="24"/>
            <w:lang w:val="en-GB"/>
          </w:rPr>
          <w:fldChar w:fldCharType="separate"/>
        </w:r>
        <w:r w:rsidR="004D5CD1" w:rsidRPr="00816689">
          <w:rPr>
            <w:noProof/>
            <w:webHidden/>
            <w:sz w:val="24"/>
            <w:szCs w:val="24"/>
            <w:lang w:val="en-GB"/>
          </w:rPr>
          <w:t>18</w:t>
        </w:r>
        <w:r w:rsidRPr="00816689">
          <w:rPr>
            <w:noProof/>
            <w:webHidden/>
            <w:sz w:val="24"/>
            <w:szCs w:val="24"/>
            <w:lang w:val="en-GB"/>
          </w:rPr>
          <w:fldChar w:fldCharType="end"/>
        </w:r>
      </w:hyperlink>
    </w:p>
    <w:p w:rsidR="00BA525D" w:rsidRPr="00816689" w:rsidRDefault="0014563B"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40" w:history="1">
        <w:r w:rsidR="007731F7" w:rsidRPr="00816689">
          <w:rPr>
            <w:rStyle w:val="Hyperlink"/>
            <w:rFonts w:ascii="Times New Roman" w:hAnsi="Times New Roman" w:cs="Times New Roman"/>
            <w:caps w:val="0"/>
            <w:noProof/>
            <w:color w:val="auto"/>
            <w:lang w:val="en-GB"/>
          </w:rPr>
          <w:t>9</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the beneficiaries of the programmes and projects of the solidarity community care organisa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40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4D5CD1" w:rsidRPr="00816689">
          <w:rPr>
            <w:rFonts w:ascii="Times New Roman" w:hAnsi="Times New Roman" w:cs="Times New Roman"/>
            <w:noProof/>
            <w:webHidden/>
            <w:lang w:val="en-GB"/>
          </w:rPr>
          <w:t>20</w:t>
        </w:r>
        <w:r w:rsidRPr="00816689">
          <w:rPr>
            <w:rFonts w:ascii="Times New Roman" w:hAnsi="Times New Roman" w:cs="Times New Roman"/>
            <w:noProof/>
            <w:webHidden/>
            <w:lang w:val="en-GB"/>
          </w:rPr>
          <w:fldChar w:fldCharType="end"/>
        </w:r>
      </w:hyperlink>
    </w:p>
    <w:p w:rsidR="00BA525D" w:rsidRPr="00816689" w:rsidRDefault="0014563B"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41" w:history="1">
        <w:r w:rsidR="007731F7" w:rsidRPr="00816689">
          <w:rPr>
            <w:rStyle w:val="Hyperlink"/>
            <w:rFonts w:ascii="Times New Roman" w:hAnsi="Times New Roman" w:cs="Times New Roman"/>
            <w:iCs/>
            <w:caps w:val="0"/>
            <w:noProof/>
            <w:color w:val="auto"/>
            <w:lang w:val="en-GB"/>
          </w:rPr>
          <w:t>10</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iCs/>
            <w:caps w:val="0"/>
            <w:noProof/>
            <w:color w:val="auto"/>
            <w:lang w:val="en-GB"/>
          </w:rPr>
          <w:t>expected results of the programmes and projects of the solidarity community care organisa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41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4D5CD1" w:rsidRPr="00816689">
          <w:rPr>
            <w:rFonts w:ascii="Times New Roman" w:hAnsi="Times New Roman" w:cs="Times New Roman"/>
            <w:noProof/>
            <w:webHidden/>
            <w:lang w:val="en-GB"/>
          </w:rPr>
          <w:t>21</w:t>
        </w:r>
        <w:r w:rsidRPr="00816689">
          <w:rPr>
            <w:rFonts w:ascii="Times New Roman" w:hAnsi="Times New Roman" w:cs="Times New Roman"/>
            <w:noProof/>
            <w:webHidden/>
            <w:lang w:val="en-GB"/>
          </w:rPr>
          <w:fldChar w:fldCharType="end"/>
        </w:r>
      </w:hyperlink>
    </w:p>
    <w:p w:rsidR="00BA525D" w:rsidRPr="00816689" w:rsidRDefault="0014563B"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42" w:history="1">
        <w:r w:rsidR="007731F7" w:rsidRPr="00816689">
          <w:rPr>
            <w:rStyle w:val="Hyperlink"/>
            <w:rFonts w:ascii="Times New Roman" w:hAnsi="Times New Roman" w:cs="Times New Roman"/>
            <w:caps w:val="0"/>
            <w:noProof/>
            <w:color w:val="auto"/>
            <w:lang w:val="en-GB"/>
          </w:rPr>
          <w:t>11</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the monitoring and evaluation of the programmes and projects of the solidarity community care organisa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42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4D5CD1" w:rsidRPr="00816689">
          <w:rPr>
            <w:rFonts w:ascii="Times New Roman" w:hAnsi="Times New Roman" w:cs="Times New Roman"/>
            <w:noProof/>
            <w:webHidden/>
            <w:lang w:val="en-GB"/>
          </w:rPr>
          <w:t>23</w:t>
        </w:r>
        <w:r w:rsidRPr="00816689">
          <w:rPr>
            <w:rFonts w:ascii="Times New Roman" w:hAnsi="Times New Roman" w:cs="Times New Roman"/>
            <w:noProof/>
            <w:webHidden/>
            <w:lang w:val="en-GB"/>
          </w:rPr>
          <w:fldChar w:fldCharType="end"/>
        </w:r>
      </w:hyperlink>
    </w:p>
    <w:p w:rsidR="00BA525D" w:rsidRPr="00816689" w:rsidRDefault="0014563B" w:rsidP="00F71218">
      <w:pPr>
        <w:pStyle w:val="TOC2"/>
        <w:rPr>
          <w:rFonts w:eastAsiaTheme="minorEastAsia"/>
          <w:b w:val="0"/>
          <w:bCs w:val="0"/>
          <w:noProof/>
          <w:sz w:val="24"/>
          <w:szCs w:val="24"/>
          <w:lang w:val="en-GB" w:eastAsia="en-GB"/>
        </w:rPr>
      </w:pPr>
      <w:hyperlink w:anchor="_Toc449522943" w:history="1">
        <w:r w:rsidR="007731F7" w:rsidRPr="00816689">
          <w:rPr>
            <w:rStyle w:val="Hyperlink"/>
            <w:noProof/>
            <w:color w:val="auto"/>
            <w:sz w:val="24"/>
            <w:szCs w:val="24"/>
            <w:lang w:val="en-GB"/>
          </w:rPr>
          <w:t>11.1</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preliminary studies</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43 \h </w:instrText>
        </w:r>
        <w:r w:rsidRPr="00816689">
          <w:rPr>
            <w:noProof/>
            <w:webHidden/>
            <w:sz w:val="24"/>
            <w:szCs w:val="24"/>
            <w:lang w:val="en-GB"/>
          </w:rPr>
        </w:r>
        <w:r w:rsidRPr="00816689">
          <w:rPr>
            <w:noProof/>
            <w:webHidden/>
            <w:sz w:val="24"/>
            <w:szCs w:val="24"/>
            <w:lang w:val="en-GB"/>
          </w:rPr>
          <w:fldChar w:fldCharType="separate"/>
        </w:r>
        <w:r w:rsidR="004D5CD1" w:rsidRPr="00816689">
          <w:rPr>
            <w:noProof/>
            <w:webHidden/>
            <w:sz w:val="24"/>
            <w:szCs w:val="24"/>
            <w:lang w:val="en-GB"/>
          </w:rPr>
          <w:t>23</w:t>
        </w:r>
        <w:r w:rsidRPr="00816689">
          <w:rPr>
            <w:noProof/>
            <w:webHidden/>
            <w:sz w:val="24"/>
            <w:szCs w:val="24"/>
            <w:lang w:val="en-GB"/>
          </w:rPr>
          <w:fldChar w:fldCharType="end"/>
        </w:r>
      </w:hyperlink>
    </w:p>
    <w:p w:rsidR="00BA525D" w:rsidRPr="00816689" w:rsidRDefault="0014563B"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44" w:history="1">
        <w:r w:rsidR="007731F7" w:rsidRPr="00816689">
          <w:rPr>
            <w:rStyle w:val="Hyperlink"/>
            <w:rFonts w:ascii="Times New Roman" w:hAnsi="Times New Roman" w:cs="Times New Roman"/>
            <w:iCs/>
            <w:caps w:val="0"/>
            <w:noProof/>
            <w:color w:val="auto"/>
            <w:lang w:val="en-GB"/>
          </w:rPr>
          <w:t>12.</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sustainability of the programmes and projects of the solidarity community care organisa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44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4D5CD1" w:rsidRPr="00816689">
          <w:rPr>
            <w:rFonts w:ascii="Times New Roman" w:hAnsi="Times New Roman" w:cs="Times New Roman"/>
            <w:noProof/>
            <w:webHidden/>
            <w:lang w:val="en-GB"/>
          </w:rPr>
          <w:t>26</w:t>
        </w:r>
        <w:r w:rsidRPr="00816689">
          <w:rPr>
            <w:rFonts w:ascii="Times New Roman" w:hAnsi="Times New Roman" w:cs="Times New Roman"/>
            <w:noProof/>
            <w:webHidden/>
            <w:lang w:val="en-GB"/>
          </w:rPr>
          <w:fldChar w:fldCharType="end"/>
        </w:r>
      </w:hyperlink>
    </w:p>
    <w:p w:rsidR="00BA525D" w:rsidRPr="00816689" w:rsidRDefault="0014563B"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45" w:history="1">
        <w:r w:rsidR="007731F7" w:rsidRPr="00816689">
          <w:rPr>
            <w:rStyle w:val="Hyperlink"/>
            <w:rFonts w:ascii="Times New Roman" w:hAnsi="Times New Roman" w:cs="Times New Roman"/>
            <w:caps w:val="0"/>
            <w:noProof/>
            <w:color w:val="auto"/>
            <w:lang w:val="en-GB"/>
          </w:rPr>
          <w:t>13.</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the proposed budget of the solidarity community care organisation for 2016 in 000’s namibian dollars</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45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4D5CD1" w:rsidRPr="00816689">
          <w:rPr>
            <w:rFonts w:ascii="Times New Roman" w:hAnsi="Times New Roman" w:cs="Times New Roman"/>
            <w:noProof/>
            <w:webHidden/>
            <w:lang w:val="en-GB"/>
          </w:rPr>
          <w:t>27</w:t>
        </w:r>
        <w:r w:rsidRPr="00816689">
          <w:rPr>
            <w:rFonts w:ascii="Times New Roman" w:hAnsi="Times New Roman" w:cs="Times New Roman"/>
            <w:noProof/>
            <w:webHidden/>
            <w:lang w:val="en-GB"/>
          </w:rPr>
          <w:fldChar w:fldCharType="end"/>
        </w:r>
      </w:hyperlink>
    </w:p>
    <w:p w:rsidR="00BA525D" w:rsidRPr="00816689" w:rsidRDefault="0014563B"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46" w:history="1">
        <w:r w:rsidR="007731F7" w:rsidRPr="00816689">
          <w:rPr>
            <w:rStyle w:val="Hyperlink"/>
            <w:rFonts w:ascii="Times New Roman" w:hAnsi="Times New Roman" w:cs="Times New Roman"/>
            <w:caps w:val="0"/>
            <w:noProof/>
            <w:color w:val="auto"/>
            <w:lang w:val="en-GB"/>
          </w:rPr>
          <w:t>14</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how to support and join the solidarity community care organisation (scco)</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46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4D5CD1" w:rsidRPr="00816689">
          <w:rPr>
            <w:rFonts w:ascii="Times New Roman" w:hAnsi="Times New Roman" w:cs="Times New Roman"/>
            <w:noProof/>
            <w:webHidden/>
            <w:lang w:val="en-GB"/>
          </w:rPr>
          <w:t>30</w:t>
        </w:r>
        <w:r w:rsidRPr="00816689">
          <w:rPr>
            <w:rFonts w:ascii="Times New Roman" w:hAnsi="Times New Roman" w:cs="Times New Roman"/>
            <w:noProof/>
            <w:webHidden/>
            <w:lang w:val="en-GB"/>
          </w:rPr>
          <w:fldChar w:fldCharType="end"/>
        </w:r>
      </w:hyperlink>
    </w:p>
    <w:p w:rsidR="00B423E2" w:rsidRPr="00816689" w:rsidRDefault="0014563B" w:rsidP="00F71218">
      <w:pPr>
        <w:spacing w:after="120"/>
        <w:ind w:left="432" w:hanging="720"/>
        <w:jc w:val="both"/>
        <w:rPr>
          <w:b/>
          <w:lang w:val="en-GB" w:eastAsia="fr-FR"/>
        </w:rPr>
      </w:pPr>
      <w:r w:rsidRPr="00816689">
        <w:rPr>
          <w:b/>
          <w:lang w:val="en-GB" w:eastAsia="fr-FR"/>
        </w:rPr>
        <w:fldChar w:fldCharType="end"/>
      </w:r>
    </w:p>
    <w:p w:rsidR="00F9013C" w:rsidRPr="00816689" w:rsidRDefault="00F9013C" w:rsidP="00E63DED">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C06FAE" w:rsidRPr="00816689" w:rsidRDefault="00C06FAE" w:rsidP="00C53D0F">
      <w:pPr>
        <w:pStyle w:val="Heading1"/>
        <w:numPr>
          <w:ilvl w:val="0"/>
          <w:numId w:val="7"/>
        </w:numPr>
        <w:spacing w:before="0" w:after="120"/>
        <w:jc w:val="center"/>
        <w:rPr>
          <w:rFonts w:ascii="Times New Roman" w:hAnsi="Times New Roman" w:cs="Times New Roman"/>
          <w:color w:val="0070C0"/>
          <w:sz w:val="24"/>
          <w:szCs w:val="24"/>
          <w:lang w:val="en-GB"/>
        </w:rPr>
      </w:pPr>
      <w:bookmarkStart w:id="23" w:name="_Toc350793489"/>
      <w:bookmarkStart w:id="24" w:name="_Toc449522919"/>
      <w:r w:rsidRPr="00816689">
        <w:rPr>
          <w:rFonts w:ascii="Times New Roman" w:hAnsi="Times New Roman" w:cs="Times New Roman"/>
          <w:color w:val="0070C0"/>
          <w:sz w:val="24"/>
          <w:szCs w:val="24"/>
          <w:lang w:val="en-GB"/>
        </w:rPr>
        <w:lastRenderedPageBreak/>
        <w:t>INTRODUCTION</w:t>
      </w:r>
      <w:bookmarkEnd w:id="23"/>
      <w:bookmarkEnd w:id="24"/>
    </w:p>
    <w:p w:rsidR="00255AB5" w:rsidRPr="00816689" w:rsidRDefault="00EC58C3" w:rsidP="001239B7">
      <w:pPr>
        <w:pStyle w:val="Heading2"/>
        <w:tabs>
          <w:tab w:val="left" w:pos="2040"/>
        </w:tabs>
        <w:spacing w:before="0" w:after="120"/>
        <w:ind w:left="1080"/>
        <w:jc w:val="center"/>
        <w:rPr>
          <w:rFonts w:ascii="Times New Roman" w:hAnsi="Times New Roman" w:cs="Times New Roman"/>
          <w:i w:val="0"/>
          <w:iCs w:val="0"/>
          <w:color w:val="0070C0"/>
          <w:sz w:val="24"/>
          <w:szCs w:val="24"/>
          <w:lang w:val="en-GB"/>
        </w:rPr>
      </w:pPr>
      <w:bookmarkStart w:id="25" w:name="_Toc350793490"/>
      <w:bookmarkStart w:id="26" w:name="_Toc449522920"/>
      <w:r w:rsidRPr="00816689">
        <w:rPr>
          <w:rFonts w:ascii="Times New Roman" w:hAnsi="Times New Roman" w:cs="Times New Roman"/>
          <w:i w:val="0"/>
          <w:color w:val="0070C0"/>
          <w:sz w:val="24"/>
          <w:szCs w:val="24"/>
          <w:lang w:val="en-GB"/>
        </w:rPr>
        <w:t xml:space="preserve">Vision, Mission </w:t>
      </w:r>
      <w:r w:rsidR="00255AB5" w:rsidRPr="00816689">
        <w:rPr>
          <w:rFonts w:ascii="Times New Roman" w:hAnsi="Times New Roman" w:cs="Times New Roman"/>
          <w:i w:val="0"/>
          <w:color w:val="0070C0"/>
          <w:sz w:val="24"/>
          <w:szCs w:val="24"/>
          <w:lang w:val="en-GB"/>
        </w:rPr>
        <w:t>and values</w:t>
      </w:r>
      <w:bookmarkEnd w:id="25"/>
      <w:bookmarkEnd w:id="26"/>
    </w:p>
    <w:p w:rsidR="00EC58C3" w:rsidRPr="00816689" w:rsidRDefault="00EC58C3" w:rsidP="00542AFC">
      <w:pPr>
        <w:pStyle w:val="Heading3"/>
        <w:spacing w:after="240"/>
        <w:jc w:val="center"/>
        <w:rPr>
          <w:rFonts w:ascii="Times New Roman" w:hAnsi="Times New Roman" w:cs="Times New Roman"/>
          <w:color w:val="0070C0"/>
          <w:sz w:val="24"/>
          <w:szCs w:val="24"/>
          <w:lang w:val="en-GB"/>
        </w:rPr>
      </w:pPr>
      <w:bookmarkStart w:id="27" w:name="_Toc350793491"/>
      <w:bookmarkStart w:id="28" w:name="_Toc449522921"/>
      <w:r w:rsidRPr="00816689">
        <w:rPr>
          <w:rFonts w:ascii="Times New Roman" w:hAnsi="Times New Roman" w:cs="Times New Roman"/>
          <w:color w:val="0070C0"/>
          <w:sz w:val="24"/>
          <w:szCs w:val="24"/>
          <w:lang w:val="en-GB"/>
        </w:rPr>
        <w:t>Our vision</w:t>
      </w:r>
      <w:bookmarkEnd w:id="27"/>
      <w:bookmarkEnd w:id="28"/>
    </w:p>
    <w:p w:rsidR="00FD2C00" w:rsidRPr="00816689" w:rsidRDefault="00FD2C00" w:rsidP="00FD2C00">
      <w:pPr>
        <w:jc w:val="both"/>
        <w:rPr>
          <w:b/>
          <w:bCs/>
          <w:color w:val="0070C0"/>
          <w:lang w:val="en-GB"/>
        </w:rPr>
      </w:pPr>
      <w:bookmarkStart w:id="29" w:name="_Toc350793492"/>
      <w:r w:rsidRPr="00816689">
        <w:rPr>
          <w:color w:val="0070C0"/>
          <w:lang w:val="en-GB"/>
        </w:rPr>
        <w:t xml:space="preserve">The vision of Solidarity Community Care Organisation is </w:t>
      </w:r>
      <w:r w:rsidR="00E0748B" w:rsidRPr="00816689">
        <w:rPr>
          <w:color w:val="0070C0"/>
          <w:lang w:val="en-GB"/>
        </w:rPr>
        <w:t>humankind</w:t>
      </w:r>
      <w:r w:rsidRPr="00816689">
        <w:rPr>
          <w:color w:val="0070C0"/>
          <w:lang w:val="en-GB"/>
        </w:rPr>
        <w:t xml:space="preserve"> </w:t>
      </w:r>
      <w:r w:rsidR="00E0748B" w:rsidRPr="00816689">
        <w:rPr>
          <w:color w:val="0070C0"/>
          <w:lang w:val="en-GB"/>
        </w:rPr>
        <w:t xml:space="preserve">that is </w:t>
      </w:r>
      <w:r w:rsidRPr="00816689">
        <w:rPr>
          <w:color w:val="0070C0"/>
          <w:lang w:val="en-GB"/>
        </w:rPr>
        <w:t xml:space="preserve">safe from the danger of HIV/AIDS and </w:t>
      </w:r>
      <w:r w:rsidR="00D34E89" w:rsidRPr="00816689">
        <w:rPr>
          <w:color w:val="0070C0"/>
          <w:lang w:val="en-GB"/>
        </w:rPr>
        <w:t>poverty</w:t>
      </w:r>
      <w:r w:rsidR="0009012E" w:rsidRPr="00816689">
        <w:rPr>
          <w:color w:val="0070C0"/>
          <w:lang w:val="en-GB"/>
        </w:rPr>
        <w:t>,</w:t>
      </w:r>
      <w:r w:rsidR="00D34E89" w:rsidRPr="00816689">
        <w:rPr>
          <w:color w:val="0070C0"/>
          <w:lang w:val="en-GB"/>
        </w:rPr>
        <w:t xml:space="preserve"> </w:t>
      </w:r>
      <w:r w:rsidR="00CF0660" w:rsidRPr="00816689">
        <w:rPr>
          <w:color w:val="0070C0"/>
          <w:lang w:val="en-GB"/>
        </w:rPr>
        <w:t>because</w:t>
      </w:r>
      <w:r w:rsidRPr="00816689">
        <w:rPr>
          <w:color w:val="0070C0"/>
          <w:lang w:val="en-GB"/>
        </w:rPr>
        <w:t xml:space="preserve"> </w:t>
      </w:r>
      <w:r w:rsidR="004D09AF" w:rsidRPr="00816689">
        <w:rPr>
          <w:color w:val="0070C0"/>
          <w:lang w:val="en-GB"/>
        </w:rPr>
        <w:t xml:space="preserve">we, the present generation, </w:t>
      </w:r>
      <w:r w:rsidRPr="00816689">
        <w:rPr>
          <w:color w:val="0070C0"/>
          <w:lang w:val="en-GB"/>
        </w:rPr>
        <w:t xml:space="preserve">have sufficiently understood and effectively </w:t>
      </w:r>
      <w:r w:rsidR="006156AA" w:rsidRPr="00816689">
        <w:rPr>
          <w:color w:val="0070C0"/>
          <w:lang w:val="en-GB"/>
        </w:rPr>
        <w:t>eradicated</w:t>
      </w:r>
      <w:r w:rsidR="0077044F" w:rsidRPr="00816689">
        <w:rPr>
          <w:color w:val="0070C0"/>
          <w:lang w:val="en-GB"/>
        </w:rPr>
        <w:t xml:space="preserve"> HIV</w:t>
      </w:r>
      <w:r w:rsidR="00883B9D" w:rsidRPr="00816689">
        <w:rPr>
          <w:color w:val="0070C0"/>
          <w:lang w:val="en-GB"/>
        </w:rPr>
        <w:t xml:space="preserve">/AIDS and </w:t>
      </w:r>
      <w:r w:rsidR="00D34E89" w:rsidRPr="00816689">
        <w:rPr>
          <w:color w:val="0070C0"/>
          <w:lang w:val="en-GB"/>
        </w:rPr>
        <w:t xml:space="preserve">poverty </w:t>
      </w:r>
      <w:r w:rsidR="00E0748B" w:rsidRPr="00816689">
        <w:rPr>
          <w:color w:val="0070C0"/>
          <w:lang w:val="en-GB"/>
        </w:rPr>
        <w:t>for the benefit of</w:t>
      </w:r>
      <w:r w:rsidR="00883B9D" w:rsidRPr="00816689">
        <w:rPr>
          <w:color w:val="0070C0"/>
          <w:lang w:val="en-GB"/>
        </w:rPr>
        <w:t xml:space="preserve"> future generations.</w:t>
      </w:r>
    </w:p>
    <w:p w:rsidR="00255AB5" w:rsidRPr="00816689" w:rsidRDefault="00255AB5" w:rsidP="00542AFC">
      <w:pPr>
        <w:pStyle w:val="Heading3"/>
        <w:spacing w:after="240"/>
        <w:jc w:val="center"/>
        <w:rPr>
          <w:rFonts w:ascii="Times New Roman" w:hAnsi="Times New Roman" w:cs="Times New Roman"/>
          <w:color w:val="0070C0"/>
          <w:sz w:val="24"/>
          <w:szCs w:val="24"/>
          <w:lang w:val="en-GB"/>
        </w:rPr>
      </w:pPr>
      <w:bookmarkStart w:id="30" w:name="_Toc449522922"/>
      <w:r w:rsidRPr="00816689">
        <w:rPr>
          <w:rFonts w:ascii="Times New Roman" w:hAnsi="Times New Roman" w:cs="Times New Roman"/>
          <w:color w:val="0070C0"/>
          <w:sz w:val="24"/>
          <w:szCs w:val="24"/>
          <w:lang w:val="en-GB"/>
        </w:rPr>
        <w:t>Our mission</w:t>
      </w:r>
      <w:bookmarkEnd w:id="29"/>
      <w:bookmarkEnd w:id="30"/>
    </w:p>
    <w:p w:rsidR="00DD459D" w:rsidRPr="00816689" w:rsidRDefault="00DD459D" w:rsidP="00D05F18">
      <w:pPr>
        <w:pStyle w:val="BodyText"/>
        <w:spacing w:after="240"/>
        <w:rPr>
          <w:color w:val="0070C0"/>
        </w:rPr>
      </w:pPr>
      <w:r w:rsidRPr="00816689">
        <w:rPr>
          <w:color w:val="0070C0"/>
        </w:rPr>
        <w:t xml:space="preserve">The mission of Solidarity Community Care Organisation is to contribute meaningfully to the </w:t>
      </w:r>
      <w:r w:rsidR="00554792" w:rsidRPr="00816689">
        <w:rPr>
          <w:color w:val="0070C0"/>
        </w:rPr>
        <w:t>anti</w:t>
      </w:r>
      <w:r w:rsidR="00022F39" w:rsidRPr="00816689">
        <w:rPr>
          <w:color w:val="0070C0"/>
        </w:rPr>
        <w:t xml:space="preserve">-HIV/AIDS and </w:t>
      </w:r>
      <w:r w:rsidR="00554792" w:rsidRPr="00816689">
        <w:rPr>
          <w:color w:val="0070C0"/>
        </w:rPr>
        <w:t>antipoverty efforts with the purpose of extending HIV/AIDS care</w:t>
      </w:r>
      <w:r w:rsidR="005A14F6" w:rsidRPr="00816689">
        <w:rPr>
          <w:color w:val="0070C0"/>
        </w:rPr>
        <w:t xml:space="preserve"> and </w:t>
      </w:r>
      <w:r w:rsidR="00554792" w:rsidRPr="00816689">
        <w:rPr>
          <w:color w:val="0070C0"/>
        </w:rPr>
        <w:t xml:space="preserve">support </w:t>
      </w:r>
      <w:r w:rsidR="00022F39" w:rsidRPr="00816689">
        <w:rPr>
          <w:color w:val="0070C0"/>
        </w:rPr>
        <w:t>as well as</w:t>
      </w:r>
      <w:r w:rsidR="00554792" w:rsidRPr="00816689">
        <w:rPr>
          <w:color w:val="0070C0"/>
        </w:rPr>
        <w:t xml:space="preserve"> poverty</w:t>
      </w:r>
      <w:r w:rsidR="00A1513A" w:rsidRPr="00816689">
        <w:rPr>
          <w:color w:val="0070C0"/>
        </w:rPr>
        <w:t xml:space="preserve"> eradication</w:t>
      </w:r>
      <w:r w:rsidR="00C009F8" w:rsidRPr="00816689">
        <w:rPr>
          <w:color w:val="0070C0"/>
        </w:rPr>
        <w:t xml:space="preserve"> </w:t>
      </w:r>
      <w:r w:rsidRPr="00816689">
        <w:rPr>
          <w:color w:val="0070C0"/>
        </w:rPr>
        <w:t xml:space="preserve">services to </w:t>
      </w:r>
      <w:r w:rsidR="00632817" w:rsidRPr="00816689">
        <w:rPr>
          <w:color w:val="0070C0"/>
        </w:rPr>
        <w:t xml:space="preserve">the </w:t>
      </w:r>
      <w:r w:rsidRPr="00816689">
        <w:rPr>
          <w:color w:val="0070C0"/>
        </w:rPr>
        <w:t>remote areas without such services in Ohangwena, Oshikoto, Khomas</w:t>
      </w:r>
      <w:r w:rsidR="00554792" w:rsidRPr="00816689">
        <w:rPr>
          <w:color w:val="0070C0"/>
        </w:rPr>
        <w:t>,</w:t>
      </w:r>
      <w:r w:rsidRPr="00816689">
        <w:rPr>
          <w:color w:val="0070C0"/>
        </w:rPr>
        <w:t xml:space="preserve"> Oshana</w:t>
      </w:r>
      <w:r w:rsidR="00554792" w:rsidRPr="00816689">
        <w:rPr>
          <w:color w:val="0070C0"/>
        </w:rPr>
        <w:t xml:space="preserve"> and</w:t>
      </w:r>
      <w:r w:rsidRPr="00816689">
        <w:rPr>
          <w:color w:val="0070C0"/>
        </w:rPr>
        <w:t xml:space="preserve"> </w:t>
      </w:r>
      <w:r w:rsidR="00554792" w:rsidRPr="00816689">
        <w:rPr>
          <w:color w:val="0070C0"/>
        </w:rPr>
        <w:t xml:space="preserve">Omusati </w:t>
      </w:r>
      <w:r w:rsidRPr="00816689">
        <w:rPr>
          <w:color w:val="0070C0"/>
        </w:rPr>
        <w:t>regions of Namibia.</w:t>
      </w:r>
    </w:p>
    <w:p w:rsidR="00255AB5" w:rsidRPr="00816689" w:rsidRDefault="00255AB5" w:rsidP="00542AFC">
      <w:pPr>
        <w:pStyle w:val="Heading2"/>
        <w:spacing w:after="240"/>
        <w:jc w:val="center"/>
        <w:rPr>
          <w:rFonts w:ascii="Times New Roman" w:hAnsi="Times New Roman" w:cs="Times New Roman"/>
          <w:i w:val="0"/>
          <w:color w:val="0070C0"/>
          <w:sz w:val="24"/>
          <w:szCs w:val="24"/>
          <w:lang w:val="en-GB"/>
        </w:rPr>
      </w:pPr>
      <w:bookmarkStart w:id="31" w:name="_Toc350793493"/>
      <w:bookmarkStart w:id="32" w:name="_Toc449522923"/>
      <w:r w:rsidRPr="00816689">
        <w:rPr>
          <w:rFonts w:ascii="Times New Roman" w:hAnsi="Times New Roman" w:cs="Times New Roman"/>
          <w:i w:val="0"/>
          <w:color w:val="0070C0"/>
          <w:sz w:val="24"/>
          <w:szCs w:val="24"/>
          <w:lang w:val="en-GB"/>
        </w:rPr>
        <w:t>Our values</w:t>
      </w:r>
      <w:bookmarkEnd w:id="31"/>
      <w:bookmarkEnd w:id="32"/>
    </w:p>
    <w:p w:rsidR="00255AB5" w:rsidRPr="00816689" w:rsidRDefault="00EC7034" w:rsidP="00902D28">
      <w:pPr>
        <w:tabs>
          <w:tab w:val="num" w:pos="540"/>
        </w:tabs>
        <w:spacing w:after="120"/>
        <w:rPr>
          <w:color w:val="0070C0"/>
          <w:lang w:val="en-GB"/>
        </w:rPr>
      </w:pPr>
      <w:r w:rsidRPr="00816689">
        <w:rPr>
          <w:color w:val="0070C0"/>
          <w:lang w:val="en-GB"/>
        </w:rPr>
        <w:t xml:space="preserve">Solidarity Community Care </w:t>
      </w:r>
      <w:r w:rsidR="00090570" w:rsidRPr="00816689">
        <w:rPr>
          <w:color w:val="0070C0"/>
          <w:lang w:val="en-GB"/>
        </w:rPr>
        <w:t xml:space="preserve">Organisation members </w:t>
      </w:r>
      <w:r w:rsidRPr="00816689">
        <w:rPr>
          <w:color w:val="0070C0"/>
          <w:lang w:val="en-GB"/>
        </w:rPr>
        <w:t>believe</w:t>
      </w:r>
      <w:r w:rsidR="00255AB5" w:rsidRPr="00816689">
        <w:rPr>
          <w:color w:val="0070C0"/>
          <w:lang w:val="en-GB"/>
        </w:rPr>
        <w:t xml:space="preserve"> in:</w:t>
      </w:r>
    </w:p>
    <w:p w:rsidR="00255AB5" w:rsidRPr="00816689" w:rsidRDefault="00255AB5" w:rsidP="00C53D0F">
      <w:pPr>
        <w:numPr>
          <w:ilvl w:val="0"/>
          <w:numId w:val="12"/>
        </w:numPr>
        <w:spacing w:after="120"/>
        <w:ind w:left="360"/>
        <w:jc w:val="both"/>
        <w:rPr>
          <w:color w:val="0070C0"/>
          <w:lang w:val="en-GB"/>
        </w:rPr>
      </w:pPr>
      <w:r w:rsidRPr="00816689">
        <w:rPr>
          <w:b/>
          <w:color w:val="0070C0"/>
          <w:lang w:val="en-GB"/>
        </w:rPr>
        <w:t xml:space="preserve">Working in friendship and </w:t>
      </w:r>
      <w:r w:rsidR="001E73FC" w:rsidRPr="00816689">
        <w:rPr>
          <w:b/>
          <w:color w:val="0070C0"/>
          <w:lang w:val="en-GB"/>
        </w:rPr>
        <w:t>team spirit</w:t>
      </w:r>
      <w:r w:rsidR="00DA626F" w:rsidRPr="00816689">
        <w:rPr>
          <w:b/>
          <w:color w:val="0070C0"/>
          <w:lang w:val="en-GB"/>
        </w:rPr>
        <w:t>,</w:t>
      </w:r>
      <w:r w:rsidRPr="00816689">
        <w:rPr>
          <w:color w:val="0070C0"/>
          <w:lang w:val="en-GB"/>
        </w:rPr>
        <w:t xml:space="preserve"> we believe that those dedicated to </w:t>
      </w:r>
      <w:r w:rsidR="005011B7" w:rsidRPr="00816689">
        <w:rPr>
          <w:color w:val="0070C0"/>
          <w:lang w:val="en-GB"/>
        </w:rPr>
        <w:t>anti</w:t>
      </w:r>
      <w:r w:rsidR="00AC400E" w:rsidRPr="00816689">
        <w:rPr>
          <w:color w:val="0070C0"/>
          <w:lang w:val="en-GB"/>
        </w:rPr>
        <w:t>-</w:t>
      </w:r>
      <w:r w:rsidR="00687BAC" w:rsidRPr="00816689">
        <w:rPr>
          <w:color w:val="0070C0"/>
          <w:lang w:val="en-GB"/>
        </w:rPr>
        <w:t>HIV/AIDS</w:t>
      </w:r>
      <w:r w:rsidR="00B65654" w:rsidRPr="00816689">
        <w:rPr>
          <w:color w:val="0070C0"/>
          <w:lang w:val="en-GB"/>
        </w:rPr>
        <w:t xml:space="preserve"> and </w:t>
      </w:r>
      <w:r w:rsidR="0038706A" w:rsidRPr="00816689">
        <w:rPr>
          <w:color w:val="0070C0"/>
          <w:lang w:val="en-GB"/>
        </w:rPr>
        <w:t xml:space="preserve">anti-poverty </w:t>
      </w:r>
      <w:r w:rsidR="00FD78FD" w:rsidRPr="00816689">
        <w:rPr>
          <w:color w:val="0070C0"/>
          <w:lang w:val="en-GB"/>
        </w:rPr>
        <w:t>efforts</w:t>
      </w:r>
      <w:r w:rsidR="00FC4FA9" w:rsidRPr="00816689">
        <w:rPr>
          <w:color w:val="0070C0"/>
          <w:lang w:val="en-GB"/>
        </w:rPr>
        <w:t xml:space="preserve"> </w:t>
      </w:r>
      <w:r w:rsidRPr="00816689">
        <w:rPr>
          <w:color w:val="0070C0"/>
          <w:lang w:val="en-GB"/>
        </w:rPr>
        <w:t>must do so</w:t>
      </w:r>
      <w:r w:rsidR="00CE65DC" w:rsidRPr="00816689">
        <w:rPr>
          <w:color w:val="0070C0"/>
          <w:lang w:val="en-GB"/>
        </w:rPr>
        <w:t xml:space="preserve"> </w:t>
      </w:r>
      <w:r w:rsidRPr="00816689">
        <w:rPr>
          <w:color w:val="0070C0"/>
          <w:lang w:val="en-GB"/>
        </w:rPr>
        <w:t xml:space="preserve">in unity. We must always </w:t>
      </w:r>
      <w:r w:rsidR="00713C2A" w:rsidRPr="00816689">
        <w:rPr>
          <w:color w:val="0070C0"/>
          <w:lang w:val="en-GB"/>
        </w:rPr>
        <w:t>remember</w:t>
      </w:r>
      <w:r w:rsidR="009F2147" w:rsidRPr="00816689">
        <w:rPr>
          <w:color w:val="0070C0"/>
          <w:lang w:val="en-GB"/>
        </w:rPr>
        <w:t xml:space="preserve"> that our enemies are</w:t>
      </w:r>
      <w:r w:rsidRPr="00816689">
        <w:rPr>
          <w:color w:val="0070C0"/>
          <w:lang w:val="en-GB"/>
        </w:rPr>
        <w:t xml:space="preserve"> </w:t>
      </w:r>
      <w:r w:rsidR="00836517" w:rsidRPr="00816689">
        <w:rPr>
          <w:color w:val="0070C0"/>
          <w:lang w:val="en-GB"/>
        </w:rPr>
        <w:t xml:space="preserve">HIV/AIDS and </w:t>
      </w:r>
      <w:r w:rsidR="00D84D02" w:rsidRPr="00816689">
        <w:rPr>
          <w:color w:val="0070C0"/>
          <w:lang w:val="en-GB"/>
        </w:rPr>
        <w:t>p</w:t>
      </w:r>
      <w:r w:rsidR="00262867" w:rsidRPr="00816689">
        <w:rPr>
          <w:color w:val="0070C0"/>
          <w:lang w:val="en-GB"/>
        </w:rPr>
        <w:t>overty,</w:t>
      </w:r>
      <w:r w:rsidR="009F2147" w:rsidRPr="00816689">
        <w:rPr>
          <w:color w:val="0070C0"/>
          <w:lang w:val="en-GB"/>
        </w:rPr>
        <w:t xml:space="preserve"> </w:t>
      </w:r>
      <w:r w:rsidRPr="00816689">
        <w:rPr>
          <w:color w:val="0070C0"/>
          <w:lang w:val="en-GB"/>
        </w:rPr>
        <w:t xml:space="preserve">and not our colleagues. We believe that time </w:t>
      </w:r>
      <w:r w:rsidR="007F7980" w:rsidRPr="00816689">
        <w:rPr>
          <w:color w:val="0070C0"/>
          <w:lang w:val="en-GB"/>
        </w:rPr>
        <w:t>waste</w:t>
      </w:r>
      <w:r w:rsidRPr="00816689">
        <w:rPr>
          <w:color w:val="0070C0"/>
          <w:lang w:val="en-GB"/>
        </w:rPr>
        <w:t xml:space="preserve">d in </w:t>
      </w:r>
      <w:r w:rsidR="00093451" w:rsidRPr="00816689">
        <w:rPr>
          <w:color w:val="0070C0"/>
          <w:lang w:val="en-GB"/>
        </w:rPr>
        <w:t>in</w:t>
      </w:r>
      <w:r w:rsidRPr="00816689">
        <w:rPr>
          <w:color w:val="0070C0"/>
          <w:lang w:val="en-GB"/>
        </w:rPr>
        <w:t>fighting</w:t>
      </w:r>
      <w:r w:rsidR="00DD2DF5" w:rsidRPr="00816689">
        <w:rPr>
          <w:color w:val="0070C0"/>
          <w:lang w:val="en-GB"/>
        </w:rPr>
        <w:t>s</w:t>
      </w:r>
      <w:r w:rsidRPr="00816689">
        <w:rPr>
          <w:color w:val="0070C0"/>
          <w:lang w:val="en-GB"/>
        </w:rPr>
        <w:t xml:space="preserve"> </w:t>
      </w:r>
      <w:r w:rsidR="007F7980" w:rsidRPr="00816689">
        <w:rPr>
          <w:color w:val="0070C0"/>
          <w:lang w:val="en-GB"/>
        </w:rPr>
        <w:t>allows</w:t>
      </w:r>
      <w:r w:rsidRPr="00816689">
        <w:rPr>
          <w:color w:val="0070C0"/>
          <w:lang w:val="en-GB"/>
        </w:rPr>
        <w:t xml:space="preserve"> </w:t>
      </w:r>
      <w:r w:rsidR="00687BAC" w:rsidRPr="00816689">
        <w:rPr>
          <w:color w:val="0070C0"/>
          <w:lang w:val="en-GB"/>
        </w:rPr>
        <w:t>HIV/AIDS</w:t>
      </w:r>
      <w:r w:rsidR="0019031E" w:rsidRPr="00816689">
        <w:rPr>
          <w:color w:val="0070C0"/>
          <w:lang w:val="en-GB"/>
        </w:rPr>
        <w:t xml:space="preserve"> and </w:t>
      </w:r>
      <w:r w:rsidR="00DA1D00" w:rsidRPr="00816689">
        <w:rPr>
          <w:color w:val="0070C0"/>
          <w:lang w:val="en-GB"/>
        </w:rPr>
        <w:t xml:space="preserve">poverty </w:t>
      </w:r>
      <w:r w:rsidRPr="00816689">
        <w:rPr>
          <w:color w:val="0070C0"/>
          <w:lang w:val="en-GB"/>
        </w:rPr>
        <w:t xml:space="preserve">to </w:t>
      </w:r>
      <w:r w:rsidR="0050029C" w:rsidRPr="00816689">
        <w:rPr>
          <w:color w:val="0070C0"/>
          <w:lang w:val="en-GB"/>
        </w:rPr>
        <w:t xml:space="preserve">escalate </w:t>
      </w:r>
      <w:r w:rsidRPr="00816689">
        <w:rPr>
          <w:color w:val="0070C0"/>
          <w:lang w:val="en-GB"/>
        </w:rPr>
        <w:t xml:space="preserve">and </w:t>
      </w:r>
      <w:r w:rsidR="006B7021" w:rsidRPr="00816689">
        <w:rPr>
          <w:color w:val="0070C0"/>
          <w:lang w:val="en-GB"/>
        </w:rPr>
        <w:t>must,</w:t>
      </w:r>
      <w:r w:rsidRPr="00816689">
        <w:rPr>
          <w:color w:val="0070C0"/>
          <w:lang w:val="en-GB"/>
        </w:rPr>
        <w:t xml:space="preserve"> therefore</w:t>
      </w:r>
      <w:r w:rsidR="006B7021" w:rsidRPr="00816689">
        <w:rPr>
          <w:color w:val="0070C0"/>
          <w:lang w:val="en-GB"/>
        </w:rPr>
        <w:t>,</w:t>
      </w:r>
      <w:r w:rsidRPr="00816689">
        <w:rPr>
          <w:color w:val="0070C0"/>
          <w:lang w:val="en-GB"/>
        </w:rPr>
        <w:t xml:space="preserve"> be avoided at all costs. </w:t>
      </w:r>
      <w:r w:rsidR="0050029C" w:rsidRPr="00816689">
        <w:rPr>
          <w:color w:val="0070C0"/>
          <w:lang w:val="en-GB"/>
        </w:rPr>
        <w:t>That</w:t>
      </w:r>
      <w:r w:rsidRPr="00816689">
        <w:rPr>
          <w:color w:val="0070C0"/>
          <w:lang w:val="en-GB"/>
        </w:rPr>
        <w:t xml:space="preserve"> is why we call for solidarity </w:t>
      </w:r>
      <w:r w:rsidR="00354492" w:rsidRPr="00816689">
        <w:rPr>
          <w:color w:val="0070C0"/>
          <w:lang w:val="en-GB"/>
        </w:rPr>
        <w:t xml:space="preserve">to </w:t>
      </w:r>
      <w:r w:rsidR="00120FC3" w:rsidRPr="00816689">
        <w:rPr>
          <w:color w:val="0070C0"/>
          <w:lang w:val="en-GB"/>
        </w:rPr>
        <w:t xml:space="preserve">confront </w:t>
      </w:r>
      <w:r w:rsidR="00687BAC" w:rsidRPr="00816689">
        <w:rPr>
          <w:color w:val="0070C0"/>
          <w:lang w:val="en-GB"/>
        </w:rPr>
        <w:t>HIV/AIDS</w:t>
      </w:r>
      <w:r w:rsidR="0019031E" w:rsidRPr="00816689">
        <w:rPr>
          <w:color w:val="0070C0"/>
          <w:lang w:val="en-GB"/>
        </w:rPr>
        <w:t xml:space="preserve"> and </w:t>
      </w:r>
      <w:r w:rsidR="000E54A5" w:rsidRPr="00816689">
        <w:rPr>
          <w:color w:val="0070C0"/>
          <w:lang w:val="en-GB"/>
        </w:rPr>
        <w:t>poverty</w:t>
      </w:r>
      <w:r w:rsidR="0019031E" w:rsidRPr="00816689">
        <w:rPr>
          <w:color w:val="0070C0"/>
          <w:lang w:val="en-GB"/>
        </w:rPr>
        <w:t>!</w:t>
      </w:r>
    </w:p>
    <w:p w:rsidR="00255AB5" w:rsidRPr="00816689" w:rsidRDefault="00255AB5" w:rsidP="00C53D0F">
      <w:pPr>
        <w:numPr>
          <w:ilvl w:val="0"/>
          <w:numId w:val="12"/>
        </w:numPr>
        <w:spacing w:after="120"/>
        <w:ind w:left="360"/>
        <w:jc w:val="both"/>
        <w:rPr>
          <w:color w:val="0070C0"/>
          <w:lang w:val="en-GB"/>
        </w:rPr>
      </w:pPr>
      <w:r w:rsidRPr="00816689">
        <w:rPr>
          <w:b/>
          <w:color w:val="0070C0"/>
          <w:lang w:val="en-GB"/>
        </w:rPr>
        <w:t>Honesty;</w:t>
      </w:r>
      <w:r w:rsidRPr="00816689">
        <w:rPr>
          <w:color w:val="0070C0"/>
          <w:lang w:val="en-GB"/>
        </w:rPr>
        <w:t xml:space="preserve"> we have </w:t>
      </w:r>
      <w:r w:rsidR="007E0235" w:rsidRPr="00816689">
        <w:rPr>
          <w:color w:val="0070C0"/>
          <w:lang w:val="en-GB"/>
        </w:rPr>
        <w:t xml:space="preserve">the </w:t>
      </w:r>
      <w:r w:rsidRPr="00816689">
        <w:rPr>
          <w:color w:val="0070C0"/>
          <w:lang w:val="en-GB"/>
        </w:rPr>
        <w:t>responsibility to account transparent</w:t>
      </w:r>
      <w:r w:rsidR="007629E6" w:rsidRPr="00816689">
        <w:rPr>
          <w:color w:val="0070C0"/>
          <w:lang w:val="en-GB"/>
        </w:rPr>
        <w:t>ly</w:t>
      </w:r>
      <w:r w:rsidRPr="00816689">
        <w:rPr>
          <w:color w:val="0070C0"/>
          <w:lang w:val="en-GB"/>
        </w:rPr>
        <w:t xml:space="preserve"> for the use of </w:t>
      </w:r>
      <w:r w:rsidR="009F418C" w:rsidRPr="00816689">
        <w:rPr>
          <w:color w:val="0070C0"/>
          <w:lang w:val="en-GB"/>
        </w:rPr>
        <w:t xml:space="preserve">the </w:t>
      </w:r>
      <w:r w:rsidRPr="00816689">
        <w:rPr>
          <w:color w:val="0070C0"/>
          <w:lang w:val="en-GB"/>
        </w:rPr>
        <w:t xml:space="preserve">resources </w:t>
      </w:r>
      <w:r w:rsidR="002F6A06" w:rsidRPr="00816689">
        <w:rPr>
          <w:color w:val="0070C0"/>
          <w:lang w:val="en-GB"/>
        </w:rPr>
        <w:t>entrust</w:t>
      </w:r>
      <w:r w:rsidR="000077B3" w:rsidRPr="00816689">
        <w:rPr>
          <w:color w:val="0070C0"/>
          <w:lang w:val="en-GB"/>
        </w:rPr>
        <w:t>ed</w:t>
      </w:r>
      <w:r w:rsidRPr="00816689">
        <w:rPr>
          <w:color w:val="0070C0"/>
          <w:lang w:val="en-GB"/>
        </w:rPr>
        <w:t xml:space="preserve"> to us for </w:t>
      </w:r>
      <w:r w:rsidR="00297650" w:rsidRPr="00816689">
        <w:rPr>
          <w:color w:val="0070C0"/>
          <w:lang w:val="en-GB"/>
        </w:rPr>
        <w:t xml:space="preserve">the </w:t>
      </w:r>
      <w:r w:rsidR="00273E31" w:rsidRPr="00816689">
        <w:rPr>
          <w:color w:val="0070C0"/>
          <w:lang w:val="en-GB"/>
        </w:rPr>
        <w:t>prevent</w:t>
      </w:r>
      <w:r w:rsidR="00297650" w:rsidRPr="00816689">
        <w:rPr>
          <w:color w:val="0070C0"/>
          <w:lang w:val="en-GB"/>
        </w:rPr>
        <w:t>ion</w:t>
      </w:r>
      <w:r w:rsidR="00273E31" w:rsidRPr="00816689">
        <w:rPr>
          <w:color w:val="0070C0"/>
          <w:lang w:val="en-GB"/>
        </w:rPr>
        <w:t xml:space="preserve"> </w:t>
      </w:r>
      <w:r w:rsidR="00297650" w:rsidRPr="00816689">
        <w:rPr>
          <w:color w:val="0070C0"/>
          <w:lang w:val="en-GB"/>
        </w:rPr>
        <w:t xml:space="preserve">and eradication of </w:t>
      </w:r>
      <w:r w:rsidR="00687BAC" w:rsidRPr="00816689">
        <w:rPr>
          <w:color w:val="0070C0"/>
          <w:lang w:val="en-GB"/>
        </w:rPr>
        <w:t>HIV/AIDS</w:t>
      </w:r>
      <w:r w:rsidR="00482218" w:rsidRPr="00816689">
        <w:rPr>
          <w:color w:val="0070C0"/>
          <w:lang w:val="en-GB"/>
        </w:rPr>
        <w:t xml:space="preserve"> and </w:t>
      </w:r>
      <w:r w:rsidR="006B2725" w:rsidRPr="00816689">
        <w:rPr>
          <w:color w:val="0070C0"/>
          <w:lang w:val="en-GB"/>
        </w:rPr>
        <w:t>poverty</w:t>
      </w:r>
      <w:r w:rsidRPr="00816689">
        <w:rPr>
          <w:color w:val="0070C0"/>
          <w:lang w:val="en-GB"/>
        </w:rPr>
        <w:t xml:space="preserve">. </w:t>
      </w:r>
      <w:r w:rsidR="008860F6" w:rsidRPr="00816689">
        <w:rPr>
          <w:color w:val="0070C0"/>
          <w:lang w:val="en-GB"/>
        </w:rPr>
        <w:t>This means that our</w:t>
      </w:r>
      <w:r w:rsidRPr="00816689">
        <w:rPr>
          <w:color w:val="0070C0"/>
          <w:lang w:val="en-GB"/>
        </w:rPr>
        <w:t xml:space="preserve"> </w:t>
      </w:r>
      <w:r w:rsidR="00334FE2" w:rsidRPr="00816689">
        <w:rPr>
          <w:color w:val="0070C0"/>
          <w:lang w:val="en-GB"/>
        </w:rPr>
        <w:t>sponsor</w:t>
      </w:r>
      <w:r w:rsidR="00354F67" w:rsidRPr="00816689">
        <w:rPr>
          <w:color w:val="0070C0"/>
          <w:lang w:val="en-GB"/>
        </w:rPr>
        <w:t>s,</w:t>
      </w:r>
      <w:r w:rsidR="00AD39EE" w:rsidRPr="00816689">
        <w:rPr>
          <w:color w:val="0070C0"/>
          <w:lang w:val="en-GB"/>
        </w:rPr>
        <w:t xml:space="preserve"> </w:t>
      </w:r>
      <w:r w:rsidRPr="00816689">
        <w:rPr>
          <w:color w:val="0070C0"/>
          <w:lang w:val="en-GB"/>
        </w:rPr>
        <w:t>partners</w:t>
      </w:r>
      <w:r w:rsidR="00AD39EE" w:rsidRPr="00816689">
        <w:rPr>
          <w:color w:val="0070C0"/>
          <w:lang w:val="en-GB"/>
        </w:rPr>
        <w:t>,</w:t>
      </w:r>
      <w:r w:rsidRPr="00816689">
        <w:rPr>
          <w:color w:val="0070C0"/>
          <w:lang w:val="en-GB"/>
        </w:rPr>
        <w:t xml:space="preserve"> beneficiaries </w:t>
      </w:r>
      <w:r w:rsidR="00176D0A" w:rsidRPr="00816689">
        <w:rPr>
          <w:color w:val="0070C0"/>
          <w:lang w:val="en-GB"/>
        </w:rPr>
        <w:t>and stakeholder</w:t>
      </w:r>
      <w:r w:rsidR="00AD39EE" w:rsidRPr="00816689">
        <w:rPr>
          <w:color w:val="0070C0"/>
          <w:lang w:val="en-GB"/>
        </w:rPr>
        <w:t>s</w:t>
      </w:r>
      <w:r w:rsidR="00176D0A" w:rsidRPr="00816689">
        <w:rPr>
          <w:color w:val="0070C0"/>
          <w:lang w:val="en-GB"/>
        </w:rPr>
        <w:t xml:space="preserve"> </w:t>
      </w:r>
      <w:r w:rsidRPr="00816689">
        <w:rPr>
          <w:color w:val="0070C0"/>
          <w:lang w:val="en-GB"/>
        </w:rPr>
        <w:t>have the right to know how the resources at</w:t>
      </w:r>
      <w:r w:rsidR="004111B3" w:rsidRPr="00816689">
        <w:rPr>
          <w:color w:val="0070C0"/>
          <w:lang w:val="en-GB"/>
        </w:rPr>
        <w:t xml:space="preserve"> </w:t>
      </w:r>
      <w:r w:rsidR="003A206D" w:rsidRPr="00816689">
        <w:rPr>
          <w:color w:val="0070C0"/>
          <w:lang w:val="en-GB"/>
        </w:rPr>
        <w:t xml:space="preserve">our </w:t>
      </w:r>
      <w:r w:rsidRPr="00816689">
        <w:rPr>
          <w:color w:val="0070C0"/>
          <w:lang w:val="en-GB"/>
        </w:rPr>
        <w:t xml:space="preserve">disposal are </w:t>
      </w:r>
      <w:r w:rsidR="006B7021" w:rsidRPr="00816689">
        <w:rPr>
          <w:color w:val="0070C0"/>
          <w:lang w:val="en-GB"/>
        </w:rPr>
        <w:t xml:space="preserve">solely </w:t>
      </w:r>
      <w:r w:rsidR="003E75A9" w:rsidRPr="00816689">
        <w:rPr>
          <w:color w:val="0070C0"/>
          <w:lang w:val="en-GB"/>
        </w:rPr>
        <w:t>used</w:t>
      </w:r>
      <w:r w:rsidRPr="00816689">
        <w:rPr>
          <w:color w:val="0070C0"/>
          <w:lang w:val="en-GB"/>
        </w:rPr>
        <w:t xml:space="preserve"> to </w:t>
      </w:r>
      <w:r w:rsidR="00F81CBB" w:rsidRPr="00816689">
        <w:rPr>
          <w:color w:val="0070C0"/>
          <w:lang w:val="en-GB"/>
        </w:rPr>
        <w:t xml:space="preserve">prevent </w:t>
      </w:r>
      <w:r w:rsidR="00F606FB" w:rsidRPr="00816689">
        <w:rPr>
          <w:color w:val="0070C0"/>
          <w:lang w:val="en-GB"/>
        </w:rPr>
        <w:t xml:space="preserve">and </w:t>
      </w:r>
      <w:r w:rsidR="00F81CBB" w:rsidRPr="00816689">
        <w:rPr>
          <w:color w:val="0070C0"/>
          <w:lang w:val="en-GB"/>
        </w:rPr>
        <w:t xml:space="preserve">eradicate </w:t>
      </w:r>
      <w:r w:rsidR="00687BAC" w:rsidRPr="00816689">
        <w:rPr>
          <w:color w:val="0070C0"/>
          <w:lang w:val="en-GB"/>
        </w:rPr>
        <w:t>HIV/AIDS</w:t>
      </w:r>
      <w:r w:rsidR="00482218" w:rsidRPr="00816689">
        <w:rPr>
          <w:color w:val="0070C0"/>
          <w:lang w:val="en-GB"/>
        </w:rPr>
        <w:t xml:space="preserve"> and </w:t>
      </w:r>
      <w:r w:rsidR="000E54A5" w:rsidRPr="00816689">
        <w:rPr>
          <w:color w:val="0070C0"/>
          <w:lang w:val="en-GB"/>
        </w:rPr>
        <w:t>poverty</w:t>
      </w:r>
      <w:r w:rsidRPr="00816689">
        <w:rPr>
          <w:color w:val="0070C0"/>
          <w:lang w:val="en-GB"/>
        </w:rPr>
        <w:t>.</w:t>
      </w:r>
    </w:p>
    <w:p w:rsidR="00455099" w:rsidRPr="00816689" w:rsidRDefault="00255AB5" w:rsidP="00C53D0F">
      <w:pPr>
        <w:numPr>
          <w:ilvl w:val="0"/>
          <w:numId w:val="12"/>
        </w:numPr>
        <w:spacing w:after="120"/>
        <w:ind w:left="360"/>
        <w:jc w:val="both"/>
        <w:rPr>
          <w:color w:val="0070C0"/>
          <w:lang w:val="en-GB"/>
        </w:rPr>
      </w:pPr>
      <w:r w:rsidRPr="00816689">
        <w:rPr>
          <w:b/>
          <w:color w:val="0070C0"/>
          <w:lang w:val="en-GB"/>
        </w:rPr>
        <w:t xml:space="preserve">Commitment to </w:t>
      </w:r>
      <w:r w:rsidR="00F2091F" w:rsidRPr="00816689">
        <w:rPr>
          <w:b/>
          <w:color w:val="0070C0"/>
          <w:lang w:val="en-GB"/>
        </w:rPr>
        <w:t>community health</w:t>
      </w:r>
      <w:r w:rsidRPr="00816689">
        <w:rPr>
          <w:b/>
          <w:color w:val="0070C0"/>
          <w:lang w:val="en-GB"/>
        </w:rPr>
        <w:t xml:space="preserve"> </w:t>
      </w:r>
      <w:r w:rsidR="00504EE6" w:rsidRPr="00816689">
        <w:rPr>
          <w:b/>
          <w:color w:val="0070C0"/>
          <w:lang w:val="en-GB"/>
        </w:rPr>
        <w:t xml:space="preserve">and development </w:t>
      </w:r>
      <w:r w:rsidR="0026451F" w:rsidRPr="00816689">
        <w:rPr>
          <w:b/>
          <w:color w:val="0070C0"/>
          <w:lang w:val="en-GB"/>
        </w:rPr>
        <w:t xml:space="preserve">services </w:t>
      </w:r>
      <w:r w:rsidR="00DA2E80" w:rsidRPr="00816689">
        <w:rPr>
          <w:b/>
          <w:color w:val="0070C0"/>
          <w:lang w:val="en-GB"/>
        </w:rPr>
        <w:t>fo</w:t>
      </w:r>
      <w:r w:rsidRPr="00816689">
        <w:rPr>
          <w:b/>
          <w:color w:val="0070C0"/>
          <w:lang w:val="en-GB"/>
        </w:rPr>
        <w:t xml:space="preserve">r </w:t>
      </w:r>
      <w:r w:rsidR="008C6B28" w:rsidRPr="00816689">
        <w:rPr>
          <w:b/>
          <w:color w:val="0070C0"/>
          <w:lang w:val="en-GB"/>
        </w:rPr>
        <w:t xml:space="preserve">our </w:t>
      </w:r>
      <w:r w:rsidRPr="00816689">
        <w:rPr>
          <w:b/>
          <w:color w:val="0070C0"/>
          <w:lang w:val="en-GB"/>
        </w:rPr>
        <w:t xml:space="preserve">clients, members and </w:t>
      </w:r>
      <w:r w:rsidR="003B0E52" w:rsidRPr="00816689">
        <w:rPr>
          <w:b/>
          <w:color w:val="0070C0"/>
          <w:lang w:val="en-GB"/>
        </w:rPr>
        <w:t>Community Home Based Care Providers</w:t>
      </w:r>
      <w:r w:rsidR="00F405ED" w:rsidRPr="00816689">
        <w:rPr>
          <w:b/>
          <w:color w:val="0070C0"/>
          <w:lang w:val="en-GB"/>
        </w:rPr>
        <w:t>;</w:t>
      </w:r>
      <w:r w:rsidR="00F405ED" w:rsidRPr="00816689">
        <w:rPr>
          <w:color w:val="0070C0"/>
          <w:lang w:val="en-GB"/>
        </w:rPr>
        <w:t xml:space="preserve"> this </w:t>
      </w:r>
      <w:r w:rsidR="00E31ACA" w:rsidRPr="00816689">
        <w:rPr>
          <w:color w:val="0070C0"/>
          <w:lang w:val="en-GB"/>
        </w:rPr>
        <w:t xml:space="preserve">means </w:t>
      </w:r>
      <w:r w:rsidR="00F405ED" w:rsidRPr="00816689">
        <w:rPr>
          <w:color w:val="0070C0"/>
          <w:lang w:val="en-GB"/>
        </w:rPr>
        <w:t xml:space="preserve">that </w:t>
      </w:r>
      <w:r w:rsidRPr="00816689">
        <w:rPr>
          <w:color w:val="0070C0"/>
          <w:lang w:val="en-GB"/>
        </w:rPr>
        <w:t>while providing care and support to our clients</w:t>
      </w:r>
      <w:r w:rsidR="00F42898" w:rsidRPr="00816689">
        <w:rPr>
          <w:color w:val="0070C0"/>
          <w:lang w:val="en-GB"/>
        </w:rPr>
        <w:t xml:space="preserve"> in the community</w:t>
      </w:r>
      <w:r w:rsidRPr="00816689">
        <w:rPr>
          <w:color w:val="0070C0"/>
          <w:lang w:val="en-GB"/>
        </w:rPr>
        <w:t xml:space="preserve">, we must </w:t>
      </w:r>
      <w:r w:rsidR="009423FE" w:rsidRPr="00816689">
        <w:rPr>
          <w:color w:val="0070C0"/>
          <w:lang w:val="en-GB"/>
        </w:rPr>
        <w:t xml:space="preserve">also </w:t>
      </w:r>
      <w:r w:rsidR="006A1195" w:rsidRPr="00816689">
        <w:rPr>
          <w:color w:val="0070C0"/>
          <w:lang w:val="en-GB"/>
        </w:rPr>
        <w:t>take care of</w:t>
      </w:r>
      <w:r w:rsidRPr="00816689">
        <w:rPr>
          <w:color w:val="0070C0"/>
          <w:lang w:val="en-GB"/>
        </w:rPr>
        <w:t xml:space="preserve"> our own </w:t>
      </w:r>
      <w:r w:rsidR="00F94E3E" w:rsidRPr="00816689">
        <w:rPr>
          <w:color w:val="0070C0"/>
          <w:lang w:val="en-GB"/>
        </w:rPr>
        <w:t xml:space="preserve">members and </w:t>
      </w:r>
      <w:r w:rsidR="00F405ED" w:rsidRPr="00816689">
        <w:rPr>
          <w:color w:val="0070C0"/>
          <w:lang w:val="en-GB"/>
        </w:rPr>
        <w:t>community health &amp; development workers</w:t>
      </w:r>
      <w:r w:rsidRPr="00816689">
        <w:rPr>
          <w:color w:val="0070C0"/>
          <w:lang w:val="en-GB"/>
        </w:rPr>
        <w:t xml:space="preserve">. </w:t>
      </w:r>
      <w:r w:rsidR="00373A69" w:rsidRPr="00816689">
        <w:rPr>
          <w:color w:val="0070C0"/>
          <w:lang w:val="en-GB"/>
        </w:rPr>
        <w:t>Therefore</w:t>
      </w:r>
      <w:r w:rsidR="00F405ED" w:rsidRPr="00816689">
        <w:rPr>
          <w:color w:val="0070C0"/>
          <w:lang w:val="en-GB"/>
        </w:rPr>
        <w:t>, the</w:t>
      </w:r>
      <w:r w:rsidRPr="00816689">
        <w:rPr>
          <w:color w:val="0070C0"/>
          <w:lang w:val="en-GB"/>
        </w:rPr>
        <w:t xml:space="preserve"> </w:t>
      </w:r>
      <w:r w:rsidR="00D708DA" w:rsidRPr="00816689">
        <w:rPr>
          <w:color w:val="0070C0"/>
          <w:lang w:val="en-GB"/>
        </w:rPr>
        <w:t xml:space="preserve">belief that people will prevent HIV/AIDS </w:t>
      </w:r>
      <w:r w:rsidR="00FA5DA8" w:rsidRPr="00816689">
        <w:rPr>
          <w:color w:val="0070C0"/>
          <w:lang w:val="en-GB"/>
        </w:rPr>
        <w:t xml:space="preserve">and </w:t>
      </w:r>
      <w:r w:rsidR="0030420A" w:rsidRPr="00816689">
        <w:rPr>
          <w:color w:val="0070C0"/>
          <w:lang w:val="en-GB"/>
        </w:rPr>
        <w:t>eradicate</w:t>
      </w:r>
      <w:r w:rsidR="00FA5DA8" w:rsidRPr="00816689">
        <w:rPr>
          <w:color w:val="0070C0"/>
          <w:lang w:val="en-GB"/>
        </w:rPr>
        <w:t xml:space="preserve"> </w:t>
      </w:r>
      <w:r w:rsidR="00DC55E5" w:rsidRPr="00816689">
        <w:rPr>
          <w:color w:val="0070C0"/>
          <w:lang w:val="en-GB"/>
        </w:rPr>
        <w:t xml:space="preserve">poverty </w:t>
      </w:r>
      <w:r w:rsidR="00D708DA" w:rsidRPr="00816689">
        <w:rPr>
          <w:color w:val="0070C0"/>
          <w:lang w:val="en-GB"/>
        </w:rPr>
        <w:t xml:space="preserve">only if they understand </w:t>
      </w:r>
      <w:r w:rsidR="008B7E31" w:rsidRPr="00816689">
        <w:rPr>
          <w:color w:val="0070C0"/>
          <w:lang w:val="en-GB"/>
        </w:rPr>
        <w:t>their causes</w:t>
      </w:r>
      <w:r w:rsidR="00D708DA" w:rsidRPr="00816689">
        <w:rPr>
          <w:color w:val="0070C0"/>
          <w:lang w:val="en-GB"/>
        </w:rPr>
        <w:t xml:space="preserve"> sufficiently guides</w:t>
      </w:r>
      <w:r w:rsidR="00F2091F" w:rsidRPr="00816689">
        <w:rPr>
          <w:color w:val="0070C0"/>
          <w:lang w:val="en-GB"/>
        </w:rPr>
        <w:t xml:space="preserve"> </w:t>
      </w:r>
      <w:r w:rsidR="00AB3F2F" w:rsidRPr="00816689">
        <w:rPr>
          <w:color w:val="0070C0"/>
          <w:lang w:val="en-GB"/>
        </w:rPr>
        <w:t>our</w:t>
      </w:r>
      <w:r w:rsidR="00F2091F" w:rsidRPr="00816689">
        <w:rPr>
          <w:color w:val="0070C0"/>
          <w:lang w:val="en-GB"/>
        </w:rPr>
        <w:t xml:space="preserve"> </w:t>
      </w:r>
      <w:r w:rsidR="002B19EB" w:rsidRPr="00816689">
        <w:rPr>
          <w:color w:val="0070C0"/>
          <w:lang w:val="en-GB"/>
        </w:rPr>
        <w:t>work and</w:t>
      </w:r>
      <w:r w:rsidR="00E142C0" w:rsidRPr="00816689">
        <w:rPr>
          <w:color w:val="0070C0"/>
          <w:lang w:val="en-GB"/>
        </w:rPr>
        <w:t xml:space="preserve"> so </w:t>
      </w:r>
      <w:r w:rsidRPr="00816689">
        <w:rPr>
          <w:color w:val="0070C0"/>
          <w:lang w:val="en-GB"/>
        </w:rPr>
        <w:t xml:space="preserve">we </w:t>
      </w:r>
      <w:r w:rsidR="001D0627" w:rsidRPr="00816689">
        <w:rPr>
          <w:color w:val="0070C0"/>
          <w:lang w:val="en-GB"/>
        </w:rPr>
        <w:t xml:space="preserve">work </w:t>
      </w:r>
      <w:r w:rsidR="00E77134" w:rsidRPr="00816689">
        <w:rPr>
          <w:color w:val="0070C0"/>
          <w:lang w:val="en-GB"/>
        </w:rPr>
        <w:t xml:space="preserve">consistently </w:t>
      </w:r>
      <w:r w:rsidR="001D0627" w:rsidRPr="00816689">
        <w:rPr>
          <w:color w:val="0070C0"/>
          <w:lang w:val="en-GB"/>
        </w:rPr>
        <w:t xml:space="preserve">to </w:t>
      </w:r>
      <w:r w:rsidR="0030420A" w:rsidRPr="00816689">
        <w:rPr>
          <w:color w:val="0070C0"/>
          <w:lang w:val="en-GB"/>
        </w:rPr>
        <w:t>raise</w:t>
      </w:r>
      <w:r w:rsidRPr="00816689">
        <w:rPr>
          <w:color w:val="0070C0"/>
          <w:lang w:val="en-GB"/>
        </w:rPr>
        <w:t xml:space="preserve"> awareness for effective </w:t>
      </w:r>
      <w:r w:rsidR="00AB6ED6" w:rsidRPr="00816689">
        <w:rPr>
          <w:color w:val="0070C0"/>
          <w:lang w:val="en-GB"/>
        </w:rPr>
        <w:t xml:space="preserve">HIV/AIDS </w:t>
      </w:r>
      <w:r w:rsidRPr="00816689">
        <w:rPr>
          <w:color w:val="0070C0"/>
          <w:lang w:val="en-GB"/>
        </w:rPr>
        <w:t>prevention</w:t>
      </w:r>
      <w:r w:rsidR="00AB6ED6" w:rsidRPr="00816689">
        <w:rPr>
          <w:color w:val="0070C0"/>
          <w:lang w:val="en-GB"/>
        </w:rPr>
        <w:t xml:space="preserve"> and poverty eradication</w:t>
      </w:r>
      <w:r w:rsidRPr="00816689">
        <w:rPr>
          <w:color w:val="0070C0"/>
          <w:lang w:val="en-GB"/>
        </w:rPr>
        <w:t>.</w:t>
      </w:r>
    </w:p>
    <w:p w:rsidR="00843DB4" w:rsidRPr="00816689" w:rsidRDefault="00843DB4" w:rsidP="00843DB4">
      <w:pPr>
        <w:spacing w:after="120"/>
        <w:jc w:val="both"/>
        <w:rPr>
          <w:lang w:val="en-GB"/>
        </w:rPr>
      </w:pPr>
    </w:p>
    <w:p w:rsidR="00843DB4" w:rsidRPr="00816689" w:rsidRDefault="00843DB4" w:rsidP="00843DB4">
      <w:pPr>
        <w:spacing w:after="120"/>
        <w:jc w:val="both"/>
        <w:rPr>
          <w:lang w:val="en-GB"/>
        </w:rPr>
      </w:pPr>
    </w:p>
    <w:p w:rsidR="00C06FAE" w:rsidRPr="00816689" w:rsidRDefault="000930F3" w:rsidP="00C53D0F">
      <w:pPr>
        <w:pStyle w:val="Heading1"/>
        <w:numPr>
          <w:ilvl w:val="0"/>
          <w:numId w:val="7"/>
        </w:numPr>
        <w:spacing w:after="120"/>
        <w:jc w:val="both"/>
        <w:rPr>
          <w:rFonts w:ascii="Times New Roman" w:hAnsi="Times New Roman" w:cs="Times New Roman"/>
          <w:sz w:val="24"/>
          <w:szCs w:val="24"/>
          <w:lang w:val="en-GB"/>
        </w:rPr>
      </w:pPr>
      <w:bookmarkStart w:id="33" w:name="_Toc350793494"/>
      <w:bookmarkStart w:id="34" w:name="_Toc449522924"/>
      <w:r w:rsidRPr="00816689">
        <w:rPr>
          <w:rFonts w:ascii="Times New Roman" w:hAnsi="Times New Roman" w:cs="Times New Roman"/>
          <w:sz w:val="24"/>
          <w:szCs w:val="24"/>
          <w:lang w:val="en-GB"/>
        </w:rPr>
        <w:lastRenderedPageBreak/>
        <w:t xml:space="preserve">THE GOAL AND DATE OF FOUNDATION </w:t>
      </w:r>
      <w:bookmarkEnd w:id="33"/>
      <w:r w:rsidRPr="00816689">
        <w:rPr>
          <w:rFonts w:ascii="Times New Roman" w:hAnsi="Times New Roman" w:cs="Times New Roman"/>
          <w:sz w:val="24"/>
          <w:szCs w:val="24"/>
          <w:lang w:val="en-GB"/>
        </w:rPr>
        <w:t>OF THE SOLIDARITY COMMUNITY CARE ORGANISATION</w:t>
      </w:r>
      <w:bookmarkEnd w:id="34"/>
    </w:p>
    <w:p w:rsidR="00792713" w:rsidRPr="00173080" w:rsidRDefault="00792713" w:rsidP="00902D28">
      <w:pPr>
        <w:pStyle w:val="BodyText"/>
        <w:spacing w:after="120"/>
        <w:rPr>
          <w:color w:val="0070C0"/>
        </w:rPr>
      </w:pPr>
      <w:r w:rsidRPr="00173080">
        <w:rPr>
          <w:color w:val="0070C0"/>
        </w:rPr>
        <w:t xml:space="preserve">The goal of the Solidarity Community Care Organisation is to </w:t>
      </w:r>
      <w:r w:rsidR="002705E0" w:rsidRPr="00173080">
        <w:rPr>
          <w:color w:val="0070C0"/>
        </w:rPr>
        <w:t xml:space="preserve">contribute </w:t>
      </w:r>
      <w:r w:rsidR="00B71206" w:rsidRPr="00173080">
        <w:rPr>
          <w:color w:val="0070C0"/>
        </w:rPr>
        <w:t xml:space="preserve">meaningfully </w:t>
      </w:r>
      <w:r w:rsidRPr="00173080">
        <w:rPr>
          <w:color w:val="0070C0"/>
        </w:rPr>
        <w:t xml:space="preserve">to the </w:t>
      </w:r>
      <w:r w:rsidR="00860F3B" w:rsidRPr="00173080">
        <w:rPr>
          <w:color w:val="0070C0"/>
        </w:rPr>
        <w:t>anti-</w:t>
      </w:r>
      <w:r w:rsidRPr="00173080">
        <w:rPr>
          <w:color w:val="0070C0"/>
        </w:rPr>
        <w:t xml:space="preserve">HIV/AIDS and </w:t>
      </w:r>
      <w:r w:rsidR="002F083A" w:rsidRPr="00173080">
        <w:rPr>
          <w:color w:val="0070C0"/>
        </w:rPr>
        <w:t>anti</w:t>
      </w:r>
      <w:r w:rsidR="00346FAB" w:rsidRPr="00173080">
        <w:rPr>
          <w:color w:val="0070C0"/>
        </w:rPr>
        <w:t>p</w:t>
      </w:r>
      <w:r w:rsidRPr="00173080">
        <w:rPr>
          <w:color w:val="0070C0"/>
        </w:rPr>
        <w:t xml:space="preserve">overty </w:t>
      </w:r>
      <w:r w:rsidR="00FD78FD" w:rsidRPr="00173080">
        <w:rPr>
          <w:color w:val="0070C0"/>
        </w:rPr>
        <w:t>efforts</w:t>
      </w:r>
      <w:r w:rsidR="00860F3B" w:rsidRPr="00173080">
        <w:rPr>
          <w:color w:val="0070C0"/>
        </w:rPr>
        <w:t xml:space="preserve"> </w:t>
      </w:r>
      <w:r w:rsidR="00D36CCB" w:rsidRPr="00173080">
        <w:rPr>
          <w:color w:val="0070C0"/>
        </w:rPr>
        <w:t>with the purpose of improving</w:t>
      </w:r>
      <w:r w:rsidRPr="00173080">
        <w:rPr>
          <w:color w:val="0070C0"/>
        </w:rPr>
        <w:t xml:space="preserve"> </w:t>
      </w:r>
      <w:r w:rsidR="00B71206" w:rsidRPr="00173080">
        <w:rPr>
          <w:color w:val="0070C0"/>
        </w:rPr>
        <w:t xml:space="preserve">health and </w:t>
      </w:r>
      <w:r w:rsidR="00AA2A3A" w:rsidRPr="00173080">
        <w:rPr>
          <w:color w:val="0070C0"/>
        </w:rPr>
        <w:t>welfare</w:t>
      </w:r>
      <w:r w:rsidR="00D61DD5" w:rsidRPr="00173080">
        <w:rPr>
          <w:color w:val="0070C0"/>
        </w:rPr>
        <w:t xml:space="preserve"> </w:t>
      </w:r>
      <w:r w:rsidRPr="00173080">
        <w:rPr>
          <w:color w:val="0070C0"/>
        </w:rPr>
        <w:t xml:space="preserve">of HIV-positive </w:t>
      </w:r>
      <w:r w:rsidR="00B71206" w:rsidRPr="00173080">
        <w:rPr>
          <w:color w:val="0070C0"/>
        </w:rPr>
        <w:t xml:space="preserve">and poor </w:t>
      </w:r>
      <w:r w:rsidRPr="00173080">
        <w:rPr>
          <w:color w:val="0070C0"/>
        </w:rPr>
        <w:t>individuals and communities affected by HIV/AIDS</w:t>
      </w:r>
      <w:r w:rsidR="000A06C9" w:rsidRPr="00173080">
        <w:rPr>
          <w:color w:val="0070C0"/>
        </w:rPr>
        <w:t xml:space="preserve"> and p</w:t>
      </w:r>
      <w:r w:rsidR="008C3715" w:rsidRPr="00173080">
        <w:rPr>
          <w:color w:val="0070C0"/>
        </w:rPr>
        <w:t>overty</w:t>
      </w:r>
      <w:r w:rsidRPr="00173080">
        <w:rPr>
          <w:color w:val="0070C0"/>
        </w:rPr>
        <w:t>.</w:t>
      </w:r>
    </w:p>
    <w:p w:rsidR="006D72EF" w:rsidRPr="00816689" w:rsidRDefault="005C275F" w:rsidP="00373495">
      <w:pPr>
        <w:pStyle w:val="BodyText"/>
        <w:spacing w:after="120"/>
        <w:rPr>
          <w:color w:val="0070C0"/>
        </w:rPr>
      </w:pPr>
      <w:r w:rsidRPr="00816689">
        <w:rPr>
          <w:color w:val="0070C0"/>
        </w:rPr>
        <w:t>Mr Constancio Hishiyukifa Mwandingi</w:t>
      </w:r>
      <w:r w:rsidR="007C44B0" w:rsidRPr="00816689">
        <w:rPr>
          <w:color w:val="0070C0"/>
        </w:rPr>
        <w:t>, Founder and Executive Chairperson</w:t>
      </w:r>
      <w:r w:rsidR="004E42EF" w:rsidRPr="00816689">
        <w:rPr>
          <w:color w:val="0070C0"/>
        </w:rPr>
        <w:t xml:space="preserve"> of Solidarity Community Care Organisation</w:t>
      </w:r>
      <w:r w:rsidR="007C44B0" w:rsidRPr="00816689">
        <w:rPr>
          <w:color w:val="0070C0"/>
        </w:rPr>
        <w:t>,</w:t>
      </w:r>
      <w:r w:rsidRPr="00816689">
        <w:rPr>
          <w:color w:val="0070C0"/>
        </w:rPr>
        <w:t xml:space="preserve"> founded </w:t>
      </w:r>
      <w:r w:rsidR="0094290A" w:rsidRPr="00816689">
        <w:rPr>
          <w:color w:val="0070C0"/>
        </w:rPr>
        <w:t>t</w:t>
      </w:r>
      <w:r w:rsidR="009E73C8" w:rsidRPr="00816689">
        <w:rPr>
          <w:color w:val="0070C0"/>
        </w:rPr>
        <w:t>he</w:t>
      </w:r>
      <w:r w:rsidR="006B7A9E" w:rsidRPr="00816689">
        <w:rPr>
          <w:color w:val="0070C0"/>
        </w:rPr>
        <w:t xml:space="preserve"> </w:t>
      </w:r>
      <w:r w:rsidR="004E42EF" w:rsidRPr="00816689">
        <w:rPr>
          <w:color w:val="0070C0"/>
        </w:rPr>
        <w:t xml:space="preserve">organisation </w:t>
      </w:r>
      <w:r w:rsidR="009E73C8" w:rsidRPr="00816689">
        <w:rPr>
          <w:color w:val="0070C0"/>
        </w:rPr>
        <w:t xml:space="preserve">on </w:t>
      </w:r>
      <w:r w:rsidR="006B7A9E" w:rsidRPr="00816689">
        <w:rPr>
          <w:color w:val="0070C0"/>
        </w:rPr>
        <w:t>24 March 2006</w:t>
      </w:r>
      <w:r w:rsidR="0001375F" w:rsidRPr="00816689">
        <w:rPr>
          <w:color w:val="0070C0"/>
        </w:rPr>
        <w:t xml:space="preserve"> </w:t>
      </w:r>
      <w:r w:rsidR="00E91E70" w:rsidRPr="00816689">
        <w:rPr>
          <w:color w:val="0070C0"/>
        </w:rPr>
        <w:t>after being</w:t>
      </w:r>
      <w:r w:rsidR="0001375F" w:rsidRPr="00816689">
        <w:rPr>
          <w:color w:val="0070C0"/>
        </w:rPr>
        <w:t xml:space="preserve"> diagnosed with HIV in </w:t>
      </w:r>
      <w:r w:rsidR="00E91E70" w:rsidRPr="00816689">
        <w:rPr>
          <w:color w:val="0070C0"/>
        </w:rPr>
        <w:t xml:space="preserve">October </w:t>
      </w:r>
      <w:r w:rsidR="0001375F" w:rsidRPr="00816689">
        <w:rPr>
          <w:color w:val="0070C0"/>
        </w:rPr>
        <w:t xml:space="preserve">2004 and felt </w:t>
      </w:r>
      <w:r w:rsidR="004A11EB" w:rsidRPr="00816689">
        <w:rPr>
          <w:color w:val="0070C0"/>
        </w:rPr>
        <w:t xml:space="preserve">that </w:t>
      </w:r>
      <w:r w:rsidR="0001375F" w:rsidRPr="00816689">
        <w:rPr>
          <w:color w:val="0070C0"/>
        </w:rPr>
        <w:t xml:space="preserve">he needed to take whatever action he could </w:t>
      </w:r>
      <w:r w:rsidR="00DC6D59" w:rsidRPr="00816689">
        <w:rPr>
          <w:color w:val="0070C0"/>
        </w:rPr>
        <w:t xml:space="preserve">to help </w:t>
      </w:r>
      <w:r w:rsidR="004A11EB" w:rsidRPr="00816689">
        <w:rPr>
          <w:color w:val="0070C0"/>
        </w:rPr>
        <w:t xml:space="preserve">prevent and </w:t>
      </w:r>
      <w:r w:rsidR="00DC6D59" w:rsidRPr="00816689">
        <w:rPr>
          <w:color w:val="0070C0"/>
        </w:rPr>
        <w:t>eradicate HIV/AIDS and p</w:t>
      </w:r>
      <w:r w:rsidR="0001375F" w:rsidRPr="00816689">
        <w:rPr>
          <w:color w:val="0070C0"/>
        </w:rPr>
        <w:t xml:space="preserve">overty and </w:t>
      </w:r>
      <w:r w:rsidR="003626CF" w:rsidRPr="00816689">
        <w:rPr>
          <w:color w:val="0070C0"/>
        </w:rPr>
        <w:t>bequeath</w:t>
      </w:r>
      <w:r w:rsidR="0001375F" w:rsidRPr="00816689">
        <w:rPr>
          <w:color w:val="0070C0"/>
        </w:rPr>
        <w:t xml:space="preserve"> a better future </w:t>
      </w:r>
      <w:r w:rsidR="003626CF" w:rsidRPr="00816689">
        <w:rPr>
          <w:color w:val="0070C0"/>
        </w:rPr>
        <w:t>to</w:t>
      </w:r>
      <w:r w:rsidR="0001375F" w:rsidRPr="00816689">
        <w:rPr>
          <w:color w:val="0070C0"/>
        </w:rPr>
        <w:t xml:space="preserve"> Namibian children</w:t>
      </w:r>
      <w:r w:rsidR="006B7A9E" w:rsidRPr="00816689">
        <w:rPr>
          <w:color w:val="0070C0"/>
        </w:rPr>
        <w:t>.</w:t>
      </w:r>
    </w:p>
    <w:p w:rsidR="001A5690" w:rsidRPr="00816689" w:rsidRDefault="000047E9" w:rsidP="00373495">
      <w:pPr>
        <w:pStyle w:val="BodyText"/>
        <w:spacing w:after="120"/>
        <w:rPr>
          <w:color w:val="0070C0"/>
        </w:rPr>
      </w:pPr>
      <w:r w:rsidRPr="00816689">
        <w:rPr>
          <w:color w:val="0070C0"/>
        </w:rPr>
        <w:t>The</w:t>
      </w:r>
      <w:r w:rsidR="00862CCD" w:rsidRPr="00816689">
        <w:rPr>
          <w:color w:val="0070C0"/>
        </w:rPr>
        <w:t xml:space="preserve"> Ministry of Health and Social Services </w:t>
      </w:r>
      <w:r w:rsidRPr="00816689">
        <w:rPr>
          <w:color w:val="0070C0"/>
        </w:rPr>
        <w:t>registered the</w:t>
      </w:r>
      <w:r w:rsidR="001A5690" w:rsidRPr="00816689">
        <w:rPr>
          <w:color w:val="0070C0"/>
        </w:rPr>
        <w:t xml:space="preserve"> </w:t>
      </w:r>
      <w:r w:rsidR="002B33C1" w:rsidRPr="00816689">
        <w:rPr>
          <w:color w:val="0070C0"/>
        </w:rPr>
        <w:t xml:space="preserve">Solidarity Community Care Organisation as a </w:t>
      </w:r>
      <w:r w:rsidR="00FD39B3" w:rsidRPr="00816689">
        <w:rPr>
          <w:color w:val="0070C0"/>
        </w:rPr>
        <w:t>Welfare O</w:t>
      </w:r>
      <w:r w:rsidR="00143546" w:rsidRPr="00816689">
        <w:rPr>
          <w:color w:val="0070C0"/>
        </w:rPr>
        <w:t xml:space="preserve">rganisation (WO 311) </w:t>
      </w:r>
      <w:r w:rsidR="001A5690" w:rsidRPr="00816689">
        <w:rPr>
          <w:color w:val="0070C0"/>
        </w:rPr>
        <w:t>on 30 November 2007.</w:t>
      </w:r>
    </w:p>
    <w:p w:rsidR="00FA097A" w:rsidRPr="00816689" w:rsidRDefault="008A349A" w:rsidP="00373495">
      <w:pPr>
        <w:pStyle w:val="BodyText"/>
        <w:spacing w:after="120"/>
        <w:rPr>
          <w:color w:val="0070C0"/>
        </w:rPr>
      </w:pPr>
      <w:r w:rsidRPr="00816689">
        <w:rPr>
          <w:color w:val="0070C0"/>
        </w:rPr>
        <w:t xml:space="preserve">Other </w:t>
      </w:r>
      <w:r w:rsidR="001D29B0" w:rsidRPr="00816689">
        <w:rPr>
          <w:color w:val="0070C0"/>
        </w:rPr>
        <w:t>founding</w:t>
      </w:r>
      <w:r w:rsidR="009E5E54" w:rsidRPr="00816689">
        <w:rPr>
          <w:color w:val="0070C0"/>
        </w:rPr>
        <w:t xml:space="preserve"> </w:t>
      </w:r>
      <w:r w:rsidR="00BF4C8A" w:rsidRPr="00816689">
        <w:rPr>
          <w:color w:val="0070C0"/>
        </w:rPr>
        <w:t>and National Executive Committee Member</w:t>
      </w:r>
      <w:r w:rsidR="009E5E54" w:rsidRPr="00816689">
        <w:rPr>
          <w:color w:val="0070C0"/>
        </w:rPr>
        <w:t xml:space="preserve">s </w:t>
      </w:r>
      <w:r w:rsidR="00B61241" w:rsidRPr="00816689">
        <w:rPr>
          <w:color w:val="0070C0"/>
        </w:rPr>
        <w:t xml:space="preserve">of the </w:t>
      </w:r>
      <w:r w:rsidR="0009326C" w:rsidRPr="00816689">
        <w:rPr>
          <w:color w:val="0070C0"/>
        </w:rPr>
        <w:t xml:space="preserve">Solidarity Community Care Organisation </w:t>
      </w:r>
      <w:r w:rsidR="00B61241" w:rsidRPr="00816689">
        <w:rPr>
          <w:color w:val="0070C0"/>
        </w:rPr>
        <w:t>are</w:t>
      </w:r>
      <w:r w:rsidR="00FA097A" w:rsidRPr="00816689">
        <w:rPr>
          <w:color w:val="0070C0"/>
        </w:rPr>
        <w:t>:</w:t>
      </w:r>
    </w:p>
    <w:p w:rsidR="009402EF" w:rsidRPr="00816689" w:rsidRDefault="009402EF" w:rsidP="00C53D0F">
      <w:pPr>
        <w:pStyle w:val="BodyText"/>
        <w:numPr>
          <w:ilvl w:val="0"/>
          <w:numId w:val="5"/>
        </w:numPr>
        <w:spacing w:after="120"/>
        <w:rPr>
          <w:color w:val="0070C0"/>
        </w:rPr>
      </w:pPr>
      <w:r w:rsidRPr="00816689">
        <w:rPr>
          <w:color w:val="0070C0"/>
        </w:rPr>
        <w:t>M</w:t>
      </w:r>
      <w:r w:rsidR="00C4361F" w:rsidRPr="00816689">
        <w:rPr>
          <w:color w:val="0070C0"/>
        </w:rPr>
        <w:t xml:space="preserve">s </w:t>
      </w:r>
      <w:r w:rsidRPr="00816689">
        <w:rPr>
          <w:color w:val="0070C0"/>
        </w:rPr>
        <w:t>M</w:t>
      </w:r>
      <w:r w:rsidR="00C013DC" w:rsidRPr="00816689">
        <w:rPr>
          <w:color w:val="0070C0"/>
        </w:rPr>
        <w:t>irj</w:t>
      </w:r>
      <w:r w:rsidR="00C4361F" w:rsidRPr="00816689">
        <w:rPr>
          <w:color w:val="0070C0"/>
        </w:rPr>
        <w:t>am</w:t>
      </w:r>
      <w:r w:rsidRPr="00816689">
        <w:rPr>
          <w:color w:val="0070C0"/>
        </w:rPr>
        <w:t xml:space="preserve"> </w:t>
      </w:r>
      <w:r w:rsidR="005C2E6C" w:rsidRPr="00816689">
        <w:rPr>
          <w:color w:val="0070C0"/>
        </w:rPr>
        <w:t xml:space="preserve">Hangula (née </w:t>
      </w:r>
      <w:r w:rsidRPr="00816689">
        <w:rPr>
          <w:color w:val="0070C0"/>
        </w:rPr>
        <w:t>M</w:t>
      </w:r>
      <w:r w:rsidR="00C4361F" w:rsidRPr="00816689">
        <w:rPr>
          <w:color w:val="0070C0"/>
        </w:rPr>
        <w:t>akumbi</w:t>
      </w:r>
      <w:r w:rsidR="005C2E6C" w:rsidRPr="00816689">
        <w:rPr>
          <w:color w:val="0070C0"/>
        </w:rPr>
        <w:t>)</w:t>
      </w:r>
      <w:r w:rsidR="008A2B3F" w:rsidRPr="00816689">
        <w:rPr>
          <w:color w:val="0070C0"/>
        </w:rPr>
        <w:t xml:space="preserve">, </w:t>
      </w:r>
      <w:r w:rsidRPr="00816689">
        <w:rPr>
          <w:color w:val="0070C0"/>
        </w:rPr>
        <w:t>N</w:t>
      </w:r>
      <w:r w:rsidR="008A2B3F" w:rsidRPr="00816689">
        <w:rPr>
          <w:color w:val="0070C0"/>
        </w:rPr>
        <w:t xml:space="preserve">ational </w:t>
      </w:r>
      <w:r w:rsidRPr="00816689">
        <w:rPr>
          <w:color w:val="0070C0"/>
        </w:rPr>
        <w:t>E</w:t>
      </w:r>
      <w:r w:rsidR="008A2B3F" w:rsidRPr="00816689">
        <w:rPr>
          <w:color w:val="0070C0"/>
        </w:rPr>
        <w:t xml:space="preserve">xecutive Committee </w:t>
      </w:r>
      <w:r w:rsidR="00AD7450" w:rsidRPr="00816689">
        <w:rPr>
          <w:color w:val="0070C0"/>
        </w:rPr>
        <w:t xml:space="preserve">Member </w:t>
      </w:r>
      <w:r w:rsidR="00816689" w:rsidRPr="00816689">
        <w:rPr>
          <w:color w:val="0070C0"/>
        </w:rPr>
        <w:t>and Vice</w:t>
      </w:r>
      <w:r w:rsidRPr="00816689">
        <w:rPr>
          <w:color w:val="0070C0"/>
        </w:rPr>
        <w:t xml:space="preserve"> </w:t>
      </w:r>
      <w:r w:rsidR="000914C8" w:rsidRPr="00816689">
        <w:rPr>
          <w:color w:val="0070C0"/>
        </w:rPr>
        <w:t>–</w:t>
      </w:r>
      <w:r w:rsidRPr="00816689">
        <w:rPr>
          <w:color w:val="0070C0"/>
        </w:rPr>
        <w:t>Chairperson</w:t>
      </w:r>
      <w:r w:rsidR="000914C8" w:rsidRPr="00816689">
        <w:rPr>
          <w:color w:val="0070C0"/>
        </w:rPr>
        <w:t>,</w:t>
      </w:r>
      <w:r w:rsidR="005C2E6C" w:rsidRPr="00816689">
        <w:rPr>
          <w:color w:val="0070C0"/>
        </w:rPr>
        <w:t xml:space="preserve"> </w:t>
      </w:r>
      <w:r w:rsidR="00232E7F" w:rsidRPr="00816689">
        <w:rPr>
          <w:color w:val="0070C0"/>
        </w:rPr>
        <w:t xml:space="preserve">based in </w:t>
      </w:r>
      <w:r w:rsidRPr="00816689">
        <w:rPr>
          <w:color w:val="0070C0"/>
        </w:rPr>
        <w:t>K</w:t>
      </w:r>
      <w:r w:rsidR="000914C8" w:rsidRPr="00816689">
        <w:rPr>
          <w:color w:val="0070C0"/>
        </w:rPr>
        <w:t>homas Region</w:t>
      </w:r>
      <w:r w:rsidR="00C04212" w:rsidRPr="00816689">
        <w:rPr>
          <w:color w:val="0070C0"/>
        </w:rPr>
        <w:t xml:space="preserve"> (</w:t>
      </w:r>
      <w:r w:rsidR="00661AB9" w:rsidRPr="00816689">
        <w:rPr>
          <w:color w:val="0070C0"/>
        </w:rPr>
        <w:t xml:space="preserve">+264 </w:t>
      </w:r>
      <w:r w:rsidR="00C04212" w:rsidRPr="00816689">
        <w:rPr>
          <w:color w:val="0070C0"/>
        </w:rPr>
        <w:t>812</w:t>
      </w:r>
      <w:r w:rsidR="00661AB9" w:rsidRPr="00816689">
        <w:rPr>
          <w:color w:val="0070C0"/>
        </w:rPr>
        <w:t xml:space="preserve"> </w:t>
      </w:r>
      <w:r w:rsidR="00C04212" w:rsidRPr="00816689">
        <w:rPr>
          <w:color w:val="0070C0"/>
        </w:rPr>
        <w:t>217</w:t>
      </w:r>
      <w:r w:rsidR="00661AB9" w:rsidRPr="00816689">
        <w:rPr>
          <w:color w:val="0070C0"/>
        </w:rPr>
        <w:t xml:space="preserve"> </w:t>
      </w:r>
      <w:r w:rsidR="00C04212" w:rsidRPr="00816689">
        <w:rPr>
          <w:color w:val="0070C0"/>
        </w:rPr>
        <w:t>819</w:t>
      </w:r>
      <w:r w:rsidR="009E7B19" w:rsidRPr="00816689">
        <w:rPr>
          <w:color w:val="0070C0"/>
        </w:rPr>
        <w:t xml:space="preserve">; </w:t>
      </w:r>
      <w:r w:rsidR="00232E7F" w:rsidRPr="00816689">
        <w:rPr>
          <w:color w:val="0070C0"/>
        </w:rPr>
        <w:t xml:space="preserve">responsible for </w:t>
      </w:r>
      <w:r w:rsidR="00BA57E1" w:rsidRPr="00816689">
        <w:rPr>
          <w:color w:val="0070C0"/>
        </w:rPr>
        <w:t xml:space="preserve">Khomas and Ohangwena </w:t>
      </w:r>
      <w:r w:rsidR="00232E7F" w:rsidRPr="00816689">
        <w:rPr>
          <w:color w:val="0070C0"/>
        </w:rPr>
        <w:t>regions</w:t>
      </w:r>
      <w:r w:rsidR="00C04212" w:rsidRPr="00816689">
        <w:rPr>
          <w:color w:val="0070C0"/>
        </w:rPr>
        <w:t>)</w:t>
      </w:r>
      <w:r w:rsidR="00A77058" w:rsidRPr="00816689">
        <w:rPr>
          <w:color w:val="0070C0"/>
        </w:rPr>
        <w:t>;</w:t>
      </w:r>
    </w:p>
    <w:p w:rsidR="009402EF" w:rsidRPr="00816689" w:rsidRDefault="00CB31E0" w:rsidP="00C53D0F">
      <w:pPr>
        <w:pStyle w:val="BodyText"/>
        <w:numPr>
          <w:ilvl w:val="0"/>
          <w:numId w:val="5"/>
        </w:numPr>
        <w:spacing w:after="120"/>
        <w:rPr>
          <w:color w:val="0070C0"/>
        </w:rPr>
      </w:pPr>
      <w:r>
        <w:rPr>
          <w:color w:val="0070C0"/>
        </w:rPr>
        <w:t xml:space="preserve">Ms </w:t>
      </w:r>
      <w:r w:rsidR="009402EF" w:rsidRPr="00816689">
        <w:rPr>
          <w:color w:val="0070C0"/>
        </w:rPr>
        <w:t>V</w:t>
      </w:r>
      <w:r w:rsidR="000914C8" w:rsidRPr="00816689">
        <w:rPr>
          <w:color w:val="0070C0"/>
        </w:rPr>
        <w:t>eronica</w:t>
      </w:r>
      <w:r w:rsidR="009402EF" w:rsidRPr="00816689">
        <w:rPr>
          <w:color w:val="0070C0"/>
        </w:rPr>
        <w:t xml:space="preserve"> H</w:t>
      </w:r>
      <w:r w:rsidR="000914C8" w:rsidRPr="00816689">
        <w:rPr>
          <w:color w:val="0070C0"/>
        </w:rPr>
        <w:t>aimbodi</w:t>
      </w:r>
      <w:r w:rsidR="00A77058" w:rsidRPr="00816689">
        <w:rPr>
          <w:color w:val="0070C0"/>
        </w:rPr>
        <w:t xml:space="preserve">, </w:t>
      </w:r>
      <w:r w:rsidR="00AD7450" w:rsidRPr="00816689">
        <w:rPr>
          <w:color w:val="0070C0"/>
        </w:rPr>
        <w:t xml:space="preserve">National Executive Committee Member </w:t>
      </w:r>
      <w:r w:rsidR="00816689" w:rsidRPr="00816689">
        <w:rPr>
          <w:color w:val="0070C0"/>
        </w:rPr>
        <w:t>and National</w:t>
      </w:r>
      <w:r w:rsidR="00A77058" w:rsidRPr="00816689">
        <w:rPr>
          <w:color w:val="0070C0"/>
        </w:rPr>
        <w:t xml:space="preserve"> </w:t>
      </w:r>
      <w:r w:rsidR="009402EF" w:rsidRPr="00816689">
        <w:rPr>
          <w:color w:val="0070C0"/>
        </w:rPr>
        <w:t>S</w:t>
      </w:r>
      <w:r w:rsidR="005C2E6C" w:rsidRPr="00816689">
        <w:rPr>
          <w:color w:val="0070C0"/>
        </w:rPr>
        <w:t xml:space="preserve">ecretary, </w:t>
      </w:r>
      <w:r w:rsidR="00232E7F" w:rsidRPr="00816689">
        <w:rPr>
          <w:color w:val="0070C0"/>
        </w:rPr>
        <w:t xml:space="preserve">based in </w:t>
      </w:r>
      <w:r w:rsidR="00A77058" w:rsidRPr="00816689">
        <w:rPr>
          <w:color w:val="0070C0"/>
        </w:rPr>
        <w:t>Khomas Region</w:t>
      </w:r>
      <w:r w:rsidR="00C04212" w:rsidRPr="00816689">
        <w:rPr>
          <w:color w:val="0070C0"/>
        </w:rPr>
        <w:t xml:space="preserve"> (</w:t>
      </w:r>
      <w:r w:rsidR="00661AB9" w:rsidRPr="00816689">
        <w:rPr>
          <w:color w:val="0070C0"/>
        </w:rPr>
        <w:t xml:space="preserve">+264 </w:t>
      </w:r>
      <w:r w:rsidR="00C04212" w:rsidRPr="00816689">
        <w:rPr>
          <w:color w:val="0070C0"/>
        </w:rPr>
        <w:t>812</w:t>
      </w:r>
      <w:r w:rsidR="00661AB9" w:rsidRPr="00816689">
        <w:rPr>
          <w:color w:val="0070C0"/>
        </w:rPr>
        <w:t xml:space="preserve"> </w:t>
      </w:r>
      <w:r w:rsidR="00C04212" w:rsidRPr="00816689">
        <w:rPr>
          <w:color w:val="0070C0"/>
        </w:rPr>
        <w:t>141</w:t>
      </w:r>
      <w:r w:rsidR="00661AB9" w:rsidRPr="00816689">
        <w:rPr>
          <w:color w:val="0070C0"/>
        </w:rPr>
        <w:t xml:space="preserve"> </w:t>
      </w:r>
      <w:r w:rsidR="00C04212" w:rsidRPr="00816689">
        <w:rPr>
          <w:color w:val="0070C0"/>
        </w:rPr>
        <w:t>5</w:t>
      </w:r>
      <w:r w:rsidR="00B90555" w:rsidRPr="00816689">
        <w:rPr>
          <w:color w:val="0070C0"/>
        </w:rPr>
        <w:t>75</w:t>
      </w:r>
      <w:r w:rsidR="00BA57E1" w:rsidRPr="00816689">
        <w:rPr>
          <w:color w:val="0070C0"/>
        </w:rPr>
        <w:t xml:space="preserve">; </w:t>
      </w:r>
      <w:r w:rsidR="000439EE" w:rsidRPr="00816689">
        <w:rPr>
          <w:color w:val="0070C0"/>
        </w:rPr>
        <w:t xml:space="preserve">responsible for </w:t>
      </w:r>
      <w:r w:rsidR="00BA57E1" w:rsidRPr="00816689">
        <w:rPr>
          <w:color w:val="0070C0"/>
        </w:rPr>
        <w:t xml:space="preserve">Khomas and </w:t>
      </w:r>
      <w:r w:rsidR="009E7B19" w:rsidRPr="00816689">
        <w:rPr>
          <w:color w:val="0070C0"/>
        </w:rPr>
        <w:t>Ohangwena Region</w:t>
      </w:r>
      <w:r w:rsidR="00BA57E1" w:rsidRPr="00816689">
        <w:rPr>
          <w:color w:val="0070C0"/>
        </w:rPr>
        <w:t>s</w:t>
      </w:r>
      <w:r w:rsidR="00B90555" w:rsidRPr="00816689">
        <w:rPr>
          <w:color w:val="0070C0"/>
        </w:rPr>
        <w:t>)</w:t>
      </w:r>
      <w:r w:rsidR="00A77058" w:rsidRPr="00816689">
        <w:rPr>
          <w:color w:val="0070C0"/>
        </w:rPr>
        <w:t>;</w:t>
      </w:r>
    </w:p>
    <w:p w:rsidR="009402EF" w:rsidRPr="00816689" w:rsidRDefault="00F5051C" w:rsidP="00C53D0F">
      <w:pPr>
        <w:pStyle w:val="BodyText"/>
        <w:numPr>
          <w:ilvl w:val="0"/>
          <w:numId w:val="5"/>
        </w:numPr>
        <w:spacing w:after="120"/>
        <w:rPr>
          <w:color w:val="0070C0"/>
        </w:rPr>
      </w:pPr>
      <w:r w:rsidRPr="00816689">
        <w:rPr>
          <w:color w:val="0070C0"/>
        </w:rPr>
        <w:t xml:space="preserve">Mrs </w:t>
      </w:r>
      <w:r w:rsidR="009402EF" w:rsidRPr="00816689">
        <w:rPr>
          <w:color w:val="0070C0"/>
        </w:rPr>
        <w:t>C</w:t>
      </w:r>
      <w:r w:rsidRPr="00816689">
        <w:rPr>
          <w:color w:val="0070C0"/>
        </w:rPr>
        <w:t>hristophine</w:t>
      </w:r>
      <w:r w:rsidR="009402EF" w:rsidRPr="00816689">
        <w:rPr>
          <w:color w:val="0070C0"/>
        </w:rPr>
        <w:t xml:space="preserve"> S</w:t>
      </w:r>
      <w:r w:rsidRPr="00816689">
        <w:rPr>
          <w:color w:val="0070C0"/>
        </w:rPr>
        <w:t>hipanga</w:t>
      </w:r>
      <w:r w:rsidR="00297505" w:rsidRPr="00816689">
        <w:rPr>
          <w:color w:val="0070C0"/>
        </w:rPr>
        <w:t xml:space="preserve">, </w:t>
      </w:r>
      <w:r w:rsidR="00AD7450" w:rsidRPr="00816689">
        <w:rPr>
          <w:color w:val="0070C0"/>
        </w:rPr>
        <w:t xml:space="preserve">National Executive Committee Member </w:t>
      </w:r>
      <w:r w:rsidR="00816689" w:rsidRPr="00816689">
        <w:rPr>
          <w:color w:val="0070C0"/>
        </w:rPr>
        <w:t>and Regional</w:t>
      </w:r>
      <w:r w:rsidR="009402EF" w:rsidRPr="00816689">
        <w:rPr>
          <w:color w:val="0070C0"/>
        </w:rPr>
        <w:t xml:space="preserve"> R</w:t>
      </w:r>
      <w:r w:rsidR="005C2E6C" w:rsidRPr="00816689">
        <w:rPr>
          <w:color w:val="0070C0"/>
        </w:rPr>
        <w:t xml:space="preserve">epresentative, </w:t>
      </w:r>
      <w:r w:rsidR="009E5E54" w:rsidRPr="00816689">
        <w:rPr>
          <w:color w:val="0070C0"/>
        </w:rPr>
        <w:t xml:space="preserve">based in </w:t>
      </w:r>
      <w:r w:rsidR="009402EF" w:rsidRPr="00816689">
        <w:rPr>
          <w:color w:val="0070C0"/>
        </w:rPr>
        <w:t>O</w:t>
      </w:r>
      <w:r w:rsidR="00297505" w:rsidRPr="00816689">
        <w:rPr>
          <w:color w:val="0070C0"/>
        </w:rPr>
        <w:t>shikoto</w:t>
      </w:r>
      <w:r w:rsidR="009402EF" w:rsidRPr="00816689">
        <w:rPr>
          <w:color w:val="0070C0"/>
        </w:rPr>
        <w:t xml:space="preserve"> </w:t>
      </w:r>
      <w:r w:rsidR="00297505" w:rsidRPr="00816689">
        <w:rPr>
          <w:color w:val="0070C0"/>
        </w:rPr>
        <w:t>Region</w:t>
      </w:r>
      <w:r w:rsidR="00B90555" w:rsidRPr="00816689">
        <w:rPr>
          <w:color w:val="0070C0"/>
        </w:rPr>
        <w:t xml:space="preserve"> (</w:t>
      </w:r>
      <w:r w:rsidR="00661AB9" w:rsidRPr="00816689">
        <w:rPr>
          <w:color w:val="0070C0"/>
        </w:rPr>
        <w:t xml:space="preserve">+264 </w:t>
      </w:r>
      <w:r w:rsidR="00B90555" w:rsidRPr="00816689">
        <w:rPr>
          <w:color w:val="0070C0"/>
        </w:rPr>
        <w:t>812</w:t>
      </w:r>
      <w:r w:rsidR="00661AB9" w:rsidRPr="00816689">
        <w:rPr>
          <w:color w:val="0070C0"/>
        </w:rPr>
        <w:t xml:space="preserve"> </w:t>
      </w:r>
      <w:r w:rsidR="00B90555" w:rsidRPr="00816689">
        <w:rPr>
          <w:color w:val="0070C0"/>
        </w:rPr>
        <w:t>949</w:t>
      </w:r>
      <w:r w:rsidR="00661AB9" w:rsidRPr="00816689">
        <w:rPr>
          <w:color w:val="0070C0"/>
        </w:rPr>
        <w:t xml:space="preserve"> </w:t>
      </w:r>
      <w:r w:rsidR="00B90555" w:rsidRPr="00816689">
        <w:rPr>
          <w:color w:val="0070C0"/>
        </w:rPr>
        <w:t xml:space="preserve">868; </w:t>
      </w:r>
      <w:r w:rsidR="009E5E54" w:rsidRPr="00816689">
        <w:rPr>
          <w:color w:val="0070C0"/>
        </w:rPr>
        <w:t xml:space="preserve">responsible for </w:t>
      </w:r>
      <w:r w:rsidR="00B90555" w:rsidRPr="00816689">
        <w:rPr>
          <w:color w:val="0070C0"/>
        </w:rPr>
        <w:t>Omut</w:t>
      </w:r>
      <w:r w:rsidR="00D65ED8" w:rsidRPr="00816689">
        <w:rPr>
          <w:color w:val="0070C0"/>
        </w:rPr>
        <w:t>segonime</w:t>
      </w:r>
      <w:r w:rsidR="00D47AD4" w:rsidRPr="00816689">
        <w:rPr>
          <w:color w:val="0070C0"/>
        </w:rPr>
        <w:t xml:space="preserve"> community</w:t>
      </w:r>
      <w:r w:rsidR="00660B34" w:rsidRPr="00816689">
        <w:rPr>
          <w:color w:val="0070C0"/>
        </w:rPr>
        <w:t xml:space="preserve"> and </w:t>
      </w:r>
      <w:r w:rsidR="00D65ED8" w:rsidRPr="00816689">
        <w:rPr>
          <w:color w:val="0070C0"/>
        </w:rPr>
        <w:t>Oshikoto</w:t>
      </w:r>
      <w:r w:rsidR="009E7B19" w:rsidRPr="00816689">
        <w:rPr>
          <w:color w:val="0070C0"/>
        </w:rPr>
        <w:t xml:space="preserve"> Region</w:t>
      </w:r>
      <w:r w:rsidR="00D65ED8" w:rsidRPr="00816689">
        <w:rPr>
          <w:color w:val="0070C0"/>
        </w:rPr>
        <w:t>)</w:t>
      </w:r>
      <w:r w:rsidR="00297505" w:rsidRPr="00816689">
        <w:rPr>
          <w:color w:val="0070C0"/>
        </w:rPr>
        <w:t>;</w:t>
      </w:r>
    </w:p>
    <w:p w:rsidR="009402EF" w:rsidRPr="00816689" w:rsidRDefault="00DA546A" w:rsidP="00C53D0F">
      <w:pPr>
        <w:pStyle w:val="BodyText"/>
        <w:numPr>
          <w:ilvl w:val="0"/>
          <w:numId w:val="5"/>
        </w:numPr>
        <w:spacing w:after="120"/>
        <w:rPr>
          <w:color w:val="0070C0"/>
        </w:rPr>
      </w:pPr>
      <w:r w:rsidRPr="00816689">
        <w:rPr>
          <w:color w:val="0070C0"/>
        </w:rPr>
        <w:t xml:space="preserve">Mrs </w:t>
      </w:r>
      <w:r w:rsidR="009402EF" w:rsidRPr="00816689">
        <w:rPr>
          <w:color w:val="0070C0"/>
        </w:rPr>
        <w:t>T</w:t>
      </w:r>
      <w:r w:rsidR="00297505" w:rsidRPr="00816689">
        <w:rPr>
          <w:color w:val="0070C0"/>
        </w:rPr>
        <w:t>heopolina</w:t>
      </w:r>
      <w:r w:rsidR="009402EF" w:rsidRPr="00816689">
        <w:rPr>
          <w:color w:val="0070C0"/>
        </w:rPr>
        <w:t xml:space="preserve"> N</w:t>
      </w:r>
      <w:r w:rsidR="00297505" w:rsidRPr="00816689">
        <w:rPr>
          <w:color w:val="0070C0"/>
        </w:rPr>
        <w:t>ghishoongele</w:t>
      </w:r>
      <w:r w:rsidR="00E22085" w:rsidRPr="00816689">
        <w:rPr>
          <w:color w:val="0070C0"/>
        </w:rPr>
        <w:t xml:space="preserve">, </w:t>
      </w:r>
      <w:r w:rsidR="00AD7450" w:rsidRPr="00816689">
        <w:rPr>
          <w:color w:val="0070C0"/>
        </w:rPr>
        <w:t xml:space="preserve">National Executive Committee Member </w:t>
      </w:r>
      <w:r w:rsidR="00E22085" w:rsidRPr="00816689">
        <w:rPr>
          <w:color w:val="0070C0"/>
        </w:rPr>
        <w:t xml:space="preserve">and </w:t>
      </w:r>
      <w:r w:rsidR="009402EF" w:rsidRPr="00816689">
        <w:rPr>
          <w:color w:val="0070C0"/>
        </w:rPr>
        <w:t>R</w:t>
      </w:r>
      <w:r w:rsidR="00E22085" w:rsidRPr="00816689">
        <w:rPr>
          <w:color w:val="0070C0"/>
        </w:rPr>
        <w:t>egional</w:t>
      </w:r>
      <w:r w:rsidR="009402EF" w:rsidRPr="00816689">
        <w:rPr>
          <w:color w:val="0070C0"/>
        </w:rPr>
        <w:t xml:space="preserve"> S</w:t>
      </w:r>
      <w:r w:rsidR="00E22085" w:rsidRPr="00816689">
        <w:rPr>
          <w:color w:val="0070C0"/>
        </w:rPr>
        <w:t xml:space="preserve">ecretary, </w:t>
      </w:r>
      <w:r w:rsidR="009E5E54" w:rsidRPr="00816689">
        <w:rPr>
          <w:color w:val="0070C0"/>
        </w:rPr>
        <w:t xml:space="preserve">based in </w:t>
      </w:r>
      <w:r w:rsidR="00E22085" w:rsidRPr="00816689">
        <w:rPr>
          <w:color w:val="0070C0"/>
        </w:rPr>
        <w:t>Oshikoto Region</w:t>
      </w:r>
      <w:r w:rsidR="00D65ED8" w:rsidRPr="00816689">
        <w:rPr>
          <w:color w:val="0070C0"/>
        </w:rPr>
        <w:t xml:space="preserve"> (</w:t>
      </w:r>
      <w:r w:rsidR="00661AB9" w:rsidRPr="00816689">
        <w:rPr>
          <w:color w:val="0070C0"/>
        </w:rPr>
        <w:t xml:space="preserve">+264 </w:t>
      </w:r>
      <w:r w:rsidR="00A35DD2" w:rsidRPr="00816689">
        <w:rPr>
          <w:color w:val="0070C0"/>
        </w:rPr>
        <w:t>812</w:t>
      </w:r>
      <w:r w:rsidR="00661AB9" w:rsidRPr="00816689">
        <w:rPr>
          <w:color w:val="0070C0"/>
        </w:rPr>
        <w:t xml:space="preserve"> </w:t>
      </w:r>
      <w:r w:rsidR="00A35DD2" w:rsidRPr="00816689">
        <w:rPr>
          <w:color w:val="0070C0"/>
        </w:rPr>
        <w:t>5</w:t>
      </w:r>
      <w:r w:rsidR="00FD11FC" w:rsidRPr="00816689">
        <w:rPr>
          <w:color w:val="0070C0"/>
        </w:rPr>
        <w:t>87</w:t>
      </w:r>
      <w:r w:rsidR="00661AB9" w:rsidRPr="00816689">
        <w:rPr>
          <w:color w:val="0070C0"/>
        </w:rPr>
        <w:t xml:space="preserve"> </w:t>
      </w:r>
      <w:r w:rsidR="00FD11FC" w:rsidRPr="00816689">
        <w:rPr>
          <w:color w:val="0070C0"/>
        </w:rPr>
        <w:t>485</w:t>
      </w:r>
      <w:r w:rsidR="00E22085" w:rsidRPr="00816689">
        <w:rPr>
          <w:color w:val="0070C0"/>
        </w:rPr>
        <w:t>;</w:t>
      </w:r>
      <w:r w:rsidR="00FD11FC" w:rsidRPr="00816689">
        <w:rPr>
          <w:color w:val="0070C0"/>
        </w:rPr>
        <w:t xml:space="preserve"> </w:t>
      </w:r>
      <w:r w:rsidR="009E5E54" w:rsidRPr="00816689">
        <w:rPr>
          <w:color w:val="0070C0"/>
        </w:rPr>
        <w:t xml:space="preserve">responsible for </w:t>
      </w:r>
      <w:r w:rsidR="00FD11FC" w:rsidRPr="00816689">
        <w:rPr>
          <w:color w:val="0070C0"/>
        </w:rPr>
        <w:t>King Kauluma</w:t>
      </w:r>
      <w:r w:rsidR="00157212" w:rsidRPr="00816689">
        <w:rPr>
          <w:color w:val="0070C0"/>
        </w:rPr>
        <w:t xml:space="preserve"> community</w:t>
      </w:r>
      <w:r w:rsidR="00660B34" w:rsidRPr="00816689">
        <w:rPr>
          <w:color w:val="0070C0"/>
        </w:rPr>
        <w:t xml:space="preserve"> and </w:t>
      </w:r>
      <w:r w:rsidR="00FD11FC" w:rsidRPr="00816689">
        <w:rPr>
          <w:color w:val="0070C0"/>
        </w:rPr>
        <w:t>Oshikoto Region)</w:t>
      </w:r>
      <w:r w:rsidR="00D47AD4" w:rsidRPr="00816689">
        <w:rPr>
          <w:color w:val="0070C0"/>
        </w:rPr>
        <w:t>;</w:t>
      </w:r>
    </w:p>
    <w:p w:rsidR="009402EF" w:rsidRPr="00816689" w:rsidRDefault="00DA546A" w:rsidP="00C53D0F">
      <w:pPr>
        <w:pStyle w:val="BodyText"/>
        <w:numPr>
          <w:ilvl w:val="0"/>
          <w:numId w:val="5"/>
        </w:numPr>
        <w:spacing w:after="120"/>
        <w:rPr>
          <w:color w:val="0070C0"/>
        </w:rPr>
      </w:pPr>
      <w:r w:rsidRPr="00816689">
        <w:rPr>
          <w:color w:val="0070C0"/>
        </w:rPr>
        <w:t xml:space="preserve">Ms </w:t>
      </w:r>
      <w:r w:rsidR="009402EF" w:rsidRPr="00816689">
        <w:rPr>
          <w:color w:val="0070C0"/>
        </w:rPr>
        <w:t>A</w:t>
      </w:r>
      <w:r w:rsidR="00B032E5" w:rsidRPr="00816689">
        <w:rPr>
          <w:color w:val="0070C0"/>
        </w:rPr>
        <w:t xml:space="preserve">ngelina </w:t>
      </w:r>
      <w:r w:rsidR="009402EF" w:rsidRPr="00816689">
        <w:rPr>
          <w:color w:val="0070C0"/>
        </w:rPr>
        <w:t>E</w:t>
      </w:r>
      <w:r w:rsidR="00B032E5" w:rsidRPr="00816689">
        <w:rPr>
          <w:color w:val="0070C0"/>
        </w:rPr>
        <w:t>lago</w:t>
      </w:r>
      <w:r w:rsidRPr="00816689">
        <w:rPr>
          <w:color w:val="0070C0"/>
        </w:rPr>
        <w:t xml:space="preserve">, </w:t>
      </w:r>
      <w:r w:rsidR="00AD7450" w:rsidRPr="00816689">
        <w:rPr>
          <w:color w:val="0070C0"/>
        </w:rPr>
        <w:t xml:space="preserve">National Executive Committee Member and </w:t>
      </w:r>
      <w:r w:rsidR="00816689" w:rsidRPr="00816689">
        <w:rPr>
          <w:color w:val="0070C0"/>
        </w:rPr>
        <w:t>Founding Member</w:t>
      </w:r>
      <w:r w:rsidRPr="00816689">
        <w:rPr>
          <w:color w:val="0070C0"/>
        </w:rPr>
        <w:t xml:space="preserve">, </w:t>
      </w:r>
      <w:r w:rsidR="00157212" w:rsidRPr="00816689">
        <w:rPr>
          <w:color w:val="0070C0"/>
        </w:rPr>
        <w:t xml:space="preserve">based in </w:t>
      </w:r>
      <w:r w:rsidR="009402EF" w:rsidRPr="00816689">
        <w:rPr>
          <w:color w:val="0070C0"/>
        </w:rPr>
        <w:t>O</w:t>
      </w:r>
      <w:r w:rsidRPr="00816689">
        <w:rPr>
          <w:color w:val="0070C0"/>
        </w:rPr>
        <w:t>shana</w:t>
      </w:r>
      <w:r w:rsidR="009402EF" w:rsidRPr="00816689">
        <w:rPr>
          <w:color w:val="0070C0"/>
        </w:rPr>
        <w:t xml:space="preserve"> </w:t>
      </w:r>
      <w:r w:rsidR="00B032E5" w:rsidRPr="00816689">
        <w:rPr>
          <w:color w:val="0070C0"/>
        </w:rPr>
        <w:t>Region</w:t>
      </w:r>
      <w:r w:rsidR="00B61C15" w:rsidRPr="00816689">
        <w:rPr>
          <w:color w:val="0070C0"/>
        </w:rPr>
        <w:t xml:space="preserve"> </w:t>
      </w:r>
      <w:r w:rsidR="00FD11FC" w:rsidRPr="00816689">
        <w:rPr>
          <w:color w:val="0070C0"/>
        </w:rPr>
        <w:t>(</w:t>
      </w:r>
      <w:r w:rsidR="00661AB9" w:rsidRPr="00816689">
        <w:rPr>
          <w:color w:val="0070C0"/>
        </w:rPr>
        <w:t xml:space="preserve">+264 </w:t>
      </w:r>
      <w:r w:rsidR="00F8418E" w:rsidRPr="00816689">
        <w:rPr>
          <w:color w:val="0070C0"/>
        </w:rPr>
        <w:t>813</w:t>
      </w:r>
      <w:r w:rsidR="00661AB9" w:rsidRPr="00816689">
        <w:rPr>
          <w:color w:val="0070C0"/>
        </w:rPr>
        <w:t xml:space="preserve"> </w:t>
      </w:r>
      <w:r w:rsidR="00F8418E" w:rsidRPr="00816689">
        <w:rPr>
          <w:color w:val="0070C0"/>
        </w:rPr>
        <w:t>125</w:t>
      </w:r>
      <w:r w:rsidR="00661AB9" w:rsidRPr="00816689">
        <w:rPr>
          <w:color w:val="0070C0"/>
        </w:rPr>
        <w:t xml:space="preserve"> </w:t>
      </w:r>
      <w:r w:rsidR="00F8418E" w:rsidRPr="00816689">
        <w:rPr>
          <w:color w:val="0070C0"/>
        </w:rPr>
        <w:t>141</w:t>
      </w:r>
      <w:r w:rsidR="00B032E5" w:rsidRPr="00816689">
        <w:rPr>
          <w:color w:val="0070C0"/>
        </w:rPr>
        <w:t>;</w:t>
      </w:r>
      <w:r w:rsidR="00F8418E" w:rsidRPr="00816689">
        <w:rPr>
          <w:color w:val="0070C0"/>
        </w:rPr>
        <w:t xml:space="preserve"> </w:t>
      </w:r>
      <w:r w:rsidR="00157212" w:rsidRPr="00816689">
        <w:rPr>
          <w:color w:val="0070C0"/>
        </w:rPr>
        <w:t xml:space="preserve">responsible for </w:t>
      </w:r>
      <w:r w:rsidR="00F8418E" w:rsidRPr="00816689">
        <w:rPr>
          <w:color w:val="0070C0"/>
        </w:rPr>
        <w:t>Oshakati West</w:t>
      </w:r>
      <w:r w:rsidR="00D373C1" w:rsidRPr="00816689">
        <w:rPr>
          <w:color w:val="0070C0"/>
        </w:rPr>
        <w:t xml:space="preserve"> Constituency and </w:t>
      </w:r>
      <w:r w:rsidR="00F8418E" w:rsidRPr="00816689">
        <w:rPr>
          <w:color w:val="0070C0"/>
        </w:rPr>
        <w:t xml:space="preserve">Oshana </w:t>
      </w:r>
      <w:r w:rsidR="00B61C15" w:rsidRPr="00816689">
        <w:rPr>
          <w:color w:val="0070C0"/>
        </w:rPr>
        <w:t>Region);</w:t>
      </w:r>
    </w:p>
    <w:p w:rsidR="009402EF" w:rsidRPr="00816689" w:rsidRDefault="00142121" w:rsidP="00C53D0F">
      <w:pPr>
        <w:pStyle w:val="BodyText"/>
        <w:numPr>
          <w:ilvl w:val="0"/>
          <w:numId w:val="5"/>
        </w:numPr>
        <w:spacing w:after="120"/>
        <w:rPr>
          <w:color w:val="0070C0"/>
        </w:rPr>
      </w:pPr>
      <w:r w:rsidRPr="00816689">
        <w:rPr>
          <w:color w:val="0070C0"/>
        </w:rPr>
        <w:t xml:space="preserve">The late Ms </w:t>
      </w:r>
      <w:r w:rsidR="009402EF" w:rsidRPr="00816689">
        <w:rPr>
          <w:color w:val="0070C0"/>
        </w:rPr>
        <w:t>K</w:t>
      </w:r>
      <w:r w:rsidRPr="00816689">
        <w:rPr>
          <w:color w:val="0070C0"/>
        </w:rPr>
        <w:t>aren</w:t>
      </w:r>
      <w:r w:rsidR="009402EF" w:rsidRPr="00816689">
        <w:rPr>
          <w:color w:val="0070C0"/>
        </w:rPr>
        <w:t xml:space="preserve"> S</w:t>
      </w:r>
      <w:r w:rsidRPr="00816689">
        <w:rPr>
          <w:color w:val="0070C0"/>
        </w:rPr>
        <w:t>hiimi</w:t>
      </w:r>
      <w:r w:rsidR="00D373C1" w:rsidRPr="00816689">
        <w:rPr>
          <w:color w:val="0070C0"/>
        </w:rPr>
        <w:t xml:space="preserve"> (RIP)</w:t>
      </w:r>
      <w:r w:rsidRPr="00816689">
        <w:rPr>
          <w:color w:val="0070C0"/>
        </w:rPr>
        <w:t xml:space="preserve">, </w:t>
      </w:r>
      <w:r w:rsidR="00B5171B" w:rsidRPr="00816689">
        <w:rPr>
          <w:color w:val="0070C0"/>
        </w:rPr>
        <w:t xml:space="preserve">National Executive Committee Member </w:t>
      </w:r>
      <w:r w:rsidRPr="00816689">
        <w:rPr>
          <w:color w:val="0070C0"/>
        </w:rPr>
        <w:t xml:space="preserve">and </w:t>
      </w:r>
      <w:r w:rsidR="009402EF" w:rsidRPr="00816689">
        <w:rPr>
          <w:color w:val="0070C0"/>
        </w:rPr>
        <w:t>R</w:t>
      </w:r>
      <w:r w:rsidRPr="00816689">
        <w:rPr>
          <w:color w:val="0070C0"/>
        </w:rPr>
        <w:t>egional</w:t>
      </w:r>
      <w:r w:rsidR="009402EF" w:rsidRPr="00816689">
        <w:rPr>
          <w:color w:val="0070C0"/>
        </w:rPr>
        <w:t xml:space="preserve"> R</w:t>
      </w:r>
      <w:r w:rsidR="00900764" w:rsidRPr="00816689">
        <w:rPr>
          <w:color w:val="0070C0"/>
        </w:rPr>
        <w:t>epresentat</w:t>
      </w:r>
      <w:r w:rsidR="00EA206B" w:rsidRPr="00816689">
        <w:rPr>
          <w:color w:val="0070C0"/>
        </w:rPr>
        <w:t xml:space="preserve">ive, </w:t>
      </w:r>
      <w:r w:rsidR="00157212" w:rsidRPr="00816689">
        <w:rPr>
          <w:color w:val="0070C0"/>
        </w:rPr>
        <w:t xml:space="preserve">was based in </w:t>
      </w:r>
      <w:r w:rsidR="00EA206B" w:rsidRPr="00816689">
        <w:rPr>
          <w:color w:val="0070C0"/>
        </w:rPr>
        <w:t>Oshana Region</w:t>
      </w:r>
      <w:r w:rsidR="00C746AC" w:rsidRPr="00816689">
        <w:rPr>
          <w:color w:val="0070C0"/>
        </w:rPr>
        <w:t xml:space="preserve"> </w:t>
      </w:r>
      <w:r w:rsidR="00976444" w:rsidRPr="00816689">
        <w:rPr>
          <w:color w:val="0070C0"/>
        </w:rPr>
        <w:t xml:space="preserve">and was </w:t>
      </w:r>
      <w:r w:rsidR="00816689" w:rsidRPr="00816689">
        <w:rPr>
          <w:color w:val="0070C0"/>
        </w:rPr>
        <w:t>responsible for</w:t>
      </w:r>
      <w:r w:rsidR="00976444" w:rsidRPr="00816689">
        <w:rPr>
          <w:color w:val="0070C0"/>
        </w:rPr>
        <w:t xml:space="preserve"> Oshakati West</w:t>
      </w:r>
      <w:r w:rsidR="00B31C03" w:rsidRPr="00816689">
        <w:rPr>
          <w:color w:val="0070C0"/>
        </w:rPr>
        <w:t xml:space="preserve"> </w:t>
      </w:r>
      <w:r w:rsidR="00816689" w:rsidRPr="00816689">
        <w:rPr>
          <w:color w:val="0070C0"/>
        </w:rPr>
        <w:t>Constituency and</w:t>
      </w:r>
      <w:r w:rsidR="00B31C03" w:rsidRPr="00816689">
        <w:rPr>
          <w:color w:val="0070C0"/>
        </w:rPr>
        <w:t xml:space="preserve"> </w:t>
      </w:r>
      <w:r w:rsidR="00976444" w:rsidRPr="00816689">
        <w:rPr>
          <w:color w:val="0070C0"/>
        </w:rPr>
        <w:t>Oshana Region</w:t>
      </w:r>
      <w:r w:rsidR="00EA206B" w:rsidRPr="00816689">
        <w:rPr>
          <w:color w:val="0070C0"/>
        </w:rPr>
        <w:t>;</w:t>
      </w:r>
    </w:p>
    <w:p w:rsidR="009402EF" w:rsidRPr="00816689" w:rsidRDefault="008B0F2A" w:rsidP="00C53D0F">
      <w:pPr>
        <w:pStyle w:val="BodyText"/>
        <w:numPr>
          <w:ilvl w:val="0"/>
          <w:numId w:val="5"/>
        </w:numPr>
        <w:spacing w:after="120"/>
        <w:rPr>
          <w:color w:val="0070C0"/>
        </w:rPr>
      </w:pPr>
      <w:r w:rsidRPr="00816689">
        <w:rPr>
          <w:color w:val="0070C0"/>
        </w:rPr>
        <w:t xml:space="preserve">Ms </w:t>
      </w:r>
      <w:r w:rsidR="009402EF" w:rsidRPr="00816689">
        <w:rPr>
          <w:color w:val="0070C0"/>
        </w:rPr>
        <w:t>R</w:t>
      </w:r>
      <w:r w:rsidRPr="00816689">
        <w:rPr>
          <w:color w:val="0070C0"/>
        </w:rPr>
        <w:t>ebbeka</w:t>
      </w:r>
      <w:r w:rsidR="009402EF" w:rsidRPr="00816689">
        <w:rPr>
          <w:color w:val="0070C0"/>
        </w:rPr>
        <w:t xml:space="preserve"> M</w:t>
      </w:r>
      <w:r w:rsidRPr="00816689">
        <w:rPr>
          <w:color w:val="0070C0"/>
        </w:rPr>
        <w:t xml:space="preserve">watange, Founding </w:t>
      </w:r>
      <w:r w:rsidR="009402EF" w:rsidRPr="00816689">
        <w:rPr>
          <w:color w:val="0070C0"/>
        </w:rPr>
        <w:t>M</w:t>
      </w:r>
      <w:r w:rsidRPr="00816689">
        <w:rPr>
          <w:color w:val="0070C0"/>
        </w:rPr>
        <w:t>ember</w:t>
      </w:r>
      <w:r w:rsidR="005C2E6C" w:rsidRPr="00816689">
        <w:rPr>
          <w:color w:val="0070C0"/>
        </w:rPr>
        <w:t xml:space="preserve">, </w:t>
      </w:r>
      <w:r w:rsidR="00976444" w:rsidRPr="00816689">
        <w:rPr>
          <w:color w:val="0070C0"/>
        </w:rPr>
        <w:t xml:space="preserve">based in </w:t>
      </w:r>
      <w:r w:rsidR="009402EF" w:rsidRPr="00816689">
        <w:rPr>
          <w:color w:val="0070C0"/>
        </w:rPr>
        <w:t>O</w:t>
      </w:r>
      <w:r w:rsidR="00396EF0" w:rsidRPr="00816689">
        <w:rPr>
          <w:color w:val="0070C0"/>
        </w:rPr>
        <w:t>hangwena</w:t>
      </w:r>
      <w:r w:rsidR="009402EF" w:rsidRPr="00816689">
        <w:rPr>
          <w:color w:val="0070C0"/>
        </w:rPr>
        <w:t xml:space="preserve"> </w:t>
      </w:r>
      <w:r w:rsidR="00396EF0" w:rsidRPr="00816689">
        <w:rPr>
          <w:color w:val="0070C0"/>
        </w:rPr>
        <w:t>Region</w:t>
      </w:r>
      <w:r w:rsidR="00C746AC" w:rsidRPr="00816689">
        <w:rPr>
          <w:color w:val="0070C0"/>
        </w:rPr>
        <w:t xml:space="preserve"> </w:t>
      </w:r>
      <w:r w:rsidR="00B7459D" w:rsidRPr="00816689">
        <w:rPr>
          <w:color w:val="0070C0"/>
        </w:rPr>
        <w:t>(</w:t>
      </w:r>
      <w:r w:rsidR="00661AB9" w:rsidRPr="00816689">
        <w:rPr>
          <w:color w:val="0070C0"/>
        </w:rPr>
        <w:t xml:space="preserve">+264 </w:t>
      </w:r>
      <w:r w:rsidR="00C746AC" w:rsidRPr="00816689">
        <w:rPr>
          <w:color w:val="0070C0"/>
        </w:rPr>
        <w:t>81</w:t>
      </w:r>
      <w:r w:rsidR="00B7459D" w:rsidRPr="00816689">
        <w:rPr>
          <w:color w:val="0070C0"/>
        </w:rPr>
        <w:t>2</w:t>
      </w:r>
      <w:r w:rsidR="00661AB9" w:rsidRPr="00816689">
        <w:rPr>
          <w:color w:val="0070C0"/>
        </w:rPr>
        <w:t xml:space="preserve"> </w:t>
      </w:r>
      <w:r w:rsidR="00B7459D" w:rsidRPr="00816689">
        <w:rPr>
          <w:color w:val="0070C0"/>
        </w:rPr>
        <w:t>284</w:t>
      </w:r>
      <w:r w:rsidR="00661AB9" w:rsidRPr="00816689">
        <w:rPr>
          <w:color w:val="0070C0"/>
        </w:rPr>
        <w:t xml:space="preserve"> </w:t>
      </w:r>
      <w:r w:rsidR="00B7459D" w:rsidRPr="00816689">
        <w:rPr>
          <w:color w:val="0070C0"/>
        </w:rPr>
        <w:t>121)</w:t>
      </w:r>
      <w:r w:rsidR="00396EF0" w:rsidRPr="00816689">
        <w:rPr>
          <w:color w:val="0070C0"/>
        </w:rPr>
        <w:t xml:space="preserve">; and </w:t>
      </w:r>
    </w:p>
    <w:p w:rsidR="00CE7AA8" w:rsidRPr="00816689" w:rsidRDefault="00396EF0" w:rsidP="00C53D0F">
      <w:pPr>
        <w:pStyle w:val="BodyText"/>
        <w:numPr>
          <w:ilvl w:val="0"/>
          <w:numId w:val="5"/>
        </w:numPr>
        <w:spacing w:after="120"/>
        <w:rPr>
          <w:color w:val="0070C0"/>
        </w:rPr>
      </w:pPr>
      <w:r w:rsidRPr="00816689">
        <w:rPr>
          <w:color w:val="0070C0"/>
        </w:rPr>
        <w:t xml:space="preserve">Ms </w:t>
      </w:r>
      <w:r w:rsidR="009402EF" w:rsidRPr="00816689">
        <w:rPr>
          <w:color w:val="0070C0"/>
        </w:rPr>
        <w:t>N</w:t>
      </w:r>
      <w:r w:rsidRPr="00816689">
        <w:rPr>
          <w:color w:val="0070C0"/>
        </w:rPr>
        <w:t>dahambelela</w:t>
      </w:r>
      <w:r w:rsidR="009402EF" w:rsidRPr="00816689">
        <w:rPr>
          <w:color w:val="0070C0"/>
        </w:rPr>
        <w:t xml:space="preserve"> L</w:t>
      </w:r>
      <w:r w:rsidRPr="00816689">
        <w:rPr>
          <w:color w:val="0070C0"/>
        </w:rPr>
        <w:t xml:space="preserve">eonard, </w:t>
      </w:r>
      <w:r w:rsidR="00B5171B" w:rsidRPr="00816689">
        <w:rPr>
          <w:color w:val="0070C0"/>
        </w:rPr>
        <w:t xml:space="preserve">National Executive Committee Member </w:t>
      </w:r>
      <w:r w:rsidRPr="00816689">
        <w:rPr>
          <w:color w:val="0070C0"/>
        </w:rPr>
        <w:t xml:space="preserve">and </w:t>
      </w:r>
      <w:r w:rsidR="009402EF" w:rsidRPr="00816689">
        <w:rPr>
          <w:color w:val="0070C0"/>
        </w:rPr>
        <w:t>R</w:t>
      </w:r>
      <w:r w:rsidRPr="00816689">
        <w:rPr>
          <w:color w:val="0070C0"/>
        </w:rPr>
        <w:t>egional</w:t>
      </w:r>
      <w:r w:rsidR="009402EF" w:rsidRPr="00816689">
        <w:rPr>
          <w:color w:val="0070C0"/>
        </w:rPr>
        <w:t xml:space="preserve"> R</w:t>
      </w:r>
      <w:r w:rsidRPr="00816689">
        <w:rPr>
          <w:color w:val="0070C0"/>
        </w:rPr>
        <w:t xml:space="preserve">epresentative, </w:t>
      </w:r>
      <w:r w:rsidR="00976444" w:rsidRPr="00816689">
        <w:rPr>
          <w:color w:val="0070C0"/>
        </w:rPr>
        <w:t xml:space="preserve">based in </w:t>
      </w:r>
      <w:r w:rsidRPr="00816689">
        <w:rPr>
          <w:color w:val="0070C0"/>
        </w:rPr>
        <w:t>Ohangwena Region</w:t>
      </w:r>
      <w:r w:rsidR="00B7459D" w:rsidRPr="00816689">
        <w:rPr>
          <w:color w:val="0070C0"/>
        </w:rPr>
        <w:t xml:space="preserve"> (</w:t>
      </w:r>
      <w:r w:rsidR="005C2E6C" w:rsidRPr="00816689">
        <w:rPr>
          <w:color w:val="0070C0"/>
        </w:rPr>
        <w:t xml:space="preserve">+264 </w:t>
      </w:r>
      <w:r w:rsidR="00F14A38" w:rsidRPr="00816689">
        <w:rPr>
          <w:color w:val="0070C0"/>
        </w:rPr>
        <w:t>813</w:t>
      </w:r>
      <w:r w:rsidR="005C2E6C" w:rsidRPr="00816689">
        <w:rPr>
          <w:color w:val="0070C0"/>
        </w:rPr>
        <w:t xml:space="preserve"> </w:t>
      </w:r>
      <w:r w:rsidR="00F14A38" w:rsidRPr="00816689">
        <w:rPr>
          <w:color w:val="0070C0"/>
        </w:rPr>
        <w:t>604</w:t>
      </w:r>
      <w:r w:rsidR="005C2E6C" w:rsidRPr="00816689">
        <w:rPr>
          <w:color w:val="0070C0"/>
        </w:rPr>
        <w:t xml:space="preserve"> </w:t>
      </w:r>
      <w:r w:rsidR="00F14A38" w:rsidRPr="00816689">
        <w:rPr>
          <w:color w:val="0070C0"/>
        </w:rPr>
        <w:t>932</w:t>
      </w:r>
      <w:r w:rsidR="00BE0A2F" w:rsidRPr="00816689">
        <w:rPr>
          <w:color w:val="0070C0"/>
        </w:rPr>
        <w:t xml:space="preserve">; </w:t>
      </w:r>
      <w:r w:rsidR="00976444" w:rsidRPr="00816689">
        <w:rPr>
          <w:color w:val="0070C0"/>
        </w:rPr>
        <w:t xml:space="preserve">responsible for </w:t>
      </w:r>
      <w:r w:rsidR="00BE0A2F" w:rsidRPr="00816689">
        <w:rPr>
          <w:color w:val="0070C0"/>
        </w:rPr>
        <w:t xml:space="preserve">Onekuta </w:t>
      </w:r>
      <w:r w:rsidR="004D0742" w:rsidRPr="00816689">
        <w:rPr>
          <w:color w:val="0070C0"/>
        </w:rPr>
        <w:t>community</w:t>
      </w:r>
      <w:r w:rsidR="00DA4BF9" w:rsidRPr="00816689">
        <w:rPr>
          <w:color w:val="0070C0"/>
        </w:rPr>
        <w:t xml:space="preserve"> and Ohangwena Region</w:t>
      </w:r>
      <w:r w:rsidR="00F14A38" w:rsidRPr="00816689">
        <w:rPr>
          <w:color w:val="0070C0"/>
        </w:rPr>
        <w:t>)</w:t>
      </w:r>
      <w:r w:rsidR="004B49BE" w:rsidRPr="00816689">
        <w:rPr>
          <w:color w:val="0070C0"/>
        </w:rPr>
        <w:t>.</w:t>
      </w:r>
    </w:p>
    <w:p w:rsidR="00A35F62" w:rsidRPr="00816689" w:rsidRDefault="00A35F62" w:rsidP="00A35F62">
      <w:pPr>
        <w:pStyle w:val="BodyText"/>
        <w:spacing w:after="120"/>
        <w:rPr>
          <w:color w:val="0070C0"/>
        </w:rPr>
      </w:pPr>
    </w:p>
    <w:p w:rsidR="00A35F62" w:rsidRPr="00816689" w:rsidRDefault="00A35F62" w:rsidP="00A35F62">
      <w:pPr>
        <w:pStyle w:val="BodyText"/>
        <w:spacing w:after="120"/>
        <w:rPr>
          <w:color w:val="0070C0"/>
        </w:rPr>
      </w:pPr>
    </w:p>
    <w:p w:rsidR="00036699" w:rsidRPr="00816689" w:rsidRDefault="00B5171B" w:rsidP="00314F2C">
      <w:pPr>
        <w:pStyle w:val="BodyText"/>
        <w:spacing w:after="240"/>
        <w:rPr>
          <w:color w:val="0070C0"/>
        </w:rPr>
      </w:pPr>
      <w:r w:rsidRPr="00816689">
        <w:rPr>
          <w:color w:val="0070C0"/>
        </w:rPr>
        <w:lastRenderedPageBreak/>
        <w:t>In addition</w:t>
      </w:r>
      <w:r w:rsidR="004446D8" w:rsidRPr="00816689">
        <w:rPr>
          <w:color w:val="0070C0"/>
        </w:rPr>
        <w:t xml:space="preserve">, </w:t>
      </w:r>
      <w:r w:rsidR="009C3030" w:rsidRPr="00816689">
        <w:rPr>
          <w:color w:val="0070C0"/>
        </w:rPr>
        <w:t xml:space="preserve">the </w:t>
      </w:r>
      <w:r w:rsidR="00E05B7A" w:rsidRPr="00816689">
        <w:rPr>
          <w:color w:val="0070C0"/>
        </w:rPr>
        <w:t xml:space="preserve">Solidarity Community Care Organisation </w:t>
      </w:r>
      <w:r w:rsidR="004439E1" w:rsidRPr="00816689">
        <w:rPr>
          <w:color w:val="0070C0"/>
        </w:rPr>
        <w:t>has an</w:t>
      </w:r>
      <w:r w:rsidR="00314F2C" w:rsidRPr="00816689">
        <w:rPr>
          <w:color w:val="0070C0"/>
        </w:rPr>
        <w:t xml:space="preserve"> Advisory Council (AC) </w:t>
      </w:r>
      <w:r w:rsidR="009C3030" w:rsidRPr="00816689">
        <w:rPr>
          <w:color w:val="0070C0"/>
        </w:rPr>
        <w:t xml:space="preserve">consisting </w:t>
      </w:r>
      <w:r w:rsidR="00314F2C" w:rsidRPr="00816689">
        <w:rPr>
          <w:color w:val="0070C0"/>
        </w:rPr>
        <w:t>of</w:t>
      </w:r>
      <w:r w:rsidR="00036699" w:rsidRPr="00816689">
        <w:rPr>
          <w:color w:val="0070C0"/>
        </w:rPr>
        <w:t xml:space="preserve"> the following members</w:t>
      </w:r>
      <w:r w:rsidR="009C3030" w:rsidRPr="00816689">
        <w:rPr>
          <w:color w:val="0070C0"/>
        </w:rPr>
        <w:t>:</w:t>
      </w:r>
    </w:p>
    <w:p w:rsidR="00036699" w:rsidRPr="00816689" w:rsidRDefault="004B49BE" w:rsidP="00C53D0F">
      <w:pPr>
        <w:pStyle w:val="BodyText"/>
        <w:numPr>
          <w:ilvl w:val="0"/>
          <w:numId w:val="6"/>
        </w:numPr>
        <w:spacing w:after="120"/>
        <w:rPr>
          <w:color w:val="0070C0"/>
        </w:rPr>
      </w:pPr>
      <w:r w:rsidRPr="00816689">
        <w:rPr>
          <w:color w:val="0070C0"/>
        </w:rPr>
        <w:t>Ms Hambe</w:t>
      </w:r>
      <w:r w:rsidR="00197028" w:rsidRPr="00816689">
        <w:rPr>
          <w:color w:val="0070C0"/>
        </w:rPr>
        <w:t xml:space="preserve">leleni Hainghumbi (+264 </w:t>
      </w:r>
      <w:r w:rsidR="003E6A3C" w:rsidRPr="00816689">
        <w:rPr>
          <w:color w:val="0070C0"/>
        </w:rPr>
        <w:t>813</w:t>
      </w:r>
      <w:r w:rsidR="00197028" w:rsidRPr="00816689">
        <w:rPr>
          <w:color w:val="0070C0"/>
        </w:rPr>
        <w:t xml:space="preserve"> </w:t>
      </w:r>
      <w:r w:rsidR="003E6A3C" w:rsidRPr="00816689">
        <w:rPr>
          <w:color w:val="0070C0"/>
        </w:rPr>
        <w:t>575</w:t>
      </w:r>
      <w:r w:rsidR="00197028" w:rsidRPr="00816689">
        <w:rPr>
          <w:color w:val="0070C0"/>
        </w:rPr>
        <w:t xml:space="preserve"> </w:t>
      </w:r>
      <w:r w:rsidR="004A566A" w:rsidRPr="00816689">
        <w:rPr>
          <w:color w:val="0070C0"/>
        </w:rPr>
        <w:t>208)</w:t>
      </w:r>
      <w:r w:rsidR="001F3E99" w:rsidRPr="00816689">
        <w:rPr>
          <w:color w:val="0070C0"/>
        </w:rPr>
        <w:t xml:space="preserve"> Acting Chairperson</w:t>
      </w:r>
      <w:r w:rsidR="004A566A" w:rsidRPr="00816689">
        <w:rPr>
          <w:color w:val="0070C0"/>
        </w:rPr>
        <w:t>;</w:t>
      </w:r>
    </w:p>
    <w:p w:rsidR="00036699" w:rsidRPr="00816689" w:rsidRDefault="00EF54EB" w:rsidP="00C53D0F">
      <w:pPr>
        <w:pStyle w:val="BodyText"/>
        <w:numPr>
          <w:ilvl w:val="0"/>
          <w:numId w:val="6"/>
        </w:numPr>
        <w:spacing w:after="120"/>
        <w:rPr>
          <w:color w:val="0070C0"/>
        </w:rPr>
      </w:pPr>
      <w:r w:rsidRPr="00816689">
        <w:rPr>
          <w:color w:val="0070C0"/>
        </w:rPr>
        <w:t>Ms Sofia Alfeus</w:t>
      </w:r>
      <w:r w:rsidR="00D644A5" w:rsidRPr="00816689">
        <w:rPr>
          <w:color w:val="0070C0"/>
        </w:rPr>
        <w:t xml:space="preserve"> (+</w:t>
      </w:r>
      <w:r w:rsidR="000D5EF4" w:rsidRPr="00816689">
        <w:rPr>
          <w:color w:val="0070C0"/>
        </w:rPr>
        <w:t>264 8</w:t>
      </w:r>
      <w:r w:rsidR="00812C58" w:rsidRPr="00816689">
        <w:rPr>
          <w:color w:val="0070C0"/>
        </w:rPr>
        <w:t>16 553 850</w:t>
      </w:r>
      <w:r w:rsidR="004A566A" w:rsidRPr="00816689">
        <w:rPr>
          <w:color w:val="0070C0"/>
        </w:rPr>
        <w:t>)</w:t>
      </w:r>
      <w:r w:rsidR="001F3E99" w:rsidRPr="00816689">
        <w:rPr>
          <w:color w:val="0070C0"/>
        </w:rPr>
        <w:t xml:space="preserve"> </w:t>
      </w:r>
      <w:r w:rsidR="004A566A" w:rsidRPr="00816689">
        <w:rPr>
          <w:color w:val="0070C0"/>
        </w:rPr>
        <w:t>Member;</w:t>
      </w:r>
    </w:p>
    <w:p w:rsidR="004439E1" w:rsidRPr="00816689" w:rsidRDefault="004B49BE" w:rsidP="00C53D0F">
      <w:pPr>
        <w:pStyle w:val="BodyText"/>
        <w:numPr>
          <w:ilvl w:val="0"/>
          <w:numId w:val="6"/>
        </w:numPr>
        <w:spacing w:after="120"/>
        <w:rPr>
          <w:color w:val="0070C0"/>
        </w:rPr>
      </w:pPr>
      <w:r w:rsidRPr="00816689">
        <w:rPr>
          <w:color w:val="0070C0"/>
        </w:rPr>
        <w:t>M</w:t>
      </w:r>
      <w:r w:rsidR="00816689">
        <w:rPr>
          <w:color w:val="0070C0"/>
        </w:rPr>
        <w:t>s Letit</w:t>
      </w:r>
      <w:r w:rsidR="00197028" w:rsidRPr="00816689">
        <w:rPr>
          <w:color w:val="0070C0"/>
        </w:rPr>
        <w:t xml:space="preserve">ia Vatileni (+264 </w:t>
      </w:r>
      <w:r w:rsidR="003E6A3C" w:rsidRPr="00816689">
        <w:rPr>
          <w:color w:val="0070C0"/>
        </w:rPr>
        <w:t>812</w:t>
      </w:r>
      <w:r w:rsidR="00197028" w:rsidRPr="00816689">
        <w:rPr>
          <w:color w:val="0070C0"/>
        </w:rPr>
        <w:t xml:space="preserve"> </w:t>
      </w:r>
      <w:r w:rsidR="003E6A3C" w:rsidRPr="00816689">
        <w:rPr>
          <w:color w:val="0070C0"/>
        </w:rPr>
        <w:t>306</w:t>
      </w:r>
      <w:r w:rsidR="00197028" w:rsidRPr="00816689">
        <w:rPr>
          <w:color w:val="0070C0"/>
        </w:rPr>
        <w:t xml:space="preserve"> </w:t>
      </w:r>
      <w:r w:rsidR="003E6A3C" w:rsidRPr="00816689">
        <w:rPr>
          <w:color w:val="0070C0"/>
        </w:rPr>
        <w:t>132)</w:t>
      </w:r>
      <w:r w:rsidR="001F3E99" w:rsidRPr="00816689">
        <w:rPr>
          <w:color w:val="0070C0"/>
        </w:rPr>
        <w:t xml:space="preserve"> Member</w:t>
      </w:r>
      <w:r w:rsidR="003E6A3C" w:rsidRPr="00816689">
        <w:rPr>
          <w:color w:val="0070C0"/>
        </w:rPr>
        <w:t>;</w:t>
      </w:r>
      <w:r w:rsidRPr="00816689">
        <w:rPr>
          <w:color w:val="0070C0"/>
        </w:rPr>
        <w:t xml:space="preserve"> </w:t>
      </w:r>
    </w:p>
    <w:p w:rsidR="004439E1" w:rsidRPr="00816689" w:rsidRDefault="00DB60E3" w:rsidP="00C53D0F">
      <w:pPr>
        <w:pStyle w:val="BodyText"/>
        <w:numPr>
          <w:ilvl w:val="0"/>
          <w:numId w:val="6"/>
        </w:numPr>
        <w:spacing w:after="120"/>
        <w:rPr>
          <w:color w:val="0070C0"/>
        </w:rPr>
      </w:pPr>
      <w:r w:rsidRPr="00816689">
        <w:rPr>
          <w:color w:val="0070C0"/>
        </w:rPr>
        <w:t xml:space="preserve">Mr </w:t>
      </w:r>
      <w:r w:rsidR="000B34B7" w:rsidRPr="00816689">
        <w:rPr>
          <w:color w:val="0070C0"/>
        </w:rPr>
        <w:t>Fabian</w:t>
      </w:r>
      <w:r w:rsidR="00197028" w:rsidRPr="00816689">
        <w:rPr>
          <w:color w:val="0070C0"/>
        </w:rPr>
        <w:t xml:space="preserve"> Muleka (</w:t>
      </w:r>
      <w:r w:rsidR="009508DC" w:rsidRPr="00816689">
        <w:rPr>
          <w:color w:val="0070C0"/>
        </w:rPr>
        <w:t>+264 812 210 229</w:t>
      </w:r>
      <w:r w:rsidR="001F3E99" w:rsidRPr="00816689">
        <w:rPr>
          <w:color w:val="0070C0"/>
        </w:rPr>
        <w:t>)</w:t>
      </w:r>
      <w:r w:rsidR="003E6A3C" w:rsidRPr="00816689">
        <w:rPr>
          <w:color w:val="0070C0"/>
        </w:rPr>
        <w:t xml:space="preserve"> </w:t>
      </w:r>
      <w:r w:rsidR="001F3E99" w:rsidRPr="00816689">
        <w:rPr>
          <w:color w:val="0070C0"/>
        </w:rPr>
        <w:t>Member;</w:t>
      </w:r>
      <w:r w:rsidR="0091557D" w:rsidRPr="00816689">
        <w:rPr>
          <w:color w:val="0070C0"/>
        </w:rPr>
        <w:t xml:space="preserve"> </w:t>
      </w:r>
      <w:r w:rsidR="003E6A3C" w:rsidRPr="00816689">
        <w:rPr>
          <w:color w:val="0070C0"/>
        </w:rPr>
        <w:t xml:space="preserve">and </w:t>
      </w:r>
    </w:p>
    <w:p w:rsidR="004439E1" w:rsidRPr="00816689" w:rsidRDefault="009508DC" w:rsidP="00C53D0F">
      <w:pPr>
        <w:pStyle w:val="BodyText"/>
        <w:numPr>
          <w:ilvl w:val="0"/>
          <w:numId w:val="6"/>
        </w:numPr>
        <w:spacing w:after="120"/>
        <w:rPr>
          <w:color w:val="0070C0"/>
        </w:rPr>
      </w:pPr>
      <w:r w:rsidRPr="00816689">
        <w:rPr>
          <w:color w:val="0070C0"/>
        </w:rPr>
        <w:t xml:space="preserve">Dr David Uirab (+264 </w:t>
      </w:r>
      <w:r w:rsidR="004B49BE" w:rsidRPr="00816689">
        <w:rPr>
          <w:color w:val="0070C0"/>
        </w:rPr>
        <w:t>811</w:t>
      </w:r>
      <w:r w:rsidRPr="00816689">
        <w:rPr>
          <w:color w:val="0070C0"/>
        </w:rPr>
        <w:t xml:space="preserve"> </w:t>
      </w:r>
      <w:r w:rsidR="004B49BE" w:rsidRPr="00816689">
        <w:rPr>
          <w:color w:val="0070C0"/>
        </w:rPr>
        <w:t>275</w:t>
      </w:r>
      <w:r w:rsidRPr="00816689">
        <w:rPr>
          <w:color w:val="0070C0"/>
        </w:rPr>
        <w:t xml:space="preserve"> </w:t>
      </w:r>
      <w:r w:rsidR="004B49BE" w:rsidRPr="00816689">
        <w:rPr>
          <w:color w:val="0070C0"/>
        </w:rPr>
        <w:t>590)</w:t>
      </w:r>
      <w:r w:rsidR="000C3927" w:rsidRPr="00816689">
        <w:rPr>
          <w:color w:val="0070C0"/>
        </w:rPr>
        <w:t xml:space="preserve"> (Male</w:t>
      </w:r>
      <w:r w:rsidR="00597E8B" w:rsidRPr="00816689">
        <w:rPr>
          <w:color w:val="0070C0"/>
        </w:rPr>
        <w:t>, Acting Deputy Chair</w:t>
      </w:r>
      <w:r w:rsidR="000C3927" w:rsidRPr="00816689">
        <w:rPr>
          <w:color w:val="0070C0"/>
        </w:rPr>
        <w:t>)</w:t>
      </w:r>
      <w:r w:rsidR="00597E8B" w:rsidRPr="00816689">
        <w:rPr>
          <w:color w:val="0070C0"/>
        </w:rPr>
        <w:t>.</w:t>
      </w:r>
    </w:p>
    <w:p w:rsidR="00CA2158" w:rsidRPr="00816689" w:rsidRDefault="00314F2C" w:rsidP="00902D28">
      <w:pPr>
        <w:pStyle w:val="BodyText"/>
        <w:spacing w:after="240"/>
        <w:rPr>
          <w:color w:val="0070C0"/>
        </w:rPr>
      </w:pPr>
      <w:r w:rsidRPr="00816689">
        <w:rPr>
          <w:color w:val="0070C0"/>
        </w:rPr>
        <w:t xml:space="preserve">The </w:t>
      </w:r>
      <w:r w:rsidR="00347A8A" w:rsidRPr="00816689">
        <w:rPr>
          <w:color w:val="0070C0"/>
        </w:rPr>
        <w:t xml:space="preserve">main </w:t>
      </w:r>
      <w:r w:rsidRPr="00816689">
        <w:rPr>
          <w:color w:val="0070C0"/>
        </w:rPr>
        <w:t xml:space="preserve">role of the </w:t>
      </w:r>
      <w:r w:rsidR="003626CF" w:rsidRPr="00816689">
        <w:rPr>
          <w:color w:val="0070C0"/>
        </w:rPr>
        <w:t xml:space="preserve">Advisory Council </w:t>
      </w:r>
      <w:r w:rsidR="003E6A3C" w:rsidRPr="00816689">
        <w:rPr>
          <w:color w:val="0070C0"/>
        </w:rPr>
        <w:t>is</w:t>
      </w:r>
      <w:r w:rsidRPr="00816689">
        <w:rPr>
          <w:color w:val="0070C0"/>
        </w:rPr>
        <w:t xml:space="preserve"> to </w:t>
      </w:r>
      <w:r w:rsidR="00FA165B" w:rsidRPr="00816689">
        <w:rPr>
          <w:color w:val="0070C0"/>
        </w:rPr>
        <w:t xml:space="preserve">oversee and </w:t>
      </w:r>
      <w:r w:rsidRPr="00816689">
        <w:rPr>
          <w:color w:val="0070C0"/>
        </w:rPr>
        <w:t xml:space="preserve">advise the organisation on better strategies and methods for achieving its </w:t>
      </w:r>
      <w:r w:rsidR="004A17F2" w:rsidRPr="00816689">
        <w:rPr>
          <w:color w:val="0070C0"/>
        </w:rPr>
        <w:t xml:space="preserve">goals and </w:t>
      </w:r>
      <w:r w:rsidRPr="00816689">
        <w:rPr>
          <w:color w:val="0070C0"/>
        </w:rPr>
        <w:t>objectives</w:t>
      </w:r>
      <w:r w:rsidR="007606C7" w:rsidRPr="00816689">
        <w:rPr>
          <w:color w:val="0070C0"/>
        </w:rPr>
        <w:t xml:space="preserve"> and mobilising resources</w:t>
      </w:r>
      <w:r w:rsidR="00261334" w:rsidRPr="00816689">
        <w:rPr>
          <w:color w:val="0070C0"/>
        </w:rPr>
        <w:t>.</w:t>
      </w:r>
    </w:p>
    <w:p w:rsidR="009851BB" w:rsidRPr="00816689" w:rsidRDefault="0035716B" w:rsidP="00373495">
      <w:pPr>
        <w:pStyle w:val="BodyText"/>
        <w:spacing w:after="120"/>
        <w:rPr>
          <w:color w:val="0070C0"/>
        </w:rPr>
      </w:pPr>
      <w:r w:rsidRPr="00816689">
        <w:rPr>
          <w:color w:val="0070C0"/>
        </w:rPr>
        <w:t xml:space="preserve">The </w:t>
      </w:r>
      <w:r w:rsidR="004D1CA9" w:rsidRPr="00816689">
        <w:rPr>
          <w:color w:val="0070C0"/>
        </w:rPr>
        <w:t xml:space="preserve">Solidarity Community Care Organisation </w:t>
      </w:r>
      <w:r w:rsidR="000C5E8F" w:rsidRPr="00816689">
        <w:rPr>
          <w:color w:val="0070C0"/>
        </w:rPr>
        <w:t xml:space="preserve">has </w:t>
      </w:r>
      <w:r w:rsidR="002E4FCF" w:rsidRPr="00816689">
        <w:rPr>
          <w:color w:val="0070C0"/>
        </w:rPr>
        <w:t xml:space="preserve">more than </w:t>
      </w:r>
      <w:r w:rsidR="005830DA" w:rsidRPr="00816689">
        <w:rPr>
          <w:bCs/>
          <w:color w:val="0070C0"/>
        </w:rPr>
        <w:t>200</w:t>
      </w:r>
      <w:r w:rsidR="002E4FCF" w:rsidRPr="00816689">
        <w:rPr>
          <w:color w:val="0070C0"/>
        </w:rPr>
        <w:t xml:space="preserve"> </w:t>
      </w:r>
      <w:r w:rsidR="00BF0E5E" w:rsidRPr="00816689">
        <w:rPr>
          <w:color w:val="0070C0"/>
        </w:rPr>
        <w:t xml:space="preserve">volunteer </w:t>
      </w:r>
      <w:r w:rsidR="003B0E52" w:rsidRPr="00816689">
        <w:rPr>
          <w:color w:val="0070C0"/>
        </w:rPr>
        <w:t>Community Home Based Care Providers</w:t>
      </w:r>
      <w:r w:rsidR="002E4FCF" w:rsidRPr="00816689">
        <w:rPr>
          <w:color w:val="0070C0"/>
        </w:rPr>
        <w:t xml:space="preserve"> in Oshikoto, Ohangwena, Khomas and Oshana regions of Namibia</w:t>
      </w:r>
      <w:r w:rsidR="002E4FCF" w:rsidRPr="00816689">
        <w:rPr>
          <w:bCs/>
          <w:color w:val="0070C0"/>
        </w:rPr>
        <w:t xml:space="preserve">, </w:t>
      </w:r>
      <w:r w:rsidR="005830DA" w:rsidRPr="00816689">
        <w:rPr>
          <w:color w:val="0070C0"/>
        </w:rPr>
        <w:t xml:space="preserve">121 </w:t>
      </w:r>
      <w:r w:rsidR="002E4FCF" w:rsidRPr="00816689">
        <w:rPr>
          <w:color w:val="0070C0"/>
        </w:rPr>
        <w:t xml:space="preserve">of these are </w:t>
      </w:r>
      <w:r w:rsidR="00CD57F8" w:rsidRPr="00816689">
        <w:rPr>
          <w:color w:val="0070C0"/>
        </w:rPr>
        <w:t>trained</w:t>
      </w:r>
      <w:r w:rsidR="006B7A9E" w:rsidRPr="00816689">
        <w:rPr>
          <w:color w:val="0070C0"/>
        </w:rPr>
        <w:t xml:space="preserve"> </w:t>
      </w:r>
      <w:r w:rsidR="00BF0E5E" w:rsidRPr="00816689">
        <w:rPr>
          <w:color w:val="0070C0"/>
        </w:rPr>
        <w:t xml:space="preserve">in Community </w:t>
      </w:r>
      <w:r w:rsidR="005830DA" w:rsidRPr="00816689">
        <w:rPr>
          <w:color w:val="0070C0"/>
        </w:rPr>
        <w:t xml:space="preserve">Home-Based Care </w:t>
      </w:r>
      <w:r w:rsidR="00BF0E5E" w:rsidRPr="00816689">
        <w:rPr>
          <w:color w:val="0070C0"/>
        </w:rPr>
        <w:t xml:space="preserve">and </w:t>
      </w:r>
      <w:r w:rsidR="005830DA" w:rsidRPr="00816689">
        <w:rPr>
          <w:color w:val="0070C0"/>
        </w:rPr>
        <w:t xml:space="preserve">Community </w:t>
      </w:r>
      <w:r w:rsidR="00BF0E5E" w:rsidRPr="00816689">
        <w:rPr>
          <w:color w:val="0070C0"/>
        </w:rPr>
        <w:t>D</w:t>
      </w:r>
      <w:r w:rsidR="00D93AA7" w:rsidRPr="00816689">
        <w:rPr>
          <w:color w:val="0070C0"/>
        </w:rPr>
        <w:t>evelopment</w:t>
      </w:r>
      <w:r w:rsidR="00D0329D" w:rsidRPr="00816689">
        <w:rPr>
          <w:color w:val="0070C0"/>
        </w:rPr>
        <w:t xml:space="preserve">. </w:t>
      </w:r>
      <w:r w:rsidR="00D93AA7" w:rsidRPr="00816689">
        <w:rPr>
          <w:color w:val="0070C0"/>
        </w:rPr>
        <w:t xml:space="preserve">The </w:t>
      </w:r>
      <w:r w:rsidR="003B0E52" w:rsidRPr="00816689">
        <w:rPr>
          <w:color w:val="0070C0"/>
        </w:rPr>
        <w:t>Community Home Based Care Providers</w:t>
      </w:r>
      <w:r w:rsidR="00D93AA7" w:rsidRPr="00816689">
        <w:rPr>
          <w:color w:val="0070C0"/>
        </w:rPr>
        <w:t xml:space="preserve"> </w:t>
      </w:r>
      <w:r w:rsidR="008F55EC" w:rsidRPr="00816689">
        <w:rPr>
          <w:color w:val="0070C0"/>
        </w:rPr>
        <w:t xml:space="preserve">of the </w:t>
      </w:r>
      <w:r w:rsidR="00347A8A" w:rsidRPr="00816689">
        <w:rPr>
          <w:color w:val="0070C0"/>
        </w:rPr>
        <w:t xml:space="preserve">organisation </w:t>
      </w:r>
      <w:r w:rsidR="0019721B" w:rsidRPr="00816689">
        <w:rPr>
          <w:color w:val="0070C0"/>
        </w:rPr>
        <w:t xml:space="preserve">have been </w:t>
      </w:r>
      <w:r w:rsidR="00317559" w:rsidRPr="00816689">
        <w:rPr>
          <w:color w:val="0070C0"/>
        </w:rPr>
        <w:t xml:space="preserve">providing </w:t>
      </w:r>
      <w:r w:rsidR="00D93AA7" w:rsidRPr="00816689">
        <w:rPr>
          <w:color w:val="0070C0"/>
        </w:rPr>
        <w:t>community-</w:t>
      </w:r>
      <w:r w:rsidR="00A45BF7" w:rsidRPr="00816689">
        <w:rPr>
          <w:color w:val="0070C0"/>
        </w:rPr>
        <w:t xml:space="preserve">based healthcare </w:t>
      </w:r>
      <w:r w:rsidR="00317559" w:rsidRPr="00816689">
        <w:rPr>
          <w:color w:val="0070C0"/>
        </w:rPr>
        <w:t>and development services</w:t>
      </w:r>
      <w:r w:rsidR="00515FC0" w:rsidRPr="00816689">
        <w:rPr>
          <w:color w:val="0070C0"/>
        </w:rPr>
        <w:t xml:space="preserve">, </w:t>
      </w:r>
      <w:r w:rsidR="008F55EC" w:rsidRPr="00816689">
        <w:rPr>
          <w:color w:val="0070C0"/>
        </w:rPr>
        <w:t>mostly</w:t>
      </w:r>
      <w:r w:rsidR="00C52442" w:rsidRPr="00816689">
        <w:rPr>
          <w:color w:val="0070C0"/>
        </w:rPr>
        <w:t xml:space="preserve"> HIV/AIDS care</w:t>
      </w:r>
      <w:r w:rsidR="0019721B" w:rsidRPr="00816689">
        <w:rPr>
          <w:color w:val="0070C0"/>
        </w:rPr>
        <w:t xml:space="preserve"> </w:t>
      </w:r>
      <w:r w:rsidR="008C2B4E" w:rsidRPr="00816689">
        <w:rPr>
          <w:color w:val="0070C0"/>
        </w:rPr>
        <w:t>and support</w:t>
      </w:r>
      <w:r w:rsidR="00C93AA1" w:rsidRPr="00816689">
        <w:rPr>
          <w:color w:val="0070C0"/>
        </w:rPr>
        <w:t>,</w:t>
      </w:r>
      <w:r w:rsidR="00A423BD" w:rsidRPr="00816689">
        <w:rPr>
          <w:color w:val="0070C0"/>
        </w:rPr>
        <w:t xml:space="preserve"> to </w:t>
      </w:r>
      <w:r w:rsidR="00C93AA1" w:rsidRPr="00816689">
        <w:rPr>
          <w:color w:val="0070C0"/>
        </w:rPr>
        <w:t>more than</w:t>
      </w:r>
      <w:r w:rsidR="00A423BD" w:rsidRPr="00816689">
        <w:rPr>
          <w:color w:val="0070C0"/>
        </w:rPr>
        <w:t xml:space="preserve"> </w:t>
      </w:r>
      <w:r w:rsidR="00AA0BDE" w:rsidRPr="00816689">
        <w:rPr>
          <w:color w:val="0070C0"/>
        </w:rPr>
        <w:t>5000</w:t>
      </w:r>
      <w:r w:rsidR="00A423BD" w:rsidRPr="00816689">
        <w:rPr>
          <w:color w:val="0070C0"/>
        </w:rPr>
        <w:t xml:space="preserve"> clients </w:t>
      </w:r>
      <w:r w:rsidR="00475459" w:rsidRPr="00816689">
        <w:rPr>
          <w:color w:val="0070C0"/>
        </w:rPr>
        <w:t xml:space="preserve">per </w:t>
      </w:r>
      <w:r w:rsidR="00A423BD" w:rsidRPr="00816689">
        <w:rPr>
          <w:color w:val="0070C0"/>
        </w:rPr>
        <w:t xml:space="preserve">year </w:t>
      </w:r>
      <w:r w:rsidR="00D47A7E" w:rsidRPr="00816689">
        <w:rPr>
          <w:color w:val="0070C0"/>
        </w:rPr>
        <w:t>since 2008</w:t>
      </w:r>
      <w:r w:rsidR="00F952C4" w:rsidRPr="00816689">
        <w:rPr>
          <w:color w:val="0070C0"/>
        </w:rPr>
        <w:t>,</w:t>
      </w:r>
      <w:r w:rsidR="008C2B4E" w:rsidRPr="00816689">
        <w:rPr>
          <w:color w:val="0070C0"/>
        </w:rPr>
        <w:t xml:space="preserve"> </w:t>
      </w:r>
      <w:r w:rsidR="00072277" w:rsidRPr="00816689">
        <w:rPr>
          <w:color w:val="0070C0"/>
        </w:rPr>
        <w:t xml:space="preserve">in addition to </w:t>
      </w:r>
      <w:r w:rsidR="00C93AA1" w:rsidRPr="00816689">
        <w:rPr>
          <w:color w:val="0070C0"/>
        </w:rPr>
        <w:t>implementing income</w:t>
      </w:r>
      <w:r w:rsidR="008C2B4E" w:rsidRPr="00816689">
        <w:rPr>
          <w:color w:val="0070C0"/>
        </w:rPr>
        <w:t xml:space="preserve"> generation</w:t>
      </w:r>
      <w:r w:rsidR="007C2D0A" w:rsidRPr="00816689">
        <w:rPr>
          <w:color w:val="0070C0"/>
        </w:rPr>
        <w:t xml:space="preserve"> </w:t>
      </w:r>
      <w:r w:rsidR="006219A0" w:rsidRPr="00816689">
        <w:rPr>
          <w:color w:val="0070C0"/>
        </w:rPr>
        <w:t>programmes and projects</w:t>
      </w:r>
      <w:r w:rsidR="007C2D0A" w:rsidRPr="00816689">
        <w:rPr>
          <w:color w:val="0070C0"/>
        </w:rPr>
        <w:t xml:space="preserve"> </w:t>
      </w:r>
      <w:r w:rsidR="002F6A1E" w:rsidRPr="00816689">
        <w:rPr>
          <w:color w:val="0070C0"/>
        </w:rPr>
        <w:t xml:space="preserve">in order </w:t>
      </w:r>
      <w:r w:rsidR="007C2D0A" w:rsidRPr="00816689">
        <w:rPr>
          <w:color w:val="0070C0"/>
        </w:rPr>
        <w:t xml:space="preserve">to </w:t>
      </w:r>
      <w:r w:rsidR="000943A0" w:rsidRPr="00816689">
        <w:rPr>
          <w:color w:val="0070C0"/>
        </w:rPr>
        <w:t xml:space="preserve">contribute to </w:t>
      </w:r>
      <w:r w:rsidR="00C93AA1" w:rsidRPr="00816689">
        <w:rPr>
          <w:color w:val="0070C0"/>
        </w:rPr>
        <w:t>poverty</w:t>
      </w:r>
      <w:r w:rsidR="00E202BC" w:rsidRPr="00816689">
        <w:rPr>
          <w:color w:val="0070C0"/>
        </w:rPr>
        <w:t xml:space="preserve"> </w:t>
      </w:r>
      <w:r w:rsidR="000943A0" w:rsidRPr="00816689">
        <w:rPr>
          <w:color w:val="0070C0"/>
        </w:rPr>
        <w:t xml:space="preserve">eradication through employment </w:t>
      </w:r>
      <w:r w:rsidR="00C93AA1" w:rsidRPr="00816689">
        <w:rPr>
          <w:color w:val="0070C0"/>
        </w:rPr>
        <w:t>in</w:t>
      </w:r>
      <w:r w:rsidR="00E202BC" w:rsidRPr="00816689">
        <w:rPr>
          <w:color w:val="0070C0"/>
        </w:rPr>
        <w:t xml:space="preserve"> </w:t>
      </w:r>
      <w:r w:rsidR="000943A0" w:rsidRPr="00816689">
        <w:rPr>
          <w:color w:val="0070C0"/>
        </w:rPr>
        <w:t>th</w:t>
      </w:r>
      <w:r w:rsidR="00B31B40" w:rsidRPr="00816689">
        <w:rPr>
          <w:color w:val="0070C0"/>
        </w:rPr>
        <w:t xml:space="preserve">e </w:t>
      </w:r>
      <w:r w:rsidR="003F3FCE" w:rsidRPr="00816689">
        <w:rPr>
          <w:color w:val="0070C0"/>
        </w:rPr>
        <w:t xml:space="preserve">four </w:t>
      </w:r>
      <w:r w:rsidR="00B31B40" w:rsidRPr="00816689">
        <w:rPr>
          <w:color w:val="0070C0"/>
        </w:rPr>
        <w:t>regions</w:t>
      </w:r>
      <w:r w:rsidR="007C2D0A" w:rsidRPr="00816689">
        <w:rPr>
          <w:color w:val="0070C0"/>
        </w:rPr>
        <w:t>.</w:t>
      </w:r>
    </w:p>
    <w:p w:rsidR="00A66952" w:rsidRPr="00816689" w:rsidRDefault="006B7A9E" w:rsidP="00373495">
      <w:pPr>
        <w:pStyle w:val="BodyText"/>
        <w:spacing w:after="120"/>
        <w:rPr>
          <w:color w:val="0070C0"/>
        </w:rPr>
      </w:pPr>
      <w:r w:rsidRPr="00816689">
        <w:rPr>
          <w:color w:val="0070C0"/>
        </w:rPr>
        <w:t xml:space="preserve">The </w:t>
      </w:r>
      <w:r w:rsidR="004952AD" w:rsidRPr="00816689">
        <w:rPr>
          <w:color w:val="0070C0"/>
        </w:rPr>
        <w:t xml:space="preserve">work of the Solidarity Community Care Organisation </w:t>
      </w:r>
      <w:r w:rsidR="00580F0E" w:rsidRPr="00816689">
        <w:rPr>
          <w:color w:val="0070C0"/>
        </w:rPr>
        <w:t xml:space="preserve">was recognised when it </w:t>
      </w:r>
      <w:r w:rsidR="00F74DF4" w:rsidRPr="00816689">
        <w:rPr>
          <w:color w:val="0070C0"/>
        </w:rPr>
        <w:t>won</w:t>
      </w:r>
      <w:r w:rsidRPr="00816689">
        <w:rPr>
          <w:color w:val="0070C0"/>
        </w:rPr>
        <w:t xml:space="preserve"> </w:t>
      </w:r>
      <w:r w:rsidR="00580F0E" w:rsidRPr="00816689">
        <w:rPr>
          <w:color w:val="0070C0"/>
        </w:rPr>
        <w:t xml:space="preserve">the </w:t>
      </w:r>
      <w:r w:rsidR="00870F84" w:rsidRPr="00816689">
        <w:rPr>
          <w:color w:val="0070C0"/>
        </w:rPr>
        <w:t>N</w:t>
      </w:r>
      <w:r w:rsidR="00F83C13" w:rsidRPr="00816689">
        <w:rPr>
          <w:color w:val="0070C0"/>
        </w:rPr>
        <w:t>ational</w:t>
      </w:r>
      <w:r w:rsidR="00580F0E" w:rsidRPr="00816689">
        <w:rPr>
          <w:color w:val="0070C0"/>
        </w:rPr>
        <w:t xml:space="preserve"> </w:t>
      </w:r>
      <w:r w:rsidRPr="00816689">
        <w:rPr>
          <w:color w:val="0070C0"/>
        </w:rPr>
        <w:t>Jet Community Awards 2008</w:t>
      </w:r>
      <w:r w:rsidR="000310C0" w:rsidRPr="00816689">
        <w:rPr>
          <w:color w:val="0070C0"/>
        </w:rPr>
        <w:t xml:space="preserve"> for Namibia</w:t>
      </w:r>
      <w:r w:rsidR="001451D4" w:rsidRPr="00816689">
        <w:rPr>
          <w:color w:val="0070C0"/>
        </w:rPr>
        <w:t xml:space="preserve"> in 2008</w:t>
      </w:r>
      <w:r w:rsidR="000310C0" w:rsidRPr="00816689">
        <w:rPr>
          <w:color w:val="0070C0"/>
        </w:rPr>
        <w:t>.</w:t>
      </w:r>
    </w:p>
    <w:p w:rsidR="00095781" w:rsidRPr="00816689" w:rsidRDefault="009A4F0C" w:rsidP="00373495">
      <w:pPr>
        <w:pStyle w:val="BodyText"/>
        <w:spacing w:after="120"/>
        <w:rPr>
          <w:color w:val="0070C0"/>
        </w:rPr>
      </w:pPr>
      <w:r w:rsidRPr="00816689">
        <w:rPr>
          <w:color w:val="0070C0"/>
        </w:rPr>
        <w:t>To this point</w:t>
      </w:r>
      <w:r w:rsidR="00FB4B09" w:rsidRPr="00816689">
        <w:rPr>
          <w:color w:val="0070C0"/>
        </w:rPr>
        <w:t>, the</w:t>
      </w:r>
      <w:r w:rsidR="00E157AB" w:rsidRPr="00816689">
        <w:rPr>
          <w:color w:val="0070C0"/>
        </w:rPr>
        <w:t xml:space="preserve"> following have been the</w:t>
      </w:r>
      <w:r w:rsidR="009E24F5" w:rsidRPr="00816689">
        <w:rPr>
          <w:color w:val="0070C0"/>
        </w:rPr>
        <w:t xml:space="preserve"> major</w:t>
      </w:r>
      <w:r w:rsidR="006B7A9E" w:rsidRPr="00816689">
        <w:rPr>
          <w:color w:val="0070C0"/>
        </w:rPr>
        <w:t xml:space="preserve"> </w:t>
      </w:r>
      <w:r w:rsidR="00314977" w:rsidRPr="00816689">
        <w:rPr>
          <w:color w:val="0070C0"/>
        </w:rPr>
        <w:t xml:space="preserve">achievements of the </w:t>
      </w:r>
      <w:r w:rsidR="00EC6A8A" w:rsidRPr="00816689">
        <w:rPr>
          <w:color w:val="0070C0"/>
        </w:rPr>
        <w:t>Solidarity Community Care Organisation</w:t>
      </w:r>
      <w:r w:rsidR="00095781" w:rsidRPr="00816689">
        <w:rPr>
          <w:color w:val="0070C0"/>
        </w:rPr>
        <w:t>:</w:t>
      </w:r>
    </w:p>
    <w:p w:rsidR="00314977" w:rsidRPr="00816689" w:rsidRDefault="007C46DB" w:rsidP="00C53D0F">
      <w:pPr>
        <w:pStyle w:val="BodyText"/>
        <w:numPr>
          <w:ilvl w:val="0"/>
          <w:numId w:val="10"/>
        </w:numPr>
        <w:spacing w:after="120"/>
        <w:ind w:left="360"/>
        <w:rPr>
          <w:color w:val="0070C0"/>
        </w:rPr>
      </w:pPr>
      <w:r w:rsidRPr="00816689">
        <w:rPr>
          <w:color w:val="0070C0"/>
        </w:rPr>
        <w:t>Construction of</w:t>
      </w:r>
      <w:r w:rsidR="00314977" w:rsidRPr="00816689">
        <w:rPr>
          <w:color w:val="0070C0"/>
        </w:rPr>
        <w:t xml:space="preserve"> a </w:t>
      </w:r>
      <w:r w:rsidR="00302CB2" w:rsidRPr="00816689">
        <w:rPr>
          <w:color w:val="0070C0"/>
        </w:rPr>
        <w:t xml:space="preserve">Community Health and Development Centre at Etope </w:t>
      </w:r>
      <w:r w:rsidR="0004078E" w:rsidRPr="00816689">
        <w:rPr>
          <w:color w:val="0070C0"/>
        </w:rPr>
        <w:t>village</w:t>
      </w:r>
      <w:r w:rsidR="00302CB2" w:rsidRPr="00816689">
        <w:rPr>
          <w:color w:val="0070C0"/>
        </w:rPr>
        <w:t xml:space="preserve"> in the Omulonga Constituency</w:t>
      </w:r>
      <w:r w:rsidR="006A09B3" w:rsidRPr="00816689">
        <w:rPr>
          <w:color w:val="0070C0"/>
        </w:rPr>
        <w:t>,</w:t>
      </w:r>
      <w:r w:rsidR="00302CB2" w:rsidRPr="00816689">
        <w:rPr>
          <w:color w:val="0070C0"/>
        </w:rPr>
        <w:t xml:space="preserve"> Ohangwena Region</w:t>
      </w:r>
      <w:r w:rsidR="006A09B3" w:rsidRPr="00816689">
        <w:rPr>
          <w:color w:val="0070C0"/>
        </w:rPr>
        <w:t>,</w:t>
      </w:r>
      <w:r w:rsidR="00145FAF" w:rsidRPr="00816689">
        <w:rPr>
          <w:color w:val="0070C0"/>
        </w:rPr>
        <w:t xml:space="preserve"> in 2009</w:t>
      </w:r>
      <w:r w:rsidR="002B6AE7" w:rsidRPr="00816689">
        <w:rPr>
          <w:color w:val="0070C0"/>
        </w:rPr>
        <w:t>,</w:t>
      </w:r>
      <w:r w:rsidR="00145FAF" w:rsidRPr="00816689">
        <w:rPr>
          <w:color w:val="0070C0"/>
        </w:rPr>
        <w:t xml:space="preserve"> with </w:t>
      </w:r>
      <w:r w:rsidR="00D12F25" w:rsidRPr="00816689">
        <w:rPr>
          <w:color w:val="0070C0"/>
        </w:rPr>
        <w:t xml:space="preserve">funding </w:t>
      </w:r>
      <w:r w:rsidR="00365F8B" w:rsidRPr="00816689">
        <w:rPr>
          <w:color w:val="0070C0"/>
        </w:rPr>
        <w:t>from</w:t>
      </w:r>
      <w:r w:rsidR="00145FAF" w:rsidRPr="00816689">
        <w:rPr>
          <w:color w:val="0070C0"/>
        </w:rPr>
        <w:t xml:space="preserve"> the US Ambassador’s Self-Help Program and the Jet Community Awards 2008</w:t>
      </w:r>
      <w:r w:rsidR="00314977" w:rsidRPr="00816689">
        <w:rPr>
          <w:color w:val="0070C0"/>
        </w:rPr>
        <w:t>.</w:t>
      </w:r>
    </w:p>
    <w:p w:rsidR="008329AE" w:rsidRPr="00816689" w:rsidRDefault="00816689" w:rsidP="00C53D0F">
      <w:pPr>
        <w:pStyle w:val="BodyText"/>
        <w:numPr>
          <w:ilvl w:val="0"/>
          <w:numId w:val="10"/>
        </w:numPr>
        <w:spacing w:after="120"/>
        <w:ind w:left="360"/>
        <w:rPr>
          <w:color w:val="0070C0"/>
        </w:rPr>
      </w:pPr>
      <w:r w:rsidRPr="00816689">
        <w:rPr>
          <w:color w:val="0070C0"/>
        </w:rPr>
        <w:t>Connection and</w:t>
      </w:r>
      <w:r w:rsidR="002459D2" w:rsidRPr="00816689">
        <w:rPr>
          <w:color w:val="0070C0"/>
        </w:rPr>
        <w:t xml:space="preserve"> provision of potable </w:t>
      </w:r>
      <w:r w:rsidR="00167F05" w:rsidRPr="00816689">
        <w:rPr>
          <w:color w:val="0070C0"/>
        </w:rPr>
        <w:t xml:space="preserve">water and electricity </w:t>
      </w:r>
      <w:r w:rsidR="00A52ACC" w:rsidRPr="00816689">
        <w:rPr>
          <w:color w:val="0070C0"/>
        </w:rPr>
        <w:t xml:space="preserve">to the Community Health and Development Centre </w:t>
      </w:r>
      <w:r w:rsidR="00A00A23" w:rsidRPr="00816689">
        <w:rPr>
          <w:color w:val="0070C0"/>
        </w:rPr>
        <w:t xml:space="preserve">of the </w:t>
      </w:r>
      <w:r w:rsidR="00802D34" w:rsidRPr="00816689">
        <w:rPr>
          <w:color w:val="0070C0"/>
        </w:rPr>
        <w:t xml:space="preserve">organisation </w:t>
      </w:r>
      <w:r w:rsidR="00B92A22" w:rsidRPr="00816689">
        <w:rPr>
          <w:color w:val="0070C0"/>
        </w:rPr>
        <w:t xml:space="preserve">in </w:t>
      </w:r>
      <w:r w:rsidR="00481065" w:rsidRPr="00816689">
        <w:rPr>
          <w:color w:val="0070C0"/>
        </w:rPr>
        <w:t>2016</w:t>
      </w:r>
      <w:r w:rsidR="00B92A22" w:rsidRPr="00816689">
        <w:rPr>
          <w:color w:val="0070C0"/>
        </w:rPr>
        <w:t>-2011</w:t>
      </w:r>
      <w:r w:rsidR="00802D34" w:rsidRPr="00816689">
        <w:rPr>
          <w:color w:val="0070C0"/>
        </w:rPr>
        <w:t>,</w:t>
      </w:r>
      <w:r w:rsidR="00B92A22" w:rsidRPr="00816689">
        <w:rPr>
          <w:color w:val="0070C0"/>
        </w:rPr>
        <w:t xml:space="preserve"> </w:t>
      </w:r>
      <w:r w:rsidR="00E06D49" w:rsidRPr="00816689">
        <w:rPr>
          <w:color w:val="0070C0"/>
        </w:rPr>
        <w:t xml:space="preserve">thanks to </w:t>
      </w:r>
      <w:r w:rsidR="00B92A22" w:rsidRPr="00816689">
        <w:rPr>
          <w:color w:val="0070C0"/>
        </w:rPr>
        <w:t>the funding by</w:t>
      </w:r>
      <w:r w:rsidR="007704DF" w:rsidRPr="00816689">
        <w:rPr>
          <w:color w:val="0070C0"/>
        </w:rPr>
        <w:t xml:space="preserve"> the Canada Fund</w:t>
      </w:r>
      <w:r w:rsidR="00DD4BFB" w:rsidRPr="00816689">
        <w:rPr>
          <w:color w:val="0070C0"/>
        </w:rPr>
        <w:t xml:space="preserve"> </w:t>
      </w:r>
      <w:r w:rsidR="007F3704" w:rsidRPr="00816689">
        <w:rPr>
          <w:color w:val="0070C0"/>
        </w:rPr>
        <w:t>for Local Initiative</w:t>
      </w:r>
      <w:r w:rsidR="00010974" w:rsidRPr="00816689">
        <w:rPr>
          <w:color w:val="0070C0"/>
        </w:rPr>
        <w:t xml:space="preserve"> (CF</w:t>
      </w:r>
      <w:r w:rsidR="0064346D" w:rsidRPr="00816689">
        <w:rPr>
          <w:color w:val="0070C0"/>
        </w:rPr>
        <w:t>LI)</w:t>
      </w:r>
      <w:r w:rsidR="007C46DB" w:rsidRPr="00816689">
        <w:rPr>
          <w:color w:val="0070C0"/>
        </w:rPr>
        <w:t>, through its office</w:t>
      </w:r>
      <w:r w:rsidR="00C87F61" w:rsidRPr="00816689">
        <w:rPr>
          <w:color w:val="0070C0"/>
        </w:rPr>
        <w:t xml:space="preserve"> in South Africa</w:t>
      </w:r>
      <w:r w:rsidR="00464A2E" w:rsidRPr="00816689">
        <w:rPr>
          <w:color w:val="0070C0"/>
        </w:rPr>
        <w:t>.</w:t>
      </w:r>
    </w:p>
    <w:p w:rsidR="003145C8" w:rsidRPr="00816689" w:rsidRDefault="002459D2" w:rsidP="00C53D0F">
      <w:pPr>
        <w:pStyle w:val="BodyText"/>
        <w:numPr>
          <w:ilvl w:val="0"/>
          <w:numId w:val="10"/>
        </w:numPr>
        <w:spacing w:after="120"/>
        <w:ind w:left="360"/>
        <w:rPr>
          <w:color w:val="0070C0"/>
        </w:rPr>
      </w:pPr>
      <w:r w:rsidRPr="00816689">
        <w:rPr>
          <w:color w:val="0070C0"/>
        </w:rPr>
        <w:t>C</w:t>
      </w:r>
      <w:r w:rsidR="008E43B1" w:rsidRPr="00816689">
        <w:rPr>
          <w:color w:val="0070C0"/>
        </w:rPr>
        <w:t>ompletion</w:t>
      </w:r>
      <w:r w:rsidRPr="00816689">
        <w:rPr>
          <w:color w:val="0070C0"/>
        </w:rPr>
        <w:t xml:space="preserve"> </w:t>
      </w:r>
      <w:r w:rsidR="00331114" w:rsidRPr="00816689">
        <w:rPr>
          <w:color w:val="0070C0"/>
        </w:rPr>
        <w:t xml:space="preserve">of </w:t>
      </w:r>
      <w:r w:rsidR="006146E3" w:rsidRPr="00816689">
        <w:rPr>
          <w:color w:val="0070C0"/>
        </w:rPr>
        <w:t xml:space="preserve">the </w:t>
      </w:r>
      <w:r w:rsidR="000B5055" w:rsidRPr="00816689">
        <w:rPr>
          <w:color w:val="0070C0"/>
        </w:rPr>
        <w:t>First Phase (Construction P</w:t>
      </w:r>
      <w:r w:rsidR="008F26AD" w:rsidRPr="00816689">
        <w:rPr>
          <w:color w:val="0070C0"/>
        </w:rPr>
        <w:t xml:space="preserve">hase) </w:t>
      </w:r>
      <w:r w:rsidR="003C7241" w:rsidRPr="00816689">
        <w:rPr>
          <w:color w:val="0070C0"/>
        </w:rPr>
        <w:t xml:space="preserve">and the Second Phase (Installations Phase) of the </w:t>
      </w:r>
      <w:r w:rsidR="000B5055" w:rsidRPr="00816689">
        <w:rPr>
          <w:color w:val="0070C0"/>
        </w:rPr>
        <w:t xml:space="preserve">Community Health and Development Centre </w:t>
      </w:r>
      <w:r w:rsidR="00C37E7E" w:rsidRPr="00816689">
        <w:rPr>
          <w:color w:val="0070C0"/>
        </w:rPr>
        <w:t xml:space="preserve">of the </w:t>
      </w:r>
      <w:r w:rsidR="00D32A13" w:rsidRPr="00816689">
        <w:rPr>
          <w:color w:val="0070C0"/>
        </w:rPr>
        <w:t xml:space="preserve">organisation at Etope village </w:t>
      </w:r>
      <w:r w:rsidR="008F26AD" w:rsidRPr="00816689">
        <w:rPr>
          <w:color w:val="0070C0"/>
        </w:rPr>
        <w:t>in July 2009</w:t>
      </w:r>
      <w:r w:rsidR="00D45761" w:rsidRPr="00816689">
        <w:rPr>
          <w:color w:val="0070C0"/>
        </w:rPr>
        <w:t xml:space="preserve"> and 30 January </w:t>
      </w:r>
      <w:r w:rsidR="00033C40" w:rsidRPr="00816689">
        <w:rPr>
          <w:color w:val="0070C0"/>
        </w:rPr>
        <w:t>2013</w:t>
      </w:r>
      <w:r w:rsidR="00883D23" w:rsidRPr="00816689">
        <w:rPr>
          <w:color w:val="0070C0"/>
        </w:rPr>
        <w:t xml:space="preserve"> respectively</w:t>
      </w:r>
      <w:r w:rsidR="00B937F7" w:rsidRPr="00816689">
        <w:rPr>
          <w:color w:val="0070C0"/>
        </w:rPr>
        <w:t>.</w:t>
      </w:r>
    </w:p>
    <w:p w:rsidR="007C46DB" w:rsidRPr="00816689" w:rsidRDefault="002459D2" w:rsidP="00C53D0F">
      <w:pPr>
        <w:pStyle w:val="BodyText"/>
        <w:numPr>
          <w:ilvl w:val="0"/>
          <w:numId w:val="10"/>
        </w:numPr>
        <w:spacing w:after="120"/>
        <w:ind w:left="360"/>
        <w:rPr>
          <w:color w:val="0070C0"/>
        </w:rPr>
      </w:pPr>
      <w:r w:rsidRPr="00816689">
        <w:rPr>
          <w:color w:val="0070C0"/>
        </w:rPr>
        <w:t>Starting</w:t>
      </w:r>
      <w:r w:rsidR="00773416" w:rsidRPr="00816689">
        <w:rPr>
          <w:color w:val="0070C0"/>
        </w:rPr>
        <w:t xml:space="preserve"> of </w:t>
      </w:r>
      <w:r w:rsidR="00816689" w:rsidRPr="00816689">
        <w:rPr>
          <w:color w:val="0070C0"/>
        </w:rPr>
        <w:t>Hammer mill</w:t>
      </w:r>
      <w:r w:rsidR="007C46DB" w:rsidRPr="00816689">
        <w:rPr>
          <w:color w:val="0070C0"/>
        </w:rPr>
        <w:t xml:space="preserve"> Pr</w:t>
      </w:r>
      <w:r w:rsidR="000C1AE0" w:rsidRPr="00816689">
        <w:rPr>
          <w:color w:val="0070C0"/>
        </w:rPr>
        <w:t>oject at King Kauluma Community as one of the important income generation projects of the organisation</w:t>
      </w:r>
      <w:r w:rsidR="007C46DB" w:rsidRPr="00816689">
        <w:rPr>
          <w:color w:val="0070C0"/>
        </w:rPr>
        <w:t xml:space="preserve"> in the Oshikoto Region, supported by t</w:t>
      </w:r>
      <w:r w:rsidR="00773416" w:rsidRPr="00816689">
        <w:rPr>
          <w:color w:val="0070C0"/>
        </w:rPr>
        <w:t>he Germany Embassy in Namibia</w:t>
      </w:r>
      <w:r w:rsidR="000C1AE0" w:rsidRPr="00816689">
        <w:rPr>
          <w:color w:val="0070C0"/>
        </w:rPr>
        <w:t>.</w:t>
      </w:r>
      <w:r w:rsidR="007C46DB" w:rsidRPr="00816689">
        <w:rPr>
          <w:color w:val="0070C0"/>
        </w:rPr>
        <w:t xml:space="preserve"> However, </w:t>
      </w:r>
      <w:r w:rsidR="00773416" w:rsidRPr="00816689">
        <w:rPr>
          <w:color w:val="0070C0"/>
        </w:rPr>
        <w:t>this</w:t>
      </w:r>
      <w:r w:rsidR="007C46DB" w:rsidRPr="00816689">
        <w:rPr>
          <w:color w:val="0070C0"/>
        </w:rPr>
        <w:t xml:space="preserve"> </w:t>
      </w:r>
      <w:r w:rsidR="00773416" w:rsidRPr="00816689">
        <w:rPr>
          <w:color w:val="0070C0"/>
        </w:rPr>
        <w:t xml:space="preserve">project </w:t>
      </w:r>
      <w:r w:rsidR="00520BA8" w:rsidRPr="00816689">
        <w:rPr>
          <w:color w:val="0070C0"/>
        </w:rPr>
        <w:t>did</w:t>
      </w:r>
      <w:r w:rsidR="007C46DB" w:rsidRPr="00816689">
        <w:rPr>
          <w:color w:val="0070C0"/>
        </w:rPr>
        <w:t xml:space="preserve"> not </w:t>
      </w:r>
      <w:r w:rsidR="00520BA8" w:rsidRPr="00816689">
        <w:rPr>
          <w:color w:val="0070C0"/>
        </w:rPr>
        <w:t>work</w:t>
      </w:r>
      <w:r w:rsidR="007C46DB" w:rsidRPr="00816689">
        <w:rPr>
          <w:color w:val="0070C0"/>
        </w:rPr>
        <w:t xml:space="preserve"> according to plan due to mechanical and fuel supply problems that need</w:t>
      </w:r>
      <w:r w:rsidR="00520BA8" w:rsidRPr="00816689">
        <w:rPr>
          <w:color w:val="0070C0"/>
        </w:rPr>
        <w:t>ed</w:t>
      </w:r>
      <w:r w:rsidR="007C46DB" w:rsidRPr="00816689">
        <w:rPr>
          <w:color w:val="0070C0"/>
        </w:rPr>
        <w:t xml:space="preserve"> to be sorted out urgently </w:t>
      </w:r>
      <w:r w:rsidR="0010645A" w:rsidRPr="00816689">
        <w:rPr>
          <w:color w:val="0070C0"/>
        </w:rPr>
        <w:t>in order to</w:t>
      </w:r>
      <w:r w:rsidR="007C46DB" w:rsidRPr="00816689">
        <w:rPr>
          <w:color w:val="0070C0"/>
        </w:rPr>
        <w:t xml:space="preserve"> make sure </w:t>
      </w:r>
      <w:r w:rsidR="00773416" w:rsidRPr="00816689">
        <w:rPr>
          <w:color w:val="0070C0"/>
        </w:rPr>
        <w:t xml:space="preserve">that </w:t>
      </w:r>
      <w:r w:rsidR="007C46DB" w:rsidRPr="00816689">
        <w:rPr>
          <w:color w:val="0070C0"/>
        </w:rPr>
        <w:t>it is generating the necessary income for the organisation and its programmes as it was originally planned.</w:t>
      </w:r>
    </w:p>
    <w:p w:rsidR="00570008" w:rsidRPr="00816689" w:rsidRDefault="00570008" w:rsidP="00C53D0F">
      <w:pPr>
        <w:pStyle w:val="BodyText"/>
        <w:numPr>
          <w:ilvl w:val="0"/>
          <w:numId w:val="10"/>
        </w:numPr>
        <w:spacing w:after="120"/>
        <w:ind w:left="360"/>
        <w:rPr>
          <w:color w:val="0070C0"/>
        </w:rPr>
      </w:pPr>
      <w:r w:rsidRPr="00816689">
        <w:rPr>
          <w:color w:val="0070C0"/>
        </w:rPr>
        <w:t xml:space="preserve">Successful expansion to new communities and areas, as well as the recruitment of new members, </w:t>
      </w:r>
      <w:r w:rsidR="005830DA" w:rsidRPr="00816689">
        <w:rPr>
          <w:color w:val="0070C0"/>
        </w:rPr>
        <w:t>especially in Tsumeb T</w:t>
      </w:r>
      <w:r w:rsidRPr="00816689">
        <w:rPr>
          <w:color w:val="0070C0"/>
        </w:rPr>
        <w:t xml:space="preserve">own, Oshikoto Region, Omadano village in Omundaungilo Constituency, </w:t>
      </w:r>
      <w:r w:rsidR="005830DA" w:rsidRPr="00816689">
        <w:rPr>
          <w:color w:val="0070C0"/>
        </w:rPr>
        <w:t>Eenhana T</w:t>
      </w:r>
      <w:r w:rsidR="0010645A" w:rsidRPr="00816689">
        <w:rPr>
          <w:color w:val="0070C0"/>
        </w:rPr>
        <w:t xml:space="preserve">own, </w:t>
      </w:r>
      <w:r w:rsidRPr="00816689">
        <w:rPr>
          <w:color w:val="0070C0"/>
        </w:rPr>
        <w:t xml:space="preserve">Ohangwena Region, and in the Khomas </w:t>
      </w:r>
      <w:r w:rsidR="0010645A" w:rsidRPr="00816689">
        <w:rPr>
          <w:color w:val="0070C0"/>
        </w:rPr>
        <w:t>and Omusati</w:t>
      </w:r>
      <w:r w:rsidR="00DC4E0F" w:rsidRPr="00816689">
        <w:rPr>
          <w:color w:val="0070C0"/>
        </w:rPr>
        <w:t xml:space="preserve"> (Outapi)</w:t>
      </w:r>
      <w:r w:rsidR="0010645A" w:rsidRPr="00816689">
        <w:rPr>
          <w:color w:val="0070C0"/>
        </w:rPr>
        <w:t xml:space="preserve"> r</w:t>
      </w:r>
      <w:r w:rsidRPr="00816689">
        <w:rPr>
          <w:color w:val="0070C0"/>
        </w:rPr>
        <w:t>egion</w:t>
      </w:r>
      <w:r w:rsidR="0010645A" w:rsidRPr="00816689">
        <w:rPr>
          <w:color w:val="0070C0"/>
        </w:rPr>
        <w:t>s</w:t>
      </w:r>
      <w:r w:rsidRPr="00816689">
        <w:rPr>
          <w:color w:val="0070C0"/>
        </w:rPr>
        <w:t>.</w:t>
      </w:r>
    </w:p>
    <w:p w:rsidR="008266D5" w:rsidRPr="00664FFD" w:rsidRDefault="00DC4E0F" w:rsidP="00C53D0F">
      <w:pPr>
        <w:pStyle w:val="BodyText"/>
        <w:numPr>
          <w:ilvl w:val="0"/>
          <w:numId w:val="10"/>
        </w:numPr>
        <w:spacing w:after="240"/>
        <w:ind w:left="360"/>
        <w:rPr>
          <w:b/>
          <w:color w:val="0070C0"/>
        </w:rPr>
      </w:pPr>
      <w:r w:rsidRPr="00664FFD">
        <w:rPr>
          <w:b/>
          <w:color w:val="0070C0"/>
        </w:rPr>
        <w:lastRenderedPageBreak/>
        <w:t>Although</w:t>
      </w:r>
      <w:r w:rsidR="00036A63" w:rsidRPr="00664FFD">
        <w:rPr>
          <w:b/>
          <w:color w:val="0070C0"/>
        </w:rPr>
        <w:t xml:space="preserve"> </w:t>
      </w:r>
      <w:r w:rsidR="000010CD" w:rsidRPr="00664FFD">
        <w:rPr>
          <w:b/>
          <w:color w:val="0070C0"/>
        </w:rPr>
        <w:t xml:space="preserve">the organisation </w:t>
      </w:r>
      <w:r w:rsidR="00036A63" w:rsidRPr="00664FFD">
        <w:rPr>
          <w:b/>
          <w:color w:val="0070C0"/>
        </w:rPr>
        <w:t xml:space="preserve">did not </w:t>
      </w:r>
      <w:r w:rsidR="00843DB4" w:rsidRPr="00664FFD">
        <w:rPr>
          <w:b/>
          <w:color w:val="0070C0"/>
        </w:rPr>
        <w:t>yet achieve</w:t>
      </w:r>
      <w:r w:rsidR="00036A63" w:rsidRPr="00664FFD">
        <w:rPr>
          <w:b/>
          <w:color w:val="0070C0"/>
        </w:rPr>
        <w:t xml:space="preserve"> </w:t>
      </w:r>
      <w:r w:rsidR="004D5CD1" w:rsidRPr="00664FFD">
        <w:rPr>
          <w:b/>
          <w:color w:val="0070C0"/>
        </w:rPr>
        <w:t>its final</w:t>
      </w:r>
      <w:r w:rsidR="00036A63" w:rsidRPr="00664FFD">
        <w:rPr>
          <w:b/>
          <w:color w:val="0070C0"/>
        </w:rPr>
        <w:t xml:space="preserve"> </w:t>
      </w:r>
      <w:r w:rsidR="004D5CD1" w:rsidRPr="00664FFD">
        <w:rPr>
          <w:b/>
          <w:color w:val="0070C0"/>
        </w:rPr>
        <w:t>goals</w:t>
      </w:r>
      <w:r w:rsidR="00036A63" w:rsidRPr="00664FFD">
        <w:rPr>
          <w:b/>
          <w:color w:val="0070C0"/>
        </w:rPr>
        <w:t xml:space="preserve">, </w:t>
      </w:r>
      <w:r w:rsidR="000010CD" w:rsidRPr="00664FFD">
        <w:rPr>
          <w:b/>
          <w:color w:val="0070C0"/>
        </w:rPr>
        <w:t>it</w:t>
      </w:r>
      <w:r w:rsidR="00036A63" w:rsidRPr="00664FFD">
        <w:rPr>
          <w:b/>
          <w:color w:val="0070C0"/>
        </w:rPr>
        <w:t xml:space="preserve"> is carrying out an ongoing fundraising campaign aimed primarily at </w:t>
      </w:r>
      <w:r w:rsidRPr="00664FFD">
        <w:rPr>
          <w:b/>
          <w:color w:val="0070C0"/>
        </w:rPr>
        <w:t xml:space="preserve">acquisition of home-based care kits, training of new members and </w:t>
      </w:r>
      <w:r w:rsidR="00036A63" w:rsidRPr="00664FFD">
        <w:rPr>
          <w:b/>
          <w:color w:val="0070C0"/>
        </w:rPr>
        <w:t xml:space="preserve">the starting of the Third Development Phase of its Community Health &amp; Development Centre at Etope village, Ohangwena Region. </w:t>
      </w:r>
      <w:r w:rsidR="00542AFC" w:rsidRPr="00664FFD">
        <w:rPr>
          <w:b/>
          <w:color w:val="0070C0"/>
        </w:rPr>
        <w:t>Namely</w:t>
      </w:r>
      <w:r w:rsidR="00036A63" w:rsidRPr="00664FFD">
        <w:rPr>
          <w:b/>
          <w:color w:val="0070C0"/>
        </w:rPr>
        <w:t xml:space="preserve">, the Furnishing, Equipping and Renovation Phase, in order to make the Centre fully-fledged and working </w:t>
      </w:r>
      <w:r w:rsidR="00843DB4" w:rsidRPr="00664FFD">
        <w:rPr>
          <w:b/>
          <w:color w:val="0070C0"/>
        </w:rPr>
        <w:t>fully</w:t>
      </w:r>
      <w:r w:rsidR="00036A63" w:rsidRPr="00664FFD">
        <w:rPr>
          <w:b/>
          <w:color w:val="0070C0"/>
        </w:rPr>
        <w:t xml:space="preserve"> as intended</w:t>
      </w:r>
      <w:r w:rsidRPr="00664FFD">
        <w:rPr>
          <w:b/>
          <w:color w:val="0070C0"/>
        </w:rPr>
        <w:t xml:space="preserve"> to increase the service delivery capacity of the organisation</w:t>
      </w:r>
      <w:r w:rsidR="00036A63" w:rsidRPr="00664FFD">
        <w:rPr>
          <w:b/>
          <w:color w:val="0070C0"/>
        </w:rPr>
        <w:t>.</w:t>
      </w:r>
    </w:p>
    <w:p w:rsidR="00C06FAE" w:rsidRPr="00816689" w:rsidRDefault="00422737" w:rsidP="00C53D0F">
      <w:pPr>
        <w:pStyle w:val="Heading1"/>
        <w:numPr>
          <w:ilvl w:val="0"/>
          <w:numId w:val="7"/>
        </w:numPr>
        <w:spacing w:before="0" w:after="240"/>
        <w:ind w:hanging="720"/>
        <w:rPr>
          <w:rFonts w:ascii="Times New Roman" w:hAnsi="Times New Roman" w:cs="Times New Roman"/>
          <w:sz w:val="24"/>
          <w:szCs w:val="24"/>
          <w:lang w:val="en-GB"/>
        </w:rPr>
      </w:pPr>
      <w:bookmarkStart w:id="35" w:name="_Toc350793495"/>
      <w:bookmarkStart w:id="36" w:name="_Toc449522925"/>
      <w:r w:rsidRPr="00816689">
        <w:rPr>
          <w:rFonts w:ascii="Times New Roman" w:hAnsi="Times New Roman" w:cs="Times New Roman"/>
          <w:sz w:val="24"/>
          <w:szCs w:val="24"/>
          <w:lang w:val="en-GB"/>
        </w:rPr>
        <w:t xml:space="preserve">SUMMARY OF THE </w:t>
      </w:r>
      <w:r w:rsidR="006219A0" w:rsidRPr="00816689">
        <w:rPr>
          <w:rFonts w:ascii="Times New Roman" w:hAnsi="Times New Roman" w:cs="Times New Roman"/>
          <w:sz w:val="24"/>
          <w:szCs w:val="24"/>
          <w:lang w:val="en-GB"/>
        </w:rPr>
        <w:t>PROGRAMMES AND PROJECTS</w:t>
      </w:r>
      <w:r w:rsidRPr="00816689">
        <w:rPr>
          <w:rFonts w:ascii="Times New Roman" w:hAnsi="Times New Roman" w:cs="Times New Roman"/>
          <w:sz w:val="24"/>
          <w:szCs w:val="24"/>
          <w:lang w:val="en-GB"/>
        </w:rPr>
        <w:t xml:space="preserve"> </w:t>
      </w:r>
      <w:bookmarkEnd w:id="35"/>
      <w:r w:rsidRPr="00816689">
        <w:rPr>
          <w:rFonts w:ascii="Times New Roman" w:hAnsi="Times New Roman" w:cs="Times New Roman"/>
          <w:sz w:val="24"/>
          <w:szCs w:val="24"/>
          <w:lang w:val="en-GB"/>
        </w:rPr>
        <w:t>OF THE</w:t>
      </w:r>
      <w:r w:rsidRPr="00816689">
        <w:rPr>
          <w:lang w:val="en-GB"/>
        </w:rPr>
        <w:t xml:space="preserve"> </w:t>
      </w:r>
      <w:r w:rsidRPr="00816689">
        <w:rPr>
          <w:rFonts w:ascii="Times New Roman" w:hAnsi="Times New Roman" w:cs="Times New Roman"/>
          <w:sz w:val="24"/>
          <w:szCs w:val="24"/>
          <w:lang w:val="en-GB"/>
        </w:rPr>
        <w:t xml:space="preserve">SOLIDARITY COMMUNITY CARE ORGANISATION </w:t>
      </w:r>
      <w:bookmarkEnd w:id="36"/>
    </w:p>
    <w:p w:rsidR="002127B8" w:rsidRPr="00816689" w:rsidRDefault="002127B8" w:rsidP="002127B8">
      <w:pPr>
        <w:spacing w:after="240"/>
        <w:jc w:val="both"/>
        <w:rPr>
          <w:color w:val="0070C0"/>
          <w:lang w:val="en-GB"/>
        </w:rPr>
      </w:pPr>
      <w:bookmarkStart w:id="37" w:name="_Toc350793501"/>
      <w:r w:rsidRPr="00816689">
        <w:rPr>
          <w:color w:val="0070C0"/>
          <w:lang w:val="en-GB"/>
        </w:rPr>
        <w:t>The Solidarity Community Care Organisation provides the following main programmes and</w:t>
      </w:r>
      <w:r w:rsidR="000329B2" w:rsidRPr="00816689">
        <w:rPr>
          <w:color w:val="0070C0"/>
          <w:lang w:val="en-GB"/>
        </w:rPr>
        <w:t>/or</w:t>
      </w:r>
      <w:r w:rsidRPr="00816689">
        <w:rPr>
          <w:color w:val="0070C0"/>
          <w:lang w:val="en-GB"/>
        </w:rPr>
        <w:t xml:space="preserve"> services:</w:t>
      </w:r>
    </w:p>
    <w:p w:rsidR="002127B8" w:rsidRPr="00816689" w:rsidRDefault="00E95C3F" w:rsidP="00C53D0F">
      <w:pPr>
        <w:pStyle w:val="Heading2"/>
        <w:keepLines/>
        <w:numPr>
          <w:ilvl w:val="0"/>
          <w:numId w:val="27"/>
        </w:numPr>
        <w:spacing w:before="0" w:after="240"/>
        <w:jc w:val="both"/>
        <w:rPr>
          <w:rFonts w:ascii="Times New Roman" w:hAnsi="Times New Roman" w:cs="Times New Roman"/>
          <w:i w:val="0"/>
          <w:color w:val="0070C0"/>
          <w:sz w:val="24"/>
          <w:szCs w:val="24"/>
          <w:lang w:val="en-GB"/>
        </w:rPr>
      </w:pPr>
      <w:bookmarkStart w:id="38" w:name="_Toc449522926"/>
      <w:r w:rsidRPr="00816689">
        <w:rPr>
          <w:rFonts w:ascii="Times New Roman" w:hAnsi="Times New Roman" w:cs="Times New Roman"/>
          <w:i w:val="0"/>
          <w:color w:val="0070C0"/>
          <w:sz w:val="24"/>
          <w:szCs w:val="24"/>
          <w:lang w:val="en-GB"/>
        </w:rPr>
        <w:t>THE COMMUNITY HOME-BASED CARE PROGRAMME</w:t>
      </w:r>
      <w:bookmarkEnd w:id="38"/>
    </w:p>
    <w:p w:rsidR="002127B8" w:rsidRPr="00816689" w:rsidRDefault="00E95C3F" w:rsidP="0003730D">
      <w:pPr>
        <w:spacing w:after="120"/>
        <w:jc w:val="both"/>
        <w:rPr>
          <w:color w:val="0070C0"/>
          <w:lang w:val="en-GB"/>
        </w:rPr>
      </w:pPr>
      <w:r w:rsidRPr="00816689">
        <w:rPr>
          <w:color w:val="0070C0"/>
          <w:lang w:val="en-GB"/>
        </w:rPr>
        <w:t>The</w:t>
      </w:r>
      <w:r w:rsidR="002127B8" w:rsidRPr="00816689">
        <w:rPr>
          <w:color w:val="0070C0"/>
          <w:lang w:val="en-GB"/>
        </w:rPr>
        <w:t xml:space="preserve"> </w:t>
      </w:r>
      <w:r w:rsidRPr="00816689">
        <w:rPr>
          <w:color w:val="0070C0"/>
          <w:lang w:val="en-GB"/>
        </w:rPr>
        <w:t>Community Home-Based Care P</w:t>
      </w:r>
      <w:r w:rsidR="002127B8" w:rsidRPr="00816689">
        <w:rPr>
          <w:color w:val="0070C0"/>
          <w:lang w:val="en-GB"/>
        </w:rPr>
        <w:t xml:space="preserve">rogramme </w:t>
      </w:r>
      <w:r w:rsidRPr="00816689">
        <w:rPr>
          <w:color w:val="0070C0"/>
          <w:lang w:val="en-GB"/>
        </w:rPr>
        <w:t xml:space="preserve">of the Solidarity Community Care Organisation </w:t>
      </w:r>
      <w:r w:rsidR="002127B8" w:rsidRPr="00816689">
        <w:rPr>
          <w:color w:val="0070C0"/>
          <w:lang w:val="en-GB"/>
        </w:rPr>
        <w:t xml:space="preserve">is primarily aimed at </w:t>
      </w:r>
      <w:r w:rsidR="00921FA8" w:rsidRPr="00816689">
        <w:rPr>
          <w:color w:val="0070C0"/>
          <w:lang w:val="en-GB"/>
        </w:rPr>
        <w:t xml:space="preserve">disease prevention and reduction in the </w:t>
      </w:r>
      <w:r w:rsidR="00CC0787" w:rsidRPr="00816689">
        <w:rPr>
          <w:color w:val="0070C0"/>
          <w:lang w:val="en-GB"/>
        </w:rPr>
        <w:t>community</w:t>
      </w:r>
      <w:r w:rsidR="00921FA8" w:rsidRPr="00816689">
        <w:rPr>
          <w:color w:val="0070C0"/>
          <w:lang w:val="en-GB"/>
        </w:rPr>
        <w:t xml:space="preserve"> by </w:t>
      </w:r>
      <w:r w:rsidRPr="00816689">
        <w:rPr>
          <w:color w:val="0070C0"/>
          <w:lang w:val="en-GB"/>
        </w:rPr>
        <w:t xml:space="preserve">providing primary community-based care and </w:t>
      </w:r>
      <w:r w:rsidR="002127B8" w:rsidRPr="00816689">
        <w:rPr>
          <w:color w:val="0070C0"/>
          <w:lang w:val="en-GB"/>
        </w:rPr>
        <w:t xml:space="preserve">promoting community health </w:t>
      </w:r>
      <w:r w:rsidR="00B37EF5" w:rsidRPr="00816689">
        <w:rPr>
          <w:color w:val="0070C0"/>
          <w:lang w:val="en-GB"/>
        </w:rPr>
        <w:t>for more than 10,000 people per year</w:t>
      </w:r>
      <w:r w:rsidR="002127B8" w:rsidRPr="00816689">
        <w:rPr>
          <w:color w:val="0070C0"/>
          <w:lang w:val="en-GB"/>
        </w:rPr>
        <w:t>.</w:t>
      </w:r>
    </w:p>
    <w:p w:rsidR="002127B8" w:rsidRPr="00816689" w:rsidRDefault="002127B8" w:rsidP="0003730D">
      <w:pPr>
        <w:spacing w:after="120"/>
        <w:jc w:val="both"/>
        <w:rPr>
          <w:b/>
          <w:color w:val="0070C0"/>
          <w:lang w:val="en-GB"/>
        </w:rPr>
      </w:pPr>
      <w:r w:rsidRPr="00816689">
        <w:rPr>
          <w:b/>
          <w:color w:val="0070C0"/>
          <w:lang w:val="en-GB"/>
        </w:rPr>
        <w:t xml:space="preserve">Under this programme, the </w:t>
      </w:r>
      <w:r w:rsidR="00132829" w:rsidRPr="00816689">
        <w:rPr>
          <w:b/>
          <w:color w:val="0070C0"/>
          <w:lang w:val="en-GB"/>
        </w:rPr>
        <w:t xml:space="preserve">organisation </w:t>
      </w:r>
      <w:r w:rsidRPr="00816689">
        <w:rPr>
          <w:b/>
          <w:color w:val="0070C0"/>
          <w:lang w:val="en-GB"/>
        </w:rPr>
        <w:t>provides the following services:</w:t>
      </w:r>
    </w:p>
    <w:p w:rsidR="00751DFD" w:rsidRPr="00816689" w:rsidRDefault="00751DFD" w:rsidP="00751DFD">
      <w:pPr>
        <w:pStyle w:val="ListParagraph"/>
        <w:numPr>
          <w:ilvl w:val="0"/>
          <w:numId w:val="36"/>
        </w:numPr>
        <w:spacing w:after="120"/>
        <w:contextualSpacing w:val="0"/>
        <w:jc w:val="both"/>
        <w:rPr>
          <w:color w:val="0070C0"/>
          <w:lang w:val="en-GB"/>
        </w:rPr>
      </w:pPr>
      <w:r w:rsidRPr="00816689">
        <w:rPr>
          <w:color w:val="0070C0"/>
          <w:lang w:val="en-GB"/>
        </w:rPr>
        <w:t>Provision of hig</w:t>
      </w:r>
      <w:r w:rsidR="00075C3F" w:rsidRPr="00816689">
        <w:rPr>
          <w:color w:val="0070C0"/>
          <w:lang w:val="en-GB"/>
        </w:rPr>
        <w:t>h-quality community</w:t>
      </w:r>
      <w:r w:rsidR="0057238C">
        <w:rPr>
          <w:color w:val="0070C0"/>
          <w:lang w:val="en-GB"/>
        </w:rPr>
        <w:t xml:space="preserve"> home</w:t>
      </w:r>
      <w:r w:rsidR="00075C3F" w:rsidRPr="00816689">
        <w:rPr>
          <w:color w:val="0070C0"/>
          <w:lang w:val="en-GB"/>
        </w:rPr>
        <w:t xml:space="preserve">-based </w:t>
      </w:r>
      <w:r w:rsidRPr="00816689">
        <w:rPr>
          <w:color w:val="0070C0"/>
          <w:lang w:val="en-GB"/>
        </w:rPr>
        <w:t>care</w:t>
      </w:r>
      <w:r w:rsidR="00075C3F" w:rsidRPr="00816689">
        <w:rPr>
          <w:color w:val="0070C0"/>
          <w:lang w:val="en-GB"/>
        </w:rPr>
        <w:t xml:space="preserve"> (basic nursing care)</w:t>
      </w:r>
      <w:r w:rsidRPr="00816689">
        <w:rPr>
          <w:color w:val="0070C0"/>
          <w:lang w:val="en-GB"/>
        </w:rPr>
        <w:t xml:space="preserve"> to alleviate suffering; including home visiting for physical care and psychosocial support of clients, distributing painkillers, multivitamins and condoms to HIV-positive people and community members</w:t>
      </w:r>
      <w:r w:rsidR="00075C3F" w:rsidRPr="00816689">
        <w:rPr>
          <w:color w:val="0070C0"/>
          <w:lang w:val="en-GB"/>
        </w:rPr>
        <w:t xml:space="preserve"> in need</w:t>
      </w:r>
      <w:r w:rsidRPr="00816689">
        <w:rPr>
          <w:color w:val="0070C0"/>
          <w:lang w:val="en-GB"/>
        </w:rPr>
        <w:t>;</w:t>
      </w:r>
    </w:p>
    <w:p w:rsidR="002127B8" w:rsidRPr="00816689" w:rsidRDefault="00132829" w:rsidP="00751DFD">
      <w:pPr>
        <w:pStyle w:val="ListParagraph"/>
        <w:numPr>
          <w:ilvl w:val="0"/>
          <w:numId w:val="36"/>
        </w:numPr>
        <w:spacing w:after="120"/>
        <w:contextualSpacing w:val="0"/>
        <w:jc w:val="both"/>
        <w:rPr>
          <w:color w:val="0070C0"/>
          <w:lang w:val="en-GB"/>
        </w:rPr>
      </w:pPr>
      <w:r w:rsidRPr="00816689">
        <w:rPr>
          <w:color w:val="0070C0"/>
          <w:lang w:val="en-GB"/>
        </w:rPr>
        <w:t>Promotion of community health;</w:t>
      </w:r>
      <w:r w:rsidR="002127B8" w:rsidRPr="00816689">
        <w:rPr>
          <w:color w:val="0070C0"/>
          <w:lang w:val="en-GB"/>
        </w:rPr>
        <w:t xml:space="preserve"> including personal and environmental hygiene, </w:t>
      </w:r>
      <w:r w:rsidRPr="00816689">
        <w:rPr>
          <w:color w:val="0070C0"/>
          <w:lang w:val="en-GB"/>
        </w:rPr>
        <w:t xml:space="preserve">access to safe drinking water </w:t>
      </w:r>
      <w:r w:rsidR="0063180F" w:rsidRPr="00816689">
        <w:rPr>
          <w:color w:val="0070C0"/>
          <w:lang w:val="en-GB"/>
        </w:rPr>
        <w:t>and</w:t>
      </w:r>
      <w:r w:rsidRPr="00816689">
        <w:rPr>
          <w:color w:val="0070C0"/>
          <w:lang w:val="en-GB"/>
        </w:rPr>
        <w:t xml:space="preserve"> basic sanitation</w:t>
      </w:r>
      <w:r w:rsidR="002127B8" w:rsidRPr="00816689">
        <w:rPr>
          <w:color w:val="0070C0"/>
          <w:lang w:val="en-GB"/>
        </w:rPr>
        <w:t xml:space="preserve"> </w:t>
      </w:r>
      <w:r w:rsidR="003E7971" w:rsidRPr="00816689">
        <w:rPr>
          <w:color w:val="0070C0"/>
          <w:lang w:val="en-GB"/>
        </w:rPr>
        <w:t>as well as</w:t>
      </w:r>
      <w:r w:rsidR="002127B8" w:rsidRPr="00816689">
        <w:rPr>
          <w:color w:val="0070C0"/>
          <w:lang w:val="en-GB"/>
        </w:rPr>
        <w:t xml:space="preserve"> food production, availability and security;</w:t>
      </w:r>
    </w:p>
    <w:p w:rsidR="002127B8" w:rsidRPr="00816689" w:rsidRDefault="00F21F93" w:rsidP="00751DFD">
      <w:pPr>
        <w:pStyle w:val="ListParagraph"/>
        <w:numPr>
          <w:ilvl w:val="0"/>
          <w:numId w:val="36"/>
        </w:numPr>
        <w:spacing w:after="120"/>
        <w:contextualSpacing w:val="0"/>
        <w:jc w:val="both"/>
        <w:rPr>
          <w:color w:val="0070C0"/>
          <w:lang w:val="en-GB"/>
        </w:rPr>
      </w:pPr>
      <w:r>
        <w:rPr>
          <w:color w:val="0070C0"/>
          <w:lang w:val="en-GB"/>
        </w:rPr>
        <w:t>Assistance to HIV-</w:t>
      </w:r>
      <w:r w:rsidR="002127B8" w:rsidRPr="00816689">
        <w:rPr>
          <w:color w:val="0070C0"/>
          <w:lang w:val="en-GB"/>
        </w:rPr>
        <w:t>positive people to live positive lifestyles through counselling, mutual support, encouragement and support groups;</w:t>
      </w:r>
    </w:p>
    <w:p w:rsidR="002127B8" w:rsidRPr="00816689" w:rsidRDefault="002127B8" w:rsidP="00751DFD">
      <w:pPr>
        <w:pStyle w:val="ListParagraph"/>
        <w:numPr>
          <w:ilvl w:val="0"/>
          <w:numId w:val="36"/>
        </w:numPr>
        <w:spacing w:after="120"/>
        <w:contextualSpacing w:val="0"/>
        <w:jc w:val="both"/>
        <w:rPr>
          <w:color w:val="0070C0"/>
          <w:lang w:val="en-GB"/>
        </w:rPr>
      </w:pPr>
      <w:r w:rsidRPr="00816689">
        <w:rPr>
          <w:color w:val="0070C0"/>
          <w:lang w:val="en-GB"/>
        </w:rPr>
        <w:t>Provision of treatment support to people on ARV and TB medication and facilitating referrals between the organisation and local clinics/hospitals</w:t>
      </w:r>
      <w:r w:rsidR="007E763E" w:rsidRPr="00816689">
        <w:rPr>
          <w:color w:val="0070C0"/>
          <w:lang w:val="en-GB"/>
        </w:rPr>
        <w:t>, especially from the remotest and inaccessible (with poor road network) communities</w:t>
      </w:r>
      <w:r w:rsidRPr="00816689">
        <w:rPr>
          <w:color w:val="0070C0"/>
          <w:lang w:val="en-GB"/>
        </w:rPr>
        <w:t>;</w:t>
      </w:r>
    </w:p>
    <w:p w:rsidR="002127B8" w:rsidRPr="00816689" w:rsidRDefault="002127B8" w:rsidP="00751DFD">
      <w:pPr>
        <w:pStyle w:val="ListParagraph"/>
        <w:numPr>
          <w:ilvl w:val="0"/>
          <w:numId w:val="36"/>
        </w:numPr>
        <w:spacing w:after="120"/>
        <w:contextualSpacing w:val="0"/>
        <w:jc w:val="both"/>
        <w:rPr>
          <w:color w:val="0070C0"/>
          <w:lang w:val="en-GB"/>
        </w:rPr>
      </w:pPr>
      <w:r w:rsidRPr="00816689">
        <w:rPr>
          <w:color w:val="0070C0"/>
          <w:lang w:val="en-GB"/>
        </w:rPr>
        <w:t>Training and supporting families to enable them to take care of their relatives at home;</w:t>
      </w:r>
    </w:p>
    <w:p w:rsidR="002127B8" w:rsidRPr="00816689" w:rsidRDefault="002127B8" w:rsidP="00751DFD">
      <w:pPr>
        <w:pStyle w:val="ListParagraph"/>
        <w:numPr>
          <w:ilvl w:val="0"/>
          <w:numId w:val="36"/>
        </w:numPr>
        <w:spacing w:after="120"/>
        <w:contextualSpacing w:val="0"/>
        <w:jc w:val="both"/>
        <w:rPr>
          <w:color w:val="0070C0"/>
          <w:lang w:val="en-GB"/>
        </w:rPr>
      </w:pPr>
      <w:r w:rsidRPr="00816689">
        <w:rPr>
          <w:color w:val="0070C0"/>
          <w:lang w:val="en-GB"/>
        </w:rPr>
        <w:t>Provision of community training in HIV-AIDS and TB care and support;</w:t>
      </w:r>
    </w:p>
    <w:p w:rsidR="002127B8" w:rsidRPr="00816689" w:rsidRDefault="002127B8" w:rsidP="00751DFD">
      <w:pPr>
        <w:pStyle w:val="ListParagraph"/>
        <w:numPr>
          <w:ilvl w:val="0"/>
          <w:numId w:val="36"/>
        </w:numPr>
        <w:spacing w:after="120"/>
        <w:contextualSpacing w:val="0"/>
        <w:jc w:val="both"/>
        <w:rPr>
          <w:color w:val="0070C0"/>
          <w:lang w:val="en-GB"/>
        </w:rPr>
      </w:pPr>
      <w:r w:rsidRPr="00816689">
        <w:rPr>
          <w:color w:val="0070C0"/>
          <w:lang w:val="en-GB"/>
        </w:rPr>
        <w:t xml:space="preserve">Provision of maternal and child health support services within communities (counselling and encouraging mothers to attend antenatal </w:t>
      </w:r>
      <w:r w:rsidR="00634A4A" w:rsidRPr="00816689">
        <w:rPr>
          <w:color w:val="0070C0"/>
          <w:lang w:val="en-GB"/>
        </w:rPr>
        <w:t xml:space="preserve">and postnatal </w:t>
      </w:r>
      <w:r w:rsidRPr="00816689">
        <w:rPr>
          <w:color w:val="0070C0"/>
          <w:lang w:val="en-GB"/>
        </w:rPr>
        <w:t>services and helping to prevent child malnutrition</w:t>
      </w:r>
      <w:r w:rsidR="0003730D" w:rsidRPr="00816689">
        <w:rPr>
          <w:color w:val="0070C0"/>
          <w:lang w:val="en-GB"/>
        </w:rPr>
        <w:t xml:space="preserve"> through community (mothers) education</w:t>
      </w:r>
      <w:r w:rsidRPr="00816689">
        <w:rPr>
          <w:color w:val="0070C0"/>
          <w:lang w:val="en-GB"/>
        </w:rPr>
        <w:t>);</w:t>
      </w:r>
      <w:r w:rsidR="00AC19A5" w:rsidRPr="00816689">
        <w:rPr>
          <w:color w:val="0070C0"/>
          <w:lang w:val="en-GB"/>
        </w:rPr>
        <w:t xml:space="preserve"> and</w:t>
      </w:r>
    </w:p>
    <w:p w:rsidR="00837037" w:rsidRPr="00816689" w:rsidRDefault="002127B8" w:rsidP="00751DFD">
      <w:pPr>
        <w:pStyle w:val="ListParagraph"/>
        <w:numPr>
          <w:ilvl w:val="0"/>
          <w:numId w:val="36"/>
        </w:numPr>
        <w:spacing w:after="120"/>
        <w:contextualSpacing w:val="0"/>
        <w:jc w:val="both"/>
        <w:rPr>
          <w:color w:val="0070C0"/>
          <w:lang w:val="en-GB"/>
        </w:rPr>
      </w:pPr>
      <w:r w:rsidRPr="00816689">
        <w:rPr>
          <w:color w:val="0070C0"/>
          <w:lang w:val="en-GB"/>
        </w:rPr>
        <w:t xml:space="preserve">Supporting </w:t>
      </w:r>
      <w:r w:rsidR="00AC19A5" w:rsidRPr="00816689">
        <w:rPr>
          <w:color w:val="0070C0"/>
          <w:lang w:val="en-GB"/>
        </w:rPr>
        <w:t xml:space="preserve">national child </w:t>
      </w:r>
      <w:r w:rsidRPr="00816689">
        <w:rPr>
          <w:color w:val="0070C0"/>
          <w:lang w:val="en-GB"/>
        </w:rPr>
        <w:t>immunisation campaigns</w:t>
      </w:r>
      <w:r w:rsidR="00AC19A5" w:rsidRPr="00816689">
        <w:rPr>
          <w:color w:val="0070C0"/>
          <w:lang w:val="en-GB"/>
        </w:rPr>
        <w:t xml:space="preserve"> within the community</w:t>
      </w:r>
      <w:r w:rsidR="0063180F" w:rsidRPr="00816689">
        <w:rPr>
          <w:color w:val="0070C0"/>
          <w:lang w:val="en-GB"/>
        </w:rPr>
        <w:t>;</w:t>
      </w:r>
      <w:r w:rsidR="0003730D" w:rsidRPr="00816689">
        <w:rPr>
          <w:color w:val="0070C0"/>
          <w:lang w:val="en-GB"/>
        </w:rPr>
        <w:t xml:space="preserve"> mobilising communities, raising awareness, direct participation and providing venues</w:t>
      </w:r>
      <w:r w:rsidR="0063180F" w:rsidRPr="00816689">
        <w:rPr>
          <w:color w:val="0070C0"/>
          <w:lang w:val="en-GB"/>
        </w:rPr>
        <w:t xml:space="preserve"> for immunisation campaigns.</w:t>
      </w:r>
    </w:p>
    <w:p w:rsidR="002127B8" w:rsidRPr="00816689" w:rsidRDefault="002127B8" w:rsidP="002127B8">
      <w:pPr>
        <w:spacing w:after="240"/>
        <w:jc w:val="both"/>
        <w:rPr>
          <w:b/>
          <w:color w:val="0070C0"/>
          <w:lang w:val="en-GB"/>
        </w:rPr>
      </w:pPr>
      <w:r w:rsidRPr="00816689">
        <w:rPr>
          <w:b/>
          <w:color w:val="0070C0"/>
          <w:lang w:val="en-GB"/>
        </w:rPr>
        <w:lastRenderedPageBreak/>
        <w:t xml:space="preserve">To implement </w:t>
      </w:r>
      <w:r w:rsidR="0003730D" w:rsidRPr="00816689">
        <w:rPr>
          <w:b/>
          <w:color w:val="0070C0"/>
          <w:lang w:val="en-GB"/>
        </w:rPr>
        <w:t>the</w:t>
      </w:r>
      <w:r w:rsidRPr="00816689">
        <w:rPr>
          <w:b/>
          <w:color w:val="0070C0"/>
          <w:lang w:val="en-GB"/>
        </w:rPr>
        <w:t xml:space="preserve"> </w:t>
      </w:r>
      <w:r w:rsidR="006401B1" w:rsidRPr="00816689">
        <w:rPr>
          <w:b/>
          <w:color w:val="0070C0"/>
          <w:lang w:val="en-GB"/>
        </w:rPr>
        <w:t>Community Home-Based Care Programme</w:t>
      </w:r>
      <w:r w:rsidR="0003730D" w:rsidRPr="00816689">
        <w:rPr>
          <w:b/>
          <w:color w:val="0070C0"/>
          <w:lang w:val="en-GB"/>
        </w:rPr>
        <w:t xml:space="preserve"> successfully</w:t>
      </w:r>
      <w:r w:rsidRPr="00816689">
        <w:rPr>
          <w:b/>
          <w:color w:val="0070C0"/>
          <w:lang w:val="en-GB"/>
        </w:rPr>
        <w:t xml:space="preserve">, the </w:t>
      </w:r>
      <w:r w:rsidR="0003730D" w:rsidRPr="00816689">
        <w:rPr>
          <w:b/>
          <w:color w:val="0070C0"/>
          <w:lang w:val="en-GB"/>
        </w:rPr>
        <w:t xml:space="preserve">organisation </w:t>
      </w:r>
      <w:r w:rsidRPr="00816689">
        <w:rPr>
          <w:b/>
          <w:color w:val="0070C0"/>
          <w:lang w:val="en-GB"/>
        </w:rPr>
        <w:t>urgently needs funding for the following activities:</w:t>
      </w:r>
    </w:p>
    <w:p w:rsidR="009B397F" w:rsidRPr="00816689" w:rsidRDefault="009B397F" w:rsidP="00C53D0F">
      <w:pPr>
        <w:pStyle w:val="ListParagraph"/>
        <w:numPr>
          <w:ilvl w:val="1"/>
          <w:numId w:val="26"/>
        </w:numPr>
        <w:spacing w:after="120"/>
        <w:ind w:left="720"/>
        <w:contextualSpacing w:val="0"/>
        <w:jc w:val="both"/>
        <w:rPr>
          <w:color w:val="0070C0"/>
          <w:lang w:val="en-GB"/>
        </w:rPr>
      </w:pPr>
      <w:r w:rsidRPr="00816689">
        <w:rPr>
          <w:color w:val="0070C0"/>
          <w:lang w:val="en-GB"/>
        </w:rPr>
        <w:t>Renovation and upgrading of organisation’s Community Health and Development Centre</w:t>
      </w:r>
      <w:r w:rsidR="00C8249D" w:rsidRPr="00816689">
        <w:rPr>
          <w:color w:val="0070C0"/>
          <w:lang w:val="en-GB"/>
        </w:rPr>
        <w:t xml:space="preserve"> at Et</w:t>
      </w:r>
      <w:r w:rsidR="0018422B" w:rsidRPr="00816689">
        <w:rPr>
          <w:color w:val="0070C0"/>
          <w:lang w:val="en-GB"/>
        </w:rPr>
        <w:t>o</w:t>
      </w:r>
      <w:r w:rsidR="00C8249D" w:rsidRPr="00816689">
        <w:rPr>
          <w:color w:val="0070C0"/>
          <w:lang w:val="en-GB"/>
        </w:rPr>
        <w:t>pe village, Ohangwena Region</w:t>
      </w:r>
      <w:r w:rsidR="0018422B" w:rsidRPr="00816689">
        <w:rPr>
          <w:color w:val="0070C0"/>
          <w:lang w:val="en-GB"/>
        </w:rPr>
        <w:t>,</w:t>
      </w:r>
      <w:r w:rsidR="00C8249D" w:rsidRPr="00816689">
        <w:rPr>
          <w:color w:val="0070C0"/>
          <w:lang w:val="en-GB"/>
        </w:rPr>
        <w:t xml:space="preserve"> </w:t>
      </w:r>
      <w:r w:rsidR="0018422B" w:rsidRPr="00816689">
        <w:rPr>
          <w:b/>
          <w:color w:val="0070C0"/>
          <w:lang w:val="en-GB"/>
        </w:rPr>
        <w:t xml:space="preserve">for </w:t>
      </w:r>
      <w:r w:rsidR="000466CB" w:rsidRPr="00816689">
        <w:rPr>
          <w:b/>
          <w:color w:val="0070C0"/>
          <w:lang w:val="en-GB"/>
        </w:rPr>
        <w:t>about</w:t>
      </w:r>
      <w:r w:rsidR="00D63824" w:rsidRPr="00816689">
        <w:rPr>
          <w:b/>
          <w:color w:val="0070C0"/>
          <w:lang w:val="en-GB"/>
        </w:rPr>
        <w:t xml:space="preserve"> </w:t>
      </w:r>
      <w:r w:rsidR="00C8249D" w:rsidRPr="00816689">
        <w:rPr>
          <w:b/>
          <w:color w:val="0070C0"/>
          <w:lang w:val="en-GB"/>
        </w:rPr>
        <w:t>N$200,000</w:t>
      </w:r>
      <w:r w:rsidRPr="00816689">
        <w:rPr>
          <w:color w:val="0070C0"/>
          <w:lang w:val="en-GB"/>
        </w:rPr>
        <w:t>;</w:t>
      </w:r>
    </w:p>
    <w:p w:rsidR="002127B8" w:rsidRPr="00816689" w:rsidRDefault="002127B8" w:rsidP="00C53D0F">
      <w:pPr>
        <w:pStyle w:val="ListParagraph"/>
        <w:numPr>
          <w:ilvl w:val="1"/>
          <w:numId w:val="26"/>
        </w:numPr>
        <w:spacing w:after="120"/>
        <w:ind w:left="720"/>
        <w:contextualSpacing w:val="0"/>
        <w:jc w:val="both"/>
        <w:rPr>
          <w:color w:val="0070C0"/>
          <w:lang w:val="en-GB"/>
        </w:rPr>
      </w:pPr>
      <w:r w:rsidRPr="00816689">
        <w:rPr>
          <w:color w:val="0070C0"/>
          <w:lang w:val="en-GB"/>
        </w:rPr>
        <w:t>Procurement of medicines and pharmaceuticals for the provision of community-based healthcare</w:t>
      </w:r>
      <w:r w:rsidR="00F34E40" w:rsidRPr="00816689">
        <w:rPr>
          <w:color w:val="0070C0"/>
          <w:lang w:val="en-GB"/>
        </w:rPr>
        <w:t xml:space="preserve">, </w:t>
      </w:r>
      <w:r w:rsidR="00F34E40" w:rsidRPr="00816689">
        <w:rPr>
          <w:b/>
          <w:color w:val="0070C0"/>
          <w:lang w:val="en-GB"/>
        </w:rPr>
        <w:t>for about N$120,000</w:t>
      </w:r>
      <w:r w:rsidRPr="00816689">
        <w:rPr>
          <w:color w:val="0070C0"/>
          <w:lang w:val="en-GB"/>
        </w:rPr>
        <w:t>;</w:t>
      </w:r>
    </w:p>
    <w:p w:rsidR="002127B8" w:rsidRPr="00816689" w:rsidRDefault="002127B8" w:rsidP="00C53D0F">
      <w:pPr>
        <w:pStyle w:val="ListParagraph"/>
        <w:numPr>
          <w:ilvl w:val="1"/>
          <w:numId w:val="26"/>
        </w:numPr>
        <w:spacing w:after="120"/>
        <w:ind w:left="720"/>
        <w:contextualSpacing w:val="0"/>
        <w:jc w:val="both"/>
        <w:rPr>
          <w:color w:val="0070C0"/>
          <w:lang w:val="en-GB"/>
        </w:rPr>
      </w:pPr>
      <w:r w:rsidRPr="00816689">
        <w:rPr>
          <w:color w:val="0070C0"/>
          <w:lang w:val="en-GB"/>
        </w:rPr>
        <w:t xml:space="preserve">Procurement of </w:t>
      </w:r>
      <w:r w:rsidR="000C5EC6" w:rsidRPr="00816689">
        <w:rPr>
          <w:color w:val="0070C0"/>
          <w:lang w:val="en-GB"/>
        </w:rPr>
        <w:t>office f</w:t>
      </w:r>
      <w:r w:rsidR="004831B4" w:rsidRPr="00816689">
        <w:rPr>
          <w:color w:val="0070C0"/>
          <w:lang w:val="en-GB"/>
        </w:rPr>
        <w:t>urniture and equipment for the Community Health &amp; Development C</w:t>
      </w:r>
      <w:r w:rsidR="000C5EC6" w:rsidRPr="00816689">
        <w:rPr>
          <w:color w:val="0070C0"/>
          <w:lang w:val="en-GB"/>
        </w:rPr>
        <w:t xml:space="preserve">entre </w:t>
      </w:r>
      <w:r w:rsidRPr="00816689">
        <w:rPr>
          <w:color w:val="0070C0"/>
          <w:lang w:val="en-GB"/>
        </w:rPr>
        <w:t xml:space="preserve">of the organisation at Etope Village, in Omulonga Constituency, Ohangwena Region </w:t>
      </w:r>
      <w:r w:rsidR="00CE223E" w:rsidRPr="00816689">
        <w:rPr>
          <w:color w:val="0070C0"/>
          <w:lang w:val="en-GB"/>
        </w:rPr>
        <w:t xml:space="preserve">in order </w:t>
      </w:r>
      <w:r w:rsidRPr="00816689">
        <w:rPr>
          <w:color w:val="0070C0"/>
          <w:lang w:val="en-GB"/>
        </w:rPr>
        <w:t>to serve better the clients</w:t>
      </w:r>
      <w:r w:rsidR="00F34E40" w:rsidRPr="00816689">
        <w:rPr>
          <w:color w:val="0070C0"/>
          <w:lang w:val="en-GB"/>
        </w:rPr>
        <w:t xml:space="preserve">, </w:t>
      </w:r>
      <w:r w:rsidR="00F34E40" w:rsidRPr="00816689">
        <w:rPr>
          <w:b/>
          <w:color w:val="0070C0"/>
          <w:lang w:val="en-GB"/>
        </w:rPr>
        <w:t xml:space="preserve">for about </w:t>
      </w:r>
      <w:r w:rsidR="0003428E" w:rsidRPr="00816689">
        <w:rPr>
          <w:b/>
          <w:color w:val="0070C0"/>
          <w:lang w:val="en-GB"/>
        </w:rPr>
        <w:t>N$5</w:t>
      </w:r>
      <w:r w:rsidR="00F34E40" w:rsidRPr="00816689">
        <w:rPr>
          <w:b/>
          <w:color w:val="0070C0"/>
          <w:lang w:val="en-GB"/>
        </w:rPr>
        <w:t>0,000</w:t>
      </w:r>
      <w:r w:rsidRPr="00816689">
        <w:rPr>
          <w:color w:val="0070C0"/>
          <w:lang w:val="en-GB"/>
        </w:rPr>
        <w:t>;</w:t>
      </w:r>
    </w:p>
    <w:p w:rsidR="002127B8" w:rsidRPr="00816689" w:rsidRDefault="002127B8" w:rsidP="00C53D0F">
      <w:pPr>
        <w:pStyle w:val="ListParagraph"/>
        <w:numPr>
          <w:ilvl w:val="1"/>
          <w:numId w:val="26"/>
        </w:numPr>
        <w:spacing w:after="120"/>
        <w:ind w:left="720"/>
        <w:contextualSpacing w:val="0"/>
        <w:jc w:val="both"/>
        <w:rPr>
          <w:color w:val="0070C0"/>
          <w:lang w:val="en-GB"/>
        </w:rPr>
      </w:pPr>
      <w:r w:rsidRPr="00816689">
        <w:rPr>
          <w:color w:val="0070C0"/>
          <w:lang w:val="en-GB"/>
        </w:rPr>
        <w:t xml:space="preserve">Procurement of office stationery for the </w:t>
      </w:r>
      <w:r w:rsidR="004831B4" w:rsidRPr="00816689">
        <w:rPr>
          <w:color w:val="0070C0"/>
          <w:lang w:val="en-GB"/>
        </w:rPr>
        <w:t>Community Health &amp; Development C</w:t>
      </w:r>
      <w:r w:rsidR="000C5EC6" w:rsidRPr="00816689">
        <w:rPr>
          <w:color w:val="0070C0"/>
          <w:lang w:val="en-GB"/>
        </w:rPr>
        <w:t>entre of the organisation</w:t>
      </w:r>
      <w:r w:rsidRPr="00816689">
        <w:rPr>
          <w:color w:val="0070C0"/>
          <w:lang w:val="en-GB"/>
        </w:rPr>
        <w:t xml:space="preserve"> at Etope Village, in Omulonga Constituency, Ohangwena Region in order to run the Centre efficiently for the benefit of clients</w:t>
      </w:r>
      <w:r w:rsidR="00F34E40" w:rsidRPr="00816689">
        <w:rPr>
          <w:color w:val="0070C0"/>
          <w:lang w:val="en-GB"/>
        </w:rPr>
        <w:t xml:space="preserve">, </w:t>
      </w:r>
      <w:r w:rsidR="00F34E40" w:rsidRPr="00816689">
        <w:rPr>
          <w:b/>
          <w:color w:val="0070C0"/>
          <w:lang w:val="en-GB"/>
        </w:rPr>
        <w:t xml:space="preserve">for about </w:t>
      </w:r>
      <w:r w:rsidR="0003428E" w:rsidRPr="00816689">
        <w:rPr>
          <w:b/>
          <w:color w:val="0070C0"/>
          <w:lang w:val="en-GB"/>
        </w:rPr>
        <w:t>N$1</w:t>
      </w:r>
      <w:r w:rsidR="00F34E40" w:rsidRPr="00816689">
        <w:rPr>
          <w:b/>
          <w:color w:val="0070C0"/>
          <w:lang w:val="en-GB"/>
        </w:rPr>
        <w:t>0,000</w:t>
      </w:r>
      <w:r w:rsidRPr="00816689">
        <w:rPr>
          <w:color w:val="0070C0"/>
          <w:lang w:val="en-GB"/>
        </w:rPr>
        <w:t>;</w:t>
      </w:r>
    </w:p>
    <w:p w:rsidR="002127B8" w:rsidRPr="00816689" w:rsidRDefault="002127B8" w:rsidP="00FC7779">
      <w:pPr>
        <w:pStyle w:val="ListParagraph"/>
        <w:numPr>
          <w:ilvl w:val="1"/>
          <w:numId w:val="26"/>
        </w:numPr>
        <w:spacing w:after="120"/>
        <w:ind w:left="720"/>
        <w:contextualSpacing w:val="0"/>
        <w:jc w:val="both"/>
        <w:rPr>
          <w:color w:val="0070C0"/>
          <w:lang w:val="en-GB"/>
        </w:rPr>
      </w:pPr>
      <w:r w:rsidRPr="00816689">
        <w:rPr>
          <w:color w:val="0070C0"/>
          <w:lang w:val="en-GB"/>
        </w:rPr>
        <w:t xml:space="preserve">Maintenance of </w:t>
      </w:r>
      <w:r w:rsidR="00CE223E" w:rsidRPr="00816689">
        <w:rPr>
          <w:color w:val="0070C0"/>
          <w:lang w:val="en-GB"/>
        </w:rPr>
        <w:t xml:space="preserve">water and electricity infrastructures </w:t>
      </w:r>
      <w:r w:rsidRPr="00816689">
        <w:rPr>
          <w:color w:val="0070C0"/>
          <w:lang w:val="en-GB"/>
        </w:rPr>
        <w:t xml:space="preserve">at the </w:t>
      </w:r>
      <w:r w:rsidR="00CE223E" w:rsidRPr="00816689">
        <w:rPr>
          <w:color w:val="0070C0"/>
          <w:lang w:val="en-GB"/>
        </w:rPr>
        <w:t>Community Health &amp; Development C</w:t>
      </w:r>
      <w:r w:rsidR="000C5EC6" w:rsidRPr="00816689">
        <w:rPr>
          <w:color w:val="0070C0"/>
          <w:lang w:val="en-GB"/>
        </w:rPr>
        <w:t>entre of th</w:t>
      </w:r>
      <w:r w:rsidRPr="00816689">
        <w:rPr>
          <w:color w:val="0070C0"/>
          <w:lang w:val="en-GB"/>
        </w:rPr>
        <w:t>e organisation at Etope Village, in Omulonga Constituency, Ohangwena Region in order to continue providing potable water and electricity to clients and the community</w:t>
      </w:r>
      <w:r w:rsidR="00F34E40" w:rsidRPr="00816689">
        <w:rPr>
          <w:color w:val="0070C0"/>
          <w:lang w:val="en-GB"/>
        </w:rPr>
        <w:t xml:space="preserve">, </w:t>
      </w:r>
      <w:r w:rsidR="00F34E40" w:rsidRPr="00816689">
        <w:rPr>
          <w:b/>
          <w:color w:val="0070C0"/>
          <w:lang w:val="en-GB"/>
        </w:rPr>
        <w:t>for about N$</w:t>
      </w:r>
      <w:r w:rsidR="0003428E" w:rsidRPr="00816689">
        <w:rPr>
          <w:b/>
          <w:color w:val="0070C0"/>
          <w:lang w:val="en-GB"/>
        </w:rPr>
        <w:t>125</w:t>
      </w:r>
      <w:r w:rsidR="00F34E40" w:rsidRPr="00816689">
        <w:rPr>
          <w:b/>
          <w:color w:val="0070C0"/>
          <w:lang w:val="en-GB"/>
        </w:rPr>
        <w:t>,000</w:t>
      </w:r>
      <w:r w:rsidRPr="00816689">
        <w:rPr>
          <w:color w:val="0070C0"/>
          <w:lang w:val="en-GB"/>
        </w:rPr>
        <w:t>;</w:t>
      </w:r>
      <w:r w:rsidR="00FC7779" w:rsidRPr="00816689">
        <w:rPr>
          <w:color w:val="0070C0"/>
          <w:lang w:val="en-GB"/>
        </w:rPr>
        <w:t xml:space="preserve"> </w:t>
      </w:r>
      <w:r w:rsidRPr="00816689">
        <w:rPr>
          <w:color w:val="0070C0"/>
          <w:lang w:val="en-GB"/>
        </w:rPr>
        <w:t xml:space="preserve">and </w:t>
      </w:r>
    </w:p>
    <w:p w:rsidR="002127B8" w:rsidRPr="00816689" w:rsidRDefault="002127B8" w:rsidP="00C53D0F">
      <w:pPr>
        <w:pStyle w:val="ListParagraph"/>
        <w:numPr>
          <w:ilvl w:val="1"/>
          <w:numId w:val="26"/>
        </w:numPr>
        <w:spacing w:after="240"/>
        <w:ind w:left="720"/>
        <w:contextualSpacing w:val="0"/>
        <w:jc w:val="both"/>
        <w:rPr>
          <w:color w:val="0070C0"/>
          <w:lang w:val="en-GB"/>
        </w:rPr>
      </w:pPr>
      <w:r w:rsidRPr="00816689">
        <w:rPr>
          <w:color w:val="0070C0"/>
          <w:lang w:val="en-GB"/>
        </w:rPr>
        <w:t xml:space="preserve">Provision of training in </w:t>
      </w:r>
      <w:r w:rsidR="000C5EC6" w:rsidRPr="00816689">
        <w:rPr>
          <w:color w:val="0070C0"/>
          <w:lang w:val="en-GB"/>
        </w:rPr>
        <w:t>community-based healthcare</w:t>
      </w:r>
      <w:r w:rsidRPr="00816689">
        <w:rPr>
          <w:color w:val="0070C0"/>
          <w:lang w:val="en-GB"/>
        </w:rPr>
        <w:t xml:space="preserve">, especially HIV/AIDS and AIDS </w:t>
      </w:r>
      <w:r w:rsidR="000C5EC6" w:rsidRPr="00816689">
        <w:rPr>
          <w:color w:val="0070C0"/>
          <w:lang w:val="en-GB"/>
        </w:rPr>
        <w:t xml:space="preserve">counselling </w:t>
      </w:r>
      <w:r w:rsidRPr="00816689">
        <w:rPr>
          <w:color w:val="0070C0"/>
          <w:lang w:val="en-GB"/>
        </w:rPr>
        <w:t>for both organisation and community member</w:t>
      </w:r>
      <w:r w:rsidR="00033D18" w:rsidRPr="00816689">
        <w:rPr>
          <w:color w:val="0070C0"/>
          <w:lang w:val="en-GB"/>
        </w:rPr>
        <w:t>s</w:t>
      </w:r>
      <w:r w:rsidR="00F34E40" w:rsidRPr="00816689">
        <w:rPr>
          <w:color w:val="0070C0"/>
          <w:lang w:val="en-GB"/>
        </w:rPr>
        <w:t xml:space="preserve">, </w:t>
      </w:r>
      <w:r w:rsidR="00F34E40" w:rsidRPr="00816689">
        <w:rPr>
          <w:b/>
          <w:color w:val="0070C0"/>
          <w:lang w:val="en-GB"/>
        </w:rPr>
        <w:t xml:space="preserve">for about </w:t>
      </w:r>
      <w:r w:rsidR="00CF2C58" w:rsidRPr="00816689">
        <w:rPr>
          <w:b/>
          <w:color w:val="0070C0"/>
          <w:lang w:val="en-GB"/>
        </w:rPr>
        <w:t>N$5</w:t>
      </w:r>
      <w:r w:rsidR="00F34E40" w:rsidRPr="00816689">
        <w:rPr>
          <w:b/>
          <w:color w:val="0070C0"/>
          <w:lang w:val="en-GB"/>
        </w:rPr>
        <w:t>0,000</w:t>
      </w:r>
      <w:r w:rsidRPr="00816689">
        <w:rPr>
          <w:color w:val="0070C0"/>
          <w:lang w:val="en-GB"/>
        </w:rPr>
        <w:t>.</w:t>
      </w:r>
    </w:p>
    <w:p w:rsidR="00B26C88" w:rsidRPr="00816689" w:rsidRDefault="002127B8" w:rsidP="00751DFD">
      <w:pPr>
        <w:pStyle w:val="Heading2"/>
        <w:keepLines/>
        <w:numPr>
          <w:ilvl w:val="0"/>
          <w:numId w:val="35"/>
        </w:numPr>
        <w:spacing w:before="0" w:after="240"/>
        <w:jc w:val="both"/>
        <w:rPr>
          <w:rFonts w:ascii="Times New Roman" w:hAnsi="Times New Roman" w:cs="Times New Roman"/>
          <w:i w:val="0"/>
          <w:color w:val="0070C0"/>
          <w:sz w:val="24"/>
          <w:szCs w:val="24"/>
          <w:lang w:val="en-GB"/>
        </w:rPr>
      </w:pPr>
      <w:bookmarkStart w:id="39" w:name="_Toc449522927"/>
      <w:r w:rsidRPr="00816689">
        <w:rPr>
          <w:rFonts w:ascii="Times New Roman" w:hAnsi="Times New Roman" w:cs="Times New Roman"/>
          <w:i w:val="0"/>
          <w:color w:val="0070C0"/>
          <w:sz w:val="24"/>
          <w:szCs w:val="24"/>
          <w:lang w:val="en-GB"/>
        </w:rPr>
        <w:t>THE COMMUNITY MOBILISATION, INFORMATION AND EDUCATION PROGRAMME</w:t>
      </w:r>
      <w:bookmarkEnd w:id="39"/>
    </w:p>
    <w:p w:rsidR="002127B8" w:rsidRPr="00816689" w:rsidRDefault="002127B8" w:rsidP="002127B8">
      <w:pPr>
        <w:spacing w:after="240"/>
        <w:jc w:val="both"/>
        <w:rPr>
          <w:color w:val="0070C0"/>
          <w:lang w:val="en-GB"/>
        </w:rPr>
      </w:pPr>
      <w:r w:rsidRPr="00816689">
        <w:rPr>
          <w:color w:val="0070C0"/>
          <w:lang w:val="en-GB"/>
        </w:rPr>
        <w:t xml:space="preserve">This programme is primarily focusing on HIV </w:t>
      </w:r>
      <w:r w:rsidR="00D73979" w:rsidRPr="00816689">
        <w:rPr>
          <w:color w:val="0070C0"/>
          <w:lang w:val="en-GB"/>
        </w:rPr>
        <w:t xml:space="preserve">prevention </w:t>
      </w:r>
      <w:r w:rsidRPr="00816689">
        <w:rPr>
          <w:color w:val="0070C0"/>
          <w:lang w:val="en-GB"/>
        </w:rPr>
        <w:t>by mobilising, informing and educating communities to prevent HIV</w:t>
      </w:r>
      <w:r w:rsidR="00C7652A" w:rsidRPr="00816689">
        <w:rPr>
          <w:color w:val="0070C0"/>
          <w:lang w:val="en-GB"/>
        </w:rPr>
        <w:t xml:space="preserve"> for more than 16,000 people per year</w:t>
      </w:r>
      <w:r w:rsidR="001C3C88" w:rsidRPr="00816689">
        <w:rPr>
          <w:color w:val="0070C0"/>
          <w:lang w:val="en-GB"/>
        </w:rPr>
        <w:t>, mainly through</w:t>
      </w:r>
      <w:r w:rsidRPr="00816689">
        <w:rPr>
          <w:color w:val="0070C0"/>
          <w:lang w:val="en-GB"/>
        </w:rPr>
        <w:t xml:space="preserve"> the following</w:t>
      </w:r>
      <w:r w:rsidR="001C3C88" w:rsidRPr="00816689">
        <w:rPr>
          <w:color w:val="0070C0"/>
          <w:lang w:val="en-GB"/>
        </w:rPr>
        <w:t xml:space="preserve"> strategies</w:t>
      </w:r>
      <w:r w:rsidRPr="00816689">
        <w:rPr>
          <w:color w:val="0070C0"/>
          <w:lang w:val="en-GB"/>
        </w:rPr>
        <w:t>:</w:t>
      </w:r>
    </w:p>
    <w:p w:rsidR="002127B8" w:rsidRPr="00816689" w:rsidRDefault="002127B8" w:rsidP="00C53D0F">
      <w:pPr>
        <w:pStyle w:val="ListParagraph"/>
        <w:numPr>
          <w:ilvl w:val="0"/>
          <w:numId w:val="28"/>
        </w:numPr>
        <w:spacing w:after="120"/>
        <w:contextualSpacing w:val="0"/>
        <w:jc w:val="both"/>
        <w:rPr>
          <w:color w:val="0070C0"/>
          <w:lang w:val="en-GB"/>
        </w:rPr>
      </w:pPr>
      <w:r w:rsidRPr="00816689">
        <w:rPr>
          <w:color w:val="0070C0"/>
          <w:lang w:val="en-GB"/>
        </w:rPr>
        <w:t>Promotion of behavioural change, including reducing concurrent relationships and using condoms</w:t>
      </w:r>
      <w:r w:rsidR="001C3C88" w:rsidRPr="00816689">
        <w:rPr>
          <w:color w:val="0070C0"/>
          <w:lang w:val="en-GB"/>
        </w:rPr>
        <w:t xml:space="preserve"> constantly and correctly</w:t>
      </w:r>
      <w:r w:rsidRPr="00816689">
        <w:rPr>
          <w:color w:val="0070C0"/>
          <w:lang w:val="en-GB"/>
        </w:rPr>
        <w:t>;</w:t>
      </w:r>
    </w:p>
    <w:p w:rsidR="002127B8" w:rsidRPr="00816689" w:rsidRDefault="002127B8" w:rsidP="00C53D0F">
      <w:pPr>
        <w:pStyle w:val="ListParagraph"/>
        <w:numPr>
          <w:ilvl w:val="0"/>
          <w:numId w:val="28"/>
        </w:numPr>
        <w:spacing w:after="120"/>
        <w:contextualSpacing w:val="0"/>
        <w:jc w:val="both"/>
        <w:rPr>
          <w:color w:val="0070C0"/>
          <w:lang w:val="en-GB"/>
        </w:rPr>
      </w:pPr>
      <w:r w:rsidRPr="00816689">
        <w:rPr>
          <w:color w:val="0070C0"/>
          <w:lang w:val="en-GB"/>
        </w:rPr>
        <w:t>Promotion of biomedical strategies, including male circumcision and the prevention of mother-to-child HIV transmission (PMTCT);</w:t>
      </w:r>
    </w:p>
    <w:p w:rsidR="002127B8" w:rsidRPr="00816689" w:rsidRDefault="002127B8" w:rsidP="00C53D0F">
      <w:pPr>
        <w:pStyle w:val="ListParagraph"/>
        <w:numPr>
          <w:ilvl w:val="0"/>
          <w:numId w:val="28"/>
        </w:numPr>
        <w:spacing w:after="120"/>
        <w:contextualSpacing w:val="0"/>
        <w:jc w:val="both"/>
        <w:rPr>
          <w:color w:val="0070C0"/>
          <w:lang w:val="en-GB"/>
        </w:rPr>
      </w:pPr>
      <w:r w:rsidRPr="00816689">
        <w:rPr>
          <w:color w:val="0070C0"/>
          <w:lang w:val="en-GB"/>
        </w:rPr>
        <w:t>Promotion of treatment of HIV, other viruses and sexually transmitted infections; and</w:t>
      </w:r>
    </w:p>
    <w:p w:rsidR="00AA1193" w:rsidRPr="00816689" w:rsidRDefault="002127B8" w:rsidP="00B26C88">
      <w:pPr>
        <w:pStyle w:val="ListParagraph"/>
        <w:numPr>
          <w:ilvl w:val="0"/>
          <w:numId w:val="28"/>
        </w:numPr>
        <w:spacing w:after="120"/>
        <w:contextualSpacing w:val="0"/>
        <w:jc w:val="both"/>
        <w:rPr>
          <w:color w:val="0070C0"/>
          <w:lang w:val="en-GB"/>
        </w:rPr>
      </w:pPr>
      <w:r w:rsidRPr="00816689">
        <w:rPr>
          <w:color w:val="0070C0"/>
          <w:lang w:val="en-GB"/>
        </w:rPr>
        <w:t>The promotion of social justice and human rights in HIV-AIDS.</w:t>
      </w:r>
    </w:p>
    <w:p w:rsidR="002127B8" w:rsidRPr="00816689" w:rsidRDefault="002127B8" w:rsidP="002127B8">
      <w:pPr>
        <w:spacing w:after="240"/>
        <w:jc w:val="both"/>
        <w:rPr>
          <w:b/>
          <w:color w:val="0070C0"/>
          <w:lang w:val="en-GB"/>
        </w:rPr>
      </w:pPr>
      <w:r w:rsidRPr="00816689">
        <w:rPr>
          <w:b/>
          <w:color w:val="0070C0"/>
          <w:lang w:val="en-GB"/>
        </w:rPr>
        <w:t xml:space="preserve">For a successful implementation of its Community Mobilisation, Information and Education Programme, the </w:t>
      </w:r>
      <w:r w:rsidR="00B26C88" w:rsidRPr="00816689">
        <w:rPr>
          <w:b/>
          <w:color w:val="0070C0"/>
          <w:lang w:val="en-GB"/>
        </w:rPr>
        <w:t xml:space="preserve">organisation </w:t>
      </w:r>
      <w:r w:rsidRPr="00816689">
        <w:rPr>
          <w:b/>
          <w:color w:val="0070C0"/>
          <w:lang w:val="en-GB"/>
        </w:rPr>
        <w:t>urgently needs funding for transport and Information, Education and Communication (IEC) materials.</w:t>
      </w:r>
    </w:p>
    <w:p w:rsidR="002127B8" w:rsidRPr="00816689" w:rsidRDefault="002127B8" w:rsidP="002127B8">
      <w:pPr>
        <w:spacing w:after="240"/>
        <w:jc w:val="both"/>
        <w:rPr>
          <w:color w:val="0070C0"/>
          <w:lang w:val="en-GB"/>
        </w:rPr>
      </w:pPr>
      <w:r w:rsidRPr="00816689">
        <w:rPr>
          <w:color w:val="0070C0"/>
          <w:lang w:val="en-GB"/>
        </w:rPr>
        <w:lastRenderedPageBreak/>
        <w:t xml:space="preserve">Transport is needed in the form of 4x4 </w:t>
      </w:r>
      <w:proofErr w:type="gramStart"/>
      <w:r w:rsidRPr="00816689">
        <w:rPr>
          <w:color w:val="0070C0"/>
          <w:lang w:val="en-GB"/>
        </w:rPr>
        <w:t>vehicle</w:t>
      </w:r>
      <w:proofErr w:type="gramEnd"/>
      <w:r w:rsidR="00610C61" w:rsidRPr="00816689">
        <w:rPr>
          <w:color w:val="0070C0"/>
          <w:lang w:val="en-GB"/>
        </w:rPr>
        <w:t xml:space="preserve"> (</w:t>
      </w:r>
      <w:r w:rsidRPr="00816689">
        <w:rPr>
          <w:color w:val="0070C0"/>
          <w:lang w:val="en-GB"/>
        </w:rPr>
        <w:t>s</w:t>
      </w:r>
      <w:r w:rsidR="00610C61" w:rsidRPr="00816689">
        <w:rPr>
          <w:color w:val="0070C0"/>
          <w:lang w:val="en-GB"/>
        </w:rPr>
        <w:t>)</w:t>
      </w:r>
      <w:r w:rsidRPr="00816689">
        <w:rPr>
          <w:color w:val="0070C0"/>
          <w:lang w:val="en-GB"/>
        </w:rPr>
        <w:t xml:space="preserve"> to reach the </w:t>
      </w:r>
      <w:r w:rsidR="00D73979" w:rsidRPr="00816689">
        <w:rPr>
          <w:color w:val="0070C0"/>
          <w:lang w:val="en-GB"/>
        </w:rPr>
        <w:t>outmost</w:t>
      </w:r>
      <w:r w:rsidRPr="00816689">
        <w:rPr>
          <w:color w:val="0070C0"/>
          <w:lang w:val="en-GB"/>
        </w:rPr>
        <w:t xml:space="preserve"> rural communities, but it can also be in the form of motorbikes, bicycles or money to pay for public transport when visiting </w:t>
      </w:r>
      <w:r w:rsidR="001E2FFF" w:rsidRPr="00816689">
        <w:rPr>
          <w:color w:val="0070C0"/>
          <w:lang w:val="en-GB"/>
        </w:rPr>
        <w:t>inaccessible</w:t>
      </w:r>
      <w:r w:rsidRPr="00816689">
        <w:rPr>
          <w:color w:val="0070C0"/>
          <w:lang w:val="en-GB"/>
        </w:rPr>
        <w:t xml:space="preserve"> communities</w:t>
      </w:r>
      <w:r w:rsidR="00F34E40" w:rsidRPr="00816689">
        <w:rPr>
          <w:color w:val="0070C0"/>
          <w:lang w:val="en-GB"/>
        </w:rPr>
        <w:t xml:space="preserve">, </w:t>
      </w:r>
      <w:r w:rsidR="00F34E40" w:rsidRPr="00816689">
        <w:rPr>
          <w:b/>
          <w:color w:val="0070C0"/>
          <w:lang w:val="en-GB"/>
        </w:rPr>
        <w:t>for about N$</w:t>
      </w:r>
      <w:r w:rsidR="00AA2EAF" w:rsidRPr="00816689">
        <w:rPr>
          <w:b/>
          <w:color w:val="0070C0"/>
          <w:lang w:val="en-GB"/>
        </w:rPr>
        <w:t>589,900</w:t>
      </w:r>
      <w:r w:rsidRPr="00816689">
        <w:rPr>
          <w:color w:val="0070C0"/>
          <w:lang w:val="en-GB"/>
        </w:rPr>
        <w:t>.</w:t>
      </w:r>
    </w:p>
    <w:p w:rsidR="00405267" w:rsidRPr="00816689" w:rsidRDefault="002127B8" w:rsidP="002127B8">
      <w:pPr>
        <w:spacing w:after="240"/>
        <w:jc w:val="both"/>
        <w:rPr>
          <w:color w:val="0070C0"/>
          <w:lang w:val="en-GB"/>
        </w:rPr>
      </w:pPr>
      <w:r w:rsidRPr="00816689">
        <w:rPr>
          <w:color w:val="0070C0"/>
          <w:lang w:val="en-GB"/>
        </w:rPr>
        <w:t>The organisation will accept IEC materials about HIV prevention and treatment that are applicable to the Namibian context. However, it also welcomes funding to develop IEC materials locally in consultati</w:t>
      </w:r>
      <w:r w:rsidR="00B26C88" w:rsidRPr="00816689">
        <w:rPr>
          <w:color w:val="0070C0"/>
          <w:lang w:val="en-GB"/>
        </w:rPr>
        <w:t>on with the beneficiar</w:t>
      </w:r>
      <w:r w:rsidRPr="00816689">
        <w:rPr>
          <w:color w:val="0070C0"/>
          <w:lang w:val="en-GB"/>
        </w:rPr>
        <w:t>ies. According to the United Nations Population Fund (UNFPA</w:t>
      </w:r>
      <w:r w:rsidRPr="00816689">
        <w:rPr>
          <w:i/>
          <w:color w:val="0070C0"/>
          <w:lang w:val="en-GB"/>
        </w:rPr>
        <w:t xml:space="preserve">), health, including HIV/AIDS information, can be communicated through various channels (or methods) to increase awareness and assess the knowledge of different populations about various health, and HIV/AIDS issues, products and behaviours. These methods might include interpersonal communication; such as individual discussions, counselling sessions or group discussions and community meetings and events or mass media </w:t>
      </w:r>
      <w:r w:rsidR="00816689" w:rsidRPr="00816689">
        <w:rPr>
          <w:i/>
          <w:color w:val="0070C0"/>
          <w:lang w:val="en-GB"/>
        </w:rPr>
        <w:t>communication; such</w:t>
      </w:r>
      <w:r w:rsidRPr="00816689">
        <w:rPr>
          <w:i/>
          <w:color w:val="0070C0"/>
          <w:lang w:val="en-GB"/>
        </w:rPr>
        <w:t xml:space="preserve"> as radio, television and other forms of one-way communication, such as brochures, leaflets and posters, visual and audio visual presentations and some forms of electronic communication</w:t>
      </w:r>
      <w:r w:rsidR="00F34E40" w:rsidRPr="00816689">
        <w:rPr>
          <w:color w:val="0070C0"/>
          <w:lang w:val="en-GB"/>
        </w:rPr>
        <w:t>,</w:t>
      </w:r>
      <w:r w:rsidR="003923C4" w:rsidRPr="00816689">
        <w:rPr>
          <w:color w:val="0070C0"/>
          <w:lang w:val="en-GB"/>
        </w:rPr>
        <w:t xml:space="preserve"> </w:t>
      </w:r>
      <w:r w:rsidR="00F34E40" w:rsidRPr="00816689">
        <w:rPr>
          <w:b/>
          <w:color w:val="0070C0"/>
          <w:lang w:val="en-GB"/>
        </w:rPr>
        <w:t>for about N$</w:t>
      </w:r>
      <w:r w:rsidR="003923C4" w:rsidRPr="00816689">
        <w:rPr>
          <w:b/>
          <w:color w:val="0070C0"/>
          <w:lang w:val="en-GB"/>
        </w:rPr>
        <w:t>260,960</w:t>
      </w:r>
      <w:r w:rsidRPr="00816689">
        <w:rPr>
          <w:color w:val="0070C0"/>
          <w:lang w:val="en-GB"/>
        </w:rPr>
        <w:t>.</w:t>
      </w:r>
    </w:p>
    <w:p w:rsidR="002127B8" w:rsidRPr="00816689" w:rsidRDefault="002127B8" w:rsidP="00751DFD">
      <w:pPr>
        <w:pStyle w:val="Heading2"/>
        <w:keepLines/>
        <w:numPr>
          <w:ilvl w:val="0"/>
          <w:numId w:val="35"/>
        </w:numPr>
        <w:spacing w:before="0" w:after="240"/>
        <w:jc w:val="both"/>
        <w:rPr>
          <w:rFonts w:ascii="Times New Roman" w:hAnsi="Times New Roman" w:cs="Times New Roman"/>
          <w:i w:val="0"/>
          <w:color w:val="0070C0"/>
          <w:sz w:val="24"/>
          <w:szCs w:val="24"/>
          <w:lang w:val="en-GB"/>
        </w:rPr>
      </w:pPr>
      <w:bookmarkStart w:id="40" w:name="_Toc449522928"/>
      <w:r w:rsidRPr="00816689">
        <w:rPr>
          <w:rFonts w:ascii="Times New Roman" w:hAnsi="Times New Roman" w:cs="Times New Roman"/>
          <w:i w:val="0"/>
          <w:color w:val="0070C0"/>
          <w:sz w:val="24"/>
          <w:szCs w:val="24"/>
          <w:lang w:val="en-GB"/>
        </w:rPr>
        <w:t>THE EMPLOYMENT CREATION AND INCOME GENERATION FOR SUSTAINABILITY AND POVERTY ERADICATION PROGRAMME</w:t>
      </w:r>
      <w:bookmarkEnd w:id="40"/>
    </w:p>
    <w:p w:rsidR="002127B8" w:rsidRPr="00816689" w:rsidRDefault="002127B8" w:rsidP="002127B8">
      <w:pPr>
        <w:spacing w:after="240"/>
        <w:jc w:val="both"/>
        <w:rPr>
          <w:color w:val="0070C0"/>
          <w:lang w:val="en-GB"/>
        </w:rPr>
      </w:pPr>
      <w:r w:rsidRPr="00816689">
        <w:rPr>
          <w:color w:val="0070C0"/>
          <w:lang w:val="en-GB"/>
        </w:rPr>
        <w:t xml:space="preserve">This programme is aimed at sustaining the organisation and its programmes, </w:t>
      </w:r>
      <w:r w:rsidR="00F23580" w:rsidRPr="00816689">
        <w:rPr>
          <w:color w:val="0070C0"/>
          <w:lang w:val="en-GB"/>
        </w:rPr>
        <w:t>generating</w:t>
      </w:r>
      <w:r w:rsidRPr="00816689">
        <w:rPr>
          <w:color w:val="0070C0"/>
          <w:lang w:val="en-GB"/>
        </w:rPr>
        <w:t xml:space="preserve"> income for organisation members and the beneficiaries of its activities as well as </w:t>
      </w:r>
      <w:r w:rsidR="00F23580" w:rsidRPr="00816689">
        <w:rPr>
          <w:color w:val="0070C0"/>
          <w:lang w:val="en-GB"/>
        </w:rPr>
        <w:t>contributing</w:t>
      </w:r>
      <w:r w:rsidRPr="00816689">
        <w:rPr>
          <w:color w:val="0070C0"/>
          <w:lang w:val="en-GB"/>
        </w:rPr>
        <w:t xml:space="preserve"> to poverty eradication in Namibia through employment creation</w:t>
      </w:r>
      <w:r w:rsidR="00C06E7C" w:rsidRPr="00816689">
        <w:rPr>
          <w:color w:val="0070C0"/>
          <w:lang w:val="en-GB"/>
        </w:rPr>
        <w:t xml:space="preserve"> for </w:t>
      </w:r>
      <w:r w:rsidR="00C06E7C" w:rsidRPr="00816689">
        <w:rPr>
          <w:color w:val="0070C0"/>
          <w:lang w:val="en-GB"/>
        </w:rPr>
        <w:tab/>
        <w:t xml:space="preserve">at least 450 people by December 2020 (the annual target is to employ about </w:t>
      </w:r>
      <w:r w:rsidR="002C1CD4" w:rsidRPr="00816689">
        <w:rPr>
          <w:color w:val="0070C0"/>
          <w:lang w:val="en-GB"/>
        </w:rPr>
        <w:t>100</w:t>
      </w:r>
      <w:r w:rsidR="00C06E7C" w:rsidRPr="00816689">
        <w:rPr>
          <w:color w:val="0070C0"/>
          <w:lang w:val="en-GB"/>
        </w:rPr>
        <w:t xml:space="preserve"> people).</w:t>
      </w:r>
    </w:p>
    <w:p w:rsidR="002127B8" w:rsidRPr="00816689" w:rsidRDefault="002127B8" w:rsidP="002127B8">
      <w:pPr>
        <w:spacing w:after="240"/>
        <w:jc w:val="both"/>
        <w:rPr>
          <w:b/>
          <w:color w:val="0070C0"/>
          <w:lang w:val="en-GB"/>
        </w:rPr>
      </w:pPr>
      <w:r w:rsidRPr="00816689">
        <w:rPr>
          <w:b/>
          <w:color w:val="0070C0"/>
          <w:lang w:val="en-GB"/>
        </w:rPr>
        <w:t xml:space="preserve">For a successful implementation of the Employment Creation and Income Generation for Sustainability and Poverty Eradication Programme, the </w:t>
      </w:r>
      <w:r w:rsidR="0024333B" w:rsidRPr="00816689">
        <w:rPr>
          <w:b/>
          <w:color w:val="0070C0"/>
          <w:lang w:val="en-GB"/>
        </w:rPr>
        <w:t xml:space="preserve">organisation </w:t>
      </w:r>
      <w:r w:rsidRPr="00816689">
        <w:rPr>
          <w:b/>
          <w:color w:val="0070C0"/>
          <w:lang w:val="en-GB"/>
        </w:rPr>
        <w:t xml:space="preserve">urgently needs funding for the following </w:t>
      </w:r>
      <w:r w:rsidR="006219A0" w:rsidRPr="00816689">
        <w:rPr>
          <w:b/>
          <w:color w:val="0070C0"/>
          <w:lang w:val="en-GB"/>
        </w:rPr>
        <w:t>projects</w:t>
      </w:r>
      <w:r w:rsidRPr="00816689">
        <w:rPr>
          <w:b/>
          <w:color w:val="0070C0"/>
          <w:lang w:val="en-GB"/>
        </w:rPr>
        <w:t>:</w:t>
      </w:r>
    </w:p>
    <w:p w:rsidR="002127B8" w:rsidRPr="00816689" w:rsidRDefault="002127B8" w:rsidP="00C53D0F">
      <w:pPr>
        <w:pStyle w:val="ListParagraph"/>
        <w:numPr>
          <w:ilvl w:val="2"/>
          <w:numId w:val="29"/>
        </w:numPr>
        <w:spacing w:after="120"/>
        <w:ind w:left="720" w:hanging="360"/>
        <w:contextualSpacing w:val="0"/>
        <w:jc w:val="both"/>
        <w:rPr>
          <w:color w:val="0070C0"/>
          <w:lang w:val="en-GB"/>
        </w:rPr>
      </w:pPr>
      <w:r w:rsidRPr="00816689">
        <w:rPr>
          <w:color w:val="0070C0"/>
          <w:lang w:val="en-GB"/>
        </w:rPr>
        <w:t xml:space="preserve">The setting up of </w:t>
      </w:r>
      <w:r w:rsidR="00117892" w:rsidRPr="00816689">
        <w:rPr>
          <w:color w:val="0070C0"/>
          <w:lang w:val="en-GB"/>
        </w:rPr>
        <w:t xml:space="preserve">three </w:t>
      </w:r>
      <w:r w:rsidR="00A300BC" w:rsidRPr="00816689">
        <w:rPr>
          <w:color w:val="0070C0"/>
          <w:lang w:val="en-GB"/>
        </w:rPr>
        <w:t xml:space="preserve">Community-Based Information and Technology Centres </w:t>
      </w:r>
      <w:r w:rsidRPr="00816689">
        <w:rPr>
          <w:color w:val="0070C0"/>
          <w:lang w:val="en-GB"/>
        </w:rPr>
        <w:t>(</w:t>
      </w:r>
      <w:r w:rsidR="002A0C63" w:rsidRPr="00816689">
        <w:rPr>
          <w:color w:val="0070C0"/>
          <w:lang w:val="en-GB"/>
        </w:rPr>
        <w:t>CI</w:t>
      </w:r>
      <w:r w:rsidR="00A300BC" w:rsidRPr="00816689">
        <w:rPr>
          <w:color w:val="0070C0"/>
          <w:lang w:val="en-GB"/>
        </w:rPr>
        <w:t>TCs</w:t>
      </w:r>
      <w:r w:rsidRPr="00816689">
        <w:rPr>
          <w:color w:val="0070C0"/>
          <w:lang w:val="en-GB"/>
        </w:rPr>
        <w:t xml:space="preserve">) </w:t>
      </w:r>
      <w:r w:rsidR="00117892" w:rsidRPr="00816689">
        <w:rPr>
          <w:color w:val="0070C0"/>
          <w:lang w:val="en-GB"/>
        </w:rPr>
        <w:t xml:space="preserve">in Katutura, Oshikango and Oshakati, </w:t>
      </w:r>
      <w:r w:rsidRPr="00816689">
        <w:rPr>
          <w:color w:val="0070C0"/>
          <w:lang w:val="en-GB"/>
        </w:rPr>
        <w:t xml:space="preserve">as employment creation and income generation </w:t>
      </w:r>
      <w:r w:rsidR="006219A0" w:rsidRPr="00816689">
        <w:rPr>
          <w:color w:val="0070C0"/>
          <w:lang w:val="en-GB"/>
        </w:rPr>
        <w:t>projects</w:t>
      </w:r>
      <w:r w:rsidRPr="00816689">
        <w:rPr>
          <w:color w:val="0070C0"/>
          <w:lang w:val="en-GB"/>
        </w:rPr>
        <w:t xml:space="preserve"> in the </w:t>
      </w:r>
      <w:r w:rsidR="0066407C" w:rsidRPr="00816689">
        <w:rPr>
          <w:color w:val="0070C0"/>
          <w:lang w:val="en-GB"/>
        </w:rPr>
        <w:t xml:space="preserve">regions and </w:t>
      </w:r>
      <w:r w:rsidRPr="00816689">
        <w:rPr>
          <w:color w:val="0070C0"/>
          <w:lang w:val="en-GB"/>
        </w:rPr>
        <w:t xml:space="preserve">communities </w:t>
      </w:r>
      <w:r w:rsidR="000966D2" w:rsidRPr="00816689">
        <w:rPr>
          <w:color w:val="0070C0"/>
          <w:lang w:val="en-GB"/>
        </w:rPr>
        <w:t>in which</w:t>
      </w:r>
      <w:r w:rsidRPr="00816689">
        <w:rPr>
          <w:color w:val="0070C0"/>
          <w:lang w:val="en-GB"/>
        </w:rPr>
        <w:t xml:space="preserve"> the organisation operates</w:t>
      </w:r>
      <w:r w:rsidR="00F34E40" w:rsidRPr="00816689">
        <w:rPr>
          <w:color w:val="0070C0"/>
          <w:lang w:val="en-GB"/>
        </w:rPr>
        <w:t xml:space="preserve">, </w:t>
      </w:r>
      <w:r w:rsidR="00F34E40" w:rsidRPr="00816689">
        <w:rPr>
          <w:b/>
          <w:color w:val="0070C0"/>
          <w:lang w:val="en-GB"/>
        </w:rPr>
        <w:t xml:space="preserve">for </w:t>
      </w:r>
      <w:r w:rsidR="00610C61" w:rsidRPr="00816689">
        <w:rPr>
          <w:b/>
          <w:color w:val="0070C0"/>
          <w:lang w:val="en-GB"/>
        </w:rPr>
        <w:t>about N$420</w:t>
      </w:r>
      <w:r w:rsidR="00F34E40" w:rsidRPr="00816689">
        <w:rPr>
          <w:b/>
          <w:color w:val="0070C0"/>
          <w:lang w:val="en-GB"/>
        </w:rPr>
        <w:t>,000</w:t>
      </w:r>
      <w:r w:rsidRPr="00816689">
        <w:rPr>
          <w:color w:val="0070C0"/>
          <w:lang w:val="en-GB"/>
        </w:rPr>
        <w:t>.</w:t>
      </w:r>
    </w:p>
    <w:p w:rsidR="002127B8" w:rsidRPr="00816689" w:rsidRDefault="002127B8" w:rsidP="00C53D0F">
      <w:pPr>
        <w:pStyle w:val="ListParagraph"/>
        <w:numPr>
          <w:ilvl w:val="2"/>
          <w:numId w:val="29"/>
        </w:numPr>
        <w:spacing w:after="120"/>
        <w:ind w:left="720" w:hanging="360"/>
        <w:contextualSpacing w:val="0"/>
        <w:jc w:val="both"/>
        <w:rPr>
          <w:color w:val="0070C0"/>
          <w:lang w:val="en-GB"/>
        </w:rPr>
      </w:pPr>
      <w:r w:rsidRPr="00816689">
        <w:rPr>
          <w:color w:val="0070C0"/>
          <w:lang w:val="en-GB"/>
        </w:rPr>
        <w:t xml:space="preserve">Sewing and Needlework </w:t>
      </w:r>
      <w:r w:rsidR="006219A0" w:rsidRPr="00816689">
        <w:rPr>
          <w:color w:val="0070C0"/>
          <w:lang w:val="en-GB"/>
        </w:rPr>
        <w:t>projects</w:t>
      </w:r>
      <w:r w:rsidRPr="00816689">
        <w:rPr>
          <w:color w:val="0070C0"/>
          <w:lang w:val="en-GB"/>
        </w:rPr>
        <w:t xml:space="preserve"> (sewing of school uniforms for orphans and vulnerable children as well as knitting of babies/children garments by </w:t>
      </w:r>
      <w:r w:rsidR="00146A2E" w:rsidRPr="00816689">
        <w:rPr>
          <w:color w:val="0070C0"/>
          <w:lang w:val="en-GB"/>
        </w:rPr>
        <w:t>organisation and</w:t>
      </w:r>
      <w:r w:rsidRPr="00816689">
        <w:rPr>
          <w:color w:val="0070C0"/>
          <w:lang w:val="en-GB"/>
        </w:rPr>
        <w:t xml:space="preserve"> community members</w:t>
      </w:r>
      <w:r w:rsidR="00816689" w:rsidRPr="00816689">
        <w:rPr>
          <w:color w:val="0070C0"/>
          <w:lang w:val="en-GB"/>
        </w:rPr>
        <w:t>),</w:t>
      </w:r>
      <w:r w:rsidR="00F34E40" w:rsidRPr="00816689">
        <w:rPr>
          <w:color w:val="0070C0"/>
          <w:lang w:val="en-GB"/>
        </w:rPr>
        <w:t xml:space="preserve"> </w:t>
      </w:r>
      <w:r w:rsidR="00F34E40" w:rsidRPr="00816689">
        <w:rPr>
          <w:b/>
          <w:color w:val="0070C0"/>
          <w:lang w:val="en-GB"/>
        </w:rPr>
        <w:t xml:space="preserve">for </w:t>
      </w:r>
      <w:r w:rsidR="0024333B" w:rsidRPr="00816689">
        <w:rPr>
          <w:b/>
          <w:color w:val="0070C0"/>
          <w:lang w:val="en-GB"/>
        </w:rPr>
        <w:t>about N$250,2</w:t>
      </w:r>
      <w:r w:rsidR="00F34E40" w:rsidRPr="00816689">
        <w:rPr>
          <w:b/>
          <w:color w:val="0070C0"/>
          <w:lang w:val="en-GB"/>
        </w:rPr>
        <w:t>00</w:t>
      </w:r>
      <w:r w:rsidRPr="00816689">
        <w:rPr>
          <w:color w:val="0070C0"/>
          <w:lang w:val="en-GB"/>
        </w:rPr>
        <w:t>.</w:t>
      </w:r>
    </w:p>
    <w:p w:rsidR="002127B8" w:rsidRPr="00816689" w:rsidRDefault="002127B8" w:rsidP="00C53D0F">
      <w:pPr>
        <w:pStyle w:val="ListParagraph"/>
        <w:numPr>
          <w:ilvl w:val="2"/>
          <w:numId w:val="29"/>
        </w:numPr>
        <w:spacing w:after="120"/>
        <w:ind w:left="720" w:hanging="360"/>
        <w:contextualSpacing w:val="0"/>
        <w:jc w:val="both"/>
        <w:rPr>
          <w:color w:val="0070C0"/>
          <w:lang w:val="en-GB"/>
        </w:rPr>
      </w:pPr>
      <w:r w:rsidRPr="00816689">
        <w:rPr>
          <w:color w:val="0070C0"/>
          <w:lang w:val="en-GB"/>
        </w:rPr>
        <w:t xml:space="preserve">Vegetable and Fruit Gardens </w:t>
      </w:r>
      <w:r w:rsidR="006219A0" w:rsidRPr="00816689">
        <w:rPr>
          <w:color w:val="0070C0"/>
          <w:lang w:val="en-GB"/>
        </w:rPr>
        <w:t>projects</w:t>
      </w:r>
      <w:r w:rsidRPr="00816689">
        <w:rPr>
          <w:color w:val="0070C0"/>
          <w:lang w:val="en-GB"/>
        </w:rPr>
        <w:t xml:space="preserve"> by </w:t>
      </w:r>
      <w:r w:rsidR="00816689" w:rsidRPr="00816689">
        <w:rPr>
          <w:color w:val="0070C0"/>
          <w:lang w:val="en-GB"/>
        </w:rPr>
        <w:t>organisation and</w:t>
      </w:r>
      <w:r w:rsidRPr="00816689">
        <w:rPr>
          <w:color w:val="0070C0"/>
          <w:lang w:val="en-GB"/>
        </w:rPr>
        <w:t xml:space="preserve"> community members (small and medium-sized gardens, where fresh vegetables, including cabbages, carrots, sweet potatoes, egg-plants, peppers, lettuce, sugar cane, beans, maize, watermelons and </w:t>
      </w:r>
      <w:r w:rsidR="00816689" w:rsidRPr="00816689">
        <w:rPr>
          <w:color w:val="0070C0"/>
          <w:lang w:val="en-GB"/>
        </w:rPr>
        <w:t>pumpkins, will</w:t>
      </w:r>
      <w:r w:rsidRPr="00816689">
        <w:rPr>
          <w:color w:val="0070C0"/>
          <w:lang w:val="en-GB"/>
        </w:rPr>
        <w:t xml:space="preserve"> be grown to feed orphans and poor HIV-positive people. The fruit plants such as mangoes guavas, pears and oranges will be planted for the same purpose. Any surpluses of the produce will be sold to the public for income generation to sustain the organisation and its programmes</w:t>
      </w:r>
      <w:r w:rsidR="00EB4C75" w:rsidRPr="00816689">
        <w:rPr>
          <w:color w:val="0070C0"/>
          <w:lang w:val="en-GB"/>
        </w:rPr>
        <w:t>),</w:t>
      </w:r>
      <w:r w:rsidR="00F34E40" w:rsidRPr="00816689">
        <w:rPr>
          <w:color w:val="0070C0"/>
          <w:lang w:val="en-GB"/>
        </w:rPr>
        <w:t xml:space="preserve"> </w:t>
      </w:r>
      <w:r w:rsidR="00F34E40" w:rsidRPr="00816689">
        <w:rPr>
          <w:b/>
          <w:color w:val="0070C0"/>
          <w:lang w:val="en-GB"/>
        </w:rPr>
        <w:t xml:space="preserve">for </w:t>
      </w:r>
      <w:r w:rsidR="00EB4C75" w:rsidRPr="00816689">
        <w:rPr>
          <w:b/>
          <w:color w:val="0070C0"/>
          <w:lang w:val="en-GB"/>
        </w:rPr>
        <w:t>about N$75</w:t>
      </w:r>
      <w:r w:rsidR="00F34E40" w:rsidRPr="00816689">
        <w:rPr>
          <w:b/>
          <w:color w:val="0070C0"/>
          <w:lang w:val="en-GB"/>
        </w:rPr>
        <w:t>,000</w:t>
      </w:r>
      <w:r w:rsidRPr="00816689">
        <w:rPr>
          <w:color w:val="0070C0"/>
          <w:lang w:val="en-GB"/>
        </w:rPr>
        <w:t>.</w:t>
      </w:r>
    </w:p>
    <w:p w:rsidR="002127B8" w:rsidRPr="00816689" w:rsidRDefault="002127B8" w:rsidP="00C53D0F">
      <w:pPr>
        <w:pStyle w:val="ListParagraph"/>
        <w:numPr>
          <w:ilvl w:val="2"/>
          <w:numId w:val="29"/>
        </w:numPr>
        <w:spacing w:after="120"/>
        <w:ind w:left="720" w:hanging="360"/>
        <w:contextualSpacing w:val="0"/>
        <w:jc w:val="both"/>
        <w:rPr>
          <w:color w:val="0070C0"/>
          <w:lang w:val="en-GB"/>
        </w:rPr>
      </w:pPr>
      <w:r w:rsidRPr="00816689">
        <w:rPr>
          <w:color w:val="0070C0"/>
          <w:lang w:val="en-GB"/>
        </w:rPr>
        <w:t xml:space="preserve">An Agricultural and Farming Implements Project for income generation (ploughing tractors are usually scarce in North-Central Regions of Namibia </w:t>
      </w:r>
      <w:r w:rsidRPr="00816689">
        <w:rPr>
          <w:color w:val="0070C0"/>
          <w:lang w:val="en-GB"/>
        </w:rPr>
        <w:lastRenderedPageBreak/>
        <w:t xml:space="preserve">during the planting season. Thus, if </w:t>
      </w:r>
      <w:r w:rsidR="00117892" w:rsidRPr="00816689">
        <w:rPr>
          <w:color w:val="0070C0"/>
          <w:lang w:val="en-GB"/>
        </w:rPr>
        <w:t>the organisation</w:t>
      </w:r>
      <w:r w:rsidRPr="00816689">
        <w:rPr>
          <w:color w:val="0070C0"/>
          <w:lang w:val="en-GB"/>
        </w:rPr>
        <w:t xml:space="preserve"> acquires ploughs and other farm implements, it will </w:t>
      </w:r>
      <w:r w:rsidR="002D08D8" w:rsidRPr="00816689">
        <w:rPr>
          <w:color w:val="0070C0"/>
          <w:lang w:val="en-GB"/>
        </w:rPr>
        <w:t xml:space="preserve">be able to </w:t>
      </w:r>
      <w:r w:rsidRPr="00816689">
        <w:rPr>
          <w:color w:val="0070C0"/>
          <w:lang w:val="en-GB"/>
        </w:rPr>
        <w:t xml:space="preserve">help its members and other communal farmers to cultivate their mahangu fields on time in order to produce food </w:t>
      </w:r>
      <w:r w:rsidR="00117892" w:rsidRPr="00816689">
        <w:rPr>
          <w:color w:val="0070C0"/>
          <w:lang w:val="en-GB"/>
        </w:rPr>
        <w:t>and</w:t>
      </w:r>
      <w:r w:rsidRPr="00816689">
        <w:rPr>
          <w:color w:val="0070C0"/>
          <w:lang w:val="en-GB"/>
        </w:rPr>
        <w:t xml:space="preserve"> ensure food availability and security while generating income to sustain the organisation and its programmes </w:t>
      </w:r>
      <w:r w:rsidR="002D08D8" w:rsidRPr="00816689">
        <w:rPr>
          <w:color w:val="0070C0"/>
          <w:lang w:val="en-GB"/>
        </w:rPr>
        <w:t>at the same time</w:t>
      </w:r>
      <w:r w:rsidR="00F34E40" w:rsidRPr="00816689">
        <w:rPr>
          <w:color w:val="0070C0"/>
          <w:lang w:val="en-GB"/>
        </w:rPr>
        <w:t xml:space="preserve">, </w:t>
      </w:r>
      <w:r w:rsidR="00F34E40" w:rsidRPr="00816689">
        <w:rPr>
          <w:b/>
          <w:color w:val="0070C0"/>
          <w:lang w:val="en-GB"/>
        </w:rPr>
        <w:t xml:space="preserve">for </w:t>
      </w:r>
      <w:r w:rsidR="00117892" w:rsidRPr="00816689">
        <w:rPr>
          <w:b/>
          <w:color w:val="0070C0"/>
          <w:lang w:val="en-GB"/>
        </w:rPr>
        <w:t>about N$26</w:t>
      </w:r>
      <w:r w:rsidR="00F34E40" w:rsidRPr="00816689">
        <w:rPr>
          <w:b/>
          <w:color w:val="0070C0"/>
          <w:lang w:val="en-GB"/>
        </w:rPr>
        <w:t>0,000</w:t>
      </w:r>
      <w:r w:rsidRPr="00816689">
        <w:rPr>
          <w:color w:val="0070C0"/>
          <w:lang w:val="en-GB"/>
        </w:rPr>
        <w:t>).</w:t>
      </w:r>
    </w:p>
    <w:p w:rsidR="002127B8" w:rsidRPr="00816689" w:rsidRDefault="002127B8" w:rsidP="002127B8">
      <w:pPr>
        <w:spacing w:after="240"/>
        <w:jc w:val="both"/>
        <w:rPr>
          <w:color w:val="0070C0"/>
          <w:lang w:val="en-GB"/>
        </w:rPr>
      </w:pPr>
      <w:r w:rsidRPr="00816689">
        <w:rPr>
          <w:color w:val="0070C0"/>
          <w:lang w:val="en-GB"/>
        </w:rPr>
        <w:t xml:space="preserve">The </w:t>
      </w:r>
      <w:r w:rsidR="00D13E47" w:rsidRPr="00816689">
        <w:rPr>
          <w:color w:val="0070C0"/>
          <w:lang w:val="en-GB"/>
        </w:rPr>
        <w:t xml:space="preserve">innovative </w:t>
      </w:r>
      <w:r w:rsidRPr="00816689">
        <w:rPr>
          <w:color w:val="0070C0"/>
          <w:lang w:val="en-GB"/>
        </w:rPr>
        <w:t xml:space="preserve">idea of setting up </w:t>
      </w:r>
      <w:r w:rsidR="00A300BC" w:rsidRPr="00816689">
        <w:rPr>
          <w:color w:val="0070C0"/>
          <w:lang w:val="en-GB"/>
        </w:rPr>
        <w:t>Community-Based Inf</w:t>
      </w:r>
      <w:r w:rsidR="000506C5" w:rsidRPr="00816689">
        <w:rPr>
          <w:color w:val="0070C0"/>
          <w:lang w:val="en-GB"/>
        </w:rPr>
        <w:t>ormation and Technology Centres</w:t>
      </w:r>
      <w:r w:rsidR="008D6789" w:rsidRPr="00816689">
        <w:rPr>
          <w:color w:val="0070C0"/>
          <w:lang w:val="en-GB"/>
        </w:rPr>
        <w:t xml:space="preserve"> is a noble attempt</w:t>
      </w:r>
      <w:r w:rsidR="00C20F2B" w:rsidRPr="00816689">
        <w:rPr>
          <w:color w:val="0070C0"/>
          <w:lang w:val="en-GB"/>
        </w:rPr>
        <w:t xml:space="preserve"> to </w:t>
      </w:r>
      <w:r w:rsidRPr="00816689">
        <w:rPr>
          <w:color w:val="0070C0"/>
          <w:lang w:val="en-GB"/>
        </w:rPr>
        <w:t>link Information Communication Technology (ICT) with HIV prevention and poverty eradication by attracting the public, especially people of</w:t>
      </w:r>
      <w:r w:rsidR="003E1B8F" w:rsidRPr="00816689">
        <w:rPr>
          <w:color w:val="0070C0"/>
          <w:lang w:val="en-GB"/>
        </w:rPr>
        <w:t xml:space="preserve"> 15-49 </w:t>
      </w:r>
      <w:r w:rsidR="00816689" w:rsidRPr="00816689">
        <w:rPr>
          <w:color w:val="0070C0"/>
          <w:lang w:val="en-GB"/>
        </w:rPr>
        <w:t>years’</w:t>
      </w:r>
      <w:r w:rsidR="003E1B8F" w:rsidRPr="00816689">
        <w:rPr>
          <w:color w:val="0070C0"/>
          <w:lang w:val="en-GB"/>
        </w:rPr>
        <w:t xml:space="preserve"> age group, to the proposed</w:t>
      </w:r>
      <w:r w:rsidRPr="00816689">
        <w:rPr>
          <w:color w:val="0070C0"/>
          <w:lang w:val="en-GB"/>
        </w:rPr>
        <w:t xml:space="preserve"> </w:t>
      </w:r>
      <w:r w:rsidR="0066407C" w:rsidRPr="00816689">
        <w:rPr>
          <w:color w:val="0070C0"/>
          <w:lang w:val="en-GB"/>
        </w:rPr>
        <w:t xml:space="preserve">centres </w:t>
      </w:r>
      <w:r w:rsidRPr="00816689">
        <w:rPr>
          <w:color w:val="0070C0"/>
          <w:lang w:val="en-GB"/>
        </w:rPr>
        <w:t>with services such as ICT (or computer)</w:t>
      </w:r>
      <w:r w:rsidR="008D6789" w:rsidRPr="00816689">
        <w:rPr>
          <w:color w:val="0070C0"/>
          <w:lang w:val="en-GB"/>
        </w:rPr>
        <w:t>, training,</w:t>
      </w:r>
      <w:r w:rsidRPr="00816689">
        <w:rPr>
          <w:color w:val="0070C0"/>
          <w:lang w:val="en-GB"/>
        </w:rPr>
        <w:t xml:space="preserve"> selling of recharge vouchers (or airtime) for cell phones, copying, typing, email and internet services.</w:t>
      </w:r>
    </w:p>
    <w:p w:rsidR="002127B8" w:rsidRPr="00816689" w:rsidRDefault="002127B8" w:rsidP="002127B8">
      <w:pPr>
        <w:spacing w:after="240"/>
        <w:jc w:val="both"/>
        <w:rPr>
          <w:color w:val="0070C0"/>
          <w:lang w:val="en-GB"/>
        </w:rPr>
      </w:pPr>
      <w:r w:rsidRPr="00816689">
        <w:rPr>
          <w:color w:val="0070C0"/>
          <w:lang w:val="en-GB"/>
        </w:rPr>
        <w:t xml:space="preserve">The idea is that while people are visiting the </w:t>
      </w:r>
      <w:r w:rsidR="00A300BC" w:rsidRPr="00816689">
        <w:rPr>
          <w:color w:val="0070C0"/>
          <w:lang w:val="en-GB"/>
        </w:rPr>
        <w:t xml:space="preserve">Community-Based Information and Technology Centres </w:t>
      </w:r>
      <w:r w:rsidR="0066407C" w:rsidRPr="00816689">
        <w:rPr>
          <w:color w:val="0070C0"/>
          <w:lang w:val="en-GB"/>
        </w:rPr>
        <w:t xml:space="preserve">for the above-mentioned services, they will be educated and </w:t>
      </w:r>
      <w:r w:rsidRPr="00816689">
        <w:rPr>
          <w:color w:val="0070C0"/>
          <w:lang w:val="en-GB"/>
        </w:rPr>
        <w:t xml:space="preserve">given HIV prevention and treatment information </w:t>
      </w:r>
      <w:r w:rsidR="003E1B8F" w:rsidRPr="00816689">
        <w:rPr>
          <w:color w:val="0070C0"/>
          <w:lang w:val="en-GB"/>
        </w:rPr>
        <w:t xml:space="preserve">through </w:t>
      </w:r>
      <w:r w:rsidRPr="00816689">
        <w:rPr>
          <w:color w:val="0070C0"/>
          <w:lang w:val="en-GB"/>
        </w:rPr>
        <w:t xml:space="preserve">specifically designed leaflets and distributing condoms from the </w:t>
      </w:r>
      <w:r w:rsidR="000506C5" w:rsidRPr="00816689">
        <w:rPr>
          <w:color w:val="0070C0"/>
          <w:lang w:val="en-GB"/>
        </w:rPr>
        <w:t>centres</w:t>
      </w:r>
      <w:r w:rsidRPr="00816689">
        <w:rPr>
          <w:color w:val="0070C0"/>
          <w:lang w:val="en-GB"/>
        </w:rPr>
        <w:t>.</w:t>
      </w:r>
    </w:p>
    <w:p w:rsidR="002127B8" w:rsidRPr="00816689" w:rsidRDefault="005D0231" w:rsidP="002127B8">
      <w:pPr>
        <w:spacing w:after="240"/>
        <w:jc w:val="both"/>
        <w:rPr>
          <w:color w:val="0070C0"/>
          <w:lang w:val="en-GB"/>
        </w:rPr>
      </w:pPr>
      <w:r w:rsidRPr="00816689">
        <w:rPr>
          <w:color w:val="0070C0"/>
          <w:lang w:val="en-GB"/>
        </w:rPr>
        <w:t>The proposed</w:t>
      </w:r>
      <w:r w:rsidR="00D13E47" w:rsidRPr="00816689">
        <w:rPr>
          <w:color w:val="0070C0"/>
          <w:lang w:val="en-GB"/>
        </w:rPr>
        <w:t xml:space="preserve"> </w:t>
      </w:r>
      <w:r w:rsidR="00A300BC" w:rsidRPr="00816689">
        <w:rPr>
          <w:color w:val="0070C0"/>
          <w:lang w:val="en-GB"/>
        </w:rPr>
        <w:t xml:space="preserve">Community-Based Information and Technology Centres </w:t>
      </w:r>
      <w:r w:rsidR="002127B8" w:rsidRPr="00816689">
        <w:rPr>
          <w:color w:val="0070C0"/>
          <w:lang w:val="en-GB"/>
        </w:rPr>
        <w:t xml:space="preserve">will </w:t>
      </w:r>
      <w:r w:rsidR="000506C5" w:rsidRPr="00816689">
        <w:rPr>
          <w:color w:val="0070C0"/>
          <w:lang w:val="en-GB"/>
        </w:rPr>
        <w:t xml:space="preserve">also </w:t>
      </w:r>
      <w:r w:rsidR="002127B8" w:rsidRPr="00816689">
        <w:rPr>
          <w:color w:val="0070C0"/>
          <w:lang w:val="en-GB"/>
        </w:rPr>
        <w:t xml:space="preserve">run regular competitions concerning HIV prevention awareness and the winners </w:t>
      </w:r>
      <w:r w:rsidR="000506C5" w:rsidRPr="00816689">
        <w:rPr>
          <w:color w:val="0070C0"/>
          <w:lang w:val="en-GB"/>
        </w:rPr>
        <w:t xml:space="preserve">of such competitions </w:t>
      </w:r>
      <w:r w:rsidR="002127B8" w:rsidRPr="00816689">
        <w:rPr>
          <w:color w:val="0070C0"/>
          <w:lang w:val="en-GB"/>
        </w:rPr>
        <w:t xml:space="preserve">will be rewarded with free recharge vouchers (or airtime) for their cell phones. Those who on their own </w:t>
      </w:r>
      <w:r w:rsidRPr="00816689">
        <w:rPr>
          <w:color w:val="0070C0"/>
          <w:lang w:val="en-GB"/>
        </w:rPr>
        <w:t>ask for</w:t>
      </w:r>
      <w:r w:rsidR="002127B8" w:rsidRPr="00816689">
        <w:rPr>
          <w:color w:val="0070C0"/>
          <w:lang w:val="en-GB"/>
        </w:rPr>
        <w:t xml:space="preserve"> condoms from the </w:t>
      </w:r>
      <w:r w:rsidR="00EA7727" w:rsidRPr="00816689">
        <w:rPr>
          <w:color w:val="0070C0"/>
          <w:lang w:val="en-GB"/>
        </w:rPr>
        <w:t xml:space="preserve">centres </w:t>
      </w:r>
      <w:r w:rsidR="002127B8" w:rsidRPr="00816689">
        <w:rPr>
          <w:color w:val="0070C0"/>
          <w:lang w:val="en-GB"/>
        </w:rPr>
        <w:t>will also be rewarded with recharge vouchers for their cell phones on a regular basis.</w:t>
      </w:r>
    </w:p>
    <w:p w:rsidR="002127B8" w:rsidRPr="00816689" w:rsidRDefault="002127B8" w:rsidP="002127B8">
      <w:pPr>
        <w:spacing w:after="240"/>
        <w:jc w:val="both"/>
        <w:rPr>
          <w:color w:val="0070C0"/>
          <w:lang w:val="en-GB"/>
        </w:rPr>
      </w:pPr>
      <w:r w:rsidRPr="00816689">
        <w:rPr>
          <w:color w:val="0070C0"/>
          <w:lang w:val="en-GB"/>
        </w:rPr>
        <w:t xml:space="preserve">In essence, the proposed </w:t>
      </w:r>
      <w:r w:rsidR="00A300BC" w:rsidRPr="00816689">
        <w:rPr>
          <w:color w:val="0070C0"/>
          <w:lang w:val="en-GB"/>
        </w:rPr>
        <w:t xml:space="preserve">Community-Based Information and Technology Centres </w:t>
      </w:r>
      <w:r w:rsidRPr="00816689">
        <w:rPr>
          <w:color w:val="0070C0"/>
          <w:lang w:val="en-GB"/>
        </w:rPr>
        <w:t xml:space="preserve">will generate income for the organisation, create employment and contribute to HIV prevention </w:t>
      </w:r>
      <w:r w:rsidR="00EA7727" w:rsidRPr="00816689">
        <w:rPr>
          <w:color w:val="0070C0"/>
          <w:lang w:val="en-GB"/>
        </w:rPr>
        <w:t>at the same time</w:t>
      </w:r>
      <w:r w:rsidRPr="00816689">
        <w:rPr>
          <w:color w:val="0070C0"/>
          <w:lang w:val="en-GB"/>
        </w:rPr>
        <w:t>.</w:t>
      </w:r>
    </w:p>
    <w:p w:rsidR="002127B8" w:rsidRPr="00816689" w:rsidRDefault="002127B8" w:rsidP="002C32D5">
      <w:pPr>
        <w:pStyle w:val="Heading2"/>
        <w:keepLines/>
        <w:numPr>
          <w:ilvl w:val="0"/>
          <w:numId w:val="30"/>
        </w:numPr>
        <w:spacing w:before="0" w:after="120"/>
        <w:ind w:left="720"/>
        <w:jc w:val="both"/>
        <w:rPr>
          <w:rFonts w:ascii="Times New Roman" w:hAnsi="Times New Roman" w:cs="Times New Roman"/>
          <w:i w:val="0"/>
          <w:color w:val="0070C0"/>
          <w:sz w:val="24"/>
          <w:szCs w:val="24"/>
          <w:lang w:val="en-GB"/>
        </w:rPr>
      </w:pPr>
      <w:bookmarkStart w:id="41" w:name="_Toc449522929"/>
      <w:r w:rsidRPr="00816689">
        <w:rPr>
          <w:rFonts w:ascii="Times New Roman" w:hAnsi="Times New Roman" w:cs="Times New Roman"/>
          <w:i w:val="0"/>
          <w:color w:val="0070C0"/>
          <w:sz w:val="24"/>
          <w:szCs w:val="24"/>
          <w:lang w:val="en-GB"/>
        </w:rPr>
        <w:t>THE SUPPORT FOR ORPHANS AND VULNERABLE CHILDREN PROGRAMME</w:t>
      </w:r>
      <w:bookmarkEnd w:id="41"/>
    </w:p>
    <w:p w:rsidR="002127B8" w:rsidRPr="00816689" w:rsidRDefault="00C06E7C" w:rsidP="002C32D5">
      <w:pPr>
        <w:spacing w:after="120"/>
        <w:jc w:val="both"/>
        <w:rPr>
          <w:color w:val="0070C0"/>
          <w:lang w:val="en-GB"/>
        </w:rPr>
      </w:pPr>
      <w:r w:rsidRPr="00816689">
        <w:rPr>
          <w:color w:val="0070C0"/>
          <w:lang w:val="en-GB"/>
        </w:rPr>
        <w:t>The aim of this</w:t>
      </w:r>
      <w:r w:rsidR="002127B8" w:rsidRPr="00816689">
        <w:rPr>
          <w:color w:val="0070C0"/>
          <w:lang w:val="en-GB"/>
        </w:rPr>
        <w:t xml:space="preserve"> programme is primarily </w:t>
      </w:r>
      <w:r w:rsidRPr="00816689">
        <w:rPr>
          <w:color w:val="0070C0"/>
          <w:lang w:val="en-GB"/>
        </w:rPr>
        <w:t>to support</w:t>
      </w:r>
      <w:r w:rsidR="009D7717">
        <w:rPr>
          <w:color w:val="0070C0"/>
          <w:lang w:val="en-GB"/>
        </w:rPr>
        <w:t xml:space="preserve"> 5</w:t>
      </w:r>
      <w:r w:rsidR="002127B8" w:rsidRPr="00816689">
        <w:rPr>
          <w:color w:val="0070C0"/>
          <w:lang w:val="en-GB"/>
        </w:rPr>
        <w:t xml:space="preserve">00 </w:t>
      </w:r>
      <w:r w:rsidR="000D29A4" w:rsidRPr="00816689">
        <w:rPr>
          <w:color w:val="0070C0"/>
          <w:lang w:val="en-GB"/>
        </w:rPr>
        <w:t>disadvantaged</w:t>
      </w:r>
      <w:r w:rsidR="002127B8" w:rsidRPr="00816689">
        <w:rPr>
          <w:color w:val="0070C0"/>
          <w:lang w:val="en-GB"/>
        </w:rPr>
        <w:t xml:space="preserve"> children</w:t>
      </w:r>
      <w:r w:rsidR="002044F5">
        <w:rPr>
          <w:color w:val="0070C0"/>
          <w:lang w:val="en-GB"/>
        </w:rPr>
        <w:t xml:space="preserve">, </w:t>
      </w:r>
      <w:r w:rsidR="00B37EF5" w:rsidRPr="00816689">
        <w:rPr>
          <w:color w:val="0070C0"/>
          <w:lang w:val="en-GB"/>
        </w:rPr>
        <w:t xml:space="preserve">especially </w:t>
      </w:r>
      <w:r w:rsidR="002044F5">
        <w:rPr>
          <w:color w:val="0070C0"/>
          <w:lang w:val="en-GB"/>
        </w:rPr>
        <w:t>orphans and vulnerable children</w:t>
      </w:r>
      <w:r w:rsidR="002127B8" w:rsidRPr="00816689">
        <w:rPr>
          <w:color w:val="0070C0"/>
          <w:lang w:val="en-GB"/>
        </w:rPr>
        <w:t xml:space="preserve">, attending two kindergartens and </w:t>
      </w:r>
      <w:r w:rsidR="00E86D15" w:rsidRPr="00816689">
        <w:rPr>
          <w:color w:val="0070C0"/>
          <w:lang w:val="en-GB"/>
        </w:rPr>
        <w:t xml:space="preserve">two </w:t>
      </w:r>
      <w:r w:rsidR="002127B8" w:rsidRPr="00816689">
        <w:rPr>
          <w:color w:val="0070C0"/>
          <w:lang w:val="en-GB"/>
        </w:rPr>
        <w:t>support centres run by women who are members of the organisation at Omutsegonime, Etope, Omadano and Otjomuise communities, in the Oshikoto, Ohangwena and Khomas regions respectively.</w:t>
      </w:r>
    </w:p>
    <w:p w:rsidR="007E4803" w:rsidRPr="00816689" w:rsidRDefault="000D29A4" w:rsidP="002C32D5">
      <w:pPr>
        <w:spacing w:after="120"/>
        <w:jc w:val="both"/>
        <w:rPr>
          <w:color w:val="0070C0"/>
          <w:lang w:val="en-GB"/>
        </w:rPr>
      </w:pPr>
      <w:r w:rsidRPr="00816689">
        <w:rPr>
          <w:color w:val="0070C0"/>
          <w:lang w:val="en-GB"/>
        </w:rPr>
        <w:t xml:space="preserve">The support to be provided under this programme, include </w:t>
      </w:r>
      <w:r w:rsidRPr="00816689">
        <w:rPr>
          <w:b/>
          <w:color w:val="0070C0"/>
          <w:lang w:val="en-GB"/>
        </w:rPr>
        <w:t>shelter</w:t>
      </w:r>
      <w:r w:rsidR="000506C5" w:rsidRPr="00816689">
        <w:rPr>
          <w:b/>
          <w:color w:val="0070C0"/>
          <w:lang w:val="en-GB"/>
        </w:rPr>
        <w:t>-N$4</w:t>
      </w:r>
      <w:r w:rsidR="00033D18" w:rsidRPr="00816689">
        <w:rPr>
          <w:b/>
          <w:color w:val="0070C0"/>
          <w:lang w:val="en-GB"/>
        </w:rPr>
        <w:t>00,000</w:t>
      </w:r>
      <w:r w:rsidRPr="00816689">
        <w:rPr>
          <w:color w:val="0070C0"/>
          <w:lang w:val="en-GB"/>
        </w:rPr>
        <w:t xml:space="preserve"> (basic structures or buildings to provide cover or protection for schooling and living), </w:t>
      </w:r>
      <w:r w:rsidRPr="00816689">
        <w:rPr>
          <w:b/>
          <w:color w:val="0070C0"/>
          <w:lang w:val="en-GB"/>
        </w:rPr>
        <w:t>healthcare</w:t>
      </w:r>
      <w:r w:rsidR="00321717" w:rsidRPr="00816689">
        <w:rPr>
          <w:b/>
          <w:color w:val="0070C0"/>
          <w:lang w:val="en-GB"/>
        </w:rPr>
        <w:t>-N$100,000</w:t>
      </w:r>
      <w:r w:rsidRPr="00816689">
        <w:rPr>
          <w:color w:val="0070C0"/>
          <w:lang w:val="en-GB"/>
        </w:rPr>
        <w:t xml:space="preserve"> (community home-based healthcare), </w:t>
      </w:r>
      <w:r w:rsidRPr="00816689">
        <w:rPr>
          <w:b/>
          <w:color w:val="0070C0"/>
          <w:lang w:val="en-GB"/>
        </w:rPr>
        <w:t>schooling</w:t>
      </w:r>
      <w:r w:rsidR="00321717" w:rsidRPr="00816689">
        <w:rPr>
          <w:b/>
          <w:color w:val="0070C0"/>
          <w:lang w:val="en-GB"/>
        </w:rPr>
        <w:t>-N$90,000</w:t>
      </w:r>
      <w:r w:rsidRPr="00816689">
        <w:rPr>
          <w:color w:val="0070C0"/>
          <w:lang w:val="en-GB"/>
        </w:rPr>
        <w:t xml:space="preserve"> (supporting kindergartens and pre-schools that provide schooling to children under the age of five), </w:t>
      </w:r>
      <w:r w:rsidRPr="00816689">
        <w:rPr>
          <w:b/>
          <w:color w:val="0070C0"/>
          <w:lang w:val="en-GB"/>
        </w:rPr>
        <w:t>clothing</w:t>
      </w:r>
      <w:r w:rsidR="00321717" w:rsidRPr="00816689">
        <w:rPr>
          <w:b/>
          <w:color w:val="0070C0"/>
          <w:lang w:val="en-GB"/>
        </w:rPr>
        <w:t>-N$60,000</w:t>
      </w:r>
      <w:r w:rsidRPr="00816689">
        <w:rPr>
          <w:color w:val="0070C0"/>
          <w:lang w:val="en-GB"/>
        </w:rPr>
        <w:t xml:space="preserve"> (especially with the purpose of providing hygienic protection, keeping infectious and toxic materials away from the children’s bodies and  protecting them from harmful </w:t>
      </w:r>
      <w:r w:rsidR="00982466" w:rsidRPr="00816689">
        <w:rPr>
          <w:color w:val="0070C0"/>
          <w:lang w:val="en-GB"/>
        </w:rPr>
        <w:t xml:space="preserve">UV </w:t>
      </w:r>
      <w:r w:rsidRPr="00816689">
        <w:rPr>
          <w:color w:val="0070C0"/>
          <w:lang w:val="en-GB"/>
        </w:rPr>
        <w:t xml:space="preserve">radiation) and </w:t>
      </w:r>
      <w:r w:rsidRPr="00816689">
        <w:rPr>
          <w:b/>
          <w:color w:val="0070C0"/>
          <w:lang w:val="en-GB"/>
        </w:rPr>
        <w:t>feeding</w:t>
      </w:r>
      <w:r w:rsidR="00A26755" w:rsidRPr="00816689">
        <w:rPr>
          <w:b/>
          <w:color w:val="0070C0"/>
          <w:lang w:val="en-GB"/>
        </w:rPr>
        <w:t>-N$12</w:t>
      </w:r>
      <w:r w:rsidR="00321717" w:rsidRPr="00816689">
        <w:rPr>
          <w:b/>
          <w:color w:val="0070C0"/>
          <w:lang w:val="en-GB"/>
        </w:rPr>
        <w:t>0,000</w:t>
      </w:r>
      <w:r w:rsidRPr="00816689">
        <w:rPr>
          <w:color w:val="0070C0"/>
          <w:lang w:val="en-GB"/>
        </w:rPr>
        <w:t xml:space="preserve"> (providing community-based infant and young child feeding</w:t>
      </w:r>
      <w:r w:rsidR="000506C5" w:rsidRPr="00816689">
        <w:rPr>
          <w:color w:val="0070C0"/>
          <w:lang w:val="en-GB"/>
        </w:rPr>
        <w:t xml:space="preserve"> –soup kitchens-</w:t>
      </w:r>
      <w:r w:rsidRPr="00816689">
        <w:rPr>
          <w:color w:val="0070C0"/>
          <w:lang w:val="en-GB"/>
        </w:rPr>
        <w:t xml:space="preserve">, in accordance with </w:t>
      </w:r>
      <w:r w:rsidR="00982466" w:rsidRPr="00816689">
        <w:rPr>
          <w:color w:val="0070C0"/>
          <w:lang w:val="en-GB"/>
        </w:rPr>
        <w:t>UNICEF</w:t>
      </w:r>
      <w:r w:rsidRPr="00816689">
        <w:rPr>
          <w:color w:val="0070C0"/>
          <w:lang w:val="en-GB"/>
        </w:rPr>
        <w:t>’s global strategy on infant and young child feeding, which has the overall goal of protecting, promoting and supporting optimal infant and young child feeding practices</w:t>
      </w:r>
      <w:r w:rsidR="00843DB4" w:rsidRPr="00816689">
        <w:rPr>
          <w:color w:val="0070C0"/>
          <w:lang w:val="en-GB"/>
        </w:rPr>
        <w:t>)</w:t>
      </w:r>
      <w:r w:rsidR="00F34E40" w:rsidRPr="00816689">
        <w:rPr>
          <w:color w:val="0070C0"/>
          <w:lang w:val="en-GB"/>
        </w:rPr>
        <w:t xml:space="preserve"> , </w:t>
      </w:r>
      <w:r w:rsidR="00321717" w:rsidRPr="00816689">
        <w:rPr>
          <w:b/>
          <w:color w:val="0070C0"/>
          <w:lang w:val="en-GB"/>
        </w:rPr>
        <w:t xml:space="preserve">the total programme budget is </w:t>
      </w:r>
      <w:r w:rsidR="00F34E40" w:rsidRPr="00816689">
        <w:rPr>
          <w:b/>
          <w:color w:val="0070C0"/>
          <w:lang w:val="en-GB"/>
        </w:rPr>
        <w:t xml:space="preserve"> a</w:t>
      </w:r>
      <w:r w:rsidR="00321717" w:rsidRPr="00816689">
        <w:rPr>
          <w:b/>
          <w:color w:val="0070C0"/>
          <w:lang w:val="en-GB"/>
        </w:rPr>
        <w:t>bout N$77</w:t>
      </w:r>
      <w:r w:rsidR="00F34E40" w:rsidRPr="00816689">
        <w:rPr>
          <w:b/>
          <w:color w:val="0070C0"/>
          <w:lang w:val="en-GB"/>
        </w:rPr>
        <w:t>0,000</w:t>
      </w:r>
      <w:r w:rsidR="00DF1C03" w:rsidRPr="00816689">
        <w:rPr>
          <w:color w:val="0070C0"/>
          <w:lang w:val="en-GB"/>
        </w:rPr>
        <w:t>.</w:t>
      </w:r>
    </w:p>
    <w:p w:rsidR="00405267" w:rsidRPr="00816689" w:rsidRDefault="00DF1C03" w:rsidP="001D0C52">
      <w:pPr>
        <w:spacing w:after="120"/>
        <w:jc w:val="both"/>
        <w:rPr>
          <w:color w:val="0070C0"/>
          <w:lang w:val="en-GB"/>
        </w:rPr>
      </w:pPr>
      <w:r w:rsidRPr="00816689">
        <w:rPr>
          <w:color w:val="0070C0"/>
          <w:lang w:val="en-GB"/>
        </w:rPr>
        <w:lastRenderedPageBreak/>
        <w:t xml:space="preserve"> </w:t>
      </w:r>
      <w:r w:rsidR="000D5D86" w:rsidRPr="00816689">
        <w:rPr>
          <w:color w:val="0070C0"/>
          <w:lang w:val="en-GB"/>
        </w:rPr>
        <w:t xml:space="preserve">The implementation of this programme </w:t>
      </w:r>
      <w:r w:rsidR="000D29A4" w:rsidRPr="00816689">
        <w:rPr>
          <w:color w:val="0070C0"/>
          <w:lang w:val="en-GB"/>
        </w:rPr>
        <w:t xml:space="preserve">is expected to result in improved </w:t>
      </w:r>
      <w:r w:rsidR="000D5D86" w:rsidRPr="00816689">
        <w:rPr>
          <w:color w:val="0070C0"/>
          <w:lang w:val="en-GB"/>
        </w:rPr>
        <w:t>nutritional status</w:t>
      </w:r>
      <w:r w:rsidR="000D29A4" w:rsidRPr="00816689">
        <w:rPr>
          <w:color w:val="0070C0"/>
          <w:lang w:val="en-GB"/>
        </w:rPr>
        <w:t xml:space="preserve">, growth, development, health and ultimately the survival of infants and young children, including the promotion of exclusive breastfeeding as the perfect way </w:t>
      </w:r>
      <w:r w:rsidR="007E4803" w:rsidRPr="00816689">
        <w:rPr>
          <w:color w:val="0070C0"/>
          <w:lang w:val="en-GB"/>
        </w:rPr>
        <w:t>of providing</w:t>
      </w:r>
      <w:r w:rsidR="000D29A4" w:rsidRPr="00816689">
        <w:rPr>
          <w:color w:val="0070C0"/>
          <w:lang w:val="en-GB"/>
        </w:rPr>
        <w:t xml:space="preserve"> the best food for a baby’s first six months of life and adequate complementary feeding of children from 6 months onwards, which is particularly important for growth and development and the prevention of</w:t>
      </w:r>
      <w:r w:rsidR="002C32D5" w:rsidRPr="00816689">
        <w:rPr>
          <w:color w:val="0070C0"/>
          <w:lang w:val="en-GB"/>
        </w:rPr>
        <w:t xml:space="preserve"> undernutrition</w:t>
      </w:r>
      <w:r w:rsidR="000D29A4" w:rsidRPr="00816689">
        <w:rPr>
          <w:color w:val="0070C0"/>
          <w:lang w:val="en-GB"/>
        </w:rPr>
        <w:t>.</w:t>
      </w:r>
    </w:p>
    <w:p w:rsidR="002127B8" w:rsidRPr="00816689" w:rsidRDefault="002C0B80" w:rsidP="00C53D0F">
      <w:pPr>
        <w:pStyle w:val="Heading2"/>
        <w:keepLines/>
        <w:numPr>
          <w:ilvl w:val="0"/>
          <w:numId w:val="30"/>
        </w:numPr>
        <w:spacing w:before="0" w:after="240"/>
        <w:ind w:left="720"/>
        <w:jc w:val="both"/>
        <w:rPr>
          <w:rFonts w:ascii="Times New Roman" w:hAnsi="Times New Roman" w:cs="Times New Roman"/>
          <w:i w:val="0"/>
          <w:color w:val="0070C0"/>
          <w:sz w:val="24"/>
          <w:szCs w:val="24"/>
          <w:lang w:val="en-GB"/>
        </w:rPr>
      </w:pPr>
      <w:bookmarkStart w:id="42" w:name="_Toc449522930"/>
      <w:r w:rsidRPr="00816689">
        <w:rPr>
          <w:rFonts w:ascii="Times New Roman" w:hAnsi="Times New Roman" w:cs="Times New Roman"/>
          <w:i w:val="0"/>
          <w:color w:val="0070C0"/>
          <w:sz w:val="24"/>
          <w:szCs w:val="24"/>
          <w:lang w:val="en-GB"/>
        </w:rPr>
        <w:t>THE GENDER-BASED AND DOMESTIC VIOLENCE PREVENTION PROGRAMME</w:t>
      </w:r>
      <w:bookmarkEnd w:id="42"/>
    </w:p>
    <w:p w:rsidR="002127B8" w:rsidRPr="00816689" w:rsidRDefault="002127B8" w:rsidP="002127B8">
      <w:pPr>
        <w:spacing w:after="240"/>
        <w:jc w:val="both"/>
        <w:rPr>
          <w:color w:val="0070C0"/>
          <w:lang w:val="en-GB"/>
        </w:rPr>
      </w:pPr>
      <w:r w:rsidRPr="00816689">
        <w:rPr>
          <w:color w:val="0070C0"/>
          <w:lang w:val="en-GB"/>
        </w:rPr>
        <w:t xml:space="preserve">This programme </w:t>
      </w:r>
      <w:proofErr w:type="gramStart"/>
      <w:r w:rsidRPr="00816689">
        <w:rPr>
          <w:color w:val="0070C0"/>
          <w:lang w:val="en-GB"/>
        </w:rPr>
        <w:t>is primarily aimed</w:t>
      </w:r>
      <w:proofErr w:type="gramEnd"/>
      <w:r w:rsidRPr="00816689">
        <w:rPr>
          <w:color w:val="0070C0"/>
          <w:lang w:val="en-GB"/>
        </w:rPr>
        <w:t xml:space="preserve"> at contributing to the </w:t>
      </w:r>
      <w:r w:rsidR="00996B7B" w:rsidRPr="00816689">
        <w:rPr>
          <w:color w:val="0070C0"/>
          <w:lang w:val="en-GB"/>
        </w:rPr>
        <w:t>fight</w:t>
      </w:r>
      <w:r w:rsidRPr="00816689">
        <w:rPr>
          <w:color w:val="0070C0"/>
          <w:lang w:val="en-GB"/>
        </w:rPr>
        <w:t xml:space="preserve"> against Gender-Based </w:t>
      </w:r>
      <w:r w:rsidR="002C0B80" w:rsidRPr="00816689">
        <w:rPr>
          <w:color w:val="0070C0"/>
          <w:lang w:val="en-GB"/>
        </w:rPr>
        <w:t>and</w:t>
      </w:r>
      <w:r w:rsidRPr="00816689">
        <w:rPr>
          <w:color w:val="0070C0"/>
          <w:lang w:val="en-GB"/>
        </w:rPr>
        <w:t xml:space="preserve"> Domestic Violence (GBV) in </w:t>
      </w:r>
      <w:r w:rsidR="00DD3DF1">
        <w:rPr>
          <w:color w:val="0070C0"/>
          <w:lang w:val="en-GB"/>
        </w:rPr>
        <w:t>five</w:t>
      </w:r>
      <w:r w:rsidRPr="00816689">
        <w:rPr>
          <w:color w:val="0070C0"/>
          <w:lang w:val="en-GB"/>
        </w:rPr>
        <w:t xml:space="preserve"> regions and </w:t>
      </w:r>
      <w:r w:rsidR="00ED7A5D" w:rsidRPr="00816689">
        <w:rPr>
          <w:color w:val="0070C0"/>
          <w:lang w:val="en-GB"/>
        </w:rPr>
        <w:t xml:space="preserve">eight </w:t>
      </w:r>
      <w:r w:rsidRPr="00816689">
        <w:rPr>
          <w:color w:val="0070C0"/>
          <w:lang w:val="en-GB"/>
        </w:rPr>
        <w:t xml:space="preserve">communities </w:t>
      </w:r>
      <w:r w:rsidR="00EA1F2D" w:rsidRPr="00816689">
        <w:rPr>
          <w:color w:val="0070C0"/>
          <w:lang w:val="en-GB"/>
        </w:rPr>
        <w:t>in which</w:t>
      </w:r>
      <w:r w:rsidRPr="00816689">
        <w:rPr>
          <w:color w:val="0070C0"/>
          <w:lang w:val="en-GB"/>
        </w:rPr>
        <w:t xml:space="preserve"> the organisation works. GBV is endemic in Namibia and the organisation has decided to contribute actively and effectively in preventing this scourge in order to promote </w:t>
      </w:r>
      <w:r w:rsidR="00DF748D" w:rsidRPr="00816689">
        <w:rPr>
          <w:color w:val="0070C0"/>
          <w:lang w:val="en-GB"/>
        </w:rPr>
        <w:t xml:space="preserve">peace </w:t>
      </w:r>
      <w:r w:rsidR="001D0C52" w:rsidRPr="00816689">
        <w:rPr>
          <w:color w:val="0070C0"/>
          <w:lang w:val="en-GB"/>
        </w:rPr>
        <w:t>within families</w:t>
      </w:r>
      <w:r w:rsidR="00C04BB8" w:rsidRPr="00816689">
        <w:rPr>
          <w:color w:val="0070C0"/>
          <w:lang w:val="en-GB"/>
        </w:rPr>
        <w:t>, women’s rights and</w:t>
      </w:r>
      <w:r w:rsidR="00DF748D" w:rsidRPr="00816689">
        <w:rPr>
          <w:color w:val="0070C0"/>
          <w:lang w:val="en-GB"/>
        </w:rPr>
        <w:t xml:space="preserve"> </w:t>
      </w:r>
      <w:r w:rsidRPr="00816689">
        <w:rPr>
          <w:color w:val="0070C0"/>
          <w:lang w:val="en-GB"/>
        </w:rPr>
        <w:t>gender equality in Namibia.</w:t>
      </w:r>
    </w:p>
    <w:p w:rsidR="002127B8" w:rsidRPr="00816689" w:rsidRDefault="002127B8" w:rsidP="002127B8">
      <w:pPr>
        <w:spacing w:after="240"/>
        <w:jc w:val="both"/>
        <w:rPr>
          <w:color w:val="0070C0"/>
          <w:lang w:val="en-GB"/>
        </w:rPr>
      </w:pPr>
      <w:proofErr w:type="gramStart"/>
      <w:r w:rsidRPr="00816689">
        <w:rPr>
          <w:color w:val="0070C0"/>
          <w:lang w:val="en-GB"/>
        </w:rPr>
        <w:t xml:space="preserve">Under this programme, the organisation needs </w:t>
      </w:r>
      <w:r w:rsidR="00E56864" w:rsidRPr="00816689">
        <w:rPr>
          <w:color w:val="0070C0"/>
          <w:lang w:val="en-GB"/>
        </w:rPr>
        <w:t xml:space="preserve">urgent </w:t>
      </w:r>
      <w:r w:rsidRPr="00816689">
        <w:rPr>
          <w:color w:val="0070C0"/>
          <w:lang w:val="en-GB"/>
        </w:rPr>
        <w:t xml:space="preserve">funding to conduct </w:t>
      </w:r>
      <w:r w:rsidR="00277A52" w:rsidRPr="00816689">
        <w:rPr>
          <w:color w:val="0070C0"/>
          <w:lang w:val="en-GB"/>
        </w:rPr>
        <w:t>no less than thirty-six</w:t>
      </w:r>
      <w:r w:rsidR="00D104CF">
        <w:rPr>
          <w:color w:val="0070C0"/>
          <w:lang w:val="en-GB"/>
        </w:rPr>
        <w:t xml:space="preserve"> (36)</w:t>
      </w:r>
      <w:r w:rsidR="00277A52" w:rsidRPr="00816689">
        <w:rPr>
          <w:color w:val="0070C0"/>
          <w:lang w:val="en-GB"/>
        </w:rPr>
        <w:t xml:space="preserve"> </w:t>
      </w:r>
      <w:r w:rsidRPr="00816689">
        <w:rPr>
          <w:color w:val="0070C0"/>
          <w:lang w:val="en-GB"/>
        </w:rPr>
        <w:t xml:space="preserve">5-day </w:t>
      </w:r>
      <w:r w:rsidR="00277A52" w:rsidRPr="00816689">
        <w:rPr>
          <w:color w:val="0070C0"/>
          <w:lang w:val="en-GB"/>
        </w:rPr>
        <w:t xml:space="preserve">workshops and seminars </w:t>
      </w:r>
      <w:r w:rsidRPr="00816689">
        <w:rPr>
          <w:color w:val="0070C0"/>
          <w:lang w:val="en-GB"/>
        </w:rPr>
        <w:t xml:space="preserve">for </w:t>
      </w:r>
      <w:r w:rsidR="001D0C52" w:rsidRPr="00816689">
        <w:rPr>
          <w:color w:val="0070C0"/>
          <w:lang w:val="en-GB"/>
        </w:rPr>
        <w:t>18</w:t>
      </w:r>
      <w:r w:rsidR="00B746CA" w:rsidRPr="00816689">
        <w:rPr>
          <w:color w:val="0070C0"/>
          <w:lang w:val="en-GB"/>
        </w:rPr>
        <w:t>00</w:t>
      </w:r>
      <w:r w:rsidR="00277A52" w:rsidRPr="00816689">
        <w:rPr>
          <w:color w:val="0070C0"/>
          <w:lang w:val="en-GB"/>
        </w:rPr>
        <w:t xml:space="preserve"> </w:t>
      </w:r>
      <w:r w:rsidRPr="00816689">
        <w:rPr>
          <w:color w:val="0070C0"/>
          <w:lang w:val="en-GB"/>
        </w:rPr>
        <w:t xml:space="preserve">selected women and </w:t>
      </w:r>
      <w:r w:rsidR="00B746CA" w:rsidRPr="00816689">
        <w:rPr>
          <w:color w:val="0070C0"/>
          <w:lang w:val="en-GB"/>
        </w:rPr>
        <w:t xml:space="preserve">900 </w:t>
      </w:r>
      <w:r w:rsidRPr="00816689">
        <w:rPr>
          <w:color w:val="0070C0"/>
          <w:lang w:val="en-GB"/>
        </w:rPr>
        <w:t xml:space="preserve">men in the </w:t>
      </w:r>
      <w:r w:rsidR="00112E8F" w:rsidRPr="00816689">
        <w:rPr>
          <w:color w:val="0070C0"/>
          <w:lang w:val="en-GB"/>
        </w:rPr>
        <w:t>five</w:t>
      </w:r>
      <w:r w:rsidRPr="00816689">
        <w:rPr>
          <w:color w:val="0070C0"/>
          <w:lang w:val="en-GB"/>
        </w:rPr>
        <w:t xml:space="preserve"> regions </w:t>
      </w:r>
      <w:r w:rsidR="00EA1F2D" w:rsidRPr="00816689">
        <w:rPr>
          <w:color w:val="0070C0"/>
          <w:lang w:val="en-GB"/>
        </w:rPr>
        <w:t xml:space="preserve">in which </w:t>
      </w:r>
      <w:r w:rsidR="004E2D0E" w:rsidRPr="00816689">
        <w:rPr>
          <w:color w:val="0070C0"/>
          <w:lang w:val="en-GB"/>
        </w:rPr>
        <w:t xml:space="preserve">the organisation </w:t>
      </w:r>
      <w:r w:rsidRPr="00816689">
        <w:rPr>
          <w:color w:val="0070C0"/>
          <w:lang w:val="en-GB"/>
        </w:rPr>
        <w:t xml:space="preserve">operates in order to educate them on issues of Gender-Based </w:t>
      </w:r>
      <w:r w:rsidR="00E56864" w:rsidRPr="00816689">
        <w:rPr>
          <w:color w:val="0070C0"/>
          <w:lang w:val="en-GB"/>
        </w:rPr>
        <w:t>Violence,</w:t>
      </w:r>
      <w:r w:rsidRPr="00816689">
        <w:rPr>
          <w:color w:val="0070C0"/>
          <w:lang w:val="en-GB"/>
        </w:rPr>
        <w:t xml:space="preserve"> especially on the causes and ways of GBV prevention by December </w:t>
      </w:r>
      <w:r w:rsidR="00D104CF">
        <w:rPr>
          <w:color w:val="0070C0"/>
          <w:lang w:val="en-GB"/>
        </w:rPr>
        <w:t>2017</w:t>
      </w:r>
      <w:r w:rsidR="00F34E40" w:rsidRPr="00816689">
        <w:rPr>
          <w:color w:val="0070C0"/>
          <w:lang w:val="en-GB"/>
        </w:rPr>
        <w:t xml:space="preserve">, </w:t>
      </w:r>
      <w:r w:rsidR="00F34E40" w:rsidRPr="00816689">
        <w:rPr>
          <w:b/>
          <w:color w:val="0070C0"/>
          <w:lang w:val="en-GB"/>
        </w:rPr>
        <w:t xml:space="preserve">for </w:t>
      </w:r>
      <w:r w:rsidR="001D0C52" w:rsidRPr="00816689">
        <w:rPr>
          <w:b/>
          <w:color w:val="0070C0"/>
          <w:lang w:val="en-GB"/>
        </w:rPr>
        <w:t>about N$3</w:t>
      </w:r>
      <w:r w:rsidR="00F34E40" w:rsidRPr="00816689">
        <w:rPr>
          <w:b/>
          <w:color w:val="0070C0"/>
          <w:lang w:val="en-GB"/>
        </w:rPr>
        <w:t>00,000</w:t>
      </w:r>
      <w:r w:rsidRPr="00816689">
        <w:rPr>
          <w:color w:val="0070C0"/>
          <w:lang w:val="en-GB"/>
        </w:rPr>
        <w:t>.</w:t>
      </w:r>
      <w:proofErr w:type="gramEnd"/>
    </w:p>
    <w:p w:rsidR="00FE68CD" w:rsidRPr="00816689" w:rsidRDefault="00044C0F" w:rsidP="00C53D0F">
      <w:pPr>
        <w:pStyle w:val="Heading1"/>
        <w:numPr>
          <w:ilvl w:val="0"/>
          <w:numId w:val="4"/>
        </w:numPr>
        <w:spacing w:after="120"/>
        <w:ind w:left="360" w:hanging="360"/>
        <w:jc w:val="both"/>
        <w:rPr>
          <w:rFonts w:ascii="Times New Roman" w:hAnsi="Times New Roman" w:cs="Times New Roman"/>
          <w:color w:val="0070C0"/>
          <w:sz w:val="24"/>
          <w:szCs w:val="24"/>
          <w:lang w:val="en-GB"/>
        </w:rPr>
      </w:pPr>
      <w:bookmarkStart w:id="43" w:name="_Toc449522931"/>
      <w:r w:rsidRPr="00816689">
        <w:rPr>
          <w:rFonts w:ascii="Times New Roman" w:hAnsi="Times New Roman" w:cs="Times New Roman"/>
          <w:color w:val="0070C0"/>
          <w:sz w:val="24"/>
          <w:szCs w:val="24"/>
          <w:lang w:val="en-GB"/>
        </w:rPr>
        <w:t xml:space="preserve">THE RESOURCES AT THE DISPOSAL OF THE SOLIDARITY COMMUNITY CARE ORGANISATION FOR THE IMPLEMENTATION OF ITS </w:t>
      </w:r>
      <w:r w:rsidR="00D551C2" w:rsidRPr="00816689">
        <w:rPr>
          <w:rFonts w:ascii="Times New Roman" w:hAnsi="Times New Roman" w:cs="Times New Roman"/>
          <w:color w:val="0070C0"/>
          <w:sz w:val="24"/>
          <w:szCs w:val="24"/>
          <w:lang w:val="en-GB"/>
        </w:rPr>
        <w:t xml:space="preserve">PROGRAMMES AND </w:t>
      </w:r>
      <w:r w:rsidRPr="00816689">
        <w:rPr>
          <w:rFonts w:ascii="Times New Roman" w:hAnsi="Times New Roman" w:cs="Times New Roman"/>
          <w:color w:val="0070C0"/>
          <w:sz w:val="24"/>
          <w:szCs w:val="24"/>
          <w:lang w:val="en-GB"/>
        </w:rPr>
        <w:t xml:space="preserve">PROJECTS </w:t>
      </w:r>
      <w:bookmarkEnd w:id="37"/>
      <w:bookmarkEnd w:id="43"/>
    </w:p>
    <w:p w:rsidR="005C490B" w:rsidRPr="00816689" w:rsidRDefault="0028636B" w:rsidP="005C490B">
      <w:pPr>
        <w:pStyle w:val="BodyText"/>
        <w:spacing w:after="240"/>
        <w:rPr>
          <w:color w:val="0070C0"/>
        </w:rPr>
      </w:pPr>
      <w:r w:rsidRPr="00816689">
        <w:rPr>
          <w:color w:val="0070C0"/>
        </w:rPr>
        <w:t xml:space="preserve">To implement </w:t>
      </w:r>
      <w:r w:rsidR="0047394F" w:rsidRPr="00816689">
        <w:rPr>
          <w:color w:val="0070C0"/>
        </w:rPr>
        <w:t>its</w:t>
      </w:r>
      <w:r w:rsidRPr="00816689">
        <w:rPr>
          <w:color w:val="0070C0"/>
        </w:rPr>
        <w:t xml:space="preserve"> programmes</w:t>
      </w:r>
      <w:r w:rsidR="00044C0F" w:rsidRPr="00816689">
        <w:rPr>
          <w:color w:val="0070C0"/>
        </w:rPr>
        <w:t>,</w:t>
      </w:r>
      <w:r w:rsidR="0070381E" w:rsidRPr="00816689">
        <w:rPr>
          <w:color w:val="0070C0"/>
        </w:rPr>
        <w:t xml:space="preserve"> </w:t>
      </w:r>
      <w:r w:rsidR="00044C0F" w:rsidRPr="00816689">
        <w:rPr>
          <w:color w:val="0070C0"/>
        </w:rPr>
        <w:t xml:space="preserve">projects </w:t>
      </w:r>
      <w:r w:rsidR="0070381E" w:rsidRPr="00816689">
        <w:rPr>
          <w:color w:val="0070C0"/>
        </w:rPr>
        <w:t>and activities,</w:t>
      </w:r>
      <w:r w:rsidRPr="00816689">
        <w:rPr>
          <w:color w:val="0070C0"/>
        </w:rPr>
        <w:t xml:space="preserve"> the Solidarity</w:t>
      </w:r>
      <w:r w:rsidR="005C490B" w:rsidRPr="00816689">
        <w:rPr>
          <w:color w:val="0070C0"/>
        </w:rPr>
        <w:t xml:space="preserve"> Community Care Organisation has </w:t>
      </w:r>
      <w:r w:rsidR="005C490B" w:rsidRPr="00816689">
        <w:rPr>
          <w:b/>
          <w:color w:val="0070C0"/>
        </w:rPr>
        <w:t>a</w:t>
      </w:r>
      <w:r w:rsidR="005C490B" w:rsidRPr="00816689">
        <w:rPr>
          <w:color w:val="0070C0"/>
        </w:rPr>
        <w:t xml:space="preserve"> </w:t>
      </w:r>
      <w:r w:rsidR="005C490B" w:rsidRPr="00816689">
        <w:rPr>
          <w:b/>
          <w:color w:val="0070C0"/>
        </w:rPr>
        <w:t xml:space="preserve">Community Health </w:t>
      </w:r>
      <w:r w:rsidR="00F2136C" w:rsidRPr="00816689">
        <w:rPr>
          <w:b/>
          <w:color w:val="0070C0"/>
        </w:rPr>
        <w:t>and</w:t>
      </w:r>
      <w:r w:rsidR="005C490B" w:rsidRPr="00816689">
        <w:rPr>
          <w:b/>
          <w:color w:val="0070C0"/>
        </w:rPr>
        <w:t xml:space="preserve"> Development Centre</w:t>
      </w:r>
      <w:r w:rsidR="005C490B" w:rsidRPr="00816689">
        <w:rPr>
          <w:color w:val="0070C0"/>
        </w:rPr>
        <w:t xml:space="preserve"> </w:t>
      </w:r>
      <w:r w:rsidR="00D551C2" w:rsidRPr="00816689">
        <w:rPr>
          <w:color w:val="0070C0"/>
        </w:rPr>
        <w:t xml:space="preserve">at Etope village </w:t>
      </w:r>
      <w:r w:rsidR="005C490B" w:rsidRPr="00816689">
        <w:rPr>
          <w:color w:val="0070C0"/>
        </w:rPr>
        <w:t xml:space="preserve">in Ohangwena Region and </w:t>
      </w:r>
      <w:r w:rsidR="005C490B" w:rsidRPr="00816689">
        <w:rPr>
          <w:b/>
          <w:color w:val="0070C0"/>
        </w:rPr>
        <w:t xml:space="preserve">a </w:t>
      </w:r>
      <w:r w:rsidR="00816689" w:rsidRPr="00816689">
        <w:rPr>
          <w:b/>
          <w:color w:val="0070C0"/>
        </w:rPr>
        <w:t>Hammer mill</w:t>
      </w:r>
      <w:r w:rsidR="005C490B" w:rsidRPr="00816689">
        <w:rPr>
          <w:color w:val="0070C0"/>
        </w:rPr>
        <w:t xml:space="preserve"> in Oshikoto R</w:t>
      </w:r>
      <w:r w:rsidRPr="00816689">
        <w:rPr>
          <w:color w:val="0070C0"/>
        </w:rPr>
        <w:t>egion as important assets, which have</w:t>
      </w:r>
      <w:r w:rsidR="005C490B" w:rsidRPr="00816689">
        <w:rPr>
          <w:color w:val="0070C0"/>
        </w:rPr>
        <w:t xml:space="preserve"> </w:t>
      </w:r>
      <w:r w:rsidR="008C371C" w:rsidRPr="00816689">
        <w:rPr>
          <w:color w:val="0070C0"/>
        </w:rPr>
        <w:t xml:space="preserve">improved </w:t>
      </w:r>
      <w:r w:rsidR="005C490B" w:rsidRPr="00816689">
        <w:rPr>
          <w:color w:val="0070C0"/>
        </w:rPr>
        <w:t xml:space="preserve">its capability to </w:t>
      </w:r>
      <w:r w:rsidR="006E5AE4" w:rsidRPr="00816689">
        <w:rPr>
          <w:color w:val="0070C0"/>
        </w:rPr>
        <w:t xml:space="preserve">provide </w:t>
      </w:r>
      <w:r w:rsidR="005C490B" w:rsidRPr="00816689">
        <w:rPr>
          <w:color w:val="0070C0"/>
        </w:rPr>
        <w:t xml:space="preserve">the </w:t>
      </w:r>
      <w:r w:rsidR="00E1780B" w:rsidRPr="00816689">
        <w:rPr>
          <w:color w:val="0070C0"/>
        </w:rPr>
        <w:t>basic</w:t>
      </w:r>
      <w:r w:rsidR="005C490B" w:rsidRPr="00816689">
        <w:rPr>
          <w:color w:val="0070C0"/>
        </w:rPr>
        <w:t xml:space="preserve"> </w:t>
      </w:r>
      <w:r w:rsidR="00D551C2" w:rsidRPr="00816689">
        <w:rPr>
          <w:color w:val="0070C0"/>
        </w:rPr>
        <w:t xml:space="preserve">community home-based </w:t>
      </w:r>
      <w:r w:rsidR="001F39D8" w:rsidRPr="00816689">
        <w:rPr>
          <w:color w:val="0070C0"/>
        </w:rPr>
        <w:t>care</w:t>
      </w:r>
      <w:r w:rsidR="000D00A3" w:rsidRPr="00816689">
        <w:rPr>
          <w:color w:val="0070C0"/>
        </w:rPr>
        <w:t xml:space="preserve"> and development </w:t>
      </w:r>
      <w:r w:rsidR="005C490B" w:rsidRPr="00816689">
        <w:rPr>
          <w:color w:val="0070C0"/>
        </w:rPr>
        <w:t xml:space="preserve">services to the communities that it </w:t>
      </w:r>
      <w:r w:rsidR="009960FE" w:rsidRPr="00816689">
        <w:rPr>
          <w:color w:val="0070C0"/>
        </w:rPr>
        <w:t>serve</w:t>
      </w:r>
      <w:r w:rsidR="00610D35" w:rsidRPr="00816689">
        <w:rPr>
          <w:color w:val="0070C0"/>
        </w:rPr>
        <w:t>s</w:t>
      </w:r>
      <w:r w:rsidR="005C490B" w:rsidRPr="00816689">
        <w:rPr>
          <w:color w:val="0070C0"/>
        </w:rPr>
        <w:t>.</w:t>
      </w:r>
    </w:p>
    <w:p w:rsidR="005C490B" w:rsidRPr="000D16E8" w:rsidRDefault="005C490B" w:rsidP="005C490B">
      <w:pPr>
        <w:pStyle w:val="BodyText"/>
        <w:spacing w:after="240"/>
        <w:rPr>
          <w:color w:val="0070C0"/>
        </w:rPr>
      </w:pPr>
      <w:r w:rsidRPr="000D16E8">
        <w:rPr>
          <w:color w:val="0070C0"/>
        </w:rPr>
        <w:t xml:space="preserve">In addition, the organisation has </w:t>
      </w:r>
      <w:r w:rsidR="00090195" w:rsidRPr="000D16E8">
        <w:rPr>
          <w:b/>
          <w:color w:val="0070C0"/>
        </w:rPr>
        <w:t>more than</w:t>
      </w:r>
      <w:r w:rsidR="0065531C" w:rsidRPr="000D16E8">
        <w:rPr>
          <w:b/>
          <w:color w:val="0070C0"/>
        </w:rPr>
        <w:t xml:space="preserve"> </w:t>
      </w:r>
      <w:r w:rsidR="00DF4ABF" w:rsidRPr="000D16E8">
        <w:rPr>
          <w:b/>
          <w:color w:val="0070C0"/>
        </w:rPr>
        <w:t>2</w:t>
      </w:r>
      <w:r w:rsidR="00DC4E0F" w:rsidRPr="000D16E8">
        <w:rPr>
          <w:b/>
          <w:color w:val="0070C0"/>
        </w:rPr>
        <w:t>00</w:t>
      </w:r>
      <w:r w:rsidR="00AA1CD3" w:rsidRPr="000D16E8">
        <w:rPr>
          <w:b/>
          <w:color w:val="0070C0"/>
        </w:rPr>
        <w:t xml:space="preserve"> </w:t>
      </w:r>
      <w:r w:rsidR="000D16E8" w:rsidRPr="000D16E8">
        <w:rPr>
          <w:b/>
          <w:color w:val="0070C0"/>
        </w:rPr>
        <w:t xml:space="preserve">members and </w:t>
      </w:r>
      <w:r w:rsidR="003B0E52" w:rsidRPr="000D16E8">
        <w:rPr>
          <w:b/>
          <w:color w:val="0070C0"/>
        </w:rPr>
        <w:t>Community Home Based Care Providers</w:t>
      </w:r>
      <w:r w:rsidR="000D16E8" w:rsidRPr="000D16E8">
        <w:rPr>
          <w:b/>
          <w:color w:val="0070C0"/>
        </w:rPr>
        <w:t>,</w:t>
      </w:r>
      <w:r w:rsidR="0065531C" w:rsidRPr="000D16E8">
        <w:rPr>
          <w:color w:val="0070C0"/>
        </w:rPr>
        <w:t xml:space="preserve"> who </w:t>
      </w:r>
      <w:r w:rsidR="003E3915" w:rsidRPr="000D16E8">
        <w:rPr>
          <w:color w:val="0070C0"/>
        </w:rPr>
        <w:t>provide the</w:t>
      </w:r>
      <w:r w:rsidR="00610283" w:rsidRPr="000D16E8">
        <w:rPr>
          <w:color w:val="0070C0"/>
        </w:rPr>
        <w:t xml:space="preserve"> </w:t>
      </w:r>
      <w:r w:rsidRPr="000D16E8">
        <w:rPr>
          <w:color w:val="0070C0"/>
        </w:rPr>
        <w:t>actu</w:t>
      </w:r>
      <w:r w:rsidR="0065531C" w:rsidRPr="000D16E8">
        <w:rPr>
          <w:color w:val="0070C0"/>
        </w:rPr>
        <w:t xml:space="preserve">al services to </w:t>
      </w:r>
      <w:r w:rsidR="00373FF1" w:rsidRPr="000D16E8">
        <w:rPr>
          <w:color w:val="0070C0"/>
        </w:rPr>
        <w:t xml:space="preserve">clients and </w:t>
      </w:r>
      <w:r w:rsidR="0065531C" w:rsidRPr="000D16E8">
        <w:rPr>
          <w:color w:val="0070C0"/>
        </w:rPr>
        <w:t>the communities</w:t>
      </w:r>
      <w:r w:rsidR="000D16E8" w:rsidRPr="000D16E8">
        <w:rPr>
          <w:color w:val="0070C0"/>
        </w:rPr>
        <w:t xml:space="preserve"> </w:t>
      </w:r>
      <w:r w:rsidRPr="000D16E8">
        <w:rPr>
          <w:color w:val="0070C0"/>
        </w:rPr>
        <w:t>and manage its programmes</w:t>
      </w:r>
      <w:r w:rsidR="00610D35" w:rsidRPr="000D16E8">
        <w:rPr>
          <w:color w:val="0070C0"/>
        </w:rPr>
        <w:t>, projects and</w:t>
      </w:r>
      <w:r w:rsidRPr="000D16E8">
        <w:rPr>
          <w:color w:val="0070C0"/>
        </w:rPr>
        <w:t xml:space="preserve"> activities</w:t>
      </w:r>
      <w:r w:rsidR="00867989" w:rsidRPr="000D16E8">
        <w:rPr>
          <w:color w:val="0070C0"/>
        </w:rPr>
        <w:t xml:space="preserve"> </w:t>
      </w:r>
      <w:r w:rsidR="00A04224" w:rsidRPr="000D16E8">
        <w:rPr>
          <w:color w:val="0070C0"/>
        </w:rPr>
        <w:t>on a daily basis</w:t>
      </w:r>
      <w:r w:rsidRPr="000D16E8">
        <w:rPr>
          <w:color w:val="0070C0"/>
        </w:rPr>
        <w:t>. The communities served by the organisation, especially community and p</w:t>
      </w:r>
      <w:r w:rsidR="00704531" w:rsidRPr="000D16E8">
        <w:rPr>
          <w:color w:val="0070C0"/>
        </w:rPr>
        <w:t xml:space="preserve">olitical leaders at </w:t>
      </w:r>
      <w:r w:rsidR="00F57207" w:rsidRPr="000D16E8">
        <w:rPr>
          <w:color w:val="0070C0"/>
        </w:rPr>
        <w:t>village</w:t>
      </w:r>
      <w:r w:rsidR="00704531" w:rsidRPr="000D16E8">
        <w:rPr>
          <w:color w:val="0070C0"/>
        </w:rPr>
        <w:t>, constituency and regional levels</w:t>
      </w:r>
      <w:r w:rsidR="00013A29" w:rsidRPr="000D16E8">
        <w:rPr>
          <w:color w:val="0070C0"/>
        </w:rPr>
        <w:t>,</w:t>
      </w:r>
      <w:r w:rsidR="00704531" w:rsidRPr="000D16E8">
        <w:rPr>
          <w:color w:val="0070C0"/>
        </w:rPr>
        <w:t xml:space="preserve"> support and provide land </w:t>
      </w:r>
      <w:r w:rsidR="00D67689" w:rsidRPr="000D16E8">
        <w:rPr>
          <w:color w:val="0070C0"/>
        </w:rPr>
        <w:t xml:space="preserve">and venues </w:t>
      </w:r>
      <w:r w:rsidR="00704531" w:rsidRPr="000D16E8">
        <w:rPr>
          <w:color w:val="0070C0"/>
        </w:rPr>
        <w:t>for</w:t>
      </w:r>
      <w:r w:rsidRPr="000D16E8">
        <w:rPr>
          <w:color w:val="0070C0"/>
        </w:rPr>
        <w:t xml:space="preserve"> </w:t>
      </w:r>
      <w:r w:rsidR="00852926" w:rsidRPr="000D16E8">
        <w:rPr>
          <w:color w:val="0070C0"/>
        </w:rPr>
        <w:t xml:space="preserve">the </w:t>
      </w:r>
      <w:r w:rsidR="006219A0" w:rsidRPr="000D16E8">
        <w:rPr>
          <w:color w:val="0070C0"/>
        </w:rPr>
        <w:t>programmes and projects</w:t>
      </w:r>
      <w:r w:rsidR="00852926" w:rsidRPr="000D16E8">
        <w:rPr>
          <w:color w:val="0070C0"/>
        </w:rPr>
        <w:t xml:space="preserve"> of the </w:t>
      </w:r>
      <w:r w:rsidR="00704531" w:rsidRPr="000D16E8">
        <w:rPr>
          <w:color w:val="0070C0"/>
        </w:rPr>
        <w:t>o</w:t>
      </w:r>
      <w:r w:rsidR="00852926" w:rsidRPr="000D16E8">
        <w:rPr>
          <w:color w:val="0070C0"/>
        </w:rPr>
        <w:t>rganisation</w:t>
      </w:r>
      <w:r w:rsidRPr="000D16E8">
        <w:rPr>
          <w:color w:val="0070C0"/>
        </w:rPr>
        <w:t>.</w:t>
      </w:r>
    </w:p>
    <w:p w:rsidR="00F12281" w:rsidRPr="00B61D18" w:rsidRDefault="005C490B" w:rsidP="00822A0C">
      <w:pPr>
        <w:pStyle w:val="BodyText"/>
        <w:spacing w:after="240"/>
        <w:rPr>
          <w:color w:val="0070C0"/>
        </w:rPr>
      </w:pPr>
      <w:r w:rsidRPr="00B61D18">
        <w:rPr>
          <w:color w:val="0070C0"/>
        </w:rPr>
        <w:t xml:space="preserve">No major difficulties </w:t>
      </w:r>
      <w:r w:rsidR="00906B6A" w:rsidRPr="00B61D18">
        <w:rPr>
          <w:color w:val="0070C0"/>
        </w:rPr>
        <w:t>have been</w:t>
      </w:r>
      <w:r w:rsidRPr="00B61D18">
        <w:rPr>
          <w:color w:val="0070C0"/>
        </w:rPr>
        <w:t xml:space="preserve"> </w:t>
      </w:r>
      <w:r w:rsidR="00707027" w:rsidRPr="00B61D18">
        <w:rPr>
          <w:color w:val="0070C0"/>
        </w:rPr>
        <w:t>experienced</w:t>
      </w:r>
      <w:r w:rsidRPr="00B61D18">
        <w:rPr>
          <w:color w:val="0070C0"/>
        </w:rPr>
        <w:t xml:space="preserve"> in the imple</w:t>
      </w:r>
      <w:r w:rsidR="00610283" w:rsidRPr="00B61D18">
        <w:rPr>
          <w:color w:val="0070C0"/>
        </w:rPr>
        <w:t>mentation of the organisation’s</w:t>
      </w:r>
      <w:r w:rsidRPr="00B61D18">
        <w:rPr>
          <w:color w:val="0070C0"/>
        </w:rPr>
        <w:t xml:space="preserve"> </w:t>
      </w:r>
      <w:r w:rsidR="009960FE" w:rsidRPr="00B61D18">
        <w:rPr>
          <w:color w:val="0070C0"/>
        </w:rPr>
        <w:t>programmes, projects,</w:t>
      </w:r>
      <w:r w:rsidR="00610283" w:rsidRPr="00B61D18">
        <w:rPr>
          <w:color w:val="0070C0"/>
        </w:rPr>
        <w:t xml:space="preserve"> and </w:t>
      </w:r>
      <w:r w:rsidR="00E64ADB" w:rsidRPr="00B61D18">
        <w:rPr>
          <w:color w:val="0070C0"/>
        </w:rPr>
        <w:t>activities</w:t>
      </w:r>
      <w:r w:rsidR="00051BE9" w:rsidRPr="00B61D18">
        <w:rPr>
          <w:color w:val="0070C0"/>
        </w:rPr>
        <w:t xml:space="preserve"> over the past 10 </w:t>
      </w:r>
      <w:r w:rsidR="00906B6A" w:rsidRPr="00B61D18">
        <w:rPr>
          <w:color w:val="0070C0"/>
        </w:rPr>
        <w:t>years</w:t>
      </w:r>
      <w:r w:rsidR="003A2AC1" w:rsidRPr="00B61D18">
        <w:rPr>
          <w:color w:val="0070C0"/>
        </w:rPr>
        <w:t xml:space="preserve"> of its existence</w:t>
      </w:r>
      <w:r w:rsidR="00906B6A" w:rsidRPr="00B61D18">
        <w:rPr>
          <w:color w:val="0070C0"/>
        </w:rPr>
        <w:t>.</w:t>
      </w:r>
      <w:r w:rsidRPr="00B61D18">
        <w:rPr>
          <w:color w:val="0070C0"/>
        </w:rPr>
        <w:t xml:space="preserve"> </w:t>
      </w:r>
      <w:r w:rsidR="0009199E" w:rsidRPr="00B61D18">
        <w:rPr>
          <w:color w:val="0070C0"/>
        </w:rPr>
        <w:t>Furthermore,</w:t>
      </w:r>
      <w:r w:rsidRPr="00B61D18">
        <w:rPr>
          <w:color w:val="0070C0"/>
        </w:rPr>
        <w:t xml:space="preserve"> to avoid difficulties, all stakeholders have </w:t>
      </w:r>
      <w:r w:rsidR="005631AC" w:rsidRPr="00B61D18">
        <w:rPr>
          <w:color w:val="0070C0"/>
        </w:rPr>
        <w:t xml:space="preserve">always </w:t>
      </w:r>
      <w:r w:rsidRPr="00B61D18">
        <w:rPr>
          <w:color w:val="0070C0"/>
        </w:rPr>
        <w:t>been extensively consulted</w:t>
      </w:r>
      <w:r w:rsidR="007B78E2" w:rsidRPr="00B61D18">
        <w:rPr>
          <w:color w:val="0070C0"/>
        </w:rPr>
        <w:t>,</w:t>
      </w:r>
      <w:r w:rsidRPr="00B61D18">
        <w:rPr>
          <w:color w:val="0070C0"/>
        </w:rPr>
        <w:t xml:space="preserve"> and so </w:t>
      </w:r>
      <w:r w:rsidR="00397C31" w:rsidRPr="00B61D18">
        <w:rPr>
          <w:color w:val="0070C0"/>
        </w:rPr>
        <w:t xml:space="preserve">far, </w:t>
      </w:r>
      <w:r w:rsidRPr="00B61D18">
        <w:rPr>
          <w:color w:val="0070C0"/>
        </w:rPr>
        <w:t xml:space="preserve">no major difficulties have been </w:t>
      </w:r>
      <w:r w:rsidR="0094674F" w:rsidRPr="00B61D18">
        <w:rPr>
          <w:color w:val="0070C0"/>
        </w:rPr>
        <w:t>encountered. However</w:t>
      </w:r>
      <w:r w:rsidR="002A19A5" w:rsidRPr="00B61D18">
        <w:rPr>
          <w:color w:val="0070C0"/>
        </w:rPr>
        <w:t>,</w:t>
      </w:r>
      <w:r w:rsidR="00A76AA2" w:rsidRPr="00B61D18">
        <w:rPr>
          <w:color w:val="0070C0"/>
        </w:rPr>
        <w:t xml:space="preserve"> </w:t>
      </w:r>
      <w:r w:rsidR="00051BE9" w:rsidRPr="00B61D18">
        <w:rPr>
          <w:color w:val="0070C0"/>
        </w:rPr>
        <w:t>natural disasters</w:t>
      </w:r>
      <w:r w:rsidR="00B61D18" w:rsidRPr="00B61D18">
        <w:rPr>
          <w:color w:val="0070C0"/>
        </w:rPr>
        <w:t xml:space="preserve"> such</w:t>
      </w:r>
      <w:r w:rsidR="00051BE9" w:rsidRPr="00B61D18">
        <w:rPr>
          <w:color w:val="0070C0"/>
        </w:rPr>
        <w:t xml:space="preserve"> as </w:t>
      </w:r>
      <w:r w:rsidR="00A76AA2" w:rsidRPr="00B61D18">
        <w:rPr>
          <w:color w:val="0070C0"/>
        </w:rPr>
        <w:t xml:space="preserve">floods </w:t>
      </w:r>
      <w:r w:rsidR="00B61D18" w:rsidRPr="00B61D18">
        <w:rPr>
          <w:color w:val="0070C0"/>
        </w:rPr>
        <w:t>had delayed</w:t>
      </w:r>
      <w:r w:rsidR="00A76AA2" w:rsidRPr="00B61D18">
        <w:rPr>
          <w:color w:val="0070C0"/>
        </w:rPr>
        <w:t xml:space="preserve"> the</w:t>
      </w:r>
      <w:r w:rsidR="00B61D18" w:rsidRPr="00B61D18">
        <w:rPr>
          <w:color w:val="0070C0"/>
        </w:rPr>
        <w:t xml:space="preserve"> implementation of some of the projects </w:t>
      </w:r>
      <w:r w:rsidR="001C4104" w:rsidRPr="00B61D18">
        <w:rPr>
          <w:color w:val="0070C0"/>
        </w:rPr>
        <w:t>of</w:t>
      </w:r>
      <w:r w:rsidR="002A19A5" w:rsidRPr="00B61D18">
        <w:rPr>
          <w:color w:val="0070C0"/>
        </w:rPr>
        <w:t xml:space="preserve"> the organisation</w:t>
      </w:r>
      <w:r w:rsidR="00B61D18" w:rsidRPr="00B61D18">
        <w:rPr>
          <w:color w:val="0070C0"/>
        </w:rPr>
        <w:t xml:space="preserve"> in the past</w:t>
      </w:r>
      <w:r w:rsidR="002A19A5" w:rsidRPr="00B61D18">
        <w:rPr>
          <w:color w:val="0070C0"/>
        </w:rPr>
        <w:t>.</w:t>
      </w:r>
    </w:p>
    <w:p w:rsidR="0094674F" w:rsidRPr="00816689" w:rsidRDefault="0094674F" w:rsidP="00822A0C">
      <w:pPr>
        <w:pStyle w:val="BodyText"/>
        <w:spacing w:after="240"/>
      </w:pPr>
    </w:p>
    <w:p w:rsidR="0094674F" w:rsidRPr="00816689" w:rsidRDefault="0094674F" w:rsidP="00822A0C">
      <w:pPr>
        <w:pStyle w:val="BodyText"/>
        <w:spacing w:after="240"/>
      </w:pPr>
    </w:p>
    <w:p w:rsidR="00C06FAE" w:rsidRPr="00816689" w:rsidRDefault="005969E5" w:rsidP="00C53D0F">
      <w:pPr>
        <w:pStyle w:val="Heading1"/>
        <w:numPr>
          <w:ilvl w:val="0"/>
          <w:numId w:val="4"/>
        </w:numPr>
        <w:spacing w:before="0" w:after="120"/>
        <w:ind w:left="403" w:hanging="403"/>
        <w:jc w:val="both"/>
        <w:rPr>
          <w:rFonts w:ascii="Times New Roman" w:hAnsi="Times New Roman" w:cs="Times New Roman"/>
          <w:sz w:val="24"/>
          <w:szCs w:val="24"/>
          <w:lang w:val="en-GB"/>
        </w:rPr>
      </w:pPr>
      <w:bookmarkStart w:id="44" w:name="_Toc350793502"/>
      <w:bookmarkStart w:id="45" w:name="_Toc449522932"/>
      <w:r w:rsidRPr="00816689">
        <w:rPr>
          <w:rFonts w:ascii="Times New Roman" w:hAnsi="Times New Roman" w:cs="Times New Roman"/>
          <w:sz w:val="24"/>
          <w:szCs w:val="24"/>
          <w:lang w:val="en-GB"/>
        </w:rPr>
        <w:lastRenderedPageBreak/>
        <w:t xml:space="preserve">THE RATIONALE FOR THE </w:t>
      </w:r>
      <w:bookmarkEnd w:id="44"/>
      <w:r w:rsidRPr="00816689">
        <w:rPr>
          <w:rFonts w:ascii="Times New Roman" w:hAnsi="Times New Roman" w:cs="Times New Roman"/>
          <w:sz w:val="24"/>
          <w:szCs w:val="24"/>
          <w:lang w:val="en-GB"/>
        </w:rPr>
        <w:t xml:space="preserve">EXISTENCE OF THE SOLIDARITY COMMUNITY CARE ORGANISATION AND ITS </w:t>
      </w:r>
      <w:r w:rsidR="006219A0" w:rsidRPr="00816689">
        <w:rPr>
          <w:rFonts w:ascii="Times New Roman" w:hAnsi="Times New Roman" w:cs="Times New Roman"/>
          <w:sz w:val="24"/>
          <w:szCs w:val="24"/>
          <w:lang w:val="en-GB"/>
        </w:rPr>
        <w:t>PROGRAMMES AND PROJECTS</w:t>
      </w:r>
      <w:bookmarkEnd w:id="45"/>
    </w:p>
    <w:p w:rsidR="008A1F1A" w:rsidRPr="00816689" w:rsidRDefault="00250D41" w:rsidP="00E30446">
      <w:pPr>
        <w:pStyle w:val="Heading2"/>
        <w:spacing w:before="0" w:after="120"/>
        <w:jc w:val="center"/>
        <w:rPr>
          <w:rFonts w:ascii="Times New Roman" w:hAnsi="Times New Roman" w:cs="Times New Roman"/>
          <w:i w:val="0"/>
          <w:iCs w:val="0"/>
          <w:sz w:val="24"/>
          <w:szCs w:val="24"/>
          <w:lang w:val="en-GB"/>
        </w:rPr>
      </w:pPr>
      <w:bookmarkStart w:id="46" w:name="_Toc391201099"/>
      <w:bookmarkStart w:id="47" w:name="_Toc449522933"/>
      <w:r w:rsidRPr="00816689">
        <w:rPr>
          <w:rFonts w:ascii="Times New Roman" w:hAnsi="Times New Roman" w:cs="Times New Roman"/>
          <w:i w:val="0"/>
          <w:sz w:val="24"/>
          <w:szCs w:val="24"/>
          <w:lang w:val="en-GB"/>
        </w:rPr>
        <w:t>MAIN OBJECTIVES</w:t>
      </w:r>
      <w:bookmarkEnd w:id="46"/>
      <w:bookmarkEnd w:id="47"/>
    </w:p>
    <w:p w:rsidR="00C06FAE" w:rsidRPr="00816689" w:rsidRDefault="00C06FAE" w:rsidP="000A6D4C">
      <w:pPr>
        <w:spacing w:after="120"/>
        <w:jc w:val="both"/>
        <w:rPr>
          <w:lang w:val="en-GB"/>
        </w:rPr>
      </w:pPr>
      <w:r w:rsidRPr="00816689">
        <w:rPr>
          <w:lang w:val="en-GB"/>
        </w:rPr>
        <w:t>The main objectives of th</w:t>
      </w:r>
      <w:r w:rsidR="00564DB7" w:rsidRPr="00816689">
        <w:rPr>
          <w:lang w:val="en-GB"/>
        </w:rPr>
        <w:t>e</w:t>
      </w:r>
      <w:r w:rsidR="001A6BF9" w:rsidRPr="00816689">
        <w:rPr>
          <w:lang w:val="en-GB"/>
        </w:rPr>
        <w:t xml:space="preserve"> Solidarity Community Care Organisation </w:t>
      </w:r>
      <w:r w:rsidR="00564DB7" w:rsidRPr="00816689">
        <w:rPr>
          <w:lang w:val="en-GB"/>
        </w:rPr>
        <w:t xml:space="preserve">are </w:t>
      </w:r>
      <w:r w:rsidR="00037C74" w:rsidRPr="00816689">
        <w:rPr>
          <w:lang w:val="en-GB"/>
        </w:rPr>
        <w:t>as follows</w:t>
      </w:r>
      <w:r w:rsidR="00564DB7" w:rsidRPr="00816689">
        <w:rPr>
          <w:lang w:val="en-GB"/>
        </w:rPr>
        <w:t>:</w:t>
      </w:r>
    </w:p>
    <w:p w:rsidR="000E459B" w:rsidRPr="00816689" w:rsidRDefault="007A596C" w:rsidP="00F6145E">
      <w:pPr>
        <w:numPr>
          <w:ilvl w:val="0"/>
          <w:numId w:val="1"/>
        </w:numPr>
        <w:tabs>
          <w:tab w:val="clear" w:pos="720"/>
          <w:tab w:val="num" w:pos="360"/>
        </w:tabs>
        <w:spacing w:before="120" w:after="120"/>
        <w:ind w:left="360"/>
        <w:jc w:val="both"/>
        <w:rPr>
          <w:lang w:val="en-GB"/>
        </w:rPr>
      </w:pPr>
      <w:r w:rsidRPr="00816689">
        <w:rPr>
          <w:lang w:val="en-GB"/>
        </w:rPr>
        <w:t xml:space="preserve">To provide opportunities for individuals and communities </w:t>
      </w:r>
      <w:r w:rsidR="003F495B" w:rsidRPr="00816689">
        <w:rPr>
          <w:lang w:val="en-GB"/>
        </w:rPr>
        <w:t xml:space="preserve">in order </w:t>
      </w:r>
      <w:r w:rsidRPr="00816689">
        <w:rPr>
          <w:lang w:val="en-GB"/>
        </w:rPr>
        <w:t xml:space="preserve">to contribute meaningfully to the </w:t>
      </w:r>
      <w:r w:rsidR="00E46293" w:rsidRPr="00816689">
        <w:rPr>
          <w:lang w:val="en-GB"/>
        </w:rPr>
        <w:t>anti-</w:t>
      </w:r>
      <w:r w:rsidRPr="00816689">
        <w:rPr>
          <w:lang w:val="en-GB"/>
        </w:rPr>
        <w:t xml:space="preserve">HIV/AIDS </w:t>
      </w:r>
      <w:r w:rsidR="001F3E29" w:rsidRPr="00816689">
        <w:rPr>
          <w:lang w:val="en-GB"/>
        </w:rPr>
        <w:t>efforts</w:t>
      </w:r>
      <w:r w:rsidR="00E46293" w:rsidRPr="00816689">
        <w:rPr>
          <w:lang w:val="en-GB"/>
        </w:rPr>
        <w:t xml:space="preserve"> </w:t>
      </w:r>
      <w:r w:rsidRPr="00816689">
        <w:rPr>
          <w:lang w:val="en-GB"/>
        </w:rPr>
        <w:t>through community</w:t>
      </w:r>
      <w:r w:rsidR="00EC419A" w:rsidRPr="00816689">
        <w:rPr>
          <w:lang w:val="en-GB"/>
        </w:rPr>
        <w:t>-based</w:t>
      </w:r>
      <w:r w:rsidRPr="00816689">
        <w:rPr>
          <w:lang w:val="en-GB"/>
        </w:rPr>
        <w:t xml:space="preserve"> </w:t>
      </w:r>
      <w:r w:rsidR="00382592" w:rsidRPr="00816689">
        <w:rPr>
          <w:lang w:val="en-GB"/>
        </w:rPr>
        <w:t>health</w:t>
      </w:r>
      <w:r w:rsidRPr="00816689">
        <w:rPr>
          <w:lang w:val="en-GB"/>
        </w:rPr>
        <w:t>care and support services.</w:t>
      </w:r>
    </w:p>
    <w:p w:rsidR="000E459B" w:rsidRPr="00816689" w:rsidRDefault="006A0B08" w:rsidP="00F6145E">
      <w:pPr>
        <w:numPr>
          <w:ilvl w:val="0"/>
          <w:numId w:val="1"/>
        </w:numPr>
        <w:tabs>
          <w:tab w:val="clear" w:pos="720"/>
          <w:tab w:val="num" w:pos="360"/>
        </w:tabs>
        <w:spacing w:before="120" w:after="120"/>
        <w:ind w:left="360"/>
        <w:jc w:val="both"/>
        <w:rPr>
          <w:lang w:val="en-GB"/>
        </w:rPr>
      </w:pPr>
      <w:r w:rsidRPr="00816689">
        <w:rPr>
          <w:lang w:val="en-GB"/>
        </w:rPr>
        <w:t>To renew</w:t>
      </w:r>
      <w:r w:rsidR="004B661B" w:rsidRPr="00816689">
        <w:rPr>
          <w:lang w:val="en-GB"/>
        </w:rPr>
        <w:t xml:space="preserve"> vigour </w:t>
      </w:r>
      <w:r w:rsidR="000E459B" w:rsidRPr="00816689">
        <w:rPr>
          <w:lang w:val="en-GB"/>
        </w:rPr>
        <w:t xml:space="preserve">and dedication to the </w:t>
      </w:r>
      <w:r w:rsidR="00A254C2" w:rsidRPr="00816689">
        <w:rPr>
          <w:lang w:val="en-GB"/>
        </w:rPr>
        <w:t>anti-</w:t>
      </w:r>
      <w:r w:rsidR="00687BAC" w:rsidRPr="00816689">
        <w:rPr>
          <w:lang w:val="en-GB"/>
        </w:rPr>
        <w:t>HIV/AIDS</w:t>
      </w:r>
      <w:r w:rsidR="000E459B" w:rsidRPr="00816689">
        <w:rPr>
          <w:lang w:val="en-GB"/>
        </w:rPr>
        <w:t xml:space="preserve"> </w:t>
      </w:r>
      <w:r w:rsidR="00B97F7E" w:rsidRPr="00816689">
        <w:rPr>
          <w:lang w:val="en-GB"/>
        </w:rPr>
        <w:t xml:space="preserve">and </w:t>
      </w:r>
      <w:r w:rsidR="001F3E29" w:rsidRPr="00816689">
        <w:rPr>
          <w:lang w:val="en-GB"/>
        </w:rPr>
        <w:t>antipoverty</w:t>
      </w:r>
      <w:r w:rsidR="00B97F7E" w:rsidRPr="00816689">
        <w:rPr>
          <w:lang w:val="en-GB"/>
        </w:rPr>
        <w:t xml:space="preserve"> </w:t>
      </w:r>
      <w:r w:rsidR="001F3E29" w:rsidRPr="00816689">
        <w:rPr>
          <w:lang w:val="en-GB"/>
        </w:rPr>
        <w:t>efforts</w:t>
      </w:r>
      <w:r w:rsidR="00A254C2" w:rsidRPr="00816689">
        <w:rPr>
          <w:lang w:val="en-GB"/>
        </w:rPr>
        <w:t xml:space="preserve"> </w:t>
      </w:r>
      <w:r w:rsidR="000E459B" w:rsidRPr="00816689">
        <w:rPr>
          <w:lang w:val="en-GB"/>
        </w:rPr>
        <w:t>through community mobilisation</w:t>
      </w:r>
      <w:r w:rsidR="00564DB7" w:rsidRPr="00816689">
        <w:rPr>
          <w:lang w:val="en-GB"/>
        </w:rPr>
        <w:t>, education</w:t>
      </w:r>
      <w:r w:rsidR="000E459B" w:rsidRPr="00816689">
        <w:rPr>
          <w:lang w:val="en-GB"/>
        </w:rPr>
        <w:t xml:space="preserve"> and training of community members and </w:t>
      </w:r>
      <w:r w:rsidR="003B0E52" w:rsidRPr="00816689">
        <w:rPr>
          <w:lang w:val="en-GB"/>
        </w:rPr>
        <w:t>Community Home Based Care Providers</w:t>
      </w:r>
      <w:r w:rsidR="000E459B" w:rsidRPr="00816689">
        <w:rPr>
          <w:lang w:val="en-GB"/>
        </w:rPr>
        <w:t>.</w:t>
      </w:r>
    </w:p>
    <w:p w:rsidR="000E459B" w:rsidRPr="00816689" w:rsidRDefault="000E459B" w:rsidP="00F6145E">
      <w:pPr>
        <w:numPr>
          <w:ilvl w:val="0"/>
          <w:numId w:val="1"/>
        </w:numPr>
        <w:tabs>
          <w:tab w:val="clear" w:pos="720"/>
          <w:tab w:val="num" w:pos="360"/>
        </w:tabs>
        <w:spacing w:before="120" w:after="120"/>
        <w:ind w:left="360"/>
        <w:jc w:val="both"/>
        <w:rPr>
          <w:lang w:val="en-GB"/>
        </w:rPr>
      </w:pPr>
      <w:r w:rsidRPr="00816689">
        <w:rPr>
          <w:lang w:val="en-GB"/>
        </w:rPr>
        <w:t xml:space="preserve">To provide truthful and correct information about </w:t>
      </w:r>
      <w:r w:rsidR="00687BAC" w:rsidRPr="00816689">
        <w:rPr>
          <w:lang w:val="en-GB"/>
        </w:rPr>
        <w:t>HIV/AIDS</w:t>
      </w:r>
      <w:r w:rsidRPr="00816689">
        <w:rPr>
          <w:lang w:val="en-GB"/>
        </w:rPr>
        <w:t xml:space="preserve"> to individuals and communities </w:t>
      </w:r>
      <w:r w:rsidR="00634D6A" w:rsidRPr="00816689">
        <w:rPr>
          <w:lang w:val="en-GB"/>
        </w:rPr>
        <w:t xml:space="preserve">affected by HIV/AIDS and poverty </w:t>
      </w:r>
      <w:r w:rsidRPr="00816689">
        <w:rPr>
          <w:lang w:val="en-GB"/>
        </w:rPr>
        <w:t xml:space="preserve">through </w:t>
      </w:r>
      <w:r w:rsidR="00687BAC" w:rsidRPr="00816689">
        <w:rPr>
          <w:lang w:val="en-GB"/>
        </w:rPr>
        <w:t>HIV/AIDS</w:t>
      </w:r>
      <w:r w:rsidRPr="00816689">
        <w:rPr>
          <w:lang w:val="en-GB"/>
        </w:rPr>
        <w:t xml:space="preserve"> counselling and information meetings.</w:t>
      </w:r>
    </w:p>
    <w:p w:rsidR="000E459B" w:rsidRPr="00816689" w:rsidRDefault="000E459B" w:rsidP="00F6145E">
      <w:pPr>
        <w:numPr>
          <w:ilvl w:val="0"/>
          <w:numId w:val="1"/>
        </w:numPr>
        <w:tabs>
          <w:tab w:val="clear" w:pos="720"/>
          <w:tab w:val="num" w:pos="360"/>
        </w:tabs>
        <w:spacing w:before="120" w:after="120"/>
        <w:ind w:left="360"/>
        <w:jc w:val="both"/>
        <w:rPr>
          <w:lang w:val="en-GB"/>
        </w:rPr>
      </w:pPr>
      <w:r w:rsidRPr="00816689">
        <w:rPr>
          <w:lang w:val="en-GB"/>
        </w:rPr>
        <w:t xml:space="preserve">To take </w:t>
      </w:r>
      <w:r w:rsidR="00687BAC" w:rsidRPr="00816689">
        <w:rPr>
          <w:lang w:val="en-GB"/>
        </w:rPr>
        <w:t>HIV/AIDS</w:t>
      </w:r>
      <w:r w:rsidRPr="00816689">
        <w:rPr>
          <w:lang w:val="en-GB"/>
        </w:rPr>
        <w:t xml:space="preserve"> care and support services, especially </w:t>
      </w:r>
      <w:r w:rsidR="005349A0" w:rsidRPr="00816689">
        <w:rPr>
          <w:lang w:val="en-GB"/>
        </w:rPr>
        <w:t>community-based</w:t>
      </w:r>
      <w:r w:rsidRPr="00816689">
        <w:rPr>
          <w:lang w:val="en-GB"/>
        </w:rPr>
        <w:t xml:space="preserve"> </w:t>
      </w:r>
      <w:r w:rsidR="005B1754" w:rsidRPr="00816689">
        <w:rPr>
          <w:lang w:val="en-GB"/>
        </w:rPr>
        <w:t>health</w:t>
      </w:r>
      <w:r w:rsidRPr="00816689">
        <w:rPr>
          <w:lang w:val="en-GB"/>
        </w:rPr>
        <w:t>care</w:t>
      </w:r>
      <w:r w:rsidR="00EE136A" w:rsidRPr="00816689">
        <w:rPr>
          <w:lang w:val="en-GB"/>
        </w:rPr>
        <w:t xml:space="preserve"> and development</w:t>
      </w:r>
      <w:r w:rsidRPr="00816689">
        <w:rPr>
          <w:lang w:val="en-GB"/>
        </w:rPr>
        <w:t>, to individ</w:t>
      </w:r>
      <w:r w:rsidR="00DF7D24" w:rsidRPr="00816689">
        <w:rPr>
          <w:lang w:val="en-GB"/>
        </w:rPr>
        <w:t xml:space="preserve">uals and </w:t>
      </w:r>
      <w:r w:rsidR="008F23A6" w:rsidRPr="00816689">
        <w:rPr>
          <w:lang w:val="en-GB"/>
        </w:rPr>
        <w:t xml:space="preserve">remote </w:t>
      </w:r>
      <w:r w:rsidR="00DF7D24" w:rsidRPr="00816689">
        <w:rPr>
          <w:lang w:val="en-GB"/>
        </w:rPr>
        <w:t xml:space="preserve">communities who </w:t>
      </w:r>
      <w:r w:rsidRPr="00816689">
        <w:rPr>
          <w:lang w:val="en-GB"/>
        </w:rPr>
        <w:t xml:space="preserve">have </w:t>
      </w:r>
      <w:r w:rsidR="00DF7D24" w:rsidRPr="00816689">
        <w:rPr>
          <w:lang w:val="en-GB"/>
        </w:rPr>
        <w:t xml:space="preserve">no </w:t>
      </w:r>
      <w:r w:rsidRPr="00816689">
        <w:rPr>
          <w:lang w:val="en-GB"/>
        </w:rPr>
        <w:t>access to such services.</w:t>
      </w:r>
    </w:p>
    <w:p w:rsidR="000E459B" w:rsidRPr="00816689" w:rsidRDefault="000E459B" w:rsidP="00F6145E">
      <w:pPr>
        <w:numPr>
          <w:ilvl w:val="0"/>
          <w:numId w:val="1"/>
        </w:numPr>
        <w:tabs>
          <w:tab w:val="clear" w:pos="720"/>
          <w:tab w:val="num" w:pos="360"/>
        </w:tabs>
        <w:spacing w:before="120" w:after="120"/>
        <w:ind w:left="360"/>
        <w:jc w:val="both"/>
        <w:rPr>
          <w:lang w:val="en-GB"/>
        </w:rPr>
      </w:pPr>
      <w:r w:rsidRPr="00816689">
        <w:rPr>
          <w:lang w:val="en-GB"/>
        </w:rPr>
        <w:t xml:space="preserve">To provide </w:t>
      </w:r>
      <w:r w:rsidR="00687BAC" w:rsidRPr="00816689">
        <w:rPr>
          <w:lang w:val="en-GB"/>
        </w:rPr>
        <w:t>HIV/AIDS</w:t>
      </w:r>
      <w:r w:rsidRPr="00816689">
        <w:rPr>
          <w:lang w:val="en-GB"/>
        </w:rPr>
        <w:t xml:space="preserve"> </w:t>
      </w:r>
      <w:r w:rsidR="00805337" w:rsidRPr="00816689">
        <w:rPr>
          <w:lang w:val="en-GB"/>
        </w:rPr>
        <w:t xml:space="preserve">and TB </w:t>
      </w:r>
      <w:r w:rsidRPr="00816689">
        <w:rPr>
          <w:lang w:val="en-GB"/>
        </w:rPr>
        <w:t xml:space="preserve">treatment related information </w:t>
      </w:r>
      <w:r w:rsidR="000C5C99" w:rsidRPr="00816689">
        <w:rPr>
          <w:lang w:val="en-GB"/>
        </w:rPr>
        <w:t xml:space="preserve">and support </w:t>
      </w:r>
      <w:r w:rsidRPr="00816689">
        <w:rPr>
          <w:lang w:val="en-GB"/>
        </w:rPr>
        <w:t>to individuals and communit</w:t>
      </w:r>
      <w:r w:rsidR="00CD0B83" w:rsidRPr="00816689">
        <w:rPr>
          <w:lang w:val="en-GB"/>
        </w:rPr>
        <w:t xml:space="preserve">ies, including </w:t>
      </w:r>
      <w:r w:rsidRPr="00816689">
        <w:rPr>
          <w:lang w:val="en-GB"/>
        </w:rPr>
        <w:t>coping with HIV</w:t>
      </w:r>
      <w:r w:rsidR="00F71D26" w:rsidRPr="00816689">
        <w:rPr>
          <w:lang w:val="en-GB"/>
        </w:rPr>
        <w:t xml:space="preserve"> and TB</w:t>
      </w:r>
      <w:r w:rsidRPr="00816689">
        <w:rPr>
          <w:lang w:val="en-GB"/>
        </w:rPr>
        <w:t xml:space="preserve">, protection after </w:t>
      </w:r>
      <w:r w:rsidR="00F71D26" w:rsidRPr="00816689">
        <w:rPr>
          <w:lang w:val="en-GB"/>
        </w:rPr>
        <w:t xml:space="preserve">HIV and TB </w:t>
      </w:r>
      <w:r w:rsidRPr="00816689">
        <w:rPr>
          <w:lang w:val="en-GB"/>
        </w:rPr>
        <w:t xml:space="preserve">infection, antiretroviral therapy (HAART) and prevention of mother to child </w:t>
      </w:r>
      <w:r w:rsidR="0070577B" w:rsidRPr="00816689">
        <w:rPr>
          <w:lang w:val="en-GB"/>
        </w:rPr>
        <w:t>tran</w:t>
      </w:r>
      <w:r w:rsidR="00CD0B83" w:rsidRPr="00816689">
        <w:rPr>
          <w:lang w:val="en-GB"/>
        </w:rPr>
        <w:t>smission (PMTCT)</w:t>
      </w:r>
      <w:r w:rsidRPr="00816689">
        <w:rPr>
          <w:lang w:val="en-GB"/>
        </w:rPr>
        <w:t>.</w:t>
      </w:r>
    </w:p>
    <w:p w:rsidR="000E459B" w:rsidRPr="00816689" w:rsidRDefault="000E459B" w:rsidP="00F6145E">
      <w:pPr>
        <w:numPr>
          <w:ilvl w:val="0"/>
          <w:numId w:val="1"/>
        </w:numPr>
        <w:tabs>
          <w:tab w:val="clear" w:pos="720"/>
          <w:tab w:val="num" w:pos="360"/>
        </w:tabs>
        <w:spacing w:before="120" w:after="120"/>
        <w:ind w:left="360"/>
        <w:jc w:val="both"/>
        <w:rPr>
          <w:lang w:val="en-GB"/>
        </w:rPr>
      </w:pPr>
      <w:r w:rsidRPr="00816689">
        <w:rPr>
          <w:lang w:val="en-GB"/>
        </w:rPr>
        <w:t>To genuinely and meaningfully advocate for the rights and responsibilities of HIV-positive people, particularly</w:t>
      </w:r>
      <w:r w:rsidR="008B6EB3" w:rsidRPr="00816689">
        <w:rPr>
          <w:lang w:val="en-GB"/>
        </w:rPr>
        <w:t xml:space="preserve"> with regard to services access</w:t>
      </w:r>
      <w:r w:rsidR="006B2FF8" w:rsidRPr="00816689">
        <w:rPr>
          <w:lang w:val="en-GB"/>
        </w:rPr>
        <w:t xml:space="preserve"> </w:t>
      </w:r>
      <w:r w:rsidRPr="00816689">
        <w:rPr>
          <w:lang w:val="en-GB"/>
        </w:rPr>
        <w:t>and their interactions with health workers</w:t>
      </w:r>
      <w:r w:rsidR="006B2FF8" w:rsidRPr="00816689">
        <w:rPr>
          <w:lang w:val="en-GB"/>
        </w:rPr>
        <w:t xml:space="preserve"> and local leaders</w:t>
      </w:r>
      <w:r w:rsidRPr="00816689">
        <w:rPr>
          <w:lang w:val="en-GB"/>
        </w:rPr>
        <w:t>.</w:t>
      </w:r>
    </w:p>
    <w:p w:rsidR="00680C55" w:rsidRPr="00816689" w:rsidRDefault="000E459B" w:rsidP="004571B1">
      <w:pPr>
        <w:numPr>
          <w:ilvl w:val="0"/>
          <w:numId w:val="1"/>
        </w:numPr>
        <w:tabs>
          <w:tab w:val="clear" w:pos="720"/>
          <w:tab w:val="num" w:pos="360"/>
        </w:tabs>
        <w:spacing w:before="120" w:after="120"/>
        <w:ind w:left="360"/>
        <w:jc w:val="both"/>
        <w:rPr>
          <w:lang w:val="en-GB"/>
        </w:rPr>
      </w:pPr>
      <w:r w:rsidRPr="00816689">
        <w:rPr>
          <w:lang w:val="en-GB"/>
        </w:rPr>
        <w:t xml:space="preserve">To generate income </w:t>
      </w:r>
      <w:r w:rsidR="00546839" w:rsidRPr="00816689">
        <w:rPr>
          <w:lang w:val="en-GB"/>
        </w:rPr>
        <w:t xml:space="preserve">in order </w:t>
      </w:r>
      <w:r w:rsidR="00515310" w:rsidRPr="00816689">
        <w:rPr>
          <w:lang w:val="en-GB"/>
        </w:rPr>
        <w:t>to contribu</w:t>
      </w:r>
      <w:r w:rsidR="006425E7" w:rsidRPr="00816689">
        <w:rPr>
          <w:lang w:val="en-GB"/>
        </w:rPr>
        <w:t xml:space="preserve">te to </w:t>
      </w:r>
      <w:r w:rsidR="003B30F4" w:rsidRPr="00816689">
        <w:rPr>
          <w:lang w:val="en-GB"/>
        </w:rPr>
        <w:t>p</w:t>
      </w:r>
      <w:r w:rsidR="006425E7" w:rsidRPr="00816689">
        <w:rPr>
          <w:lang w:val="en-GB"/>
        </w:rPr>
        <w:t xml:space="preserve">overty </w:t>
      </w:r>
      <w:r w:rsidR="00C9048C" w:rsidRPr="00816689">
        <w:rPr>
          <w:lang w:val="en-GB"/>
        </w:rPr>
        <w:t>eradication</w:t>
      </w:r>
      <w:r w:rsidR="00515310" w:rsidRPr="00816689">
        <w:rPr>
          <w:lang w:val="en-GB"/>
        </w:rPr>
        <w:t xml:space="preserve"> </w:t>
      </w:r>
      <w:r w:rsidR="00550C90" w:rsidRPr="00816689">
        <w:rPr>
          <w:lang w:val="en-GB"/>
        </w:rPr>
        <w:t xml:space="preserve">and employment creation </w:t>
      </w:r>
      <w:r w:rsidR="00515310" w:rsidRPr="00816689">
        <w:rPr>
          <w:lang w:val="en-GB"/>
        </w:rPr>
        <w:t xml:space="preserve">in Namibia and </w:t>
      </w:r>
      <w:r w:rsidRPr="00816689">
        <w:rPr>
          <w:lang w:val="en-GB"/>
        </w:rPr>
        <w:t>to sustain the organisation and its programmes.</w:t>
      </w:r>
    </w:p>
    <w:p w:rsidR="0094674F" w:rsidRPr="00816689" w:rsidRDefault="0094674F" w:rsidP="0094674F">
      <w:pPr>
        <w:spacing w:before="120" w:after="120"/>
        <w:jc w:val="both"/>
        <w:rPr>
          <w:lang w:val="en-GB"/>
        </w:rPr>
      </w:pPr>
    </w:p>
    <w:p w:rsidR="0094674F" w:rsidRPr="00816689" w:rsidRDefault="0094674F" w:rsidP="0094674F">
      <w:pPr>
        <w:spacing w:before="120" w:after="120"/>
        <w:jc w:val="both"/>
        <w:rPr>
          <w:lang w:val="en-GB"/>
        </w:rPr>
      </w:pPr>
    </w:p>
    <w:p w:rsidR="0094674F" w:rsidRPr="00816689" w:rsidRDefault="0094674F" w:rsidP="0094674F">
      <w:pPr>
        <w:spacing w:before="120" w:after="120"/>
        <w:jc w:val="both"/>
        <w:rPr>
          <w:lang w:val="en-GB"/>
        </w:rPr>
      </w:pPr>
    </w:p>
    <w:p w:rsidR="0094674F" w:rsidRPr="00816689" w:rsidRDefault="0094674F" w:rsidP="0094674F">
      <w:pPr>
        <w:spacing w:before="120" w:after="120"/>
        <w:jc w:val="both"/>
        <w:rPr>
          <w:lang w:val="en-GB"/>
        </w:rPr>
      </w:pPr>
    </w:p>
    <w:p w:rsidR="0094674F" w:rsidRPr="00816689" w:rsidRDefault="0094674F" w:rsidP="0094674F">
      <w:pPr>
        <w:spacing w:before="120" w:after="120"/>
        <w:jc w:val="both"/>
        <w:rPr>
          <w:lang w:val="en-GB"/>
        </w:rPr>
      </w:pPr>
    </w:p>
    <w:p w:rsidR="0094674F" w:rsidRPr="00816689" w:rsidRDefault="0094674F" w:rsidP="0094674F">
      <w:pPr>
        <w:spacing w:before="120" w:after="120"/>
        <w:jc w:val="both"/>
        <w:rPr>
          <w:lang w:val="en-GB"/>
        </w:rPr>
      </w:pPr>
    </w:p>
    <w:p w:rsidR="0094674F" w:rsidRPr="00816689" w:rsidRDefault="0094674F" w:rsidP="0094674F">
      <w:pPr>
        <w:spacing w:before="120" w:after="120"/>
        <w:jc w:val="both"/>
        <w:rPr>
          <w:lang w:val="en-GB"/>
        </w:rPr>
      </w:pPr>
    </w:p>
    <w:p w:rsidR="0094674F" w:rsidRPr="00816689" w:rsidRDefault="0094674F" w:rsidP="0094674F">
      <w:pPr>
        <w:spacing w:before="120" w:after="120"/>
        <w:jc w:val="both"/>
        <w:rPr>
          <w:lang w:val="en-GB"/>
        </w:rPr>
      </w:pPr>
    </w:p>
    <w:p w:rsidR="0094674F" w:rsidRPr="00816689" w:rsidRDefault="0094674F" w:rsidP="0094674F">
      <w:pPr>
        <w:spacing w:before="120" w:after="120"/>
        <w:jc w:val="both"/>
        <w:rPr>
          <w:lang w:val="en-GB"/>
        </w:rPr>
      </w:pPr>
    </w:p>
    <w:p w:rsidR="00C06FAE" w:rsidRPr="00816689" w:rsidRDefault="00ED2E50" w:rsidP="00C53D0F">
      <w:pPr>
        <w:pStyle w:val="Heading1"/>
        <w:numPr>
          <w:ilvl w:val="0"/>
          <w:numId w:val="8"/>
        </w:numPr>
        <w:spacing w:after="120"/>
        <w:jc w:val="both"/>
        <w:rPr>
          <w:rFonts w:ascii="Times New Roman" w:hAnsi="Times New Roman" w:cs="Times New Roman"/>
          <w:sz w:val="24"/>
          <w:szCs w:val="24"/>
          <w:lang w:val="en-GB"/>
        </w:rPr>
      </w:pPr>
      <w:bookmarkStart w:id="48" w:name="_Toc350793504"/>
      <w:bookmarkStart w:id="49" w:name="_Toc449522934"/>
      <w:r w:rsidRPr="00816689">
        <w:rPr>
          <w:rFonts w:ascii="Times New Roman" w:hAnsi="Times New Roman" w:cs="Times New Roman"/>
          <w:sz w:val="24"/>
          <w:szCs w:val="24"/>
          <w:lang w:val="en-GB"/>
        </w:rPr>
        <w:lastRenderedPageBreak/>
        <w:t>HISTORY AND EXPERIENCE OF THE SOLIDARITY COMMUNITY CARE ORGANISATION</w:t>
      </w:r>
      <w:bookmarkEnd w:id="48"/>
      <w:bookmarkEnd w:id="49"/>
    </w:p>
    <w:p w:rsidR="00C06FAE" w:rsidRPr="00816689" w:rsidRDefault="00F7311A" w:rsidP="000E0E8C">
      <w:pPr>
        <w:pStyle w:val="BodyText"/>
        <w:spacing w:after="120"/>
      </w:pPr>
      <w:r w:rsidRPr="00816689">
        <w:t xml:space="preserve">The </w:t>
      </w:r>
      <w:r w:rsidR="00C06FAE" w:rsidRPr="00816689">
        <w:t>Solidarity C</w:t>
      </w:r>
      <w:r w:rsidR="00432858" w:rsidRPr="00816689">
        <w:t xml:space="preserve">ommunity Care Organisation is a </w:t>
      </w:r>
      <w:r w:rsidR="00525812" w:rsidRPr="00816689">
        <w:t xml:space="preserve">registered Namibian </w:t>
      </w:r>
      <w:r w:rsidR="00607237" w:rsidRPr="00816689">
        <w:t>Community Based O</w:t>
      </w:r>
      <w:r w:rsidR="00C06FAE" w:rsidRPr="00816689">
        <w:t xml:space="preserve">rganisation </w:t>
      </w:r>
      <w:r w:rsidR="00607237" w:rsidRPr="00816689">
        <w:t xml:space="preserve">(CBO) </w:t>
      </w:r>
      <w:r w:rsidR="00C06FAE" w:rsidRPr="00816689">
        <w:t>founded on 24 March 2006</w:t>
      </w:r>
      <w:r w:rsidR="000A6D4C" w:rsidRPr="00816689">
        <w:t>.</w:t>
      </w:r>
    </w:p>
    <w:p w:rsidR="00782CB5" w:rsidRPr="00816689" w:rsidRDefault="000A6D4C" w:rsidP="000E0E8C">
      <w:pPr>
        <w:pStyle w:val="BodyText"/>
        <w:spacing w:after="120"/>
      </w:pPr>
      <w:r w:rsidRPr="00816689">
        <w:t xml:space="preserve">To improve health </w:t>
      </w:r>
      <w:r w:rsidR="00262D28" w:rsidRPr="00816689">
        <w:t xml:space="preserve">and </w:t>
      </w:r>
      <w:r w:rsidR="00822E0C" w:rsidRPr="00816689">
        <w:t>create</w:t>
      </w:r>
      <w:r w:rsidRPr="00816689">
        <w:t xml:space="preserve"> </w:t>
      </w:r>
      <w:r w:rsidR="00F36671" w:rsidRPr="00816689">
        <w:t xml:space="preserve">prosperity </w:t>
      </w:r>
      <w:r w:rsidR="00513CCA" w:rsidRPr="00816689">
        <w:t xml:space="preserve">for its beneficiaries </w:t>
      </w:r>
      <w:r w:rsidR="00033BD1" w:rsidRPr="00816689">
        <w:t>in the communities where</w:t>
      </w:r>
      <w:r w:rsidR="00352E18" w:rsidRPr="00816689">
        <w:t xml:space="preserve"> it works</w:t>
      </w:r>
      <w:r w:rsidRPr="00816689">
        <w:t xml:space="preserve">, </w:t>
      </w:r>
      <w:r w:rsidR="00BA495B" w:rsidRPr="00816689">
        <w:t>t</w:t>
      </w:r>
      <w:r w:rsidR="007923D8" w:rsidRPr="00816689">
        <w:t xml:space="preserve">he </w:t>
      </w:r>
      <w:r w:rsidR="00BA495B" w:rsidRPr="00816689">
        <w:t>organisation</w:t>
      </w:r>
      <w:r w:rsidRPr="00816689">
        <w:t xml:space="preserve"> </w:t>
      </w:r>
      <w:r w:rsidR="00033BD1" w:rsidRPr="00816689">
        <w:rPr>
          <w:bCs/>
        </w:rPr>
        <w:t xml:space="preserve">trained 106 </w:t>
      </w:r>
      <w:r w:rsidR="003B0E52" w:rsidRPr="00816689">
        <w:t>Community Home Based Care Providers</w:t>
      </w:r>
      <w:r w:rsidR="00033BD1" w:rsidRPr="00816689">
        <w:rPr>
          <w:bCs/>
        </w:rPr>
        <w:t xml:space="preserve"> in </w:t>
      </w:r>
      <w:r w:rsidR="00352E18" w:rsidRPr="00816689">
        <w:rPr>
          <w:bCs/>
        </w:rPr>
        <w:t xml:space="preserve">Ohangwena, Oshikoto, Khomas and Oshana regions of Namibia </w:t>
      </w:r>
      <w:r w:rsidR="00033BD1" w:rsidRPr="00816689">
        <w:rPr>
          <w:bCs/>
        </w:rPr>
        <w:t>since 2007</w:t>
      </w:r>
      <w:r w:rsidR="00AD3C67" w:rsidRPr="00816689">
        <w:rPr>
          <w:bCs/>
        </w:rPr>
        <w:t xml:space="preserve"> with </w:t>
      </w:r>
      <w:r w:rsidR="00AD3C67" w:rsidRPr="00816689">
        <w:t>funding from the</w:t>
      </w:r>
      <w:r w:rsidR="00244F6B" w:rsidRPr="00816689">
        <w:t xml:space="preserve"> UNAIDS-Small Grants Fu</w:t>
      </w:r>
      <w:r w:rsidR="00BB4205" w:rsidRPr="00816689">
        <w:t xml:space="preserve">nd in </w:t>
      </w:r>
      <w:r w:rsidR="00244F6B" w:rsidRPr="00816689">
        <w:t>Namibia</w:t>
      </w:r>
      <w:r w:rsidR="007449BD" w:rsidRPr="00816689">
        <w:t>.</w:t>
      </w:r>
      <w:r w:rsidR="00352E18" w:rsidRPr="00816689">
        <w:rPr>
          <w:bCs/>
        </w:rPr>
        <w:t xml:space="preserve"> </w:t>
      </w:r>
      <w:r w:rsidR="007449BD" w:rsidRPr="00816689">
        <w:t>It</w:t>
      </w:r>
      <w:r w:rsidRPr="00816689">
        <w:t xml:space="preserve"> built a Community Health and Development Centre </w:t>
      </w:r>
      <w:r w:rsidR="00E111A5" w:rsidRPr="00816689">
        <w:t xml:space="preserve">at Etope village </w:t>
      </w:r>
      <w:r w:rsidR="00352E18" w:rsidRPr="00816689">
        <w:t xml:space="preserve">in </w:t>
      </w:r>
      <w:r w:rsidR="00E111A5" w:rsidRPr="00816689">
        <w:t xml:space="preserve">the Omulonga Constituency, </w:t>
      </w:r>
      <w:r w:rsidR="00352E18" w:rsidRPr="00816689">
        <w:rPr>
          <w:bCs/>
        </w:rPr>
        <w:t>Ohangwena</w:t>
      </w:r>
      <w:r w:rsidR="00352E18" w:rsidRPr="00816689">
        <w:t xml:space="preserve"> Region</w:t>
      </w:r>
      <w:r w:rsidR="00E111A5" w:rsidRPr="00816689">
        <w:t>,</w:t>
      </w:r>
      <w:r w:rsidR="00352E18" w:rsidRPr="00816689">
        <w:t xml:space="preserve"> </w:t>
      </w:r>
      <w:r w:rsidRPr="00816689">
        <w:t>in 2009</w:t>
      </w:r>
      <w:r w:rsidR="007449BD" w:rsidRPr="00816689">
        <w:t xml:space="preserve"> with funding from</w:t>
      </w:r>
      <w:r w:rsidR="00FF19FF" w:rsidRPr="00816689">
        <w:t xml:space="preserve"> the </w:t>
      </w:r>
      <w:r w:rsidR="001326CC" w:rsidRPr="00816689">
        <w:t>U</w:t>
      </w:r>
      <w:r w:rsidR="00732F4D" w:rsidRPr="00816689">
        <w:t>.</w:t>
      </w:r>
      <w:r w:rsidR="001326CC" w:rsidRPr="00816689">
        <w:t>S</w:t>
      </w:r>
      <w:r w:rsidR="00732F4D" w:rsidRPr="00816689">
        <w:t>.</w:t>
      </w:r>
      <w:r w:rsidR="001326CC" w:rsidRPr="00816689">
        <w:t xml:space="preserve"> Ambassador’s Self-Help Program</w:t>
      </w:r>
      <w:r w:rsidR="00EF58D2" w:rsidRPr="00816689">
        <w:t xml:space="preserve"> and Jet Community Awards 2008</w:t>
      </w:r>
      <w:r w:rsidRPr="00816689">
        <w:t>.</w:t>
      </w:r>
    </w:p>
    <w:p w:rsidR="00BC2BBE" w:rsidRPr="00816689" w:rsidRDefault="006C158E" w:rsidP="000E0E8C">
      <w:pPr>
        <w:pStyle w:val="BodyText"/>
        <w:spacing w:after="120"/>
      </w:pPr>
      <w:r w:rsidRPr="00816689">
        <w:t xml:space="preserve">The Community Health and Development Centre of the organisation </w:t>
      </w:r>
      <w:r w:rsidR="000D185A" w:rsidRPr="00816689">
        <w:t xml:space="preserve">now </w:t>
      </w:r>
      <w:r w:rsidRPr="00816689">
        <w:t xml:space="preserve">provides </w:t>
      </w:r>
      <w:r w:rsidR="00F2738D" w:rsidRPr="00816689">
        <w:t xml:space="preserve">potable </w:t>
      </w:r>
      <w:r w:rsidRPr="00816689">
        <w:t xml:space="preserve">water to </w:t>
      </w:r>
      <w:r w:rsidR="00E111A5" w:rsidRPr="00816689">
        <w:t xml:space="preserve">a </w:t>
      </w:r>
      <w:r w:rsidR="00584325" w:rsidRPr="00816689">
        <w:t>kindergarten</w:t>
      </w:r>
      <w:r w:rsidR="00A47B38" w:rsidRPr="00816689">
        <w:t xml:space="preserve"> and </w:t>
      </w:r>
      <w:r w:rsidR="008B488C" w:rsidRPr="00816689">
        <w:t>the communities</w:t>
      </w:r>
      <w:r w:rsidRPr="00816689">
        <w:t xml:space="preserve"> </w:t>
      </w:r>
      <w:r w:rsidR="000919AA" w:rsidRPr="00816689">
        <w:t xml:space="preserve">of Etope </w:t>
      </w:r>
      <w:r w:rsidR="008B488C" w:rsidRPr="00816689">
        <w:t xml:space="preserve">and other </w:t>
      </w:r>
      <w:r w:rsidR="00BE23D1" w:rsidRPr="00816689">
        <w:t xml:space="preserve">neighbouring </w:t>
      </w:r>
      <w:r w:rsidR="000919AA" w:rsidRPr="00816689">
        <w:t>village</w:t>
      </w:r>
      <w:r w:rsidR="00BE23D1" w:rsidRPr="00816689">
        <w:t>s</w:t>
      </w:r>
      <w:r w:rsidR="000919AA" w:rsidRPr="00816689">
        <w:t xml:space="preserve"> </w:t>
      </w:r>
      <w:r w:rsidRPr="00816689">
        <w:t xml:space="preserve">and is connected to electricity since 2011 </w:t>
      </w:r>
      <w:r w:rsidR="000D185A" w:rsidRPr="00816689">
        <w:t xml:space="preserve">thanks to </w:t>
      </w:r>
      <w:r w:rsidRPr="00816689">
        <w:t xml:space="preserve">the support </w:t>
      </w:r>
      <w:r w:rsidR="00820F82" w:rsidRPr="00816689">
        <w:t xml:space="preserve">received </w:t>
      </w:r>
      <w:r w:rsidR="00D459FC" w:rsidRPr="00816689">
        <w:t>from</w:t>
      </w:r>
      <w:r w:rsidRPr="00816689">
        <w:t xml:space="preserve"> the Canada Fund for Local Initiatives.</w:t>
      </w:r>
    </w:p>
    <w:p w:rsidR="000A6D4C" w:rsidRPr="00816689" w:rsidRDefault="000A6D4C" w:rsidP="000E0E8C">
      <w:pPr>
        <w:pStyle w:val="BodyText"/>
        <w:spacing w:after="120"/>
        <w:rPr>
          <w:bCs/>
        </w:rPr>
      </w:pPr>
      <w:r w:rsidRPr="00816689">
        <w:t xml:space="preserve">The </w:t>
      </w:r>
      <w:r w:rsidR="003B0E52" w:rsidRPr="00816689">
        <w:t>Community Home Based Care Providers</w:t>
      </w:r>
      <w:r w:rsidR="005359C8" w:rsidRPr="00816689">
        <w:rPr>
          <w:bCs/>
        </w:rPr>
        <w:t xml:space="preserve"> </w:t>
      </w:r>
      <w:r w:rsidRPr="00816689">
        <w:t xml:space="preserve">of the </w:t>
      </w:r>
      <w:r w:rsidR="001326CC" w:rsidRPr="00816689">
        <w:t>organisation</w:t>
      </w:r>
      <w:r w:rsidRPr="00816689">
        <w:t xml:space="preserve"> have been providing</w:t>
      </w:r>
      <w:r w:rsidR="00F36671" w:rsidRPr="00816689">
        <w:t xml:space="preserve"> community</w:t>
      </w:r>
      <w:r w:rsidR="002F03AA" w:rsidRPr="00816689">
        <w:t>-based health</w:t>
      </w:r>
      <w:r w:rsidR="00881481" w:rsidRPr="00816689">
        <w:t>care</w:t>
      </w:r>
      <w:r w:rsidRPr="00816689">
        <w:t xml:space="preserve"> </w:t>
      </w:r>
      <w:r w:rsidR="000919AA" w:rsidRPr="00816689">
        <w:t xml:space="preserve">and development </w:t>
      </w:r>
      <w:r w:rsidR="00F36671" w:rsidRPr="00816689">
        <w:t xml:space="preserve">services (mostly AIDS </w:t>
      </w:r>
      <w:r w:rsidR="00820F82" w:rsidRPr="00816689">
        <w:t>care,</w:t>
      </w:r>
      <w:r w:rsidR="00F36671" w:rsidRPr="00816689">
        <w:t xml:space="preserve"> </w:t>
      </w:r>
      <w:r w:rsidR="00820F82" w:rsidRPr="00816689">
        <w:t xml:space="preserve">psychosocial </w:t>
      </w:r>
      <w:r w:rsidR="00F36671" w:rsidRPr="00816689">
        <w:t>support</w:t>
      </w:r>
      <w:r w:rsidR="00350DA4" w:rsidRPr="00816689">
        <w:t xml:space="preserve"> </w:t>
      </w:r>
      <w:r w:rsidR="00820F82" w:rsidRPr="00816689">
        <w:t>and</w:t>
      </w:r>
      <w:r w:rsidR="00350DA4" w:rsidRPr="00816689">
        <w:t xml:space="preserve"> childcare</w:t>
      </w:r>
      <w:r w:rsidR="00F36671" w:rsidRPr="00816689">
        <w:t>)</w:t>
      </w:r>
      <w:r w:rsidR="001326CC" w:rsidRPr="00816689">
        <w:t xml:space="preserve"> </w:t>
      </w:r>
      <w:r w:rsidR="00520D22" w:rsidRPr="00816689">
        <w:t xml:space="preserve">in the four regions </w:t>
      </w:r>
      <w:r w:rsidR="00423AFF" w:rsidRPr="00816689">
        <w:t>since 2007, reaching</w:t>
      </w:r>
      <w:r w:rsidR="007614F4" w:rsidRPr="00816689">
        <w:t xml:space="preserve"> </w:t>
      </w:r>
      <w:r w:rsidR="002576DE" w:rsidRPr="00816689">
        <w:t>more than 10,</w:t>
      </w:r>
      <w:r w:rsidR="00881481" w:rsidRPr="00816689">
        <w:t>000</w:t>
      </w:r>
      <w:r w:rsidR="00254731" w:rsidRPr="00816689">
        <w:rPr>
          <w:bCs/>
        </w:rPr>
        <w:t xml:space="preserve"> </w:t>
      </w:r>
      <w:r w:rsidR="007614F4" w:rsidRPr="00816689">
        <w:rPr>
          <w:bCs/>
        </w:rPr>
        <w:t xml:space="preserve">people </w:t>
      </w:r>
      <w:r w:rsidR="00423AFF" w:rsidRPr="00816689">
        <w:rPr>
          <w:bCs/>
        </w:rPr>
        <w:t>annually</w:t>
      </w:r>
      <w:r w:rsidR="007614F4" w:rsidRPr="00816689">
        <w:rPr>
          <w:bCs/>
        </w:rPr>
        <w:t xml:space="preserve">. </w:t>
      </w:r>
    </w:p>
    <w:p w:rsidR="00157A2F" w:rsidRPr="00816689" w:rsidRDefault="000A6D4C" w:rsidP="000E0E8C">
      <w:pPr>
        <w:pStyle w:val="BodyText"/>
        <w:spacing w:after="120"/>
        <w:rPr>
          <w:bCs/>
          <w:color w:val="FF0000"/>
        </w:rPr>
      </w:pPr>
      <w:r w:rsidRPr="00816689">
        <w:rPr>
          <w:bCs/>
          <w:color w:val="FF0000"/>
        </w:rPr>
        <w:t xml:space="preserve">The membership of the organisation in all the four regions </w:t>
      </w:r>
      <w:r w:rsidR="00C76028" w:rsidRPr="00816689">
        <w:rPr>
          <w:bCs/>
          <w:color w:val="FF0000"/>
        </w:rPr>
        <w:t xml:space="preserve">currently </w:t>
      </w:r>
      <w:r w:rsidRPr="00816689">
        <w:rPr>
          <w:bCs/>
          <w:color w:val="FF0000"/>
        </w:rPr>
        <w:t xml:space="preserve">stands </w:t>
      </w:r>
      <w:r w:rsidR="00952A98" w:rsidRPr="00816689">
        <w:rPr>
          <w:bCs/>
          <w:color w:val="FF0000"/>
        </w:rPr>
        <w:t xml:space="preserve">at </w:t>
      </w:r>
      <w:r w:rsidR="006D2874" w:rsidRPr="00816689">
        <w:rPr>
          <w:bCs/>
          <w:color w:val="FF0000"/>
        </w:rPr>
        <w:t xml:space="preserve">about </w:t>
      </w:r>
      <w:r w:rsidR="003117DD" w:rsidRPr="00816689">
        <w:rPr>
          <w:bCs/>
          <w:color w:val="FF0000"/>
        </w:rPr>
        <w:t>two hundred</w:t>
      </w:r>
      <w:r w:rsidR="003B139C" w:rsidRPr="00816689">
        <w:rPr>
          <w:bCs/>
          <w:color w:val="FF0000"/>
        </w:rPr>
        <w:t xml:space="preserve"> </w:t>
      </w:r>
      <w:r w:rsidR="00201BDA" w:rsidRPr="00816689">
        <w:rPr>
          <w:bCs/>
          <w:color w:val="FF0000"/>
        </w:rPr>
        <w:t>(</w:t>
      </w:r>
      <w:r w:rsidR="00DF4ABF" w:rsidRPr="00816689">
        <w:rPr>
          <w:bCs/>
          <w:color w:val="FF0000"/>
        </w:rPr>
        <w:t>2</w:t>
      </w:r>
      <w:r w:rsidR="003117DD" w:rsidRPr="00816689">
        <w:rPr>
          <w:bCs/>
          <w:color w:val="FF0000"/>
        </w:rPr>
        <w:t>00</w:t>
      </w:r>
      <w:r w:rsidR="00201BDA" w:rsidRPr="00816689">
        <w:rPr>
          <w:bCs/>
          <w:color w:val="FF0000"/>
        </w:rPr>
        <w:t>)</w:t>
      </w:r>
      <w:r w:rsidR="00753AF9" w:rsidRPr="00816689">
        <w:rPr>
          <w:bCs/>
          <w:color w:val="FF0000"/>
        </w:rPr>
        <w:t xml:space="preserve"> </w:t>
      </w:r>
      <w:r w:rsidR="00457073" w:rsidRPr="00816689">
        <w:rPr>
          <w:bCs/>
          <w:color w:val="FF0000"/>
        </w:rPr>
        <w:t xml:space="preserve">members. </w:t>
      </w:r>
      <w:r w:rsidR="006D2874" w:rsidRPr="00816689">
        <w:rPr>
          <w:bCs/>
          <w:color w:val="FF0000"/>
        </w:rPr>
        <w:t xml:space="preserve">About </w:t>
      </w:r>
      <w:r w:rsidR="003117DD" w:rsidRPr="00816689">
        <w:rPr>
          <w:bCs/>
          <w:color w:val="FF0000"/>
        </w:rPr>
        <w:t>seventy-nine</w:t>
      </w:r>
      <w:r w:rsidR="00D1204E" w:rsidRPr="00816689">
        <w:rPr>
          <w:bCs/>
          <w:color w:val="FF0000"/>
        </w:rPr>
        <w:t xml:space="preserve"> </w:t>
      </w:r>
      <w:r w:rsidR="00457073" w:rsidRPr="00816689">
        <w:rPr>
          <w:bCs/>
          <w:color w:val="FF0000"/>
        </w:rPr>
        <w:t>(</w:t>
      </w:r>
      <w:r w:rsidR="003117DD" w:rsidRPr="00816689">
        <w:rPr>
          <w:bCs/>
          <w:color w:val="FF0000"/>
        </w:rPr>
        <w:t>79</w:t>
      </w:r>
      <w:r w:rsidR="00457073" w:rsidRPr="00816689">
        <w:rPr>
          <w:bCs/>
          <w:color w:val="FF0000"/>
        </w:rPr>
        <w:t>)</w:t>
      </w:r>
      <w:r w:rsidRPr="00816689">
        <w:rPr>
          <w:bCs/>
          <w:color w:val="FF0000"/>
        </w:rPr>
        <w:t xml:space="preserve"> </w:t>
      </w:r>
      <w:r w:rsidR="005C4A07" w:rsidRPr="00816689">
        <w:rPr>
          <w:bCs/>
          <w:color w:val="FF0000"/>
        </w:rPr>
        <w:t xml:space="preserve">of the </w:t>
      </w:r>
      <w:r w:rsidR="001B66A9" w:rsidRPr="00816689">
        <w:rPr>
          <w:bCs/>
          <w:color w:val="FF0000"/>
        </w:rPr>
        <w:t xml:space="preserve">existing </w:t>
      </w:r>
      <w:r w:rsidRPr="00816689">
        <w:rPr>
          <w:bCs/>
          <w:color w:val="FF0000"/>
        </w:rPr>
        <w:t xml:space="preserve">members of the organisation still </w:t>
      </w:r>
      <w:r w:rsidR="00435DBE" w:rsidRPr="00816689">
        <w:rPr>
          <w:bCs/>
          <w:color w:val="FF0000"/>
        </w:rPr>
        <w:t>need</w:t>
      </w:r>
      <w:r w:rsidRPr="00816689">
        <w:rPr>
          <w:bCs/>
          <w:color w:val="FF0000"/>
        </w:rPr>
        <w:t xml:space="preserve"> </w:t>
      </w:r>
      <w:r w:rsidR="00435DBE" w:rsidRPr="00816689">
        <w:rPr>
          <w:bCs/>
          <w:color w:val="FF0000"/>
        </w:rPr>
        <w:t xml:space="preserve">to </w:t>
      </w:r>
      <w:r w:rsidRPr="00816689">
        <w:rPr>
          <w:bCs/>
          <w:color w:val="FF0000"/>
        </w:rPr>
        <w:t>be trained in Community</w:t>
      </w:r>
      <w:r w:rsidR="003117DD" w:rsidRPr="00816689">
        <w:rPr>
          <w:bCs/>
          <w:color w:val="FF0000"/>
        </w:rPr>
        <w:t xml:space="preserve"> Home</w:t>
      </w:r>
      <w:r w:rsidR="00820F82" w:rsidRPr="00816689">
        <w:rPr>
          <w:bCs/>
          <w:color w:val="FF0000"/>
        </w:rPr>
        <w:t>-Based</w:t>
      </w:r>
      <w:r w:rsidR="003117DD" w:rsidRPr="00816689">
        <w:rPr>
          <w:bCs/>
          <w:color w:val="FF0000"/>
        </w:rPr>
        <w:t xml:space="preserve"> </w:t>
      </w:r>
      <w:r w:rsidRPr="00816689">
        <w:rPr>
          <w:bCs/>
          <w:color w:val="FF0000"/>
        </w:rPr>
        <w:t>care</w:t>
      </w:r>
      <w:r w:rsidR="007539AC" w:rsidRPr="00816689">
        <w:rPr>
          <w:bCs/>
          <w:color w:val="FF0000"/>
        </w:rPr>
        <w:t xml:space="preserve"> and </w:t>
      </w:r>
      <w:r w:rsidR="003117DD" w:rsidRPr="00816689">
        <w:rPr>
          <w:bCs/>
          <w:color w:val="FF0000"/>
        </w:rPr>
        <w:t xml:space="preserve">Community </w:t>
      </w:r>
      <w:r w:rsidR="007539AC" w:rsidRPr="00816689">
        <w:rPr>
          <w:bCs/>
          <w:color w:val="FF0000"/>
        </w:rPr>
        <w:t>Development</w:t>
      </w:r>
      <w:r w:rsidRPr="00816689">
        <w:rPr>
          <w:bCs/>
          <w:color w:val="FF0000"/>
        </w:rPr>
        <w:t>.</w:t>
      </w:r>
    </w:p>
    <w:p w:rsidR="007E318B" w:rsidRPr="00816689" w:rsidRDefault="007E318B" w:rsidP="000E0E8C">
      <w:pPr>
        <w:pStyle w:val="BodyText"/>
        <w:spacing w:after="120"/>
        <w:rPr>
          <w:bCs/>
        </w:rPr>
      </w:pPr>
      <w:r w:rsidRPr="00816689">
        <w:rPr>
          <w:bCs/>
        </w:rPr>
        <w:t xml:space="preserve">In </w:t>
      </w:r>
      <w:r w:rsidR="00857C93" w:rsidRPr="00816689">
        <w:rPr>
          <w:bCs/>
        </w:rPr>
        <w:t>2014,</w:t>
      </w:r>
      <w:r w:rsidRPr="00816689">
        <w:rPr>
          <w:bCs/>
        </w:rPr>
        <w:t xml:space="preserve"> the organisation recruited </w:t>
      </w:r>
      <w:r w:rsidR="00120978" w:rsidRPr="00816689">
        <w:rPr>
          <w:bCs/>
        </w:rPr>
        <w:t xml:space="preserve">25 new members in </w:t>
      </w:r>
      <w:r w:rsidR="003A0DE6" w:rsidRPr="00816689">
        <w:rPr>
          <w:bCs/>
        </w:rPr>
        <w:t xml:space="preserve">the town of </w:t>
      </w:r>
      <w:r w:rsidR="00120978" w:rsidRPr="00816689">
        <w:rPr>
          <w:bCs/>
        </w:rPr>
        <w:t>Tsumeb</w:t>
      </w:r>
      <w:r w:rsidR="003A0DE6" w:rsidRPr="00816689">
        <w:rPr>
          <w:bCs/>
        </w:rPr>
        <w:t xml:space="preserve"> in Guinas Constituency</w:t>
      </w:r>
      <w:r w:rsidR="00820F82" w:rsidRPr="00816689">
        <w:rPr>
          <w:bCs/>
        </w:rPr>
        <w:t>, Oshikoto Region and 5</w:t>
      </w:r>
      <w:r w:rsidR="00120978" w:rsidRPr="00816689">
        <w:rPr>
          <w:bCs/>
        </w:rPr>
        <w:t xml:space="preserve"> more members at Omadano village in Omundaungilo </w:t>
      </w:r>
      <w:r w:rsidR="003A0DE6" w:rsidRPr="00816689">
        <w:rPr>
          <w:bCs/>
        </w:rPr>
        <w:t>Constituency</w:t>
      </w:r>
      <w:r w:rsidR="00857C93" w:rsidRPr="00816689">
        <w:rPr>
          <w:bCs/>
        </w:rPr>
        <w:t>, Ohangwena Region.</w:t>
      </w:r>
    </w:p>
    <w:p w:rsidR="000A6D4C" w:rsidRPr="00816689" w:rsidRDefault="000A6D4C" w:rsidP="00137F4A">
      <w:pPr>
        <w:pStyle w:val="BodyText"/>
        <w:spacing w:after="120"/>
        <w:rPr>
          <w:bCs/>
        </w:rPr>
      </w:pPr>
      <w:r w:rsidRPr="00816689">
        <w:rPr>
          <w:bCs/>
        </w:rPr>
        <w:t xml:space="preserve">One of the important </w:t>
      </w:r>
      <w:r w:rsidR="006219A0" w:rsidRPr="00816689">
        <w:rPr>
          <w:bCs/>
        </w:rPr>
        <w:t>projects</w:t>
      </w:r>
      <w:r w:rsidR="009C72DA" w:rsidRPr="00816689">
        <w:rPr>
          <w:bCs/>
        </w:rPr>
        <w:t>, which the organisation started in 2008 with funding from the German Embassy in Namibia,</w:t>
      </w:r>
      <w:r w:rsidR="00916C6F" w:rsidRPr="00816689">
        <w:rPr>
          <w:bCs/>
        </w:rPr>
        <w:t xml:space="preserve"> is</w:t>
      </w:r>
      <w:r w:rsidRPr="00816689">
        <w:rPr>
          <w:bCs/>
        </w:rPr>
        <w:t xml:space="preserve"> a </w:t>
      </w:r>
      <w:r w:rsidR="00816689" w:rsidRPr="00816689">
        <w:rPr>
          <w:bCs/>
        </w:rPr>
        <w:t>Hammer mill</w:t>
      </w:r>
      <w:r w:rsidRPr="00816689">
        <w:rPr>
          <w:bCs/>
        </w:rPr>
        <w:t xml:space="preserve"> Project at King Kauluma </w:t>
      </w:r>
      <w:r w:rsidR="00D74D5F" w:rsidRPr="00816689">
        <w:rPr>
          <w:bCs/>
        </w:rPr>
        <w:t>village</w:t>
      </w:r>
      <w:r w:rsidR="00916C6F" w:rsidRPr="00816689">
        <w:rPr>
          <w:bCs/>
        </w:rPr>
        <w:t xml:space="preserve"> </w:t>
      </w:r>
      <w:r w:rsidRPr="00816689">
        <w:rPr>
          <w:bCs/>
        </w:rPr>
        <w:t xml:space="preserve">in the Oshikoto Region. All </w:t>
      </w:r>
      <w:r w:rsidR="006219A0" w:rsidRPr="00816689">
        <w:rPr>
          <w:bCs/>
        </w:rPr>
        <w:t>programmes and projects</w:t>
      </w:r>
      <w:r w:rsidRPr="00816689">
        <w:rPr>
          <w:bCs/>
        </w:rPr>
        <w:t xml:space="preserve"> of the organisation are </w:t>
      </w:r>
      <w:r w:rsidR="00EE2269" w:rsidRPr="00816689">
        <w:rPr>
          <w:bCs/>
        </w:rPr>
        <w:t>designed</w:t>
      </w:r>
      <w:r w:rsidRPr="00816689">
        <w:rPr>
          <w:bCs/>
        </w:rPr>
        <w:t xml:space="preserve"> to be </w:t>
      </w:r>
      <w:r w:rsidR="00BF3C23" w:rsidRPr="00816689">
        <w:rPr>
          <w:bCs/>
        </w:rPr>
        <w:t xml:space="preserve">mutually supporting </w:t>
      </w:r>
      <w:r w:rsidRPr="00816689">
        <w:rPr>
          <w:bCs/>
        </w:rPr>
        <w:t xml:space="preserve">irrespective of the community where they are </w:t>
      </w:r>
      <w:r w:rsidR="00D74D5F" w:rsidRPr="00816689">
        <w:rPr>
          <w:bCs/>
        </w:rPr>
        <w:t>located</w:t>
      </w:r>
      <w:r w:rsidR="00EE5B65" w:rsidRPr="00816689">
        <w:rPr>
          <w:bCs/>
        </w:rPr>
        <w:t xml:space="preserve"> in order to sustain the </w:t>
      </w:r>
      <w:r w:rsidR="00B63A7A" w:rsidRPr="00816689">
        <w:rPr>
          <w:bCs/>
        </w:rPr>
        <w:t>organisation</w:t>
      </w:r>
      <w:r w:rsidR="00EE5B65" w:rsidRPr="00816689">
        <w:rPr>
          <w:bCs/>
        </w:rPr>
        <w:t xml:space="preserve"> and its programmes</w:t>
      </w:r>
      <w:r w:rsidRPr="00816689">
        <w:rPr>
          <w:bCs/>
        </w:rPr>
        <w:t>.</w:t>
      </w:r>
    </w:p>
    <w:p w:rsidR="00420324" w:rsidRPr="00816689" w:rsidRDefault="00B03697" w:rsidP="006F265E">
      <w:pPr>
        <w:pStyle w:val="BodyText"/>
        <w:spacing w:after="120"/>
      </w:pPr>
      <w:r w:rsidRPr="00816689">
        <w:t>The</w:t>
      </w:r>
      <w:r w:rsidR="00C06FAE" w:rsidRPr="00816689">
        <w:t xml:space="preserve"> organisat</w:t>
      </w:r>
      <w:r w:rsidR="009D1E25" w:rsidRPr="00816689">
        <w:t>ion is</w:t>
      </w:r>
      <w:r w:rsidR="0089390D" w:rsidRPr="00816689">
        <w:t xml:space="preserve"> committed to</w:t>
      </w:r>
      <w:r w:rsidR="00485F3F" w:rsidRPr="00816689">
        <w:t xml:space="preserve"> </w:t>
      </w:r>
      <w:r w:rsidR="00D74D5F" w:rsidRPr="00816689">
        <w:t xml:space="preserve">continue </w:t>
      </w:r>
      <w:r w:rsidR="00485F3F" w:rsidRPr="00816689">
        <w:t xml:space="preserve">providing care and support to HIV-positive people </w:t>
      </w:r>
      <w:r w:rsidR="00521C03" w:rsidRPr="00816689">
        <w:t>in order to</w:t>
      </w:r>
      <w:r w:rsidR="00485F3F" w:rsidRPr="00816689">
        <w:t xml:space="preserve"> empower them so that they </w:t>
      </w:r>
      <w:r w:rsidR="00EA2D46" w:rsidRPr="00816689">
        <w:t xml:space="preserve">can </w:t>
      </w:r>
      <w:r w:rsidR="00D3013E" w:rsidRPr="00816689">
        <w:t xml:space="preserve">continue to </w:t>
      </w:r>
      <w:r w:rsidR="00485F3F" w:rsidRPr="00816689">
        <w:t xml:space="preserve">live </w:t>
      </w:r>
      <w:r w:rsidR="009D1864" w:rsidRPr="00816689">
        <w:t>healthy</w:t>
      </w:r>
      <w:r w:rsidR="00485F3F" w:rsidRPr="00816689">
        <w:t xml:space="preserve"> </w:t>
      </w:r>
      <w:r w:rsidR="00C0678F" w:rsidRPr="00816689">
        <w:t>lives</w:t>
      </w:r>
      <w:r w:rsidR="00384C68" w:rsidRPr="00816689">
        <w:t xml:space="preserve"> </w:t>
      </w:r>
      <w:r w:rsidR="00485F3F" w:rsidRPr="00816689">
        <w:t>and continue to contribute meaningfully to the economic and social development of Na</w:t>
      </w:r>
      <w:r w:rsidR="0089390D" w:rsidRPr="00816689">
        <w:t>mibia</w:t>
      </w:r>
      <w:r w:rsidR="00D051B2" w:rsidRPr="00816689">
        <w:t xml:space="preserve"> and the world</w:t>
      </w:r>
      <w:r w:rsidR="00DD40CF" w:rsidRPr="00816689">
        <w:t xml:space="preserve"> over</w:t>
      </w:r>
      <w:r w:rsidR="0089390D" w:rsidRPr="00816689">
        <w:t>.</w:t>
      </w:r>
    </w:p>
    <w:p w:rsidR="0094674F" w:rsidRPr="00816689" w:rsidRDefault="0094674F" w:rsidP="006F265E">
      <w:pPr>
        <w:pStyle w:val="BodyText"/>
        <w:spacing w:after="120"/>
      </w:pPr>
    </w:p>
    <w:p w:rsidR="0094674F" w:rsidRPr="00816689" w:rsidRDefault="0094674F" w:rsidP="006F265E">
      <w:pPr>
        <w:pStyle w:val="BodyText"/>
        <w:spacing w:after="120"/>
      </w:pPr>
    </w:p>
    <w:p w:rsidR="0094674F" w:rsidRPr="00816689" w:rsidRDefault="0094674F" w:rsidP="006F265E">
      <w:pPr>
        <w:pStyle w:val="BodyText"/>
        <w:spacing w:after="120"/>
      </w:pPr>
    </w:p>
    <w:p w:rsidR="0094674F" w:rsidRPr="00816689" w:rsidRDefault="0094674F" w:rsidP="006F265E">
      <w:pPr>
        <w:pStyle w:val="BodyText"/>
        <w:spacing w:after="120"/>
      </w:pPr>
    </w:p>
    <w:p w:rsidR="00A75370" w:rsidRPr="00816689" w:rsidRDefault="00353D99" w:rsidP="00C53D0F">
      <w:pPr>
        <w:pStyle w:val="Heading1"/>
        <w:numPr>
          <w:ilvl w:val="0"/>
          <w:numId w:val="9"/>
        </w:numPr>
        <w:spacing w:before="0" w:after="120"/>
        <w:rPr>
          <w:rFonts w:ascii="Times New Roman" w:hAnsi="Times New Roman" w:cs="Times New Roman"/>
          <w:sz w:val="24"/>
          <w:szCs w:val="24"/>
          <w:lang w:val="en-GB"/>
        </w:rPr>
      </w:pPr>
      <w:bookmarkStart w:id="50" w:name="_Toc350793505"/>
      <w:bookmarkStart w:id="51" w:name="_Toc449522935"/>
      <w:r w:rsidRPr="00816689">
        <w:rPr>
          <w:rFonts w:ascii="Times New Roman" w:hAnsi="Times New Roman" w:cs="Times New Roman"/>
          <w:sz w:val="24"/>
          <w:szCs w:val="24"/>
          <w:lang w:val="en-GB"/>
        </w:rPr>
        <w:lastRenderedPageBreak/>
        <w:t>PARTNERS OF THE SOLIDARITY COMMUNITY CARE ORGANISATION</w:t>
      </w:r>
      <w:bookmarkEnd w:id="50"/>
      <w:bookmarkEnd w:id="51"/>
      <w:r w:rsidRPr="00816689">
        <w:rPr>
          <w:rFonts w:ascii="Times New Roman" w:hAnsi="Times New Roman" w:cs="Times New Roman"/>
          <w:sz w:val="24"/>
          <w:szCs w:val="24"/>
          <w:lang w:val="en-GB"/>
        </w:rPr>
        <w:t xml:space="preserve"> </w:t>
      </w:r>
    </w:p>
    <w:p w:rsidR="00AB7423" w:rsidRPr="00816689" w:rsidRDefault="006F265E" w:rsidP="00043E29">
      <w:pPr>
        <w:pStyle w:val="BodyText"/>
        <w:spacing w:after="120"/>
      </w:pPr>
      <w:r w:rsidRPr="00816689">
        <w:t>The a</w:t>
      </w:r>
      <w:r w:rsidR="00C427AF" w:rsidRPr="00816689">
        <w:t xml:space="preserve">ctive partners of </w:t>
      </w:r>
      <w:r w:rsidR="00714EB6" w:rsidRPr="00816689">
        <w:t>t</w:t>
      </w:r>
      <w:r w:rsidR="00AB7423" w:rsidRPr="00816689">
        <w:t xml:space="preserve">he </w:t>
      </w:r>
      <w:r w:rsidR="008F2544" w:rsidRPr="00816689">
        <w:t xml:space="preserve">Solidarity Community Care Organisation </w:t>
      </w:r>
      <w:r w:rsidRPr="00816689">
        <w:t xml:space="preserve">are the communities of </w:t>
      </w:r>
      <w:r w:rsidR="00A26B2E" w:rsidRPr="00816689">
        <w:t xml:space="preserve">Etope, Onekuta and Omadano </w:t>
      </w:r>
      <w:r w:rsidR="00AB7423" w:rsidRPr="00816689">
        <w:t>in Ohangwena Region</w:t>
      </w:r>
      <w:r w:rsidR="00243060" w:rsidRPr="00816689">
        <w:t>,</w:t>
      </w:r>
      <w:r w:rsidRPr="00816689">
        <w:t xml:space="preserve"> Omutsegonime and King Kauluma</w:t>
      </w:r>
      <w:r w:rsidR="00AB7423" w:rsidRPr="00816689">
        <w:t xml:space="preserve"> in Oshikoto Region</w:t>
      </w:r>
      <w:r w:rsidR="00D5762C" w:rsidRPr="00816689">
        <w:t xml:space="preserve"> </w:t>
      </w:r>
      <w:r w:rsidR="00AB7423" w:rsidRPr="00816689">
        <w:t xml:space="preserve">and </w:t>
      </w:r>
      <w:r w:rsidRPr="00816689">
        <w:t xml:space="preserve">its </w:t>
      </w:r>
      <w:r w:rsidR="001F444E" w:rsidRPr="00816689">
        <w:t xml:space="preserve">three (3) </w:t>
      </w:r>
      <w:r w:rsidRPr="00816689">
        <w:t>Community</w:t>
      </w:r>
      <w:r w:rsidR="003D71F4" w:rsidRPr="00816689">
        <w:t>-Based</w:t>
      </w:r>
      <w:r w:rsidRPr="00816689">
        <w:t xml:space="preserve"> Care and Support Groups</w:t>
      </w:r>
      <w:r w:rsidR="005D718C" w:rsidRPr="00816689">
        <w:t xml:space="preserve"> </w:t>
      </w:r>
      <w:r w:rsidRPr="00816689">
        <w:t>in Khomas and Oshana regions</w:t>
      </w:r>
      <w:r w:rsidR="00AB7423" w:rsidRPr="00816689">
        <w:t xml:space="preserve"> </w:t>
      </w:r>
      <w:r w:rsidR="00EE0E6D" w:rsidRPr="00816689">
        <w:t xml:space="preserve">and Tsumeb City </w:t>
      </w:r>
      <w:r w:rsidR="00AB7423" w:rsidRPr="00816689">
        <w:t>respectively</w:t>
      </w:r>
      <w:r w:rsidRPr="00816689">
        <w:t>.</w:t>
      </w:r>
      <w:r w:rsidR="005C0269" w:rsidRPr="00816689">
        <w:t xml:space="preserve"> </w:t>
      </w:r>
    </w:p>
    <w:p w:rsidR="006F265E" w:rsidRPr="00816689" w:rsidRDefault="005C0269" w:rsidP="00043E29">
      <w:pPr>
        <w:pStyle w:val="BodyText"/>
        <w:spacing w:after="120"/>
      </w:pPr>
      <w:r w:rsidRPr="00816689">
        <w:t xml:space="preserve">These communities and </w:t>
      </w:r>
      <w:r w:rsidR="003D71F4" w:rsidRPr="00816689">
        <w:t xml:space="preserve">community-based care and </w:t>
      </w:r>
      <w:r w:rsidRPr="00816689">
        <w:t>support groups</w:t>
      </w:r>
      <w:r w:rsidR="00C427AF" w:rsidRPr="00816689">
        <w:t xml:space="preserve"> play </w:t>
      </w:r>
      <w:r w:rsidR="00A94984" w:rsidRPr="00816689">
        <w:t>direct and leading roles</w:t>
      </w:r>
      <w:r w:rsidR="004524FB" w:rsidRPr="00816689">
        <w:t xml:space="preserve"> in the</w:t>
      </w:r>
      <w:r w:rsidR="006F265E" w:rsidRPr="00816689">
        <w:t xml:space="preserve"> </w:t>
      </w:r>
      <w:r w:rsidR="00A94984" w:rsidRPr="00816689">
        <w:t xml:space="preserve">planning, </w:t>
      </w:r>
      <w:r w:rsidR="00727AA7" w:rsidRPr="00816689">
        <w:t xml:space="preserve">implementation </w:t>
      </w:r>
      <w:r w:rsidR="00A94984" w:rsidRPr="00816689">
        <w:t xml:space="preserve">and monitoring </w:t>
      </w:r>
      <w:r w:rsidR="00727AA7" w:rsidRPr="00816689">
        <w:t xml:space="preserve">of the </w:t>
      </w:r>
      <w:r w:rsidR="0000471D" w:rsidRPr="00816689">
        <w:t>programmes,</w:t>
      </w:r>
      <w:r w:rsidR="006219A0" w:rsidRPr="00816689">
        <w:t xml:space="preserve"> projects</w:t>
      </w:r>
      <w:r w:rsidR="004524FB" w:rsidRPr="00816689">
        <w:t xml:space="preserve"> </w:t>
      </w:r>
      <w:r w:rsidR="00B97D63" w:rsidRPr="00816689">
        <w:t xml:space="preserve">and activities </w:t>
      </w:r>
      <w:r w:rsidR="004524FB" w:rsidRPr="00816689">
        <w:t xml:space="preserve">of the </w:t>
      </w:r>
      <w:r w:rsidR="007840D0" w:rsidRPr="00816689">
        <w:t>organisation, which</w:t>
      </w:r>
      <w:r w:rsidR="006F265E" w:rsidRPr="00816689">
        <w:t xml:space="preserve"> </w:t>
      </w:r>
      <w:r w:rsidR="004524FB" w:rsidRPr="00816689">
        <w:t>are</w:t>
      </w:r>
      <w:r w:rsidR="006F265E" w:rsidRPr="00816689">
        <w:t xml:space="preserve"> </w:t>
      </w:r>
      <w:r w:rsidR="00F90AEA" w:rsidRPr="00816689">
        <w:t xml:space="preserve">usually </w:t>
      </w:r>
      <w:r w:rsidR="006F265E" w:rsidRPr="00816689">
        <w:t xml:space="preserve">situated </w:t>
      </w:r>
      <w:r w:rsidR="000E3764" w:rsidRPr="00816689">
        <w:t>and implemented within</w:t>
      </w:r>
      <w:r w:rsidR="006F265E" w:rsidRPr="00816689">
        <w:t xml:space="preserve"> their </w:t>
      </w:r>
      <w:r w:rsidR="0000471D" w:rsidRPr="00816689">
        <w:t xml:space="preserve">villages, </w:t>
      </w:r>
      <w:r w:rsidR="00727AA7" w:rsidRPr="00816689">
        <w:t xml:space="preserve">communities </w:t>
      </w:r>
      <w:r w:rsidR="004524FB" w:rsidRPr="00816689">
        <w:t>and settlements</w:t>
      </w:r>
      <w:r w:rsidR="006F265E" w:rsidRPr="00816689">
        <w:t>.</w:t>
      </w:r>
    </w:p>
    <w:p w:rsidR="006F265E" w:rsidRPr="00816689" w:rsidRDefault="006F265E" w:rsidP="00043E29">
      <w:pPr>
        <w:pStyle w:val="BodyText"/>
        <w:spacing w:after="120"/>
      </w:pPr>
      <w:r w:rsidRPr="00816689">
        <w:t>The traditional</w:t>
      </w:r>
      <w:r w:rsidR="00F90AEA" w:rsidRPr="00816689">
        <w:t>,</w:t>
      </w:r>
      <w:r w:rsidRPr="00816689">
        <w:t xml:space="preserve"> </w:t>
      </w:r>
      <w:r w:rsidR="00F90AEA" w:rsidRPr="00816689">
        <w:t>community and church leaders</w:t>
      </w:r>
      <w:r w:rsidRPr="00816689">
        <w:t xml:space="preserve"> of these communities </w:t>
      </w:r>
      <w:r w:rsidR="00B914FC" w:rsidRPr="00816689">
        <w:t>as well as</w:t>
      </w:r>
      <w:r w:rsidRPr="00816689">
        <w:t xml:space="preserve"> the political leaders-</w:t>
      </w:r>
      <w:r w:rsidR="00CD4EE5" w:rsidRPr="00816689">
        <w:t xml:space="preserve">local </w:t>
      </w:r>
      <w:r w:rsidR="004B10FB" w:rsidRPr="00816689">
        <w:t>and</w:t>
      </w:r>
      <w:r w:rsidR="00CD4EE5" w:rsidRPr="00816689">
        <w:t xml:space="preserve"> regional </w:t>
      </w:r>
      <w:r w:rsidR="004B10FB" w:rsidRPr="00816689">
        <w:t>c</w:t>
      </w:r>
      <w:r w:rsidR="00CD4EE5" w:rsidRPr="00816689">
        <w:t xml:space="preserve">ouncillors </w:t>
      </w:r>
      <w:r w:rsidR="004B10FB" w:rsidRPr="00816689">
        <w:t>of towns</w:t>
      </w:r>
      <w:r w:rsidR="00CD4EE5" w:rsidRPr="00816689">
        <w:t xml:space="preserve"> and </w:t>
      </w:r>
      <w:r w:rsidR="004B10FB" w:rsidRPr="00816689">
        <w:t>c</w:t>
      </w:r>
      <w:r w:rsidR="00CD4EE5" w:rsidRPr="00816689">
        <w:t>onstituencies</w:t>
      </w:r>
      <w:r w:rsidRPr="00816689">
        <w:t xml:space="preserve"> where the </w:t>
      </w:r>
      <w:r w:rsidR="006219A0" w:rsidRPr="00816689">
        <w:t>programmes and projects</w:t>
      </w:r>
      <w:r w:rsidRPr="00816689">
        <w:t xml:space="preserve"> </w:t>
      </w:r>
      <w:r w:rsidR="00CD4EE5" w:rsidRPr="00816689">
        <w:t>of the organisation are</w:t>
      </w:r>
      <w:r w:rsidRPr="00816689">
        <w:t xml:space="preserve"> implemented are also </w:t>
      </w:r>
      <w:r w:rsidR="00B914FC" w:rsidRPr="00816689">
        <w:t xml:space="preserve">important </w:t>
      </w:r>
      <w:r w:rsidRPr="00816689">
        <w:t>partners of the organisation.</w:t>
      </w:r>
      <w:r w:rsidR="00734F3E" w:rsidRPr="00816689">
        <w:rPr>
          <w:rFonts w:eastAsia="Arial Unicode MS"/>
          <w:b/>
          <w:bCs/>
          <w:noProof/>
        </w:rPr>
        <w:t xml:space="preserve"> </w:t>
      </w:r>
    </w:p>
    <w:p w:rsidR="008517CB" w:rsidRPr="00816689" w:rsidRDefault="006F265E" w:rsidP="00043E29">
      <w:pPr>
        <w:pStyle w:val="BodyText"/>
        <w:spacing w:after="120"/>
      </w:pPr>
      <w:r w:rsidRPr="00816689">
        <w:t xml:space="preserve">These partners </w:t>
      </w:r>
      <w:r w:rsidR="002C65BB" w:rsidRPr="00816689">
        <w:t>participate</w:t>
      </w:r>
      <w:r w:rsidR="004B10FB" w:rsidRPr="00816689">
        <w:t xml:space="preserve"> directly and indirectly in the</w:t>
      </w:r>
      <w:r w:rsidRPr="00816689">
        <w:t xml:space="preserve"> </w:t>
      </w:r>
      <w:r w:rsidR="00EC5814" w:rsidRPr="00816689">
        <w:t>planning</w:t>
      </w:r>
      <w:r w:rsidR="002E742E" w:rsidRPr="00816689">
        <w:t>,</w:t>
      </w:r>
      <w:r w:rsidR="00EC5814" w:rsidRPr="00816689">
        <w:t xml:space="preserve"> </w:t>
      </w:r>
      <w:r w:rsidR="001419FF" w:rsidRPr="00816689">
        <w:t>implementation</w:t>
      </w:r>
      <w:r w:rsidR="00EC5814" w:rsidRPr="00816689">
        <w:t xml:space="preserve"> </w:t>
      </w:r>
      <w:r w:rsidR="00205E7C" w:rsidRPr="00816689">
        <w:t xml:space="preserve">and monitoring </w:t>
      </w:r>
      <w:r w:rsidR="001419FF" w:rsidRPr="00816689">
        <w:t xml:space="preserve">of the </w:t>
      </w:r>
      <w:r w:rsidR="00205E7C" w:rsidRPr="00816689">
        <w:t>programmes, projects</w:t>
      </w:r>
      <w:r w:rsidR="004B10FB" w:rsidRPr="00816689">
        <w:t xml:space="preserve"> </w:t>
      </w:r>
      <w:r w:rsidR="001419FF" w:rsidRPr="00816689">
        <w:t xml:space="preserve">and activities </w:t>
      </w:r>
      <w:r w:rsidR="004B10FB" w:rsidRPr="00816689">
        <w:t xml:space="preserve">of the </w:t>
      </w:r>
      <w:r w:rsidR="00854B22" w:rsidRPr="00816689">
        <w:t xml:space="preserve">organisation; </w:t>
      </w:r>
      <w:r w:rsidR="002E742E" w:rsidRPr="00816689">
        <w:t xml:space="preserve">while </w:t>
      </w:r>
      <w:r w:rsidR="00854B22" w:rsidRPr="00816689">
        <w:t>o</w:t>
      </w:r>
      <w:r w:rsidRPr="00816689">
        <w:t xml:space="preserve">rganisation and community members </w:t>
      </w:r>
      <w:r w:rsidR="00EF47C3" w:rsidRPr="00816689">
        <w:t xml:space="preserve">plan and </w:t>
      </w:r>
      <w:r w:rsidR="00AA43DE" w:rsidRPr="00816689">
        <w:t>implement</w:t>
      </w:r>
      <w:r w:rsidRPr="00816689">
        <w:t xml:space="preserve"> the </w:t>
      </w:r>
      <w:r w:rsidR="00EE078C" w:rsidRPr="00816689">
        <w:t>programmes,</w:t>
      </w:r>
      <w:r w:rsidR="006219A0" w:rsidRPr="00816689">
        <w:t xml:space="preserve"> projects</w:t>
      </w:r>
      <w:r w:rsidRPr="00816689">
        <w:t xml:space="preserve"> </w:t>
      </w:r>
      <w:r w:rsidR="00BE01D5" w:rsidRPr="00816689">
        <w:t xml:space="preserve">and activities </w:t>
      </w:r>
      <w:r w:rsidRPr="00816689">
        <w:t>and directly participate</w:t>
      </w:r>
      <w:r w:rsidR="00316BF7" w:rsidRPr="00816689">
        <w:t>, share</w:t>
      </w:r>
      <w:r w:rsidRPr="00816689">
        <w:t xml:space="preserve"> </w:t>
      </w:r>
      <w:r w:rsidR="004B10FB" w:rsidRPr="00816689">
        <w:t xml:space="preserve">and </w:t>
      </w:r>
      <w:r w:rsidR="00EF1477" w:rsidRPr="00816689">
        <w:t>benefit from</w:t>
      </w:r>
      <w:r w:rsidRPr="00816689">
        <w:t xml:space="preserve"> </w:t>
      </w:r>
      <w:r w:rsidR="00316BF7" w:rsidRPr="00816689">
        <w:t xml:space="preserve">the </w:t>
      </w:r>
      <w:r w:rsidR="002E742E" w:rsidRPr="00816689">
        <w:t>ensuing</w:t>
      </w:r>
      <w:r w:rsidR="00D1103D" w:rsidRPr="00816689">
        <w:t xml:space="preserve"> </w:t>
      </w:r>
      <w:r w:rsidR="00316BF7" w:rsidRPr="00816689">
        <w:t>benefit</w:t>
      </w:r>
      <w:r w:rsidR="004E26DB" w:rsidRPr="00816689">
        <w:t>s</w:t>
      </w:r>
      <w:r w:rsidR="002E742E" w:rsidRPr="00816689">
        <w:t>,</w:t>
      </w:r>
      <w:r w:rsidR="003730AA" w:rsidRPr="00816689">
        <w:t xml:space="preserve"> c</w:t>
      </w:r>
      <w:r w:rsidRPr="00816689">
        <w:t xml:space="preserve">ommunity and political leaders </w:t>
      </w:r>
      <w:r w:rsidR="002E742E" w:rsidRPr="00816689">
        <w:t xml:space="preserve">on their part </w:t>
      </w:r>
      <w:r w:rsidR="004E26DB" w:rsidRPr="00816689">
        <w:t>provide</w:t>
      </w:r>
      <w:r w:rsidRPr="00816689">
        <w:t xml:space="preserve"> </w:t>
      </w:r>
      <w:r w:rsidR="00FA2ED2" w:rsidRPr="00816689">
        <w:t xml:space="preserve">the </w:t>
      </w:r>
      <w:r w:rsidR="003730AA" w:rsidRPr="00816689">
        <w:t xml:space="preserve">necessary </w:t>
      </w:r>
      <w:r w:rsidRPr="00816689">
        <w:t xml:space="preserve">support and land </w:t>
      </w:r>
      <w:r w:rsidR="002C65BB" w:rsidRPr="00816689">
        <w:t xml:space="preserve">for </w:t>
      </w:r>
      <w:r w:rsidR="006A5D5F" w:rsidRPr="00816689">
        <w:t xml:space="preserve">the </w:t>
      </w:r>
      <w:r w:rsidR="00FA2ED2" w:rsidRPr="00816689">
        <w:t xml:space="preserve">implementation of the </w:t>
      </w:r>
      <w:r w:rsidR="0060598A" w:rsidRPr="00816689">
        <w:t>programmes,</w:t>
      </w:r>
      <w:r w:rsidR="006219A0" w:rsidRPr="00816689">
        <w:t xml:space="preserve"> projects</w:t>
      </w:r>
      <w:r w:rsidR="003730AA" w:rsidRPr="00816689">
        <w:t xml:space="preserve"> </w:t>
      </w:r>
      <w:r w:rsidR="00FA2ED2" w:rsidRPr="00816689">
        <w:t xml:space="preserve">and activities </w:t>
      </w:r>
      <w:r w:rsidR="003730AA" w:rsidRPr="00816689">
        <w:t>of the organisation</w:t>
      </w:r>
      <w:r w:rsidRPr="00816689">
        <w:t>.</w:t>
      </w:r>
    </w:p>
    <w:p w:rsidR="009A6E98" w:rsidRPr="00816689" w:rsidRDefault="006F265E" w:rsidP="00043E29">
      <w:pPr>
        <w:pStyle w:val="BodyText"/>
        <w:spacing w:after="120"/>
      </w:pPr>
      <w:r w:rsidRPr="00816689">
        <w:t xml:space="preserve">The </w:t>
      </w:r>
      <w:r w:rsidR="000C1545" w:rsidRPr="00816689">
        <w:t xml:space="preserve">principal </w:t>
      </w:r>
      <w:r w:rsidRPr="00816689">
        <w:t xml:space="preserve">funding </w:t>
      </w:r>
      <w:r w:rsidR="00E442B4" w:rsidRPr="00816689">
        <w:t>partner of the organisation is</w:t>
      </w:r>
      <w:r w:rsidR="0095005C" w:rsidRPr="00816689">
        <w:t xml:space="preserve"> the Canada Fund for Local </w:t>
      </w:r>
      <w:r w:rsidR="00E442B4" w:rsidRPr="00816689">
        <w:t>Initiatives, which</w:t>
      </w:r>
      <w:r w:rsidR="00572F23" w:rsidRPr="00816689">
        <w:t xml:space="preserve"> </w:t>
      </w:r>
      <w:r w:rsidR="00DB4C16" w:rsidRPr="00816689">
        <w:t>has</w:t>
      </w:r>
      <w:r w:rsidR="00E14124" w:rsidRPr="00816689">
        <w:t xml:space="preserve"> funded</w:t>
      </w:r>
      <w:r w:rsidR="00572F23" w:rsidRPr="00816689">
        <w:t xml:space="preserve"> the </w:t>
      </w:r>
      <w:r w:rsidR="00A55FA3" w:rsidRPr="00816689">
        <w:t xml:space="preserve">Second </w:t>
      </w:r>
      <w:r w:rsidR="00C53AFD" w:rsidRPr="00816689">
        <w:t>Phase (</w:t>
      </w:r>
      <w:r w:rsidR="00E603E1" w:rsidRPr="00816689">
        <w:t xml:space="preserve">the </w:t>
      </w:r>
      <w:r w:rsidR="002B5C4B" w:rsidRPr="00816689">
        <w:t>Installation</w:t>
      </w:r>
      <w:r w:rsidR="004557F6" w:rsidRPr="00816689">
        <w:t xml:space="preserve"> Phase of </w:t>
      </w:r>
      <w:r w:rsidR="00C53AFD" w:rsidRPr="00816689">
        <w:t>water and e</w:t>
      </w:r>
      <w:r w:rsidR="0095005C" w:rsidRPr="00816689">
        <w:t>lectricity connection</w:t>
      </w:r>
      <w:r w:rsidR="00572F23" w:rsidRPr="00816689">
        <w:t>)</w:t>
      </w:r>
      <w:r w:rsidR="004F3EC5" w:rsidRPr="00816689">
        <w:t xml:space="preserve"> </w:t>
      </w:r>
      <w:r w:rsidR="0095005C" w:rsidRPr="00816689">
        <w:t>o</w:t>
      </w:r>
      <w:r w:rsidR="004F3EC5" w:rsidRPr="00816689">
        <w:t>f</w:t>
      </w:r>
      <w:r w:rsidR="0095005C" w:rsidRPr="00816689">
        <w:t xml:space="preserve"> the </w:t>
      </w:r>
      <w:r w:rsidR="00E442B4" w:rsidRPr="00816689">
        <w:t>organisation</w:t>
      </w:r>
      <w:r w:rsidR="00D16EF2" w:rsidRPr="00816689">
        <w:t>’s</w:t>
      </w:r>
      <w:r w:rsidR="00E442B4" w:rsidRPr="00816689">
        <w:t xml:space="preserve"> </w:t>
      </w:r>
      <w:r w:rsidR="0095005C" w:rsidRPr="00816689">
        <w:t xml:space="preserve">Community Health &amp; Development Centre at Etope Village, </w:t>
      </w:r>
      <w:r w:rsidR="00214445" w:rsidRPr="00816689">
        <w:t xml:space="preserve">in the </w:t>
      </w:r>
      <w:r w:rsidR="0095005C" w:rsidRPr="00816689">
        <w:t>Omulonga Constituency, Ohangwena</w:t>
      </w:r>
      <w:r w:rsidR="00E442B4" w:rsidRPr="00816689">
        <w:t xml:space="preserve"> Region</w:t>
      </w:r>
      <w:r w:rsidR="00214445" w:rsidRPr="00816689">
        <w:t>,</w:t>
      </w:r>
      <w:r w:rsidR="0052415A" w:rsidRPr="00816689">
        <w:t xml:space="preserve"> to the tune of </w:t>
      </w:r>
      <w:r w:rsidR="00001EAA" w:rsidRPr="00816689">
        <w:t>about US</w:t>
      </w:r>
      <w:r w:rsidR="00374291" w:rsidRPr="00816689">
        <w:t>$</w:t>
      </w:r>
      <w:r w:rsidR="00001EAA" w:rsidRPr="00816689">
        <w:t>28,671</w:t>
      </w:r>
      <w:r w:rsidR="000C1545" w:rsidRPr="00816689">
        <w:t xml:space="preserve"> in </w:t>
      </w:r>
      <w:r w:rsidR="00481065" w:rsidRPr="00816689">
        <w:t>2016</w:t>
      </w:r>
      <w:r w:rsidR="00CA5A35" w:rsidRPr="00816689">
        <w:t>-2011</w:t>
      </w:r>
      <w:r w:rsidR="00E442B4" w:rsidRPr="00816689">
        <w:t>.</w:t>
      </w:r>
    </w:p>
    <w:p w:rsidR="00067731" w:rsidRPr="00816689" w:rsidRDefault="00C00078" w:rsidP="00043E29">
      <w:pPr>
        <w:pStyle w:val="BodyText"/>
        <w:spacing w:after="120"/>
        <w:rPr>
          <w:lang w:eastAsia="fr-FR"/>
        </w:rPr>
      </w:pPr>
      <w:r w:rsidRPr="00816689">
        <w:t xml:space="preserve">Other important partners of the </w:t>
      </w:r>
      <w:r w:rsidR="000228B5" w:rsidRPr="00816689">
        <w:t>organisation</w:t>
      </w:r>
      <w:r w:rsidRPr="00816689">
        <w:t xml:space="preserve"> are </w:t>
      </w:r>
      <w:r w:rsidR="00214445" w:rsidRPr="00816689">
        <w:t xml:space="preserve">the </w:t>
      </w:r>
      <w:r w:rsidR="00CD307C" w:rsidRPr="00816689">
        <w:t>US Ambassador’s Self-Help Program in Namibia and the Jet Communi</w:t>
      </w:r>
      <w:r w:rsidR="008A1E0A" w:rsidRPr="00816689">
        <w:t xml:space="preserve">ty Awards </w:t>
      </w:r>
      <w:r w:rsidR="00121FBC" w:rsidRPr="00816689">
        <w:t>2008 that</w:t>
      </w:r>
      <w:r w:rsidR="000228B5" w:rsidRPr="00816689">
        <w:t xml:space="preserve"> </w:t>
      </w:r>
      <w:r w:rsidR="008A1E0A" w:rsidRPr="00816689">
        <w:t xml:space="preserve">funded the </w:t>
      </w:r>
      <w:r w:rsidR="00B901FA" w:rsidRPr="00816689">
        <w:t xml:space="preserve">First Phase, the </w:t>
      </w:r>
      <w:r w:rsidR="00CD307C" w:rsidRPr="00816689">
        <w:t>Construction Phase</w:t>
      </w:r>
      <w:r w:rsidR="00B901FA" w:rsidRPr="00816689">
        <w:t>,</w:t>
      </w:r>
      <w:r w:rsidR="00CD307C" w:rsidRPr="00816689">
        <w:t xml:space="preserve"> of the Community Health &amp; Development Centre of the</w:t>
      </w:r>
      <w:r w:rsidR="00B901FA" w:rsidRPr="00816689">
        <w:t xml:space="preserve"> Solidarity Community Care Organisation </w:t>
      </w:r>
      <w:r w:rsidR="0030401D" w:rsidRPr="00816689">
        <w:t xml:space="preserve">at Etope village </w:t>
      </w:r>
      <w:r w:rsidR="00573AAB" w:rsidRPr="00816689">
        <w:t xml:space="preserve">from 2008 to </w:t>
      </w:r>
      <w:r w:rsidR="00A96284" w:rsidRPr="00816689">
        <w:t>2009</w:t>
      </w:r>
      <w:r w:rsidR="006F265E" w:rsidRPr="00816689">
        <w:t>.</w:t>
      </w:r>
    </w:p>
    <w:p w:rsidR="006F265E" w:rsidRPr="00816689" w:rsidRDefault="00542AFC" w:rsidP="00043E29">
      <w:pPr>
        <w:pStyle w:val="BodyText"/>
        <w:spacing w:after="120"/>
      </w:pPr>
      <w:r w:rsidRPr="00816689">
        <w:t>Now</w:t>
      </w:r>
      <w:r w:rsidR="009245F7" w:rsidRPr="00816689">
        <w:t>,</w:t>
      </w:r>
      <w:r w:rsidR="00644434" w:rsidRPr="00816689">
        <w:t xml:space="preserve"> </w:t>
      </w:r>
      <w:r w:rsidR="009269DE" w:rsidRPr="00816689">
        <w:t xml:space="preserve">the </w:t>
      </w:r>
      <w:r w:rsidR="009F0DE6" w:rsidRPr="00816689">
        <w:t xml:space="preserve">organisation </w:t>
      </w:r>
      <w:r w:rsidR="009269DE" w:rsidRPr="00816689">
        <w:t>is in the process of</w:t>
      </w:r>
      <w:r w:rsidR="009245F7" w:rsidRPr="00816689">
        <w:t xml:space="preserve"> making</w:t>
      </w:r>
      <w:r w:rsidR="00BE48FC" w:rsidRPr="00816689">
        <w:t xml:space="preserve"> its</w:t>
      </w:r>
      <w:r w:rsidR="00AA2B1C" w:rsidRPr="00816689">
        <w:t xml:space="preserve"> Community Health &amp; Development Centre </w:t>
      </w:r>
      <w:r w:rsidR="00BE48FC" w:rsidRPr="00816689">
        <w:t>at Etope Village</w:t>
      </w:r>
      <w:r w:rsidR="00922887" w:rsidRPr="00816689">
        <w:t>, in Ohangwena Region,</w:t>
      </w:r>
      <w:r w:rsidR="00BE48FC" w:rsidRPr="00816689">
        <w:t xml:space="preserve"> </w:t>
      </w:r>
      <w:r w:rsidR="00AA2B1C" w:rsidRPr="00816689">
        <w:t xml:space="preserve">fully functional </w:t>
      </w:r>
      <w:r w:rsidR="00E20F8B" w:rsidRPr="00816689">
        <w:t>during</w:t>
      </w:r>
      <w:r w:rsidR="00AA2B1C" w:rsidRPr="00816689">
        <w:t xml:space="preserve"> the</w:t>
      </w:r>
      <w:r w:rsidR="00BE48FC" w:rsidRPr="00816689">
        <w:t xml:space="preserve"> </w:t>
      </w:r>
      <w:r w:rsidR="00892FBF" w:rsidRPr="00816689">
        <w:t>next</w:t>
      </w:r>
      <w:r w:rsidR="008C05B8" w:rsidRPr="00816689">
        <w:t xml:space="preserve"> </w:t>
      </w:r>
      <w:r w:rsidR="00B16062" w:rsidRPr="00816689">
        <w:t xml:space="preserve">Third Phase, </w:t>
      </w:r>
      <w:r w:rsidR="00E20F8B" w:rsidRPr="00816689">
        <w:t xml:space="preserve">which is </w:t>
      </w:r>
      <w:r w:rsidR="00B16062" w:rsidRPr="00816689">
        <w:t>t</w:t>
      </w:r>
      <w:r w:rsidR="00BE48FC" w:rsidRPr="00816689">
        <w:t>he Fur</w:t>
      </w:r>
      <w:r w:rsidR="00B16062" w:rsidRPr="00816689">
        <w:t>nishing &amp; Equipping Phase</w:t>
      </w:r>
      <w:r w:rsidR="00196EEA" w:rsidRPr="00816689">
        <w:t xml:space="preserve">, </w:t>
      </w:r>
      <w:r w:rsidR="004A545F" w:rsidRPr="00816689">
        <w:t>in order to make</w:t>
      </w:r>
      <w:r w:rsidR="00196EEA" w:rsidRPr="00816689">
        <w:t xml:space="preserve"> it </w:t>
      </w:r>
      <w:r w:rsidR="00D86B5E" w:rsidRPr="00816689">
        <w:t>the</w:t>
      </w:r>
      <w:r w:rsidR="00196EEA" w:rsidRPr="00816689">
        <w:t xml:space="preserve"> bastion of </w:t>
      </w:r>
      <w:r w:rsidR="004A545F" w:rsidRPr="00816689">
        <w:t>community-based</w:t>
      </w:r>
      <w:r w:rsidR="00196EEA" w:rsidRPr="00816689">
        <w:t xml:space="preserve"> healthcare and community </w:t>
      </w:r>
      <w:r w:rsidR="004A545F" w:rsidRPr="00816689">
        <w:t>development</w:t>
      </w:r>
      <w:r w:rsidR="00196EEA" w:rsidRPr="00816689">
        <w:t xml:space="preserve"> </w:t>
      </w:r>
      <w:r w:rsidR="004A545F" w:rsidRPr="00816689">
        <w:t>service</w:t>
      </w:r>
      <w:r w:rsidR="00196EEA" w:rsidRPr="00816689">
        <w:t xml:space="preserve"> delivery</w:t>
      </w:r>
      <w:r w:rsidR="00AA2B1C" w:rsidRPr="00816689">
        <w:t>.</w:t>
      </w:r>
    </w:p>
    <w:p w:rsidR="00043E29" w:rsidRPr="00816689" w:rsidRDefault="006F265E" w:rsidP="00043E29">
      <w:pPr>
        <w:pStyle w:val="BodyText"/>
        <w:spacing w:after="120"/>
      </w:pPr>
      <w:r w:rsidRPr="00816689">
        <w:t>As a partner</w:t>
      </w:r>
      <w:r w:rsidR="006C5C81" w:rsidRPr="00816689">
        <w:t xml:space="preserve"> of the </w:t>
      </w:r>
      <w:r w:rsidR="009658DA" w:rsidRPr="00816689">
        <w:t>organisation</w:t>
      </w:r>
      <w:r w:rsidRPr="00816689">
        <w:t xml:space="preserve">, the German Embassy in Namibia funded the </w:t>
      </w:r>
      <w:r w:rsidR="00816689" w:rsidRPr="00816689">
        <w:t>Hammer mill</w:t>
      </w:r>
      <w:r w:rsidRPr="00816689">
        <w:t xml:space="preserve"> Project of the organisation at King Kauluma </w:t>
      </w:r>
      <w:r w:rsidR="009D78F2" w:rsidRPr="00816689">
        <w:t>village</w:t>
      </w:r>
      <w:r w:rsidRPr="00816689">
        <w:t xml:space="preserve"> in the Oshikoto Region in 2008.</w:t>
      </w:r>
    </w:p>
    <w:p w:rsidR="006F265E" w:rsidRPr="00816689" w:rsidRDefault="00597E3A" w:rsidP="00043E29">
      <w:pPr>
        <w:pStyle w:val="BodyText"/>
        <w:spacing w:after="120"/>
      </w:pPr>
      <w:r w:rsidRPr="00816689">
        <w:t>T</w:t>
      </w:r>
      <w:r w:rsidR="00C96D7A" w:rsidRPr="00816689">
        <w:t>he</w:t>
      </w:r>
      <w:r w:rsidR="006C5C81" w:rsidRPr="00816689">
        <w:t xml:space="preserve"> </w:t>
      </w:r>
      <w:r w:rsidR="009658DA" w:rsidRPr="00816689">
        <w:t xml:space="preserve">organisation </w:t>
      </w:r>
      <w:r w:rsidR="006F265E" w:rsidRPr="00816689">
        <w:t xml:space="preserve">has also </w:t>
      </w:r>
      <w:r w:rsidR="00E20F8B" w:rsidRPr="00816689">
        <w:t>worked</w:t>
      </w:r>
      <w:r w:rsidR="006F265E" w:rsidRPr="00816689">
        <w:t xml:space="preserve"> in partnership with the Small Grants Fund (administered by UNAIDS Namibia)</w:t>
      </w:r>
      <w:r w:rsidR="008B7C94" w:rsidRPr="00816689">
        <w:t>,</w:t>
      </w:r>
      <w:r w:rsidR="006F265E" w:rsidRPr="00816689">
        <w:t xml:space="preserve"> </w:t>
      </w:r>
      <w:r w:rsidR="004949B0" w:rsidRPr="00816689">
        <w:t>as its first main donor</w:t>
      </w:r>
      <w:r w:rsidR="008B7C94" w:rsidRPr="00816689">
        <w:t>,</w:t>
      </w:r>
      <w:r w:rsidR="004949B0" w:rsidRPr="00816689">
        <w:t xml:space="preserve"> </w:t>
      </w:r>
      <w:r w:rsidR="009D78F2" w:rsidRPr="00816689">
        <w:t>in the implementation of a Home-</w:t>
      </w:r>
      <w:r w:rsidR="006F265E" w:rsidRPr="00816689">
        <w:t>Based Care Training and Provision Project for the peri</w:t>
      </w:r>
      <w:r w:rsidR="008B7C94" w:rsidRPr="00816689">
        <w:t>od October 2007 to October 2008</w:t>
      </w:r>
      <w:r w:rsidR="00D75F08" w:rsidRPr="00816689">
        <w:t>.</w:t>
      </w:r>
    </w:p>
    <w:p w:rsidR="0094674F" w:rsidRPr="00816689" w:rsidRDefault="0094674F" w:rsidP="00043E29">
      <w:pPr>
        <w:pStyle w:val="BodyText"/>
        <w:spacing w:after="120"/>
      </w:pPr>
    </w:p>
    <w:p w:rsidR="0094674F" w:rsidRPr="00816689" w:rsidRDefault="0094674F" w:rsidP="00043E29">
      <w:pPr>
        <w:pStyle w:val="BodyText"/>
        <w:spacing w:after="120"/>
      </w:pPr>
    </w:p>
    <w:p w:rsidR="00D7670D" w:rsidRPr="00816689" w:rsidRDefault="00920982" w:rsidP="00043E29">
      <w:pPr>
        <w:pStyle w:val="BodyText"/>
        <w:spacing w:after="120"/>
      </w:pPr>
      <w:r w:rsidRPr="00816689">
        <w:lastRenderedPageBreak/>
        <w:t>Another important partner</w:t>
      </w:r>
      <w:r w:rsidR="006F265E" w:rsidRPr="00816689">
        <w:t xml:space="preserve"> </w:t>
      </w:r>
      <w:r w:rsidR="000C6CC5" w:rsidRPr="00816689">
        <w:t>of the</w:t>
      </w:r>
      <w:r w:rsidR="00F20EC8" w:rsidRPr="00816689">
        <w:t xml:space="preserve"> </w:t>
      </w:r>
      <w:r w:rsidR="00D37398" w:rsidRPr="00816689">
        <w:t xml:space="preserve">organisation </w:t>
      </w:r>
      <w:r w:rsidRPr="00816689">
        <w:t>is</w:t>
      </w:r>
      <w:r w:rsidR="006F265E" w:rsidRPr="00816689">
        <w:t xml:space="preserve"> the Government of the Republic of Namibia, </w:t>
      </w:r>
      <w:r w:rsidR="008B7C94" w:rsidRPr="00816689">
        <w:t>in particular,</w:t>
      </w:r>
      <w:r w:rsidR="006F265E" w:rsidRPr="00816689">
        <w:t xml:space="preserve"> the Ministry of Health and Social Services</w:t>
      </w:r>
      <w:r w:rsidR="008B7C94" w:rsidRPr="00816689">
        <w:t xml:space="preserve"> </w:t>
      </w:r>
      <w:r w:rsidR="005B0B3E" w:rsidRPr="00816689">
        <w:t>with which the organisation is registered</w:t>
      </w:r>
      <w:r w:rsidR="004949B0" w:rsidRPr="00816689">
        <w:t xml:space="preserve"> and </w:t>
      </w:r>
      <w:r w:rsidR="008B7C94" w:rsidRPr="00816689">
        <w:t>receives</w:t>
      </w:r>
      <w:r w:rsidR="004949B0" w:rsidRPr="00816689">
        <w:t xml:space="preserve"> </w:t>
      </w:r>
      <w:r w:rsidR="00623BA0" w:rsidRPr="00816689">
        <w:t>Home-</w:t>
      </w:r>
      <w:r w:rsidR="004B6535" w:rsidRPr="00816689">
        <w:t>Based care kits</w:t>
      </w:r>
      <w:r w:rsidR="005F1A7A" w:rsidRPr="00816689">
        <w:t>, material</w:t>
      </w:r>
      <w:r w:rsidR="002D6CA0" w:rsidRPr="00816689">
        <w:t xml:space="preserve"> and training support</w:t>
      </w:r>
      <w:r w:rsidR="004B6535" w:rsidRPr="00816689">
        <w:t>.</w:t>
      </w:r>
    </w:p>
    <w:p w:rsidR="006F265E" w:rsidRPr="00816689" w:rsidRDefault="00B51A1F" w:rsidP="00043E29">
      <w:pPr>
        <w:pStyle w:val="BodyText"/>
        <w:spacing w:after="120"/>
      </w:pPr>
      <w:r w:rsidRPr="00816689">
        <w:t>In addition,</w:t>
      </w:r>
      <w:r w:rsidR="00386C26" w:rsidRPr="00816689">
        <w:t xml:space="preserve"> </w:t>
      </w:r>
      <w:r w:rsidRPr="00816689">
        <w:t xml:space="preserve">the </w:t>
      </w:r>
      <w:r w:rsidR="00AE0596" w:rsidRPr="00816689">
        <w:t xml:space="preserve">organisation </w:t>
      </w:r>
      <w:r w:rsidR="00D7670D" w:rsidRPr="00816689">
        <w:t>collaborates</w:t>
      </w:r>
      <w:r w:rsidR="0042512A" w:rsidRPr="00816689">
        <w:t xml:space="preserve"> </w:t>
      </w:r>
      <w:r w:rsidRPr="00816689">
        <w:t xml:space="preserve">closely </w:t>
      </w:r>
      <w:r w:rsidR="00D7670D" w:rsidRPr="00816689">
        <w:t>with</w:t>
      </w:r>
      <w:r w:rsidR="00653F37" w:rsidRPr="00816689">
        <w:t xml:space="preserve"> Regional</w:t>
      </w:r>
      <w:r w:rsidR="006F265E" w:rsidRPr="00816689">
        <w:t xml:space="preserve"> AIDS Coordinating Committees (RACOCs) of Khomas, Oshikoto, Oshana and Ohangwena </w:t>
      </w:r>
      <w:r w:rsidR="00233EFE" w:rsidRPr="00816689">
        <w:t xml:space="preserve">regions, NGOs, </w:t>
      </w:r>
      <w:r w:rsidR="006F265E" w:rsidRPr="00816689">
        <w:t>and CBOs operating in the same communities</w:t>
      </w:r>
      <w:r w:rsidR="005B0B3E" w:rsidRPr="00816689">
        <w:t xml:space="preserve">, </w:t>
      </w:r>
      <w:r w:rsidR="006F265E" w:rsidRPr="00816689">
        <w:t xml:space="preserve">including </w:t>
      </w:r>
      <w:r w:rsidR="00240805" w:rsidRPr="00816689">
        <w:t xml:space="preserve">NANGOF and </w:t>
      </w:r>
      <w:r w:rsidR="00541271" w:rsidRPr="00816689">
        <w:t xml:space="preserve">NANASO </w:t>
      </w:r>
      <w:r w:rsidR="005B0B3E" w:rsidRPr="00816689">
        <w:t>in the Khomas Region</w:t>
      </w:r>
      <w:r w:rsidR="006F265E" w:rsidRPr="00816689">
        <w:t>.</w:t>
      </w:r>
    </w:p>
    <w:p w:rsidR="004E2159" w:rsidRPr="00816689" w:rsidRDefault="00B51A1F" w:rsidP="00043E29">
      <w:pPr>
        <w:pStyle w:val="BodyText"/>
        <w:spacing w:after="120"/>
      </w:pPr>
      <w:r w:rsidRPr="00816689">
        <w:t xml:space="preserve">Furthermore, the </w:t>
      </w:r>
      <w:r w:rsidR="00B3434F" w:rsidRPr="00816689">
        <w:t xml:space="preserve">Solidarity Community Care Organisation </w:t>
      </w:r>
      <w:r w:rsidR="0057702F" w:rsidRPr="00816689">
        <w:t>work</w:t>
      </w:r>
      <w:r w:rsidR="00AE3FDE" w:rsidRPr="00816689">
        <w:t>s</w:t>
      </w:r>
      <w:r w:rsidR="006F265E" w:rsidRPr="00816689">
        <w:t xml:space="preserve"> </w:t>
      </w:r>
      <w:r w:rsidR="00583EDA" w:rsidRPr="00816689">
        <w:t xml:space="preserve">and collaborates </w:t>
      </w:r>
      <w:r w:rsidR="006F265E" w:rsidRPr="00816689">
        <w:t xml:space="preserve">closely with </w:t>
      </w:r>
      <w:r w:rsidR="00583EDA" w:rsidRPr="00816689">
        <w:t xml:space="preserve">the </w:t>
      </w:r>
      <w:r w:rsidR="006F265E" w:rsidRPr="00816689">
        <w:t xml:space="preserve">Tukwafela Support Group based at Oikango </w:t>
      </w:r>
      <w:r w:rsidR="007A76BD" w:rsidRPr="00816689">
        <w:t xml:space="preserve">village, in the Oshana Region. </w:t>
      </w:r>
      <w:r w:rsidR="008B7C94" w:rsidRPr="00816689">
        <w:t>That is to say</w:t>
      </w:r>
      <w:r w:rsidR="007A76BD" w:rsidRPr="00816689">
        <w:t xml:space="preserve"> that</w:t>
      </w:r>
      <w:r w:rsidR="006E1F16" w:rsidRPr="00816689">
        <w:t xml:space="preserve"> </w:t>
      </w:r>
      <w:r w:rsidR="008B5506" w:rsidRPr="00816689">
        <w:t xml:space="preserve">the </w:t>
      </w:r>
      <w:r w:rsidR="00D5755E" w:rsidRPr="00816689">
        <w:t xml:space="preserve">members </w:t>
      </w:r>
      <w:r w:rsidR="009A2D14" w:rsidRPr="00816689">
        <w:t xml:space="preserve">of </w:t>
      </w:r>
      <w:r w:rsidR="008B5506" w:rsidRPr="00816689">
        <w:t xml:space="preserve">Tukwafela Support Group </w:t>
      </w:r>
      <w:r w:rsidR="006F265E" w:rsidRPr="00816689">
        <w:t xml:space="preserve">participate and benefit </w:t>
      </w:r>
      <w:r w:rsidR="008B5506" w:rsidRPr="00816689">
        <w:t xml:space="preserve">directly </w:t>
      </w:r>
      <w:r w:rsidR="006F265E" w:rsidRPr="00816689">
        <w:t xml:space="preserve">from </w:t>
      </w:r>
      <w:r w:rsidR="005B0B3E" w:rsidRPr="00816689">
        <w:t>the</w:t>
      </w:r>
      <w:r w:rsidR="006F265E" w:rsidRPr="00816689">
        <w:t xml:space="preserve"> </w:t>
      </w:r>
      <w:r w:rsidR="006219A0" w:rsidRPr="00816689">
        <w:t>programmes and projects</w:t>
      </w:r>
      <w:r w:rsidR="005B0B3E" w:rsidRPr="00816689">
        <w:t xml:space="preserve"> of the organisation</w:t>
      </w:r>
      <w:r w:rsidR="006F265E" w:rsidRPr="00816689">
        <w:t>.</w:t>
      </w:r>
    </w:p>
    <w:p w:rsidR="000C27FE" w:rsidRPr="00816689" w:rsidRDefault="00A53DD0" w:rsidP="00043E29">
      <w:pPr>
        <w:pStyle w:val="BodyText"/>
        <w:spacing w:after="120"/>
      </w:pPr>
      <w:r w:rsidRPr="00816689">
        <w:t xml:space="preserve">The latest funding partner of the organisation is the </w:t>
      </w:r>
      <w:r w:rsidRPr="00816689">
        <w:rPr>
          <w:bCs/>
        </w:rPr>
        <w:t xml:space="preserve">African Women’s Development </w:t>
      </w:r>
      <w:r w:rsidR="00AE3FDE" w:rsidRPr="00816689">
        <w:rPr>
          <w:bCs/>
        </w:rPr>
        <w:t>Fund</w:t>
      </w:r>
      <w:r w:rsidR="00AE3FDE" w:rsidRPr="00816689">
        <w:t>, which</w:t>
      </w:r>
      <w:r w:rsidRPr="00816689">
        <w:t xml:space="preserve"> provided a grant of 1000.00</w:t>
      </w:r>
      <w:r w:rsidR="00535A33" w:rsidRPr="00816689">
        <w:rPr>
          <w:b/>
        </w:rPr>
        <w:t xml:space="preserve"> </w:t>
      </w:r>
      <w:r w:rsidRPr="00816689">
        <w:t>USD to conduct a 5-day workshop for 20 selected women in four communities to educate them on issues of gender-based violence (GBV) and its prevention for the period September 2012 to February 2013.</w:t>
      </w:r>
    </w:p>
    <w:p w:rsidR="00C06FAE" w:rsidRPr="00816689" w:rsidRDefault="00AD1520" w:rsidP="00C53D0F">
      <w:pPr>
        <w:pStyle w:val="Heading1"/>
        <w:numPr>
          <w:ilvl w:val="0"/>
          <w:numId w:val="9"/>
        </w:numPr>
        <w:spacing w:before="0" w:after="120"/>
        <w:ind w:left="403" w:hanging="403"/>
        <w:rPr>
          <w:rFonts w:ascii="Times New Roman" w:hAnsi="Times New Roman" w:cs="Times New Roman"/>
          <w:sz w:val="24"/>
          <w:szCs w:val="24"/>
          <w:lang w:val="en-GB"/>
        </w:rPr>
      </w:pPr>
      <w:bookmarkStart w:id="52" w:name="_Toc350793506"/>
      <w:bookmarkStart w:id="53" w:name="_Toc449522936"/>
      <w:r w:rsidRPr="00816689">
        <w:rPr>
          <w:rFonts w:ascii="Times New Roman" w:hAnsi="Times New Roman" w:cs="Times New Roman"/>
          <w:sz w:val="24"/>
          <w:szCs w:val="24"/>
          <w:lang w:val="en-GB"/>
        </w:rPr>
        <w:t>THE IMPLEMENTATION</w:t>
      </w:r>
      <w:bookmarkEnd w:id="52"/>
      <w:r w:rsidRPr="00816689">
        <w:rPr>
          <w:rFonts w:ascii="Times New Roman" w:hAnsi="Times New Roman" w:cs="Times New Roman"/>
          <w:sz w:val="24"/>
          <w:szCs w:val="24"/>
          <w:lang w:val="en-GB"/>
        </w:rPr>
        <w:t xml:space="preserve"> OF THE SOLIDARITY COMMUNITY CARE ORGANISATION’S </w:t>
      </w:r>
      <w:r w:rsidR="006219A0" w:rsidRPr="00816689">
        <w:rPr>
          <w:rFonts w:ascii="Times New Roman" w:hAnsi="Times New Roman" w:cs="Times New Roman"/>
          <w:sz w:val="24"/>
          <w:szCs w:val="24"/>
          <w:lang w:val="en-GB"/>
        </w:rPr>
        <w:t>PROGRAMMES AND PROJECTS</w:t>
      </w:r>
      <w:bookmarkEnd w:id="53"/>
    </w:p>
    <w:p w:rsidR="00CE472A" w:rsidRPr="00816689" w:rsidRDefault="00212AE0" w:rsidP="00C53D0F">
      <w:pPr>
        <w:pStyle w:val="Heading2"/>
        <w:numPr>
          <w:ilvl w:val="0"/>
          <w:numId w:val="15"/>
        </w:numPr>
        <w:spacing w:before="0" w:after="120"/>
        <w:ind w:left="691" w:hanging="288"/>
        <w:jc w:val="both"/>
        <w:rPr>
          <w:rFonts w:ascii="Times New Roman" w:hAnsi="Times New Roman" w:cs="Times New Roman"/>
          <w:i w:val="0"/>
          <w:sz w:val="24"/>
          <w:szCs w:val="24"/>
          <w:lang w:val="en-GB"/>
        </w:rPr>
      </w:pPr>
      <w:bookmarkStart w:id="54" w:name="_Toc350793507"/>
      <w:bookmarkStart w:id="55" w:name="_Toc449522937"/>
      <w:r w:rsidRPr="00816689">
        <w:rPr>
          <w:rFonts w:ascii="Times New Roman" w:hAnsi="Times New Roman" w:cs="Times New Roman"/>
          <w:i w:val="0"/>
          <w:sz w:val="24"/>
          <w:szCs w:val="24"/>
          <w:lang w:val="en-GB"/>
        </w:rPr>
        <w:t>LOCATION</w:t>
      </w:r>
      <w:bookmarkEnd w:id="54"/>
      <w:r w:rsidRPr="00816689">
        <w:rPr>
          <w:rFonts w:ascii="Times New Roman" w:hAnsi="Times New Roman" w:cs="Times New Roman"/>
          <w:i w:val="0"/>
          <w:sz w:val="24"/>
          <w:szCs w:val="24"/>
          <w:lang w:val="en-GB"/>
        </w:rPr>
        <w:t xml:space="preserve"> AND THE SOCIAL PROBLEMS BEING ADDRESSED BY THE SOLIDARITY COMMUNITY CARE ORGANISATION</w:t>
      </w:r>
      <w:bookmarkEnd w:id="55"/>
    </w:p>
    <w:p w:rsidR="00D6719A" w:rsidRPr="00816689" w:rsidRDefault="00D6719A" w:rsidP="00EF0016">
      <w:pPr>
        <w:pStyle w:val="BodyText"/>
        <w:spacing w:after="120"/>
        <w:rPr>
          <w:color w:val="0070C0"/>
        </w:rPr>
      </w:pPr>
      <w:r w:rsidRPr="00816689">
        <w:rPr>
          <w:color w:val="0070C0"/>
        </w:rPr>
        <w:t xml:space="preserve">Although the Headquarters of the Solidarity Community Care Organisation are in Windhoek, in the Windhoek West Constituency, Khomas Region, the organisation operates and implements its programmes, projects and activities in Ohangwena, Oshikoto, Khomas, </w:t>
      </w:r>
      <w:proofErr w:type="gramStart"/>
      <w:r w:rsidRPr="00816689">
        <w:rPr>
          <w:color w:val="0070C0"/>
        </w:rPr>
        <w:t>Oshana</w:t>
      </w:r>
      <w:proofErr w:type="gramEnd"/>
      <w:r w:rsidRPr="00816689">
        <w:rPr>
          <w:color w:val="0070C0"/>
        </w:rPr>
        <w:t xml:space="preserve"> and Omusati regions of Namibia, a catchment area of 942,500 people as indicated by the Namibia 2011 Census.</w:t>
      </w:r>
    </w:p>
    <w:p w:rsidR="00F92D5D" w:rsidRPr="007E7E2F" w:rsidRDefault="00F2311B" w:rsidP="00EF0016">
      <w:pPr>
        <w:pStyle w:val="BodyText"/>
        <w:spacing w:after="120"/>
        <w:rPr>
          <w:color w:val="0070C0"/>
        </w:rPr>
      </w:pPr>
      <w:r w:rsidRPr="007E7E2F">
        <w:rPr>
          <w:color w:val="0070C0"/>
        </w:rPr>
        <w:t xml:space="preserve">In Ohangwena </w:t>
      </w:r>
      <w:r w:rsidR="0042645C" w:rsidRPr="007E7E2F">
        <w:rPr>
          <w:color w:val="0070C0"/>
        </w:rPr>
        <w:t xml:space="preserve">Region, </w:t>
      </w:r>
      <w:r w:rsidR="00E6530C" w:rsidRPr="007E7E2F">
        <w:rPr>
          <w:color w:val="0070C0"/>
        </w:rPr>
        <w:t>the organisation</w:t>
      </w:r>
      <w:r w:rsidR="00730A38" w:rsidRPr="007E7E2F">
        <w:rPr>
          <w:color w:val="0070C0"/>
        </w:rPr>
        <w:t xml:space="preserve"> works from Etope</w:t>
      </w:r>
      <w:r w:rsidR="00457431" w:rsidRPr="007E7E2F">
        <w:rPr>
          <w:color w:val="0070C0"/>
        </w:rPr>
        <w:t xml:space="preserve">, </w:t>
      </w:r>
      <w:r w:rsidR="00816689" w:rsidRPr="007E7E2F">
        <w:rPr>
          <w:color w:val="0070C0"/>
        </w:rPr>
        <w:t xml:space="preserve">Eenhana, </w:t>
      </w:r>
      <w:proofErr w:type="gramStart"/>
      <w:r w:rsidR="00816689" w:rsidRPr="007E7E2F">
        <w:rPr>
          <w:color w:val="0070C0"/>
        </w:rPr>
        <w:t>Omadano</w:t>
      </w:r>
      <w:proofErr w:type="gramEnd"/>
      <w:r w:rsidR="00816689" w:rsidRPr="007E7E2F">
        <w:rPr>
          <w:color w:val="0070C0"/>
        </w:rPr>
        <w:t xml:space="preserve"> </w:t>
      </w:r>
      <w:r w:rsidR="009728EC" w:rsidRPr="007E7E2F">
        <w:rPr>
          <w:color w:val="0070C0"/>
          <w:lang w:val="en-US"/>
        </w:rPr>
        <w:t xml:space="preserve">and </w:t>
      </w:r>
      <w:r w:rsidR="00816689" w:rsidRPr="007E7E2F">
        <w:rPr>
          <w:color w:val="0070C0"/>
        </w:rPr>
        <w:t>Onekuta</w:t>
      </w:r>
      <w:r w:rsidRPr="007E7E2F">
        <w:rPr>
          <w:color w:val="0070C0"/>
        </w:rPr>
        <w:t xml:space="preserve"> </w:t>
      </w:r>
      <w:r w:rsidR="00F20818" w:rsidRPr="007E7E2F">
        <w:rPr>
          <w:color w:val="0070C0"/>
        </w:rPr>
        <w:t>communities</w:t>
      </w:r>
      <w:r w:rsidR="00730A38" w:rsidRPr="007E7E2F">
        <w:rPr>
          <w:color w:val="0070C0"/>
        </w:rPr>
        <w:t>.</w:t>
      </w:r>
      <w:r w:rsidR="00DB7803" w:rsidRPr="007E7E2F">
        <w:rPr>
          <w:color w:val="0070C0"/>
        </w:rPr>
        <w:t xml:space="preserve"> </w:t>
      </w:r>
      <w:r w:rsidR="00F92D5D" w:rsidRPr="007E7E2F">
        <w:rPr>
          <w:color w:val="0070C0"/>
        </w:rPr>
        <w:t>It</w:t>
      </w:r>
      <w:r w:rsidR="00DB7803" w:rsidRPr="007E7E2F">
        <w:rPr>
          <w:color w:val="0070C0"/>
        </w:rPr>
        <w:t xml:space="preserve"> has a Community Health </w:t>
      </w:r>
      <w:r w:rsidR="00F467E3" w:rsidRPr="007E7E2F">
        <w:rPr>
          <w:color w:val="0070C0"/>
        </w:rPr>
        <w:t>and</w:t>
      </w:r>
      <w:r w:rsidR="00DB7803" w:rsidRPr="007E7E2F">
        <w:rPr>
          <w:color w:val="0070C0"/>
        </w:rPr>
        <w:t xml:space="preserve"> Development</w:t>
      </w:r>
      <w:r w:rsidR="00F92D5D" w:rsidRPr="007E7E2F">
        <w:rPr>
          <w:color w:val="0070C0"/>
        </w:rPr>
        <w:t xml:space="preserve"> Centre at Etope </w:t>
      </w:r>
      <w:r w:rsidR="006D2477" w:rsidRPr="007E7E2F">
        <w:rPr>
          <w:color w:val="0070C0"/>
        </w:rPr>
        <w:t>community, which</w:t>
      </w:r>
      <w:r w:rsidR="00E6530C" w:rsidRPr="007E7E2F">
        <w:rPr>
          <w:color w:val="0070C0"/>
        </w:rPr>
        <w:t xml:space="preserve"> </w:t>
      </w:r>
      <w:r w:rsidR="00F467E3" w:rsidRPr="007E7E2F">
        <w:rPr>
          <w:color w:val="0070C0"/>
        </w:rPr>
        <w:t>is</w:t>
      </w:r>
      <w:r w:rsidR="00E6530C" w:rsidRPr="007E7E2F">
        <w:rPr>
          <w:color w:val="0070C0"/>
        </w:rPr>
        <w:t xml:space="preserve"> </w:t>
      </w:r>
      <w:r w:rsidR="006D2477" w:rsidRPr="007E7E2F">
        <w:rPr>
          <w:color w:val="0070C0"/>
        </w:rPr>
        <w:t xml:space="preserve">its </w:t>
      </w:r>
      <w:r w:rsidR="00E6530C" w:rsidRPr="007E7E2F">
        <w:rPr>
          <w:color w:val="0070C0"/>
        </w:rPr>
        <w:t>most important asset</w:t>
      </w:r>
      <w:r w:rsidR="0089787B" w:rsidRPr="007E7E2F">
        <w:rPr>
          <w:color w:val="0070C0"/>
        </w:rPr>
        <w:t xml:space="preserve"> and </w:t>
      </w:r>
      <w:r w:rsidR="00202258" w:rsidRPr="007E7E2F">
        <w:rPr>
          <w:color w:val="0070C0"/>
        </w:rPr>
        <w:t xml:space="preserve">serves as the </w:t>
      </w:r>
      <w:r w:rsidR="0089787B" w:rsidRPr="007E7E2F">
        <w:rPr>
          <w:color w:val="0070C0"/>
        </w:rPr>
        <w:t>second headquarters</w:t>
      </w:r>
      <w:r w:rsidR="00202258" w:rsidRPr="007E7E2F">
        <w:rPr>
          <w:color w:val="0070C0"/>
        </w:rPr>
        <w:t xml:space="preserve"> of the organisation</w:t>
      </w:r>
      <w:r w:rsidR="00F92D5D" w:rsidRPr="007E7E2F">
        <w:rPr>
          <w:color w:val="0070C0"/>
        </w:rPr>
        <w:t>.</w:t>
      </w:r>
    </w:p>
    <w:p w:rsidR="008E250A" w:rsidRPr="007E7E2F" w:rsidRDefault="00F2311B" w:rsidP="00EF0016">
      <w:pPr>
        <w:pStyle w:val="BodyText"/>
        <w:spacing w:after="120"/>
        <w:rPr>
          <w:color w:val="0070C0"/>
        </w:rPr>
      </w:pPr>
      <w:r w:rsidRPr="007E7E2F">
        <w:rPr>
          <w:color w:val="0070C0"/>
        </w:rPr>
        <w:t xml:space="preserve">In </w:t>
      </w:r>
      <w:r w:rsidR="00F20818" w:rsidRPr="007E7E2F">
        <w:rPr>
          <w:color w:val="0070C0"/>
        </w:rPr>
        <w:t>Oshikoto</w:t>
      </w:r>
      <w:r w:rsidRPr="007E7E2F">
        <w:rPr>
          <w:color w:val="0070C0"/>
        </w:rPr>
        <w:t xml:space="preserve"> </w:t>
      </w:r>
      <w:r w:rsidR="00FB58C0" w:rsidRPr="007E7E2F">
        <w:rPr>
          <w:color w:val="0070C0"/>
        </w:rPr>
        <w:t>Region,</w:t>
      </w:r>
      <w:r w:rsidR="0042645C" w:rsidRPr="007E7E2F">
        <w:rPr>
          <w:color w:val="0070C0"/>
        </w:rPr>
        <w:t xml:space="preserve"> </w:t>
      </w:r>
      <w:r w:rsidR="00730A38" w:rsidRPr="007E7E2F">
        <w:rPr>
          <w:color w:val="0070C0"/>
        </w:rPr>
        <w:t>the organisation works</w:t>
      </w:r>
      <w:r w:rsidRPr="007E7E2F">
        <w:rPr>
          <w:color w:val="0070C0"/>
        </w:rPr>
        <w:t xml:space="preserve"> from Omutsegonime and King </w:t>
      </w:r>
      <w:r w:rsidR="00F20818" w:rsidRPr="007E7E2F">
        <w:rPr>
          <w:color w:val="0070C0"/>
        </w:rPr>
        <w:t>Kauluma</w:t>
      </w:r>
      <w:r w:rsidRPr="007E7E2F">
        <w:rPr>
          <w:color w:val="0070C0"/>
        </w:rPr>
        <w:t xml:space="preserve"> </w:t>
      </w:r>
      <w:r w:rsidR="00811652" w:rsidRPr="007E7E2F">
        <w:rPr>
          <w:color w:val="0070C0"/>
        </w:rPr>
        <w:t>communities</w:t>
      </w:r>
      <w:r w:rsidR="004530A3" w:rsidRPr="007E7E2F">
        <w:rPr>
          <w:color w:val="0070C0"/>
        </w:rPr>
        <w:t xml:space="preserve"> </w:t>
      </w:r>
      <w:r w:rsidR="00390880" w:rsidRPr="007E7E2F">
        <w:rPr>
          <w:color w:val="0070C0"/>
        </w:rPr>
        <w:t>as well as</w:t>
      </w:r>
      <w:r w:rsidR="004530A3" w:rsidRPr="007E7E2F">
        <w:rPr>
          <w:color w:val="0070C0"/>
        </w:rPr>
        <w:t xml:space="preserve"> </w:t>
      </w:r>
      <w:r w:rsidR="00390880" w:rsidRPr="007E7E2F">
        <w:rPr>
          <w:color w:val="0070C0"/>
        </w:rPr>
        <w:t xml:space="preserve">in </w:t>
      </w:r>
      <w:r w:rsidR="004530A3" w:rsidRPr="007E7E2F">
        <w:rPr>
          <w:color w:val="0070C0"/>
        </w:rPr>
        <w:t>Tsumeb</w:t>
      </w:r>
      <w:r w:rsidR="00865ADC" w:rsidRPr="007E7E2F">
        <w:rPr>
          <w:color w:val="0070C0"/>
          <w:shd w:val="clear" w:color="auto" w:fill="FFFFFF"/>
        </w:rPr>
        <w:t xml:space="preserve"> </w:t>
      </w:r>
      <w:r w:rsidR="00390880" w:rsidRPr="007E7E2F">
        <w:rPr>
          <w:color w:val="0070C0"/>
        </w:rPr>
        <w:t>C</w:t>
      </w:r>
      <w:r w:rsidR="00865ADC" w:rsidRPr="007E7E2F">
        <w:rPr>
          <w:color w:val="0070C0"/>
        </w:rPr>
        <w:t>ity</w:t>
      </w:r>
      <w:r w:rsidR="00811652" w:rsidRPr="007E7E2F">
        <w:rPr>
          <w:color w:val="0070C0"/>
        </w:rPr>
        <w:t xml:space="preserve">. </w:t>
      </w:r>
      <w:r w:rsidR="00FB58C0" w:rsidRPr="007E7E2F">
        <w:rPr>
          <w:color w:val="0070C0"/>
        </w:rPr>
        <w:t>It</w:t>
      </w:r>
      <w:r w:rsidR="00811652" w:rsidRPr="007E7E2F">
        <w:rPr>
          <w:color w:val="0070C0"/>
        </w:rPr>
        <w:t xml:space="preserve"> has a </w:t>
      </w:r>
      <w:r w:rsidR="00816689" w:rsidRPr="007E7E2F">
        <w:rPr>
          <w:color w:val="0070C0"/>
        </w:rPr>
        <w:t>Hammer mill</w:t>
      </w:r>
      <w:r w:rsidR="00FB58C0" w:rsidRPr="007E7E2F">
        <w:rPr>
          <w:color w:val="0070C0"/>
        </w:rPr>
        <w:t xml:space="preserve"> Project at King Kauluma community.</w:t>
      </w:r>
    </w:p>
    <w:p w:rsidR="00FB1A25" w:rsidRPr="007E7E2F" w:rsidRDefault="00F2311B" w:rsidP="00EF0016">
      <w:pPr>
        <w:pStyle w:val="BodyText"/>
        <w:spacing w:after="120"/>
        <w:rPr>
          <w:color w:val="0070C0"/>
        </w:rPr>
      </w:pPr>
      <w:r w:rsidRPr="007E7E2F">
        <w:rPr>
          <w:color w:val="0070C0"/>
        </w:rPr>
        <w:t xml:space="preserve">In </w:t>
      </w:r>
      <w:r w:rsidR="00F20818" w:rsidRPr="007E7E2F">
        <w:rPr>
          <w:color w:val="0070C0"/>
        </w:rPr>
        <w:t>Khomas</w:t>
      </w:r>
      <w:r w:rsidRPr="007E7E2F">
        <w:rPr>
          <w:color w:val="0070C0"/>
        </w:rPr>
        <w:t xml:space="preserve"> Region, the </w:t>
      </w:r>
      <w:r w:rsidR="00F20818" w:rsidRPr="007E7E2F">
        <w:rPr>
          <w:color w:val="0070C0"/>
        </w:rPr>
        <w:t>organisation</w:t>
      </w:r>
      <w:r w:rsidRPr="007E7E2F">
        <w:rPr>
          <w:color w:val="0070C0"/>
        </w:rPr>
        <w:t xml:space="preserve"> focuses </w:t>
      </w:r>
      <w:r w:rsidR="0042645C" w:rsidRPr="007E7E2F">
        <w:rPr>
          <w:color w:val="0070C0"/>
        </w:rPr>
        <w:t>its work on</w:t>
      </w:r>
      <w:r w:rsidRPr="007E7E2F">
        <w:rPr>
          <w:color w:val="0070C0"/>
        </w:rPr>
        <w:t xml:space="preserve"> the </w:t>
      </w:r>
      <w:r w:rsidR="00F20818" w:rsidRPr="007E7E2F">
        <w:rPr>
          <w:color w:val="0070C0"/>
        </w:rPr>
        <w:t>informal</w:t>
      </w:r>
      <w:r w:rsidRPr="007E7E2F">
        <w:rPr>
          <w:color w:val="0070C0"/>
        </w:rPr>
        <w:t xml:space="preserve"> </w:t>
      </w:r>
      <w:r w:rsidR="00F20818" w:rsidRPr="007E7E2F">
        <w:rPr>
          <w:color w:val="0070C0"/>
        </w:rPr>
        <w:t>settlements</w:t>
      </w:r>
      <w:r w:rsidR="000C6312" w:rsidRPr="007E7E2F">
        <w:rPr>
          <w:color w:val="0070C0"/>
        </w:rPr>
        <w:t>, especially in</w:t>
      </w:r>
      <w:r w:rsidRPr="007E7E2F">
        <w:rPr>
          <w:color w:val="0070C0"/>
        </w:rPr>
        <w:t xml:space="preserve"> </w:t>
      </w:r>
      <w:r w:rsidR="00F20818" w:rsidRPr="007E7E2F">
        <w:rPr>
          <w:color w:val="0070C0"/>
        </w:rPr>
        <w:t>Katutura</w:t>
      </w:r>
      <w:r w:rsidR="00FE174C" w:rsidRPr="007E7E2F">
        <w:rPr>
          <w:color w:val="0070C0"/>
        </w:rPr>
        <w:t xml:space="preserve">, </w:t>
      </w:r>
      <w:r w:rsidR="00F20818" w:rsidRPr="007E7E2F">
        <w:rPr>
          <w:color w:val="0070C0"/>
        </w:rPr>
        <w:t>Tobias</w:t>
      </w:r>
      <w:r w:rsidRPr="007E7E2F">
        <w:rPr>
          <w:color w:val="0070C0"/>
        </w:rPr>
        <w:t xml:space="preserve"> Hainyeko </w:t>
      </w:r>
      <w:r w:rsidR="00F20818" w:rsidRPr="007E7E2F">
        <w:rPr>
          <w:color w:val="0070C0"/>
        </w:rPr>
        <w:t>Constituency</w:t>
      </w:r>
      <w:r w:rsidRPr="007E7E2F">
        <w:rPr>
          <w:color w:val="0070C0"/>
        </w:rPr>
        <w:t xml:space="preserve">, although its members are from </w:t>
      </w:r>
      <w:r w:rsidR="00F20818" w:rsidRPr="007E7E2F">
        <w:rPr>
          <w:color w:val="0070C0"/>
        </w:rPr>
        <w:t>various</w:t>
      </w:r>
      <w:r w:rsidRPr="007E7E2F">
        <w:rPr>
          <w:color w:val="0070C0"/>
        </w:rPr>
        <w:t xml:space="preserve"> </w:t>
      </w:r>
      <w:r w:rsidR="00F20818" w:rsidRPr="007E7E2F">
        <w:rPr>
          <w:color w:val="0070C0"/>
        </w:rPr>
        <w:t>constituencies</w:t>
      </w:r>
      <w:r w:rsidR="009728EC" w:rsidRPr="007E7E2F">
        <w:rPr>
          <w:color w:val="0070C0"/>
        </w:rPr>
        <w:t xml:space="preserve"> of the</w:t>
      </w:r>
      <w:r w:rsidR="00FB58C0" w:rsidRPr="007E7E2F">
        <w:rPr>
          <w:color w:val="0070C0"/>
        </w:rPr>
        <w:t xml:space="preserve"> </w:t>
      </w:r>
      <w:r w:rsidR="00370632" w:rsidRPr="007E7E2F">
        <w:rPr>
          <w:color w:val="0070C0"/>
        </w:rPr>
        <w:t>region</w:t>
      </w:r>
      <w:r w:rsidR="00FB58C0" w:rsidRPr="007E7E2F">
        <w:rPr>
          <w:color w:val="0070C0"/>
        </w:rPr>
        <w:t>.</w:t>
      </w:r>
    </w:p>
    <w:p w:rsidR="00FC53E1" w:rsidRPr="00B61D18" w:rsidRDefault="00587806" w:rsidP="00EF0016">
      <w:pPr>
        <w:pStyle w:val="BodyText"/>
        <w:spacing w:after="120"/>
        <w:rPr>
          <w:color w:val="0070C0"/>
        </w:rPr>
      </w:pPr>
      <w:r w:rsidRPr="00B61D18">
        <w:rPr>
          <w:color w:val="0070C0"/>
        </w:rPr>
        <w:t>In the Oshana Region, the</w:t>
      </w:r>
      <w:r w:rsidR="00F2311B" w:rsidRPr="00B61D18">
        <w:rPr>
          <w:color w:val="0070C0"/>
        </w:rPr>
        <w:t xml:space="preserve"> </w:t>
      </w:r>
      <w:r w:rsidR="00F20818" w:rsidRPr="00B61D18">
        <w:rPr>
          <w:color w:val="0070C0"/>
        </w:rPr>
        <w:t>majority</w:t>
      </w:r>
      <w:r w:rsidR="00F2311B" w:rsidRPr="00B61D18">
        <w:rPr>
          <w:color w:val="0070C0"/>
        </w:rPr>
        <w:t xml:space="preserve"> </w:t>
      </w:r>
      <w:r w:rsidR="00F20818" w:rsidRPr="00B61D18">
        <w:rPr>
          <w:color w:val="0070C0"/>
        </w:rPr>
        <w:t xml:space="preserve">of </w:t>
      </w:r>
      <w:r w:rsidR="008E250A" w:rsidRPr="00B61D18">
        <w:rPr>
          <w:color w:val="0070C0"/>
        </w:rPr>
        <w:t xml:space="preserve">Solidarity Community Care Organisation </w:t>
      </w:r>
      <w:r w:rsidR="00F20818" w:rsidRPr="00B61D18">
        <w:rPr>
          <w:color w:val="0070C0"/>
        </w:rPr>
        <w:t>members</w:t>
      </w:r>
      <w:r w:rsidR="005B112C" w:rsidRPr="00B61D18">
        <w:rPr>
          <w:color w:val="0070C0"/>
        </w:rPr>
        <w:t xml:space="preserve"> are in Oshakati and Ondangwa towns while many others are scattered in many constituencies of the region</w:t>
      </w:r>
      <w:r w:rsidR="00C54066" w:rsidRPr="00B61D18">
        <w:rPr>
          <w:color w:val="0070C0"/>
        </w:rPr>
        <w:t>.</w:t>
      </w:r>
    </w:p>
    <w:p w:rsidR="005B112C" w:rsidRPr="007E7E2F" w:rsidRDefault="005B112C" w:rsidP="00EF0016">
      <w:pPr>
        <w:pStyle w:val="BodyText"/>
        <w:spacing w:after="120"/>
        <w:rPr>
          <w:color w:val="0070C0"/>
        </w:rPr>
      </w:pPr>
      <w:r w:rsidRPr="007E7E2F">
        <w:rPr>
          <w:color w:val="0070C0"/>
        </w:rPr>
        <w:t>This year, 2016, a Community Care and Development Team of Solidarity Community Care was established at Outapi in Omusati Region.</w:t>
      </w:r>
    </w:p>
    <w:p w:rsidR="0094674F" w:rsidRPr="00816689" w:rsidRDefault="0094674F" w:rsidP="00EF0016">
      <w:pPr>
        <w:pStyle w:val="BodyText"/>
        <w:spacing w:after="120"/>
      </w:pPr>
    </w:p>
    <w:p w:rsidR="0094674F" w:rsidRPr="00816689" w:rsidRDefault="0094674F" w:rsidP="00EF0016">
      <w:pPr>
        <w:pStyle w:val="BodyText"/>
        <w:spacing w:after="120"/>
      </w:pPr>
    </w:p>
    <w:p w:rsidR="0094674F" w:rsidRPr="00816689" w:rsidRDefault="0094674F" w:rsidP="00EF0016">
      <w:pPr>
        <w:pStyle w:val="BodyText"/>
        <w:spacing w:after="120"/>
      </w:pPr>
    </w:p>
    <w:p w:rsidR="00C56135" w:rsidRPr="00816689" w:rsidRDefault="00FD2CF1" w:rsidP="00EF0016">
      <w:pPr>
        <w:pStyle w:val="BodyText"/>
        <w:spacing w:after="120"/>
        <w:rPr>
          <w:color w:val="0070C0"/>
        </w:rPr>
      </w:pPr>
      <w:r w:rsidRPr="00816689">
        <w:rPr>
          <w:color w:val="0070C0"/>
        </w:rPr>
        <w:t xml:space="preserve">The main reason why the </w:t>
      </w:r>
      <w:r w:rsidR="00C06FAE" w:rsidRPr="00816689">
        <w:rPr>
          <w:color w:val="0070C0"/>
        </w:rPr>
        <w:t xml:space="preserve">organisation chose </w:t>
      </w:r>
      <w:r w:rsidR="000E3B9F" w:rsidRPr="00816689">
        <w:rPr>
          <w:color w:val="0070C0"/>
        </w:rPr>
        <w:t>to implem</w:t>
      </w:r>
      <w:r w:rsidR="00677FDA" w:rsidRPr="00816689">
        <w:rPr>
          <w:color w:val="0070C0"/>
        </w:rPr>
        <w:t>ent</w:t>
      </w:r>
      <w:r w:rsidR="000E3B9F" w:rsidRPr="00816689">
        <w:rPr>
          <w:color w:val="0070C0"/>
        </w:rPr>
        <w:t xml:space="preserve"> its </w:t>
      </w:r>
      <w:r w:rsidR="00C72A0F" w:rsidRPr="00816689">
        <w:rPr>
          <w:color w:val="0070C0"/>
        </w:rPr>
        <w:t xml:space="preserve">programmes and projects </w:t>
      </w:r>
      <w:r w:rsidR="000E3B9F" w:rsidRPr="00816689">
        <w:rPr>
          <w:color w:val="0070C0"/>
        </w:rPr>
        <w:t xml:space="preserve">in </w:t>
      </w:r>
      <w:r w:rsidR="00677FDA" w:rsidRPr="00816689">
        <w:rPr>
          <w:color w:val="0070C0"/>
        </w:rPr>
        <w:t xml:space="preserve">the </w:t>
      </w:r>
      <w:r w:rsidR="0089374E" w:rsidRPr="00816689">
        <w:rPr>
          <w:color w:val="0070C0"/>
        </w:rPr>
        <w:t xml:space="preserve">above-mentioned </w:t>
      </w:r>
      <w:r w:rsidR="003024F7" w:rsidRPr="00816689">
        <w:rPr>
          <w:color w:val="0070C0"/>
        </w:rPr>
        <w:t>five</w:t>
      </w:r>
      <w:r w:rsidR="00677FDA" w:rsidRPr="00816689">
        <w:rPr>
          <w:color w:val="0070C0"/>
        </w:rPr>
        <w:t xml:space="preserve"> regions</w:t>
      </w:r>
      <w:r w:rsidR="00C06FAE" w:rsidRPr="00816689">
        <w:rPr>
          <w:color w:val="0070C0"/>
        </w:rPr>
        <w:t xml:space="preserve"> </w:t>
      </w:r>
      <w:r w:rsidRPr="00816689">
        <w:rPr>
          <w:color w:val="0070C0"/>
        </w:rPr>
        <w:t xml:space="preserve">is </w:t>
      </w:r>
      <w:r w:rsidR="003024F7" w:rsidRPr="00816689">
        <w:rPr>
          <w:color w:val="0070C0"/>
        </w:rPr>
        <w:t>because</w:t>
      </w:r>
      <w:r w:rsidR="00286B04" w:rsidRPr="00816689">
        <w:rPr>
          <w:color w:val="0070C0"/>
        </w:rPr>
        <w:t xml:space="preserve"> according to the Namibian </w:t>
      </w:r>
      <w:r w:rsidR="001743D9" w:rsidRPr="00816689">
        <w:rPr>
          <w:i/>
          <w:color w:val="0070C0"/>
        </w:rPr>
        <w:t>Surveillance</w:t>
      </w:r>
      <w:r w:rsidR="001743D9" w:rsidRPr="00816689">
        <w:rPr>
          <w:color w:val="0070C0"/>
        </w:rPr>
        <w:t xml:space="preserve"> </w:t>
      </w:r>
      <w:r w:rsidR="00A7571D" w:rsidRPr="00816689">
        <w:rPr>
          <w:i/>
          <w:color w:val="0070C0"/>
        </w:rPr>
        <w:t>Report on the 2014</w:t>
      </w:r>
      <w:r w:rsidR="00286B04" w:rsidRPr="00816689">
        <w:rPr>
          <w:i/>
          <w:color w:val="0070C0"/>
        </w:rPr>
        <w:t xml:space="preserve"> National HIV Sentinel Survey</w:t>
      </w:r>
      <w:r w:rsidR="00F454DB" w:rsidRPr="00816689">
        <w:rPr>
          <w:color w:val="0070C0"/>
        </w:rPr>
        <w:t xml:space="preserve"> these regions</w:t>
      </w:r>
      <w:r w:rsidR="00C06FAE" w:rsidRPr="00816689">
        <w:rPr>
          <w:color w:val="0070C0"/>
        </w:rPr>
        <w:t xml:space="preserve"> are </w:t>
      </w:r>
      <w:r w:rsidR="00A7571D" w:rsidRPr="00816689">
        <w:rPr>
          <w:color w:val="0070C0"/>
        </w:rPr>
        <w:t xml:space="preserve">still </w:t>
      </w:r>
      <w:r w:rsidR="00C06FAE" w:rsidRPr="00816689">
        <w:rPr>
          <w:color w:val="0070C0"/>
        </w:rPr>
        <w:t xml:space="preserve">among the most affected by </w:t>
      </w:r>
      <w:r w:rsidR="00687BAC" w:rsidRPr="00816689">
        <w:rPr>
          <w:color w:val="0070C0"/>
        </w:rPr>
        <w:t>HIV/AIDS</w:t>
      </w:r>
      <w:r w:rsidR="00C06FAE" w:rsidRPr="00816689">
        <w:rPr>
          <w:color w:val="0070C0"/>
        </w:rPr>
        <w:t xml:space="preserve">, with an </w:t>
      </w:r>
      <w:r w:rsidR="000763EE" w:rsidRPr="00816689">
        <w:rPr>
          <w:color w:val="0070C0"/>
        </w:rPr>
        <w:t xml:space="preserve">average </w:t>
      </w:r>
      <w:r w:rsidR="00C06FAE" w:rsidRPr="00816689">
        <w:rPr>
          <w:color w:val="0070C0"/>
        </w:rPr>
        <w:t xml:space="preserve">HIV </w:t>
      </w:r>
      <w:r w:rsidR="009014FD" w:rsidRPr="00816689">
        <w:rPr>
          <w:color w:val="0070C0"/>
        </w:rPr>
        <w:t xml:space="preserve">prevalence rate of </w:t>
      </w:r>
      <w:r w:rsidR="001743D9" w:rsidRPr="00816689">
        <w:rPr>
          <w:color w:val="0070C0"/>
        </w:rPr>
        <w:t xml:space="preserve">17.9 </w:t>
      </w:r>
      <w:r w:rsidR="00A95D33" w:rsidRPr="00816689">
        <w:rPr>
          <w:color w:val="0070C0"/>
        </w:rPr>
        <w:t xml:space="preserve">%. </w:t>
      </w:r>
      <w:r w:rsidR="00F454DB" w:rsidRPr="00816689">
        <w:rPr>
          <w:color w:val="0070C0"/>
        </w:rPr>
        <w:t>The five</w:t>
      </w:r>
      <w:r w:rsidR="000F7622" w:rsidRPr="00816689">
        <w:rPr>
          <w:color w:val="0070C0"/>
        </w:rPr>
        <w:t xml:space="preserve"> </w:t>
      </w:r>
      <w:r w:rsidR="00F710EB" w:rsidRPr="00816689">
        <w:rPr>
          <w:color w:val="0070C0"/>
        </w:rPr>
        <w:t>regions</w:t>
      </w:r>
      <w:r w:rsidRPr="00816689">
        <w:rPr>
          <w:color w:val="0070C0"/>
        </w:rPr>
        <w:t>, where Solidarity Community Care Organisation operates,</w:t>
      </w:r>
      <w:r w:rsidR="00F710EB" w:rsidRPr="00816689">
        <w:rPr>
          <w:color w:val="0070C0"/>
        </w:rPr>
        <w:t xml:space="preserve"> </w:t>
      </w:r>
      <w:r w:rsidR="00C06FAE" w:rsidRPr="00816689">
        <w:rPr>
          <w:color w:val="0070C0"/>
        </w:rPr>
        <w:t xml:space="preserve">are also among the poorest </w:t>
      </w:r>
      <w:r w:rsidR="00EC6144" w:rsidRPr="00816689">
        <w:rPr>
          <w:color w:val="0070C0"/>
        </w:rPr>
        <w:t xml:space="preserve">and populous </w:t>
      </w:r>
      <w:r w:rsidR="00A25E4D" w:rsidRPr="00816689">
        <w:rPr>
          <w:color w:val="0070C0"/>
        </w:rPr>
        <w:t>regions of</w:t>
      </w:r>
      <w:r w:rsidR="00591DE3" w:rsidRPr="00816689">
        <w:rPr>
          <w:color w:val="0070C0"/>
        </w:rPr>
        <w:t xml:space="preserve"> Namibia</w:t>
      </w:r>
      <w:r w:rsidR="00A64614" w:rsidRPr="00816689">
        <w:rPr>
          <w:color w:val="0070C0"/>
        </w:rPr>
        <w:t xml:space="preserve">. </w:t>
      </w:r>
      <w:r w:rsidR="008B7F15" w:rsidRPr="00816689">
        <w:rPr>
          <w:color w:val="0070C0"/>
        </w:rPr>
        <w:t xml:space="preserve">In addition, the </w:t>
      </w:r>
      <w:r w:rsidR="00C06FAE" w:rsidRPr="00816689">
        <w:rPr>
          <w:color w:val="0070C0"/>
        </w:rPr>
        <w:t>Khomas</w:t>
      </w:r>
      <w:r w:rsidR="00A95D33" w:rsidRPr="00816689">
        <w:rPr>
          <w:color w:val="0070C0"/>
        </w:rPr>
        <w:t xml:space="preserve"> </w:t>
      </w:r>
      <w:r w:rsidR="00A64614" w:rsidRPr="00816689">
        <w:rPr>
          <w:color w:val="0070C0"/>
        </w:rPr>
        <w:t>Region</w:t>
      </w:r>
      <w:r w:rsidR="001340B3" w:rsidRPr="00816689">
        <w:rPr>
          <w:color w:val="0070C0"/>
        </w:rPr>
        <w:t xml:space="preserve"> </w:t>
      </w:r>
      <w:r w:rsidR="008B7F15" w:rsidRPr="00816689">
        <w:rPr>
          <w:color w:val="0070C0"/>
        </w:rPr>
        <w:t xml:space="preserve">was chosen because it </w:t>
      </w:r>
      <w:r w:rsidR="00A95D33" w:rsidRPr="00816689">
        <w:rPr>
          <w:color w:val="0070C0"/>
        </w:rPr>
        <w:t xml:space="preserve">has relative poverty </w:t>
      </w:r>
      <w:r w:rsidR="005820F3" w:rsidRPr="00816689">
        <w:rPr>
          <w:color w:val="0070C0"/>
        </w:rPr>
        <w:t>characterised by</w:t>
      </w:r>
      <w:r w:rsidR="00A95D33" w:rsidRPr="00816689">
        <w:rPr>
          <w:color w:val="0070C0"/>
        </w:rPr>
        <w:t xml:space="preserve"> </w:t>
      </w:r>
      <w:r w:rsidR="00407D22" w:rsidRPr="00816689">
        <w:rPr>
          <w:color w:val="0070C0"/>
        </w:rPr>
        <w:t xml:space="preserve">the existence of </w:t>
      </w:r>
      <w:r w:rsidR="00A95D33" w:rsidRPr="00816689">
        <w:rPr>
          <w:color w:val="0070C0"/>
        </w:rPr>
        <w:t xml:space="preserve">informal settlements </w:t>
      </w:r>
      <w:r w:rsidR="009014FD" w:rsidRPr="00816689">
        <w:rPr>
          <w:color w:val="0070C0"/>
        </w:rPr>
        <w:t xml:space="preserve">with poor </w:t>
      </w:r>
      <w:r w:rsidR="005820F3" w:rsidRPr="00816689">
        <w:rPr>
          <w:color w:val="0070C0"/>
        </w:rPr>
        <w:t>sanitation,</w:t>
      </w:r>
      <w:r w:rsidR="002A2FD7" w:rsidRPr="00816689">
        <w:rPr>
          <w:color w:val="0070C0"/>
        </w:rPr>
        <w:t xml:space="preserve"> </w:t>
      </w:r>
      <w:r w:rsidR="00F41C94" w:rsidRPr="00816689">
        <w:rPr>
          <w:color w:val="0070C0"/>
        </w:rPr>
        <w:t>high level</w:t>
      </w:r>
      <w:r w:rsidR="002A2FD7" w:rsidRPr="00816689">
        <w:rPr>
          <w:color w:val="0070C0"/>
        </w:rPr>
        <w:t>s</w:t>
      </w:r>
      <w:r w:rsidR="00F41C94" w:rsidRPr="00816689">
        <w:rPr>
          <w:color w:val="0070C0"/>
        </w:rPr>
        <w:t xml:space="preserve"> of </w:t>
      </w:r>
      <w:r w:rsidR="009726F8" w:rsidRPr="00816689">
        <w:rPr>
          <w:color w:val="0070C0"/>
        </w:rPr>
        <w:t xml:space="preserve">urban poverty </w:t>
      </w:r>
      <w:r w:rsidR="00A95D33" w:rsidRPr="00816689">
        <w:rPr>
          <w:color w:val="0070C0"/>
        </w:rPr>
        <w:t>and unemployment.</w:t>
      </w:r>
    </w:p>
    <w:p w:rsidR="003042D2" w:rsidRPr="00816689" w:rsidRDefault="00487763" w:rsidP="00EF0016">
      <w:pPr>
        <w:pStyle w:val="BodyText"/>
        <w:spacing w:after="120"/>
        <w:rPr>
          <w:i/>
        </w:rPr>
      </w:pPr>
      <w:r w:rsidRPr="00816689">
        <w:rPr>
          <w:bCs/>
        </w:rPr>
        <w:t xml:space="preserve">The organisation chose to address HIV/AIDS because according </w:t>
      </w:r>
      <w:r w:rsidR="00A61164" w:rsidRPr="00816689">
        <w:rPr>
          <w:bCs/>
        </w:rPr>
        <w:t xml:space="preserve">to Wikipedia, </w:t>
      </w:r>
      <w:r w:rsidR="003C6607" w:rsidRPr="00816689">
        <w:rPr>
          <w:bCs/>
          <w:i/>
        </w:rPr>
        <w:t>HIV/AIDS in Namibia</w:t>
      </w:r>
      <w:r w:rsidR="003C6607" w:rsidRPr="00816689">
        <w:rPr>
          <w:i/>
        </w:rPr>
        <w:t xml:space="preserve"> is a critical public health issue. The prevalence of HIV in Namibia is among the highest in the world. Since 1996, HIV has been the leading cause of death in the country. </w:t>
      </w:r>
      <w:r w:rsidRPr="00816689">
        <w:rPr>
          <w:i/>
        </w:rPr>
        <w:t xml:space="preserve">As a result, close </w:t>
      </w:r>
      <w:r w:rsidR="003C6607" w:rsidRPr="00816689">
        <w:rPr>
          <w:i/>
        </w:rPr>
        <w:t>to 17 per cent of the country’s children under the age of 18 are orphaned</w:t>
      </w:r>
      <w:r w:rsidR="00FD7A28" w:rsidRPr="00816689">
        <w:rPr>
          <w:i/>
        </w:rPr>
        <w:t xml:space="preserve">, by at least one parent, </w:t>
      </w:r>
      <w:r w:rsidR="003C6607" w:rsidRPr="00816689">
        <w:rPr>
          <w:i/>
        </w:rPr>
        <w:t>mostly due to HIV.</w:t>
      </w:r>
      <w:r w:rsidR="006E7E34" w:rsidRPr="00816689">
        <w:rPr>
          <w:i/>
        </w:rPr>
        <w:t xml:space="preserve"> </w:t>
      </w:r>
    </w:p>
    <w:p w:rsidR="00E072FB" w:rsidRPr="00816689" w:rsidRDefault="00487763" w:rsidP="00EF0016">
      <w:pPr>
        <w:pStyle w:val="BodyText"/>
        <w:spacing w:after="120"/>
        <w:rPr>
          <w:i/>
        </w:rPr>
      </w:pPr>
      <w:r w:rsidRPr="00816689">
        <w:rPr>
          <w:i/>
        </w:rPr>
        <w:t xml:space="preserve">As a problem </w:t>
      </w:r>
      <w:r w:rsidR="003C6607" w:rsidRPr="00816689">
        <w:rPr>
          <w:i/>
        </w:rPr>
        <w:t xml:space="preserve">HIV </w:t>
      </w:r>
      <w:r w:rsidRPr="00816689">
        <w:rPr>
          <w:i/>
        </w:rPr>
        <w:t xml:space="preserve">in Namibia </w:t>
      </w:r>
      <w:r w:rsidR="003C6607" w:rsidRPr="00816689">
        <w:rPr>
          <w:i/>
        </w:rPr>
        <w:t>is mainly spread through heterosexual sex, driven by high rates of multiple and concurrent partnerships, transactional sex and child abuse, misconceptions in the general population about the risk of contracting HIV, low and inconsistent condom use, low rates of male circumcision, high rates of alcohol abuse, a high</w:t>
      </w:r>
      <w:r w:rsidR="00EE3718" w:rsidRPr="00816689">
        <w:rPr>
          <w:i/>
        </w:rPr>
        <w:t xml:space="preserve"> rate of mobility and migration</w:t>
      </w:r>
      <w:r w:rsidR="003C6607" w:rsidRPr="00816689">
        <w:rPr>
          <w:i/>
        </w:rPr>
        <w:t xml:space="preserve"> and a decline </w:t>
      </w:r>
      <w:r w:rsidR="008F47EF" w:rsidRPr="00816689">
        <w:rPr>
          <w:i/>
        </w:rPr>
        <w:t>in marital</w:t>
      </w:r>
      <w:r w:rsidR="003C6607" w:rsidRPr="00816689">
        <w:rPr>
          <w:i/>
        </w:rPr>
        <w:t> and cohabiting unions.</w:t>
      </w:r>
    </w:p>
    <w:p w:rsidR="005124D7" w:rsidRPr="00816689" w:rsidRDefault="00E072FB" w:rsidP="00EF0016">
      <w:pPr>
        <w:pStyle w:val="BodyText"/>
        <w:spacing w:after="120"/>
        <w:rPr>
          <w:i/>
        </w:rPr>
      </w:pPr>
      <w:r w:rsidRPr="00816689">
        <w:rPr>
          <w:i/>
        </w:rPr>
        <w:t xml:space="preserve"> </w:t>
      </w:r>
      <w:r w:rsidR="00487763" w:rsidRPr="00816689">
        <w:rPr>
          <w:i/>
        </w:rPr>
        <w:t xml:space="preserve">In recognition of this problem and to </w:t>
      </w:r>
      <w:r w:rsidR="003C6607" w:rsidRPr="00816689">
        <w:rPr>
          <w:i/>
        </w:rPr>
        <w:t xml:space="preserve">determine </w:t>
      </w:r>
      <w:r w:rsidR="002430F7" w:rsidRPr="00816689">
        <w:rPr>
          <w:i/>
        </w:rPr>
        <w:t xml:space="preserve">HIV </w:t>
      </w:r>
      <w:r w:rsidR="003C6607" w:rsidRPr="00816689">
        <w:rPr>
          <w:i/>
        </w:rPr>
        <w:t>pre</w:t>
      </w:r>
      <w:r w:rsidR="00B61428" w:rsidRPr="00816689">
        <w:rPr>
          <w:i/>
        </w:rPr>
        <w:t xml:space="preserve">valence, </w:t>
      </w:r>
      <w:r w:rsidR="003C6607" w:rsidRPr="00816689">
        <w:rPr>
          <w:i/>
        </w:rPr>
        <w:t>the Namibian government conducts a bi-annual serological survey am</w:t>
      </w:r>
      <w:r w:rsidR="007E5C42" w:rsidRPr="00816689">
        <w:rPr>
          <w:i/>
        </w:rPr>
        <w:t>ong pregnant women, ages 15–</w:t>
      </w:r>
      <w:r w:rsidR="003B5C6F" w:rsidRPr="00816689">
        <w:rPr>
          <w:i/>
        </w:rPr>
        <w:t>49, which indicated that</w:t>
      </w:r>
      <w:r w:rsidR="00B95CDF" w:rsidRPr="00816689">
        <w:rPr>
          <w:i/>
        </w:rPr>
        <w:t xml:space="preserve"> in 2014</w:t>
      </w:r>
      <w:r w:rsidR="007E5C42" w:rsidRPr="00816689">
        <w:rPr>
          <w:i/>
        </w:rPr>
        <w:t>, Namibia</w:t>
      </w:r>
      <w:r w:rsidR="003C6607" w:rsidRPr="00816689">
        <w:rPr>
          <w:i/>
        </w:rPr>
        <w:t xml:space="preserve"> </w:t>
      </w:r>
      <w:r w:rsidR="00B61428" w:rsidRPr="00816689">
        <w:rPr>
          <w:i/>
        </w:rPr>
        <w:t xml:space="preserve">still </w:t>
      </w:r>
      <w:r w:rsidR="003B5C6F" w:rsidRPr="00816689">
        <w:rPr>
          <w:i/>
        </w:rPr>
        <w:t>ha</w:t>
      </w:r>
      <w:r w:rsidR="001C3A0C" w:rsidRPr="00816689">
        <w:rPr>
          <w:i/>
        </w:rPr>
        <w:t>d an HIV prevalence rate of 16.9</w:t>
      </w:r>
      <w:r w:rsidR="003C6607" w:rsidRPr="00816689">
        <w:rPr>
          <w:i/>
        </w:rPr>
        <w:t xml:space="preserve">% </w:t>
      </w:r>
      <w:r w:rsidR="00915A15" w:rsidRPr="00816689">
        <w:rPr>
          <w:i/>
        </w:rPr>
        <w:t>in adults ages 15 to 49</w:t>
      </w:r>
      <w:r w:rsidR="003C6607" w:rsidRPr="00816689">
        <w:rPr>
          <w:i/>
        </w:rPr>
        <w:t xml:space="preserve">, </w:t>
      </w:r>
      <w:r w:rsidR="00915A15" w:rsidRPr="00816689">
        <w:rPr>
          <w:i/>
        </w:rPr>
        <w:t>a</w:t>
      </w:r>
      <w:r w:rsidR="003C6607" w:rsidRPr="00816689">
        <w:rPr>
          <w:i/>
        </w:rPr>
        <w:t xml:space="preserve"> figure </w:t>
      </w:r>
      <w:r w:rsidR="00915A15" w:rsidRPr="00816689">
        <w:rPr>
          <w:i/>
        </w:rPr>
        <w:t xml:space="preserve">which </w:t>
      </w:r>
      <w:r w:rsidR="003C6607" w:rsidRPr="00816689">
        <w:rPr>
          <w:i/>
        </w:rPr>
        <w:t xml:space="preserve">is </w:t>
      </w:r>
      <w:r w:rsidR="001C3A0C" w:rsidRPr="00816689">
        <w:rPr>
          <w:i/>
        </w:rPr>
        <w:t xml:space="preserve">still </w:t>
      </w:r>
      <w:r w:rsidR="00817EE0" w:rsidRPr="00816689">
        <w:rPr>
          <w:i/>
        </w:rPr>
        <w:t xml:space="preserve">very </w:t>
      </w:r>
      <w:r w:rsidR="003C6607" w:rsidRPr="00816689">
        <w:rPr>
          <w:i/>
        </w:rPr>
        <w:t xml:space="preserve">distressing. The peak </w:t>
      </w:r>
      <w:r w:rsidR="001C3A0C" w:rsidRPr="00816689">
        <w:rPr>
          <w:i/>
        </w:rPr>
        <w:t xml:space="preserve">of HIV infection </w:t>
      </w:r>
      <w:r w:rsidR="003C6607" w:rsidRPr="00816689">
        <w:rPr>
          <w:i/>
        </w:rPr>
        <w:t>occurred in 2002 whe</w:t>
      </w:r>
      <w:r w:rsidR="005124D7" w:rsidRPr="00816689">
        <w:rPr>
          <w:i/>
        </w:rPr>
        <w:t xml:space="preserve">n Namibia’s </w:t>
      </w:r>
      <w:r w:rsidR="005B37E0" w:rsidRPr="00816689">
        <w:rPr>
          <w:i/>
        </w:rPr>
        <w:t xml:space="preserve">HIV </w:t>
      </w:r>
      <w:r w:rsidR="005124D7" w:rsidRPr="00816689">
        <w:rPr>
          <w:i/>
        </w:rPr>
        <w:t xml:space="preserve">prevalence </w:t>
      </w:r>
      <w:r w:rsidR="005B37E0" w:rsidRPr="00816689">
        <w:rPr>
          <w:i/>
        </w:rPr>
        <w:t xml:space="preserve">rate </w:t>
      </w:r>
      <w:r w:rsidR="00A26F3F" w:rsidRPr="00816689">
        <w:rPr>
          <w:i/>
        </w:rPr>
        <w:t xml:space="preserve">reached </w:t>
      </w:r>
      <w:r w:rsidR="00B61428" w:rsidRPr="00816689">
        <w:rPr>
          <w:i/>
        </w:rPr>
        <w:t xml:space="preserve">an alarming </w:t>
      </w:r>
      <w:r w:rsidR="005124D7" w:rsidRPr="00816689">
        <w:rPr>
          <w:i/>
        </w:rPr>
        <w:t>22%.</w:t>
      </w:r>
    </w:p>
    <w:p w:rsidR="003C6607" w:rsidRPr="00816689" w:rsidRDefault="00B61428" w:rsidP="00EF0016">
      <w:pPr>
        <w:pStyle w:val="BodyText"/>
        <w:spacing w:after="120"/>
        <w:rPr>
          <w:i/>
        </w:rPr>
      </w:pPr>
      <w:r w:rsidRPr="00816689">
        <w:rPr>
          <w:i/>
        </w:rPr>
        <w:t xml:space="preserve">Bringing further into prominence the problem IHV/AIDS in Namibia the </w:t>
      </w:r>
      <w:r w:rsidR="00AE0043" w:rsidRPr="00816689">
        <w:rPr>
          <w:i/>
        </w:rPr>
        <w:t xml:space="preserve">2014 National HIV Sentinel Survey </w:t>
      </w:r>
      <w:r w:rsidR="003C6607" w:rsidRPr="00816689">
        <w:rPr>
          <w:i/>
        </w:rPr>
        <w:t>further indicates that</w:t>
      </w:r>
      <w:r w:rsidR="00AE0043" w:rsidRPr="00816689">
        <w:rPr>
          <w:i/>
        </w:rPr>
        <w:t xml:space="preserve"> HIV prevalence is highest at 30.6</w:t>
      </w:r>
      <w:r w:rsidR="001E6002" w:rsidRPr="00816689">
        <w:rPr>
          <w:i/>
        </w:rPr>
        <w:t xml:space="preserve">% </w:t>
      </w:r>
      <w:r w:rsidR="00724E48" w:rsidRPr="00816689">
        <w:rPr>
          <w:i/>
        </w:rPr>
        <w:t>among the 40-</w:t>
      </w:r>
      <w:r w:rsidR="00816689" w:rsidRPr="00816689">
        <w:rPr>
          <w:i/>
        </w:rPr>
        <w:t>44-year-old</w:t>
      </w:r>
      <w:r w:rsidR="003C6607" w:rsidRPr="00816689">
        <w:rPr>
          <w:i/>
        </w:rPr>
        <w:t xml:space="preserve"> a</w:t>
      </w:r>
      <w:r w:rsidR="00763D5F" w:rsidRPr="00816689">
        <w:rPr>
          <w:i/>
        </w:rPr>
        <w:t>ge</w:t>
      </w:r>
      <w:r w:rsidR="00724E48" w:rsidRPr="00816689">
        <w:rPr>
          <w:i/>
        </w:rPr>
        <w:t xml:space="preserve"> group and is at its lowest (5.8</w:t>
      </w:r>
      <w:r w:rsidR="003C6607" w:rsidRPr="00816689">
        <w:rPr>
          <w:i/>
        </w:rPr>
        <w:t xml:space="preserve">%) among women aged 15–19 years. In response to this information, the Namibian Ministry of Health and Social Services recommended that prevention measures be intensified, that HIV/AIDS components be </w:t>
      </w:r>
      <w:r w:rsidR="00D8612C" w:rsidRPr="00816689">
        <w:rPr>
          <w:i/>
        </w:rPr>
        <w:t>mainstreamed</w:t>
      </w:r>
      <w:r w:rsidR="003C6607" w:rsidRPr="00816689">
        <w:rPr>
          <w:i/>
        </w:rPr>
        <w:t xml:space="preserve"> into all development </w:t>
      </w:r>
      <w:r w:rsidR="006219A0" w:rsidRPr="00816689">
        <w:rPr>
          <w:i/>
        </w:rPr>
        <w:t>programmes and projects</w:t>
      </w:r>
      <w:r w:rsidR="003C6607" w:rsidRPr="00816689">
        <w:rPr>
          <w:i/>
        </w:rPr>
        <w:t xml:space="preserve">, that more Namibians be </w:t>
      </w:r>
      <w:r w:rsidR="00D8612C" w:rsidRPr="00816689">
        <w:rPr>
          <w:i/>
        </w:rPr>
        <w:t>encouraged</w:t>
      </w:r>
      <w:r w:rsidR="003C6607" w:rsidRPr="00816689">
        <w:rPr>
          <w:i/>
        </w:rPr>
        <w:t xml:space="preserve"> to use voluntary counselling and testing services, and that antiretroviral treatment be expand</w:t>
      </w:r>
      <w:r w:rsidR="006B5C15" w:rsidRPr="00816689">
        <w:rPr>
          <w:i/>
        </w:rPr>
        <w:t>ed to all parts of the country, in both urban and</w:t>
      </w:r>
      <w:r w:rsidR="003C6607" w:rsidRPr="00816689">
        <w:rPr>
          <w:i/>
        </w:rPr>
        <w:t xml:space="preserve"> rural areas.</w:t>
      </w:r>
    </w:p>
    <w:p w:rsidR="003C6607" w:rsidRPr="00816689" w:rsidRDefault="003F1D80" w:rsidP="00EF0016">
      <w:pPr>
        <w:pStyle w:val="BodyText"/>
        <w:spacing w:after="120"/>
        <w:rPr>
          <w:i/>
        </w:rPr>
      </w:pPr>
      <w:r w:rsidRPr="00816689">
        <w:rPr>
          <w:i/>
        </w:rPr>
        <w:t xml:space="preserve">Moreover, data </w:t>
      </w:r>
      <w:r w:rsidR="003C6607" w:rsidRPr="00816689">
        <w:rPr>
          <w:i/>
        </w:rPr>
        <w:t>compiled by the Ministry of Health and Social Services show that AIDS became the leading cause of death in Namibia in 1996</w:t>
      </w:r>
      <w:r w:rsidR="00D325CC" w:rsidRPr="00816689">
        <w:rPr>
          <w:i/>
        </w:rPr>
        <w:t xml:space="preserve"> and continues to be so in 2014</w:t>
      </w:r>
      <w:r w:rsidR="003C6607" w:rsidRPr="00816689">
        <w:rPr>
          <w:i/>
        </w:rPr>
        <w:t>. It is estimated that AIDS accounts for at least half of a</w:t>
      </w:r>
      <w:r w:rsidR="00185C1E" w:rsidRPr="00816689">
        <w:rPr>
          <w:i/>
        </w:rPr>
        <w:t>ll deaths among individuals aged</w:t>
      </w:r>
      <w:r w:rsidR="003C6607" w:rsidRPr="00816689">
        <w:rPr>
          <w:i/>
        </w:rPr>
        <w:t xml:space="preserve"> 15 to 49. However, there is great variation in HIV prevalence rates from region to region in Namibia. Infection rates also differ by gender, with UNAIDS estimating that women account for 58 percent of all HIV infections.</w:t>
      </w:r>
    </w:p>
    <w:p w:rsidR="0094674F" w:rsidRPr="00816689" w:rsidRDefault="0094674F" w:rsidP="00EF0016">
      <w:pPr>
        <w:pStyle w:val="BodyText"/>
        <w:spacing w:after="120"/>
        <w:rPr>
          <w:i/>
        </w:rPr>
      </w:pPr>
    </w:p>
    <w:p w:rsidR="0094674F" w:rsidRPr="00816689" w:rsidRDefault="0094674F" w:rsidP="00EF0016">
      <w:pPr>
        <w:pStyle w:val="BodyText"/>
        <w:spacing w:after="120"/>
        <w:rPr>
          <w:i/>
        </w:rPr>
      </w:pPr>
    </w:p>
    <w:p w:rsidR="0094674F" w:rsidRPr="00816689" w:rsidRDefault="0094674F" w:rsidP="00EF0016">
      <w:pPr>
        <w:pStyle w:val="BodyText"/>
        <w:spacing w:after="120"/>
        <w:rPr>
          <w:i/>
        </w:rPr>
      </w:pPr>
    </w:p>
    <w:p w:rsidR="0094674F" w:rsidRPr="00816689" w:rsidRDefault="0094674F" w:rsidP="00EF0016">
      <w:pPr>
        <w:pStyle w:val="BodyText"/>
        <w:spacing w:after="120"/>
        <w:rPr>
          <w:i/>
        </w:rPr>
      </w:pPr>
    </w:p>
    <w:p w:rsidR="00D627CC" w:rsidRPr="00816689" w:rsidRDefault="003F1D80" w:rsidP="00EF0016">
      <w:pPr>
        <w:pStyle w:val="BodyText"/>
        <w:spacing w:after="120"/>
        <w:rPr>
          <w:i/>
        </w:rPr>
      </w:pPr>
      <w:r w:rsidRPr="00816689">
        <w:rPr>
          <w:i/>
        </w:rPr>
        <w:t xml:space="preserve">The need to address HIV/AIDS is further highlighted by the fact that </w:t>
      </w:r>
      <w:r w:rsidR="003C6607" w:rsidRPr="00816689">
        <w:rPr>
          <w:i/>
        </w:rPr>
        <w:t>Namibia is the second most sparsely populated country</w:t>
      </w:r>
      <w:r w:rsidR="0030686F" w:rsidRPr="00816689">
        <w:rPr>
          <w:i/>
        </w:rPr>
        <w:t xml:space="preserve"> in the world and thus providing</w:t>
      </w:r>
      <w:r w:rsidR="003C6607" w:rsidRPr="00816689">
        <w:rPr>
          <w:i/>
        </w:rPr>
        <w:t xml:space="preserve"> comprehensive HIV/AIDS services to the mostly rural population requires a fully decentralized, community-based approach with strong policies and leadership from the central level. </w:t>
      </w:r>
      <w:r w:rsidR="0030686F" w:rsidRPr="00816689">
        <w:rPr>
          <w:i/>
        </w:rPr>
        <w:t>However, insufficient</w:t>
      </w:r>
      <w:r w:rsidR="003C6607" w:rsidRPr="00816689">
        <w:rPr>
          <w:i/>
        </w:rPr>
        <w:t xml:space="preserve"> numbers of skilled technical personnel and limited managerial capacity at all levels have exacerbat</w:t>
      </w:r>
      <w:r w:rsidR="00D627CC" w:rsidRPr="00816689">
        <w:rPr>
          <w:i/>
        </w:rPr>
        <w:t>ed the challenges of decentralis</w:t>
      </w:r>
      <w:r w:rsidR="003C6607" w:rsidRPr="00816689">
        <w:rPr>
          <w:i/>
        </w:rPr>
        <w:t>ation, and access to services remains limited for those livi</w:t>
      </w:r>
      <w:r w:rsidR="00D627CC" w:rsidRPr="00816689">
        <w:rPr>
          <w:i/>
        </w:rPr>
        <w:t>ng in sparsely populated areas.</w:t>
      </w:r>
    </w:p>
    <w:p w:rsidR="00EF0016" w:rsidRPr="00816689" w:rsidRDefault="003F1D80" w:rsidP="00EF0016">
      <w:pPr>
        <w:pStyle w:val="BodyText"/>
        <w:spacing w:after="120"/>
        <w:rPr>
          <w:i/>
        </w:rPr>
      </w:pPr>
      <w:r w:rsidRPr="00816689">
        <w:rPr>
          <w:i/>
        </w:rPr>
        <w:t xml:space="preserve">Still with regard to the problems of poverty and HIV/AIDS, Namibia, as </w:t>
      </w:r>
      <w:r w:rsidR="003C6607" w:rsidRPr="00816689">
        <w:rPr>
          <w:i/>
        </w:rPr>
        <w:t>the country with one of the highest levels of income disparity in the world, poverty and household nutrition pose major challenges</w:t>
      </w:r>
      <w:r w:rsidR="00D627CC" w:rsidRPr="00816689">
        <w:rPr>
          <w:i/>
        </w:rPr>
        <w:t>.</w:t>
      </w:r>
      <w:r w:rsidR="003C6607" w:rsidRPr="00816689">
        <w:rPr>
          <w:i/>
        </w:rPr>
        <w:t> </w:t>
      </w:r>
      <w:r w:rsidR="00294E55" w:rsidRPr="00816689">
        <w:rPr>
          <w:i/>
        </w:rPr>
        <w:t>Be that as it may</w:t>
      </w:r>
      <w:r w:rsidR="003C6607" w:rsidRPr="00816689">
        <w:rPr>
          <w:i/>
        </w:rPr>
        <w:t xml:space="preserve">, </w:t>
      </w:r>
      <w:r w:rsidR="004D4266" w:rsidRPr="00816689">
        <w:rPr>
          <w:i/>
        </w:rPr>
        <w:t>in 2014</w:t>
      </w:r>
      <w:r w:rsidR="003C6607" w:rsidRPr="00816689">
        <w:rPr>
          <w:i/>
        </w:rPr>
        <w:t xml:space="preserve">, </w:t>
      </w:r>
      <w:r w:rsidR="004D4266" w:rsidRPr="00816689">
        <w:rPr>
          <w:i/>
        </w:rPr>
        <w:t xml:space="preserve">about 104 531 HIV-positive Namibians </w:t>
      </w:r>
      <w:r w:rsidR="003C6607" w:rsidRPr="00816689">
        <w:rPr>
          <w:i/>
        </w:rPr>
        <w:t>were receiving anti-retroviral therapy to combat HIV</w:t>
      </w:r>
      <w:r w:rsidR="00D57CA1" w:rsidRPr="00816689">
        <w:rPr>
          <w:i/>
        </w:rPr>
        <w:t xml:space="preserve">. </w:t>
      </w:r>
      <w:r w:rsidR="003C6607" w:rsidRPr="00816689">
        <w:rPr>
          <w:i/>
        </w:rPr>
        <w:t xml:space="preserve">At the same </w:t>
      </w:r>
      <w:r w:rsidR="008F47EF" w:rsidRPr="00816689">
        <w:rPr>
          <w:i/>
        </w:rPr>
        <w:t>time, mother-to-child transmission</w:t>
      </w:r>
      <w:r w:rsidR="003C6607" w:rsidRPr="00816689">
        <w:rPr>
          <w:i/>
        </w:rPr>
        <w:t xml:space="preserve"> has also fallen dramatically </w:t>
      </w:r>
      <w:r w:rsidR="00F07835" w:rsidRPr="00816689">
        <w:rPr>
          <w:i/>
        </w:rPr>
        <w:t>from 33% in 2002/3 to 4% in 2012/13</w:t>
      </w:r>
      <w:r w:rsidR="00786566" w:rsidRPr="00816689">
        <w:rPr>
          <w:i/>
        </w:rPr>
        <w:t>–</w:t>
      </w:r>
      <w:r w:rsidR="003C6607" w:rsidRPr="00816689">
        <w:rPr>
          <w:i/>
        </w:rPr>
        <w:t>starting from just two hospitals in 2002. This is one of Namibia’s greatest success stories of modern times.</w:t>
      </w:r>
    </w:p>
    <w:p w:rsidR="003C6607" w:rsidRPr="00816689" w:rsidRDefault="00472407" w:rsidP="00EF0016">
      <w:pPr>
        <w:pStyle w:val="BodyText"/>
        <w:spacing w:after="120"/>
        <w:rPr>
          <w:bCs/>
          <w:i/>
        </w:rPr>
      </w:pPr>
      <w:r w:rsidRPr="00816689">
        <w:rPr>
          <w:bCs/>
          <w:i/>
        </w:rPr>
        <w:t xml:space="preserve">The problem of AIDS has led to a large number of orphans in Namibia. By focusing on </w:t>
      </w:r>
      <w:r w:rsidR="003C6607" w:rsidRPr="00816689">
        <w:rPr>
          <w:bCs/>
          <w:i/>
        </w:rPr>
        <w:t xml:space="preserve">Orphan Care and </w:t>
      </w:r>
      <w:r w:rsidR="008F47EF" w:rsidRPr="00816689">
        <w:rPr>
          <w:bCs/>
          <w:i/>
        </w:rPr>
        <w:t>Support</w:t>
      </w:r>
      <w:r w:rsidR="00243318" w:rsidRPr="00816689">
        <w:rPr>
          <w:i/>
        </w:rPr>
        <w:t xml:space="preserve"> </w:t>
      </w:r>
      <w:r w:rsidR="003C6607" w:rsidRPr="00816689">
        <w:rPr>
          <w:i/>
        </w:rPr>
        <w:t>Namibia's Ministry of Gender Equality and Child Welfare works closely with various development pa</w:t>
      </w:r>
      <w:r w:rsidR="00243318" w:rsidRPr="00816689">
        <w:rPr>
          <w:i/>
        </w:rPr>
        <w:t>rtners, non-governmental organis</w:t>
      </w:r>
      <w:r w:rsidR="003C6607" w:rsidRPr="00816689">
        <w:rPr>
          <w:i/>
        </w:rPr>
        <w:t>ations and faith-based groups to implement the National Plan of Action for Orphans and Vulnerable Children.</w:t>
      </w:r>
    </w:p>
    <w:p w:rsidR="007F7487" w:rsidRPr="00816689" w:rsidRDefault="003C6607" w:rsidP="00EF0016">
      <w:pPr>
        <w:pStyle w:val="BodyText"/>
        <w:spacing w:after="120"/>
        <w:rPr>
          <w:i/>
        </w:rPr>
      </w:pPr>
      <w:r w:rsidRPr="00816689">
        <w:rPr>
          <w:i/>
        </w:rPr>
        <w:t xml:space="preserve">There are many organizations working in Namibia to provide services to orphans and vulnerable children. </w:t>
      </w:r>
      <w:r w:rsidR="00643DA6" w:rsidRPr="00816689">
        <w:rPr>
          <w:i/>
        </w:rPr>
        <w:t>However, most of the</w:t>
      </w:r>
      <w:r w:rsidR="00C76EBF" w:rsidRPr="00816689">
        <w:rPr>
          <w:i/>
        </w:rPr>
        <w:t>m</w:t>
      </w:r>
      <w:r w:rsidR="00643DA6" w:rsidRPr="00816689">
        <w:rPr>
          <w:i/>
        </w:rPr>
        <w:t xml:space="preserve"> are centred </w:t>
      </w:r>
      <w:proofErr w:type="gramStart"/>
      <w:r w:rsidR="00C76EBF" w:rsidRPr="00816689">
        <w:rPr>
          <w:i/>
        </w:rPr>
        <w:t>around</w:t>
      </w:r>
      <w:proofErr w:type="gramEnd"/>
      <w:r w:rsidR="00643DA6" w:rsidRPr="00816689">
        <w:rPr>
          <w:i/>
        </w:rPr>
        <w:t xml:space="preserve"> urban centres leaving many rural communities with</w:t>
      </w:r>
      <w:r w:rsidR="004803A0" w:rsidRPr="00816689">
        <w:rPr>
          <w:i/>
        </w:rPr>
        <w:t>out</w:t>
      </w:r>
      <w:r w:rsidR="00643DA6" w:rsidRPr="00816689">
        <w:rPr>
          <w:i/>
        </w:rPr>
        <w:t xml:space="preserve"> services</w:t>
      </w:r>
      <w:r w:rsidRPr="00816689">
        <w:rPr>
          <w:i/>
        </w:rPr>
        <w:t>.</w:t>
      </w:r>
    </w:p>
    <w:p w:rsidR="00335B26" w:rsidRPr="00816689" w:rsidRDefault="003C6607" w:rsidP="00EF0016">
      <w:pPr>
        <w:pStyle w:val="BodyText"/>
        <w:spacing w:after="120"/>
        <w:rPr>
          <w:i/>
        </w:rPr>
      </w:pPr>
      <w:r w:rsidRPr="00816689">
        <w:rPr>
          <w:i/>
        </w:rPr>
        <w:t xml:space="preserve">In 2007, 78,700 </w:t>
      </w:r>
      <w:r w:rsidR="007F7487" w:rsidRPr="00816689">
        <w:rPr>
          <w:i/>
        </w:rPr>
        <w:t xml:space="preserve">orphans and vulnerable children </w:t>
      </w:r>
      <w:r w:rsidRPr="00816689">
        <w:rPr>
          <w:i/>
        </w:rPr>
        <w:t xml:space="preserve">received at least some </w:t>
      </w:r>
      <w:r w:rsidR="002A6831" w:rsidRPr="00816689">
        <w:rPr>
          <w:i/>
        </w:rPr>
        <w:t xml:space="preserve">kind of </w:t>
      </w:r>
      <w:r w:rsidRPr="00816689">
        <w:rPr>
          <w:i/>
        </w:rPr>
        <w:t xml:space="preserve">assistance, although the total number of orphans is </w:t>
      </w:r>
      <w:r w:rsidR="00B463F8" w:rsidRPr="00816689">
        <w:rPr>
          <w:i/>
        </w:rPr>
        <w:t xml:space="preserve">estimated to be about 250,000. </w:t>
      </w:r>
      <w:r w:rsidRPr="00816689">
        <w:rPr>
          <w:i/>
        </w:rPr>
        <w:t xml:space="preserve">This number does </w:t>
      </w:r>
      <w:r w:rsidR="002A6831" w:rsidRPr="00816689">
        <w:rPr>
          <w:i/>
        </w:rPr>
        <w:t xml:space="preserve">not </w:t>
      </w:r>
      <w:r w:rsidRPr="00816689">
        <w:rPr>
          <w:i/>
        </w:rPr>
        <w:t xml:space="preserve">include vulnerable children who are not </w:t>
      </w:r>
      <w:r w:rsidR="001C0BF0" w:rsidRPr="00816689">
        <w:rPr>
          <w:i/>
        </w:rPr>
        <w:t>orphans or</w:t>
      </w:r>
      <w:r w:rsidR="002D4771" w:rsidRPr="00816689">
        <w:rPr>
          <w:i/>
        </w:rPr>
        <w:t xml:space="preserve"> und</w:t>
      </w:r>
      <w:r w:rsidR="001C0BF0" w:rsidRPr="00816689">
        <w:rPr>
          <w:i/>
        </w:rPr>
        <w:t>ocumented</w:t>
      </w:r>
      <w:r w:rsidRPr="00816689">
        <w:rPr>
          <w:i/>
        </w:rPr>
        <w:t>, which renders the total number of needy children much higher.</w:t>
      </w:r>
    </w:p>
    <w:p w:rsidR="00F36940" w:rsidRPr="00816689" w:rsidRDefault="00C06FAE" w:rsidP="00EF0016">
      <w:pPr>
        <w:pStyle w:val="BodyText"/>
        <w:spacing w:after="120"/>
      </w:pPr>
      <w:r w:rsidRPr="00816689">
        <w:t xml:space="preserve">Ohangwena and Oshikoto </w:t>
      </w:r>
      <w:r w:rsidR="00A95D33" w:rsidRPr="00816689">
        <w:t xml:space="preserve">regions </w:t>
      </w:r>
      <w:r w:rsidR="000E01D8" w:rsidRPr="00816689">
        <w:t xml:space="preserve">still </w:t>
      </w:r>
      <w:r w:rsidRPr="00816689">
        <w:t xml:space="preserve">have </w:t>
      </w:r>
      <w:r w:rsidR="000014FF" w:rsidRPr="00816689">
        <w:t xml:space="preserve">much </w:t>
      </w:r>
      <w:r w:rsidRPr="00816689">
        <w:t xml:space="preserve">less coverage in terms </w:t>
      </w:r>
      <w:r w:rsidR="006C3C08" w:rsidRPr="00816689">
        <w:t xml:space="preserve">of </w:t>
      </w:r>
      <w:r w:rsidR="00975E7F" w:rsidRPr="00816689">
        <w:t>community</w:t>
      </w:r>
      <w:r w:rsidR="000E01D8" w:rsidRPr="00816689">
        <w:t>-based</w:t>
      </w:r>
      <w:r w:rsidR="00975E7F" w:rsidRPr="00816689">
        <w:t xml:space="preserve"> healthcare</w:t>
      </w:r>
      <w:r w:rsidR="00D3119E" w:rsidRPr="00816689">
        <w:t xml:space="preserve"> and development</w:t>
      </w:r>
      <w:r w:rsidRPr="00816689">
        <w:t xml:space="preserve"> </w:t>
      </w:r>
      <w:r w:rsidR="006E60AD" w:rsidRPr="00816689">
        <w:t xml:space="preserve">services. </w:t>
      </w:r>
      <w:r w:rsidR="00D7561C" w:rsidRPr="00816689">
        <w:t xml:space="preserve">This means that </w:t>
      </w:r>
      <w:r w:rsidRPr="00816689">
        <w:t xml:space="preserve">there are many communities in </w:t>
      </w:r>
      <w:r w:rsidR="00D64302" w:rsidRPr="00816689">
        <w:t xml:space="preserve">the </w:t>
      </w:r>
      <w:r w:rsidR="007E3CDC" w:rsidRPr="00816689">
        <w:t>two</w:t>
      </w:r>
      <w:r w:rsidRPr="00816689">
        <w:t xml:space="preserve"> regions </w:t>
      </w:r>
      <w:r w:rsidR="00D64302" w:rsidRPr="00816689">
        <w:t>without</w:t>
      </w:r>
      <w:r w:rsidRPr="00816689">
        <w:t xml:space="preserve"> </w:t>
      </w:r>
      <w:r w:rsidR="007E3CDC" w:rsidRPr="00816689">
        <w:t>community-based</w:t>
      </w:r>
      <w:r w:rsidRPr="00816689">
        <w:t xml:space="preserve"> organisation</w:t>
      </w:r>
      <w:r w:rsidR="00FB2A9D" w:rsidRPr="00816689">
        <w:t>s</w:t>
      </w:r>
      <w:r w:rsidRPr="00816689">
        <w:t xml:space="preserve"> to provide </w:t>
      </w:r>
      <w:r w:rsidR="00D3119E" w:rsidRPr="00816689">
        <w:t>community</w:t>
      </w:r>
      <w:r w:rsidR="00E15045" w:rsidRPr="00816689">
        <w:t>-based</w:t>
      </w:r>
      <w:r w:rsidR="00D3119E" w:rsidRPr="00816689">
        <w:t xml:space="preserve"> healthcare and development services</w:t>
      </w:r>
      <w:r w:rsidR="006D766E" w:rsidRPr="00816689">
        <w:t xml:space="preserve">, and these </w:t>
      </w:r>
      <w:r w:rsidR="00DC4139" w:rsidRPr="00816689">
        <w:t xml:space="preserve">are the </w:t>
      </w:r>
      <w:r w:rsidR="006D766E" w:rsidRPr="00816689">
        <w:t xml:space="preserve">communities and areas </w:t>
      </w:r>
      <w:r w:rsidR="00DC4139" w:rsidRPr="00816689">
        <w:t xml:space="preserve">that </w:t>
      </w:r>
      <w:r w:rsidR="009F58C4" w:rsidRPr="00816689">
        <w:t>t</w:t>
      </w:r>
      <w:r w:rsidR="00FB2A9D" w:rsidRPr="00816689">
        <w:t xml:space="preserve">he </w:t>
      </w:r>
      <w:r w:rsidR="005A382C" w:rsidRPr="00816689">
        <w:t xml:space="preserve">Solidarity </w:t>
      </w:r>
      <w:r w:rsidR="009F58C4" w:rsidRPr="00816689">
        <w:t xml:space="preserve">Community Care Organisation </w:t>
      </w:r>
      <w:r w:rsidR="005A382C" w:rsidRPr="00816689">
        <w:t>target</w:t>
      </w:r>
      <w:r w:rsidR="002B49B1" w:rsidRPr="00816689">
        <w:t>s</w:t>
      </w:r>
      <w:r w:rsidR="00BC0009" w:rsidRPr="00816689">
        <w:t xml:space="preserve"> </w:t>
      </w:r>
      <w:r w:rsidR="00DC4139" w:rsidRPr="00816689">
        <w:t xml:space="preserve">with its </w:t>
      </w:r>
      <w:r w:rsidR="006219A0" w:rsidRPr="00816689">
        <w:t>programmes</w:t>
      </w:r>
      <w:r w:rsidR="00B45D3E" w:rsidRPr="00816689">
        <w:t>,</w:t>
      </w:r>
      <w:r w:rsidR="006219A0" w:rsidRPr="00816689">
        <w:t xml:space="preserve"> projects</w:t>
      </w:r>
      <w:r w:rsidR="00B45D3E" w:rsidRPr="00816689">
        <w:t xml:space="preserve"> and activities</w:t>
      </w:r>
      <w:r w:rsidRPr="00816689">
        <w:t>.</w:t>
      </w:r>
    </w:p>
    <w:p w:rsidR="00F00AC5" w:rsidRPr="00816689" w:rsidRDefault="003238F3" w:rsidP="00EF0016">
      <w:pPr>
        <w:pStyle w:val="BodyText"/>
        <w:spacing w:after="120"/>
      </w:pPr>
      <w:r w:rsidRPr="00816689">
        <w:t>Even though</w:t>
      </w:r>
      <w:r w:rsidR="00ED38FF" w:rsidRPr="00816689">
        <w:t xml:space="preserve"> </w:t>
      </w:r>
      <w:r w:rsidR="0051724D" w:rsidRPr="00816689">
        <w:t xml:space="preserve">the </w:t>
      </w:r>
      <w:r w:rsidR="00ED38FF" w:rsidRPr="00816689">
        <w:t xml:space="preserve">Oshana </w:t>
      </w:r>
      <w:r w:rsidRPr="00816689">
        <w:t xml:space="preserve">Region </w:t>
      </w:r>
      <w:r w:rsidR="00ED38FF" w:rsidRPr="00816689">
        <w:t>is relatively well covered</w:t>
      </w:r>
      <w:r w:rsidR="00C06FAE" w:rsidRPr="00816689">
        <w:t xml:space="preserve"> when it comes to </w:t>
      </w:r>
      <w:r w:rsidR="00D3119E" w:rsidRPr="00816689">
        <w:t>community</w:t>
      </w:r>
      <w:r w:rsidRPr="00816689">
        <w:t>-based healthcare</w:t>
      </w:r>
      <w:r w:rsidR="00D3119E" w:rsidRPr="00816689">
        <w:t xml:space="preserve"> and development services</w:t>
      </w:r>
      <w:r w:rsidR="00C06FAE" w:rsidRPr="00816689">
        <w:t xml:space="preserve">, there are still </w:t>
      </w:r>
      <w:r w:rsidRPr="00816689">
        <w:t xml:space="preserve">some </w:t>
      </w:r>
      <w:r w:rsidR="00C06FAE" w:rsidRPr="00816689">
        <w:t xml:space="preserve">areas that are not covered at </w:t>
      </w:r>
      <w:r w:rsidR="00B40A98" w:rsidRPr="00816689">
        <w:t xml:space="preserve">all. </w:t>
      </w:r>
      <w:r w:rsidR="00B45D3E" w:rsidRPr="00816689">
        <w:t>As a result</w:t>
      </w:r>
      <w:r w:rsidR="00B40A98" w:rsidRPr="00816689">
        <w:t>,</w:t>
      </w:r>
      <w:r w:rsidR="0064719B" w:rsidRPr="00816689">
        <w:t xml:space="preserve"> some people from th</w:t>
      </w:r>
      <w:r w:rsidR="00D3119E" w:rsidRPr="00816689">
        <w:t xml:space="preserve">e communities that are not covered </w:t>
      </w:r>
      <w:r w:rsidR="00AE18EE" w:rsidRPr="00816689">
        <w:t xml:space="preserve">have </w:t>
      </w:r>
      <w:r w:rsidR="00D3119E" w:rsidRPr="00816689">
        <w:t>joined the organisation to bring community</w:t>
      </w:r>
      <w:r w:rsidR="0086224F" w:rsidRPr="00816689">
        <w:t>-based</w:t>
      </w:r>
      <w:r w:rsidR="00D3119E" w:rsidRPr="00816689">
        <w:t xml:space="preserve"> healthcare and development services </w:t>
      </w:r>
      <w:r w:rsidR="00C06FAE" w:rsidRPr="00816689">
        <w:t>to their areas.</w:t>
      </w:r>
    </w:p>
    <w:p w:rsidR="001E446B" w:rsidRPr="00816689" w:rsidRDefault="00C06FAE" w:rsidP="00B2003C">
      <w:pPr>
        <w:pStyle w:val="BodyText"/>
        <w:spacing w:after="120"/>
      </w:pPr>
      <w:r w:rsidRPr="00816689">
        <w:t>The regions and the specific communities were also chos</w:t>
      </w:r>
      <w:r w:rsidR="00FB2A9D" w:rsidRPr="00816689">
        <w:t xml:space="preserve">en for the implementation of </w:t>
      </w:r>
      <w:r w:rsidR="009F58C4" w:rsidRPr="00816689">
        <w:t xml:space="preserve">the </w:t>
      </w:r>
      <w:r w:rsidR="00AE18EE" w:rsidRPr="00816689">
        <w:t>programmes, projects and</w:t>
      </w:r>
      <w:r w:rsidR="00445E63" w:rsidRPr="00816689">
        <w:t xml:space="preserve"> </w:t>
      </w:r>
      <w:r w:rsidR="00AE18EE" w:rsidRPr="00816689">
        <w:t xml:space="preserve">activities </w:t>
      </w:r>
      <w:r w:rsidR="00445E63" w:rsidRPr="00816689">
        <w:t xml:space="preserve">of the </w:t>
      </w:r>
      <w:r w:rsidR="00AA09B8" w:rsidRPr="00816689">
        <w:t>organisation because</w:t>
      </w:r>
      <w:r w:rsidRPr="00816689">
        <w:t xml:space="preserve"> people who </w:t>
      </w:r>
      <w:r w:rsidR="00727375" w:rsidRPr="00816689">
        <w:t>started</w:t>
      </w:r>
      <w:r w:rsidRPr="00816689">
        <w:t xml:space="preserve"> </w:t>
      </w:r>
      <w:r w:rsidR="00A64346" w:rsidRPr="00816689">
        <w:t>and</w:t>
      </w:r>
      <w:r w:rsidR="00563DDB" w:rsidRPr="00816689">
        <w:t>/or</w:t>
      </w:r>
      <w:r w:rsidR="00A643C4" w:rsidRPr="00816689">
        <w:t xml:space="preserve"> have shown interest</w:t>
      </w:r>
      <w:r w:rsidRPr="00816689">
        <w:t xml:space="preserve"> </w:t>
      </w:r>
      <w:r w:rsidR="00FC6070" w:rsidRPr="00816689">
        <w:t xml:space="preserve">from the beginning </w:t>
      </w:r>
      <w:r w:rsidRPr="00816689">
        <w:t>in the organi</w:t>
      </w:r>
      <w:r w:rsidR="003E2D83" w:rsidRPr="00816689">
        <w:t>sation’s activities are from the</w:t>
      </w:r>
      <w:r w:rsidRPr="00816689">
        <w:t xml:space="preserve">se regions and </w:t>
      </w:r>
      <w:r w:rsidR="00D3119E" w:rsidRPr="00816689">
        <w:t>communities.</w:t>
      </w:r>
      <w:r w:rsidR="00472407" w:rsidRPr="00816689">
        <w:t xml:space="preserve"> In fact, some of them are HIV-positive.</w:t>
      </w:r>
      <w:r w:rsidR="00D3119E" w:rsidRPr="00816689">
        <w:t xml:space="preserve"> </w:t>
      </w:r>
      <w:r w:rsidR="00A64346" w:rsidRPr="00816689">
        <w:t>Therefore,</w:t>
      </w:r>
      <w:r w:rsidRPr="00816689">
        <w:t xml:space="preserve"> they </w:t>
      </w:r>
      <w:r w:rsidR="00EF1669" w:rsidRPr="00816689">
        <w:t>work</w:t>
      </w:r>
      <w:r w:rsidRPr="00816689">
        <w:t xml:space="preserve"> </w:t>
      </w:r>
      <w:r w:rsidRPr="00816689">
        <w:lastRenderedPageBreak/>
        <w:t xml:space="preserve">from </w:t>
      </w:r>
      <w:r w:rsidR="00EF1669" w:rsidRPr="00816689">
        <w:t xml:space="preserve">and for </w:t>
      </w:r>
      <w:r w:rsidR="00E80D04" w:rsidRPr="00816689">
        <w:t>their communities</w:t>
      </w:r>
      <w:r w:rsidRPr="00816689">
        <w:t xml:space="preserve">, which is </w:t>
      </w:r>
      <w:r w:rsidR="00072A76" w:rsidRPr="00816689">
        <w:t>good</w:t>
      </w:r>
      <w:r w:rsidRPr="00816689">
        <w:t xml:space="preserve"> for commitment and community support for the </w:t>
      </w:r>
      <w:r w:rsidR="006219A0" w:rsidRPr="00816689">
        <w:t>progr</w:t>
      </w:r>
      <w:r w:rsidR="00472407" w:rsidRPr="00816689">
        <w:t xml:space="preserve">ammes, </w:t>
      </w:r>
      <w:r w:rsidR="006219A0" w:rsidRPr="00816689">
        <w:t>projects</w:t>
      </w:r>
      <w:r w:rsidR="00A64346" w:rsidRPr="00816689">
        <w:t xml:space="preserve"> </w:t>
      </w:r>
      <w:r w:rsidR="00472407" w:rsidRPr="00816689">
        <w:t xml:space="preserve">and activities </w:t>
      </w:r>
      <w:r w:rsidR="00A64346" w:rsidRPr="00816689">
        <w:t>of the organisation.</w:t>
      </w:r>
    </w:p>
    <w:p w:rsidR="0053797D" w:rsidRPr="00816689" w:rsidRDefault="00DF3184" w:rsidP="00C53D0F">
      <w:pPr>
        <w:pStyle w:val="Heading2"/>
        <w:numPr>
          <w:ilvl w:val="1"/>
          <w:numId w:val="11"/>
        </w:numPr>
        <w:spacing w:before="0" w:after="120"/>
        <w:ind w:left="691" w:hanging="288"/>
        <w:jc w:val="both"/>
        <w:rPr>
          <w:rFonts w:ascii="Times New Roman" w:hAnsi="Times New Roman" w:cs="Times New Roman"/>
          <w:i w:val="0"/>
          <w:sz w:val="24"/>
          <w:szCs w:val="24"/>
          <w:lang w:val="en-GB"/>
        </w:rPr>
      </w:pPr>
      <w:bookmarkStart w:id="56" w:name="_Toc350793508"/>
      <w:bookmarkStart w:id="57" w:name="_Toc449522938"/>
      <w:r w:rsidRPr="00816689">
        <w:rPr>
          <w:rFonts w:ascii="Times New Roman" w:hAnsi="Times New Roman" w:cs="Times New Roman"/>
          <w:i w:val="0"/>
          <w:sz w:val="24"/>
          <w:szCs w:val="24"/>
          <w:lang w:val="en-GB"/>
        </w:rPr>
        <w:t>THE IMPLEMENTATION PLAN</w:t>
      </w:r>
      <w:bookmarkEnd w:id="56"/>
      <w:r w:rsidRPr="00816689">
        <w:rPr>
          <w:rFonts w:ascii="Times New Roman" w:hAnsi="Times New Roman" w:cs="Times New Roman"/>
          <w:i w:val="0"/>
          <w:sz w:val="24"/>
          <w:szCs w:val="24"/>
          <w:lang w:val="en-GB"/>
        </w:rPr>
        <w:t xml:space="preserve"> OF THE PROGRAMMES, PROJECTS AND ACTIVITIES OF THE SOLIDARITY COMMUNITY CARE ORGANISATION</w:t>
      </w:r>
      <w:bookmarkEnd w:id="57"/>
    </w:p>
    <w:p w:rsidR="007E2136" w:rsidRPr="00816689" w:rsidRDefault="00B3782F" w:rsidP="0053797D">
      <w:pPr>
        <w:spacing w:after="120"/>
        <w:jc w:val="both"/>
        <w:rPr>
          <w:lang w:val="en-GB"/>
        </w:rPr>
      </w:pPr>
      <w:r w:rsidRPr="00816689">
        <w:rPr>
          <w:lang w:val="en-GB"/>
        </w:rPr>
        <w:t>The</w:t>
      </w:r>
      <w:r w:rsidR="00334A3A" w:rsidRPr="00816689">
        <w:rPr>
          <w:lang w:val="en-GB"/>
        </w:rPr>
        <w:t xml:space="preserve"> </w:t>
      </w:r>
      <w:r w:rsidR="00C06FAE" w:rsidRPr="00816689">
        <w:rPr>
          <w:lang w:val="en-GB"/>
        </w:rPr>
        <w:t>Solidar</w:t>
      </w:r>
      <w:r w:rsidRPr="00816689">
        <w:rPr>
          <w:lang w:val="en-GB"/>
        </w:rPr>
        <w:t xml:space="preserve">ity Community Care Organisation is </w:t>
      </w:r>
      <w:r w:rsidR="00047A51" w:rsidRPr="00816689">
        <w:rPr>
          <w:lang w:val="en-GB"/>
        </w:rPr>
        <w:t xml:space="preserve">busy </w:t>
      </w:r>
      <w:r w:rsidR="00935D11" w:rsidRPr="00816689">
        <w:rPr>
          <w:lang w:val="en-GB"/>
        </w:rPr>
        <w:t>implementing</w:t>
      </w:r>
      <w:r w:rsidR="009949B6" w:rsidRPr="00816689">
        <w:rPr>
          <w:lang w:val="en-GB"/>
        </w:rPr>
        <w:t xml:space="preserve"> </w:t>
      </w:r>
      <w:r w:rsidR="00D1614B" w:rsidRPr="00816689">
        <w:rPr>
          <w:lang w:val="en-GB"/>
        </w:rPr>
        <w:t>its 5-Y</w:t>
      </w:r>
      <w:r w:rsidR="003F6398" w:rsidRPr="00816689">
        <w:rPr>
          <w:lang w:val="en-GB"/>
        </w:rPr>
        <w:t>ear P</w:t>
      </w:r>
      <w:r w:rsidR="007E2136" w:rsidRPr="00816689">
        <w:rPr>
          <w:lang w:val="en-GB"/>
        </w:rPr>
        <w:t xml:space="preserve">lan </w:t>
      </w:r>
      <w:r w:rsidR="00481065" w:rsidRPr="00816689">
        <w:rPr>
          <w:lang w:val="en-GB"/>
        </w:rPr>
        <w:t>2016</w:t>
      </w:r>
      <w:r w:rsidR="007E2136" w:rsidRPr="00816689">
        <w:rPr>
          <w:lang w:val="en-GB"/>
        </w:rPr>
        <w:t>-</w:t>
      </w:r>
      <w:r w:rsidR="00481065" w:rsidRPr="00816689">
        <w:rPr>
          <w:lang w:val="en-GB"/>
        </w:rPr>
        <w:t>2020</w:t>
      </w:r>
      <w:r w:rsidR="006B5B7D" w:rsidRPr="00816689">
        <w:rPr>
          <w:lang w:val="en-GB"/>
        </w:rPr>
        <w:t>,</w:t>
      </w:r>
      <w:r w:rsidR="007E2136" w:rsidRPr="00816689">
        <w:rPr>
          <w:lang w:val="en-GB"/>
        </w:rPr>
        <w:t xml:space="preserve"> after achieving satisfactory results </w:t>
      </w:r>
      <w:r w:rsidR="00501A56" w:rsidRPr="00816689">
        <w:rPr>
          <w:lang w:val="en-GB"/>
        </w:rPr>
        <w:t xml:space="preserve">from its activities </w:t>
      </w:r>
      <w:r w:rsidR="001237E6" w:rsidRPr="00816689">
        <w:rPr>
          <w:lang w:val="en-GB"/>
        </w:rPr>
        <w:t>over</w:t>
      </w:r>
      <w:r w:rsidR="007E2136" w:rsidRPr="00816689">
        <w:rPr>
          <w:lang w:val="en-GB"/>
        </w:rPr>
        <w:t xml:space="preserve"> the past </w:t>
      </w:r>
      <w:r w:rsidR="00DF3184" w:rsidRPr="00816689">
        <w:rPr>
          <w:lang w:val="en-GB"/>
        </w:rPr>
        <w:t>nine (9</w:t>
      </w:r>
      <w:r w:rsidR="00031386" w:rsidRPr="00816689">
        <w:rPr>
          <w:lang w:val="en-GB"/>
        </w:rPr>
        <w:t>)</w:t>
      </w:r>
      <w:r w:rsidR="007E2136" w:rsidRPr="00816689">
        <w:rPr>
          <w:lang w:val="en-GB"/>
        </w:rPr>
        <w:t xml:space="preserve"> years.</w:t>
      </w:r>
      <w:r w:rsidR="00D1614B" w:rsidRPr="00816689">
        <w:rPr>
          <w:lang w:val="en-GB"/>
        </w:rPr>
        <w:t xml:space="preserve"> The implementation of the</w:t>
      </w:r>
      <w:r w:rsidR="003F6398" w:rsidRPr="00816689">
        <w:rPr>
          <w:lang w:val="en-GB"/>
        </w:rPr>
        <w:t xml:space="preserve"> </w:t>
      </w:r>
      <w:r w:rsidR="00D37C9B" w:rsidRPr="00816689">
        <w:rPr>
          <w:lang w:val="en-GB"/>
        </w:rPr>
        <w:t xml:space="preserve">organisation’s 5-Year Plan </w:t>
      </w:r>
      <w:r w:rsidR="00481065" w:rsidRPr="00816689">
        <w:rPr>
          <w:lang w:val="en-GB"/>
        </w:rPr>
        <w:t>2016</w:t>
      </w:r>
      <w:r w:rsidR="0042265B" w:rsidRPr="00816689">
        <w:rPr>
          <w:lang w:val="en-GB"/>
        </w:rPr>
        <w:t>-</w:t>
      </w:r>
      <w:r w:rsidR="00481065" w:rsidRPr="00816689">
        <w:rPr>
          <w:lang w:val="en-GB"/>
        </w:rPr>
        <w:t>2020</w:t>
      </w:r>
      <w:r w:rsidR="0042265B" w:rsidRPr="00816689">
        <w:rPr>
          <w:lang w:val="en-GB"/>
        </w:rPr>
        <w:t xml:space="preserve"> </w:t>
      </w:r>
      <w:r w:rsidR="003F6398" w:rsidRPr="00816689">
        <w:rPr>
          <w:lang w:val="en-GB"/>
        </w:rPr>
        <w:t xml:space="preserve">started in </w:t>
      </w:r>
      <w:r w:rsidR="0003088F" w:rsidRPr="00816689">
        <w:rPr>
          <w:lang w:val="en-GB"/>
        </w:rPr>
        <w:t xml:space="preserve">January </w:t>
      </w:r>
      <w:r w:rsidR="00481065" w:rsidRPr="00816689">
        <w:rPr>
          <w:lang w:val="en-GB"/>
        </w:rPr>
        <w:t>2016</w:t>
      </w:r>
      <w:r w:rsidR="00146017" w:rsidRPr="00816689">
        <w:rPr>
          <w:lang w:val="en-GB"/>
        </w:rPr>
        <w:t xml:space="preserve"> and </w:t>
      </w:r>
      <w:r w:rsidR="0042265B" w:rsidRPr="00816689">
        <w:rPr>
          <w:lang w:val="en-GB"/>
        </w:rPr>
        <w:t xml:space="preserve">will </w:t>
      </w:r>
      <w:r w:rsidR="007E3F14" w:rsidRPr="00816689">
        <w:rPr>
          <w:lang w:val="en-GB"/>
        </w:rPr>
        <w:t xml:space="preserve">end in December </w:t>
      </w:r>
      <w:r w:rsidR="00481065" w:rsidRPr="00816689">
        <w:rPr>
          <w:lang w:val="en-GB"/>
        </w:rPr>
        <w:t>2020</w:t>
      </w:r>
      <w:r w:rsidR="007E3F14" w:rsidRPr="00816689">
        <w:rPr>
          <w:lang w:val="en-GB"/>
        </w:rPr>
        <w:t>.</w:t>
      </w:r>
      <w:r w:rsidR="00583246" w:rsidRPr="00816689">
        <w:rPr>
          <w:lang w:val="en-GB"/>
        </w:rPr>
        <w:t xml:space="preserve"> </w:t>
      </w:r>
      <w:r w:rsidR="00E970D4" w:rsidRPr="00816689">
        <w:rPr>
          <w:lang w:val="en-GB"/>
        </w:rPr>
        <w:t>This</w:t>
      </w:r>
      <w:r w:rsidR="00EB31EB" w:rsidRPr="00816689">
        <w:rPr>
          <w:lang w:val="en-GB"/>
        </w:rPr>
        <w:t xml:space="preserve"> </w:t>
      </w:r>
      <w:r w:rsidR="00481065" w:rsidRPr="00816689">
        <w:rPr>
          <w:lang w:val="en-GB"/>
        </w:rPr>
        <w:t>2016</w:t>
      </w:r>
      <w:r w:rsidR="009147FD" w:rsidRPr="00816689">
        <w:rPr>
          <w:lang w:val="en-GB"/>
        </w:rPr>
        <w:t>-</w:t>
      </w:r>
      <w:r w:rsidR="00481065" w:rsidRPr="00816689">
        <w:rPr>
          <w:lang w:val="en-GB"/>
        </w:rPr>
        <w:t>2020</w:t>
      </w:r>
      <w:r w:rsidR="009147FD" w:rsidRPr="00816689">
        <w:rPr>
          <w:lang w:val="en-GB"/>
        </w:rPr>
        <w:t xml:space="preserve"> </w:t>
      </w:r>
      <w:r w:rsidR="00797995" w:rsidRPr="00816689">
        <w:rPr>
          <w:lang w:val="en-GB"/>
        </w:rPr>
        <w:t xml:space="preserve">5-Year </w:t>
      </w:r>
      <w:r w:rsidR="007E3F14" w:rsidRPr="00816689">
        <w:rPr>
          <w:lang w:val="en-GB"/>
        </w:rPr>
        <w:t xml:space="preserve">Plan </w:t>
      </w:r>
      <w:proofErr w:type="gramStart"/>
      <w:r w:rsidR="00583246" w:rsidRPr="00816689">
        <w:rPr>
          <w:lang w:val="en-GB"/>
        </w:rPr>
        <w:t xml:space="preserve">will be </w:t>
      </w:r>
      <w:r w:rsidR="002C487F" w:rsidRPr="00816689">
        <w:rPr>
          <w:lang w:val="en-GB"/>
        </w:rPr>
        <w:t>reviewed</w:t>
      </w:r>
      <w:proofErr w:type="gramEnd"/>
      <w:r w:rsidR="00583246" w:rsidRPr="00816689">
        <w:rPr>
          <w:lang w:val="en-GB"/>
        </w:rPr>
        <w:t xml:space="preserve"> in January 20</w:t>
      </w:r>
      <w:r w:rsidR="00DF3184" w:rsidRPr="00816689">
        <w:rPr>
          <w:lang w:val="en-GB"/>
        </w:rPr>
        <w:t>21</w:t>
      </w:r>
      <w:r w:rsidR="00EB31EB" w:rsidRPr="00816689">
        <w:rPr>
          <w:lang w:val="en-GB"/>
        </w:rPr>
        <w:t>,</w:t>
      </w:r>
      <w:r w:rsidR="00583246" w:rsidRPr="00816689">
        <w:rPr>
          <w:lang w:val="en-GB"/>
        </w:rPr>
        <w:t xml:space="preserve"> </w:t>
      </w:r>
      <w:r w:rsidR="003A5CDF" w:rsidRPr="00816689">
        <w:rPr>
          <w:lang w:val="en-GB"/>
        </w:rPr>
        <w:t>to be followed by</w:t>
      </w:r>
      <w:r w:rsidR="0077335C" w:rsidRPr="00816689">
        <w:rPr>
          <w:lang w:val="en-GB"/>
        </w:rPr>
        <w:t xml:space="preserve"> </w:t>
      </w:r>
      <w:r w:rsidR="00583246" w:rsidRPr="00816689">
        <w:rPr>
          <w:lang w:val="en-GB"/>
        </w:rPr>
        <w:t xml:space="preserve">a major </w:t>
      </w:r>
      <w:r w:rsidR="003A5CDF" w:rsidRPr="00816689">
        <w:rPr>
          <w:lang w:val="en-GB"/>
        </w:rPr>
        <w:t xml:space="preserve">evaluation, which is expected to result in </w:t>
      </w:r>
      <w:r w:rsidR="00EC73F6" w:rsidRPr="00816689">
        <w:rPr>
          <w:lang w:val="en-GB"/>
        </w:rPr>
        <w:t xml:space="preserve">the </w:t>
      </w:r>
      <w:r w:rsidR="003A5CDF" w:rsidRPr="00816689">
        <w:rPr>
          <w:lang w:val="en-GB"/>
        </w:rPr>
        <w:t xml:space="preserve">devising </w:t>
      </w:r>
      <w:r w:rsidR="00D62E79" w:rsidRPr="00816689">
        <w:rPr>
          <w:lang w:val="en-GB"/>
        </w:rPr>
        <w:t xml:space="preserve">of </w:t>
      </w:r>
      <w:r w:rsidR="003A5CDF" w:rsidRPr="00816689">
        <w:rPr>
          <w:lang w:val="en-GB"/>
        </w:rPr>
        <w:t xml:space="preserve">the next </w:t>
      </w:r>
      <w:r w:rsidR="00903E36" w:rsidRPr="00816689">
        <w:rPr>
          <w:lang w:val="en-GB"/>
        </w:rPr>
        <w:t>20</w:t>
      </w:r>
      <w:r w:rsidR="00DF3184" w:rsidRPr="00816689">
        <w:rPr>
          <w:lang w:val="en-GB"/>
        </w:rPr>
        <w:t>21-2025</w:t>
      </w:r>
      <w:r w:rsidR="00D55A55" w:rsidRPr="00816689">
        <w:rPr>
          <w:lang w:val="en-GB"/>
        </w:rPr>
        <w:t xml:space="preserve"> </w:t>
      </w:r>
      <w:r w:rsidR="003A5CDF" w:rsidRPr="00816689">
        <w:rPr>
          <w:lang w:val="en-GB"/>
        </w:rPr>
        <w:t>5-Year Plan of the organisation in l</w:t>
      </w:r>
      <w:r w:rsidR="00D62E79" w:rsidRPr="00816689">
        <w:rPr>
          <w:lang w:val="en-GB"/>
        </w:rPr>
        <w:t xml:space="preserve">ine with </w:t>
      </w:r>
      <w:r w:rsidR="00797995" w:rsidRPr="00816689">
        <w:rPr>
          <w:lang w:val="en-GB"/>
        </w:rPr>
        <w:t xml:space="preserve">the 2030 Development Agenda of the </w:t>
      </w:r>
      <w:r w:rsidR="00CB747F" w:rsidRPr="00816689">
        <w:rPr>
          <w:lang w:val="en-GB"/>
        </w:rPr>
        <w:t xml:space="preserve">United Nations </w:t>
      </w:r>
      <w:r w:rsidR="00797995" w:rsidRPr="00816689">
        <w:rPr>
          <w:lang w:val="en-GB"/>
        </w:rPr>
        <w:t>and its Sustainable Development Goals (SDGs).</w:t>
      </w:r>
      <w:r w:rsidR="00D15A8A" w:rsidRPr="00816689">
        <w:rPr>
          <w:lang w:val="en-GB"/>
        </w:rPr>
        <w:t xml:space="preserve"> </w:t>
      </w:r>
      <w:r w:rsidR="00797995" w:rsidRPr="00816689">
        <w:rPr>
          <w:lang w:val="en-GB"/>
        </w:rPr>
        <w:t>In addition,</w:t>
      </w:r>
      <w:r w:rsidR="00D15A8A" w:rsidRPr="00816689">
        <w:rPr>
          <w:lang w:val="en-GB"/>
        </w:rPr>
        <w:t xml:space="preserve"> </w:t>
      </w:r>
      <w:r w:rsidR="00797995" w:rsidRPr="00816689">
        <w:rPr>
          <w:lang w:val="en-GB"/>
        </w:rPr>
        <w:t xml:space="preserve">the organisation’s 5-Year Plans will be </w:t>
      </w:r>
      <w:r w:rsidR="00044CB4" w:rsidRPr="00816689">
        <w:rPr>
          <w:lang w:val="en-GB"/>
        </w:rPr>
        <w:t xml:space="preserve">taking into consideration </w:t>
      </w:r>
      <w:r w:rsidR="00D15A8A" w:rsidRPr="00816689">
        <w:rPr>
          <w:lang w:val="en-GB"/>
        </w:rPr>
        <w:t xml:space="preserve">the </w:t>
      </w:r>
      <w:r w:rsidR="00D92758" w:rsidRPr="00816689">
        <w:rPr>
          <w:lang w:val="en-GB"/>
        </w:rPr>
        <w:t>existing</w:t>
      </w:r>
      <w:r w:rsidR="00D15A8A" w:rsidRPr="00816689">
        <w:rPr>
          <w:lang w:val="en-GB"/>
        </w:rPr>
        <w:t xml:space="preserve"> </w:t>
      </w:r>
      <w:r w:rsidR="007701BB" w:rsidRPr="00816689">
        <w:rPr>
          <w:lang w:val="en-GB"/>
        </w:rPr>
        <w:t>situation</w:t>
      </w:r>
      <w:r w:rsidR="00C525FC" w:rsidRPr="00816689">
        <w:rPr>
          <w:lang w:val="en-GB"/>
        </w:rPr>
        <w:t xml:space="preserve"> </w:t>
      </w:r>
      <w:r w:rsidR="002C6D51" w:rsidRPr="00816689">
        <w:rPr>
          <w:lang w:val="en-GB"/>
        </w:rPr>
        <w:t xml:space="preserve">in Namibia </w:t>
      </w:r>
      <w:r w:rsidR="00797995" w:rsidRPr="00816689">
        <w:rPr>
          <w:lang w:val="en-GB"/>
        </w:rPr>
        <w:t>at any given time</w:t>
      </w:r>
      <w:r w:rsidR="003F6398" w:rsidRPr="00816689">
        <w:rPr>
          <w:lang w:val="en-GB"/>
        </w:rPr>
        <w:t>.</w:t>
      </w:r>
    </w:p>
    <w:p w:rsidR="00F942E3" w:rsidRPr="00816689" w:rsidRDefault="00F942E3" w:rsidP="00F942E3">
      <w:pPr>
        <w:spacing w:after="240"/>
        <w:jc w:val="both"/>
        <w:rPr>
          <w:lang w:val="en-GB"/>
        </w:rPr>
      </w:pPr>
      <w:r w:rsidRPr="00816689">
        <w:rPr>
          <w:lang w:val="en-GB"/>
        </w:rPr>
        <w:t xml:space="preserve">Depending on </w:t>
      </w:r>
      <w:r w:rsidR="00492D02" w:rsidRPr="00816689">
        <w:rPr>
          <w:lang w:val="en-GB"/>
        </w:rPr>
        <w:t>the availability of funds</w:t>
      </w:r>
      <w:r w:rsidR="001237E6" w:rsidRPr="00816689">
        <w:rPr>
          <w:lang w:val="en-GB"/>
        </w:rPr>
        <w:t>, the o</w:t>
      </w:r>
      <w:r w:rsidRPr="00816689">
        <w:rPr>
          <w:lang w:val="en-GB"/>
        </w:rPr>
        <w:t xml:space="preserve">rganisation is prepared to </w:t>
      </w:r>
      <w:r w:rsidR="002712E8" w:rsidRPr="00816689">
        <w:rPr>
          <w:lang w:val="en-GB"/>
        </w:rPr>
        <w:t>continue</w:t>
      </w:r>
      <w:r w:rsidRPr="00816689">
        <w:rPr>
          <w:lang w:val="en-GB"/>
        </w:rPr>
        <w:t xml:space="preserve"> </w:t>
      </w:r>
      <w:r w:rsidR="00976637" w:rsidRPr="00816689">
        <w:rPr>
          <w:lang w:val="en-GB"/>
        </w:rPr>
        <w:t xml:space="preserve">with </w:t>
      </w:r>
      <w:r w:rsidRPr="00816689">
        <w:rPr>
          <w:lang w:val="en-GB"/>
        </w:rPr>
        <w:t xml:space="preserve">the implementation of its </w:t>
      </w:r>
      <w:r w:rsidR="00D36A2F" w:rsidRPr="00816689">
        <w:rPr>
          <w:lang w:val="en-GB"/>
        </w:rPr>
        <w:t>five</w:t>
      </w:r>
      <w:r w:rsidR="00710DC7" w:rsidRPr="00816689">
        <w:rPr>
          <w:lang w:val="en-GB"/>
        </w:rPr>
        <w:t xml:space="preserve"> </w:t>
      </w:r>
      <w:r w:rsidR="002C6D51" w:rsidRPr="00816689">
        <w:rPr>
          <w:lang w:val="en-GB"/>
        </w:rPr>
        <w:t xml:space="preserve">(5) </w:t>
      </w:r>
      <w:r w:rsidR="00B7489A" w:rsidRPr="00816689">
        <w:rPr>
          <w:lang w:val="en-GB"/>
        </w:rPr>
        <w:t>on-going</w:t>
      </w:r>
      <w:r w:rsidR="00710DC7" w:rsidRPr="00816689">
        <w:rPr>
          <w:lang w:val="en-GB"/>
        </w:rPr>
        <w:t xml:space="preserve"> </w:t>
      </w:r>
      <w:r w:rsidR="00C31F67" w:rsidRPr="00816689">
        <w:rPr>
          <w:lang w:val="en-GB"/>
        </w:rPr>
        <w:t xml:space="preserve">main </w:t>
      </w:r>
      <w:r w:rsidR="00BE6E39" w:rsidRPr="00816689">
        <w:rPr>
          <w:lang w:val="en-GB"/>
        </w:rPr>
        <w:t>programmes, which are described on pages 5-9 above,</w:t>
      </w:r>
      <w:r w:rsidR="00D37C9B" w:rsidRPr="00816689">
        <w:rPr>
          <w:lang w:val="en-GB"/>
        </w:rPr>
        <w:t xml:space="preserve"> and </w:t>
      </w:r>
      <w:r w:rsidR="00DC784C" w:rsidRPr="00816689">
        <w:rPr>
          <w:lang w:val="en-GB"/>
        </w:rPr>
        <w:t xml:space="preserve">their </w:t>
      </w:r>
      <w:r w:rsidR="002A04AD" w:rsidRPr="00816689">
        <w:rPr>
          <w:lang w:val="en-GB"/>
        </w:rPr>
        <w:t xml:space="preserve">related </w:t>
      </w:r>
      <w:r w:rsidR="00D37C9B" w:rsidRPr="00816689">
        <w:rPr>
          <w:lang w:val="en-GB"/>
        </w:rPr>
        <w:t>activities</w:t>
      </w:r>
      <w:r w:rsidRPr="00816689">
        <w:rPr>
          <w:lang w:val="en-GB"/>
        </w:rPr>
        <w:t>.</w:t>
      </w:r>
    </w:p>
    <w:p w:rsidR="00F942E3" w:rsidRPr="00816689" w:rsidRDefault="00DC784C" w:rsidP="00F942E3">
      <w:pPr>
        <w:spacing w:after="240"/>
        <w:jc w:val="both"/>
        <w:rPr>
          <w:lang w:val="en-GB"/>
        </w:rPr>
      </w:pPr>
      <w:r w:rsidRPr="00816689">
        <w:rPr>
          <w:lang w:val="en-GB"/>
        </w:rPr>
        <w:t xml:space="preserve">The moment </w:t>
      </w:r>
      <w:r w:rsidR="000B50C4" w:rsidRPr="00816689">
        <w:rPr>
          <w:lang w:val="en-GB"/>
        </w:rPr>
        <w:t>funds are obtained</w:t>
      </w:r>
      <w:r w:rsidR="0052352F" w:rsidRPr="00816689">
        <w:rPr>
          <w:lang w:val="en-GB"/>
        </w:rPr>
        <w:t xml:space="preserve">, </w:t>
      </w:r>
      <w:r w:rsidR="00F942E3" w:rsidRPr="00816689">
        <w:rPr>
          <w:lang w:val="en-GB"/>
        </w:rPr>
        <w:t>the procurement of</w:t>
      </w:r>
      <w:r w:rsidR="008012CF" w:rsidRPr="00816689">
        <w:rPr>
          <w:lang w:val="en-GB"/>
        </w:rPr>
        <w:t xml:space="preserve"> </w:t>
      </w:r>
      <w:r w:rsidRPr="00816689">
        <w:rPr>
          <w:lang w:val="en-GB"/>
        </w:rPr>
        <w:t xml:space="preserve">all </w:t>
      </w:r>
      <w:r w:rsidR="00E208C1" w:rsidRPr="00816689">
        <w:rPr>
          <w:lang w:val="en-GB"/>
        </w:rPr>
        <w:t xml:space="preserve">necessary </w:t>
      </w:r>
      <w:r w:rsidR="008012CF" w:rsidRPr="00816689">
        <w:rPr>
          <w:lang w:val="en-GB"/>
        </w:rPr>
        <w:t>materials</w:t>
      </w:r>
      <w:r w:rsidR="00B541C4" w:rsidRPr="00816689">
        <w:rPr>
          <w:lang w:val="en-GB"/>
        </w:rPr>
        <w:t>,</w:t>
      </w:r>
      <w:r w:rsidR="008012CF" w:rsidRPr="00816689">
        <w:rPr>
          <w:lang w:val="en-GB"/>
        </w:rPr>
        <w:t xml:space="preserve"> </w:t>
      </w:r>
      <w:r w:rsidR="00E208C1" w:rsidRPr="00816689">
        <w:rPr>
          <w:lang w:val="en-GB"/>
        </w:rPr>
        <w:t xml:space="preserve">equipment </w:t>
      </w:r>
      <w:r w:rsidR="00492D02" w:rsidRPr="00816689">
        <w:rPr>
          <w:lang w:val="en-GB"/>
        </w:rPr>
        <w:t>and</w:t>
      </w:r>
      <w:r w:rsidR="008012CF" w:rsidRPr="00816689">
        <w:rPr>
          <w:lang w:val="en-GB"/>
        </w:rPr>
        <w:t xml:space="preserve"> services as </w:t>
      </w:r>
      <w:r w:rsidR="00492D02" w:rsidRPr="00816689">
        <w:rPr>
          <w:lang w:val="en-GB"/>
        </w:rPr>
        <w:t>described</w:t>
      </w:r>
      <w:r w:rsidR="00A075CD" w:rsidRPr="00816689">
        <w:rPr>
          <w:lang w:val="en-GB"/>
        </w:rPr>
        <w:t xml:space="preserve"> above</w:t>
      </w:r>
      <w:r w:rsidR="008012CF" w:rsidRPr="00816689">
        <w:rPr>
          <w:lang w:val="en-GB"/>
        </w:rPr>
        <w:t xml:space="preserve"> under the organisation’s </w:t>
      </w:r>
      <w:r w:rsidR="00E208C1" w:rsidRPr="00816689">
        <w:rPr>
          <w:lang w:val="en-GB"/>
        </w:rPr>
        <w:t>programmes</w:t>
      </w:r>
      <w:r w:rsidR="00F942E3" w:rsidRPr="00816689">
        <w:rPr>
          <w:lang w:val="en-GB"/>
        </w:rPr>
        <w:t xml:space="preserve">, </w:t>
      </w:r>
      <w:r w:rsidR="009F5C6F" w:rsidRPr="00816689">
        <w:rPr>
          <w:lang w:val="en-GB"/>
        </w:rPr>
        <w:t xml:space="preserve">including </w:t>
      </w:r>
      <w:r w:rsidR="00F942E3" w:rsidRPr="00816689">
        <w:rPr>
          <w:lang w:val="en-GB"/>
        </w:rPr>
        <w:t>medicines and pharmaceuticals, office furniture and equipment, sewing machines and materials (textiles), garden</w:t>
      </w:r>
      <w:r w:rsidR="007D166A" w:rsidRPr="00816689">
        <w:rPr>
          <w:lang w:val="en-GB"/>
        </w:rPr>
        <w:t>ing</w:t>
      </w:r>
      <w:r w:rsidR="00F942E3" w:rsidRPr="00816689">
        <w:rPr>
          <w:lang w:val="en-GB"/>
        </w:rPr>
        <w:t xml:space="preserve"> tools, </w:t>
      </w:r>
      <w:r w:rsidR="007D166A" w:rsidRPr="00816689">
        <w:rPr>
          <w:lang w:val="en-GB"/>
        </w:rPr>
        <w:t xml:space="preserve">and </w:t>
      </w:r>
      <w:r w:rsidR="0037741D" w:rsidRPr="00816689">
        <w:rPr>
          <w:lang w:val="en-GB"/>
        </w:rPr>
        <w:t>building materials</w:t>
      </w:r>
      <w:r w:rsidR="00492D02" w:rsidRPr="00816689">
        <w:rPr>
          <w:lang w:val="en-GB"/>
        </w:rPr>
        <w:t>,</w:t>
      </w:r>
      <w:r w:rsidR="0037741D" w:rsidRPr="00816689">
        <w:rPr>
          <w:lang w:val="en-GB"/>
        </w:rPr>
        <w:t xml:space="preserve"> </w:t>
      </w:r>
      <w:r w:rsidR="00F942E3" w:rsidRPr="00816689">
        <w:rPr>
          <w:lang w:val="en-GB"/>
        </w:rPr>
        <w:t xml:space="preserve">will start immediately (see </w:t>
      </w:r>
      <w:r w:rsidR="005B4742" w:rsidRPr="00816689">
        <w:rPr>
          <w:lang w:val="en-GB"/>
        </w:rPr>
        <w:t xml:space="preserve">also </w:t>
      </w:r>
      <w:r w:rsidR="005B2BA3" w:rsidRPr="00816689">
        <w:rPr>
          <w:lang w:val="en-GB"/>
        </w:rPr>
        <w:t xml:space="preserve">implementation schedule </w:t>
      </w:r>
      <w:r w:rsidR="00F942E3" w:rsidRPr="00816689">
        <w:rPr>
          <w:lang w:val="en-GB"/>
        </w:rPr>
        <w:t>below).</w:t>
      </w:r>
    </w:p>
    <w:p w:rsidR="00F942E3" w:rsidRPr="00816689" w:rsidRDefault="00F942E3" w:rsidP="00F4734B">
      <w:pPr>
        <w:spacing w:after="240"/>
        <w:jc w:val="both"/>
        <w:rPr>
          <w:lang w:val="en-GB"/>
        </w:rPr>
      </w:pPr>
      <w:r w:rsidRPr="00816689">
        <w:rPr>
          <w:lang w:val="en-GB"/>
        </w:rPr>
        <w:t xml:space="preserve">The supply and delivery of the abovementioned </w:t>
      </w:r>
      <w:r w:rsidR="00213DF1" w:rsidRPr="00816689">
        <w:rPr>
          <w:lang w:val="en-GB"/>
        </w:rPr>
        <w:t xml:space="preserve">supplies, </w:t>
      </w:r>
      <w:r w:rsidRPr="00816689">
        <w:rPr>
          <w:lang w:val="en-GB"/>
        </w:rPr>
        <w:t xml:space="preserve">equipment </w:t>
      </w:r>
      <w:r w:rsidR="00213DF1" w:rsidRPr="00816689">
        <w:rPr>
          <w:lang w:val="en-GB"/>
        </w:rPr>
        <w:t xml:space="preserve">and services </w:t>
      </w:r>
      <w:r w:rsidRPr="00816689">
        <w:rPr>
          <w:lang w:val="en-GB"/>
        </w:rPr>
        <w:t>will be followed by training</w:t>
      </w:r>
      <w:r w:rsidR="00607085" w:rsidRPr="00816689">
        <w:rPr>
          <w:lang w:val="en-GB"/>
        </w:rPr>
        <w:t xml:space="preserve"> </w:t>
      </w:r>
      <w:r w:rsidR="00D9509F" w:rsidRPr="00816689">
        <w:rPr>
          <w:lang w:val="en-GB"/>
        </w:rPr>
        <w:t xml:space="preserve">as and </w:t>
      </w:r>
      <w:r w:rsidR="00607085" w:rsidRPr="00816689">
        <w:rPr>
          <w:lang w:val="en-GB"/>
        </w:rPr>
        <w:t>when</w:t>
      </w:r>
      <w:r w:rsidR="00D9509F" w:rsidRPr="00816689">
        <w:rPr>
          <w:lang w:val="en-GB"/>
        </w:rPr>
        <w:t>ever</w:t>
      </w:r>
      <w:r w:rsidR="00607085" w:rsidRPr="00816689">
        <w:rPr>
          <w:lang w:val="en-GB"/>
        </w:rPr>
        <w:t xml:space="preserve"> necessary and where applicable</w:t>
      </w:r>
      <w:r w:rsidRPr="00816689">
        <w:rPr>
          <w:lang w:val="en-GB"/>
        </w:rPr>
        <w:t xml:space="preserve">, </w:t>
      </w:r>
      <w:r w:rsidR="00607085" w:rsidRPr="00816689">
        <w:rPr>
          <w:lang w:val="en-GB"/>
        </w:rPr>
        <w:t xml:space="preserve">training </w:t>
      </w:r>
      <w:r w:rsidR="00EC0895" w:rsidRPr="00816689">
        <w:rPr>
          <w:lang w:val="en-GB"/>
        </w:rPr>
        <w:t xml:space="preserve">will especially be needed </w:t>
      </w:r>
      <w:r w:rsidRPr="00816689">
        <w:rPr>
          <w:lang w:val="en-GB"/>
        </w:rPr>
        <w:t xml:space="preserve">in </w:t>
      </w:r>
      <w:r w:rsidR="00A327C1" w:rsidRPr="00816689">
        <w:rPr>
          <w:lang w:val="en-GB"/>
        </w:rPr>
        <w:t xml:space="preserve">Community Health and Development, </w:t>
      </w:r>
      <w:r w:rsidR="00776820" w:rsidRPr="00816689">
        <w:rPr>
          <w:lang w:val="en-GB"/>
        </w:rPr>
        <w:t xml:space="preserve">including </w:t>
      </w:r>
      <w:r w:rsidR="00457E9F" w:rsidRPr="00816689">
        <w:rPr>
          <w:lang w:val="en-GB"/>
        </w:rPr>
        <w:t xml:space="preserve">in primary and secondary </w:t>
      </w:r>
      <w:r w:rsidR="00F4734B" w:rsidRPr="00816689">
        <w:rPr>
          <w:lang w:val="en-GB"/>
        </w:rPr>
        <w:t>healthcare,</w:t>
      </w:r>
      <w:r w:rsidR="00776820" w:rsidRPr="00816689">
        <w:rPr>
          <w:lang w:val="en-GB"/>
        </w:rPr>
        <w:t xml:space="preserve"> </w:t>
      </w:r>
      <w:r w:rsidRPr="00816689">
        <w:rPr>
          <w:lang w:val="en-GB"/>
        </w:rPr>
        <w:t>sewing and gard</w:t>
      </w:r>
      <w:r w:rsidR="005B6A8F" w:rsidRPr="00816689">
        <w:rPr>
          <w:lang w:val="en-GB"/>
        </w:rPr>
        <w:t>ening</w:t>
      </w:r>
      <w:r w:rsidRPr="00816689">
        <w:rPr>
          <w:lang w:val="en-GB"/>
        </w:rPr>
        <w:t>.</w:t>
      </w:r>
    </w:p>
    <w:p w:rsidR="00F942E3" w:rsidRPr="00816689" w:rsidRDefault="005B4742" w:rsidP="00F942E3">
      <w:pPr>
        <w:spacing w:after="240"/>
        <w:jc w:val="both"/>
        <w:rPr>
          <w:lang w:val="en-GB"/>
        </w:rPr>
      </w:pPr>
      <w:r w:rsidRPr="00816689">
        <w:rPr>
          <w:lang w:val="en-GB"/>
        </w:rPr>
        <w:t>The organisation has</w:t>
      </w:r>
      <w:r w:rsidR="00F942E3" w:rsidRPr="00816689">
        <w:rPr>
          <w:lang w:val="en-GB"/>
        </w:rPr>
        <w:t xml:space="preserve"> more than </w:t>
      </w:r>
      <w:r w:rsidR="00DF4ABF" w:rsidRPr="00816689">
        <w:rPr>
          <w:bCs/>
          <w:lang w:val="en-GB"/>
        </w:rPr>
        <w:t>152</w:t>
      </w:r>
      <w:r w:rsidR="00922D58" w:rsidRPr="00816689">
        <w:rPr>
          <w:b/>
          <w:lang w:val="en-GB"/>
        </w:rPr>
        <w:t xml:space="preserve"> </w:t>
      </w:r>
      <w:r w:rsidR="00E87333" w:rsidRPr="00816689">
        <w:rPr>
          <w:lang w:val="en-GB"/>
        </w:rPr>
        <w:t xml:space="preserve">members and </w:t>
      </w:r>
      <w:r w:rsidR="003B0E52" w:rsidRPr="00816689">
        <w:rPr>
          <w:lang w:val="en-GB"/>
        </w:rPr>
        <w:t>Community Home Based Care Providers</w:t>
      </w:r>
      <w:r w:rsidR="00F649D6" w:rsidRPr="00816689">
        <w:rPr>
          <w:lang w:val="en-GB"/>
        </w:rPr>
        <w:t xml:space="preserve">, </w:t>
      </w:r>
      <w:r w:rsidR="00257F10" w:rsidRPr="00816689">
        <w:rPr>
          <w:lang w:val="en-GB"/>
        </w:rPr>
        <w:t>plus</w:t>
      </w:r>
      <w:r w:rsidR="00FC4E9C" w:rsidRPr="00816689">
        <w:rPr>
          <w:lang w:val="en-GB"/>
        </w:rPr>
        <w:t xml:space="preserve"> </w:t>
      </w:r>
      <w:r w:rsidR="00F942E3" w:rsidRPr="00816689">
        <w:rPr>
          <w:lang w:val="en-GB"/>
        </w:rPr>
        <w:t xml:space="preserve">members of the </w:t>
      </w:r>
      <w:r w:rsidR="00254F65" w:rsidRPr="00816689">
        <w:rPr>
          <w:lang w:val="en-GB"/>
        </w:rPr>
        <w:t xml:space="preserve">beneficiary and </w:t>
      </w:r>
      <w:r w:rsidR="00F942E3" w:rsidRPr="00816689">
        <w:rPr>
          <w:lang w:val="en-GB"/>
        </w:rPr>
        <w:t xml:space="preserve">participating </w:t>
      </w:r>
      <w:r w:rsidR="008A00DC" w:rsidRPr="00816689">
        <w:rPr>
          <w:lang w:val="en-GB"/>
        </w:rPr>
        <w:t>communities,</w:t>
      </w:r>
      <w:r w:rsidR="00F942E3" w:rsidRPr="00816689">
        <w:rPr>
          <w:lang w:val="en-GB"/>
        </w:rPr>
        <w:t xml:space="preserve"> </w:t>
      </w:r>
      <w:r w:rsidR="00F649D6" w:rsidRPr="00816689">
        <w:rPr>
          <w:lang w:val="en-GB"/>
        </w:rPr>
        <w:t xml:space="preserve">who </w:t>
      </w:r>
      <w:r w:rsidR="00DC784C" w:rsidRPr="00816689">
        <w:rPr>
          <w:lang w:val="en-GB"/>
        </w:rPr>
        <w:t xml:space="preserve">work and </w:t>
      </w:r>
      <w:r w:rsidR="009A3262" w:rsidRPr="00816689">
        <w:rPr>
          <w:lang w:val="en-GB"/>
        </w:rPr>
        <w:t xml:space="preserve">will </w:t>
      </w:r>
      <w:r w:rsidR="00257F10" w:rsidRPr="00816689">
        <w:rPr>
          <w:lang w:val="en-GB"/>
        </w:rPr>
        <w:t xml:space="preserve">continuously </w:t>
      </w:r>
      <w:r w:rsidR="00F649D6" w:rsidRPr="00816689">
        <w:rPr>
          <w:lang w:val="en-GB"/>
        </w:rPr>
        <w:t xml:space="preserve">work on its </w:t>
      </w:r>
      <w:r w:rsidR="006219A0" w:rsidRPr="00816689">
        <w:rPr>
          <w:lang w:val="en-GB"/>
        </w:rPr>
        <w:t>programmes and projects</w:t>
      </w:r>
      <w:r w:rsidR="00F649D6" w:rsidRPr="00816689">
        <w:rPr>
          <w:lang w:val="en-GB"/>
        </w:rPr>
        <w:t xml:space="preserve"> </w:t>
      </w:r>
      <w:r w:rsidR="00995D73" w:rsidRPr="00816689">
        <w:rPr>
          <w:lang w:val="en-GB"/>
        </w:rPr>
        <w:t>through</w:t>
      </w:r>
      <w:r w:rsidR="00D544FE" w:rsidRPr="00816689">
        <w:rPr>
          <w:lang w:val="en-GB"/>
        </w:rPr>
        <w:t xml:space="preserve"> </w:t>
      </w:r>
      <w:r w:rsidR="00995D73" w:rsidRPr="00816689">
        <w:rPr>
          <w:lang w:val="en-GB"/>
        </w:rPr>
        <w:t>the provision of</w:t>
      </w:r>
      <w:r w:rsidR="00F942E3" w:rsidRPr="00816689">
        <w:rPr>
          <w:lang w:val="en-GB"/>
        </w:rPr>
        <w:t xml:space="preserve"> </w:t>
      </w:r>
      <w:r w:rsidR="008A00DC" w:rsidRPr="00816689">
        <w:rPr>
          <w:lang w:val="en-GB"/>
        </w:rPr>
        <w:t>labour,</w:t>
      </w:r>
      <w:r w:rsidR="00F942E3" w:rsidRPr="00816689">
        <w:rPr>
          <w:lang w:val="en-GB"/>
        </w:rPr>
        <w:t xml:space="preserve"> </w:t>
      </w:r>
      <w:r w:rsidR="00995D73" w:rsidRPr="00816689">
        <w:rPr>
          <w:lang w:val="en-GB"/>
        </w:rPr>
        <w:t xml:space="preserve">time, </w:t>
      </w:r>
      <w:r w:rsidR="00F942E3" w:rsidRPr="00816689">
        <w:rPr>
          <w:lang w:val="en-GB"/>
        </w:rPr>
        <w:t xml:space="preserve">management and </w:t>
      </w:r>
      <w:r w:rsidR="005245AE" w:rsidRPr="00816689">
        <w:rPr>
          <w:lang w:val="en-GB"/>
        </w:rPr>
        <w:t xml:space="preserve">regular </w:t>
      </w:r>
      <w:r w:rsidR="00F942E3" w:rsidRPr="00816689">
        <w:rPr>
          <w:lang w:val="en-GB"/>
        </w:rPr>
        <w:t xml:space="preserve">supervision </w:t>
      </w:r>
      <w:r w:rsidR="00DC784C" w:rsidRPr="00816689">
        <w:rPr>
          <w:lang w:val="en-GB"/>
        </w:rPr>
        <w:t xml:space="preserve">for effective and efficient implementation </w:t>
      </w:r>
      <w:r w:rsidR="005245AE" w:rsidRPr="00816689">
        <w:rPr>
          <w:lang w:val="en-GB"/>
        </w:rPr>
        <w:t>of</w:t>
      </w:r>
      <w:r w:rsidR="00F942E3" w:rsidRPr="00816689">
        <w:rPr>
          <w:lang w:val="en-GB"/>
        </w:rPr>
        <w:t xml:space="preserve"> </w:t>
      </w:r>
      <w:r w:rsidR="005245AE" w:rsidRPr="00816689">
        <w:rPr>
          <w:lang w:val="en-GB"/>
        </w:rPr>
        <w:t xml:space="preserve">the </w:t>
      </w:r>
      <w:r w:rsidR="006219A0" w:rsidRPr="00816689">
        <w:rPr>
          <w:lang w:val="en-GB"/>
        </w:rPr>
        <w:t>programmes and projects</w:t>
      </w:r>
      <w:r w:rsidR="00DC784C" w:rsidRPr="00816689">
        <w:rPr>
          <w:lang w:val="en-GB"/>
        </w:rPr>
        <w:t xml:space="preserve"> of the organisation</w:t>
      </w:r>
      <w:r w:rsidR="00F942E3" w:rsidRPr="00816689">
        <w:rPr>
          <w:lang w:val="en-GB"/>
        </w:rPr>
        <w:t>.</w:t>
      </w:r>
    </w:p>
    <w:p w:rsidR="00A56E0D" w:rsidRPr="00816689" w:rsidRDefault="008A00DC" w:rsidP="00F942E3">
      <w:pPr>
        <w:spacing w:after="240"/>
        <w:jc w:val="both"/>
        <w:rPr>
          <w:lang w:val="en-GB"/>
        </w:rPr>
      </w:pPr>
      <w:r w:rsidRPr="00816689">
        <w:rPr>
          <w:lang w:val="en-GB"/>
        </w:rPr>
        <w:t xml:space="preserve">The </w:t>
      </w:r>
      <w:r w:rsidR="00296D57" w:rsidRPr="00816689">
        <w:rPr>
          <w:lang w:val="en-GB"/>
        </w:rPr>
        <w:t>beneficiary communities</w:t>
      </w:r>
      <w:r w:rsidRPr="00816689">
        <w:rPr>
          <w:lang w:val="en-GB"/>
        </w:rPr>
        <w:t xml:space="preserve"> </w:t>
      </w:r>
      <w:r w:rsidR="00467B6F" w:rsidRPr="00816689">
        <w:rPr>
          <w:lang w:val="en-GB"/>
        </w:rPr>
        <w:t xml:space="preserve">and </w:t>
      </w:r>
      <w:r w:rsidR="008C6589" w:rsidRPr="00816689">
        <w:rPr>
          <w:lang w:val="en-GB"/>
        </w:rPr>
        <w:t xml:space="preserve">other </w:t>
      </w:r>
      <w:r w:rsidR="00467B6F" w:rsidRPr="00816689">
        <w:rPr>
          <w:lang w:val="en-GB"/>
        </w:rPr>
        <w:t xml:space="preserve">stakeholders </w:t>
      </w:r>
      <w:r w:rsidR="00F93759" w:rsidRPr="00816689">
        <w:rPr>
          <w:lang w:val="en-GB"/>
        </w:rPr>
        <w:t xml:space="preserve">are expected to </w:t>
      </w:r>
      <w:r w:rsidR="003F30B1" w:rsidRPr="00816689">
        <w:rPr>
          <w:lang w:val="en-GB"/>
        </w:rPr>
        <w:t>continue providing</w:t>
      </w:r>
      <w:r w:rsidR="00EE63BD" w:rsidRPr="00816689">
        <w:rPr>
          <w:lang w:val="en-GB"/>
        </w:rPr>
        <w:t xml:space="preserve"> </w:t>
      </w:r>
      <w:r w:rsidR="008C6589" w:rsidRPr="00816689">
        <w:rPr>
          <w:lang w:val="en-GB"/>
        </w:rPr>
        <w:t xml:space="preserve">the </w:t>
      </w:r>
      <w:r w:rsidR="00EE63BD" w:rsidRPr="00816689">
        <w:rPr>
          <w:lang w:val="en-GB"/>
        </w:rPr>
        <w:t>necessary support</w:t>
      </w:r>
      <w:r w:rsidR="00666C0A" w:rsidRPr="00816689">
        <w:rPr>
          <w:lang w:val="en-GB"/>
        </w:rPr>
        <w:t xml:space="preserve"> </w:t>
      </w:r>
      <w:r w:rsidR="0032319E" w:rsidRPr="00816689">
        <w:rPr>
          <w:lang w:val="en-GB"/>
        </w:rPr>
        <w:t xml:space="preserve">and </w:t>
      </w:r>
      <w:r w:rsidR="00F942E3" w:rsidRPr="00816689">
        <w:rPr>
          <w:lang w:val="en-GB"/>
        </w:rPr>
        <w:t xml:space="preserve">land </w:t>
      </w:r>
      <w:r w:rsidR="00544B55" w:rsidRPr="00816689">
        <w:rPr>
          <w:lang w:val="en-GB"/>
        </w:rPr>
        <w:t xml:space="preserve">for </w:t>
      </w:r>
      <w:r w:rsidR="003F30B1" w:rsidRPr="00816689">
        <w:rPr>
          <w:lang w:val="en-GB"/>
        </w:rPr>
        <w:t xml:space="preserve">unhindered and effective </w:t>
      </w:r>
      <w:r w:rsidR="00544B55" w:rsidRPr="00816689">
        <w:rPr>
          <w:lang w:val="en-GB"/>
        </w:rPr>
        <w:t xml:space="preserve">running </w:t>
      </w:r>
      <w:r w:rsidR="008C6589" w:rsidRPr="00816689">
        <w:rPr>
          <w:lang w:val="en-GB"/>
        </w:rPr>
        <w:t xml:space="preserve">of </w:t>
      </w:r>
      <w:r w:rsidR="006D4F6E" w:rsidRPr="00816689">
        <w:rPr>
          <w:lang w:val="en-GB"/>
        </w:rPr>
        <w:t xml:space="preserve">the </w:t>
      </w:r>
      <w:r w:rsidRPr="00816689">
        <w:rPr>
          <w:lang w:val="en-GB"/>
        </w:rPr>
        <w:t xml:space="preserve">organisation’s </w:t>
      </w:r>
      <w:r w:rsidR="008C6589" w:rsidRPr="00816689">
        <w:rPr>
          <w:lang w:val="en-GB"/>
        </w:rPr>
        <w:t xml:space="preserve">community </w:t>
      </w:r>
      <w:r w:rsidR="006219A0" w:rsidRPr="00816689">
        <w:rPr>
          <w:lang w:val="en-GB"/>
        </w:rPr>
        <w:t>programmes and projects</w:t>
      </w:r>
      <w:r w:rsidR="00F942E3" w:rsidRPr="00816689">
        <w:rPr>
          <w:lang w:val="en-GB"/>
        </w:rPr>
        <w:t>.</w:t>
      </w:r>
    </w:p>
    <w:p w:rsidR="001466B1" w:rsidRPr="00816689" w:rsidRDefault="00F942E3" w:rsidP="00F942E3">
      <w:pPr>
        <w:spacing w:after="240"/>
        <w:jc w:val="both"/>
        <w:rPr>
          <w:lang w:val="en-GB"/>
        </w:rPr>
      </w:pPr>
      <w:r w:rsidRPr="00816689">
        <w:rPr>
          <w:lang w:val="en-GB"/>
        </w:rPr>
        <w:t xml:space="preserve">The </w:t>
      </w:r>
      <w:r w:rsidR="00BA6322" w:rsidRPr="00816689">
        <w:rPr>
          <w:lang w:val="en-GB"/>
        </w:rPr>
        <w:t xml:space="preserve">full </w:t>
      </w:r>
      <w:r w:rsidR="00470FB4" w:rsidRPr="00816689">
        <w:rPr>
          <w:lang w:val="en-GB"/>
        </w:rPr>
        <w:t xml:space="preserve">implementation </w:t>
      </w:r>
      <w:r w:rsidR="00AD40EB" w:rsidRPr="00816689">
        <w:rPr>
          <w:lang w:val="en-GB"/>
        </w:rPr>
        <w:t>period</w:t>
      </w:r>
      <w:r w:rsidRPr="00816689">
        <w:rPr>
          <w:lang w:val="en-GB"/>
        </w:rPr>
        <w:t xml:space="preserve"> of the </w:t>
      </w:r>
      <w:r w:rsidR="006219A0" w:rsidRPr="00816689">
        <w:rPr>
          <w:lang w:val="en-GB"/>
        </w:rPr>
        <w:t>programmes and projects</w:t>
      </w:r>
      <w:r w:rsidRPr="00816689">
        <w:rPr>
          <w:lang w:val="en-GB"/>
        </w:rPr>
        <w:t xml:space="preserve"> </w:t>
      </w:r>
      <w:r w:rsidR="00470FB4" w:rsidRPr="00816689">
        <w:rPr>
          <w:lang w:val="en-GB"/>
        </w:rPr>
        <w:t xml:space="preserve">of the </w:t>
      </w:r>
      <w:r w:rsidR="00994CA2" w:rsidRPr="00816689">
        <w:rPr>
          <w:lang w:val="en-GB"/>
        </w:rPr>
        <w:t>organisation is</w:t>
      </w:r>
      <w:r w:rsidRPr="00816689">
        <w:rPr>
          <w:lang w:val="en-GB"/>
        </w:rPr>
        <w:t xml:space="preserve"> </w:t>
      </w:r>
      <w:r w:rsidR="006C4182" w:rsidRPr="00816689">
        <w:rPr>
          <w:lang w:val="en-GB"/>
        </w:rPr>
        <w:t>60</w:t>
      </w:r>
      <w:r w:rsidRPr="00816689">
        <w:rPr>
          <w:lang w:val="en-GB"/>
        </w:rPr>
        <w:t xml:space="preserve"> month</w:t>
      </w:r>
      <w:r w:rsidR="006C4182" w:rsidRPr="00816689">
        <w:rPr>
          <w:lang w:val="en-GB"/>
        </w:rPr>
        <w:t xml:space="preserve">s, from </w:t>
      </w:r>
      <w:r w:rsidR="00F25CC0" w:rsidRPr="00816689">
        <w:rPr>
          <w:lang w:val="en-GB"/>
        </w:rPr>
        <w:t>January</w:t>
      </w:r>
      <w:r w:rsidR="006C4182" w:rsidRPr="00816689">
        <w:rPr>
          <w:lang w:val="en-GB"/>
        </w:rPr>
        <w:t xml:space="preserve"> </w:t>
      </w:r>
      <w:r w:rsidR="00481065" w:rsidRPr="00816689">
        <w:rPr>
          <w:lang w:val="en-GB"/>
        </w:rPr>
        <w:t>2016</w:t>
      </w:r>
      <w:r w:rsidR="006C4182" w:rsidRPr="00816689">
        <w:rPr>
          <w:lang w:val="en-GB"/>
        </w:rPr>
        <w:t xml:space="preserve"> to </w:t>
      </w:r>
      <w:r w:rsidR="00560F00" w:rsidRPr="00816689">
        <w:rPr>
          <w:lang w:val="en-GB"/>
        </w:rPr>
        <w:t>December</w:t>
      </w:r>
      <w:r w:rsidR="006C4182" w:rsidRPr="00816689">
        <w:rPr>
          <w:lang w:val="en-GB"/>
        </w:rPr>
        <w:t xml:space="preserve"> </w:t>
      </w:r>
      <w:r w:rsidR="00481065" w:rsidRPr="00816689">
        <w:rPr>
          <w:lang w:val="en-GB"/>
        </w:rPr>
        <w:t>2020</w:t>
      </w:r>
      <w:r w:rsidRPr="00816689">
        <w:rPr>
          <w:lang w:val="en-GB"/>
        </w:rPr>
        <w:t xml:space="preserve">. This </w:t>
      </w:r>
      <w:r w:rsidR="00B66FFA" w:rsidRPr="00816689">
        <w:rPr>
          <w:lang w:val="en-GB"/>
        </w:rPr>
        <w:t xml:space="preserve">timeframe </w:t>
      </w:r>
      <w:r w:rsidRPr="00816689">
        <w:rPr>
          <w:lang w:val="en-GB"/>
        </w:rPr>
        <w:t xml:space="preserve">is </w:t>
      </w:r>
      <w:r w:rsidR="00006AF0" w:rsidRPr="00816689">
        <w:rPr>
          <w:lang w:val="en-GB"/>
        </w:rPr>
        <w:t>considered</w:t>
      </w:r>
      <w:r w:rsidR="008D2BC6" w:rsidRPr="00816689">
        <w:rPr>
          <w:lang w:val="en-GB"/>
        </w:rPr>
        <w:t xml:space="preserve"> </w:t>
      </w:r>
      <w:r w:rsidR="003F30B1" w:rsidRPr="00816689">
        <w:rPr>
          <w:lang w:val="en-GB"/>
        </w:rPr>
        <w:t xml:space="preserve">sufficient </w:t>
      </w:r>
      <w:r w:rsidRPr="00816689">
        <w:rPr>
          <w:lang w:val="en-GB"/>
        </w:rPr>
        <w:t xml:space="preserve">to assess and evaluate the impact of the </w:t>
      </w:r>
      <w:r w:rsidR="006219A0" w:rsidRPr="00816689">
        <w:rPr>
          <w:lang w:val="en-GB"/>
        </w:rPr>
        <w:t>programmes and projects</w:t>
      </w:r>
      <w:r w:rsidR="006C4182" w:rsidRPr="00816689">
        <w:rPr>
          <w:lang w:val="en-GB"/>
        </w:rPr>
        <w:t xml:space="preserve"> </w:t>
      </w:r>
      <w:r w:rsidR="00A77E58" w:rsidRPr="00816689">
        <w:rPr>
          <w:lang w:val="en-GB"/>
        </w:rPr>
        <w:t xml:space="preserve">of the organisation </w:t>
      </w:r>
      <w:r w:rsidR="006C4182" w:rsidRPr="00816689">
        <w:rPr>
          <w:lang w:val="en-GB"/>
        </w:rPr>
        <w:t>in the communities</w:t>
      </w:r>
      <w:r w:rsidR="006D4F6E" w:rsidRPr="00816689">
        <w:rPr>
          <w:lang w:val="en-GB"/>
        </w:rPr>
        <w:t xml:space="preserve"> where it operates</w:t>
      </w:r>
      <w:r w:rsidR="001466B1" w:rsidRPr="00816689">
        <w:rPr>
          <w:lang w:val="en-GB"/>
        </w:rPr>
        <w:t>.</w:t>
      </w:r>
    </w:p>
    <w:p w:rsidR="009242FD" w:rsidRPr="00816689" w:rsidRDefault="00F942E3" w:rsidP="002265F3">
      <w:pPr>
        <w:spacing w:after="240"/>
        <w:jc w:val="both"/>
        <w:rPr>
          <w:lang w:val="en-GB"/>
        </w:rPr>
      </w:pPr>
      <w:r w:rsidRPr="00816689">
        <w:rPr>
          <w:lang w:val="en-GB"/>
        </w:rPr>
        <w:lastRenderedPageBreak/>
        <w:t xml:space="preserve">The implementation </w:t>
      </w:r>
      <w:r w:rsidR="00EF2B3F" w:rsidRPr="00816689">
        <w:rPr>
          <w:lang w:val="en-GB"/>
        </w:rPr>
        <w:t>plan</w:t>
      </w:r>
      <w:r w:rsidRPr="00816689">
        <w:rPr>
          <w:lang w:val="en-GB"/>
        </w:rPr>
        <w:t xml:space="preserve"> </w:t>
      </w:r>
      <w:r w:rsidR="00A77E58" w:rsidRPr="00816689">
        <w:rPr>
          <w:lang w:val="en-GB"/>
        </w:rPr>
        <w:t>below</w:t>
      </w:r>
      <w:r w:rsidRPr="00816689">
        <w:rPr>
          <w:lang w:val="en-GB"/>
        </w:rPr>
        <w:t xml:space="preserve"> </w:t>
      </w:r>
      <w:r w:rsidR="00A77E58" w:rsidRPr="00816689">
        <w:rPr>
          <w:lang w:val="en-GB"/>
        </w:rPr>
        <w:t>provides</w:t>
      </w:r>
      <w:r w:rsidRPr="00816689">
        <w:rPr>
          <w:lang w:val="en-GB"/>
        </w:rPr>
        <w:t xml:space="preserve"> </w:t>
      </w:r>
      <w:r w:rsidR="006A0C65" w:rsidRPr="00816689">
        <w:rPr>
          <w:lang w:val="en-GB"/>
        </w:rPr>
        <w:t xml:space="preserve">further </w:t>
      </w:r>
      <w:r w:rsidR="00482578" w:rsidRPr="00816689">
        <w:rPr>
          <w:lang w:val="en-GB"/>
        </w:rPr>
        <w:t xml:space="preserve">details </w:t>
      </w:r>
      <w:r w:rsidR="003F30B1" w:rsidRPr="00816689">
        <w:rPr>
          <w:lang w:val="en-GB"/>
        </w:rPr>
        <w:t xml:space="preserve">and deliverables regarding </w:t>
      </w:r>
      <w:r w:rsidR="00482578" w:rsidRPr="00816689">
        <w:rPr>
          <w:lang w:val="en-GB"/>
        </w:rPr>
        <w:t xml:space="preserve">the activities, </w:t>
      </w:r>
      <w:r w:rsidR="003F30B1" w:rsidRPr="00816689">
        <w:rPr>
          <w:lang w:val="en-GB"/>
        </w:rPr>
        <w:t xml:space="preserve">the timing </w:t>
      </w:r>
      <w:r w:rsidRPr="00816689">
        <w:rPr>
          <w:lang w:val="en-GB"/>
        </w:rPr>
        <w:t xml:space="preserve">and the expected results of the </w:t>
      </w:r>
      <w:r w:rsidR="006219A0" w:rsidRPr="00816689">
        <w:rPr>
          <w:lang w:val="en-GB"/>
        </w:rPr>
        <w:t>programmes and projects</w:t>
      </w:r>
      <w:r w:rsidR="003F30B1" w:rsidRPr="00816689">
        <w:rPr>
          <w:lang w:val="en-GB"/>
        </w:rPr>
        <w:t xml:space="preserve"> of the </w:t>
      </w:r>
      <w:r w:rsidR="006A0C65" w:rsidRPr="00816689">
        <w:rPr>
          <w:lang w:val="en-GB"/>
        </w:rPr>
        <w:t>organisation</w:t>
      </w:r>
      <w:r w:rsidRPr="00816689">
        <w:rPr>
          <w:lang w:val="en-GB"/>
        </w:rPr>
        <w:t>.</w:t>
      </w:r>
    </w:p>
    <w:p w:rsidR="00E81A9F" w:rsidRPr="00816689" w:rsidRDefault="00E81A9F" w:rsidP="002265F3">
      <w:pPr>
        <w:spacing w:after="240"/>
        <w:jc w:val="both"/>
        <w:rPr>
          <w:lang w:val="en-GB"/>
        </w:rPr>
        <w:sectPr w:rsidR="00E81A9F" w:rsidRPr="00816689" w:rsidSect="00186D27">
          <w:footerReference w:type="even" r:id="rId8"/>
          <w:footerReference w:type="default" r:id="rId9"/>
          <w:pgSz w:w="12240" w:h="15840"/>
          <w:pgMar w:top="1440" w:right="1800" w:bottom="1440" w:left="1800" w:header="720" w:footer="720" w:gutter="0"/>
          <w:pgNumType w:start="0"/>
          <w:cols w:space="720"/>
          <w:titlePg/>
          <w:docGrid w:linePitch="360"/>
        </w:sectPr>
      </w:pPr>
    </w:p>
    <w:p w:rsidR="00C06FAE" w:rsidRPr="00816689" w:rsidRDefault="00700EAD" w:rsidP="00C53D0F">
      <w:pPr>
        <w:pStyle w:val="Heading2"/>
        <w:numPr>
          <w:ilvl w:val="1"/>
          <w:numId w:val="16"/>
        </w:numPr>
        <w:spacing w:before="0" w:after="0"/>
        <w:ind w:left="1368" w:hanging="288"/>
        <w:rPr>
          <w:rFonts w:ascii="Times New Roman" w:hAnsi="Times New Roman" w:cs="Times New Roman"/>
          <w:i w:val="0"/>
          <w:iCs w:val="0"/>
          <w:sz w:val="24"/>
          <w:szCs w:val="24"/>
          <w:lang w:val="en-GB"/>
        </w:rPr>
      </w:pPr>
      <w:bookmarkStart w:id="58" w:name="_Toc350793509"/>
      <w:bookmarkStart w:id="59" w:name="_Toc449522939"/>
      <w:proofErr w:type="gramStart"/>
      <w:r w:rsidRPr="00816689">
        <w:rPr>
          <w:rFonts w:ascii="Times New Roman" w:hAnsi="Times New Roman" w:cs="Times New Roman"/>
          <w:i w:val="0"/>
          <w:iCs w:val="0"/>
          <w:sz w:val="24"/>
          <w:szCs w:val="24"/>
          <w:lang w:val="en-GB"/>
        </w:rPr>
        <w:lastRenderedPageBreak/>
        <w:t xml:space="preserve">TABLE </w:t>
      </w:r>
      <w:r w:rsidR="0014563B" w:rsidRPr="00816689">
        <w:rPr>
          <w:rFonts w:ascii="Times New Roman" w:hAnsi="Times New Roman" w:cs="Times New Roman"/>
          <w:i w:val="0"/>
          <w:iCs w:val="0"/>
          <w:sz w:val="24"/>
          <w:szCs w:val="24"/>
          <w:lang w:val="en-GB"/>
        </w:rPr>
        <w:fldChar w:fldCharType="begin"/>
      </w:r>
      <w:r w:rsidR="00C06FAE" w:rsidRPr="00816689">
        <w:rPr>
          <w:rFonts w:ascii="Times New Roman" w:hAnsi="Times New Roman" w:cs="Times New Roman"/>
          <w:i w:val="0"/>
          <w:iCs w:val="0"/>
          <w:sz w:val="24"/>
          <w:szCs w:val="24"/>
          <w:lang w:val="en-GB"/>
        </w:rPr>
        <w:instrText xml:space="preserve"> SEQ Table \* ARABIC </w:instrText>
      </w:r>
      <w:r w:rsidR="0014563B" w:rsidRPr="00816689">
        <w:rPr>
          <w:rFonts w:ascii="Times New Roman" w:hAnsi="Times New Roman" w:cs="Times New Roman"/>
          <w:i w:val="0"/>
          <w:iCs w:val="0"/>
          <w:sz w:val="24"/>
          <w:szCs w:val="24"/>
          <w:lang w:val="en-GB"/>
        </w:rPr>
        <w:fldChar w:fldCharType="separate"/>
      </w:r>
      <w:r w:rsidR="004D5CD1" w:rsidRPr="00816689">
        <w:rPr>
          <w:rFonts w:ascii="Times New Roman" w:hAnsi="Times New Roman" w:cs="Times New Roman"/>
          <w:i w:val="0"/>
          <w:iCs w:val="0"/>
          <w:noProof/>
          <w:sz w:val="24"/>
          <w:szCs w:val="24"/>
          <w:lang w:val="en-GB"/>
        </w:rPr>
        <w:t>1</w:t>
      </w:r>
      <w:r w:rsidR="0014563B" w:rsidRPr="00816689">
        <w:rPr>
          <w:rFonts w:ascii="Times New Roman" w:hAnsi="Times New Roman" w:cs="Times New Roman"/>
          <w:i w:val="0"/>
          <w:iCs w:val="0"/>
          <w:sz w:val="24"/>
          <w:szCs w:val="24"/>
          <w:lang w:val="en-GB"/>
        </w:rPr>
        <w:fldChar w:fldCharType="end"/>
      </w:r>
      <w:r w:rsidRPr="00816689">
        <w:rPr>
          <w:rFonts w:ascii="Times New Roman" w:hAnsi="Times New Roman" w:cs="Times New Roman"/>
          <w:i w:val="0"/>
          <w:iCs w:val="0"/>
          <w:sz w:val="24"/>
          <w:szCs w:val="24"/>
          <w:lang w:val="en-GB"/>
        </w:rPr>
        <w:t>.</w:t>
      </w:r>
      <w:proofErr w:type="gramEnd"/>
      <w:r w:rsidRPr="00816689">
        <w:rPr>
          <w:rFonts w:ascii="Times New Roman" w:hAnsi="Times New Roman" w:cs="Times New Roman"/>
          <w:i w:val="0"/>
          <w:iCs w:val="0"/>
          <w:sz w:val="24"/>
          <w:szCs w:val="24"/>
          <w:lang w:val="en-GB"/>
        </w:rPr>
        <w:t xml:space="preserve"> IMPLEMENTATION PLAN</w:t>
      </w:r>
      <w:bookmarkEnd w:id="58"/>
      <w:bookmarkEnd w:id="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72" w:type="dxa"/>
        </w:tblCellMar>
        <w:tblLook w:val="0000"/>
      </w:tblPr>
      <w:tblGrid>
        <w:gridCol w:w="3560"/>
        <w:gridCol w:w="1594"/>
        <w:gridCol w:w="4425"/>
        <w:gridCol w:w="1600"/>
        <w:gridCol w:w="1997"/>
      </w:tblGrid>
      <w:tr w:rsidR="00FB03AF" w:rsidRPr="00816689" w:rsidTr="009770EA">
        <w:trPr>
          <w:jc w:val="center"/>
        </w:trPr>
        <w:tc>
          <w:tcPr>
            <w:tcW w:w="1351" w:type="pct"/>
            <w:vAlign w:val="center"/>
          </w:tcPr>
          <w:p w:rsidR="00FB03AF" w:rsidRPr="00816689" w:rsidRDefault="00FB03AF" w:rsidP="00FB03AF">
            <w:pPr>
              <w:spacing w:line="240" w:lineRule="exact"/>
              <w:jc w:val="center"/>
              <w:rPr>
                <w:b/>
                <w:lang w:val="en-GB"/>
              </w:rPr>
            </w:pPr>
            <w:r w:rsidRPr="00816689">
              <w:rPr>
                <w:b/>
                <w:lang w:val="en-GB"/>
              </w:rPr>
              <w:t>Activity</w:t>
            </w:r>
          </w:p>
        </w:tc>
        <w:tc>
          <w:tcPr>
            <w:tcW w:w="605" w:type="pct"/>
            <w:vAlign w:val="center"/>
          </w:tcPr>
          <w:p w:rsidR="00FB03AF" w:rsidRPr="00816689" w:rsidRDefault="00FB03AF" w:rsidP="00FB03AF">
            <w:pPr>
              <w:spacing w:line="240" w:lineRule="exact"/>
              <w:jc w:val="center"/>
              <w:rPr>
                <w:b/>
                <w:lang w:val="en-GB"/>
              </w:rPr>
            </w:pPr>
            <w:r w:rsidRPr="00816689">
              <w:rPr>
                <w:b/>
                <w:lang w:val="en-GB"/>
              </w:rPr>
              <w:t>Timing</w:t>
            </w:r>
          </w:p>
        </w:tc>
        <w:tc>
          <w:tcPr>
            <w:tcW w:w="1679" w:type="pct"/>
            <w:vAlign w:val="center"/>
          </w:tcPr>
          <w:p w:rsidR="00FB03AF" w:rsidRPr="00816689" w:rsidRDefault="00FB03AF" w:rsidP="00FB03AF">
            <w:pPr>
              <w:spacing w:line="240" w:lineRule="exact"/>
              <w:jc w:val="center"/>
              <w:rPr>
                <w:b/>
                <w:lang w:val="en-GB"/>
              </w:rPr>
            </w:pPr>
            <w:r w:rsidRPr="00816689">
              <w:rPr>
                <w:b/>
                <w:lang w:val="en-GB"/>
              </w:rPr>
              <w:t>Expected Results</w:t>
            </w:r>
          </w:p>
        </w:tc>
        <w:tc>
          <w:tcPr>
            <w:tcW w:w="607" w:type="pct"/>
            <w:vAlign w:val="center"/>
          </w:tcPr>
          <w:p w:rsidR="00FB03AF" w:rsidRPr="00816689" w:rsidRDefault="00FB03AF" w:rsidP="00FB03AF">
            <w:pPr>
              <w:spacing w:line="240" w:lineRule="exact"/>
              <w:jc w:val="center"/>
              <w:rPr>
                <w:b/>
                <w:lang w:val="en-GB"/>
              </w:rPr>
            </w:pPr>
            <w:r w:rsidRPr="00816689">
              <w:rPr>
                <w:b/>
                <w:lang w:val="en-GB"/>
              </w:rPr>
              <w:t>Responsible</w:t>
            </w:r>
          </w:p>
        </w:tc>
        <w:tc>
          <w:tcPr>
            <w:tcW w:w="758" w:type="pct"/>
            <w:vAlign w:val="center"/>
          </w:tcPr>
          <w:p w:rsidR="00FB03AF" w:rsidRPr="00816689" w:rsidRDefault="00FB03AF" w:rsidP="00FB03AF">
            <w:pPr>
              <w:spacing w:line="240" w:lineRule="exact"/>
              <w:jc w:val="center"/>
              <w:rPr>
                <w:b/>
                <w:lang w:val="en-GB"/>
              </w:rPr>
            </w:pPr>
            <w:r w:rsidRPr="00816689">
              <w:rPr>
                <w:b/>
                <w:lang w:val="en-GB"/>
              </w:rPr>
              <w:t>Involved</w:t>
            </w:r>
          </w:p>
        </w:tc>
      </w:tr>
      <w:tr w:rsidR="00FB03AF" w:rsidRPr="00816689" w:rsidTr="009770EA">
        <w:trPr>
          <w:trHeight w:val="737"/>
          <w:jc w:val="center"/>
        </w:trPr>
        <w:tc>
          <w:tcPr>
            <w:tcW w:w="1351" w:type="pct"/>
          </w:tcPr>
          <w:p w:rsidR="00FB03AF" w:rsidRPr="00816689" w:rsidRDefault="00FB03AF" w:rsidP="00F93F98">
            <w:pPr>
              <w:spacing w:line="240" w:lineRule="exact"/>
              <w:rPr>
                <w:lang w:val="en-GB"/>
              </w:rPr>
            </w:pPr>
            <w:r w:rsidRPr="00816689">
              <w:rPr>
                <w:lang w:val="en-GB"/>
              </w:rPr>
              <w:t xml:space="preserve">Implement the </w:t>
            </w:r>
            <w:r w:rsidR="006401B1" w:rsidRPr="00816689">
              <w:rPr>
                <w:lang w:val="en-GB"/>
              </w:rPr>
              <w:t>Community Home-Based Care Programme</w:t>
            </w:r>
            <w:r w:rsidRPr="00816689">
              <w:rPr>
                <w:lang w:val="en-GB"/>
              </w:rPr>
              <w:t xml:space="preserve"> by primarily promoting community health and providing primary community-based healthcare</w:t>
            </w:r>
          </w:p>
        </w:tc>
        <w:tc>
          <w:tcPr>
            <w:tcW w:w="605" w:type="pct"/>
          </w:tcPr>
          <w:p w:rsidR="00FB03AF" w:rsidRPr="00816689" w:rsidRDefault="00FB03AF" w:rsidP="00F93F98">
            <w:pPr>
              <w:spacing w:line="240" w:lineRule="exact"/>
              <w:rPr>
                <w:lang w:val="en-GB"/>
              </w:rPr>
            </w:pPr>
            <w:r w:rsidRPr="00816689">
              <w:rPr>
                <w:lang w:val="en-GB"/>
              </w:rPr>
              <w:t>Continuous (</w:t>
            </w:r>
            <w:r w:rsidR="00643911" w:rsidRPr="00816689">
              <w:rPr>
                <w:lang w:val="en-GB"/>
              </w:rPr>
              <w:t>Time</w:t>
            </w:r>
            <w:r w:rsidRPr="00816689">
              <w:rPr>
                <w:lang w:val="en-GB"/>
              </w:rPr>
              <w:t xml:space="preserve"> Jan </w:t>
            </w:r>
            <w:r w:rsidR="009B6C82" w:rsidRPr="00816689">
              <w:rPr>
                <w:lang w:val="en-GB"/>
              </w:rPr>
              <w:t>2016</w:t>
            </w:r>
            <w:r w:rsidRPr="00816689">
              <w:rPr>
                <w:lang w:val="en-GB"/>
              </w:rPr>
              <w:t xml:space="preserve"> to Dec </w:t>
            </w:r>
            <w:r w:rsidR="00481065" w:rsidRPr="00816689">
              <w:rPr>
                <w:lang w:val="en-GB"/>
              </w:rPr>
              <w:t>2020</w:t>
            </w:r>
            <w:r w:rsidRPr="00816689">
              <w:rPr>
                <w:lang w:val="en-GB"/>
              </w:rPr>
              <w:t>)</w:t>
            </w:r>
          </w:p>
        </w:tc>
        <w:tc>
          <w:tcPr>
            <w:tcW w:w="1679" w:type="pct"/>
          </w:tcPr>
          <w:p w:rsidR="00FB03AF" w:rsidRPr="00816689" w:rsidRDefault="00FB03AF" w:rsidP="00F93F98">
            <w:pPr>
              <w:spacing w:line="240" w:lineRule="exact"/>
              <w:rPr>
                <w:lang w:val="en-GB"/>
              </w:rPr>
            </w:pPr>
            <w:r w:rsidRPr="00816689">
              <w:rPr>
                <w:lang w:val="en-GB"/>
              </w:rPr>
              <w:t xml:space="preserve">At least </w:t>
            </w:r>
            <w:r w:rsidR="009B6C82" w:rsidRPr="00816689">
              <w:rPr>
                <w:lang w:val="en-GB"/>
              </w:rPr>
              <w:t xml:space="preserve">50,000 </w:t>
            </w:r>
            <w:r w:rsidRPr="00816689">
              <w:rPr>
                <w:lang w:val="en-GB"/>
              </w:rPr>
              <w:t>clients benefiting from community health and community-based healthcare.</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176A4B" w:rsidP="00F93F98">
            <w:pPr>
              <w:spacing w:line="240" w:lineRule="exact"/>
              <w:rPr>
                <w:lang w:val="en-GB"/>
              </w:rPr>
            </w:pPr>
            <w:r w:rsidRPr="00816689">
              <w:rPr>
                <w:lang w:val="en-GB"/>
              </w:rPr>
              <w:t>Community health &amp; development workers, sponsors and funding partners.</w:t>
            </w:r>
          </w:p>
        </w:tc>
      </w:tr>
      <w:tr w:rsidR="00FB03AF" w:rsidRPr="00816689" w:rsidTr="009770EA">
        <w:trPr>
          <w:jc w:val="center"/>
        </w:trPr>
        <w:tc>
          <w:tcPr>
            <w:tcW w:w="1351" w:type="pct"/>
          </w:tcPr>
          <w:p w:rsidR="00FB03AF" w:rsidRPr="00816689" w:rsidRDefault="00FB03AF" w:rsidP="00F93F98">
            <w:pPr>
              <w:spacing w:line="240" w:lineRule="exact"/>
              <w:rPr>
                <w:lang w:val="en-GB"/>
              </w:rPr>
            </w:pPr>
            <w:r w:rsidRPr="00816689">
              <w:rPr>
                <w:lang w:val="en-GB"/>
              </w:rPr>
              <w:t>Implement the Community Mobilisation, Information and Education Programme by primarily focusing on HIV prevention</w:t>
            </w:r>
          </w:p>
        </w:tc>
        <w:tc>
          <w:tcPr>
            <w:tcW w:w="605" w:type="pct"/>
          </w:tcPr>
          <w:p w:rsidR="00FB03AF" w:rsidRPr="00816689" w:rsidRDefault="00FB03AF" w:rsidP="00F93F98">
            <w:pPr>
              <w:spacing w:line="240" w:lineRule="exact"/>
              <w:rPr>
                <w:lang w:val="en-GB"/>
              </w:rPr>
            </w:pPr>
            <w:r w:rsidRPr="00816689">
              <w:rPr>
                <w:lang w:val="en-GB"/>
              </w:rPr>
              <w:t>Continuous (</w:t>
            </w:r>
            <w:r w:rsidR="00643911" w:rsidRPr="00816689">
              <w:rPr>
                <w:lang w:val="en-GB"/>
              </w:rPr>
              <w:t>Time</w:t>
            </w:r>
            <w:r w:rsidRPr="00816689">
              <w:rPr>
                <w:lang w:val="en-GB"/>
              </w:rPr>
              <w:t xml:space="preserve"> Jan </w:t>
            </w:r>
            <w:r w:rsidR="009B6C82" w:rsidRPr="00816689">
              <w:rPr>
                <w:lang w:val="en-GB"/>
              </w:rPr>
              <w:t xml:space="preserve">2016 </w:t>
            </w:r>
            <w:r w:rsidRPr="00816689">
              <w:rPr>
                <w:lang w:val="en-GB"/>
              </w:rPr>
              <w:t xml:space="preserve">to Dec </w:t>
            </w:r>
            <w:r w:rsidR="00481065" w:rsidRPr="00816689">
              <w:rPr>
                <w:lang w:val="en-GB"/>
              </w:rPr>
              <w:t>2020</w:t>
            </w:r>
            <w:r w:rsidRPr="00816689">
              <w:rPr>
                <w:lang w:val="en-GB"/>
              </w:rPr>
              <w:t>)</w:t>
            </w:r>
          </w:p>
        </w:tc>
        <w:tc>
          <w:tcPr>
            <w:tcW w:w="1679" w:type="pct"/>
          </w:tcPr>
          <w:p w:rsidR="00FB03AF" w:rsidRPr="00816689" w:rsidRDefault="00FB03AF" w:rsidP="00F93F98">
            <w:pPr>
              <w:spacing w:line="240" w:lineRule="exact"/>
              <w:rPr>
                <w:lang w:val="en-GB"/>
              </w:rPr>
            </w:pPr>
            <w:r w:rsidRPr="00816689">
              <w:rPr>
                <w:lang w:val="en-GB"/>
              </w:rPr>
              <w:t xml:space="preserve">At least </w:t>
            </w:r>
            <w:r w:rsidR="00D64BB9" w:rsidRPr="00816689">
              <w:rPr>
                <w:lang w:val="en-GB"/>
              </w:rPr>
              <w:t>80</w:t>
            </w:r>
            <w:r w:rsidR="00C5092F" w:rsidRPr="00816689">
              <w:rPr>
                <w:lang w:val="en-GB"/>
              </w:rPr>
              <w:t xml:space="preserve">,000 </w:t>
            </w:r>
            <w:r w:rsidRPr="00816689">
              <w:rPr>
                <w:lang w:val="en-GB"/>
              </w:rPr>
              <w:t xml:space="preserve">clients benefiting from mobilisation, information and education </w:t>
            </w:r>
            <w:r w:rsidR="00611564" w:rsidRPr="00816689">
              <w:rPr>
                <w:lang w:val="en-GB"/>
              </w:rPr>
              <w:t xml:space="preserve">concerning </w:t>
            </w:r>
            <w:r w:rsidRPr="00816689">
              <w:rPr>
                <w:lang w:val="en-GB"/>
              </w:rPr>
              <w:t>HIV/AIDS and TB</w:t>
            </w:r>
            <w:r w:rsidR="00611564" w:rsidRPr="00816689">
              <w:rPr>
                <w:lang w:val="en-GB"/>
              </w:rPr>
              <w:t xml:space="preserve"> prevention and treatment</w:t>
            </w:r>
            <w:r w:rsidRPr="00816689">
              <w:rPr>
                <w:lang w:val="en-GB"/>
              </w:rPr>
              <w:t>.</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D5049D" w:rsidP="00F93F98">
            <w:pPr>
              <w:spacing w:line="240" w:lineRule="exact"/>
              <w:rPr>
                <w:lang w:val="en-GB"/>
              </w:rPr>
            </w:pPr>
            <w:r w:rsidRPr="00816689">
              <w:rPr>
                <w:lang w:val="en-GB"/>
              </w:rPr>
              <w:t>Community health &amp; development workers, sponsors and funding partners.</w:t>
            </w:r>
          </w:p>
        </w:tc>
      </w:tr>
      <w:tr w:rsidR="00FB03AF" w:rsidRPr="00816689" w:rsidTr="009770EA">
        <w:trPr>
          <w:trHeight w:val="737"/>
          <w:jc w:val="center"/>
        </w:trPr>
        <w:tc>
          <w:tcPr>
            <w:tcW w:w="1351" w:type="pct"/>
          </w:tcPr>
          <w:p w:rsidR="00FB03AF" w:rsidRPr="00816689" w:rsidRDefault="00FB03AF" w:rsidP="00F93F98">
            <w:pPr>
              <w:spacing w:line="240" w:lineRule="exact"/>
              <w:rPr>
                <w:lang w:val="en-GB"/>
              </w:rPr>
            </w:pPr>
            <w:r w:rsidRPr="00816689">
              <w:rPr>
                <w:lang w:val="en-GB"/>
              </w:rPr>
              <w:t xml:space="preserve">Implement the Employment Creation and Income Generation for Sustainability and Poverty Eradication Programme (ECIGSPEP) by starting four (4) community employment creation and income generation </w:t>
            </w:r>
            <w:r w:rsidR="006219A0" w:rsidRPr="00816689">
              <w:rPr>
                <w:lang w:val="en-GB"/>
              </w:rPr>
              <w:t>programmes and projects</w:t>
            </w:r>
          </w:p>
        </w:tc>
        <w:tc>
          <w:tcPr>
            <w:tcW w:w="605" w:type="pct"/>
          </w:tcPr>
          <w:p w:rsidR="00FB03AF" w:rsidRPr="00816689" w:rsidRDefault="00166D58" w:rsidP="00F93F98">
            <w:pPr>
              <w:spacing w:line="240" w:lineRule="exact"/>
              <w:rPr>
                <w:lang w:val="en-GB"/>
              </w:rPr>
            </w:pPr>
            <w:r w:rsidRPr="00816689">
              <w:rPr>
                <w:lang w:val="en-GB"/>
              </w:rPr>
              <w:t xml:space="preserve">Continuous (Time Jan </w:t>
            </w:r>
            <w:r w:rsidR="009B6C82" w:rsidRPr="00816689">
              <w:rPr>
                <w:lang w:val="en-GB"/>
              </w:rPr>
              <w:t xml:space="preserve">2016 </w:t>
            </w:r>
            <w:r w:rsidRPr="00816689">
              <w:rPr>
                <w:lang w:val="en-GB"/>
              </w:rPr>
              <w:t xml:space="preserve">to Dec </w:t>
            </w:r>
            <w:r w:rsidR="00481065" w:rsidRPr="00816689">
              <w:rPr>
                <w:lang w:val="en-GB"/>
              </w:rPr>
              <w:t>2020</w:t>
            </w:r>
            <w:r w:rsidRPr="00816689">
              <w:rPr>
                <w:lang w:val="en-GB"/>
              </w:rPr>
              <w:t>)</w:t>
            </w:r>
          </w:p>
        </w:tc>
        <w:tc>
          <w:tcPr>
            <w:tcW w:w="1679" w:type="pct"/>
          </w:tcPr>
          <w:p w:rsidR="00FB03AF" w:rsidRPr="00816689" w:rsidRDefault="00FB03AF" w:rsidP="00C53D0F">
            <w:pPr>
              <w:pStyle w:val="ListParagraph"/>
              <w:numPr>
                <w:ilvl w:val="0"/>
                <w:numId w:val="31"/>
              </w:numPr>
              <w:spacing w:line="240" w:lineRule="exact"/>
              <w:ind w:left="0"/>
              <w:contextualSpacing w:val="0"/>
              <w:rPr>
                <w:lang w:val="en-GB"/>
              </w:rPr>
            </w:pPr>
            <w:r w:rsidRPr="00816689">
              <w:rPr>
                <w:lang w:val="en-GB"/>
              </w:rPr>
              <w:t xml:space="preserve">At least four (4) community-based employment creation and income generation </w:t>
            </w:r>
            <w:r w:rsidR="006219A0" w:rsidRPr="00816689">
              <w:rPr>
                <w:lang w:val="en-GB"/>
              </w:rPr>
              <w:t>programmes and projects</w:t>
            </w:r>
            <w:r w:rsidRPr="00816689">
              <w:rPr>
                <w:lang w:val="en-GB"/>
              </w:rPr>
              <w:t xml:space="preserve"> started, including </w:t>
            </w:r>
            <w:r w:rsidR="00A300BC" w:rsidRPr="00816689">
              <w:rPr>
                <w:lang w:val="en-GB"/>
              </w:rPr>
              <w:t xml:space="preserve">Community-Based Information and Technology Centres </w:t>
            </w:r>
            <w:r w:rsidRPr="00816689">
              <w:rPr>
                <w:lang w:val="en-GB"/>
              </w:rPr>
              <w:t>(</w:t>
            </w:r>
            <w:r w:rsidR="00A300BC" w:rsidRPr="00816689">
              <w:rPr>
                <w:lang w:val="en-GB"/>
              </w:rPr>
              <w:t>CI&amp;TCS</w:t>
            </w:r>
            <w:r w:rsidRPr="00816689">
              <w:rPr>
                <w:lang w:val="en-GB"/>
              </w:rPr>
              <w:t xml:space="preserve">), sewing and needlework </w:t>
            </w:r>
            <w:r w:rsidR="006219A0" w:rsidRPr="00816689">
              <w:rPr>
                <w:lang w:val="en-GB"/>
              </w:rPr>
              <w:t>programmes and projects</w:t>
            </w:r>
            <w:r w:rsidRPr="00816689">
              <w:rPr>
                <w:lang w:val="en-GB"/>
              </w:rPr>
              <w:t xml:space="preserve">, vegetable and fruit gardens </w:t>
            </w:r>
            <w:r w:rsidR="006219A0" w:rsidRPr="00816689">
              <w:rPr>
                <w:lang w:val="en-GB"/>
              </w:rPr>
              <w:t>programmes and projects</w:t>
            </w:r>
            <w:r w:rsidRPr="00816689">
              <w:rPr>
                <w:lang w:val="en-GB"/>
              </w:rPr>
              <w:t xml:space="preserve"> and an agricultural and farming implements project.</w:t>
            </w:r>
          </w:p>
          <w:p w:rsidR="00FB03AF" w:rsidRPr="00816689" w:rsidRDefault="00FB03AF" w:rsidP="00C53D0F">
            <w:pPr>
              <w:pStyle w:val="ListParagraph"/>
              <w:numPr>
                <w:ilvl w:val="0"/>
                <w:numId w:val="31"/>
              </w:numPr>
              <w:spacing w:line="240" w:lineRule="exact"/>
              <w:ind w:left="0"/>
              <w:contextualSpacing w:val="0"/>
              <w:rPr>
                <w:lang w:val="en-GB"/>
              </w:rPr>
            </w:pPr>
            <w:r w:rsidRPr="00816689">
              <w:rPr>
                <w:lang w:val="en-GB"/>
              </w:rPr>
              <w:t xml:space="preserve">At least </w:t>
            </w:r>
            <w:r w:rsidR="009B6C82" w:rsidRPr="00816689">
              <w:rPr>
                <w:lang w:val="en-GB"/>
              </w:rPr>
              <w:t xml:space="preserve">450 </w:t>
            </w:r>
            <w:r w:rsidRPr="00816689">
              <w:rPr>
                <w:lang w:val="en-GB"/>
              </w:rPr>
              <w:t>people employed</w:t>
            </w:r>
            <w:r w:rsidR="004C31E3" w:rsidRPr="00816689">
              <w:rPr>
                <w:lang w:val="en-GB"/>
              </w:rPr>
              <w:t xml:space="preserve"> by Dec </w:t>
            </w:r>
            <w:r w:rsidR="00481065" w:rsidRPr="00816689">
              <w:rPr>
                <w:lang w:val="en-GB"/>
              </w:rPr>
              <w:t>2020</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D5049D" w:rsidP="00F93F98">
            <w:pPr>
              <w:spacing w:line="240" w:lineRule="exact"/>
              <w:rPr>
                <w:lang w:val="en-GB"/>
              </w:rPr>
            </w:pPr>
            <w:r w:rsidRPr="00816689">
              <w:rPr>
                <w:lang w:val="en-GB"/>
              </w:rPr>
              <w:t>Community health &amp; development workers, sponsors and funding partners.</w:t>
            </w:r>
          </w:p>
        </w:tc>
      </w:tr>
      <w:tr w:rsidR="00FB03AF" w:rsidRPr="00816689" w:rsidTr="009770EA">
        <w:trPr>
          <w:jc w:val="center"/>
        </w:trPr>
        <w:tc>
          <w:tcPr>
            <w:tcW w:w="1351" w:type="pct"/>
          </w:tcPr>
          <w:p w:rsidR="00FB03AF" w:rsidRPr="00816689" w:rsidRDefault="00FB03AF" w:rsidP="00F93F98">
            <w:pPr>
              <w:spacing w:line="240" w:lineRule="exact"/>
              <w:rPr>
                <w:lang w:val="en-GB"/>
              </w:rPr>
            </w:pPr>
            <w:r w:rsidRPr="00816689">
              <w:rPr>
                <w:lang w:val="en-GB"/>
              </w:rPr>
              <w:t>Implement the Support for Orphans and Vulnerable Children Programme</w:t>
            </w:r>
          </w:p>
          <w:p w:rsidR="00FB03AF" w:rsidRPr="00816689" w:rsidRDefault="00FB03AF" w:rsidP="00F93F98">
            <w:pPr>
              <w:spacing w:line="240" w:lineRule="exact"/>
              <w:rPr>
                <w:lang w:val="en-GB"/>
              </w:rPr>
            </w:pPr>
          </w:p>
        </w:tc>
        <w:tc>
          <w:tcPr>
            <w:tcW w:w="605" w:type="pct"/>
          </w:tcPr>
          <w:p w:rsidR="00FB03AF" w:rsidRPr="00816689" w:rsidRDefault="00FB03AF" w:rsidP="00F93F98">
            <w:pPr>
              <w:spacing w:line="240" w:lineRule="exact"/>
              <w:rPr>
                <w:lang w:val="en-GB"/>
              </w:rPr>
            </w:pPr>
            <w:r w:rsidRPr="00816689">
              <w:rPr>
                <w:lang w:val="en-GB"/>
              </w:rPr>
              <w:t>Continuous (</w:t>
            </w:r>
            <w:r w:rsidR="00643911" w:rsidRPr="00816689">
              <w:rPr>
                <w:lang w:val="en-GB"/>
              </w:rPr>
              <w:t>Time</w:t>
            </w:r>
            <w:r w:rsidRPr="00816689">
              <w:rPr>
                <w:lang w:val="en-GB"/>
              </w:rPr>
              <w:t xml:space="preserve"> Jan </w:t>
            </w:r>
            <w:r w:rsidR="009B6C82" w:rsidRPr="00816689">
              <w:rPr>
                <w:lang w:val="en-GB"/>
              </w:rPr>
              <w:t xml:space="preserve">2016 </w:t>
            </w:r>
            <w:r w:rsidRPr="00816689">
              <w:rPr>
                <w:lang w:val="en-GB"/>
              </w:rPr>
              <w:t xml:space="preserve">to Dec </w:t>
            </w:r>
            <w:r w:rsidR="00481065" w:rsidRPr="00816689">
              <w:rPr>
                <w:lang w:val="en-GB"/>
              </w:rPr>
              <w:t>2020</w:t>
            </w:r>
            <w:r w:rsidRPr="00816689">
              <w:rPr>
                <w:lang w:val="en-GB"/>
              </w:rPr>
              <w:t>)</w:t>
            </w:r>
          </w:p>
        </w:tc>
        <w:tc>
          <w:tcPr>
            <w:tcW w:w="1679" w:type="pct"/>
          </w:tcPr>
          <w:p w:rsidR="00FB03AF" w:rsidRPr="00816689" w:rsidRDefault="00FB03AF" w:rsidP="00C53D0F">
            <w:pPr>
              <w:pStyle w:val="ListParagraph"/>
              <w:numPr>
                <w:ilvl w:val="0"/>
                <w:numId w:val="32"/>
              </w:numPr>
              <w:spacing w:line="240" w:lineRule="exact"/>
              <w:contextualSpacing w:val="0"/>
              <w:rPr>
                <w:sz w:val="23"/>
                <w:szCs w:val="23"/>
                <w:lang w:val="en-GB"/>
              </w:rPr>
            </w:pPr>
            <w:r w:rsidRPr="00816689">
              <w:rPr>
                <w:lang w:val="en-GB"/>
              </w:rPr>
              <w:t xml:space="preserve">At least </w:t>
            </w:r>
            <w:r w:rsidR="00155E81" w:rsidRPr="00816689">
              <w:rPr>
                <w:lang w:val="en-GB"/>
              </w:rPr>
              <w:t xml:space="preserve">2,000 </w:t>
            </w:r>
            <w:r w:rsidR="0097317E" w:rsidRPr="00816689">
              <w:rPr>
                <w:lang w:val="en-GB"/>
              </w:rPr>
              <w:t>orphans</w:t>
            </w:r>
            <w:r w:rsidRPr="00816689">
              <w:rPr>
                <w:lang w:val="en-GB"/>
              </w:rPr>
              <w:t xml:space="preserve"> and vulnerable </w:t>
            </w:r>
            <w:r w:rsidRPr="00816689">
              <w:rPr>
                <w:sz w:val="23"/>
                <w:szCs w:val="23"/>
                <w:lang w:val="en-GB"/>
              </w:rPr>
              <w:t xml:space="preserve">children at Omutsegonime, Etope, Omadano and Otjomuise communities, in the Oshikoto, Ohangwena and Khomas regions respectively, </w:t>
            </w:r>
            <w:r w:rsidR="001E152C" w:rsidRPr="00816689">
              <w:rPr>
                <w:sz w:val="23"/>
                <w:szCs w:val="23"/>
                <w:lang w:val="en-GB"/>
              </w:rPr>
              <w:t xml:space="preserve">given </w:t>
            </w:r>
            <w:r w:rsidR="00A64652" w:rsidRPr="00816689">
              <w:rPr>
                <w:sz w:val="23"/>
                <w:szCs w:val="23"/>
                <w:lang w:val="en-GB"/>
              </w:rPr>
              <w:t>shelter, healthcare, schooling</w:t>
            </w:r>
            <w:r w:rsidR="002304FA" w:rsidRPr="00816689">
              <w:rPr>
                <w:sz w:val="23"/>
                <w:szCs w:val="23"/>
                <w:lang w:val="en-GB"/>
              </w:rPr>
              <w:t xml:space="preserve">, </w:t>
            </w:r>
            <w:r w:rsidR="0097317E" w:rsidRPr="00816689">
              <w:rPr>
                <w:sz w:val="23"/>
                <w:szCs w:val="23"/>
                <w:lang w:val="en-GB"/>
              </w:rPr>
              <w:t>clothing and</w:t>
            </w:r>
            <w:r w:rsidR="002304FA" w:rsidRPr="00816689">
              <w:rPr>
                <w:sz w:val="23"/>
                <w:szCs w:val="23"/>
                <w:lang w:val="en-GB"/>
              </w:rPr>
              <w:t xml:space="preserve"> feeding</w:t>
            </w:r>
            <w:r w:rsidR="00A64652" w:rsidRPr="00816689">
              <w:rPr>
                <w:sz w:val="23"/>
                <w:szCs w:val="23"/>
                <w:lang w:val="en-GB"/>
              </w:rPr>
              <w:t xml:space="preserve"> </w:t>
            </w:r>
            <w:r w:rsidR="001E152C" w:rsidRPr="00816689">
              <w:rPr>
                <w:sz w:val="23"/>
                <w:szCs w:val="23"/>
                <w:lang w:val="en-GB"/>
              </w:rPr>
              <w:t xml:space="preserve">support </w:t>
            </w:r>
            <w:r w:rsidR="00A64652" w:rsidRPr="00816689">
              <w:rPr>
                <w:sz w:val="23"/>
                <w:szCs w:val="23"/>
                <w:lang w:val="en-GB"/>
              </w:rPr>
              <w:t xml:space="preserve">by Dec </w:t>
            </w:r>
            <w:r w:rsidR="00481065" w:rsidRPr="00816689">
              <w:rPr>
                <w:sz w:val="23"/>
                <w:szCs w:val="23"/>
                <w:lang w:val="en-GB"/>
              </w:rPr>
              <w:t>2020</w:t>
            </w:r>
            <w:r w:rsidR="00A64652" w:rsidRPr="00816689">
              <w:rPr>
                <w:sz w:val="23"/>
                <w:szCs w:val="23"/>
                <w:lang w:val="en-GB"/>
              </w:rPr>
              <w:t>.</w:t>
            </w:r>
          </w:p>
          <w:p w:rsidR="00FB03AF" w:rsidRPr="00816689" w:rsidRDefault="00F25D0C" w:rsidP="00C53D0F">
            <w:pPr>
              <w:pStyle w:val="ListParagraph"/>
              <w:numPr>
                <w:ilvl w:val="0"/>
                <w:numId w:val="32"/>
              </w:numPr>
              <w:spacing w:line="240" w:lineRule="exact"/>
              <w:contextualSpacing w:val="0"/>
              <w:rPr>
                <w:sz w:val="23"/>
                <w:szCs w:val="23"/>
                <w:lang w:val="en-GB"/>
              </w:rPr>
            </w:pPr>
            <w:r w:rsidRPr="00816689">
              <w:rPr>
                <w:sz w:val="23"/>
                <w:szCs w:val="23"/>
                <w:lang w:val="en-GB"/>
              </w:rPr>
              <w:t>Exclusive breastfeeding, as the perfect way to provide the best food for a baby’s first six months of life, promoted.</w:t>
            </w:r>
          </w:p>
          <w:p w:rsidR="00FB03AF" w:rsidRPr="00816689" w:rsidRDefault="00631FE1" w:rsidP="00C53D0F">
            <w:pPr>
              <w:pStyle w:val="ListParagraph"/>
              <w:numPr>
                <w:ilvl w:val="0"/>
                <w:numId w:val="32"/>
              </w:numPr>
              <w:spacing w:line="240" w:lineRule="exact"/>
              <w:contextualSpacing w:val="0"/>
              <w:rPr>
                <w:lang w:val="en-GB"/>
              </w:rPr>
            </w:pPr>
            <w:r w:rsidRPr="00816689">
              <w:rPr>
                <w:sz w:val="23"/>
                <w:szCs w:val="23"/>
                <w:lang w:val="en-GB"/>
              </w:rPr>
              <w:t>Adequate complementary feeding of children from 6 months onwards promoted.</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D5049D" w:rsidP="00F93F98">
            <w:pPr>
              <w:spacing w:line="240" w:lineRule="exact"/>
              <w:rPr>
                <w:lang w:val="en-GB"/>
              </w:rPr>
            </w:pPr>
            <w:r w:rsidRPr="00816689">
              <w:rPr>
                <w:lang w:val="en-GB"/>
              </w:rPr>
              <w:t>Community health &amp; development workers, sponsors and funding partners.</w:t>
            </w:r>
          </w:p>
        </w:tc>
      </w:tr>
      <w:tr w:rsidR="00052295" w:rsidRPr="00816689" w:rsidTr="00052295">
        <w:trPr>
          <w:jc w:val="center"/>
        </w:trPr>
        <w:tc>
          <w:tcPr>
            <w:tcW w:w="5000" w:type="pct"/>
            <w:gridSpan w:val="5"/>
            <w:vAlign w:val="center"/>
          </w:tcPr>
          <w:p w:rsidR="00052295" w:rsidRPr="00816689" w:rsidRDefault="009B448A" w:rsidP="00052295">
            <w:pPr>
              <w:spacing w:line="240" w:lineRule="exact"/>
              <w:rPr>
                <w:b/>
                <w:lang w:val="en-GB"/>
              </w:rPr>
            </w:pPr>
            <w:r w:rsidRPr="00816689">
              <w:rPr>
                <w:b/>
                <w:lang w:val="en-GB"/>
              </w:rPr>
              <w:lastRenderedPageBreak/>
              <w:t>Implementation P</w:t>
            </w:r>
            <w:r w:rsidR="00052295" w:rsidRPr="00816689">
              <w:rPr>
                <w:b/>
                <w:lang w:val="en-GB"/>
              </w:rPr>
              <w:t>lan continues</w:t>
            </w:r>
          </w:p>
        </w:tc>
      </w:tr>
      <w:tr w:rsidR="000028F0" w:rsidRPr="00816689" w:rsidTr="009770EA">
        <w:trPr>
          <w:jc w:val="center"/>
        </w:trPr>
        <w:tc>
          <w:tcPr>
            <w:tcW w:w="1351" w:type="pct"/>
            <w:vAlign w:val="center"/>
          </w:tcPr>
          <w:p w:rsidR="000028F0" w:rsidRPr="00816689" w:rsidRDefault="000028F0" w:rsidP="000028F0">
            <w:pPr>
              <w:spacing w:line="240" w:lineRule="exact"/>
              <w:jc w:val="center"/>
              <w:rPr>
                <w:b/>
                <w:lang w:val="en-GB"/>
              </w:rPr>
            </w:pPr>
            <w:r w:rsidRPr="00816689">
              <w:rPr>
                <w:b/>
                <w:lang w:val="en-GB"/>
              </w:rPr>
              <w:t>Activity</w:t>
            </w:r>
          </w:p>
        </w:tc>
        <w:tc>
          <w:tcPr>
            <w:tcW w:w="605" w:type="pct"/>
            <w:vAlign w:val="center"/>
          </w:tcPr>
          <w:p w:rsidR="000028F0" w:rsidRPr="00816689" w:rsidRDefault="000028F0" w:rsidP="000028F0">
            <w:pPr>
              <w:spacing w:line="240" w:lineRule="exact"/>
              <w:jc w:val="center"/>
              <w:rPr>
                <w:b/>
                <w:lang w:val="en-GB"/>
              </w:rPr>
            </w:pPr>
            <w:r w:rsidRPr="00816689">
              <w:rPr>
                <w:b/>
                <w:lang w:val="en-GB"/>
              </w:rPr>
              <w:t>Timing</w:t>
            </w:r>
          </w:p>
        </w:tc>
        <w:tc>
          <w:tcPr>
            <w:tcW w:w="1679" w:type="pct"/>
            <w:vAlign w:val="center"/>
          </w:tcPr>
          <w:p w:rsidR="000028F0" w:rsidRPr="00816689" w:rsidRDefault="000028F0" w:rsidP="000028F0">
            <w:pPr>
              <w:spacing w:line="240" w:lineRule="exact"/>
              <w:jc w:val="center"/>
              <w:rPr>
                <w:b/>
                <w:lang w:val="en-GB"/>
              </w:rPr>
            </w:pPr>
            <w:r w:rsidRPr="00816689">
              <w:rPr>
                <w:b/>
                <w:lang w:val="en-GB"/>
              </w:rPr>
              <w:t>Expected Results</w:t>
            </w:r>
          </w:p>
        </w:tc>
        <w:tc>
          <w:tcPr>
            <w:tcW w:w="607" w:type="pct"/>
            <w:vAlign w:val="center"/>
          </w:tcPr>
          <w:p w:rsidR="000028F0" w:rsidRPr="00816689" w:rsidRDefault="000028F0" w:rsidP="000028F0">
            <w:pPr>
              <w:spacing w:line="240" w:lineRule="exact"/>
              <w:jc w:val="center"/>
              <w:rPr>
                <w:b/>
                <w:lang w:val="en-GB"/>
              </w:rPr>
            </w:pPr>
            <w:r w:rsidRPr="00816689">
              <w:rPr>
                <w:b/>
                <w:lang w:val="en-GB"/>
              </w:rPr>
              <w:t>Responsible</w:t>
            </w:r>
          </w:p>
        </w:tc>
        <w:tc>
          <w:tcPr>
            <w:tcW w:w="758" w:type="pct"/>
            <w:vAlign w:val="center"/>
          </w:tcPr>
          <w:p w:rsidR="000028F0" w:rsidRPr="00816689" w:rsidRDefault="000028F0" w:rsidP="000028F0">
            <w:pPr>
              <w:spacing w:line="240" w:lineRule="exact"/>
              <w:jc w:val="center"/>
              <w:rPr>
                <w:b/>
                <w:lang w:val="en-GB"/>
              </w:rPr>
            </w:pPr>
            <w:r w:rsidRPr="00816689">
              <w:rPr>
                <w:b/>
                <w:lang w:val="en-GB"/>
              </w:rPr>
              <w:t>Involved</w:t>
            </w:r>
          </w:p>
        </w:tc>
      </w:tr>
      <w:tr w:rsidR="00FB03AF" w:rsidRPr="00816689" w:rsidTr="009770EA">
        <w:trPr>
          <w:jc w:val="center"/>
        </w:trPr>
        <w:tc>
          <w:tcPr>
            <w:tcW w:w="1351" w:type="pct"/>
          </w:tcPr>
          <w:p w:rsidR="00FB03AF" w:rsidRPr="00816689" w:rsidRDefault="00FB03AF" w:rsidP="00F93F98">
            <w:pPr>
              <w:spacing w:line="240" w:lineRule="exact"/>
              <w:rPr>
                <w:lang w:val="en-GB"/>
              </w:rPr>
            </w:pPr>
            <w:r w:rsidRPr="00816689">
              <w:rPr>
                <w:lang w:val="en-GB"/>
              </w:rPr>
              <w:t xml:space="preserve">Implement the Gender Based </w:t>
            </w:r>
            <w:r w:rsidR="008E7697" w:rsidRPr="00816689">
              <w:rPr>
                <w:lang w:val="en-GB"/>
              </w:rPr>
              <w:t>and</w:t>
            </w:r>
            <w:r w:rsidRPr="00816689">
              <w:rPr>
                <w:lang w:val="en-GB"/>
              </w:rPr>
              <w:t xml:space="preserve"> Domestic Violence Prevention Programme</w:t>
            </w:r>
          </w:p>
        </w:tc>
        <w:tc>
          <w:tcPr>
            <w:tcW w:w="605" w:type="pct"/>
          </w:tcPr>
          <w:p w:rsidR="00FB03AF" w:rsidRPr="00816689" w:rsidRDefault="00FB03AF" w:rsidP="00F93F98">
            <w:pPr>
              <w:spacing w:line="240" w:lineRule="exact"/>
              <w:rPr>
                <w:lang w:val="en-GB"/>
              </w:rPr>
            </w:pPr>
            <w:r w:rsidRPr="00816689">
              <w:rPr>
                <w:lang w:val="en-GB"/>
              </w:rPr>
              <w:t>Continuous (</w:t>
            </w:r>
            <w:r w:rsidR="00643911" w:rsidRPr="00816689">
              <w:rPr>
                <w:lang w:val="en-GB"/>
              </w:rPr>
              <w:t>Time</w:t>
            </w:r>
            <w:r w:rsidRPr="00816689">
              <w:rPr>
                <w:lang w:val="en-GB"/>
              </w:rPr>
              <w:t xml:space="preserve"> Jan </w:t>
            </w:r>
            <w:r w:rsidR="009B6C82" w:rsidRPr="00816689">
              <w:rPr>
                <w:lang w:val="en-GB"/>
              </w:rPr>
              <w:t xml:space="preserve">2016 </w:t>
            </w:r>
            <w:r w:rsidRPr="00816689">
              <w:rPr>
                <w:lang w:val="en-GB"/>
              </w:rPr>
              <w:t xml:space="preserve">to Dec </w:t>
            </w:r>
            <w:r w:rsidR="00481065" w:rsidRPr="00816689">
              <w:rPr>
                <w:lang w:val="en-GB"/>
              </w:rPr>
              <w:t>2020</w:t>
            </w:r>
            <w:r w:rsidRPr="00816689">
              <w:rPr>
                <w:lang w:val="en-GB"/>
              </w:rPr>
              <w:t>)</w:t>
            </w:r>
          </w:p>
        </w:tc>
        <w:tc>
          <w:tcPr>
            <w:tcW w:w="1679" w:type="pct"/>
          </w:tcPr>
          <w:p w:rsidR="00FB03AF" w:rsidRPr="00816689" w:rsidRDefault="0027764F" w:rsidP="0027764F">
            <w:pPr>
              <w:spacing w:line="240" w:lineRule="exact"/>
              <w:rPr>
                <w:lang w:val="en-GB"/>
              </w:rPr>
            </w:pPr>
            <w:r w:rsidRPr="00816689">
              <w:rPr>
                <w:lang w:val="en-GB"/>
              </w:rPr>
              <w:t xml:space="preserve">At least Eight </w:t>
            </w:r>
            <w:r w:rsidR="00FB03AF" w:rsidRPr="00816689">
              <w:rPr>
                <w:lang w:val="en-GB"/>
              </w:rPr>
              <w:t xml:space="preserve">5-day workshops for </w:t>
            </w:r>
            <w:r w:rsidRPr="00816689">
              <w:rPr>
                <w:lang w:val="en-GB"/>
              </w:rPr>
              <w:t xml:space="preserve">5000 </w:t>
            </w:r>
            <w:r w:rsidR="00FB03AF" w:rsidRPr="00816689">
              <w:rPr>
                <w:lang w:val="en-GB"/>
              </w:rPr>
              <w:t xml:space="preserve">women and </w:t>
            </w:r>
            <w:r w:rsidRPr="00816689">
              <w:rPr>
                <w:lang w:val="en-GB"/>
              </w:rPr>
              <w:t xml:space="preserve">4500 </w:t>
            </w:r>
            <w:r w:rsidR="00FB03AF" w:rsidRPr="00816689">
              <w:rPr>
                <w:lang w:val="en-GB"/>
              </w:rPr>
              <w:t xml:space="preserve">men conducted in the 4 regions where </w:t>
            </w:r>
            <w:r w:rsidR="00DD077B" w:rsidRPr="00816689">
              <w:rPr>
                <w:lang w:val="en-GB"/>
              </w:rPr>
              <w:t xml:space="preserve">the </w:t>
            </w:r>
            <w:r w:rsidR="00FB03AF" w:rsidRPr="00816689">
              <w:rPr>
                <w:lang w:val="en-GB"/>
              </w:rPr>
              <w:t xml:space="preserve">organisation operates in order to educate them on issues of gender-based violence, especially on the causes and ways of GBV prevention by December </w:t>
            </w:r>
            <w:r w:rsidR="00481065" w:rsidRPr="00816689">
              <w:rPr>
                <w:lang w:val="en-GB"/>
              </w:rPr>
              <w:t>2020</w:t>
            </w:r>
            <w:r w:rsidR="00FB03AF" w:rsidRPr="00816689">
              <w:rPr>
                <w:lang w:val="en-GB"/>
              </w:rPr>
              <w:t>.</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D5049D" w:rsidP="00F93F98">
            <w:pPr>
              <w:spacing w:line="240" w:lineRule="exact"/>
              <w:rPr>
                <w:lang w:val="en-GB"/>
              </w:rPr>
            </w:pPr>
            <w:r w:rsidRPr="00816689">
              <w:rPr>
                <w:lang w:val="en-GB"/>
              </w:rPr>
              <w:t>Community health &amp; development workers, sponsors and funding partners.</w:t>
            </w:r>
          </w:p>
        </w:tc>
      </w:tr>
      <w:tr w:rsidR="00FB03AF" w:rsidRPr="00816689" w:rsidTr="009770EA">
        <w:trPr>
          <w:jc w:val="center"/>
        </w:trPr>
        <w:tc>
          <w:tcPr>
            <w:tcW w:w="1351" w:type="pct"/>
          </w:tcPr>
          <w:p w:rsidR="00FB03AF" w:rsidRPr="00816689" w:rsidRDefault="00FB03AF" w:rsidP="00F93F98">
            <w:pPr>
              <w:spacing w:line="240" w:lineRule="exact"/>
              <w:rPr>
                <w:lang w:val="en-GB"/>
              </w:rPr>
            </w:pPr>
            <w:r w:rsidRPr="00816689">
              <w:rPr>
                <w:lang w:val="en-GB"/>
              </w:rPr>
              <w:t>Advocate for  the rights and responsibilities of HIV-positive persons</w:t>
            </w:r>
            <w:r w:rsidR="005D54F7" w:rsidRPr="00816689">
              <w:rPr>
                <w:lang w:val="en-GB"/>
              </w:rPr>
              <w:t xml:space="preserve"> and communities affected by HIV/AIDS</w:t>
            </w:r>
          </w:p>
        </w:tc>
        <w:tc>
          <w:tcPr>
            <w:tcW w:w="605" w:type="pct"/>
          </w:tcPr>
          <w:p w:rsidR="00FB03AF" w:rsidRPr="00816689" w:rsidRDefault="00FB03AF" w:rsidP="00F93F98">
            <w:pPr>
              <w:spacing w:line="240" w:lineRule="exact"/>
              <w:rPr>
                <w:lang w:val="en-GB"/>
              </w:rPr>
            </w:pPr>
            <w:r w:rsidRPr="00816689">
              <w:rPr>
                <w:lang w:val="en-GB"/>
              </w:rPr>
              <w:t>Continuous (</w:t>
            </w:r>
            <w:r w:rsidR="00643911" w:rsidRPr="00816689">
              <w:rPr>
                <w:lang w:val="en-GB"/>
              </w:rPr>
              <w:t>Time</w:t>
            </w:r>
            <w:r w:rsidRPr="00816689">
              <w:rPr>
                <w:lang w:val="en-GB"/>
              </w:rPr>
              <w:t xml:space="preserve"> Jan </w:t>
            </w:r>
            <w:r w:rsidR="009B6C82" w:rsidRPr="00816689">
              <w:rPr>
                <w:lang w:val="en-GB"/>
              </w:rPr>
              <w:t xml:space="preserve">2016 </w:t>
            </w:r>
            <w:r w:rsidRPr="00816689">
              <w:rPr>
                <w:lang w:val="en-GB"/>
              </w:rPr>
              <w:t xml:space="preserve">to Dec </w:t>
            </w:r>
            <w:r w:rsidR="00481065" w:rsidRPr="00816689">
              <w:rPr>
                <w:lang w:val="en-GB"/>
              </w:rPr>
              <w:t>2020</w:t>
            </w:r>
            <w:r w:rsidRPr="00816689">
              <w:rPr>
                <w:lang w:val="en-GB"/>
              </w:rPr>
              <w:t>)</w:t>
            </w:r>
          </w:p>
        </w:tc>
        <w:tc>
          <w:tcPr>
            <w:tcW w:w="1679" w:type="pct"/>
          </w:tcPr>
          <w:p w:rsidR="00FB03AF" w:rsidRPr="00816689" w:rsidRDefault="00FB03AF" w:rsidP="00F93F98">
            <w:pPr>
              <w:spacing w:line="240" w:lineRule="exact"/>
              <w:rPr>
                <w:lang w:val="en-GB"/>
              </w:rPr>
            </w:pPr>
            <w:r w:rsidRPr="00816689">
              <w:rPr>
                <w:lang w:val="en-GB"/>
              </w:rPr>
              <w:t xml:space="preserve">At least </w:t>
            </w:r>
            <w:r w:rsidR="00155E81" w:rsidRPr="00816689">
              <w:rPr>
                <w:lang w:val="en-GB"/>
              </w:rPr>
              <w:t xml:space="preserve">20 </w:t>
            </w:r>
            <w:r w:rsidRPr="00816689">
              <w:rPr>
                <w:lang w:val="en-GB"/>
              </w:rPr>
              <w:t xml:space="preserve">drama shows, </w:t>
            </w:r>
            <w:r w:rsidR="00155E81" w:rsidRPr="00816689">
              <w:rPr>
                <w:lang w:val="en-GB"/>
              </w:rPr>
              <w:t xml:space="preserve">50 </w:t>
            </w:r>
            <w:r w:rsidRPr="00816689">
              <w:rPr>
                <w:lang w:val="en-GB"/>
              </w:rPr>
              <w:t xml:space="preserve">published articles, </w:t>
            </w:r>
            <w:r w:rsidR="00155E81" w:rsidRPr="00816689">
              <w:rPr>
                <w:lang w:val="en-GB"/>
              </w:rPr>
              <w:t xml:space="preserve">25 </w:t>
            </w:r>
            <w:r w:rsidRPr="00816689">
              <w:rPr>
                <w:lang w:val="en-GB"/>
              </w:rPr>
              <w:t xml:space="preserve">radio/TV talks done </w:t>
            </w:r>
            <w:r w:rsidR="008168AF" w:rsidRPr="00816689">
              <w:rPr>
                <w:lang w:val="en-GB"/>
              </w:rPr>
              <w:t xml:space="preserve">by December </w:t>
            </w:r>
            <w:r w:rsidR="00481065" w:rsidRPr="00816689">
              <w:rPr>
                <w:lang w:val="en-GB"/>
              </w:rPr>
              <w:t>2020</w:t>
            </w:r>
            <w:r w:rsidR="008168AF" w:rsidRPr="00816689">
              <w:rPr>
                <w:lang w:val="en-GB"/>
              </w:rPr>
              <w:t>.</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C9152F" w:rsidP="00F93F98">
            <w:pPr>
              <w:spacing w:line="240" w:lineRule="exact"/>
              <w:rPr>
                <w:lang w:val="en-GB"/>
              </w:rPr>
            </w:pPr>
            <w:r w:rsidRPr="00816689">
              <w:rPr>
                <w:lang w:val="en-GB"/>
              </w:rPr>
              <w:t>Community health &amp; development workers, sponsors and funding partners.</w:t>
            </w:r>
          </w:p>
        </w:tc>
      </w:tr>
      <w:tr w:rsidR="00FB03AF" w:rsidRPr="00816689" w:rsidTr="009770EA">
        <w:trPr>
          <w:jc w:val="center"/>
        </w:trPr>
        <w:tc>
          <w:tcPr>
            <w:tcW w:w="1351" w:type="pct"/>
          </w:tcPr>
          <w:p w:rsidR="00FB03AF" w:rsidRPr="00816689" w:rsidRDefault="00FB03AF" w:rsidP="00F93F98">
            <w:pPr>
              <w:spacing w:line="240" w:lineRule="exact"/>
              <w:rPr>
                <w:lang w:val="en-GB"/>
              </w:rPr>
            </w:pPr>
            <w:r w:rsidRPr="00816689">
              <w:rPr>
                <w:lang w:val="en-GB"/>
              </w:rPr>
              <w:t xml:space="preserve">Produce  </w:t>
            </w:r>
            <w:r w:rsidR="00155E81" w:rsidRPr="00816689">
              <w:rPr>
                <w:lang w:val="en-GB"/>
              </w:rPr>
              <w:t>60 Monthly Reports</w:t>
            </w:r>
          </w:p>
        </w:tc>
        <w:tc>
          <w:tcPr>
            <w:tcW w:w="605" w:type="pct"/>
          </w:tcPr>
          <w:p w:rsidR="00FB03AF" w:rsidRPr="00816689" w:rsidRDefault="00FB03AF" w:rsidP="00F93F98">
            <w:pPr>
              <w:spacing w:line="240" w:lineRule="exact"/>
              <w:rPr>
                <w:lang w:val="en-GB"/>
              </w:rPr>
            </w:pPr>
            <w:r w:rsidRPr="00816689">
              <w:rPr>
                <w:lang w:val="en-GB"/>
              </w:rPr>
              <w:t>Each month end</w:t>
            </w:r>
          </w:p>
        </w:tc>
        <w:tc>
          <w:tcPr>
            <w:tcW w:w="1679" w:type="pct"/>
          </w:tcPr>
          <w:p w:rsidR="00FB03AF" w:rsidRPr="00816689" w:rsidRDefault="00155E81" w:rsidP="00F93F98">
            <w:pPr>
              <w:spacing w:line="240" w:lineRule="exact"/>
              <w:rPr>
                <w:lang w:val="en-GB"/>
              </w:rPr>
            </w:pPr>
            <w:r w:rsidRPr="00816689">
              <w:rPr>
                <w:lang w:val="en-GB"/>
              </w:rPr>
              <w:t>60 Monthly R</w:t>
            </w:r>
            <w:r w:rsidR="00FB03AF" w:rsidRPr="00816689">
              <w:rPr>
                <w:lang w:val="en-GB"/>
              </w:rPr>
              <w:t>eports written, printed and distributed</w:t>
            </w:r>
            <w:r w:rsidR="009A20A2" w:rsidRPr="00816689">
              <w:rPr>
                <w:lang w:val="en-GB"/>
              </w:rPr>
              <w:t xml:space="preserve"> to all stakeholders</w:t>
            </w:r>
            <w:r w:rsidR="00FB03AF" w:rsidRPr="00816689">
              <w:rPr>
                <w:lang w:val="en-GB"/>
              </w:rPr>
              <w:t>.</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C9152F" w:rsidP="00F93F98">
            <w:pPr>
              <w:spacing w:line="240" w:lineRule="exact"/>
              <w:rPr>
                <w:lang w:val="en-GB"/>
              </w:rPr>
            </w:pPr>
            <w:r w:rsidRPr="00816689">
              <w:rPr>
                <w:lang w:val="en-GB"/>
              </w:rPr>
              <w:t>Community health &amp; development workers, sponsors and funding partners.</w:t>
            </w:r>
          </w:p>
        </w:tc>
      </w:tr>
      <w:tr w:rsidR="00FB03AF" w:rsidRPr="00816689" w:rsidTr="009770EA">
        <w:trPr>
          <w:trHeight w:val="587"/>
          <w:jc w:val="center"/>
        </w:trPr>
        <w:tc>
          <w:tcPr>
            <w:tcW w:w="1351" w:type="pct"/>
          </w:tcPr>
          <w:p w:rsidR="00FB03AF" w:rsidRPr="00816689" w:rsidRDefault="00FB03AF" w:rsidP="00F93F98">
            <w:pPr>
              <w:spacing w:line="240" w:lineRule="exact"/>
              <w:rPr>
                <w:lang w:val="en-GB"/>
              </w:rPr>
            </w:pPr>
            <w:r w:rsidRPr="00816689">
              <w:rPr>
                <w:lang w:val="en-GB"/>
              </w:rPr>
              <w:t xml:space="preserve">Produce  </w:t>
            </w:r>
            <w:r w:rsidR="00155E81" w:rsidRPr="00816689">
              <w:rPr>
                <w:lang w:val="en-GB"/>
              </w:rPr>
              <w:t xml:space="preserve">5 </w:t>
            </w:r>
            <w:r w:rsidRPr="00816689">
              <w:rPr>
                <w:lang w:val="en-GB"/>
              </w:rPr>
              <w:t>Annul Reports</w:t>
            </w:r>
          </w:p>
        </w:tc>
        <w:tc>
          <w:tcPr>
            <w:tcW w:w="605" w:type="pct"/>
          </w:tcPr>
          <w:p w:rsidR="00FB03AF" w:rsidRPr="00816689" w:rsidRDefault="00FB03AF" w:rsidP="00F93F98">
            <w:pPr>
              <w:spacing w:line="240" w:lineRule="exact"/>
              <w:rPr>
                <w:lang w:val="en-GB"/>
              </w:rPr>
            </w:pPr>
            <w:r w:rsidRPr="00816689">
              <w:rPr>
                <w:lang w:val="en-GB"/>
              </w:rPr>
              <w:t xml:space="preserve">January each year, starting Jan  </w:t>
            </w:r>
            <w:r w:rsidR="00155E81" w:rsidRPr="00816689">
              <w:rPr>
                <w:lang w:val="en-GB"/>
              </w:rPr>
              <w:t>2017</w:t>
            </w:r>
            <w:r w:rsidR="003B358D" w:rsidRPr="00816689">
              <w:rPr>
                <w:lang w:val="en-GB"/>
              </w:rPr>
              <w:t>-</w:t>
            </w:r>
            <w:r w:rsidR="00155E81" w:rsidRPr="00816689">
              <w:rPr>
                <w:lang w:val="en-GB"/>
              </w:rPr>
              <w:t xml:space="preserve"> Jan  </w:t>
            </w:r>
            <w:r w:rsidR="003B358D" w:rsidRPr="00816689">
              <w:rPr>
                <w:lang w:val="en-GB"/>
              </w:rPr>
              <w:t>20</w:t>
            </w:r>
            <w:r w:rsidR="00155E81" w:rsidRPr="00816689">
              <w:rPr>
                <w:lang w:val="en-GB"/>
              </w:rPr>
              <w:t>2</w:t>
            </w:r>
            <w:r w:rsidR="003B358D" w:rsidRPr="00816689">
              <w:rPr>
                <w:lang w:val="en-GB"/>
              </w:rPr>
              <w:t>1</w:t>
            </w:r>
          </w:p>
        </w:tc>
        <w:tc>
          <w:tcPr>
            <w:tcW w:w="1679" w:type="pct"/>
          </w:tcPr>
          <w:p w:rsidR="00FB03AF" w:rsidRPr="00816689" w:rsidRDefault="00155E81" w:rsidP="00F93F98">
            <w:pPr>
              <w:spacing w:line="240" w:lineRule="exact"/>
              <w:rPr>
                <w:lang w:val="en-GB"/>
              </w:rPr>
            </w:pPr>
            <w:r w:rsidRPr="00816689">
              <w:rPr>
                <w:lang w:val="en-GB"/>
              </w:rPr>
              <w:t xml:space="preserve">5 Annul Reports </w:t>
            </w:r>
            <w:r w:rsidR="008168AF" w:rsidRPr="00816689">
              <w:rPr>
                <w:lang w:val="en-GB"/>
              </w:rPr>
              <w:t>written, printed and distributed</w:t>
            </w:r>
            <w:r w:rsidR="009A20A2" w:rsidRPr="00816689">
              <w:rPr>
                <w:lang w:val="en-GB"/>
              </w:rPr>
              <w:t xml:space="preserve"> to all stakeholders</w:t>
            </w:r>
            <w:r w:rsidR="008168AF" w:rsidRPr="00816689">
              <w:rPr>
                <w:lang w:val="en-GB"/>
              </w:rPr>
              <w:t>.</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C9152F" w:rsidP="00F93F98">
            <w:pPr>
              <w:spacing w:line="240" w:lineRule="exact"/>
              <w:rPr>
                <w:lang w:val="en-GB"/>
              </w:rPr>
            </w:pPr>
            <w:r w:rsidRPr="00816689">
              <w:rPr>
                <w:lang w:val="en-GB"/>
              </w:rPr>
              <w:t>Community health &amp; development workers, sponsors and funding partners.</w:t>
            </w:r>
          </w:p>
        </w:tc>
      </w:tr>
      <w:tr w:rsidR="00FB03AF" w:rsidRPr="00816689" w:rsidTr="009770EA">
        <w:trPr>
          <w:jc w:val="center"/>
        </w:trPr>
        <w:tc>
          <w:tcPr>
            <w:tcW w:w="1351" w:type="pct"/>
          </w:tcPr>
          <w:p w:rsidR="00FB03AF" w:rsidRPr="00816689" w:rsidRDefault="00FB03AF" w:rsidP="00155E81">
            <w:pPr>
              <w:spacing w:line="240" w:lineRule="exact"/>
              <w:rPr>
                <w:lang w:val="en-GB"/>
              </w:rPr>
            </w:pPr>
            <w:r w:rsidRPr="00816689">
              <w:rPr>
                <w:lang w:val="en-GB"/>
              </w:rPr>
              <w:t xml:space="preserve">Do </w:t>
            </w:r>
            <w:r w:rsidR="00155E81" w:rsidRPr="00816689">
              <w:rPr>
                <w:lang w:val="en-GB"/>
              </w:rPr>
              <w:t>1</w:t>
            </w:r>
            <w:r w:rsidRPr="00816689">
              <w:rPr>
                <w:lang w:val="en-GB"/>
              </w:rPr>
              <w:t xml:space="preserve"> evaluation and devise the way forward</w:t>
            </w:r>
          </w:p>
        </w:tc>
        <w:tc>
          <w:tcPr>
            <w:tcW w:w="605" w:type="pct"/>
          </w:tcPr>
          <w:p w:rsidR="00FB03AF" w:rsidRPr="00816689" w:rsidRDefault="00FB03AF" w:rsidP="00155E81">
            <w:pPr>
              <w:spacing w:line="240" w:lineRule="exact"/>
              <w:rPr>
                <w:lang w:val="en-GB"/>
              </w:rPr>
            </w:pPr>
            <w:r w:rsidRPr="00816689">
              <w:rPr>
                <w:lang w:val="en-GB"/>
              </w:rPr>
              <w:t xml:space="preserve">Dec </w:t>
            </w:r>
            <w:r w:rsidR="00481065" w:rsidRPr="00816689">
              <w:rPr>
                <w:lang w:val="en-GB"/>
              </w:rPr>
              <w:t>2020</w:t>
            </w:r>
            <w:r w:rsidR="00575D26" w:rsidRPr="00816689">
              <w:rPr>
                <w:lang w:val="en-GB"/>
              </w:rPr>
              <w:t xml:space="preserve">- </w:t>
            </w:r>
            <w:r w:rsidR="00155E81" w:rsidRPr="00816689">
              <w:rPr>
                <w:lang w:val="en-GB"/>
              </w:rPr>
              <w:t xml:space="preserve">-Jan </w:t>
            </w:r>
            <w:r w:rsidR="00575D26" w:rsidRPr="00816689">
              <w:rPr>
                <w:lang w:val="en-GB"/>
              </w:rPr>
              <w:t>20</w:t>
            </w:r>
            <w:r w:rsidR="00155E81" w:rsidRPr="00816689">
              <w:rPr>
                <w:lang w:val="en-GB"/>
              </w:rPr>
              <w:t>2</w:t>
            </w:r>
            <w:r w:rsidR="00575D26" w:rsidRPr="00816689">
              <w:rPr>
                <w:lang w:val="en-GB"/>
              </w:rPr>
              <w:t>1</w:t>
            </w:r>
          </w:p>
        </w:tc>
        <w:tc>
          <w:tcPr>
            <w:tcW w:w="1679" w:type="pct"/>
          </w:tcPr>
          <w:p w:rsidR="00FB03AF" w:rsidRPr="00816689" w:rsidRDefault="00155E81" w:rsidP="00F93F98">
            <w:pPr>
              <w:spacing w:line="240" w:lineRule="exact"/>
              <w:rPr>
                <w:lang w:val="en-GB"/>
              </w:rPr>
            </w:pPr>
            <w:r w:rsidRPr="00816689">
              <w:rPr>
                <w:lang w:val="en-GB"/>
              </w:rPr>
              <w:t xml:space="preserve">1 </w:t>
            </w:r>
            <w:r w:rsidR="00FB03AF" w:rsidRPr="00816689">
              <w:rPr>
                <w:lang w:val="en-GB"/>
              </w:rPr>
              <w:t>Evaluation report written &amp; distributed to all stakeholders</w:t>
            </w:r>
            <w:r w:rsidR="0043308E" w:rsidRPr="00816689">
              <w:rPr>
                <w:lang w:val="en-GB"/>
              </w:rPr>
              <w:t xml:space="preserve"> by Jan 2016</w:t>
            </w:r>
            <w:r w:rsidR="00FB03AF" w:rsidRPr="00816689">
              <w:rPr>
                <w:lang w:val="en-GB"/>
              </w:rPr>
              <w:t>.</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C9152F" w:rsidP="00F93F98">
            <w:pPr>
              <w:spacing w:line="240" w:lineRule="exact"/>
              <w:rPr>
                <w:lang w:val="en-GB"/>
              </w:rPr>
            </w:pPr>
            <w:r w:rsidRPr="00816689">
              <w:rPr>
                <w:lang w:val="en-GB"/>
              </w:rPr>
              <w:t>Community health &amp; development workers, sponsors and funding partners.</w:t>
            </w:r>
          </w:p>
        </w:tc>
      </w:tr>
    </w:tbl>
    <w:p w:rsidR="009242FD" w:rsidRPr="00816689" w:rsidRDefault="009242FD">
      <w:pPr>
        <w:jc w:val="both"/>
        <w:rPr>
          <w:lang w:val="en-GB"/>
        </w:rPr>
        <w:sectPr w:rsidR="009242FD" w:rsidRPr="00816689" w:rsidSect="00186D27">
          <w:pgSz w:w="15840" w:h="12240" w:orient="landscape"/>
          <w:pgMar w:top="1440" w:right="1440" w:bottom="1440" w:left="1440" w:header="720" w:footer="720" w:gutter="0"/>
          <w:cols w:space="720"/>
          <w:docGrid w:linePitch="360"/>
        </w:sectPr>
      </w:pPr>
    </w:p>
    <w:p w:rsidR="00C06FAE" w:rsidRPr="00816689" w:rsidRDefault="00772B0B" w:rsidP="00C53D0F">
      <w:pPr>
        <w:pStyle w:val="Heading1"/>
        <w:numPr>
          <w:ilvl w:val="0"/>
          <w:numId w:val="16"/>
        </w:numPr>
        <w:spacing w:before="0" w:after="120"/>
        <w:ind w:left="403" w:hanging="403"/>
        <w:jc w:val="both"/>
        <w:rPr>
          <w:rFonts w:ascii="Times New Roman" w:hAnsi="Times New Roman" w:cs="Times New Roman"/>
          <w:sz w:val="24"/>
          <w:szCs w:val="24"/>
          <w:lang w:val="en-GB"/>
        </w:rPr>
      </w:pPr>
      <w:bookmarkStart w:id="60" w:name="_Toc350793510"/>
      <w:bookmarkStart w:id="61" w:name="_Toc449522940"/>
      <w:r w:rsidRPr="00816689">
        <w:rPr>
          <w:rFonts w:ascii="Times New Roman" w:hAnsi="Times New Roman" w:cs="Times New Roman"/>
          <w:sz w:val="24"/>
          <w:szCs w:val="24"/>
          <w:lang w:val="en-GB"/>
        </w:rPr>
        <w:lastRenderedPageBreak/>
        <w:t xml:space="preserve">THE BENEFICIARIES OF THE </w:t>
      </w:r>
      <w:r w:rsidR="006219A0" w:rsidRPr="00816689">
        <w:rPr>
          <w:rFonts w:ascii="Times New Roman" w:hAnsi="Times New Roman" w:cs="Times New Roman"/>
          <w:sz w:val="24"/>
          <w:szCs w:val="24"/>
          <w:lang w:val="en-GB"/>
        </w:rPr>
        <w:t>PROGRAMMES AND PROJECTS</w:t>
      </w:r>
      <w:bookmarkEnd w:id="60"/>
      <w:r w:rsidRPr="00816689">
        <w:rPr>
          <w:rFonts w:ascii="Times New Roman" w:hAnsi="Times New Roman" w:cs="Times New Roman"/>
          <w:sz w:val="24"/>
          <w:szCs w:val="24"/>
          <w:lang w:val="en-GB"/>
        </w:rPr>
        <w:t xml:space="preserve"> OF THE SOLIDARITY COMMUNITY CARE ORGANISATION</w:t>
      </w:r>
      <w:bookmarkEnd w:id="61"/>
    </w:p>
    <w:p w:rsidR="00677CCC" w:rsidRPr="00816689" w:rsidRDefault="004C3902" w:rsidP="0091541C">
      <w:pPr>
        <w:pStyle w:val="BodyText"/>
        <w:spacing w:after="120"/>
      </w:pPr>
      <w:r w:rsidRPr="00816689">
        <w:t>Table 2</w:t>
      </w:r>
      <w:r w:rsidR="00677CCC" w:rsidRPr="00816689">
        <w:t xml:space="preserve"> below</w:t>
      </w:r>
      <w:r w:rsidR="008F2BE8" w:rsidRPr="00816689">
        <w:t xml:space="preserve"> </w:t>
      </w:r>
      <w:r w:rsidR="00677CCC" w:rsidRPr="00816689">
        <w:t xml:space="preserve">indicates the beneficiaries of the </w:t>
      </w:r>
      <w:r w:rsidR="006219A0" w:rsidRPr="00816689">
        <w:t>programmes and projects</w:t>
      </w:r>
      <w:r w:rsidR="00677CCC" w:rsidRPr="00816689">
        <w:t xml:space="preserve"> </w:t>
      </w:r>
      <w:r w:rsidR="00B83DED" w:rsidRPr="00816689">
        <w:t xml:space="preserve">of the organisation </w:t>
      </w:r>
      <w:r w:rsidR="00671DA1" w:rsidRPr="00816689">
        <w:t>as well as</w:t>
      </w:r>
      <w:r w:rsidR="00677CCC" w:rsidRPr="00816689">
        <w:t xml:space="preserve"> how </w:t>
      </w:r>
      <w:r w:rsidR="00DC55FA" w:rsidRPr="00816689">
        <w:t>these beneficiaries will benefit.</w:t>
      </w:r>
    </w:p>
    <w:p w:rsidR="004C3902" w:rsidRPr="00816689" w:rsidRDefault="006B67A9" w:rsidP="004C3902">
      <w:pPr>
        <w:keepNext/>
        <w:rPr>
          <w:b/>
          <w:sz w:val="20"/>
          <w:szCs w:val="20"/>
          <w:lang w:val="en-GB"/>
        </w:rPr>
      </w:pPr>
      <w:r w:rsidRPr="00816689">
        <w:rPr>
          <w:b/>
          <w:sz w:val="20"/>
          <w:szCs w:val="20"/>
          <w:lang w:val="en-GB"/>
        </w:rPr>
        <w:t xml:space="preserve">TABLE </w:t>
      </w:r>
      <w:r w:rsidR="0014563B" w:rsidRPr="00816689">
        <w:rPr>
          <w:b/>
          <w:sz w:val="20"/>
          <w:szCs w:val="20"/>
          <w:lang w:val="en-GB"/>
        </w:rPr>
        <w:fldChar w:fldCharType="begin"/>
      </w:r>
      <w:r w:rsidR="004C3902" w:rsidRPr="00816689">
        <w:rPr>
          <w:b/>
          <w:sz w:val="20"/>
          <w:szCs w:val="20"/>
          <w:lang w:val="en-GB"/>
        </w:rPr>
        <w:instrText xml:space="preserve"> SEQ Table \* ARABIC </w:instrText>
      </w:r>
      <w:r w:rsidR="0014563B" w:rsidRPr="00816689">
        <w:rPr>
          <w:b/>
          <w:sz w:val="20"/>
          <w:szCs w:val="20"/>
          <w:lang w:val="en-GB"/>
        </w:rPr>
        <w:fldChar w:fldCharType="separate"/>
      </w:r>
      <w:r w:rsidR="004D5CD1" w:rsidRPr="00816689">
        <w:rPr>
          <w:b/>
          <w:noProof/>
          <w:sz w:val="20"/>
          <w:szCs w:val="20"/>
          <w:lang w:val="en-GB"/>
        </w:rPr>
        <w:t>2</w:t>
      </w:r>
      <w:r w:rsidR="0014563B" w:rsidRPr="00816689">
        <w:rPr>
          <w:b/>
          <w:sz w:val="20"/>
          <w:szCs w:val="20"/>
          <w:lang w:val="en-GB"/>
        </w:rPr>
        <w:fldChar w:fldCharType="end"/>
      </w:r>
      <w:r w:rsidRPr="00816689">
        <w:rPr>
          <w:b/>
          <w:sz w:val="20"/>
          <w:szCs w:val="20"/>
          <w:lang w:val="en-GB"/>
        </w:rPr>
        <w:t xml:space="preserve">: BENEFICIARIES OF THE ORGANISATION’S </w:t>
      </w:r>
      <w:r w:rsidR="006219A0" w:rsidRPr="00816689">
        <w:rPr>
          <w:b/>
          <w:sz w:val="20"/>
          <w:szCs w:val="20"/>
          <w:lang w:val="en-GB"/>
        </w:rPr>
        <w:t>PROGRAMMES AND PROJECTS</w:t>
      </w:r>
    </w:p>
    <w:tbl>
      <w:tblPr>
        <w:tblW w:w="10440"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520"/>
        <w:gridCol w:w="1440"/>
        <w:gridCol w:w="2700"/>
        <w:gridCol w:w="1800"/>
        <w:gridCol w:w="1980"/>
      </w:tblGrid>
      <w:tr w:rsidR="008D7D6E" w:rsidRPr="00816689" w:rsidTr="000739F0">
        <w:trPr>
          <w:trHeight w:val="864"/>
        </w:trPr>
        <w:tc>
          <w:tcPr>
            <w:tcW w:w="2520" w:type="dxa"/>
            <w:vAlign w:val="center"/>
          </w:tcPr>
          <w:p w:rsidR="00677CCC" w:rsidRPr="00816689" w:rsidRDefault="00677CCC" w:rsidP="00DF283E">
            <w:pPr>
              <w:pStyle w:val="BodyText"/>
              <w:spacing w:line="240" w:lineRule="exact"/>
              <w:jc w:val="center"/>
              <w:rPr>
                <w:b/>
                <w:sz w:val="22"/>
                <w:szCs w:val="22"/>
              </w:rPr>
            </w:pPr>
            <w:r w:rsidRPr="00816689">
              <w:rPr>
                <w:b/>
                <w:sz w:val="22"/>
                <w:szCs w:val="22"/>
              </w:rPr>
              <w:t>NO. AND PLACE OF BENEFICIARIES</w:t>
            </w:r>
          </w:p>
        </w:tc>
        <w:tc>
          <w:tcPr>
            <w:tcW w:w="1440" w:type="dxa"/>
            <w:vAlign w:val="center"/>
          </w:tcPr>
          <w:p w:rsidR="00677CCC" w:rsidRPr="00816689" w:rsidRDefault="00671DA1" w:rsidP="00DF283E">
            <w:pPr>
              <w:pStyle w:val="BodyText"/>
              <w:spacing w:line="240" w:lineRule="exact"/>
              <w:jc w:val="center"/>
              <w:rPr>
                <w:b/>
                <w:sz w:val="22"/>
                <w:szCs w:val="22"/>
              </w:rPr>
            </w:pPr>
            <w:r w:rsidRPr="00816689">
              <w:rPr>
                <w:b/>
                <w:sz w:val="22"/>
                <w:szCs w:val="22"/>
              </w:rPr>
              <w:t>DIRECT OR INDIRECT BENEFIT</w:t>
            </w:r>
          </w:p>
        </w:tc>
        <w:tc>
          <w:tcPr>
            <w:tcW w:w="2700" w:type="dxa"/>
            <w:vAlign w:val="center"/>
          </w:tcPr>
          <w:p w:rsidR="00677CCC" w:rsidRPr="00816689" w:rsidRDefault="00671DA1" w:rsidP="00DF283E">
            <w:pPr>
              <w:pStyle w:val="BodyText"/>
              <w:spacing w:line="240" w:lineRule="exact"/>
              <w:jc w:val="center"/>
              <w:rPr>
                <w:b/>
                <w:sz w:val="22"/>
                <w:szCs w:val="22"/>
              </w:rPr>
            </w:pPr>
            <w:r w:rsidRPr="00816689">
              <w:rPr>
                <w:b/>
                <w:sz w:val="22"/>
                <w:szCs w:val="22"/>
              </w:rPr>
              <w:t>TYPES OF BENEFITS</w:t>
            </w:r>
          </w:p>
        </w:tc>
        <w:tc>
          <w:tcPr>
            <w:tcW w:w="1800" w:type="dxa"/>
            <w:vAlign w:val="center"/>
          </w:tcPr>
          <w:p w:rsidR="00677CCC" w:rsidRPr="00816689" w:rsidRDefault="006219A0" w:rsidP="00DF283E">
            <w:pPr>
              <w:pStyle w:val="BodyText"/>
              <w:spacing w:line="240" w:lineRule="exact"/>
              <w:jc w:val="center"/>
              <w:rPr>
                <w:b/>
                <w:sz w:val="20"/>
                <w:szCs w:val="20"/>
              </w:rPr>
            </w:pPr>
            <w:r w:rsidRPr="00816689">
              <w:rPr>
                <w:b/>
                <w:sz w:val="20"/>
                <w:szCs w:val="20"/>
              </w:rPr>
              <w:t>PROGRAMMES AND PROJECTS</w:t>
            </w:r>
            <w:r w:rsidR="00761709" w:rsidRPr="00816689">
              <w:rPr>
                <w:b/>
                <w:sz w:val="20"/>
                <w:szCs w:val="20"/>
              </w:rPr>
              <w:t xml:space="preserve"> OR</w:t>
            </w:r>
            <w:r w:rsidR="00677CCC" w:rsidRPr="00816689">
              <w:rPr>
                <w:b/>
                <w:sz w:val="20"/>
                <w:szCs w:val="20"/>
              </w:rPr>
              <w:t xml:space="preserve"> COMPONENT</w:t>
            </w:r>
            <w:r w:rsidR="00761709" w:rsidRPr="00816689">
              <w:rPr>
                <w:b/>
                <w:sz w:val="20"/>
                <w:szCs w:val="20"/>
              </w:rPr>
              <w:t>S</w:t>
            </w:r>
            <w:r w:rsidR="00677CCC" w:rsidRPr="00816689">
              <w:rPr>
                <w:b/>
                <w:sz w:val="20"/>
                <w:szCs w:val="20"/>
              </w:rPr>
              <w:t xml:space="preserve"> TO BENEFIT FROM</w:t>
            </w:r>
          </w:p>
        </w:tc>
        <w:tc>
          <w:tcPr>
            <w:tcW w:w="1980" w:type="dxa"/>
            <w:vAlign w:val="center"/>
          </w:tcPr>
          <w:p w:rsidR="00677CCC" w:rsidRPr="00816689" w:rsidRDefault="004C3902" w:rsidP="00DF283E">
            <w:pPr>
              <w:pStyle w:val="BodyText"/>
              <w:spacing w:line="240" w:lineRule="exact"/>
              <w:jc w:val="center"/>
              <w:rPr>
                <w:b/>
                <w:sz w:val="22"/>
                <w:szCs w:val="22"/>
              </w:rPr>
            </w:pPr>
            <w:r w:rsidRPr="00816689">
              <w:rPr>
                <w:b/>
                <w:sz w:val="22"/>
                <w:szCs w:val="22"/>
              </w:rPr>
              <w:t xml:space="preserve">EXPECTED </w:t>
            </w:r>
            <w:r w:rsidR="00677CCC" w:rsidRPr="00816689">
              <w:rPr>
                <w:b/>
                <w:sz w:val="22"/>
                <w:szCs w:val="22"/>
              </w:rPr>
              <w:t>OUTCOME</w:t>
            </w:r>
          </w:p>
        </w:tc>
      </w:tr>
      <w:tr w:rsidR="008D7D6E" w:rsidRPr="00816689">
        <w:trPr>
          <w:trHeight w:val="1430"/>
        </w:trPr>
        <w:tc>
          <w:tcPr>
            <w:tcW w:w="2520" w:type="dxa"/>
          </w:tcPr>
          <w:p w:rsidR="00677CCC" w:rsidRPr="00816689" w:rsidRDefault="00DF4ABF" w:rsidP="00671DA1">
            <w:pPr>
              <w:pStyle w:val="BodyText"/>
              <w:spacing w:line="240" w:lineRule="exact"/>
              <w:rPr>
                <w:sz w:val="22"/>
                <w:szCs w:val="22"/>
              </w:rPr>
            </w:pPr>
            <w:r w:rsidRPr="00816689">
              <w:rPr>
                <w:bCs/>
              </w:rPr>
              <w:t>152</w:t>
            </w:r>
            <w:r w:rsidR="00C2271C" w:rsidRPr="00816689">
              <w:rPr>
                <w:sz w:val="22"/>
                <w:szCs w:val="22"/>
              </w:rPr>
              <w:t xml:space="preserve"> </w:t>
            </w:r>
            <w:r w:rsidR="00F60D2A" w:rsidRPr="00816689">
              <w:rPr>
                <w:sz w:val="22"/>
                <w:szCs w:val="22"/>
              </w:rPr>
              <w:t>organisation</w:t>
            </w:r>
            <w:r w:rsidR="00677CCC" w:rsidRPr="00816689">
              <w:rPr>
                <w:sz w:val="22"/>
                <w:szCs w:val="22"/>
              </w:rPr>
              <w:t xml:space="preserve"> members </w:t>
            </w:r>
            <w:r w:rsidR="00C52672" w:rsidRPr="00816689">
              <w:rPr>
                <w:sz w:val="22"/>
                <w:szCs w:val="22"/>
              </w:rPr>
              <w:t>in</w:t>
            </w:r>
            <w:r w:rsidR="00677CCC" w:rsidRPr="00816689">
              <w:rPr>
                <w:sz w:val="22"/>
                <w:szCs w:val="22"/>
              </w:rPr>
              <w:t xml:space="preserve"> </w:t>
            </w:r>
            <w:r w:rsidR="00A57C0B" w:rsidRPr="00816689">
              <w:rPr>
                <w:sz w:val="22"/>
                <w:szCs w:val="22"/>
              </w:rPr>
              <w:t xml:space="preserve">Ohangwena, Oshikoto, Khomas </w:t>
            </w:r>
            <w:r w:rsidR="003468A7" w:rsidRPr="00816689">
              <w:rPr>
                <w:sz w:val="22"/>
                <w:szCs w:val="22"/>
              </w:rPr>
              <w:t>and</w:t>
            </w:r>
            <w:r w:rsidR="00A57C0B" w:rsidRPr="00816689">
              <w:rPr>
                <w:sz w:val="22"/>
                <w:szCs w:val="22"/>
              </w:rPr>
              <w:t xml:space="preserve"> Oshana regions.</w:t>
            </w:r>
          </w:p>
        </w:tc>
        <w:tc>
          <w:tcPr>
            <w:tcW w:w="1440" w:type="dxa"/>
          </w:tcPr>
          <w:p w:rsidR="00677CCC" w:rsidRPr="00816689" w:rsidRDefault="00677CCC" w:rsidP="00671DA1">
            <w:pPr>
              <w:pStyle w:val="BodyText"/>
              <w:spacing w:line="240" w:lineRule="exact"/>
              <w:jc w:val="center"/>
              <w:rPr>
                <w:sz w:val="22"/>
                <w:szCs w:val="22"/>
              </w:rPr>
            </w:pPr>
            <w:r w:rsidRPr="00816689">
              <w:rPr>
                <w:sz w:val="22"/>
                <w:szCs w:val="22"/>
              </w:rPr>
              <w:t>Direct</w:t>
            </w:r>
          </w:p>
        </w:tc>
        <w:tc>
          <w:tcPr>
            <w:tcW w:w="2700" w:type="dxa"/>
          </w:tcPr>
          <w:p w:rsidR="00677CCC" w:rsidRPr="00816689" w:rsidRDefault="00677CCC" w:rsidP="00671DA1">
            <w:pPr>
              <w:pStyle w:val="BodyText"/>
              <w:spacing w:line="240" w:lineRule="exact"/>
              <w:jc w:val="left"/>
              <w:rPr>
                <w:sz w:val="22"/>
                <w:szCs w:val="22"/>
              </w:rPr>
            </w:pPr>
            <w:r w:rsidRPr="00816689">
              <w:rPr>
                <w:sz w:val="22"/>
                <w:szCs w:val="22"/>
              </w:rPr>
              <w:t xml:space="preserve">membership, management, participation, training, </w:t>
            </w:r>
            <w:r w:rsidR="007C312D" w:rsidRPr="00816689">
              <w:rPr>
                <w:sz w:val="22"/>
                <w:szCs w:val="22"/>
              </w:rPr>
              <w:t xml:space="preserve">providing and </w:t>
            </w:r>
            <w:r w:rsidRPr="00816689">
              <w:rPr>
                <w:sz w:val="22"/>
                <w:szCs w:val="22"/>
              </w:rPr>
              <w:t xml:space="preserve">receiving </w:t>
            </w:r>
            <w:r w:rsidR="008F23FA" w:rsidRPr="00816689">
              <w:rPr>
                <w:sz w:val="22"/>
                <w:szCs w:val="22"/>
              </w:rPr>
              <w:t>community-base</w:t>
            </w:r>
            <w:r w:rsidR="008E09AD" w:rsidRPr="00816689">
              <w:rPr>
                <w:sz w:val="22"/>
                <w:szCs w:val="22"/>
              </w:rPr>
              <w:t>d</w:t>
            </w:r>
            <w:r w:rsidR="008F23FA" w:rsidRPr="00816689">
              <w:rPr>
                <w:sz w:val="22"/>
                <w:szCs w:val="22"/>
              </w:rPr>
              <w:t xml:space="preserve"> </w:t>
            </w:r>
            <w:r w:rsidRPr="00816689">
              <w:rPr>
                <w:sz w:val="22"/>
                <w:szCs w:val="22"/>
              </w:rPr>
              <w:t>health</w:t>
            </w:r>
            <w:r w:rsidR="008F23FA" w:rsidRPr="00816689">
              <w:rPr>
                <w:sz w:val="22"/>
                <w:szCs w:val="22"/>
              </w:rPr>
              <w:t>care</w:t>
            </w:r>
            <w:r w:rsidRPr="00816689">
              <w:rPr>
                <w:sz w:val="22"/>
                <w:szCs w:val="22"/>
              </w:rPr>
              <w:t xml:space="preserve"> service</w:t>
            </w:r>
            <w:r w:rsidR="008E09AD" w:rsidRPr="00816689">
              <w:rPr>
                <w:sz w:val="22"/>
                <w:szCs w:val="22"/>
              </w:rPr>
              <w:t xml:space="preserve">s and </w:t>
            </w:r>
            <w:r w:rsidRPr="00816689">
              <w:rPr>
                <w:sz w:val="22"/>
                <w:szCs w:val="22"/>
              </w:rPr>
              <w:t xml:space="preserve"> employment</w:t>
            </w:r>
          </w:p>
        </w:tc>
        <w:tc>
          <w:tcPr>
            <w:tcW w:w="1800" w:type="dxa"/>
          </w:tcPr>
          <w:p w:rsidR="00677CCC" w:rsidRPr="00816689" w:rsidRDefault="00677CCC" w:rsidP="00671DA1">
            <w:pPr>
              <w:pStyle w:val="BodyText"/>
              <w:spacing w:line="240" w:lineRule="exact"/>
              <w:jc w:val="center"/>
              <w:rPr>
                <w:sz w:val="22"/>
                <w:szCs w:val="22"/>
              </w:rPr>
            </w:pPr>
            <w:r w:rsidRPr="00816689">
              <w:rPr>
                <w:sz w:val="22"/>
                <w:szCs w:val="22"/>
              </w:rPr>
              <w:t xml:space="preserve">All </w:t>
            </w:r>
            <w:r w:rsidR="006219A0" w:rsidRPr="00816689">
              <w:rPr>
                <w:sz w:val="22"/>
                <w:szCs w:val="22"/>
              </w:rPr>
              <w:t>programmes and projects</w:t>
            </w:r>
            <w:r w:rsidR="00A57C0B" w:rsidRPr="00816689">
              <w:rPr>
                <w:sz w:val="22"/>
                <w:szCs w:val="22"/>
              </w:rPr>
              <w:t xml:space="preserve"> and </w:t>
            </w:r>
            <w:r w:rsidRPr="00816689">
              <w:rPr>
                <w:sz w:val="22"/>
                <w:szCs w:val="22"/>
              </w:rPr>
              <w:t xml:space="preserve"> components</w:t>
            </w:r>
          </w:p>
        </w:tc>
        <w:tc>
          <w:tcPr>
            <w:tcW w:w="1980" w:type="dxa"/>
          </w:tcPr>
          <w:p w:rsidR="00677CCC" w:rsidRPr="00816689" w:rsidRDefault="00677CCC" w:rsidP="00671DA1">
            <w:pPr>
              <w:pStyle w:val="BodyText"/>
              <w:spacing w:line="240" w:lineRule="exact"/>
              <w:jc w:val="center"/>
              <w:rPr>
                <w:sz w:val="22"/>
                <w:szCs w:val="22"/>
              </w:rPr>
            </w:pPr>
            <w:r w:rsidRPr="00816689">
              <w:rPr>
                <w:sz w:val="22"/>
                <w:szCs w:val="22"/>
              </w:rPr>
              <w:t>Reduced disease,</w:t>
            </w:r>
            <w:r w:rsidR="001E22C4" w:rsidRPr="00816689">
              <w:rPr>
                <w:sz w:val="22"/>
                <w:szCs w:val="22"/>
              </w:rPr>
              <w:t xml:space="preserve"> </w:t>
            </w:r>
            <w:r w:rsidR="001D58D8" w:rsidRPr="00816689">
              <w:rPr>
                <w:sz w:val="22"/>
                <w:szCs w:val="22"/>
              </w:rPr>
              <w:t>mortality</w:t>
            </w:r>
            <w:r w:rsidR="001E22C4" w:rsidRPr="00816689">
              <w:rPr>
                <w:sz w:val="22"/>
                <w:szCs w:val="22"/>
              </w:rPr>
              <w:t>,</w:t>
            </w:r>
            <w:r w:rsidRPr="00816689">
              <w:rPr>
                <w:sz w:val="22"/>
                <w:szCs w:val="22"/>
              </w:rPr>
              <w:t xml:space="preserve"> </w:t>
            </w:r>
            <w:r w:rsidR="005E45D2" w:rsidRPr="00816689">
              <w:rPr>
                <w:sz w:val="22"/>
                <w:szCs w:val="22"/>
              </w:rPr>
              <w:t>poverty, unemployment</w:t>
            </w:r>
            <w:r w:rsidR="0067499C" w:rsidRPr="00816689">
              <w:rPr>
                <w:sz w:val="22"/>
                <w:szCs w:val="22"/>
              </w:rPr>
              <w:t xml:space="preserve"> and</w:t>
            </w:r>
            <w:r w:rsidRPr="00816689">
              <w:rPr>
                <w:sz w:val="22"/>
                <w:szCs w:val="22"/>
              </w:rPr>
              <w:t xml:space="preserve"> </w:t>
            </w:r>
            <w:r w:rsidR="0067499C" w:rsidRPr="00816689">
              <w:rPr>
                <w:sz w:val="22"/>
                <w:szCs w:val="22"/>
              </w:rPr>
              <w:t>ineptitude</w:t>
            </w:r>
            <w:r w:rsidRPr="00816689">
              <w:rPr>
                <w:sz w:val="22"/>
                <w:szCs w:val="22"/>
              </w:rPr>
              <w:t>.</w:t>
            </w:r>
          </w:p>
        </w:tc>
      </w:tr>
      <w:tr w:rsidR="002E05B2" w:rsidRPr="00816689">
        <w:trPr>
          <w:trHeight w:val="1178"/>
        </w:trPr>
        <w:tc>
          <w:tcPr>
            <w:tcW w:w="2520" w:type="dxa"/>
          </w:tcPr>
          <w:p w:rsidR="002E05B2" w:rsidRPr="00816689" w:rsidRDefault="002E05B2" w:rsidP="00671DA1">
            <w:pPr>
              <w:pStyle w:val="BodyText"/>
              <w:spacing w:line="240" w:lineRule="exact"/>
              <w:rPr>
                <w:sz w:val="22"/>
                <w:szCs w:val="22"/>
              </w:rPr>
            </w:pPr>
            <w:r w:rsidRPr="00816689">
              <w:rPr>
                <w:sz w:val="22"/>
                <w:szCs w:val="22"/>
              </w:rPr>
              <w:t xml:space="preserve">Over </w:t>
            </w:r>
            <w:r w:rsidR="00B12949" w:rsidRPr="00816689">
              <w:rPr>
                <w:sz w:val="22"/>
                <w:szCs w:val="22"/>
              </w:rPr>
              <w:t xml:space="preserve">50,000 </w:t>
            </w:r>
            <w:r w:rsidRPr="00816689">
              <w:rPr>
                <w:sz w:val="22"/>
                <w:szCs w:val="22"/>
              </w:rPr>
              <w:t xml:space="preserve">clients </w:t>
            </w:r>
            <w:r w:rsidR="00FB46E8" w:rsidRPr="00816689">
              <w:rPr>
                <w:sz w:val="22"/>
                <w:szCs w:val="22"/>
              </w:rPr>
              <w:t>at</w:t>
            </w:r>
            <w:r w:rsidRPr="00816689">
              <w:rPr>
                <w:sz w:val="22"/>
                <w:szCs w:val="22"/>
              </w:rPr>
              <w:t xml:space="preserve"> Etope, Onekuta, </w:t>
            </w:r>
            <w:r w:rsidR="00395059" w:rsidRPr="00816689">
              <w:rPr>
                <w:sz w:val="22"/>
                <w:szCs w:val="22"/>
              </w:rPr>
              <w:t xml:space="preserve">Omadano, </w:t>
            </w:r>
            <w:r w:rsidRPr="00816689">
              <w:rPr>
                <w:sz w:val="22"/>
                <w:szCs w:val="22"/>
              </w:rPr>
              <w:t xml:space="preserve">Omutsegonime and King Kauluma villages, </w:t>
            </w:r>
            <w:r w:rsidR="006850E6" w:rsidRPr="00816689">
              <w:rPr>
                <w:sz w:val="22"/>
                <w:szCs w:val="22"/>
              </w:rPr>
              <w:t>as well as</w:t>
            </w:r>
            <w:r w:rsidRPr="00816689">
              <w:rPr>
                <w:sz w:val="22"/>
                <w:szCs w:val="22"/>
              </w:rPr>
              <w:t xml:space="preserve"> </w:t>
            </w:r>
            <w:r w:rsidR="00351BF5" w:rsidRPr="00816689">
              <w:rPr>
                <w:sz w:val="22"/>
                <w:szCs w:val="22"/>
              </w:rPr>
              <w:t xml:space="preserve">in </w:t>
            </w:r>
            <w:r w:rsidR="001171FB" w:rsidRPr="00816689">
              <w:rPr>
                <w:sz w:val="22"/>
                <w:szCs w:val="22"/>
              </w:rPr>
              <w:t>Windhoek,</w:t>
            </w:r>
            <w:r w:rsidR="00CE3F0F" w:rsidRPr="00816689">
              <w:rPr>
                <w:sz w:val="22"/>
                <w:szCs w:val="22"/>
              </w:rPr>
              <w:t xml:space="preserve"> Tsumeb </w:t>
            </w:r>
            <w:r w:rsidRPr="00816689">
              <w:rPr>
                <w:sz w:val="22"/>
                <w:szCs w:val="22"/>
              </w:rPr>
              <w:t>and</w:t>
            </w:r>
            <w:r w:rsidR="00CE3F0F" w:rsidRPr="00816689">
              <w:rPr>
                <w:sz w:val="22"/>
                <w:szCs w:val="22"/>
              </w:rPr>
              <w:t xml:space="preserve"> Oshakati Informal S</w:t>
            </w:r>
            <w:r w:rsidR="00D22E24" w:rsidRPr="00816689">
              <w:rPr>
                <w:sz w:val="22"/>
                <w:szCs w:val="22"/>
              </w:rPr>
              <w:t>ettlements</w:t>
            </w:r>
            <w:r w:rsidRPr="00816689">
              <w:rPr>
                <w:sz w:val="22"/>
                <w:szCs w:val="22"/>
              </w:rPr>
              <w:t>.</w:t>
            </w:r>
          </w:p>
        </w:tc>
        <w:tc>
          <w:tcPr>
            <w:tcW w:w="1440" w:type="dxa"/>
          </w:tcPr>
          <w:p w:rsidR="002E05B2" w:rsidRPr="00816689" w:rsidRDefault="002E05B2" w:rsidP="00671DA1">
            <w:pPr>
              <w:pStyle w:val="BodyText"/>
              <w:spacing w:line="240" w:lineRule="exact"/>
              <w:jc w:val="center"/>
              <w:rPr>
                <w:sz w:val="22"/>
                <w:szCs w:val="22"/>
              </w:rPr>
            </w:pPr>
            <w:r w:rsidRPr="00816689">
              <w:rPr>
                <w:sz w:val="22"/>
                <w:szCs w:val="22"/>
              </w:rPr>
              <w:t>Direct</w:t>
            </w:r>
          </w:p>
        </w:tc>
        <w:tc>
          <w:tcPr>
            <w:tcW w:w="2700" w:type="dxa"/>
          </w:tcPr>
          <w:p w:rsidR="002E05B2" w:rsidRPr="00816689" w:rsidRDefault="002E05B2" w:rsidP="00671DA1">
            <w:pPr>
              <w:pStyle w:val="BodyText"/>
              <w:spacing w:line="240" w:lineRule="exact"/>
              <w:jc w:val="left"/>
              <w:rPr>
                <w:sz w:val="22"/>
                <w:szCs w:val="22"/>
              </w:rPr>
            </w:pPr>
            <w:r w:rsidRPr="00816689">
              <w:rPr>
                <w:sz w:val="22"/>
                <w:szCs w:val="22"/>
              </w:rPr>
              <w:t>Receiving community</w:t>
            </w:r>
            <w:r w:rsidR="006850E6" w:rsidRPr="00816689">
              <w:rPr>
                <w:sz w:val="22"/>
                <w:szCs w:val="22"/>
              </w:rPr>
              <w:t xml:space="preserve">-based </w:t>
            </w:r>
            <w:r w:rsidR="001E22C4" w:rsidRPr="00816689">
              <w:rPr>
                <w:sz w:val="22"/>
                <w:szCs w:val="22"/>
              </w:rPr>
              <w:t xml:space="preserve">healthcare services and </w:t>
            </w:r>
            <w:r w:rsidRPr="00816689">
              <w:rPr>
                <w:sz w:val="22"/>
                <w:szCs w:val="22"/>
              </w:rPr>
              <w:t>participation in project activities.</w:t>
            </w:r>
          </w:p>
        </w:tc>
        <w:tc>
          <w:tcPr>
            <w:tcW w:w="1800" w:type="dxa"/>
          </w:tcPr>
          <w:p w:rsidR="002E05B2" w:rsidRPr="00816689" w:rsidRDefault="00C52672" w:rsidP="00671DA1">
            <w:pPr>
              <w:pStyle w:val="BodyText"/>
              <w:spacing w:line="240" w:lineRule="exact"/>
              <w:jc w:val="center"/>
              <w:rPr>
                <w:sz w:val="22"/>
                <w:szCs w:val="22"/>
              </w:rPr>
            </w:pPr>
            <w:r w:rsidRPr="00816689">
              <w:rPr>
                <w:sz w:val="22"/>
                <w:szCs w:val="22"/>
              </w:rPr>
              <w:t xml:space="preserve">The </w:t>
            </w:r>
            <w:r w:rsidR="006401B1" w:rsidRPr="00816689">
              <w:rPr>
                <w:sz w:val="22"/>
                <w:szCs w:val="22"/>
              </w:rPr>
              <w:t>Community Home-Based Care Programme</w:t>
            </w:r>
          </w:p>
        </w:tc>
        <w:tc>
          <w:tcPr>
            <w:tcW w:w="1980" w:type="dxa"/>
          </w:tcPr>
          <w:p w:rsidR="002E05B2" w:rsidRPr="00816689" w:rsidRDefault="002E05B2" w:rsidP="00671DA1">
            <w:pPr>
              <w:pStyle w:val="BodyText"/>
              <w:spacing w:line="240" w:lineRule="exact"/>
              <w:jc w:val="center"/>
              <w:rPr>
                <w:sz w:val="22"/>
                <w:szCs w:val="22"/>
              </w:rPr>
            </w:pPr>
            <w:r w:rsidRPr="00816689">
              <w:rPr>
                <w:sz w:val="22"/>
                <w:szCs w:val="22"/>
              </w:rPr>
              <w:t>Reduced disease</w:t>
            </w:r>
            <w:r w:rsidR="001D58D8" w:rsidRPr="00816689">
              <w:rPr>
                <w:sz w:val="22"/>
                <w:szCs w:val="22"/>
              </w:rPr>
              <w:t xml:space="preserve"> mortality,</w:t>
            </w:r>
            <w:r w:rsidRPr="00816689">
              <w:rPr>
                <w:sz w:val="22"/>
                <w:szCs w:val="22"/>
              </w:rPr>
              <w:t xml:space="preserve"> and poverty.</w:t>
            </w:r>
          </w:p>
        </w:tc>
      </w:tr>
      <w:tr w:rsidR="00190CE3" w:rsidRPr="00816689" w:rsidTr="00D66AE1">
        <w:trPr>
          <w:trHeight w:val="1152"/>
        </w:trPr>
        <w:tc>
          <w:tcPr>
            <w:tcW w:w="2520" w:type="dxa"/>
          </w:tcPr>
          <w:p w:rsidR="00190CE3" w:rsidRPr="00816689" w:rsidRDefault="00225CC9" w:rsidP="00671DA1">
            <w:pPr>
              <w:pStyle w:val="BodyText"/>
              <w:spacing w:line="240" w:lineRule="exact"/>
              <w:rPr>
                <w:sz w:val="22"/>
                <w:szCs w:val="22"/>
              </w:rPr>
            </w:pPr>
            <w:r w:rsidRPr="00816689">
              <w:rPr>
                <w:sz w:val="22"/>
                <w:szCs w:val="22"/>
              </w:rPr>
              <w:t>Over</w:t>
            </w:r>
            <w:r w:rsidR="00190CE3" w:rsidRPr="00816689">
              <w:rPr>
                <w:sz w:val="22"/>
                <w:szCs w:val="22"/>
              </w:rPr>
              <w:t xml:space="preserve"> </w:t>
            </w:r>
            <w:r w:rsidR="00D73740" w:rsidRPr="00816689">
              <w:rPr>
                <w:sz w:val="22"/>
                <w:szCs w:val="22"/>
              </w:rPr>
              <w:t xml:space="preserve">2,000 </w:t>
            </w:r>
            <w:r w:rsidR="00190CE3" w:rsidRPr="00816689">
              <w:rPr>
                <w:sz w:val="22"/>
                <w:szCs w:val="22"/>
              </w:rPr>
              <w:t>O</w:t>
            </w:r>
            <w:r w:rsidR="002730BB" w:rsidRPr="00816689">
              <w:rPr>
                <w:sz w:val="22"/>
                <w:szCs w:val="22"/>
              </w:rPr>
              <w:t xml:space="preserve">rphans and </w:t>
            </w:r>
            <w:r w:rsidR="00190CE3" w:rsidRPr="00816689">
              <w:rPr>
                <w:sz w:val="22"/>
                <w:szCs w:val="22"/>
              </w:rPr>
              <w:t>V</w:t>
            </w:r>
            <w:r w:rsidR="002730BB" w:rsidRPr="00816689">
              <w:rPr>
                <w:sz w:val="22"/>
                <w:szCs w:val="22"/>
              </w:rPr>
              <w:t>ulnerable</w:t>
            </w:r>
            <w:r w:rsidR="00CB1EEC" w:rsidRPr="00816689">
              <w:rPr>
                <w:sz w:val="22"/>
                <w:szCs w:val="22"/>
              </w:rPr>
              <w:t xml:space="preserve"> Children (OVC</w:t>
            </w:r>
            <w:r w:rsidR="00190CE3" w:rsidRPr="00816689">
              <w:rPr>
                <w:sz w:val="22"/>
                <w:szCs w:val="22"/>
              </w:rPr>
              <w:t>s</w:t>
            </w:r>
            <w:r w:rsidR="00CB1EEC" w:rsidRPr="00816689">
              <w:rPr>
                <w:sz w:val="22"/>
                <w:szCs w:val="22"/>
              </w:rPr>
              <w:t>)</w:t>
            </w:r>
            <w:r w:rsidR="00190CE3" w:rsidRPr="00816689">
              <w:rPr>
                <w:sz w:val="22"/>
                <w:szCs w:val="22"/>
              </w:rPr>
              <w:t xml:space="preserve"> </w:t>
            </w:r>
            <w:r w:rsidR="00D22E24" w:rsidRPr="00816689">
              <w:rPr>
                <w:sz w:val="22"/>
                <w:szCs w:val="22"/>
              </w:rPr>
              <w:t xml:space="preserve">at Omutsegonime, </w:t>
            </w:r>
            <w:r w:rsidR="00903B7F" w:rsidRPr="00816689">
              <w:rPr>
                <w:sz w:val="22"/>
                <w:szCs w:val="22"/>
              </w:rPr>
              <w:t>Etope,</w:t>
            </w:r>
            <w:r w:rsidR="00A359B2" w:rsidRPr="00816689">
              <w:rPr>
                <w:sz w:val="22"/>
                <w:szCs w:val="22"/>
              </w:rPr>
              <w:t xml:space="preserve"> Omadano </w:t>
            </w:r>
            <w:r w:rsidR="00D22E24" w:rsidRPr="00816689">
              <w:rPr>
                <w:sz w:val="22"/>
                <w:szCs w:val="22"/>
              </w:rPr>
              <w:t>and Otjomuise communities</w:t>
            </w:r>
            <w:r w:rsidR="00190CE3" w:rsidRPr="00816689">
              <w:rPr>
                <w:sz w:val="22"/>
                <w:szCs w:val="22"/>
              </w:rPr>
              <w:t>.</w:t>
            </w:r>
          </w:p>
        </w:tc>
        <w:tc>
          <w:tcPr>
            <w:tcW w:w="1440" w:type="dxa"/>
          </w:tcPr>
          <w:p w:rsidR="00190CE3" w:rsidRPr="00816689" w:rsidRDefault="00190CE3" w:rsidP="00671DA1">
            <w:pPr>
              <w:pStyle w:val="BodyText"/>
              <w:spacing w:line="240" w:lineRule="exact"/>
              <w:jc w:val="center"/>
              <w:rPr>
                <w:sz w:val="22"/>
                <w:szCs w:val="22"/>
              </w:rPr>
            </w:pPr>
            <w:r w:rsidRPr="00816689">
              <w:rPr>
                <w:sz w:val="22"/>
                <w:szCs w:val="22"/>
              </w:rPr>
              <w:t>Direct</w:t>
            </w:r>
          </w:p>
        </w:tc>
        <w:tc>
          <w:tcPr>
            <w:tcW w:w="2700" w:type="dxa"/>
          </w:tcPr>
          <w:p w:rsidR="00190CE3" w:rsidRPr="00816689" w:rsidRDefault="00D22E24" w:rsidP="00671DA1">
            <w:pPr>
              <w:pStyle w:val="BodyText"/>
              <w:spacing w:line="240" w:lineRule="exact"/>
              <w:jc w:val="left"/>
              <w:rPr>
                <w:sz w:val="22"/>
                <w:szCs w:val="22"/>
              </w:rPr>
            </w:pPr>
            <w:r w:rsidRPr="00816689">
              <w:rPr>
                <w:sz w:val="22"/>
                <w:szCs w:val="22"/>
              </w:rPr>
              <w:t>Shelter, healthcare, schooling, clothing and feeding.</w:t>
            </w:r>
          </w:p>
        </w:tc>
        <w:tc>
          <w:tcPr>
            <w:tcW w:w="1800" w:type="dxa"/>
          </w:tcPr>
          <w:p w:rsidR="00190CE3" w:rsidRPr="00816689" w:rsidRDefault="00D22E24" w:rsidP="00671DA1">
            <w:pPr>
              <w:pStyle w:val="BodyText"/>
              <w:spacing w:line="240" w:lineRule="exact"/>
              <w:jc w:val="center"/>
              <w:rPr>
                <w:sz w:val="22"/>
                <w:szCs w:val="22"/>
              </w:rPr>
            </w:pPr>
            <w:r w:rsidRPr="00816689">
              <w:rPr>
                <w:iCs/>
                <w:sz w:val="22"/>
                <w:szCs w:val="22"/>
              </w:rPr>
              <w:t>The Support for Orphans and Vulnerable Children Programme</w:t>
            </w:r>
          </w:p>
        </w:tc>
        <w:tc>
          <w:tcPr>
            <w:tcW w:w="1980" w:type="dxa"/>
          </w:tcPr>
          <w:p w:rsidR="00190CE3" w:rsidRPr="00816689" w:rsidRDefault="00D22E24" w:rsidP="00671DA1">
            <w:pPr>
              <w:pStyle w:val="BodyText"/>
              <w:spacing w:line="240" w:lineRule="exact"/>
              <w:jc w:val="center"/>
              <w:rPr>
                <w:sz w:val="22"/>
                <w:szCs w:val="22"/>
              </w:rPr>
            </w:pPr>
            <w:r w:rsidRPr="00816689">
              <w:rPr>
                <w:sz w:val="22"/>
                <w:szCs w:val="22"/>
              </w:rPr>
              <w:t>Reduced vulnerability</w:t>
            </w:r>
            <w:r w:rsidR="00E635C1" w:rsidRPr="00816689">
              <w:rPr>
                <w:sz w:val="22"/>
                <w:szCs w:val="22"/>
              </w:rPr>
              <w:t>, disease, illiteracy, poverty and hunger.</w:t>
            </w:r>
          </w:p>
        </w:tc>
      </w:tr>
      <w:tr w:rsidR="008D7D6E" w:rsidRPr="00816689" w:rsidTr="00D66AE1">
        <w:trPr>
          <w:trHeight w:val="1152"/>
        </w:trPr>
        <w:tc>
          <w:tcPr>
            <w:tcW w:w="2520" w:type="dxa"/>
          </w:tcPr>
          <w:p w:rsidR="00677CCC" w:rsidRPr="00816689" w:rsidRDefault="00C1301A" w:rsidP="00671DA1">
            <w:pPr>
              <w:pStyle w:val="BodyText"/>
              <w:spacing w:line="240" w:lineRule="exact"/>
              <w:rPr>
                <w:sz w:val="22"/>
                <w:szCs w:val="22"/>
              </w:rPr>
            </w:pPr>
            <w:r w:rsidRPr="00816689">
              <w:rPr>
                <w:sz w:val="22"/>
                <w:szCs w:val="22"/>
              </w:rPr>
              <w:t>Over</w:t>
            </w:r>
            <w:r w:rsidR="00A57C0B" w:rsidRPr="00816689">
              <w:rPr>
                <w:sz w:val="22"/>
                <w:szCs w:val="22"/>
              </w:rPr>
              <w:t xml:space="preserve"> </w:t>
            </w:r>
            <w:r w:rsidR="00DD6D85" w:rsidRPr="00816689">
              <w:rPr>
                <w:sz w:val="22"/>
                <w:szCs w:val="22"/>
              </w:rPr>
              <w:t xml:space="preserve">80,000 </w:t>
            </w:r>
            <w:r w:rsidR="00677CCC" w:rsidRPr="00816689">
              <w:rPr>
                <w:sz w:val="22"/>
                <w:szCs w:val="22"/>
              </w:rPr>
              <w:t>residents</w:t>
            </w:r>
            <w:r w:rsidR="002E05B2" w:rsidRPr="00816689">
              <w:rPr>
                <w:sz w:val="22"/>
                <w:szCs w:val="22"/>
              </w:rPr>
              <w:t xml:space="preserve"> from Ohangwena, Oshikoto, Khomas </w:t>
            </w:r>
            <w:r w:rsidR="003468A7" w:rsidRPr="00816689">
              <w:rPr>
                <w:sz w:val="22"/>
                <w:szCs w:val="22"/>
              </w:rPr>
              <w:t>and</w:t>
            </w:r>
            <w:r w:rsidR="002E05B2" w:rsidRPr="00816689">
              <w:rPr>
                <w:sz w:val="22"/>
                <w:szCs w:val="22"/>
              </w:rPr>
              <w:t xml:space="preserve"> Oshana regions</w:t>
            </w:r>
          </w:p>
        </w:tc>
        <w:tc>
          <w:tcPr>
            <w:tcW w:w="1440" w:type="dxa"/>
          </w:tcPr>
          <w:p w:rsidR="00677CCC" w:rsidRPr="00816689" w:rsidRDefault="0021258C" w:rsidP="00671DA1">
            <w:pPr>
              <w:pStyle w:val="BodyText"/>
              <w:spacing w:line="240" w:lineRule="exact"/>
              <w:jc w:val="center"/>
              <w:rPr>
                <w:sz w:val="22"/>
                <w:szCs w:val="22"/>
              </w:rPr>
            </w:pPr>
            <w:r w:rsidRPr="00816689">
              <w:rPr>
                <w:sz w:val="22"/>
                <w:szCs w:val="22"/>
              </w:rPr>
              <w:t xml:space="preserve">Indirect </w:t>
            </w:r>
            <w:r w:rsidR="00677CCC" w:rsidRPr="00816689">
              <w:rPr>
                <w:sz w:val="22"/>
                <w:szCs w:val="22"/>
              </w:rPr>
              <w:t>and</w:t>
            </w:r>
            <w:r w:rsidRPr="00816689">
              <w:rPr>
                <w:sz w:val="22"/>
                <w:szCs w:val="22"/>
              </w:rPr>
              <w:t xml:space="preserve"> Direct</w:t>
            </w:r>
          </w:p>
        </w:tc>
        <w:tc>
          <w:tcPr>
            <w:tcW w:w="2700" w:type="dxa"/>
          </w:tcPr>
          <w:p w:rsidR="00677CCC" w:rsidRPr="00816689" w:rsidRDefault="00677CCC" w:rsidP="00671DA1">
            <w:pPr>
              <w:pStyle w:val="BodyText"/>
              <w:spacing w:line="240" w:lineRule="exact"/>
              <w:jc w:val="left"/>
              <w:rPr>
                <w:sz w:val="22"/>
                <w:szCs w:val="22"/>
              </w:rPr>
            </w:pPr>
            <w:r w:rsidRPr="00816689">
              <w:rPr>
                <w:sz w:val="22"/>
                <w:szCs w:val="22"/>
              </w:rPr>
              <w:t xml:space="preserve">Receiving </w:t>
            </w:r>
            <w:r w:rsidR="00C1301A" w:rsidRPr="00816689">
              <w:rPr>
                <w:sz w:val="22"/>
                <w:szCs w:val="22"/>
              </w:rPr>
              <w:t xml:space="preserve">community </w:t>
            </w:r>
            <w:r w:rsidR="0021258C" w:rsidRPr="00816689">
              <w:rPr>
                <w:sz w:val="22"/>
                <w:szCs w:val="22"/>
              </w:rPr>
              <w:t>mobilisation, education and information</w:t>
            </w:r>
            <w:r w:rsidRPr="00816689">
              <w:rPr>
                <w:sz w:val="22"/>
                <w:szCs w:val="22"/>
              </w:rPr>
              <w:t xml:space="preserve"> service</w:t>
            </w:r>
            <w:r w:rsidR="00C1301A" w:rsidRPr="00816689">
              <w:rPr>
                <w:sz w:val="22"/>
                <w:szCs w:val="22"/>
              </w:rPr>
              <w:t>s</w:t>
            </w:r>
            <w:r w:rsidRPr="00816689">
              <w:rPr>
                <w:sz w:val="22"/>
                <w:szCs w:val="22"/>
              </w:rPr>
              <w:t>, participation, training, employment</w:t>
            </w:r>
          </w:p>
        </w:tc>
        <w:tc>
          <w:tcPr>
            <w:tcW w:w="1800" w:type="dxa"/>
          </w:tcPr>
          <w:p w:rsidR="00677CCC" w:rsidRPr="00816689" w:rsidRDefault="00C52672" w:rsidP="00671DA1">
            <w:pPr>
              <w:pStyle w:val="BodyText"/>
              <w:spacing w:line="240" w:lineRule="exact"/>
              <w:jc w:val="center"/>
              <w:rPr>
                <w:sz w:val="22"/>
                <w:szCs w:val="22"/>
              </w:rPr>
            </w:pPr>
            <w:r w:rsidRPr="00816689">
              <w:rPr>
                <w:sz w:val="22"/>
                <w:szCs w:val="22"/>
              </w:rPr>
              <w:t>The Community Mobilization, Education and Information Programme</w:t>
            </w:r>
            <w:r w:rsidR="006C0D77" w:rsidRPr="00816689">
              <w:rPr>
                <w:sz w:val="22"/>
                <w:szCs w:val="22"/>
              </w:rPr>
              <w:t>.</w:t>
            </w:r>
          </w:p>
        </w:tc>
        <w:tc>
          <w:tcPr>
            <w:tcW w:w="1980" w:type="dxa"/>
          </w:tcPr>
          <w:p w:rsidR="00677CCC" w:rsidRPr="00816689" w:rsidRDefault="00677CCC" w:rsidP="00671DA1">
            <w:pPr>
              <w:pStyle w:val="BodyText"/>
              <w:spacing w:line="240" w:lineRule="exact"/>
              <w:jc w:val="center"/>
              <w:rPr>
                <w:sz w:val="22"/>
                <w:szCs w:val="22"/>
              </w:rPr>
            </w:pPr>
            <w:r w:rsidRPr="00816689">
              <w:rPr>
                <w:sz w:val="22"/>
                <w:szCs w:val="22"/>
              </w:rPr>
              <w:t xml:space="preserve">Reduced disease, </w:t>
            </w:r>
            <w:r w:rsidR="00190CE3" w:rsidRPr="00816689">
              <w:rPr>
                <w:sz w:val="22"/>
                <w:szCs w:val="22"/>
              </w:rPr>
              <w:t>ignorance, poverty</w:t>
            </w:r>
            <w:r w:rsidR="00DD092C" w:rsidRPr="00816689">
              <w:rPr>
                <w:sz w:val="22"/>
                <w:szCs w:val="22"/>
              </w:rPr>
              <w:t xml:space="preserve"> and </w:t>
            </w:r>
            <w:r w:rsidR="00190CE3" w:rsidRPr="00816689">
              <w:rPr>
                <w:sz w:val="22"/>
                <w:szCs w:val="22"/>
              </w:rPr>
              <w:t>unemployment</w:t>
            </w:r>
            <w:r w:rsidRPr="00816689">
              <w:rPr>
                <w:sz w:val="22"/>
                <w:szCs w:val="22"/>
              </w:rPr>
              <w:t>.</w:t>
            </w:r>
          </w:p>
        </w:tc>
      </w:tr>
      <w:tr w:rsidR="008D7D6E" w:rsidRPr="00816689" w:rsidTr="000739F0">
        <w:trPr>
          <w:trHeight w:val="1152"/>
        </w:trPr>
        <w:tc>
          <w:tcPr>
            <w:tcW w:w="2520" w:type="dxa"/>
          </w:tcPr>
          <w:p w:rsidR="00677CCC" w:rsidRPr="00816689" w:rsidRDefault="00310A67" w:rsidP="00671DA1">
            <w:pPr>
              <w:pStyle w:val="BodyText"/>
              <w:spacing w:line="240" w:lineRule="exact"/>
              <w:rPr>
                <w:sz w:val="22"/>
                <w:szCs w:val="22"/>
              </w:rPr>
            </w:pPr>
            <w:r w:rsidRPr="00816689">
              <w:rPr>
                <w:sz w:val="22"/>
                <w:szCs w:val="22"/>
              </w:rPr>
              <w:t xml:space="preserve">Over </w:t>
            </w:r>
            <w:r w:rsidR="006D65FB" w:rsidRPr="00816689">
              <w:rPr>
                <w:sz w:val="22"/>
                <w:szCs w:val="22"/>
              </w:rPr>
              <w:t xml:space="preserve">300 </w:t>
            </w:r>
            <w:r w:rsidR="004404DC" w:rsidRPr="00816689">
              <w:rPr>
                <w:sz w:val="22"/>
                <w:szCs w:val="22"/>
              </w:rPr>
              <w:t xml:space="preserve">existing and new </w:t>
            </w:r>
            <w:r w:rsidR="00C52672" w:rsidRPr="00816689">
              <w:rPr>
                <w:sz w:val="22"/>
                <w:szCs w:val="22"/>
              </w:rPr>
              <w:t xml:space="preserve">members </w:t>
            </w:r>
            <w:r w:rsidR="004404DC" w:rsidRPr="00816689">
              <w:rPr>
                <w:sz w:val="22"/>
                <w:szCs w:val="22"/>
              </w:rPr>
              <w:t xml:space="preserve">of the organisation </w:t>
            </w:r>
            <w:r w:rsidR="00C52672" w:rsidRPr="00816689">
              <w:rPr>
                <w:sz w:val="22"/>
                <w:szCs w:val="22"/>
              </w:rPr>
              <w:t xml:space="preserve">in Ohangwena, Oshikoto, Khomas </w:t>
            </w:r>
            <w:r w:rsidR="003468A7" w:rsidRPr="00816689">
              <w:rPr>
                <w:sz w:val="22"/>
                <w:szCs w:val="22"/>
              </w:rPr>
              <w:t>and</w:t>
            </w:r>
            <w:r w:rsidR="00C52672" w:rsidRPr="00816689">
              <w:rPr>
                <w:sz w:val="22"/>
                <w:szCs w:val="22"/>
              </w:rPr>
              <w:t xml:space="preserve"> Oshana regions.</w:t>
            </w:r>
          </w:p>
        </w:tc>
        <w:tc>
          <w:tcPr>
            <w:tcW w:w="1440" w:type="dxa"/>
          </w:tcPr>
          <w:p w:rsidR="00677CCC" w:rsidRPr="00816689" w:rsidRDefault="00677CCC" w:rsidP="00671DA1">
            <w:pPr>
              <w:pStyle w:val="BodyText"/>
              <w:spacing w:line="240" w:lineRule="exact"/>
              <w:jc w:val="center"/>
              <w:rPr>
                <w:sz w:val="22"/>
                <w:szCs w:val="22"/>
              </w:rPr>
            </w:pPr>
            <w:r w:rsidRPr="00816689">
              <w:rPr>
                <w:sz w:val="22"/>
                <w:szCs w:val="22"/>
              </w:rPr>
              <w:t>Direct</w:t>
            </w:r>
          </w:p>
        </w:tc>
        <w:tc>
          <w:tcPr>
            <w:tcW w:w="2700" w:type="dxa"/>
          </w:tcPr>
          <w:p w:rsidR="00677CCC" w:rsidRPr="00816689" w:rsidRDefault="00C52672" w:rsidP="00671DA1">
            <w:pPr>
              <w:pStyle w:val="BodyText"/>
              <w:spacing w:line="240" w:lineRule="exact"/>
              <w:jc w:val="left"/>
              <w:rPr>
                <w:sz w:val="22"/>
                <w:szCs w:val="22"/>
              </w:rPr>
            </w:pPr>
            <w:r w:rsidRPr="00816689">
              <w:rPr>
                <w:sz w:val="22"/>
                <w:szCs w:val="22"/>
              </w:rPr>
              <w:t>T</w:t>
            </w:r>
            <w:r w:rsidR="00677CCC" w:rsidRPr="00816689">
              <w:rPr>
                <w:sz w:val="22"/>
                <w:szCs w:val="22"/>
              </w:rPr>
              <w:t>raining</w:t>
            </w:r>
            <w:r w:rsidRPr="00816689">
              <w:rPr>
                <w:sz w:val="22"/>
                <w:szCs w:val="22"/>
              </w:rPr>
              <w:t xml:space="preserve"> and refresher training.</w:t>
            </w:r>
          </w:p>
        </w:tc>
        <w:tc>
          <w:tcPr>
            <w:tcW w:w="1800" w:type="dxa"/>
          </w:tcPr>
          <w:p w:rsidR="00677CCC" w:rsidRPr="00816689" w:rsidRDefault="006C0D77" w:rsidP="00671DA1">
            <w:pPr>
              <w:pStyle w:val="BodyText"/>
              <w:spacing w:line="240" w:lineRule="exact"/>
              <w:jc w:val="center"/>
              <w:rPr>
                <w:sz w:val="22"/>
                <w:szCs w:val="22"/>
              </w:rPr>
            </w:pPr>
            <w:r w:rsidRPr="00816689">
              <w:rPr>
                <w:sz w:val="22"/>
                <w:szCs w:val="22"/>
              </w:rPr>
              <w:t xml:space="preserve">All </w:t>
            </w:r>
            <w:r w:rsidR="003418EF" w:rsidRPr="00816689">
              <w:rPr>
                <w:sz w:val="22"/>
                <w:szCs w:val="22"/>
              </w:rPr>
              <w:t xml:space="preserve">programmes, </w:t>
            </w:r>
            <w:r w:rsidR="006219A0" w:rsidRPr="00816689">
              <w:rPr>
                <w:sz w:val="22"/>
                <w:szCs w:val="22"/>
              </w:rPr>
              <w:t>projects</w:t>
            </w:r>
            <w:r w:rsidR="00F034DC" w:rsidRPr="00816689">
              <w:rPr>
                <w:sz w:val="22"/>
                <w:szCs w:val="22"/>
              </w:rPr>
              <w:t>,</w:t>
            </w:r>
            <w:r w:rsidRPr="00816689">
              <w:rPr>
                <w:sz w:val="22"/>
                <w:szCs w:val="22"/>
              </w:rPr>
              <w:t xml:space="preserve"> </w:t>
            </w:r>
            <w:r w:rsidR="003418EF" w:rsidRPr="00816689">
              <w:rPr>
                <w:sz w:val="22"/>
                <w:szCs w:val="22"/>
              </w:rPr>
              <w:t xml:space="preserve">project </w:t>
            </w:r>
            <w:r w:rsidRPr="00816689">
              <w:rPr>
                <w:sz w:val="22"/>
                <w:szCs w:val="22"/>
              </w:rPr>
              <w:t>component</w:t>
            </w:r>
            <w:r w:rsidR="003418EF" w:rsidRPr="00816689">
              <w:rPr>
                <w:sz w:val="22"/>
                <w:szCs w:val="22"/>
              </w:rPr>
              <w:t>s and</w:t>
            </w:r>
            <w:r w:rsidR="00F034DC" w:rsidRPr="00816689">
              <w:rPr>
                <w:sz w:val="22"/>
                <w:szCs w:val="22"/>
              </w:rPr>
              <w:t xml:space="preserve"> activities</w:t>
            </w:r>
          </w:p>
        </w:tc>
        <w:tc>
          <w:tcPr>
            <w:tcW w:w="1980" w:type="dxa"/>
          </w:tcPr>
          <w:p w:rsidR="00677CCC" w:rsidRPr="00816689" w:rsidRDefault="00B23F85" w:rsidP="00671DA1">
            <w:pPr>
              <w:pStyle w:val="BodyText"/>
              <w:spacing w:line="240" w:lineRule="exact"/>
              <w:jc w:val="center"/>
              <w:rPr>
                <w:sz w:val="22"/>
                <w:szCs w:val="22"/>
              </w:rPr>
            </w:pPr>
            <w:r w:rsidRPr="00816689">
              <w:rPr>
                <w:sz w:val="22"/>
                <w:szCs w:val="22"/>
              </w:rPr>
              <w:t xml:space="preserve">Reduced </w:t>
            </w:r>
            <w:r w:rsidR="00CD1183" w:rsidRPr="00816689">
              <w:rPr>
                <w:sz w:val="22"/>
                <w:szCs w:val="22"/>
              </w:rPr>
              <w:t>incompetence ignorance</w:t>
            </w:r>
            <w:r w:rsidR="00677CCC" w:rsidRPr="00816689">
              <w:rPr>
                <w:sz w:val="22"/>
                <w:szCs w:val="22"/>
              </w:rPr>
              <w:t>, poverty</w:t>
            </w:r>
            <w:r w:rsidR="00F16966" w:rsidRPr="00816689">
              <w:rPr>
                <w:sz w:val="22"/>
                <w:szCs w:val="22"/>
              </w:rPr>
              <w:t>,</w:t>
            </w:r>
            <w:r w:rsidR="00677CCC" w:rsidRPr="00816689">
              <w:rPr>
                <w:sz w:val="22"/>
                <w:szCs w:val="22"/>
              </w:rPr>
              <w:t xml:space="preserve"> unemployment</w:t>
            </w:r>
            <w:r w:rsidR="00F16966" w:rsidRPr="00816689">
              <w:rPr>
                <w:sz w:val="22"/>
                <w:szCs w:val="22"/>
              </w:rPr>
              <w:t xml:space="preserve"> and</w:t>
            </w:r>
            <w:r w:rsidR="00E85323" w:rsidRPr="00816689">
              <w:rPr>
                <w:sz w:val="22"/>
                <w:szCs w:val="22"/>
              </w:rPr>
              <w:t xml:space="preserve"> </w:t>
            </w:r>
            <w:r w:rsidR="00325AE3" w:rsidRPr="00816689">
              <w:rPr>
                <w:sz w:val="22"/>
                <w:szCs w:val="22"/>
              </w:rPr>
              <w:t>underdevelopment</w:t>
            </w:r>
            <w:r w:rsidR="00677CCC" w:rsidRPr="00816689">
              <w:rPr>
                <w:sz w:val="22"/>
                <w:szCs w:val="22"/>
              </w:rPr>
              <w:t>.</w:t>
            </w:r>
          </w:p>
        </w:tc>
      </w:tr>
      <w:tr w:rsidR="008D7D6E" w:rsidRPr="00816689">
        <w:trPr>
          <w:trHeight w:val="1205"/>
        </w:trPr>
        <w:tc>
          <w:tcPr>
            <w:tcW w:w="2520" w:type="dxa"/>
          </w:tcPr>
          <w:p w:rsidR="00677CCC" w:rsidRPr="00816689" w:rsidRDefault="00303412" w:rsidP="00671DA1">
            <w:pPr>
              <w:pStyle w:val="BodyText"/>
              <w:spacing w:line="240" w:lineRule="exact"/>
              <w:rPr>
                <w:sz w:val="22"/>
                <w:szCs w:val="22"/>
              </w:rPr>
            </w:pPr>
            <w:r w:rsidRPr="00816689">
              <w:rPr>
                <w:sz w:val="22"/>
                <w:szCs w:val="22"/>
              </w:rPr>
              <w:t xml:space="preserve">Over </w:t>
            </w:r>
            <w:r w:rsidR="006D65FB" w:rsidRPr="00816689">
              <w:rPr>
                <w:sz w:val="22"/>
                <w:szCs w:val="22"/>
              </w:rPr>
              <w:t xml:space="preserve">450 </w:t>
            </w:r>
            <w:r w:rsidRPr="00816689">
              <w:rPr>
                <w:sz w:val="22"/>
                <w:szCs w:val="22"/>
              </w:rPr>
              <w:t xml:space="preserve">people </w:t>
            </w:r>
            <w:r w:rsidR="00940B90" w:rsidRPr="00816689">
              <w:rPr>
                <w:sz w:val="22"/>
                <w:szCs w:val="22"/>
              </w:rPr>
              <w:t xml:space="preserve">in Ohangwena, Oshikoto, Khomas and Oshana </w:t>
            </w:r>
            <w:r w:rsidR="006C0D77" w:rsidRPr="00816689">
              <w:rPr>
                <w:sz w:val="22"/>
                <w:szCs w:val="22"/>
              </w:rPr>
              <w:t>regions</w:t>
            </w:r>
            <w:r w:rsidRPr="00816689">
              <w:rPr>
                <w:sz w:val="22"/>
                <w:szCs w:val="22"/>
              </w:rPr>
              <w:t>.</w:t>
            </w:r>
          </w:p>
        </w:tc>
        <w:tc>
          <w:tcPr>
            <w:tcW w:w="1440" w:type="dxa"/>
          </w:tcPr>
          <w:p w:rsidR="00677CCC" w:rsidRPr="00816689" w:rsidRDefault="00677CCC" w:rsidP="00671DA1">
            <w:pPr>
              <w:pStyle w:val="BodyText"/>
              <w:spacing w:line="240" w:lineRule="exact"/>
              <w:jc w:val="center"/>
              <w:rPr>
                <w:sz w:val="22"/>
                <w:szCs w:val="22"/>
              </w:rPr>
            </w:pPr>
            <w:r w:rsidRPr="00816689">
              <w:rPr>
                <w:sz w:val="22"/>
                <w:szCs w:val="22"/>
              </w:rPr>
              <w:t>Direct</w:t>
            </w:r>
          </w:p>
        </w:tc>
        <w:tc>
          <w:tcPr>
            <w:tcW w:w="2700" w:type="dxa"/>
          </w:tcPr>
          <w:p w:rsidR="00677CCC" w:rsidRPr="00816689" w:rsidRDefault="00677CCC" w:rsidP="00671DA1">
            <w:pPr>
              <w:pStyle w:val="BodyText"/>
              <w:spacing w:line="240" w:lineRule="exact"/>
              <w:jc w:val="center"/>
              <w:rPr>
                <w:sz w:val="22"/>
                <w:szCs w:val="22"/>
              </w:rPr>
            </w:pPr>
            <w:r w:rsidRPr="00816689">
              <w:rPr>
                <w:sz w:val="22"/>
                <w:szCs w:val="22"/>
              </w:rPr>
              <w:t>Employment</w:t>
            </w:r>
          </w:p>
        </w:tc>
        <w:tc>
          <w:tcPr>
            <w:tcW w:w="1800" w:type="dxa"/>
          </w:tcPr>
          <w:p w:rsidR="00677CCC" w:rsidRPr="00816689" w:rsidRDefault="00CB2258" w:rsidP="00671DA1">
            <w:pPr>
              <w:pStyle w:val="BodyText"/>
              <w:spacing w:line="240" w:lineRule="exact"/>
              <w:jc w:val="center"/>
              <w:rPr>
                <w:sz w:val="22"/>
                <w:szCs w:val="22"/>
              </w:rPr>
            </w:pPr>
            <w:r w:rsidRPr="00816689">
              <w:rPr>
                <w:sz w:val="22"/>
                <w:szCs w:val="22"/>
              </w:rPr>
              <w:t>The  Employment Creation and Income Generation for Sustainability and Poverty Eradication Programme</w:t>
            </w:r>
          </w:p>
        </w:tc>
        <w:tc>
          <w:tcPr>
            <w:tcW w:w="1980" w:type="dxa"/>
          </w:tcPr>
          <w:p w:rsidR="00677CCC" w:rsidRPr="00816689" w:rsidRDefault="00677CCC" w:rsidP="00671DA1">
            <w:pPr>
              <w:pStyle w:val="BodyText"/>
              <w:spacing w:line="240" w:lineRule="exact"/>
              <w:jc w:val="center"/>
              <w:rPr>
                <w:sz w:val="22"/>
                <w:szCs w:val="22"/>
              </w:rPr>
            </w:pPr>
            <w:r w:rsidRPr="00816689">
              <w:rPr>
                <w:sz w:val="22"/>
                <w:szCs w:val="22"/>
              </w:rPr>
              <w:t>Reduced unemployment,</w:t>
            </w:r>
            <w:r w:rsidR="008111F2" w:rsidRPr="00816689">
              <w:rPr>
                <w:sz w:val="22"/>
                <w:szCs w:val="22"/>
              </w:rPr>
              <w:t xml:space="preserve"> </w:t>
            </w:r>
            <w:r w:rsidR="00325AE3" w:rsidRPr="00816689">
              <w:rPr>
                <w:sz w:val="22"/>
                <w:szCs w:val="22"/>
              </w:rPr>
              <w:t>underdevelopment</w:t>
            </w:r>
            <w:r w:rsidR="008111F2" w:rsidRPr="00816689">
              <w:rPr>
                <w:sz w:val="22"/>
                <w:szCs w:val="22"/>
              </w:rPr>
              <w:t>,</w:t>
            </w:r>
            <w:r w:rsidRPr="00816689">
              <w:rPr>
                <w:sz w:val="22"/>
                <w:szCs w:val="22"/>
              </w:rPr>
              <w:t xml:space="preserve"> disease and poverty.</w:t>
            </w:r>
          </w:p>
        </w:tc>
      </w:tr>
    </w:tbl>
    <w:p w:rsidR="00977B65" w:rsidRPr="00816689" w:rsidRDefault="003A17E5" w:rsidP="00D149B4">
      <w:pPr>
        <w:pStyle w:val="BodyText"/>
        <w:spacing w:after="120"/>
      </w:pPr>
      <w:r w:rsidRPr="00816689">
        <w:lastRenderedPageBreak/>
        <w:t xml:space="preserve">The main beneficiaries of the programmes of the </w:t>
      </w:r>
      <w:r w:rsidR="00977B65" w:rsidRPr="00816689">
        <w:t xml:space="preserve">Solidarity Community Care Organisation are </w:t>
      </w:r>
      <w:r w:rsidR="00977B65" w:rsidRPr="00816689">
        <w:rPr>
          <w:b/>
        </w:rPr>
        <w:t>HIV-positive people</w:t>
      </w:r>
      <w:r w:rsidR="00977B65" w:rsidRPr="00816689">
        <w:t xml:space="preserve">, </w:t>
      </w:r>
      <w:r w:rsidR="00977B65" w:rsidRPr="00816689">
        <w:rPr>
          <w:b/>
        </w:rPr>
        <w:t>the poor</w:t>
      </w:r>
      <w:r w:rsidR="00977B65" w:rsidRPr="00816689">
        <w:t xml:space="preserve">, </w:t>
      </w:r>
      <w:r w:rsidR="00977B65" w:rsidRPr="00816689">
        <w:rPr>
          <w:b/>
        </w:rPr>
        <w:t>children</w:t>
      </w:r>
      <w:r w:rsidR="00977B65" w:rsidRPr="00816689">
        <w:t xml:space="preserve"> – especially HIV-positive children, </w:t>
      </w:r>
      <w:r w:rsidR="00977B65" w:rsidRPr="00816689">
        <w:rPr>
          <w:b/>
        </w:rPr>
        <w:t>women</w:t>
      </w:r>
      <w:r w:rsidR="00977B65" w:rsidRPr="00816689">
        <w:t xml:space="preserve"> – especially HIV-positive, abused and poor women, </w:t>
      </w:r>
      <w:r w:rsidR="00977B65" w:rsidRPr="00816689">
        <w:rPr>
          <w:b/>
        </w:rPr>
        <w:t>the elderly</w:t>
      </w:r>
      <w:r w:rsidR="00977B65" w:rsidRPr="00816689">
        <w:t xml:space="preserve"> – especially HIV-positive and poor elderly, </w:t>
      </w:r>
      <w:r w:rsidR="00977B65" w:rsidRPr="00816689">
        <w:rPr>
          <w:b/>
        </w:rPr>
        <w:t>members</w:t>
      </w:r>
      <w:r w:rsidR="00977B65" w:rsidRPr="00816689">
        <w:t xml:space="preserve"> </w:t>
      </w:r>
      <w:r w:rsidR="00977B65" w:rsidRPr="00816689">
        <w:rPr>
          <w:b/>
        </w:rPr>
        <w:t>of the organisation</w:t>
      </w:r>
      <w:r w:rsidR="00977B65" w:rsidRPr="00816689">
        <w:t xml:space="preserve"> and </w:t>
      </w:r>
      <w:r w:rsidR="00977B65" w:rsidRPr="00816689">
        <w:rPr>
          <w:b/>
        </w:rPr>
        <w:t>all our clients</w:t>
      </w:r>
      <w:r w:rsidR="00977B65" w:rsidRPr="00816689">
        <w:t xml:space="preserve"> from the community who benefit, </w:t>
      </w:r>
      <w:r w:rsidR="00977B65" w:rsidRPr="00816689">
        <w:rPr>
          <w:color w:val="FF0000"/>
        </w:rPr>
        <w:t>in one form or another</w:t>
      </w:r>
      <w:r w:rsidR="00977B65" w:rsidRPr="00816689">
        <w:t xml:space="preserve">, </w:t>
      </w:r>
      <w:r w:rsidR="00816689" w:rsidRPr="00816689">
        <w:t>from the</w:t>
      </w:r>
      <w:r w:rsidR="00977B65" w:rsidRPr="00816689">
        <w:t xml:space="preserve"> organisation’s programmes.</w:t>
      </w:r>
    </w:p>
    <w:p w:rsidR="00677CCC" w:rsidRPr="00816689" w:rsidRDefault="00977B65" w:rsidP="00D149B4">
      <w:pPr>
        <w:pStyle w:val="BodyText"/>
        <w:spacing w:after="120"/>
      </w:pPr>
      <w:r w:rsidRPr="00816689">
        <w:t>Altogether</w:t>
      </w:r>
      <w:r w:rsidR="00425ED8" w:rsidRPr="00816689">
        <w:t>,</w:t>
      </w:r>
      <w:r w:rsidR="00F47BFB" w:rsidRPr="00816689">
        <w:t xml:space="preserve"> </w:t>
      </w:r>
      <w:r w:rsidR="00B65AB9" w:rsidRPr="00816689">
        <w:t>more than</w:t>
      </w:r>
      <w:r w:rsidR="006033D9" w:rsidRPr="00816689">
        <w:t xml:space="preserve"> </w:t>
      </w:r>
      <w:r w:rsidR="00F47BFB" w:rsidRPr="00816689">
        <w:t>100,00</w:t>
      </w:r>
      <w:r w:rsidR="00EB77EC" w:rsidRPr="00816689">
        <w:t>0</w:t>
      </w:r>
      <w:r w:rsidR="00677CCC" w:rsidRPr="00816689">
        <w:t xml:space="preserve"> people, </w:t>
      </w:r>
      <w:r w:rsidR="002532C0" w:rsidRPr="00816689">
        <w:t>especially HIV-positive people,</w:t>
      </w:r>
      <w:r w:rsidR="00677CCC" w:rsidRPr="00816689">
        <w:t xml:space="preserve"> </w:t>
      </w:r>
      <w:r w:rsidR="002532C0" w:rsidRPr="00816689">
        <w:t xml:space="preserve">organisation </w:t>
      </w:r>
      <w:r w:rsidR="005735E7" w:rsidRPr="00816689">
        <w:t>members and</w:t>
      </w:r>
      <w:r w:rsidR="00677CCC" w:rsidRPr="00816689">
        <w:t xml:space="preserve"> clients </w:t>
      </w:r>
      <w:r w:rsidR="005735E7" w:rsidRPr="00816689">
        <w:t>as well as</w:t>
      </w:r>
      <w:r w:rsidR="006033D9" w:rsidRPr="00816689">
        <w:t xml:space="preserve"> residents of Ohangwena, Oshikoto, Khomas and Oshana regions</w:t>
      </w:r>
      <w:r w:rsidR="00677CCC" w:rsidRPr="00816689">
        <w:t xml:space="preserve">, are expected to benefit directly and indirectly </w:t>
      </w:r>
      <w:r w:rsidR="006033D9" w:rsidRPr="00816689">
        <w:t xml:space="preserve">from the </w:t>
      </w:r>
      <w:r w:rsidR="006219A0" w:rsidRPr="00816689">
        <w:t>programmes and projects</w:t>
      </w:r>
      <w:r w:rsidR="006033D9" w:rsidRPr="00816689">
        <w:t xml:space="preserve"> of the organisation </w:t>
      </w:r>
      <w:r w:rsidR="00056A34" w:rsidRPr="00816689">
        <w:t xml:space="preserve">by </w:t>
      </w:r>
      <w:r w:rsidR="00A13596" w:rsidRPr="00816689">
        <w:t>December</w:t>
      </w:r>
      <w:r w:rsidR="002C6166" w:rsidRPr="00816689">
        <w:t xml:space="preserve"> </w:t>
      </w:r>
      <w:r w:rsidR="00481065" w:rsidRPr="00816689">
        <w:t>2020</w:t>
      </w:r>
      <w:r w:rsidR="00677CCC" w:rsidRPr="00816689">
        <w:t>.</w:t>
      </w:r>
    </w:p>
    <w:p w:rsidR="00C62AFE" w:rsidRPr="00816689" w:rsidRDefault="008F526D" w:rsidP="00D149B4">
      <w:pPr>
        <w:pStyle w:val="BodyText"/>
        <w:spacing w:after="120"/>
      </w:pPr>
      <w:r w:rsidRPr="00816689">
        <w:t>Over</w:t>
      </w:r>
      <w:r w:rsidR="008A4791" w:rsidRPr="00816689">
        <w:t xml:space="preserve"> 90% of the </w:t>
      </w:r>
      <w:r w:rsidR="00471135" w:rsidRPr="00816689">
        <w:t xml:space="preserve">members of the </w:t>
      </w:r>
      <w:r w:rsidR="008A4791" w:rsidRPr="00816689">
        <w:t>organisation are women, whose main economi</w:t>
      </w:r>
      <w:r w:rsidR="00933B7E" w:rsidRPr="00816689">
        <w:t>c activity is seasonal communal</w:t>
      </w:r>
      <w:r w:rsidR="008A4791" w:rsidRPr="00816689">
        <w:t xml:space="preserve"> farming, mainly mah</w:t>
      </w:r>
      <w:r w:rsidR="00DC6221" w:rsidRPr="00816689">
        <w:t>angu (</w:t>
      </w:r>
      <w:r w:rsidR="003B6C7E" w:rsidRPr="00816689">
        <w:t>pearl millet</w:t>
      </w:r>
      <w:r w:rsidR="00DC6221" w:rsidRPr="00816689">
        <w:t xml:space="preserve">) cultivation. </w:t>
      </w:r>
      <w:r w:rsidR="00471135" w:rsidRPr="00816689">
        <w:t>Therefore, the</w:t>
      </w:r>
      <w:r w:rsidR="008A4791" w:rsidRPr="00816689">
        <w:t xml:space="preserve"> </w:t>
      </w:r>
      <w:r w:rsidR="006219A0" w:rsidRPr="00816689">
        <w:t>programmes and projects</w:t>
      </w:r>
      <w:r w:rsidR="008A4791" w:rsidRPr="00816689">
        <w:t xml:space="preserve"> </w:t>
      </w:r>
      <w:r w:rsidRPr="00816689">
        <w:t>of t</w:t>
      </w:r>
      <w:r w:rsidR="00DC6221" w:rsidRPr="00816689">
        <w:t xml:space="preserve">he </w:t>
      </w:r>
      <w:r w:rsidRPr="00816689">
        <w:t xml:space="preserve">organisation </w:t>
      </w:r>
      <w:r w:rsidR="003B6C7E" w:rsidRPr="00816689">
        <w:t xml:space="preserve">will </w:t>
      </w:r>
      <w:r w:rsidRPr="00816689">
        <w:t>provide</w:t>
      </w:r>
      <w:r w:rsidR="00DC6221" w:rsidRPr="00816689">
        <w:t xml:space="preserve"> opportunities</w:t>
      </w:r>
      <w:r w:rsidR="008A4791" w:rsidRPr="00816689">
        <w:t xml:space="preserve"> for them to do something </w:t>
      </w:r>
      <w:r w:rsidR="009C5F8A" w:rsidRPr="00816689">
        <w:t xml:space="preserve">useful </w:t>
      </w:r>
      <w:r w:rsidR="003B6C7E" w:rsidRPr="00816689">
        <w:t xml:space="preserve">and beneficial for </w:t>
      </w:r>
      <w:r w:rsidR="003068E1" w:rsidRPr="00816689">
        <w:t>themselves, their</w:t>
      </w:r>
      <w:r w:rsidR="008A4791" w:rsidRPr="00816689">
        <w:t xml:space="preserve"> </w:t>
      </w:r>
      <w:r w:rsidR="003068E1" w:rsidRPr="00816689">
        <w:t xml:space="preserve">families and </w:t>
      </w:r>
      <w:r w:rsidR="008A4791" w:rsidRPr="00816689">
        <w:t>communities</w:t>
      </w:r>
      <w:r w:rsidR="003068E1" w:rsidRPr="00816689">
        <w:t xml:space="preserve"> </w:t>
      </w:r>
      <w:r w:rsidR="00057F6E" w:rsidRPr="00816689">
        <w:t>as well as</w:t>
      </w:r>
      <w:r w:rsidR="003068E1" w:rsidRPr="00816689">
        <w:t xml:space="preserve"> </w:t>
      </w:r>
      <w:r w:rsidR="00471135" w:rsidRPr="00816689">
        <w:t xml:space="preserve">for </w:t>
      </w:r>
      <w:r w:rsidR="003068E1" w:rsidRPr="00816689">
        <w:t>the country as whole</w:t>
      </w:r>
      <w:r w:rsidR="008A4791" w:rsidRPr="00816689">
        <w:t>.</w:t>
      </w:r>
    </w:p>
    <w:p w:rsidR="00C06FAE" w:rsidRPr="00816689" w:rsidRDefault="00AE014C" w:rsidP="00C53D0F">
      <w:pPr>
        <w:pStyle w:val="Heading1"/>
        <w:numPr>
          <w:ilvl w:val="0"/>
          <w:numId w:val="16"/>
        </w:numPr>
        <w:spacing w:before="0" w:after="120"/>
        <w:ind w:left="403" w:hanging="403"/>
        <w:jc w:val="both"/>
        <w:rPr>
          <w:rFonts w:ascii="Times New Roman" w:hAnsi="Times New Roman" w:cs="Times New Roman"/>
          <w:iCs/>
          <w:sz w:val="24"/>
          <w:szCs w:val="24"/>
          <w:lang w:val="en-GB"/>
        </w:rPr>
      </w:pPr>
      <w:bookmarkStart w:id="62" w:name="_Toc350793511"/>
      <w:bookmarkStart w:id="63" w:name="_Toc449522941"/>
      <w:r w:rsidRPr="00816689">
        <w:rPr>
          <w:rFonts w:ascii="Times New Roman" w:hAnsi="Times New Roman" w:cs="Times New Roman"/>
          <w:iCs/>
          <w:sz w:val="24"/>
          <w:szCs w:val="24"/>
          <w:lang w:val="en-GB"/>
        </w:rPr>
        <w:t xml:space="preserve">EXPECTED RESULTS OF </w:t>
      </w:r>
      <w:bookmarkEnd w:id="62"/>
      <w:r w:rsidRPr="00816689">
        <w:rPr>
          <w:rFonts w:ascii="Times New Roman" w:hAnsi="Times New Roman" w:cs="Times New Roman"/>
          <w:iCs/>
          <w:sz w:val="24"/>
          <w:szCs w:val="24"/>
          <w:lang w:val="en-GB"/>
        </w:rPr>
        <w:t xml:space="preserve">THE </w:t>
      </w:r>
      <w:r w:rsidR="006219A0" w:rsidRPr="00816689">
        <w:rPr>
          <w:rFonts w:ascii="Times New Roman" w:hAnsi="Times New Roman" w:cs="Times New Roman"/>
          <w:iCs/>
          <w:sz w:val="24"/>
          <w:szCs w:val="24"/>
          <w:lang w:val="en-GB"/>
        </w:rPr>
        <w:t>PROGRAMMES AND PROJECTS</w:t>
      </w:r>
      <w:r w:rsidRPr="00816689">
        <w:rPr>
          <w:rFonts w:ascii="Times New Roman" w:hAnsi="Times New Roman" w:cs="Times New Roman"/>
          <w:iCs/>
          <w:sz w:val="24"/>
          <w:szCs w:val="24"/>
          <w:lang w:val="en-GB"/>
        </w:rPr>
        <w:t xml:space="preserve"> OF THE SOLIDARITY COMMUNITY CARE ORGANISATION</w:t>
      </w:r>
      <w:bookmarkEnd w:id="63"/>
    </w:p>
    <w:p w:rsidR="00B95DE1" w:rsidRPr="00816689" w:rsidRDefault="00B95DE1" w:rsidP="00161E7D">
      <w:pPr>
        <w:pStyle w:val="BodyText"/>
        <w:spacing w:after="120"/>
      </w:pPr>
      <w:r w:rsidRPr="00816689">
        <w:t xml:space="preserve">The expected results </w:t>
      </w:r>
      <w:r w:rsidRPr="00816689">
        <w:rPr>
          <w:b/>
        </w:rPr>
        <w:t xml:space="preserve">in terms of </w:t>
      </w:r>
      <w:r w:rsidR="00471135" w:rsidRPr="00816689">
        <w:rPr>
          <w:b/>
        </w:rPr>
        <w:t>quality</w:t>
      </w:r>
      <w:r w:rsidRPr="00816689">
        <w:t xml:space="preserve"> include </w:t>
      </w:r>
      <w:r w:rsidR="00D45C30" w:rsidRPr="00816689">
        <w:t>over</w:t>
      </w:r>
      <w:r w:rsidRPr="00816689">
        <w:t xml:space="preserve"> </w:t>
      </w:r>
      <w:r w:rsidR="00471135" w:rsidRPr="00816689">
        <w:t>5</w:t>
      </w:r>
      <w:r w:rsidR="004532FB" w:rsidRPr="00816689">
        <w:t>0</w:t>
      </w:r>
      <w:r w:rsidR="00AE4A28" w:rsidRPr="00816689">
        <w:t xml:space="preserve">,000 </w:t>
      </w:r>
      <w:r w:rsidR="00EE693A" w:rsidRPr="00816689">
        <w:t xml:space="preserve">people </w:t>
      </w:r>
      <w:r w:rsidR="00AF6464" w:rsidRPr="00816689">
        <w:t xml:space="preserve">in the four regions </w:t>
      </w:r>
      <w:r w:rsidR="0067143D" w:rsidRPr="00816689">
        <w:t>provided</w:t>
      </w:r>
      <w:r w:rsidRPr="00816689">
        <w:t xml:space="preserve"> </w:t>
      </w:r>
      <w:r w:rsidR="0067143D" w:rsidRPr="00816689">
        <w:t xml:space="preserve">with </w:t>
      </w:r>
      <w:r w:rsidR="00D45C30" w:rsidRPr="00816689">
        <w:t>basic</w:t>
      </w:r>
      <w:r w:rsidRPr="00816689">
        <w:t xml:space="preserve"> </w:t>
      </w:r>
      <w:r w:rsidR="00AF6464" w:rsidRPr="00816689">
        <w:t>community</w:t>
      </w:r>
      <w:r w:rsidR="00AE4A28" w:rsidRPr="00816689">
        <w:t>-based</w:t>
      </w:r>
      <w:r w:rsidRPr="00816689">
        <w:t xml:space="preserve"> </w:t>
      </w:r>
      <w:r w:rsidR="00AF6464" w:rsidRPr="00816689">
        <w:t>health</w:t>
      </w:r>
      <w:r w:rsidRPr="00816689">
        <w:t xml:space="preserve">care </w:t>
      </w:r>
      <w:r w:rsidR="00C31CA5" w:rsidRPr="00816689">
        <w:t xml:space="preserve">services </w:t>
      </w:r>
      <w:r w:rsidR="00C661BA" w:rsidRPr="00816689">
        <w:t xml:space="preserve">through the </w:t>
      </w:r>
      <w:r w:rsidR="006401B1" w:rsidRPr="00816689">
        <w:t>Community Home-Based Care Programme</w:t>
      </w:r>
      <w:r w:rsidR="00C661BA" w:rsidRPr="00816689">
        <w:t xml:space="preserve"> of the organisation </w:t>
      </w:r>
      <w:r w:rsidRPr="00816689">
        <w:t xml:space="preserve">until they reach health facilities. </w:t>
      </w:r>
      <w:r w:rsidR="00471135" w:rsidRPr="00816689">
        <w:t>In essence</w:t>
      </w:r>
      <w:r w:rsidRPr="00816689">
        <w:t xml:space="preserve">, the role of </w:t>
      </w:r>
      <w:r w:rsidR="009C5F8A" w:rsidRPr="00816689">
        <w:t>the</w:t>
      </w:r>
      <w:r w:rsidR="00AA063D" w:rsidRPr="00816689">
        <w:t xml:space="preserve"> </w:t>
      </w:r>
      <w:r w:rsidR="009C5F8A" w:rsidRPr="00816689">
        <w:t>organisation</w:t>
      </w:r>
      <w:r w:rsidRPr="00816689">
        <w:t xml:space="preserve"> </w:t>
      </w:r>
      <w:r w:rsidR="003C15CF" w:rsidRPr="00816689">
        <w:t>is</w:t>
      </w:r>
      <w:r w:rsidRPr="00816689">
        <w:t xml:space="preserve"> to </w:t>
      </w:r>
      <w:r w:rsidR="00F30749" w:rsidRPr="00816689">
        <w:t xml:space="preserve">provide </w:t>
      </w:r>
      <w:r w:rsidR="000D735A" w:rsidRPr="00816689">
        <w:t xml:space="preserve">physical and psychological </w:t>
      </w:r>
      <w:r w:rsidRPr="00816689">
        <w:t xml:space="preserve">pain </w:t>
      </w:r>
      <w:r w:rsidR="00F30749" w:rsidRPr="00816689">
        <w:t xml:space="preserve">relief </w:t>
      </w:r>
      <w:r w:rsidRPr="00816689">
        <w:t xml:space="preserve">and </w:t>
      </w:r>
      <w:r w:rsidR="009B2892" w:rsidRPr="00816689">
        <w:t>refer</w:t>
      </w:r>
      <w:r w:rsidR="00D204CD" w:rsidRPr="00816689">
        <w:t xml:space="preserve"> </w:t>
      </w:r>
      <w:r w:rsidR="00EE693A" w:rsidRPr="00816689">
        <w:t xml:space="preserve">patients </w:t>
      </w:r>
      <w:r w:rsidRPr="00816689">
        <w:t xml:space="preserve">from the community to the nearest health facility </w:t>
      </w:r>
      <w:r w:rsidR="00D61F30" w:rsidRPr="00816689">
        <w:t xml:space="preserve">on time </w:t>
      </w:r>
      <w:r w:rsidR="00C237E1" w:rsidRPr="00816689">
        <w:t>before their health deteriorates,</w:t>
      </w:r>
      <w:r w:rsidR="004555D4" w:rsidRPr="00816689">
        <w:t xml:space="preserve"> and</w:t>
      </w:r>
      <w:r w:rsidRPr="00816689">
        <w:t xml:space="preserve"> </w:t>
      </w:r>
      <w:r w:rsidR="004555D4" w:rsidRPr="00816689">
        <w:t xml:space="preserve">when necessary, </w:t>
      </w:r>
      <w:r w:rsidRPr="00816689">
        <w:t xml:space="preserve">accompanying </w:t>
      </w:r>
      <w:r w:rsidR="004555D4" w:rsidRPr="00816689">
        <w:t>such</w:t>
      </w:r>
      <w:r w:rsidR="00C237E1" w:rsidRPr="00816689">
        <w:t xml:space="preserve"> </w:t>
      </w:r>
      <w:r w:rsidRPr="00816689">
        <w:t xml:space="preserve">patients to </w:t>
      </w:r>
      <w:r w:rsidR="00266387" w:rsidRPr="00816689">
        <w:t xml:space="preserve">the </w:t>
      </w:r>
      <w:r w:rsidRPr="00816689">
        <w:t>health facilities.</w:t>
      </w:r>
    </w:p>
    <w:p w:rsidR="00B95DE1" w:rsidRPr="00816689" w:rsidRDefault="00B95DE1" w:rsidP="00161E7D">
      <w:pPr>
        <w:pStyle w:val="BodyText"/>
        <w:spacing w:after="120"/>
      </w:pPr>
      <w:r w:rsidRPr="00816689">
        <w:t xml:space="preserve">These individuals </w:t>
      </w:r>
      <w:r w:rsidR="00A51587" w:rsidRPr="00816689">
        <w:t>are expected to</w:t>
      </w:r>
      <w:r w:rsidRPr="00816689">
        <w:t xml:space="preserve"> have their health improved after having been assisted </w:t>
      </w:r>
      <w:r w:rsidR="00596705" w:rsidRPr="00816689">
        <w:t xml:space="preserve">by the organisation </w:t>
      </w:r>
      <w:r w:rsidRPr="00816689">
        <w:t>to access healthcare, particularly HIV-AIDS and TB care</w:t>
      </w:r>
      <w:r w:rsidR="00C2146E" w:rsidRPr="00816689">
        <w:t>.  As they become healthy because</w:t>
      </w:r>
      <w:r w:rsidR="00726180" w:rsidRPr="00816689">
        <w:t xml:space="preserve"> of the support and care provided</w:t>
      </w:r>
      <w:r w:rsidRPr="00816689">
        <w:t xml:space="preserve"> by the organisation, they </w:t>
      </w:r>
      <w:r w:rsidR="00A10F9F" w:rsidRPr="00816689">
        <w:t>are expected</w:t>
      </w:r>
      <w:r w:rsidRPr="00816689">
        <w:t xml:space="preserve"> </w:t>
      </w:r>
      <w:r w:rsidR="007E4C45" w:rsidRPr="00816689">
        <w:t xml:space="preserve">to </w:t>
      </w:r>
      <w:r w:rsidRPr="00816689">
        <w:t xml:space="preserve">be able to take care </w:t>
      </w:r>
      <w:r w:rsidR="00281835" w:rsidRPr="00816689">
        <w:t xml:space="preserve">of </w:t>
      </w:r>
      <w:r w:rsidRPr="00816689">
        <w:t xml:space="preserve">and help themselves, their families and their communities to develop. This is </w:t>
      </w:r>
      <w:r w:rsidR="00C834E1" w:rsidRPr="00816689">
        <w:t>what t</w:t>
      </w:r>
      <w:r w:rsidR="00A10F9F" w:rsidRPr="00816689">
        <w:t>he Solidarity</w:t>
      </w:r>
      <w:r w:rsidRPr="00816689">
        <w:t xml:space="preserve"> </w:t>
      </w:r>
      <w:r w:rsidR="00C834E1" w:rsidRPr="00816689">
        <w:t xml:space="preserve">Community Care Organisation </w:t>
      </w:r>
      <w:r w:rsidRPr="00816689">
        <w:t>is working for an</w:t>
      </w:r>
      <w:r w:rsidR="00605395" w:rsidRPr="00816689">
        <w:t xml:space="preserve">d wants to </w:t>
      </w:r>
      <w:r w:rsidR="00C834E1" w:rsidRPr="00816689">
        <w:t>achieve</w:t>
      </w:r>
      <w:r w:rsidR="00CB7C75" w:rsidRPr="00816689">
        <w:t xml:space="preserve"> in the community. </w:t>
      </w:r>
      <w:r w:rsidR="00560B91" w:rsidRPr="00816689">
        <w:t xml:space="preserve">That is, </w:t>
      </w:r>
      <w:r w:rsidR="00CB7C75" w:rsidRPr="00816689">
        <w:t xml:space="preserve">to </w:t>
      </w:r>
      <w:r w:rsidR="0015118D" w:rsidRPr="00816689">
        <w:t xml:space="preserve">significantly </w:t>
      </w:r>
      <w:r w:rsidR="00596705" w:rsidRPr="00816689">
        <w:t>contribute to the reduction of</w:t>
      </w:r>
      <w:r w:rsidR="00613F90" w:rsidRPr="00816689">
        <w:t xml:space="preserve"> </w:t>
      </w:r>
      <w:r w:rsidRPr="00816689">
        <w:t>sick</w:t>
      </w:r>
      <w:r w:rsidR="00613F90" w:rsidRPr="00816689">
        <w:t>ness</w:t>
      </w:r>
      <w:r w:rsidRPr="00816689">
        <w:t xml:space="preserve"> </w:t>
      </w:r>
      <w:r w:rsidR="00E25C5E" w:rsidRPr="00816689">
        <w:t xml:space="preserve">and mortality </w:t>
      </w:r>
      <w:r w:rsidR="00C2146E" w:rsidRPr="00816689">
        <w:t xml:space="preserve">in the communities where </w:t>
      </w:r>
      <w:r w:rsidR="00DA5232" w:rsidRPr="00816689">
        <w:t>it</w:t>
      </w:r>
      <w:r w:rsidR="00011CEB" w:rsidRPr="00816689">
        <w:t xml:space="preserve"> </w:t>
      </w:r>
      <w:r w:rsidR="00C2146E" w:rsidRPr="00816689">
        <w:t>works</w:t>
      </w:r>
      <w:r w:rsidRPr="00816689">
        <w:t>.</w:t>
      </w:r>
    </w:p>
    <w:p w:rsidR="00B95DE1" w:rsidRPr="00816689" w:rsidRDefault="00A2135D" w:rsidP="00161E7D">
      <w:pPr>
        <w:pStyle w:val="BodyText"/>
        <w:spacing w:after="120"/>
      </w:pPr>
      <w:r w:rsidRPr="00816689">
        <w:t xml:space="preserve">Over </w:t>
      </w:r>
      <w:r w:rsidR="004532FB" w:rsidRPr="00816689">
        <w:t>80</w:t>
      </w:r>
      <w:r w:rsidR="00DC0A01" w:rsidRPr="00816689">
        <w:t xml:space="preserve">,000 </w:t>
      </w:r>
      <w:r w:rsidRPr="00816689">
        <w:t>people</w:t>
      </w:r>
      <w:r w:rsidR="00B95DE1" w:rsidRPr="00816689">
        <w:t xml:space="preserve"> are expected to be </w:t>
      </w:r>
      <w:r w:rsidR="0054027E" w:rsidRPr="00816689">
        <w:t>provided with</w:t>
      </w:r>
      <w:r w:rsidR="00B95DE1" w:rsidRPr="00816689">
        <w:t xml:space="preserve"> </w:t>
      </w:r>
      <w:r w:rsidR="00C2146E" w:rsidRPr="00816689">
        <w:t xml:space="preserve">community mobilisation, education and information services </w:t>
      </w:r>
      <w:r w:rsidR="00A15E18" w:rsidRPr="00816689">
        <w:t xml:space="preserve">and to benefit from </w:t>
      </w:r>
      <w:r w:rsidR="00834919" w:rsidRPr="00816689">
        <w:t>the information</w:t>
      </w:r>
      <w:r w:rsidR="00B95DE1" w:rsidRPr="00816689">
        <w:t xml:space="preserve"> and counselling </w:t>
      </w:r>
      <w:r w:rsidR="00A15E18" w:rsidRPr="00816689">
        <w:t xml:space="preserve">provided </w:t>
      </w:r>
      <w:r w:rsidR="00B95DE1" w:rsidRPr="00816689">
        <w:t xml:space="preserve">by using </w:t>
      </w:r>
      <w:r w:rsidR="00834919" w:rsidRPr="00816689">
        <w:t xml:space="preserve">such information and counselling as an incentive </w:t>
      </w:r>
      <w:r w:rsidR="00B95DE1" w:rsidRPr="00816689">
        <w:t>to go for HIV testing, accepting their HIV statuses</w:t>
      </w:r>
      <w:r w:rsidR="000B7E7E" w:rsidRPr="00816689">
        <w:t xml:space="preserve"> </w:t>
      </w:r>
      <w:r w:rsidR="00B95DE1" w:rsidRPr="00816689">
        <w:t>and protecting themselves and others from new HIV infections.</w:t>
      </w:r>
    </w:p>
    <w:p w:rsidR="00B95DE1" w:rsidRPr="00816689" w:rsidRDefault="00CD40BE" w:rsidP="00161E7D">
      <w:pPr>
        <w:pStyle w:val="BodyText"/>
        <w:spacing w:after="120"/>
      </w:pPr>
      <w:r w:rsidRPr="00816689">
        <w:t>Overall</w:t>
      </w:r>
      <w:r w:rsidR="009C1232" w:rsidRPr="00816689">
        <w:t>, the</w:t>
      </w:r>
      <w:r w:rsidR="00B95DE1" w:rsidRPr="00816689">
        <w:t xml:space="preserve"> </w:t>
      </w:r>
      <w:r w:rsidR="006219A0" w:rsidRPr="00816689">
        <w:t>programmes and projects</w:t>
      </w:r>
      <w:r w:rsidR="00D847D6" w:rsidRPr="00816689">
        <w:t xml:space="preserve"> of the organisation</w:t>
      </w:r>
      <w:r w:rsidR="00B95DE1" w:rsidRPr="00816689">
        <w:t xml:space="preserve"> </w:t>
      </w:r>
      <w:r w:rsidR="00D847D6" w:rsidRPr="00816689">
        <w:t>are</w:t>
      </w:r>
      <w:r w:rsidR="00B95DE1" w:rsidRPr="00816689">
        <w:t xml:space="preserve"> expected to educate </w:t>
      </w:r>
      <w:r w:rsidR="00A15E18" w:rsidRPr="00816689">
        <w:t xml:space="preserve">and encourage </w:t>
      </w:r>
      <w:r w:rsidR="00B95DE1" w:rsidRPr="00816689">
        <w:t>its clients and community members to access ARVs</w:t>
      </w:r>
      <w:r w:rsidR="00D13AFE" w:rsidRPr="00816689">
        <w:t xml:space="preserve"> </w:t>
      </w:r>
      <w:r w:rsidR="00E604EB" w:rsidRPr="00816689">
        <w:t>and adhere to it.</w:t>
      </w:r>
      <w:r w:rsidR="00B95DE1" w:rsidRPr="00816689">
        <w:t xml:space="preserve"> </w:t>
      </w:r>
      <w:r w:rsidR="00E604EB" w:rsidRPr="00816689">
        <w:t>Indeed,</w:t>
      </w:r>
      <w:r w:rsidR="00B95DE1" w:rsidRPr="00816689">
        <w:t xml:space="preserve"> </w:t>
      </w:r>
      <w:r w:rsidR="00054509" w:rsidRPr="00816689">
        <w:t xml:space="preserve">the organisation shall </w:t>
      </w:r>
      <w:r w:rsidR="00B95DE1" w:rsidRPr="00816689">
        <w:t xml:space="preserve">empower </w:t>
      </w:r>
      <w:r w:rsidR="00054509" w:rsidRPr="00816689">
        <w:t xml:space="preserve">its clients and community members </w:t>
      </w:r>
      <w:r w:rsidR="00B95DE1" w:rsidRPr="00816689">
        <w:t>to use the information and counselling</w:t>
      </w:r>
      <w:r w:rsidR="00C44C16" w:rsidRPr="00816689">
        <w:t xml:space="preserve"> provided</w:t>
      </w:r>
      <w:r w:rsidR="00B95DE1" w:rsidRPr="00816689">
        <w:t xml:space="preserve"> to </w:t>
      </w:r>
      <w:r w:rsidR="00A760EF" w:rsidRPr="00816689">
        <w:t xml:space="preserve">make </w:t>
      </w:r>
      <w:r w:rsidR="00EE1851" w:rsidRPr="00816689">
        <w:t>correct</w:t>
      </w:r>
      <w:r w:rsidR="00054509" w:rsidRPr="00816689">
        <w:t xml:space="preserve"> and helpful </w:t>
      </w:r>
      <w:r w:rsidR="00A760EF" w:rsidRPr="00816689">
        <w:t>decisions</w:t>
      </w:r>
      <w:r w:rsidR="00B95DE1" w:rsidRPr="00816689">
        <w:t xml:space="preserve"> </w:t>
      </w:r>
      <w:r w:rsidR="00E952B0" w:rsidRPr="00816689">
        <w:t>regarding HIV/</w:t>
      </w:r>
      <w:r w:rsidR="00B95DE1" w:rsidRPr="00816689">
        <w:t xml:space="preserve">AIDS </w:t>
      </w:r>
      <w:r w:rsidR="00C15513" w:rsidRPr="00816689">
        <w:t>and t</w:t>
      </w:r>
      <w:r w:rsidR="004B6F63" w:rsidRPr="00816689">
        <w:t xml:space="preserve">o </w:t>
      </w:r>
      <w:r w:rsidR="00834919" w:rsidRPr="00816689">
        <w:t xml:space="preserve">further </w:t>
      </w:r>
      <w:r w:rsidR="00B95DE1" w:rsidRPr="00816689">
        <w:t xml:space="preserve">use </w:t>
      </w:r>
      <w:r w:rsidR="00E952B0" w:rsidRPr="00816689">
        <w:t>such</w:t>
      </w:r>
      <w:r w:rsidR="00B95DE1" w:rsidRPr="00816689">
        <w:t xml:space="preserve"> information to know their rights and obligations </w:t>
      </w:r>
      <w:r w:rsidR="00360E75" w:rsidRPr="00816689">
        <w:t>within</w:t>
      </w:r>
      <w:r w:rsidR="00B95DE1" w:rsidRPr="00816689">
        <w:t xml:space="preserve"> </w:t>
      </w:r>
      <w:r w:rsidR="00834919" w:rsidRPr="00816689">
        <w:t xml:space="preserve">the ambit of </w:t>
      </w:r>
      <w:r w:rsidR="00B95DE1" w:rsidRPr="00816689">
        <w:t xml:space="preserve">the </w:t>
      </w:r>
      <w:r w:rsidR="00FD78FD" w:rsidRPr="00816689">
        <w:t>efforts</w:t>
      </w:r>
      <w:r w:rsidR="00A01246" w:rsidRPr="00816689">
        <w:t xml:space="preserve"> against HIV/</w:t>
      </w:r>
      <w:r w:rsidR="00E05DD3" w:rsidRPr="00816689">
        <w:t xml:space="preserve">AIDS, </w:t>
      </w:r>
      <w:r w:rsidR="003E05E0" w:rsidRPr="00816689">
        <w:t xml:space="preserve">poverty </w:t>
      </w:r>
      <w:r w:rsidR="00A01246" w:rsidRPr="00816689">
        <w:t xml:space="preserve">and </w:t>
      </w:r>
      <w:r w:rsidR="003E05E0" w:rsidRPr="00816689">
        <w:t>underdevelopment</w:t>
      </w:r>
      <w:r w:rsidR="00B95DE1" w:rsidRPr="00816689">
        <w:t>.</w:t>
      </w:r>
    </w:p>
    <w:p w:rsidR="00A56E0D" w:rsidRPr="00816689" w:rsidRDefault="00B95DE1" w:rsidP="00161E7D">
      <w:pPr>
        <w:pStyle w:val="BodyText"/>
        <w:spacing w:after="120"/>
      </w:pPr>
      <w:r w:rsidRPr="00816689">
        <w:rPr>
          <w:b/>
        </w:rPr>
        <w:t>In terms of quantity</w:t>
      </w:r>
      <w:r w:rsidRPr="00816689">
        <w:t xml:space="preserve">, the </w:t>
      </w:r>
      <w:r w:rsidR="006219A0" w:rsidRPr="00816689">
        <w:t>programmes and projects</w:t>
      </w:r>
      <w:r w:rsidR="00431E28" w:rsidRPr="00816689">
        <w:t xml:space="preserve"> of the organisation are expected to employ up to </w:t>
      </w:r>
      <w:r w:rsidR="00834919" w:rsidRPr="00816689">
        <w:rPr>
          <w:sz w:val="22"/>
          <w:szCs w:val="22"/>
        </w:rPr>
        <w:t xml:space="preserve">450 </w:t>
      </w:r>
      <w:r w:rsidRPr="00816689">
        <w:t>people, including centre manager</w:t>
      </w:r>
      <w:r w:rsidR="00431E28" w:rsidRPr="00816689">
        <w:t>s, secretaries,</w:t>
      </w:r>
      <w:r w:rsidRPr="00816689">
        <w:t xml:space="preserve"> security guard</w:t>
      </w:r>
      <w:r w:rsidR="00947702" w:rsidRPr="00816689">
        <w:t xml:space="preserve">s, </w:t>
      </w:r>
      <w:r w:rsidR="00947702" w:rsidRPr="00816689">
        <w:lastRenderedPageBreak/>
        <w:t xml:space="preserve">kindergarten teachers </w:t>
      </w:r>
      <w:r w:rsidR="00431E28" w:rsidRPr="00816689">
        <w:t xml:space="preserve">and </w:t>
      </w:r>
      <w:r w:rsidR="003E524F" w:rsidRPr="00816689">
        <w:t>carer</w:t>
      </w:r>
      <w:r w:rsidR="007E0141" w:rsidRPr="00816689">
        <w:t>s</w:t>
      </w:r>
      <w:r w:rsidR="007055D3" w:rsidRPr="00816689">
        <w:t xml:space="preserve"> as well as</w:t>
      </w:r>
      <w:r w:rsidR="003E524F" w:rsidRPr="00816689">
        <w:t xml:space="preserve"> </w:t>
      </w:r>
      <w:r w:rsidR="00431E28" w:rsidRPr="00816689">
        <w:t>cleaners.</w:t>
      </w:r>
      <w:r w:rsidRPr="00816689">
        <w:t xml:space="preserve"> </w:t>
      </w:r>
      <w:r w:rsidR="00F4006B" w:rsidRPr="00816689">
        <w:t xml:space="preserve">In addition, more </w:t>
      </w:r>
      <w:r w:rsidR="00535B31" w:rsidRPr="00816689">
        <w:t xml:space="preserve">organisation and community members </w:t>
      </w:r>
      <w:r w:rsidR="008F4851" w:rsidRPr="00816689">
        <w:t>are expected to</w:t>
      </w:r>
      <w:r w:rsidR="00431E28" w:rsidRPr="00816689">
        <w:t xml:space="preserve"> be employed in</w:t>
      </w:r>
      <w:r w:rsidRPr="00816689">
        <w:t xml:space="preserve"> the </w:t>
      </w:r>
      <w:r w:rsidR="008F4851" w:rsidRPr="00816689">
        <w:t>sewing/</w:t>
      </w:r>
      <w:r w:rsidR="00C74A1C" w:rsidRPr="00816689">
        <w:t>knitting</w:t>
      </w:r>
      <w:r w:rsidR="00431E28" w:rsidRPr="00816689">
        <w:t xml:space="preserve"> </w:t>
      </w:r>
      <w:r w:rsidR="002C35AE" w:rsidRPr="00816689">
        <w:t xml:space="preserve">and </w:t>
      </w:r>
      <w:r w:rsidR="00B641BF" w:rsidRPr="00816689">
        <w:t>gardening</w:t>
      </w:r>
      <w:r w:rsidR="002C35AE" w:rsidRPr="00816689">
        <w:t xml:space="preserve"> </w:t>
      </w:r>
      <w:r w:rsidR="006219A0" w:rsidRPr="00816689">
        <w:t>programmes and projects</w:t>
      </w:r>
      <w:r w:rsidR="00CE35D8" w:rsidRPr="00816689">
        <w:t xml:space="preserve"> to be </w:t>
      </w:r>
      <w:r w:rsidR="00F62535" w:rsidRPr="00816689">
        <w:t xml:space="preserve">started </w:t>
      </w:r>
      <w:r w:rsidR="00CE35D8" w:rsidRPr="00816689">
        <w:t xml:space="preserve">by the </w:t>
      </w:r>
      <w:r w:rsidR="00F62535" w:rsidRPr="00816689">
        <w:t>organisation</w:t>
      </w:r>
      <w:r w:rsidR="008D054F" w:rsidRPr="00816689">
        <w:t xml:space="preserve"> </w:t>
      </w:r>
      <w:r w:rsidR="004A704F" w:rsidRPr="00816689">
        <w:t>the moment</w:t>
      </w:r>
      <w:r w:rsidR="008D054F" w:rsidRPr="00816689">
        <w:t xml:space="preserve"> it acquires funding</w:t>
      </w:r>
      <w:r w:rsidR="004A704F" w:rsidRPr="00816689">
        <w:t xml:space="preserve"> for this purpose</w:t>
      </w:r>
      <w:r w:rsidR="002C35AE" w:rsidRPr="00816689">
        <w:t>.</w:t>
      </w:r>
    </w:p>
    <w:p w:rsidR="0094674F" w:rsidRPr="00816689" w:rsidRDefault="0094674F" w:rsidP="00161E7D">
      <w:pPr>
        <w:pStyle w:val="BodyText"/>
        <w:spacing w:after="120"/>
      </w:pPr>
    </w:p>
    <w:p w:rsidR="0094674F" w:rsidRPr="00816689" w:rsidRDefault="0094674F" w:rsidP="00161E7D">
      <w:pPr>
        <w:pStyle w:val="BodyText"/>
        <w:spacing w:after="120"/>
      </w:pPr>
    </w:p>
    <w:p w:rsidR="00B95DE1" w:rsidRPr="00816689" w:rsidRDefault="00FD16E5" w:rsidP="00161E7D">
      <w:pPr>
        <w:pStyle w:val="BodyText"/>
        <w:spacing w:after="120"/>
      </w:pPr>
      <w:r w:rsidRPr="00816689">
        <w:t>Moreover</w:t>
      </w:r>
      <w:r w:rsidR="00B95DE1" w:rsidRPr="00816689">
        <w:t xml:space="preserve">, </w:t>
      </w:r>
      <w:r w:rsidR="00256AA7" w:rsidRPr="00816689">
        <w:t>t</w:t>
      </w:r>
      <w:r w:rsidR="00914D5C" w:rsidRPr="00816689">
        <w:t xml:space="preserve">he Solidarity </w:t>
      </w:r>
      <w:r w:rsidR="00256AA7" w:rsidRPr="00816689">
        <w:t xml:space="preserve">Community Care Organisation </w:t>
      </w:r>
      <w:r w:rsidR="004A704F" w:rsidRPr="00816689">
        <w:t xml:space="preserve">together with </w:t>
      </w:r>
      <w:r w:rsidR="00914D5C" w:rsidRPr="00816689">
        <w:t xml:space="preserve">community members </w:t>
      </w:r>
      <w:r w:rsidR="002A72C5" w:rsidRPr="00816689">
        <w:t xml:space="preserve">intend to </w:t>
      </w:r>
      <w:r w:rsidR="00914D5C" w:rsidRPr="00816689">
        <w:t xml:space="preserve">start and </w:t>
      </w:r>
      <w:r w:rsidR="00A17D8A" w:rsidRPr="00816689">
        <w:t xml:space="preserve">successfully </w:t>
      </w:r>
      <w:r w:rsidR="00914D5C" w:rsidRPr="00816689">
        <w:t xml:space="preserve">run </w:t>
      </w:r>
      <w:r w:rsidR="00B95DE1" w:rsidRPr="00816689">
        <w:t xml:space="preserve">the following </w:t>
      </w:r>
      <w:r w:rsidR="005C3B84" w:rsidRPr="00816689">
        <w:t xml:space="preserve">community </w:t>
      </w:r>
      <w:r w:rsidR="006219A0" w:rsidRPr="00816689">
        <w:t>programmes and projects</w:t>
      </w:r>
      <w:r w:rsidR="00B95DE1" w:rsidRPr="00816689">
        <w:t xml:space="preserve"> from </w:t>
      </w:r>
      <w:r w:rsidR="00431E28" w:rsidRPr="00816689">
        <w:t>its</w:t>
      </w:r>
      <w:r w:rsidR="00B95DE1" w:rsidRPr="00816689">
        <w:t xml:space="preserve"> Centre</w:t>
      </w:r>
      <w:r w:rsidR="004453F8" w:rsidRPr="00816689">
        <w:t>s</w:t>
      </w:r>
      <w:r w:rsidR="001A248E" w:rsidRPr="00816689">
        <w:t xml:space="preserve"> in Ohangwena, Oshikoto, Khomas </w:t>
      </w:r>
      <w:r w:rsidR="00E40CBA" w:rsidRPr="00816689">
        <w:t>and</w:t>
      </w:r>
      <w:r w:rsidR="001A248E" w:rsidRPr="00816689">
        <w:t xml:space="preserve"> Oshana regions</w:t>
      </w:r>
      <w:r w:rsidR="00B95DE1" w:rsidRPr="00816689">
        <w:t xml:space="preserve"> for income generation and </w:t>
      </w:r>
      <w:r w:rsidR="004A704F" w:rsidRPr="00816689">
        <w:t xml:space="preserve">for </w:t>
      </w:r>
      <w:r w:rsidR="00B95DE1" w:rsidRPr="00816689">
        <w:t>the sustainability of the organisation and it</w:t>
      </w:r>
      <w:r w:rsidR="00C1331C" w:rsidRPr="00816689">
        <w:t>s</w:t>
      </w:r>
      <w:r w:rsidR="004453F8" w:rsidRPr="00816689">
        <w:t xml:space="preserve"> programmes</w:t>
      </w:r>
      <w:r w:rsidR="004A704F" w:rsidRPr="00816689">
        <w:t>. These are</w:t>
      </w:r>
      <w:r w:rsidR="00B95DE1" w:rsidRPr="00816689">
        <w:t xml:space="preserve">: </w:t>
      </w:r>
    </w:p>
    <w:p w:rsidR="005E5B3B" w:rsidRPr="00816689" w:rsidRDefault="005E5B3B" w:rsidP="00C53D0F">
      <w:pPr>
        <w:pStyle w:val="BodyText"/>
        <w:numPr>
          <w:ilvl w:val="0"/>
          <w:numId w:val="24"/>
        </w:numPr>
        <w:spacing w:after="120"/>
      </w:pPr>
      <w:r w:rsidRPr="00816689">
        <w:t xml:space="preserve">The </w:t>
      </w:r>
      <w:r w:rsidR="00454EB6" w:rsidRPr="00816689">
        <w:t xml:space="preserve">establishment </w:t>
      </w:r>
      <w:r w:rsidRPr="00816689">
        <w:t xml:space="preserve">of </w:t>
      </w:r>
      <w:r w:rsidR="00A300BC" w:rsidRPr="00816689">
        <w:t xml:space="preserve">Community-Based Information and Technology Centres </w:t>
      </w:r>
      <w:r w:rsidRPr="00816689">
        <w:t>(</w:t>
      </w:r>
      <w:r w:rsidR="00A300BC" w:rsidRPr="00816689">
        <w:t>CI&amp;TCs</w:t>
      </w:r>
      <w:r w:rsidRPr="00816689">
        <w:t xml:space="preserve">) as employment creation and income generation </w:t>
      </w:r>
      <w:r w:rsidR="006219A0" w:rsidRPr="00816689">
        <w:t>programmes and projects</w:t>
      </w:r>
      <w:r w:rsidRPr="00816689">
        <w:t xml:space="preserve"> in the communities where the organisation operates.</w:t>
      </w:r>
    </w:p>
    <w:p w:rsidR="005E5B3B" w:rsidRPr="00816689" w:rsidRDefault="005E5B3B" w:rsidP="00C53D0F">
      <w:pPr>
        <w:pStyle w:val="BodyText"/>
        <w:numPr>
          <w:ilvl w:val="0"/>
          <w:numId w:val="24"/>
        </w:numPr>
        <w:spacing w:after="120"/>
      </w:pPr>
      <w:r w:rsidRPr="00816689">
        <w:t xml:space="preserve">Sewing and Needlework </w:t>
      </w:r>
      <w:r w:rsidR="006219A0" w:rsidRPr="00816689">
        <w:t>Programmes and projects</w:t>
      </w:r>
      <w:r w:rsidRPr="00816689">
        <w:t xml:space="preserve"> (</w:t>
      </w:r>
      <w:r w:rsidR="004A704F" w:rsidRPr="00816689">
        <w:t xml:space="preserve">especially </w:t>
      </w:r>
      <w:r w:rsidRPr="00816689">
        <w:t xml:space="preserve">sewing of school uniforms for orphans and vulnerable children as well as knitting of babies/children garments by </w:t>
      </w:r>
      <w:r w:rsidR="00816689" w:rsidRPr="00816689">
        <w:t>organisation and</w:t>
      </w:r>
      <w:r w:rsidRPr="00816689">
        <w:t xml:space="preserve"> community members).</w:t>
      </w:r>
    </w:p>
    <w:p w:rsidR="005E5B3B" w:rsidRPr="00816689" w:rsidRDefault="005E5B3B" w:rsidP="00C53D0F">
      <w:pPr>
        <w:pStyle w:val="BodyText"/>
        <w:numPr>
          <w:ilvl w:val="0"/>
          <w:numId w:val="24"/>
        </w:numPr>
        <w:spacing w:after="120"/>
      </w:pPr>
      <w:r w:rsidRPr="00816689">
        <w:t xml:space="preserve">Vegetable and Fruit Gardens </w:t>
      </w:r>
      <w:r w:rsidR="006219A0" w:rsidRPr="00816689">
        <w:t>Programmes and projects</w:t>
      </w:r>
      <w:r w:rsidRPr="00816689">
        <w:t xml:space="preserve"> </w:t>
      </w:r>
      <w:r w:rsidR="00321BCF" w:rsidRPr="00816689">
        <w:t xml:space="preserve">to be </w:t>
      </w:r>
      <w:r w:rsidR="00816689" w:rsidRPr="00816689">
        <w:t>implemented by</w:t>
      </w:r>
      <w:r w:rsidRPr="00816689">
        <w:t xml:space="preserve"> </w:t>
      </w:r>
      <w:r w:rsidR="00816689" w:rsidRPr="00816689">
        <w:t>organisation together</w:t>
      </w:r>
      <w:r w:rsidR="00321BCF" w:rsidRPr="00816689">
        <w:t xml:space="preserve"> with</w:t>
      </w:r>
      <w:r w:rsidRPr="00816689">
        <w:t xml:space="preserve"> community members (</w:t>
      </w:r>
      <w:r w:rsidR="00321BCF" w:rsidRPr="00816689">
        <w:t xml:space="preserve">these will take the form of </w:t>
      </w:r>
      <w:r w:rsidRPr="00816689">
        <w:t xml:space="preserve">small and medium-sized gardens, where fresh vegetables, including cabbages, carrots, sweet potatoes, egg-plants, peppers, lettuce, sugar cane, beans, maize, watermelons and </w:t>
      </w:r>
      <w:r w:rsidR="00816689" w:rsidRPr="00816689">
        <w:t>pumpkins, will</w:t>
      </w:r>
      <w:r w:rsidRPr="00816689">
        <w:t xml:space="preserve"> be grown to feed orphans and poor HIV-positive people. </w:t>
      </w:r>
      <w:r w:rsidR="00321BCF" w:rsidRPr="00816689">
        <w:t>In addition,</w:t>
      </w:r>
      <w:r w:rsidRPr="00816689">
        <w:t xml:space="preserve"> fruit plants such as mangoes</w:t>
      </w:r>
      <w:r w:rsidR="00321BCF" w:rsidRPr="00816689">
        <w:t>,</w:t>
      </w:r>
      <w:r w:rsidRPr="00816689">
        <w:t xml:space="preserve"> guavas, pears and oranges will be planted for the same purpose. Any surpluses of the produce will be sold to the public for income generation </w:t>
      </w:r>
      <w:r w:rsidR="00321BCF" w:rsidRPr="00816689">
        <w:t xml:space="preserve">in order </w:t>
      </w:r>
      <w:r w:rsidRPr="00816689">
        <w:t>to sustain the organisation and its programmes).</w:t>
      </w:r>
    </w:p>
    <w:p w:rsidR="005E5B3B" w:rsidRPr="00816689" w:rsidRDefault="005E5B3B" w:rsidP="00C53D0F">
      <w:pPr>
        <w:pStyle w:val="BodyText"/>
        <w:numPr>
          <w:ilvl w:val="0"/>
          <w:numId w:val="24"/>
        </w:numPr>
        <w:spacing w:after="120"/>
      </w:pPr>
      <w:r w:rsidRPr="00816689">
        <w:rPr>
          <w:rFonts w:cs="Arial"/>
        </w:rPr>
        <w:t xml:space="preserve">An Agricultural and Farming Implements Project for </w:t>
      </w:r>
      <w:r w:rsidR="006E74A8" w:rsidRPr="00816689">
        <w:rPr>
          <w:rFonts w:cs="Arial"/>
        </w:rPr>
        <w:t xml:space="preserve">employment creation and </w:t>
      </w:r>
      <w:r w:rsidRPr="00816689">
        <w:rPr>
          <w:rFonts w:cs="Arial"/>
        </w:rPr>
        <w:t>income generation (</w:t>
      </w:r>
      <w:r w:rsidR="00321BCF" w:rsidRPr="00816689">
        <w:rPr>
          <w:rFonts w:cs="Arial"/>
        </w:rPr>
        <w:t xml:space="preserve">this is necessary because </w:t>
      </w:r>
      <w:r w:rsidRPr="00816689">
        <w:rPr>
          <w:rFonts w:cs="Arial"/>
        </w:rPr>
        <w:t xml:space="preserve">ploughing tractors are usually scarce in North-Central Regions of Namibia during the planting season. Thus, if </w:t>
      </w:r>
      <w:r w:rsidR="00321BCF" w:rsidRPr="00816689">
        <w:rPr>
          <w:rFonts w:cs="Arial"/>
        </w:rPr>
        <w:t>the organisation</w:t>
      </w:r>
      <w:r w:rsidRPr="00816689">
        <w:rPr>
          <w:rFonts w:cs="Arial"/>
        </w:rPr>
        <w:t xml:space="preserve"> acquires ploughs and other farm implements, it will</w:t>
      </w:r>
      <w:r w:rsidR="00815E14" w:rsidRPr="00816689">
        <w:rPr>
          <w:rFonts w:cs="Arial"/>
        </w:rPr>
        <w:t xml:space="preserve"> be able to help</w:t>
      </w:r>
      <w:r w:rsidRPr="00816689">
        <w:rPr>
          <w:rFonts w:cs="Arial"/>
        </w:rPr>
        <w:t xml:space="preserve"> its members and other communal farmers to cultivate their mahangu fields on time in order to produce </w:t>
      </w:r>
      <w:r w:rsidR="00321BCF" w:rsidRPr="00816689">
        <w:rPr>
          <w:rFonts w:cs="Arial"/>
        </w:rPr>
        <w:t xml:space="preserve">enough </w:t>
      </w:r>
      <w:r w:rsidRPr="00816689">
        <w:rPr>
          <w:rFonts w:cs="Arial"/>
        </w:rPr>
        <w:t xml:space="preserve">food to ensure food availability and security while </w:t>
      </w:r>
      <w:r w:rsidR="00B040BD" w:rsidRPr="00816689">
        <w:rPr>
          <w:rFonts w:cs="Arial"/>
        </w:rPr>
        <w:t xml:space="preserve">at the same time </w:t>
      </w:r>
      <w:r w:rsidRPr="00816689">
        <w:rPr>
          <w:rFonts w:cs="Arial"/>
        </w:rPr>
        <w:t xml:space="preserve">generating income </w:t>
      </w:r>
      <w:r w:rsidR="00321BCF" w:rsidRPr="00816689">
        <w:rPr>
          <w:rFonts w:cs="Arial"/>
        </w:rPr>
        <w:t xml:space="preserve">through the project </w:t>
      </w:r>
      <w:r w:rsidRPr="00816689">
        <w:rPr>
          <w:rFonts w:cs="Arial"/>
        </w:rPr>
        <w:t>to sustain the organisation and its programmes).</w:t>
      </w:r>
    </w:p>
    <w:p w:rsidR="0082072B" w:rsidRPr="00816689" w:rsidRDefault="00B95DE1" w:rsidP="00161E7D">
      <w:pPr>
        <w:pStyle w:val="BodyText"/>
        <w:spacing w:after="120"/>
      </w:pPr>
      <w:r w:rsidRPr="00816689">
        <w:t xml:space="preserve">All </w:t>
      </w:r>
      <w:r w:rsidR="0098548F" w:rsidRPr="00816689">
        <w:t xml:space="preserve">these programmes, projects and </w:t>
      </w:r>
      <w:r w:rsidRPr="00816689">
        <w:t xml:space="preserve">activities of the </w:t>
      </w:r>
      <w:r w:rsidR="000B29AD" w:rsidRPr="00816689">
        <w:t xml:space="preserve">organisation </w:t>
      </w:r>
      <w:r w:rsidRPr="00816689">
        <w:t xml:space="preserve">are expected to </w:t>
      </w:r>
      <w:r w:rsidR="00BD6D15" w:rsidRPr="00816689">
        <w:t>result in</w:t>
      </w:r>
      <w:r w:rsidR="006B6AD9" w:rsidRPr="00816689">
        <w:t xml:space="preserve"> </w:t>
      </w:r>
      <w:r w:rsidR="00D96B51" w:rsidRPr="00816689">
        <w:t xml:space="preserve">necessary </w:t>
      </w:r>
      <w:r w:rsidR="00486712" w:rsidRPr="00816689">
        <w:t xml:space="preserve">changes in the </w:t>
      </w:r>
      <w:r w:rsidR="00E11806" w:rsidRPr="00816689">
        <w:t xml:space="preserve">general </w:t>
      </w:r>
      <w:r w:rsidR="00486712" w:rsidRPr="00816689">
        <w:t xml:space="preserve">socio-economic </w:t>
      </w:r>
      <w:r w:rsidR="000802C2" w:rsidRPr="00816689">
        <w:t xml:space="preserve">status </w:t>
      </w:r>
      <w:r w:rsidR="00E71A5F" w:rsidRPr="00816689">
        <w:t>and improve</w:t>
      </w:r>
      <w:r w:rsidR="00691582" w:rsidRPr="00816689">
        <w:t>ment in</w:t>
      </w:r>
      <w:r w:rsidRPr="00816689">
        <w:t xml:space="preserve"> the health situation of </w:t>
      </w:r>
      <w:r w:rsidR="00D96B51" w:rsidRPr="00816689">
        <w:t xml:space="preserve">the </w:t>
      </w:r>
      <w:r w:rsidRPr="00816689">
        <w:t xml:space="preserve">members of the organisation and the </w:t>
      </w:r>
      <w:r w:rsidR="00C16478" w:rsidRPr="00816689">
        <w:t xml:space="preserve">beneficiary </w:t>
      </w:r>
      <w:r w:rsidRPr="00816689">
        <w:t xml:space="preserve">communities and </w:t>
      </w:r>
      <w:r w:rsidR="00E6680C" w:rsidRPr="00816689">
        <w:t>ultimately</w:t>
      </w:r>
      <w:r w:rsidRPr="00816689">
        <w:t xml:space="preserve"> improve their </w:t>
      </w:r>
      <w:r w:rsidR="00DB6011" w:rsidRPr="00816689">
        <w:t>quality</w:t>
      </w:r>
      <w:r w:rsidR="009B7B57" w:rsidRPr="00816689">
        <w:t xml:space="preserve"> of life</w:t>
      </w:r>
      <w:r w:rsidRPr="00816689">
        <w:t>.</w:t>
      </w:r>
    </w:p>
    <w:p w:rsidR="00E77B3E" w:rsidRPr="00816689" w:rsidRDefault="00E77B3E" w:rsidP="00161E7D">
      <w:pPr>
        <w:pStyle w:val="BodyText"/>
        <w:spacing w:after="120"/>
      </w:pPr>
    </w:p>
    <w:p w:rsidR="00E77B3E" w:rsidRPr="00816689" w:rsidRDefault="00E77B3E" w:rsidP="00161E7D">
      <w:pPr>
        <w:pStyle w:val="BodyText"/>
        <w:spacing w:after="120"/>
      </w:pPr>
    </w:p>
    <w:p w:rsidR="00E77B3E" w:rsidRPr="00816689" w:rsidRDefault="00E77B3E" w:rsidP="00161E7D">
      <w:pPr>
        <w:pStyle w:val="BodyText"/>
        <w:spacing w:after="120"/>
      </w:pPr>
    </w:p>
    <w:p w:rsidR="00E77B3E" w:rsidRPr="00816689" w:rsidRDefault="00E77B3E" w:rsidP="00161E7D">
      <w:pPr>
        <w:pStyle w:val="BodyText"/>
        <w:spacing w:after="120"/>
      </w:pPr>
    </w:p>
    <w:p w:rsidR="00E77B3E" w:rsidRPr="00816689" w:rsidRDefault="00E77B3E" w:rsidP="00161E7D">
      <w:pPr>
        <w:pStyle w:val="BodyText"/>
        <w:spacing w:after="120"/>
      </w:pPr>
    </w:p>
    <w:p w:rsidR="00E77B3E" w:rsidRPr="00816689" w:rsidRDefault="00E77B3E" w:rsidP="00161E7D">
      <w:pPr>
        <w:pStyle w:val="BodyText"/>
        <w:spacing w:after="120"/>
      </w:pPr>
    </w:p>
    <w:p w:rsidR="00E77B3E" w:rsidRPr="00816689" w:rsidRDefault="00E77B3E" w:rsidP="00161E7D">
      <w:pPr>
        <w:pStyle w:val="BodyText"/>
        <w:spacing w:after="120"/>
      </w:pPr>
    </w:p>
    <w:p w:rsidR="00E77B3E" w:rsidRPr="00816689" w:rsidRDefault="00E77B3E" w:rsidP="00161E7D">
      <w:pPr>
        <w:pStyle w:val="BodyText"/>
        <w:spacing w:after="120"/>
      </w:pPr>
    </w:p>
    <w:p w:rsidR="00E77B3E" w:rsidRPr="00816689" w:rsidRDefault="00E77B3E" w:rsidP="00161E7D">
      <w:pPr>
        <w:pStyle w:val="BodyText"/>
        <w:spacing w:after="120"/>
      </w:pPr>
    </w:p>
    <w:p w:rsidR="00C06FAE" w:rsidRPr="00816689" w:rsidRDefault="00972024" w:rsidP="00C53D0F">
      <w:pPr>
        <w:pStyle w:val="Heading1"/>
        <w:numPr>
          <w:ilvl w:val="0"/>
          <w:numId w:val="16"/>
        </w:numPr>
        <w:tabs>
          <w:tab w:val="left" w:pos="6480"/>
        </w:tabs>
        <w:spacing w:before="0" w:after="120"/>
        <w:ind w:left="403" w:hanging="403"/>
        <w:jc w:val="both"/>
        <w:rPr>
          <w:rFonts w:ascii="Times New Roman" w:hAnsi="Times New Roman" w:cs="Times New Roman"/>
          <w:sz w:val="24"/>
          <w:szCs w:val="24"/>
          <w:lang w:val="en-GB"/>
        </w:rPr>
      </w:pPr>
      <w:bookmarkStart w:id="64" w:name="_Toc350793512"/>
      <w:bookmarkStart w:id="65" w:name="_Toc449522942"/>
      <w:r w:rsidRPr="00816689">
        <w:rPr>
          <w:rFonts w:ascii="Times New Roman" w:hAnsi="Times New Roman" w:cs="Times New Roman"/>
          <w:sz w:val="24"/>
          <w:szCs w:val="24"/>
          <w:lang w:val="en-GB"/>
        </w:rPr>
        <w:t xml:space="preserve">THE </w:t>
      </w:r>
      <w:r w:rsidR="0034423A" w:rsidRPr="00816689">
        <w:rPr>
          <w:rFonts w:ascii="Times New Roman" w:hAnsi="Times New Roman" w:cs="Times New Roman"/>
          <w:sz w:val="24"/>
          <w:szCs w:val="24"/>
          <w:lang w:val="en-GB"/>
        </w:rPr>
        <w:t>MONITORING AND EVALUATION</w:t>
      </w:r>
      <w:bookmarkEnd w:id="64"/>
      <w:r w:rsidR="0034423A" w:rsidRPr="00816689">
        <w:rPr>
          <w:rFonts w:ascii="Times New Roman" w:hAnsi="Times New Roman" w:cs="Times New Roman"/>
          <w:sz w:val="24"/>
          <w:szCs w:val="24"/>
          <w:lang w:val="en-GB"/>
        </w:rPr>
        <w:t xml:space="preserve"> OF THE </w:t>
      </w:r>
      <w:r w:rsidR="006219A0" w:rsidRPr="00816689">
        <w:rPr>
          <w:rFonts w:ascii="Times New Roman" w:hAnsi="Times New Roman" w:cs="Times New Roman"/>
          <w:sz w:val="24"/>
          <w:szCs w:val="24"/>
          <w:lang w:val="en-GB"/>
        </w:rPr>
        <w:t>PROGRAMMES AND PROJECTS</w:t>
      </w:r>
      <w:r w:rsidR="0034423A" w:rsidRPr="00816689">
        <w:rPr>
          <w:rFonts w:ascii="Times New Roman" w:hAnsi="Times New Roman" w:cs="Times New Roman"/>
          <w:sz w:val="24"/>
          <w:szCs w:val="24"/>
          <w:lang w:val="en-GB"/>
        </w:rPr>
        <w:t xml:space="preserve"> OF THE SOLIDARITY COMMUNITY CARE ORGANISATION</w:t>
      </w:r>
      <w:bookmarkEnd w:id="65"/>
    </w:p>
    <w:p w:rsidR="00C06FAE" w:rsidRPr="00816689" w:rsidRDefault="00C06FAE" w:rsidP="00C53D0F">
      <w:pPr>
        <w:pStyle w:val="Heading2"/>
        <w:numPr>
          <w:ilvl w:val="1"/>
          <w:numId w:val="17"/>
        </w:numPr>
        <w:tabs>
          <w:tab w:val="left" w:pos="6480"/>
        </w:tabs>
        <w:spacing w:before="0" w:after="120"/>
        <w:rPr>
          <w:rFonts w:ascii="Times New Roman" w:hAnsi="Times New Roman" w:cs="Times New Roman"/>
          <w:i w:val="0"/>
          <w:iCs w:val="0"/>
          <w:sz w:val="24"/>
          <w:szCs w:val="24"/>
          <w:lang w:val="en-GB"/>
        </w:rPr>
      </w:pPr>
      <w:bookmarkStart w:id="66" w:name="_Toc350793513"/>
      <w:bookmarkStart w:id="67" w:name="_Toc449522943"/>
      <w:r w:rsidRPr="00816689">
        <w:rPr>
          <w:rFonts w:ascii="Times New Roman" w:hAnsi="Times New Roman" w:cs="Times New Roman"/>
          <w:i w:val="0"/>
          <w:sz w:val="24"/>
          <w:szCs w:val="24"/>
          <w:lang w:val="en-GB"/>
        </w:rPr>
        <w:t>PRELIMINARY STUDIES</w:t>
      </w:r>
      <w:bookmarkEnd w:id="66"/>
      <w:bookmarkEnd w:id="67"/>
      <w:r w:rsidRPr="00816689">
        <w:rPr>
          <w:rFonts w:ascii="Times New Roman" w:hAnsi="Times New Roman" w:cs="Times New Roman"/>
          <w:i w:val="0"/>
          <w:sz w:val="24"/>
          <w:szCs w:val="24"/>
          <w:lang w:val="en-GB"/>
        </w:rPr>
        <w:t xml:space="preserve"> </w:t>
      </w:r>
    </w:p>
    <w:p w:rsidR="00146F35" w:rsidRPr="00816689" w:rsidRDefault="00C361AE" w:rsidP="00D149B4">
      <w:pPr>
        <w:pStyle w:val="BodyText"/>
        <w:spacing w:after="120"/>
      </w:pPr>
      <w:r w:rsidRPr="00816689">
        <w:t xml:space="preserve">There have been no preliminary studies done to justify the work of the Solidarity Community </w:t>
      </w:r>
      <w:r w:rsidR="00816689" w:rsidRPr="00816689">
        <w:t>Care</w:t>
      </w:r>
      <w:r w:rsidRPr="00816689">
        <w:t xml:space="preserve"> Organisation. However, information from National Studies on health and poverty rates </w:t>
      </w:r>
      <w:r w:rsidR="00D850E7" w:rsidRPr="00816689">
        <w:t>in Namibia as well as</w:t>
      </w:r>
      <w:r w:rsidRPr="00816689">
        <w:t xml:space="preserve"> the</w:t>
      </w:r>
      <w:r w:rsidR="00C47FE2" w:rsidRPr="00816689">
        <w:t xml:space="preserve"> experience</w:t>
      </w:r>
      <w:r w:rsidR="00A23540" w:rsidRPr="00816689">
        <w:t xml:space="preserve"> </w:t>
      </w:r>
      <w:r w:rsidR="00BD0CED" w:rsidRPr="00816689">
        <w:t xml:space="preserve">gained </w:t>
      </w:r>
      <w:r w:rsidR="00E60D26" w:rsidRPr="00816689">
        <w:t xml:space="preserve">from the </w:t>
      </w:r>
      <w:r w:rsidR="00A55A71" w:rsidRPr="00816689">
        <w:t>work</w:t>
      </w:r>
      <w:r w:rsidR="00E60D26" w:rsidRPr="00816689">
        <w:t xml:space="preserve"> </w:t>
      </w:r>
      <w:r w:rsidR="00A55A71" w:rsidRPr="00816689">
        <w:t>of</w:t>
      </w:r>
      <w:r w:rsidR="00E60D26" w:rsidRPr="00816689">
        <w:t xml:space="preserve"> the organisation</w:t>
      </w:r>
      <w:r w:rsidR="00EA4B7A" w:rsidRPr="00816689">
        <w:t xml:space="preserve"> in the community </w:t>
      </w:r>
      <w:r w:rsidR="001A615B" w:rsidRPr="00816689">
        <w:t>for the past nine (9) years</w:t>
      </w:r>
      <w:r w:rsidR="00A30883" w:rsidRPr="00816689">
        <w:t>,</w:t>
      </w:r>
      <w:r w:rsidR="001A615B" w:rsidRPr="00816689">
        <w:t xml:space="preserve"> </w:t>
      </w:r>
      <w:r w:rsidR="00A55A71" w:rsidRPr="00816689">
        <w:t>since</w:t>
      </w:r>
      <w:r w:rsidR="00E60D26" w:rsidRPr="00816689">
        <w:t xml:space="preserve"> </w:t>
      </w:r>
      <w:r w:rsidRPr="00816689">
        <w:t xml:space="preserve">its inception in </w:t>
      </w:r>
      <w:r w:rsidR="00E60D26" w:rsidRPr="00816689">
        <w:t>2006</w:t>
      </w:r>
      <w:r w:rsidR="00A30883" w:rsidRPr="00816689">
        <w:t>,</w:t>
      </w:r>
      <w:r w:rsidR="00E60D26" w:rsidRPr="00816689">
        <w:t xml:space="preserve"> </w:t>
      </w:r>
      <w:r w:rsidR="00D850E7" w:rsidRPr="00816689">
        <w:t xml:space="preserve">indicate </w:t>
      </w:r>
      <w:r w:rsidR="00E60D26" w:rsidRPr="00816689">
        <w:t xml:space="preserve">that </w:t>
      </w:r>
      <w:r w:rsidR="00D850E7" w:rsidRPr="00816689">
        <w:t>the</w:t>
      </w:r>
      <w:r w:rsidR="00482D3D" w:rsidRPr="00816689">
        <w:t xml:space="preserve"> </w:t>
      </w:r>
      <w:r w:rsidR="006219A0" w:rsidRPr="00816689">
        <w:t>programmes and projects</w:t>
      </w:r>
      <w:r w:rsidR="00482D3D" w:rsidRPr="00816689">
        <w:t xml:space="preserve"> </w:t>
      </w:r>
      <w:r w:rsidR="00D850E7" w:rsidRPr="00816689">
        <w:t xml:space="preserve">of the organisation </w:t>
      </w:r>
      <w:r w:rsidR="00482D3D" w:rsidRPr="00816689">
        <w:t>are feasible</w:t>
      </w:r>
      <w:r w:rsidR="00C9024B" w:rsidRPr="00816689">
        <w:t xml:space="preserve"> and beneficial</w:t>
      </w:r>
      <w:r w:rsidR="0058563E" w:rsidRPr="00816689">
        <w:t xml:space="preserve"> to the </w:t>
      </w:r>
      <w:r w:rsidR="00D850E7" w:rsidRPr="00816689">
        <w:t xml:space="preserve">target </w:t>
      </w:r>
      <w:r w:rsidR="0058563E" w:rsidRPr="00816689">
        <w:t>communities</w:t>
      </w:r>
      <w:r w:rsidR="00482D3D" w:rsidRPr="00816689">
        <w:t>.</w:t>
      </w:r>
    </w:p>
    <w:p w:rsidR="00482D3D" w:rsidRPr="00816689" w:rsidRDefault="001962A6" w:rsidP="00D149B4">
      <w:pPr>
        <w:pStyle w:val="BodyText"/>
        <w:spacing w:after="120"/>
      </w:pPr>
      <w:r w:rsidRPr="00816689">
        <w:t>It has been proven without doubt that the</w:t>
      </w:r>
      <w:r w:rsidR="00E60D26" w:rsidRPr="00816689">
        <w:t xml:space="preserve"> existing </w:t>
      </w:r>
      <w:r w:rsidR="00B83800" w:rsidRPr="00816689">
        <w:t>conditions</w:t>
      </w:r>
      <w:r w:rsidR="00E60D26" w:rsidRPr="00816689">
        <w:t xml:space="preserve"> in the communities where the </w:t>
      </w:r>
      <w:r w:rsidR="006219A0" w:rsidRPr="00816689">
        <w:t>programmes and projects</w:t>
      </w:r>
      <w:r w:rsidR="00E60D26" w:rsidRPr="00816689">
        <w:t xml:space="preserve"> </w:t>
      </w:r>
      <w:r w:rsidR="00B83800" w:rsidRPr="00816689">
        <w:t xml:space="preserve">of the organisation </w:t>
      </w:r>
      <w:r w:rsidR="00E60D26" w:rsidRPr="00816689">
        <w:t xml:space="preserve">are being implemented, including the high </w:t>
      </w:r>
      <w:r w:rsidR="00ED5662" w:rsidRPr="00816689">
        <w:t xml:space="preserve">level of </w:t>
      </w:r>
      <w:r w:rsidR="00E60D26" w:rsidRPr="00816689">
        <w:t>unemployment and ill health</w:t>
      </w:r>
      <w:r w:rsidR="000B71A8" w:rsidRPr="00816689">
        <w:t>,</w:t>
      </w:r>
      <w:r w:rsidR="00E60D26" w:rsidRPr="00816689">
        <w:t xml:space="preserve"> partly</w:t>
      </w:r>
      <w:r w:rsidR="000B71A8" w:rsidRPr="00816689">
        <w:t xml:space="preserve"> due</w:t>
      </w:r>
      <w:r w:rsidR="00E60D26" w:rsidRPr="00816689">
        <w:t xml:space="preserve"> to </w:t>
      </w:r>
      <w:r w:rsidRPr="00816689">
        <w:t xml:space="preserve">prevalence of </w:t>
      </w:r>
      <w:r w:rsidR="004219A5" w:rsidRPr="00816689">
        <w:t>HIV/AIDS</w:t>
      </w:r>
      <w:r w:rsidR="000B625C" w:rsidRPr="00816689">
        <w:t xml:space="preserve"> and p</w:t>
      </w:r>
      <w:r w:rsidR="00146F35" w:rsidRPr="00816689">
        <w:t>overty</w:t>
      </w:r>
      <w:r w:rsidR="00E60D26" w:rsidRPr="00816689">
        <w:t xml:space="preserve">, </w:t>
      </w:r>
      <w:r w:rsidR="000B71A8" w:rsidRPr="00816689">
        <w:t>are</w:t>
      </w:r>
      <w:r w:rsidR="00E60D26" w:rsidRPr="00816689">
        <w:t xml:space="preserve"> </w:t>
      </w:r>
      <w:r w:rsidR="009C0DDC" w:rsidRPr="00816689">
        <w:t xml:space="preserve">still </w:t>
      </w:r>
      <w:r w:rsidR="00E60D26" w:rsidRPr="00816689">
        <w:t xml:space="preserve">conducive </w:t>
      </w:r>
      <w:r w:rsidR="003B25BE" w:rsidRPr="00816689">
        <w:t>to the implementation of the</w:t>
      </w:r>
      <w:r w:rsidR="00E60D26" w:rsidRPr="00816689">
        <w:t xml:space="preserve"> </w:t>
      </w:r>
      <w:r w:rsidR="006219A0" w:rsidRPr="00816689">
        <w:t>programmes and projects</w:t>
      </w:r>
      <w:r w:rsidR="003B25BE" w:rsidRPr="00816689">
        <w:t xml:space="preserve"> of the organisation</w:t>
      </w:r>
      <w:r w:rsidR="00482D3D" w:rsidRPr="00816689">
        <w:t>.</w:t>
      </w:r>
    </w:p>
    <w:p w:rsidR="00C06FAE" w:rsidRPr="00816689" w:rsidRDefault="005D4014" w:rsidP="00D149B4">
      <w:pPr>
        <w:pStyle w:val="BodyText"/>
        <w:spacing w:after="120"/>
      </w:pPr>
      <w:r w:rsidRPr="00816689">
        <w:t>In fact</w:t>
      </w:r>
      <w:r w:rsidR="00E60D26" w:rsidRPr="00816689">
        <w:t xml:space="preserve">, the organisation has </w:t>
      </w:r>
      <w:r w:rsidR="00451670" w:rsidRPr="00816689">
        <w:t xml:space="preserve">been recognised and welcomed in the communities where it operates as evidenced by the continuous </w:t>
      </w:r>
      <w:r w:rsidR="004A1111" w:rsidRPr="00816689">
        <w:t xml:space="preserve">enrolment </w:t>
      </w:r>
      <w:r w:rsidR="00451670" w:rsidRPr="00816689">
        <w:t>of</w:t>
      </w:r>
      <w:r w:rsidR="004A1111" w:rsidRPr="00816689">
        <w:t xml:space="preserve"> new members.</w:t>
      </w:r>
      <w:r w:rsidR="00C35DB9" w:rsidRPr="00816689">
        <w:t xml:space="preserve"> Equally</w:t>
      </w:r>
      <w:r w:rsidR="004A1111" w:rsidRPr="00816689">
        <w:t>, the</w:t>
      </w:r>
      <w:r w:rsidR="00E60D26" w:rsidRPr="00816689">
        <w:t xml:space="preserve"> communities have welcomed the </w:t>
      </w:r>
      <w:r w:rsidR="00DA0542" w:rsidRPr="00816689">
        <w:t xml:space="preserve">organisation’s </w:t>
      </w:r>
      <w:r w:rsidR="006219A0" w:rsidRPr="00816689">
        <w:t>programmes and projects</w:t>
      </w:r>
      <w:r w:rsidR="00E60D26" w:rsidRPr="00816689">
        <w:t xml:space="preserve"> as evidenced by their support and the provision of the lan</w:t>
      </w:r>
      <w:r w:rsidR="00BC628B" w:rsidRPr="00816689">
        <w:t xml:space="preserve">d </w:t>
      </w:r>
      <w:r w:rsidR="00976269" w:rsidRPr="00816689">
        <w:t xml:space="preserve">at Etope village </w:t>
      </w:r>
      <w:r w:rsidR="00BC628B" w:rsidRPr="00816689">
        <w:t xml:space="preserve">where the </w:t>
      </w:r>
      <w:r w:rsidR="00DA0542" w:rsidRPr="00816689">
        <w:t xml:space="preserve">Community Health and Development </w:t>
      </w:r>
      <w:r w:rsidR="00BC628B" w:rsidRPr="00816689">
        <w:t>Centre</w:t>
      </w:r>
      <w:r w:rsidR="00E60D26" w:rsidRPr="00816689">
        <w:t xml:space="preserve"> </w:t>
      </w:r>
      <w:r w:rsidR="0046295F" w:rsidRPr="00816689">
        <w:t xml:space="preserve">of the organisation </w:t>
      </w:r>
      <w:r w:rsidR="00BF62EA" w:rsidRPr="00816689">
        <w:t>is</w:t>
      </w:r>
      <w:r w:rsidR="00BC628B" w:rsidRPr="00816689">
        <w:t xml:space="preserve"> </w:t>
      </w:r>
      <w:r w:rsidR="00882645" w:rsidRPr="00816689">
        <w:t>built</w:t>
      </w:r>
      <w:r w:rsidR="00E60D26" w:rsidRPr="00816689">
        <w:t xml:space="preserve">. What the </w:t>
      </w:r>
      <w:r w:rsidR="002155E0" w:rsidRPr="00816689">
        <w:t xml:space="preserve">organisation needs is financial, material and technical </w:t>
      </w:r>
      <w:r w:rsidR="00E60D26" w:rsidRPr="00816689">
        <w:t xml:space="preserve">support to implement </w:t>
      </w:r>
      <w:r w:rsidR="00976269" w:rsidRPr="00816689">
        <w:t>its</w:t>
      </w:r>
      <w:r w:rsidR="00E60D26" w:rsidRPr="00816689">
        <w:t xml:space="preserve"> planned </w:t>
      </w:r>
      <w:r w:rsidR="00DF4358" w:rsidRPr="00816689">
        <w:t xml:space="preserve">programmes, </w:t>
      </w:r>
      <w:r w:rsidR="006219A0" w:rsidRPr="00816689">
        <w:t>projects</w:t>
      </w:r>
      <w:r w:rsidR="00976269" w:rsidRPr="00816689">
        <w:t xml:space="preserve"> </w:t>
      </w:r>
      <w:r w:rsidR="00DF4358" w:rsidRPr="00816689">
        <w:t xml:space="preserve">and </w:t>
      </w:r>
      <w:r w:rsidR="00976269" w:rsidRPr="00816689">
        <w:t xml:space="preserve">activities </w:t>
      </w:r>
      <w:r w:rsidR="00E60D26" w:rsidRPr="00816689">
        <w:t>as proposed herein</w:t>
      </w:r>
      <w:r w:rsidR="00D816E5" w:rsidRPr="00816689">
        <w:t>.</w:t>
      </w:r>
    </w:p>
    <w:p w:rsidR="00292A24" w:rsidRPr="00816689" w:rsidRDefault="00FE7744" w:rsidP="00D149B4">
      <w:pPr>
        <w:spacing w:after="120"/>
        <w:jc w:val="both"/>
        <w:rPr>
          <w:lang w:val="en-GB"/>
        </w:rPr>
      </w:pPr>
      <w:r w:rsidRPr="00816689">
        <w:rPr>
          <w:lang w:val="en-GB"/>
        </w:rPr>
        <w:t>The</w:t>
      </w:r>
      <w:r w:rsidR="006D4972" w:rsidRPr="00816689">
        <w:rPr>
          <w:lang w:val="en-GB"/>
        </w:rPr>
        <w:t xml:space="preserve"> </w:t>
      </w:r>
      <w:r w:rsidRPr="00816689">
        <w:rPr>
          <w:lang w:val="en-GB"/>
        </w:rPr>
        <w:t>monitoring</w:t>
      </w:r>
      <w:r w:rsidR="008A0BDC" w:rsidRPr="00816689">
        <w:rPr>
          <w:lang w:val="en-GB"/>
        </w:rPr>
        <w:t xml:space="preserve"> and </w:t>
      </w:r>
      <w:r w:rsidRPr="00816689">
        <w:rPr>
          <w:lang w:val="en-GB"/>
        </w:rPr>
        <w:t>evaluation</w:t>
      </w:r>
      <w:r w:rsidR="008A0BDC" w:rsidRPr="00816689">
        <w:rPr>
          <w:lang w:val="en-GB"/>
        </w:rPr>
        <w:t xml:space="preserve"> of </w:t>
      </w:r>
      <w:r w:rsidR="00B90FA8" w:rsidRPr="00816689">
        <w:rPr>
          <w:lang w:val="en-GB"/>
        </w:rPr>
        <w:t>the o</w:t>
      </w:r>
      <w:r w:rsidRPr="00816689">
        <w:rPr>
          <w:lang w:val="en-GB"/>
        </w:rPr>
        <w:t>rganisation’s activities</w:t>
      </w:r>
      <w:r w:rsidR="00700EAD" w:rsidRPr="00816689">
        <w:rPr>
          <w:lang w:val="en-GB"/>
        </w:rPr>
        <w:t xml:space="preserve"> </w:t>
      </w:r>
      <w:r w:rsidR="00983F35" w:rsidRPr="00816689">
        <w:rPr>
          <w:lang w:val="en-GB"/>
        </w:rPr>
        <w:t>will be done</w:t>
      </w:r>
      <w:r w:rsidR="00700EAD" w:rsidRPr="00816689">
        <w:rPr>
          <w:lang w:val="en-GB"/>
        </w:rPr>
        <w:t xml:space="preserve"> based on its </w:t>
      </w:r>
      <w:r w:rsidR="0051474F" w:rsidRPr="00816689">
        <w:rPr>
          <w:lang w:val="en-GB"/>
        </w:rPr>
        <w:t>Implementation</w:t>
      </w:r>
      <w:r w:rsidR="00995D2D" w:rsidRPr="00816689">
        <w:rPr>
          <w:lang w:val="en-GB"/>
        </w:rPr>
        <w:t xml:space="preserve"> </w:t>
      </w:r>
      <w:r w:rsidR="0051474F" w:rsidRPr="00816689">
        <w:rPr>
          <w:lang w:val="en-GB"/>
        </w:rPr>
        <w:t>Plan</w:t>
      </w:r>
      <w:r w:rsidR="00BC27C4" w:rsidRPr="00816689">
        <w:rPr>
          <w:lang w:val="en-GB"/>
        </w:rPr>
        <w:t xml:space="preserve"> in Table 1 and </w:t>
      </w:r>
      <w:r w:rsidR="0051474F" w:rsidRPr="00816689">
        <w:rPr>
          <w:lang w:val="en-GB"/>
        </w:rPr>
        <w:t xml:space="preserve">the beneficiaries of the organisation’s programmes and projects </w:t>
      </w:r>
      <w:r w:rsidR="009E6709" w:rsidRPr="00816689">
        <w:rPr>
          <w:lang w:val="en-GB"/>
        </w:rPr>
        <w:t>in</w:t>
      </w:r>
      <w:r w:rsidR="00BC27C4" w:rsidRPr="00816689">
        <w:rPr>
          <w:lang w:val="en-GB"/>
        </w:rPr>
        <w:t xml:space="preserve"> Table 2</w:t>
      </w:r>
      <w:r w:rsidR="009E6709" w:rsidRPr="00816689">
        <w:rPr>
          <w:lang w:val="en-GB"/>
        </w:rPr>
        <w:t xml:space="preserve"> above</w:t>
      </w:r>
      <w:r w:rsidR="00636F2A" w:rsidRPr="00816689">
        <w:rPr>
          <w:bCs/>
          <w:shd w:val="clear" w:color="auto" w:fill="FFFFFF"/>
          <w:lang w:val="en-GB"/>
        </w:rPr>
        <w:t xml:space="preserve"> </w:t>
      </w:r>
      <w:r w:rsidR="00F67612" w:rsidRPr="00816689">
        <w:rPr>
          <w:lang w:val="en-GB"/>
        </w:rPr>
        <w:t>w</w:t>
      </w:r>
      <w:r w:rsidR="00E44854" w:rsidRPr="00816689">
        <w:rPr>
          <w:lang w:val="en-GB"/>
        </w:rPr>
        <w:t>h</w:t>
      </w:r>
      <w:r w:rsidR="00F67612" w:rsidRPr="00816689">
        <w:rPr>
          <w:lang w:val="en-GB"/>
        </w:rPr>
        <w:t xml:space="preserve">ere </w:t>
      </w:r>
      <w:r w:rsidR="00A37726" w:rsidRPr="00816689">
        <w:rPr>
          <w:lang w:val="en-GB"/>
        </w:rPr>
        <w:t xml:space="preserve">the </w:t>
      </w:r>
      <w:r w:rsidR="00636F2A" w:rsidRPr="00816689">
        <w:rPr>
          <w:lang w:val="en-GB"/>
        </w:rPr>
        <w:t>deliverable</w:t>
      </w:r>
      <w:r w:rsidR="003A3C9A" w:rsidRPr="00816689">
        <w:rPr>
          <w:lang w:val="en-GB"/>
        </w:rPr>
        <w:t xml:space="preserve">s and </w:t>
      </w:r>
      <w:r w:rsidR="00EC6C39" w:rsidRPr="00816689">
        <w:rPr>
          <w:lang w:val="en-GB"/>
        </w:rPr>
        <w:t xml:space="preserve">milestones </w:t>
      </w:r>
      <w:r w:rsidR="00DE249C" w:rsidRPr="00816689">
        <w:rPr>
          <w:lang w:val="en-GB"/>
        </w:rPr>
        <w:t>of the</w:t>
      </w:r>
      <w:r w:rsidR="00EC6C39" w:rsidRPr="00816689">
        <w:rPr>
          <w:lang w:val="en-GB"/>
        </w:rPr>
        <w:t xml:space="preserve"> </w:t>
      </w:r>
      <w:r w:rsidR="006219A0" w:rsidRPr="00816689">
        <w:rPr>
          <w:lang w:val="en-GB"/>
        </w:rPr>
        <w:t>programmes and projects</w:t>
      </w:r>
      <w:r w:rsidR="00A37726" w:rsidRPr="00816689">
        <w:rPr>
          <w:lang w:val="en-GB"/>
        </w:rPr>
        <w:t xml:space="preserve"> </w:t>
      </w:r>
      <w:r w:rsidR="00AD1208" w:rsidRPr="00816689">
        <w:rPr>
          <w:lang w:val="en-GB"/>
        </w:rPr>
        <w:t xml:space="preserve">of the organisation </w:t>
      </w:r>
      <w:r w:rsidR="00EC6C39" w:rsidRPr="00816689">
        <w:rPr>
          <w:lang w:val="en-GB"/>
        </w:rPr>
        <w:t xml:space="preserve">are </w:t>
      </w:r>
      <w:r w:rsidR="00AD1208" w:rsidRPr="00816689">
        <w:rPr>
          <w:lang w:val="en-GB"/>
        </w:rPr>
        <w:t xml:space="preserve">clearly </w:t>
      </w:r>
      <w:r w:rsidR="00453EDC" w:rsidRPr="00816689">
        <w:rPr>
          <w:lang w:val="en-GB"/>
        </w:rPr>
        <w:t xml:space="preserve">described </w:t>
      </w:r>
      <w:r w:rsidR="002E63E4" w:rsidRPr="00816689">
        <w:rPr>
          <w:lang w:val="en-GB"/>
        </w:rPr>
        <w:t>and the</w:t>
      </w:r>
      <w:r w:rsidR="00E44854" w:rsidRPr="00816689">
        <w:rPr>
          <w:lang w:val="en-GB"/>
        </w:rPr>
        <w:t xml:space="preserve"> dates when</w:t>
      </w:r>
      <w:r w:rsidR="00DE249C" w:rsidRPr="00816689">
        <w:rPr>
          <w:lang w:val="en-GB"/>
        </w:rPr>
        <w:t xml:space="preserve"> milestones</w:t>
      </w:r>
      <w:r w:rsidR="002E63E4" w:rsidRPr="00816689">
        <w:rPr>
          <w:lang w:val="en-GB"/>
        </w:rPr>
        <w:t xml:space="preserve"> are to</w:t>
      </w:r>
      <w:r w:rsidR="00E44854" w:rsidRPr="00816689">
        <w:rPr>
          <w:lang w:val="en-GB"/>
        </w:rPr>
        <w:t xml:space="preserve"> </w:t>
      </w:r>
      <w:r w:rsidR="006E61C4" w:rsidRPr="00816689">
        <w:rPr>
          <w:lang w:val="en-GB"/>
        </w:rPr>
        <w:t xml:space="preserve">be </w:t>
      </w:r>
      <w:r w:rsidR="0005419E" w:rsidRPr="00816689">
        <w:rPr>
          <w:lang w:val="en-GB"/>
        </w:rPr>
        <w:t>reached</w:t>
      </w:r>
      <w:r w:rsidR="00453EDC" w:rsidRPr="00816689">
        <w:rPr>
          <w:lang w:val="en-GB"/>
        </w:rPr>
        <w:t xml:space="preserve"> clearly indicated</w:t>
      </w:r>
      <w:r w:rsidR="002E63E4" w:rsidRPr="00816689">
        <w:rPr>
          <w:lang w:val="en-GB"/>
        </w:rPr>
        <w:t>.</w:t>
      </w:r>
    </w:p>
    <w:p w:rsidR="00292A24" w:rsidRPr="00816689" w:rsidRDefault="00292A24" w:rsidP="00D149B4">
      <w:pPr>
        <w:pStyle w:val="BodyText"/>
        <w:spacing w:after="120"/>
      </w:pPr>
      <w:r w:rsidRPr="00816689">
        <w:t>In the above-mentioned T</w:t>
      </w:r>
      <w:r w:rsidR="001C3E0F" w:rsidRPr="00816689">
        <w:t>ables</w:t>
      </w:r>
      <w:r w:rsidRPr="00816689">
        <w:t xml:space="preserve"> 1 and 2 the activities or milestones to be achieved are clearly identified and described, including the person (s) responsible for ensuring that the </w:t>
      </w:r>
      <w:r w:rsidR="001C3E0F" w:rsidRPr="00816689">
        <w:t xml:space="preserve">activities and milestones </w:t>
      </w:r>
      <w:r w:rsidR="002E4F13" w:rsidRPr="00816689">
        <w:t xml:space="preserve">materialize </w:t>
      </w:r>
      <w:r w:rsidRPr="00816689">
        <w:t xml:space="preserve">as well as the dates when the activities should start and be completed or the milestones should </w:t>
      </w:r>
      <w:r w:rsidR="000015CA" w:rsidRPr="00816689">
        <w:t>take place</w:t>
      </w:r>
      <w:r w:rsidRPr="00816689">
        <w:t>.</w:t>
      </w:r>
    </w:p>
    <w:p w:rsidR="00AC3F51" w:rsidRPr="00816689" w:rsidRDefault="00AC3F51" w:rsidP="00D149B4">
      <w:pPr>
        <w:pStyle w:val="BodyText"/>
        <w:spacing w:after="120"/>
      </w:pPr>
      <w:r w:rsidRPr="00816689">
        <w:t xml:space="preserve">The </w:t>
      </w:r>
      <w:r w:rsidR="00616F53" w:rsidRPr="00816689">
        <w:t>organisation</w:t>
      </w:r>
      <w:r w:rsidRPr="00816689">
        <w:t xml:space="preserve"> </w:t>
      </w:r>
      <w:r w:rsidR="00CB7048" w:rsidRPr="00816689">
        <w:t xml:space="preserve">shall always strive to </w:t>
      </w:r>
      <w:r w:rsidRPr="00816689">
        <w:t xml:space="preserve">keep records of all </w:t>
      </w:r>
      <w:r w:rsidR="00AD26B5" w:rsidRPr="00816689">
        <w:t xml:space="preserve">the </w:t>
      </w:r>
      <w:r w:rsidR="00476B8D" w:rsidRPr="00816689">
        <w:t>achievement</w:t>
      </w:r>
      <w:r w:rsidR="00AD26B5" w:rsidRPr="00816689">
        <w:t>s of</w:t>
      </w:r>
      <w:r w:rsidR="00476B8D" w:rsidRPr="00816689">
        <w:t xml:space="preserve"> </w:t>
      </w:r>
      <w:r w:rsidRPr="00816689">
        <w:t xml:space="preserve">its </w:t>
      </w:r>
      <w:r w:rsidR="006219A0" w:rsidRPr="00816689">
        <w:t>programmes and projects</w:t>
      </w:r>
      <w:r w:rsidR="004413FE" w:rsidRPr="00816689">
        <w:t xml:space="preserve"> </w:t>
      </w:r>
      <w:r w:rsidRPr="00816689">
        <w:t xml:space="preserve">at the time they </w:t>
      </w:r>
      <w:r w:rsidR="00AD26B5" w:rsidRPr="00816689">
        <w:t xml:space="preserve">materialize </w:t>
      </w:r>
      <w:r w:rsidRPr="00816689">
        <w:t xml:space="preserve">to make sure that the data collected are accurate and </w:t>
      </w:r>
      <w:r w:rsidR="004413FE" w:rsidRPr="00816689">
        <w:t>shall</w:t>
      </w:r>
      <w:r w:rsidRPr="00816689">
        <w:t xml:space="preserve"> </w:t>
      </w:r>
      <w:r w:rsidR="007D7EF9" w:rsidRPr="00816689">
        <w:t xml:space="preserve">also </w:t>
      </w:r>
      <w:r w:rsidRPr="00816689">
        <w:t xml:space="preserve">always strive to adhere to the agreed upon submission schedules of both narrative and financial reports to its </w:t>
      </w:r>
      <w:r w:rsidR="008B430B" w:rsidRPr="00816689">
        <w:t>beneficiaries, sponsors and stakeholders</w:t>
      </w:r>
      <w:r w:rsidR="00671E93" w:rsidRPr="00816689">
        <w:t xml:space="preserve"> alike</w:t>
      </w:r>
      <w:r w:rsidRPr="00816689">
        <w:t>.</w:t>
      </w:r>
    </w:p>
    <w:p w:rsidR="0066637A" w:rsidRPr="00816689" w:rsidRDefault="0004139F" w:rsidP="00D149B4">
      <w:pPr>
        <w:spacing w:after="120"/>
        <w:jc w:val="both"/>
        <w:rPr>
          <w:lang w:val="en-GB"/>
        </w:rPr>
      </w:pPr>
      <w:r w:rsidRPr="00816689">
        <w:rPr>
          <w:lang w:val="en-GB"/>
        </w:rPr>
        <w:lastRenderedPageBreak/>
        <w:t xml:space="preserve">The </w:t>
      </w:r>
      <w:r w:rsidR="00E665BC" w:rsidRPr="00816689">
        <w:rPr>
          <w:lang w:val="en-GB"/>
        </w:rPr>
        <w:t>m</w:t>
      </w:r>
      <w:r w:rsidR="00AC3F51" w:rsidRPr="00816689">
        <w:rPr>
          <w:lang w:val="en-GB"/>
        </w:rPr>
        <w:t xml:space="preserve">onitoring </w:t>
      </w:r>
      <w:r w:rsidRPr="00816689">
        <w:rPr>
          <w:lang w:val="en-GB"/>
        </w:rPr>
        <w:t xml:space="preserve">of organisation’s </w:t>
      </w:r>
      <w:r w:rsidR="006219A0" w:rsidRPr="00816689">
        <w:rPr>
          <w:lang w:val="en-GB"/>
        </w:rPr>
        <w:t>programmes and projects</w:t>
      </w:r>
      <w:r w:rsidRPr="00816689">
        <w:rPr>
          <w:lang w:val="en-GB"/>
        </w:rPr>
        <w:t xml:space="preserve"> </w:t>
      </w:r>
      <w:r w:rsidR="00154B35" w:rsidRPr="00816689">
        <w:rPr>
          <w:lang w:val="en-GB"/>
        </w:rPr>
        <w:t xml:space="preserve">and activities </w:t>
      </w:r>
      <w:r w:rsidR="006C3BCC" w:rsidRPr="00816689">
        <w:rPr>
          <w:lang w:val="en-GB"/>
        </w:rPr>
        <w:t>shall</w:t>
      </w:r>
      <w:r w:rsidR="00444320" w:rsidRPr="00816689">
        <w:rPr>
          <w:lang w:val="en-GB"/>
        </w:rPr>
        <w:t xml:space="preserve"> be a </w:t>
      </w:r>
      <w:r w:rsidR="00FC1BAC" w:rsidRPr="00816689">
        <w:rPr>
          <w:lang w:val="en-GB"/>
        </w:rPr>
        <w:t>standard</w:t>
      </w:r>
      <w:r w:rsidR="00AC3F51" w:rsidRPr="00816689">
        <w:rPr>
          <w:lang w:val="en-GB"/>
        </w:rPr>
        <w:t xml:space="preserve"> task beginning </w:t>
      </w:r>
      <w:r w:rsidR="007D7EF9" w:rsidRPr="00816689">
        <w:rPr>
          <w:lang w:val="en-GB"/>
        </w:rPr>
        <w:t>during</w:t>
      </w:r>
      <w:r w:rsidR="00AC3F51" w:rsidRPr="00816689">
        <w:rPr>
          <w:lang w:val="en-GB"/>
        </w:rPr>
        <w:t xml:space="preserve"> the planning </w:t>
      </w:r>
      <w:r w:rsidR="000D53CB" w:rsidRPr="00816689">
        <w:rPr>
          <w:lang w:val="en-GB"/>
        </w:rPr>
        <w:t xml:space="preserve">to the </w:t>
      </w:r>
      <w:r w:rsidR="00154B35" w:rsidRPr="00816689">
        <w:rPr>
          <w:lang w:val="en-GB"/>
        </w:rPr>
        <w:t xml:space="preserve">completion </w:t>
      </w:r>
      <w:r w:rsidR="00AC3F51" w:rsidRPr="00816689">
        <w:rPr>
          <w:lang w:val="en-GB"/>
        </w:rPr>
        <w:t>stage</w:t>
      </w:r>
      <w:r w:rsidR="00154B35" w:rsidRPr="00816689">
        <w:rPr>
          <w:lang w:val="en-GB"/>
        </w:rPr>
        <w:t>s</w:t>
      </w:r>
      <w:r w:rsidR="00AC3F51" w:rsidRPr="00816689">
        <w:rPr>
          <w:lang w:val="en-GB"/>
        </w:rPr>
        <w:t xml:space="preserve"> of a</w:t>
      </w:r>
      <w:r w:rsidR="00154B35" w:rsidRPr="00816689">
        <w:rPr>
          <w:lang w:val="en-GB"/>
        </w:rPr>
        <w:t>ll its</w:t>
      </w:r>
      <w:r w:rsidR="00AC3F51" w:rsidRPr="00816689">
        <w:rPr>
          <w:lang w:val="en-GB"/>
        </w:rPr>
        <w:t xml:space="preserve"> </w:t>
      </w:r>
      <w:r w:rsidR="007D7EF9" w:rsidRPr="00816689">
        <w:rPr>
          <w:lang w:val="en-GB"/>
        </w:rPr>
        <w:t>programmes,</w:t>
      </w:r>
      <w:r w:rsidR="006219A0" w:rsidRPr="00816689">
        <w:rPr>
          <w:lang w:val="en-GB"/>
        </w:rPr>
        <w:t xml:space="preserve"> projects</w:t>
      </w:r>
      <w:r w:rsidR="007D7EF9" w:rsidRPr="00816689">
        <w:rPr>
          <w:lang w:val="en-GB"/>
        </w:rPr>
        <w:t xml:space="preserve"> and activities</w:t>
      </w:r>
      <w:r w:rsidR="0066637A" w:rsidRPr="00816689">
        <w:rPr>
          <w:lang w:val="en-GB"/>
        </w:rPr>
        <w:t>.</w:t>
      </w:r>
    </w:p>
    <w:p w:rsidR="005E0A53" w:rsidRPr="00816689" w:rsidRDefault="008644A5" w:rsidP="00D149B4">
      <w:pPr>
        <w:spacing w:after="120"/>
        <w:jc w:val="both"/>
        <w:rPr>
          <w:lang w:val="en-GB"/>
        </w:rPr>
      </w:pPr>
      <w:r w:rsidRPr="00816689">
        <w:rPr>
          <w:lang w:val="en-GB"/>
        </w:rPr>
        <w:t>The</w:t>
      </w:r>
      <w:r w:rsidR="00E665BC" w:rsidRPr="00816689">
        <w:rPr>
          <w:lang w:val="en-GB"/>
        </w:rPr>
        <w:t xml:space="preserve"> Solidarity Community Care Organisation </w:t>
      </w:r>
      <w:r w:rsidR="003503D0" w:rsidRPr="00816689">
        <w:rPr>
          <w:lang w:val="en-GB"/>
        </w:rPr>
        <w:t>undertakes to ensure</w:t>
      </w:r>
      <w:r w:rsidRPr="00816689">
        <w:rPr>
          <w:lang w:val="en-GB"/>
        </w:rPr>
        <w:t xml:space="preserve"> that </w:t>
      </w:r>
      <w:r w:rsidR="00DD30E7" w:rsidRPr="00816689">
        <w:rPr>
          <w:lang w:val="en-GB"/>
        </w:rPr>
        <w:t xml:space="preserve">the </w:t>
      </w:r>
      <w:r w:rsidRPr="00816689">
        <w:rPr>
          <w:lang w:val="en-GB"/>
        </w:rPr>
        <w:t>m</w:t>
      </w:r>
      <w:r w:rsidR="00AC3F51" w:rsidRPr="00816689">
        <w:rPr>
          <w:lang w:val="en-GB"/>
        </w:rPr>
        <w:t xml:space="preserve">onitoring </w:t>
      </w:r>
      <w:r w:rsidRPr="00816689">
        <w:rPr>
          <w:lang w:val="en-GB"/>
        </w:rPr>
        <w:t xml:space="preserve">of its programmes and project activities </w:t>
      </w:r>
      <w:r w:rsidR="00AC3F51" w:rsidRPr="00816689">
        <w:rPr>
          <w:lang w:val="en-GB"/>
        </w:rPr>
        <w:t xml:space="preserve">will allow results, processes and experiences to be documented and used as a basis to </w:t>
      </w:r>
      <w:r w:rsidR="00DD30E7" w:rsidRPr="00816689">
        <w:rPr>
          <w:lang w:val="en-GB"/>
        </w:rPr>
        <w:t>guide</w:t>
      </w:r>
      <w:r w:rsidR="00AC3F51" w:rsidRPr="00816689">
        <w:rPr>
          <w:lang w:val="en-GB"/>
        </w:rPr>
        <w:t xml:space="preserve"> decision</w:t>
      </w:r>
      <w:r w:rsidR="0066637A" w:rsidRPr="00816689">
        <w:rPr>
          <w:lang w:val="en-GB"/>
        </w:rPr>
        <w:t>-making and learni</w:t>
      </w:r>
      <w:r w:rsidR="005E0A53" w:rsidRPr="00816689">
        <w:rPr>
          <w:lang w:val="en-GB"/>
        </w:rPr>
        <w:t>ng processes</w:t>
      </w:r>
      <w:r w:rsidR="00DD30E7" w:rsidRPr="00816689">
        <w:rPr>
          <w:lang w:val="en-GB"/>
        </w:rPr>
        <w:t xml:space="preserve"> for future course</w:t>
      </w:r>
      <w:r w:rsidR="00AE3EEF" w:rsidRPr="00816689">
        <w:rPr>
          <w:lang w:val="en-GB"/>
        </w:rPr>
        <w:t>s</w:t>
      </w:r>
      <w:r w:rsidR="00DD30E7" w:rsidRPr="00816689">
        <w:rPr>
          <w:lang w:val="en-GB"/>
        </w:rPr>
        <w:t xml:space="preserve"> of action</w:t>
      </w:r>
      <w:r w:rsidR="005E0A53" w:rsidRPr="00816689">
        <w:rPr>
          <w:lang w:val="en-GB"/>
        </w:rPr>
        <w:t>.</w:t>
      </w:r>
    </w:p>
    <w:p w:rsidR="005D2A4A" w:rsidRPr="00816689" w:rsidRDefault="005E0A53" w:rsidP="00D149B4">
      <w:pPr>
        <w:spacing w:after="120"/>
        <w:jc w:val="both"/>
        <w:rPr>
          <w:lang w:val="en-GB"/>
        </w:rPr>
      </w:pPr>
      <w:r w:rsidRPr="00816689">
        <w:rPr>
          <w:lang w:val="en-GB"/>
        </w:rPr>
        <w:t xml:space="preserve">In essence, </w:t>
      </w:r>
      <w:r w:rsidR="00007F39" w:rsidRPr="00816689">
        <w:rPr>
          <w:lang w:val="en-GB"/>
        </w:rPr>
        <w:t>m</w:t>
      </w:r>
      <w:r w:rsidR="00AC3F51" w:rsidRPr="00816689">
        <w:rPr>
          <w:lang w:val="en-GB"/>
        </w:rPr>
        <w:t xml:space="preserve">onitoring will be </w:t>
      </w:r>
      <w:r w:rsidR="000A45EE" w:rsidRPr="00816689">
        <w:rPr>
          <w:lang w:val="en-GB"/>
        </w:rPr>
        <w:t xml:space="preserve">about </w:t>
      </w:r>
      <w:r w:rsidR="00AC3F51" w:rsidRPr="00816689">
        <w:rPr>
          <w:lang w:val="en-GB"/>
        </w:rPr>
        <w:t xml:space="preserve">checking </w:t>
      </w:r>
      <w:r w:rsidR="000A45EE" w:rsidRPr="00816689">
        <w:rPr>
          <w:lang w:val="en-GB"/>
        </w:rPr>
        <w:t xml:space="preserve">the </w:t>
      </w:r>
      <w:r w:rsidR="00AC3F51" w:rsidRPr="00816689">
        <w:rPr>
          <w:lang w:val="en-GB"/>
        </w:rPr>
        <w:t xml:space="preserve">progress </w:t>
      </w:r>
      <w:r w:rsidR="000A45EE" w:rsidRPr="00816689">
        <w:rPr>
          <w:lang w:val="en-GB"/>
        </w:rPr>
        <w:t xml:space="preserve">being made </w:t>
      </w:r>
      <w:r w:rsidR="00AC3F51" w:rsidRPr="00816689">
        <w:rPr>
          <w:lang w:val="en-GB"/>
        </w:rPr>
        <w:t xml:space="preserve">against the </w:t>
      </w:r>
      <w:r w:rsidR="00007F39" w:rsidRPr="00816689">
        <w:rPr>
          <w:lang w:val="en-GB"/>
        </w:rPr>
        <w:t>organisation’s</w:t>
      </w:r>
      <w:r w:rsidRPr="00816689">
        <w:rPr>
          <w:lang w:val="en-GB"/>
        </w:rPr>
        <w:t xml:space="preserve"> </w:t>
      </w:r>
      <w:r w:rsidR="00AC3F51" w:rsidRPr="00816689">
        <w:rPr>
          <w:lang w:val="en-GB"/>
        </w:rPr>
        <w:t>project</w:t>
      </w:r>
      <w:r w:rsidR="00AE3EEF" w:rsidRPr="00816689">
        <w:rPr>
          <w:lang w:val="en-GB"/>
        </w:rPr>
        <w:t xml:space="preserve"> objectives</w:t>
      </w:r>
      <w:r w:rsidR="00007F39" w:rsidRPr="00816689">
        <w:rPr>
          <w:lang w:val="en-GB"/>
        </w:rPr>
        <w:t>.</w:t>
      </w:r>
    </w:p>
    <w:p w:rsidR="00AC3F51" w:rsidRPr="00816689" w:rsidRDefault="00AC3F51" w:rsidP="00D149B4">
      <w:pPr>
        <w:spacing w:after="120"/>
        <w:jc w:val="both"/>
        <w:rPr>
          <w:lang w:val="en-GB"/>
        </w:rPr>
      </w:pPr>
      <w:r w:rsidRPr="00816689">
        <w:rPr>
          <w:lang w:val="en-GB"/>
        </w:rPr>
        <w:t xml:space="preserve">The data to be </w:t>
      </w:r>
      <w:r w:rsidR="009324F4" w:rsidRPr="00816689">
        <w:rPr>
          <w:lang w:val="en-GB"/>
        </w:rPr>
        <w:t>collected</w:t>
      </w:r>
      <w:r w:rsidRPr="00816689">
        <w:rPr>
          <w:lang w:val="en-GB"/>
        </w:rPr>
        <w:t xml:space="preserve"> through </w:t>
      </w:r>
      <w:r w:rsidR="000A45EE" w:rsidRPr="00816689">
        <w:rPr>
          <w:lang w:val="en-GB"/>
        </w:rPr>
        <w:t xml:space="preserve">the </w:t>
      </w:r>
      <w:r w:rsidRPr="00816689">
        <w:rPr>
          <w:lang w:val="en-GB"/>
        </w:rPr>
        <w:t xml:space="preserve">monitoring </w:t>
      </w:r>
      <w:r w:rsidR="000A45EE" w:rsidRPr="00816689">
        <w:rPr>
          <w:lang w:val="en-GB"/>
        </w:rPr>
        <w:t xml:space="preserve">of the </w:t>
      </w:r>
      <w:r w:rsidR="008A4F83" w:rsidRPr="00816689">
        <w:rPr>
          <w:lang w:val="en-GB"/>
        </w:rPr>
        <w:t xml:space="preserve">programmes and projects of the organisation </w:t>
      </w:r>
      <w:r w:rsidRPr="00816689">
        <w:rPr>
          <w:lang w:val="en-GB"/>
        </w:rPr>
        <w:t xml:space="preserve">is </w:t>
      </w:r>
      <w:r w:rsidR="009324F4" w:rsidRPr="00816689">
        <w:rPr>
          <w:lang w:val="en-GB"/>
        </w:rPr>
        <w:t xml:space="preserve">going to be </w:t>
      </w:r>
      <w:r w:rsidR="00793353" w:rsidRPr="00816689">
        <w:rPr>
          <w:lang w:val="en-GB"/>
        </w:rPr>
        <w:t xml:space="preserve">used for </w:t>
      </w:r>
      <w:r w:rsidR="008436D1" w:rsidRPr="00816689">
        <w:rPr>
          <w:lang w:val="en-GB"/>
        </w:rPr>
        <w:t xml:space="preserve">the </w:t>
      </w:r>
      <w:r w:rsidR="00793353" w:rsidRPr="00816689">
        <w:rPr>
          <w:lang w:val="en-GB"/>
        </w:rPr>
        <w:t xml:space="preserve">evaluation, </w:t>
      </w:r>
      <w:r w:rsidRPr="00816689">
        <w:rPr>
          <w:lang w:val="en-GB"/>
        </w:rPr>
        <w:t xml:space="preserve">which </w:t>
      </w:r>
      <w:r w:rsidR="00934DE8" w:rsidRPr="00816689">
        <w:rPr>
          <w:lang w:val="en-GB"/>
        </w:rPr>
        <w:t xml:space="preserve">is </w:t>
      </w:r>
      <w:r w:rsidR="00D8015D" w:rsidRPr="00816689">
        <w:rPr>
          <w:lang w:val="en-GB"/>
        </w:rPr>
        <w:t>the assessment</w:t>
      </w:r>
      <w:r w:rsidR="00D9201B" w:rsidRPr="00816689">
        <w:rPr>
          <w:lang w:val="en-GB"/>
        </w:rPr>
        <w:t>,</w:t>
      </w:r>
      <w:r w:rsidRPr="00816689">
        <w:rPr>
          <w:lang w:val="en-GB"/>
        </w:rPr>
        <w:t xml:space="preserve"> as systematically and objectively as possible, </w:t>
      </w:r>
      <w:r w:rsidR="00D9201B" w:rsidRPr="00816689">
        <w:rPr>
          <w:lang w:val="en-GB"/>
        </w:rPr>
        <w:t xml:space="preserve">of </w:t>
      </w:r>
      <w:r w:rsidRPr="00816689">
        <w:rPr>
          <w:lang w:val="en-GB"/>
        </w:rPr>
        <w:t xml:space="preserve">the completion of the </w:t>
      </w:r>
      <w:r w:rsidR="00934DE8" w:rsidRPr="00816689">
        <w:rPr>
          <w:lang w:val="en-GB"/>
        </w:rPr>
        <w:t xml:space="preserve">organisation’s </w:t>
      </w:r>
      <w:r w:rsidR="006219A0" w:rsidRPr="00816689">
        <w:rPr>
          <w:lang w:val="en-GB"/>
        </w:rPr>
        <w:t>programmes and projects</w:t>
      </w:r>
      <w:r w:rsidR="00CA261C" w:rsidRPr="00816689">
        <w:rPr>
          <w:lang w:val="en-GB"/>
        </w:rPr>
        <w:t>.</w:t>
      </w:r>
      <w:r w:rsidRPr="00816689">
        <w:rPr>
          <w:lang w:val="en-GB"/>
        </w:rPr>
        <w:t xml:space="preserve"> </w:t>
      </w:r>
      <w:r w:rsidR="00CA261C" w:rsidRPr="00816689">
        <w:rPr>
          <w:lang w:val="en-GB"/>
        </w:rPr>
        <w:t xml:space="preserve">The evaluation </w:t>
      </w:r>
      <w:r w:rsidRPr="00816689">
        <w:rPr>
          <w:lang w:val="en-GB"/>
        </w:rPr>
        <w:t xml:space="preserve">will appraise data and information that </w:t>
      </w:r>
      <w:r w:rsidR="00064F47" w:rsidRPr="00816689">
        <w:rPr>
          <w:lang w:val="en-GB"/>
        </w:rPr>
        <w:t xml:space="preserve">will inform strategic decisions for the improvement </w:t>
      </w:r>
      <w:r w:rsidR="00C53D0F" w:rsidRPr="00816689">
        <w:rPr>
          <w:lang w:val="en-GB"/>
        </w:rPr>
        <w:t xml:space="preserve">of the implementation </w:t>
      </w:r>
      <w:r w:rsidR="00064F47" w:rsidRPr="00816689">
        <w:rPr>
          <w:lang w:val="en-GB"/>
        </w:rPr>
        <w:t>of the</w:t>
      </w:r>
      <w:r w:rsidRPr="00816689">
        <w:rPr>
          <w:lang w:val="en-GB"/>
        </w:rPr>
        <w:t xml:space="preserve"> </w:t>
      </w:r>
      <w:r w:rsidR="00934DE8" w:rsidRPr="00816689">
        <w:rPr>
          <w:lang w:val="en-GB"/>
        </w:rPr>
        <w:t xml:space="preserve">organisation’s </w:t>
      </w:r>
      <w:r w:rsidR="006219A0" w:rsidRPr="00816689">
        <w:rPr>
          <w:lang w:val="en-GB"/>
        </w:rPr>
        <w:t>programmes and projects</w:t>
      </w:r>
      <w:r w:rsidR="002363AE" w:rsidRPr="00816689">
        <w:rPr>
          <w:lang w:val="en-GB"/>
        </w:rPr>
        <w:t xml:space="preserve"> in the future.</w:t>
      </w:r>
    </w:p>
    <w:p w:rsidR="002363AE" w:rsidRPr="00816689" w:rsidRDefault="00CA261C" w:rsidP="00D149B4">
      <w:pPr>
        <w:spacing w:after="120"/>
        <w:jc w:val="both"/>
        <w:rPr>
          <w:lang w:val="en-GB"/>
        </w:rPr>
      </w:pPr>
      <w:r w:rsidRPr="00816689">
        <w:rPr>
          <w:lang w:val="en-GB"/>
        </w:rPr>
        <w:t xml:space="preserve">Furthermore, monitoring </w:t>
      </w:r>
      <w:r w:rsidR="00E44318" w:rsidRPr="00816689">
        <w:rPr>
          <w:lang w:val="en-GB"/>
        </w:rPr>
        <w:t>will focus</w:t>
      </w:r>
      <w:r w:rsidR="002363AE" w:rsidRPr="00816689">
        <w:rPr>
          <w:lang w:val="en-GB"/>
        </w:rPr>
        <w:t xml:space="preserve"> on the measurement of the following aspects of the </w:t>
      </w:r>
      <w:r w:rsidR="0098699F" w:rsidRPr="00816689">
        <w:rPr>
          <w:shd w:val="clear" w:color="auto" w:fill="FFFFFF"/>
          <w:lang w:val="en-GB"/>
        </w:rPr>
        <w:t xml:space="preserve">organisation’s </w:t>
      </w:r>
      <w:r w:rsidR="0098699F" w:rsidRPr="00816689">
        <w:rPr>
          <w:lang w:val="en-GB"/>
        </w:rPr>
        <w:t xml:space="preserve">community health and development </w:t>
      </w:r>
      <w:r w:rsidR="006219A0" w:rsidRPr="00816689">
        <w:rPr>
          <w:shd w:val="clear" w:color="auto" w:fill="FFFFFF"/>
          <w:lang w:val="en-GB"/>
        </w:rPr>
        <w:t>programmes and projects</w:t>
      </w:r>
      <w:r w:rsidR="0098699F" w:rsidRPr="00816689">
        <w:rPr>
          <w:lang w:val="en-GB"/>
        </w:rPr>
        <w:t>:</w:t>
      </w:r>
    </w:p>
    <w:p w:rsidR="002363AE" w:rsidRPr="00816689" w:rsidRDefault="004402F5" w:rsidP="00C53D0F">
      <w:pPr>
        <w:pStyle w:val="ListParagraph"/>
        <w:numPr>
          <w:ilvl w:val="0"/>
          <w:numId w:val="33"/>
        </w:numPr>
        <w:spacing w:after="120"/>
        <w:contextualSpacing w:val="0"/>
        <w:jc w:val="both"/>
        <w:rPr>
          <w:lang w:val="en-GB"/>
        </w:rPr>
      </w:pPr>
      <w:r w:rsidRPr="00816689">
        <w:rPr>
          <w:lang w:val="en-GB"/>
        </w:rPr>
        <w:t>Quantity</w:t>
      </w:r>
      <w:r w:rsidR="002363AE" w:rsidRPr="00816689">
        <w:rPr>
          <w:lang w:val="en-GB"/>
        </w:rPr>
        <w:t xml:space="preserve"> and quality of the implemented activities (outputs: What do we do? How do we manage our activities?);</w:t>
      </w:r>
    </w:p>
    <w:p w:rsidR="002363AE" w:rsidRPr="00816689" w:rsidRDefault="004402F5" w:rsidP="00C53D0F">
      <w:pPr>
        <w:pStyle w:val="ListParagraph"/>
        <w:numPr>
          <w:ilvl w:val="0"/>
          <w:numId w:val="33"/>
        </w:numPr>
        <w:spacing w:after="120"/>
        <w:contextualSpacing w:val="0"/>
        <w:jc w:val="both"/>
        <w:rPr>
          <w:lang w:val="en-GB"/>
        </w:rPr>
      </w:pPr>
      <w:r w:rsidRPr="00816689">
        <w:rPr>
          <w:lang w:val="en-GB"/>
        </w:rPr>
        <w:t>Processes</w:t>
      </w:r>
      <w:r w:rsidR="002363AE" w:rsidRPr="00816689">
        <w:rPr>
          <w:lang w:val="en-GB"/>
        </w:rPr>
        <w:t xml:space="preserve"> inherent </w:t>
      </w:r>
      <w:r w:rsidR="00187AB9" w:rsidRPr="00816689">
        <w:rPr>
          <w:lang w:val="en-GB"/>
        </w:rPr>
        <w:t>in</w:t>
      </w:r>
      <w:r w:rsidR="002363AE" w:rsidRPr="00816689">
        <w:rPr>
          <w:lang w:val="en-GB"/>
        </w:rPr>
        <w:t xml:space="preserve"> the </w:t>
      </w:r>
      <w:r w:rsidR="006219A0" w:rsidRPr="00816689">
        <w:rPr>
          <w:lang w:val="en-GB"/>
        </w:rPr>
        <w:t>programmes and projects</w:t>
      </w:r>
      <w:r w:rsidR="002363AE" w:rsidRPr="00816689">
        <w:rPr>
          <w:lang w:val="en-GB"/>
        </w:rPr>
        <w:t xml:space="preserve"> (outcomes: What were the effects /changes that occurred as a result of the </w:t>
      </w:r>
      <w:r w:rsidR="00C50634" w:rsidRPr="00816689">
        <w:rPr>
          <w:lang w:val="en-GB"/>
        </w:rPr>
        <w:t>programme and project</w:t>
      </w:r>
      <w:r w:rsidR="002363AE" w:rsidRPr="00816689">
        <w:rPr>
          <w:lang w:val="en-GB"/>
        </w:rPr>
        <w:t xml:space="preserve"> intervention</w:t>
      </w:r>
      <w:r w:rsidR="00187AB9" w:rsidRPr="00816689">
        <w:rPr>
          <w:lang w:val="en-GB"/>
        </w:rPr>
        <w:t>s</w:t>
      </w:r>
      <w:r w:rsidR="002363AE" w:rsidRPr="00816689">
        <w:rPr>
          <w:lang w:val="en-GB"/>
        </w:rPr>
        <w:t xml:space="preserve">?); and </w:t>
      </w:r>
    </w:p>
    <w:p w:rsidR="002363AE" w:rsidRPr="00816689" w:rsidRDefault="004402F5" w:rsidP="00C53D0F">
      <w:pPr>
        <w:pStyle w:val="ListParagraph"/>
        <w:numPr>
          <w:ilvl w:val="0"/>
          <w:numId w:val="33"/>
        </w:numPr>
        <w:spacing w:after="120"/>
        <w:contextualSpacing w:val="0"/>
        <w:jc w:val="both"/>
        <w:rPr>
          <w:lang w:val="en-GB"/>
        </w:rPr>
      </w:pPr>
      <w:r w:rsidRPr="00816689">
        <w:rPr>
          <w:lang w:val="en-GB"/>
        </w:rPr>
        <w:t>Processes</w:t>
      </w:r>
      <w:r w:rsidR="002363AE" w:rsidRPr="00816689">
        <w:rPr>
          <w:lang w:val="en-GB"/>
        </w:rPr>
        <w:t xml:space="preserve"> external </w:t>
      </w:r>
      <w:r w:rsidR="00313988" w:rsidRPr="00816689">
        <w:rPr>
          <w:lang w:val="en-GB"/>
        </w:rPr>
        <w:t>to the interventions</w:t>
      </w:r>
      <w:r w:rsidR="002363AE" w:rsidRPr="00816689">
        <w:rPr>
          <w:lang w:val="en-GB"/>
        </w:rPr>
        <w:t xml:space="preserve"> (impact: Which broader, long-term effects were triggered by the implemented activities in combination with other environmental factors?).</w:t>
      </w:r>
    </w:p>
    <w:p w:rsidR="00AC3F51" w:rsidRPr="00816689" w:rsidRDefault="00AC3F51" w:rsidP="00FC0F60">
      <w:pPr>
        <w:spacing w:after="120"/>
        <w:jc w:val="both"/>
        <w:rPr>
          <w:lang w:val="en-GB"/>
        </w:rPr>
      </w:pPr>
      <w:r w:rsidRPr="00816689">
        <w:rPr>
          <w:lang w:val="en-GB"/>
        </w:rPr>
        <w:t xml:space="preserve">The evaluation </w:t>
      </w:r>
      <w:r w:rsidR="00793353" w:rsidRPr="00816689">
        <w:rPr>
          <w:lang w:val="en-GB"/>
        </w:rPr>
        <w:t xml:space="preserve">of </w:t>
      </w:r>
      <w:r w:rsidRPr="00816689">
        <w:rPr>
          <w:lang w:val="en-GB"/>
        </w:rPr>
        <w:t xml:space="preserve">will </w:t>
      </w:r>
      <w:r w:rsidR="000E013C" w:rsidRPr="00816689">
        <w:rPr>
          <w:lang w:val="en-GB"/>
        </w:rPr>
        <w:t xml:space="preserve">also </w:t>
      </w:r>
      <w:r w:rsidRPr="00816689">
        <w:rPr>
          <w:lang w:val="en-GB"/>
        </w:rPr>
        <w:t>help to draw conclusions about five main aspects of the</w:t>
      </w:r>
      <w:r w:rsidR="00C7106A" w:rsidRPr="00816689">
        <w:rPr>
          <w:lang w:val="en-GB"/>
        </w:rPr>
        <w:t xml:space="preserve"> organisation’s </w:t>
      </w:r>
      <w:r w:rsidR="006219A0" w:rsidRPr="00816689">
        <w:rPr>
          <w:lang w:val="en-GB"/>
        </w:rPr>
        <w:t>programmes and projects</w:t>
      </w:r>
      <w:r w:rsidR="00A06443" w:rsidRPr="00816689">
        <w:rPr>
          <w:lang w:val="en-GB"/>
        </w:rPr>
        <w:t>, which are</w:t>
      </w:r>
      <w:r w:rsidRPr="00816689">
        <w:rPr>
          <w:lang w:val="en-GB"/>
        </w:rPr>
        <w:t>:</w:t>
      </w:r>
    </w:p>
    <w:p w:rsidR="00AC3F51" w:rsidRPr="00816689" w:rsidRDefault="00266297" w:rsidP="00C53D0F">
      <w:pPr>
        <w:pStyle w:val="ListParagraph"/>
        <w:numPr>
          <w:ilvl w:val="0"/>
          <w:numId w:val="14"/>
        </w:numPr>
        <w:spacing w:after="120"/>
        <w:contextualSpacing w:val="0"/>
        <w:jc w:val="both"/>
        <w:rPr>
          <w:lang w:val="en-GB"/>
        </w:rPr>
      </w:pPr>
      <w:r w:rsidRPr="00816689">
        <w:rPr>
          <w:b/>
          <w:lang w:val="en-GB"/>
        </w:rPr>
        <w:t>R</w:t>
      </w:r>
      <w:r w:rsidR="00AC3F51" w:rsidRPr="00816689">
        <w:rPr>
          <w:b/>
          <w:lang w:val="en-GB"/>
        </w:rPr>
        <w:t>elevance</w:t>
      </w:r>
      <w:r w:rsidRPr="00816689">
        <w:rPr>
          <w:lang w:val="en-GB"/>
        </w:rPr>
        <w:t xml:space="preserve"> (</w:t>
      </w:r>
      <w:r w:rsidR="00A06443" w:rsidRPr="00816689">
        <w:rPr>
          <w:lang w:val="en-GB"/>
        </w:rPr>
        <w:t>a</w:t>
      </w:r>
      <w:r w:rsidRPr="00816689">
        <w:rPr>
          <w:lang w:val="en-GB"/>
        </w:rPr>
        <w:t xml:space="preserve">pplicability to </w:t>
      </w:r>
      <w:r w:rsidR="00BC7775" w:rsidRPr="00816689">
        <w:rPr>
          <w:lang w:val="en-GB"/>
        </w:rPr>
        <w:t>community</w:t>
      </w:r>
      <w:r w:rsidRPr="00816689">
        <w:rPr>
          <w:lang w:val="en-GB"/>
        </w:rPr>
        <w:t xml:space="preserve"> </w:t>
      </w:r>
      <w:r w:rsidR="00BC7775" w:rsidRPr="00816689">
        <w:rPr>
          <w:lang w:val="en-GB"/>
        </w:rPr>
        <w:t xml:space="preserve">health and development </w:t>
      </w:r>
      <w:r w:rsidRPr="00816689">
        <w:rPr>
          <w:lang w:val="en-GB"/>
        </w:rPr>
        <w:t>issues</w:t>
      </w:r>
      <w:r w:rsidR="00047064" w:rsidRPr="00816689">
        <w:rPr>
          <w:lang w:val="en-GB"/>
        </w:rPr>
        <w:t>)</w:t>
      </w:r>
      <w:r w:rsidR="00B06AE8" w:rsidRPr="00816689">
        <w:rPr>
          <w:lang w:val="en-GB"/>
        </w:rPr>
        <w:t>;</w:t>
      </w:r>
    </w:p>
    <w:p w:rsidR="00AC3F51" w:rsidRPr="00816689" w:rsidRDefault="006E61C9" w:rsidP="00C53D0F">
      <w:pPr>
        <w:pStyle w:val="ListParagraph"/>
        <w:numPr>
          <w:ilvl w:val="0"/>
          <w:numId w:val="14"/>
        </w:numPr>
        <w:spacing w:after="120"/>
        <w:contextualSpacing w:val="0"/>
        <w:jc w:val="both"/>
        <w:rPr>
          <w:lang w:val="en-GB"/>
        </w:rPr>
      </w:pPr>
      <w:r w:rsidRPr="00816689">
        <w:rPr>
          <w:b/>
          <w:lang w:val="en-GB"/>
        </w:rPr>
        <w:t>E</w:t>
      </w:r>
      <w:r w:rsidR="00AC3F51" w:rsidRPr="00816689">
        <w:rPr>
          <w:b/>
          <w:lang w:val="en-GB"/>
        </w:rPr>
        <w:t>ffectiveness</w:t>
      </w:r>
      <w:r w:rsidRPr="00816689">
        <w:rPr>
          <w:lang w:val="en-GB"/>
        </w:rPr>
        <w:t xml:space="preserve"> (the degree to which </w:t>
      </w:r>
      <w:r w:rsidR="00363BC5" w:rsidRPr="00816689">
        <w:rPr>
          <w:lang w:val="en-GB"/>
        </w:rPr>
        <w:t xml:space="preserve">organisation’s </w:t>
      </w:r>
      <w:r w:rsidR="00830171" w:rsidRPr="00816689">
        <w:rPr>
          <w:lang w:val="en-GB"/>
        </w:rPr>
        <w:t xml:space="preserve">community health and development </w:t>
      </w:r>
      <w:r w:rsidR="00363BC5" w:rsidRPr="00816689">
        <w:rPr>
          <w:lang w:val="en-GB"/>
        </w:rPr>
        <w:t>programmes</w:t>
      </w:r>
      <w:r w:rsidR="00BB4272" w:rsidRPr="00816689">
        <w:rPr>
          <w:lang w:val="en-GB"/>
        </w:rPr>
        <w:t xml:space="preserve"> </w:t>
      </w:r>
      <w:r w:rsidR="006219A0" w:rsidRPr="00816689">
        <w:rPr>
          <w:lang w:val="en-GB"/>
        </w:rPr>
        <w:t>and projects</w:t>
      </w:r>
      <w:r w:rsidR="00BB4272" w:rsidRPr="00816689">
        <w:rPr>
          <w:lang w:val="en-GB"/>
        </w:rPr>
        <w:t xml:space="preserve"> are</w:t>
      </w:r>
      <w:r w:rsidRPr="00816689">
        <w:rPr>
          <w:lang w:val="en-GB"/>
        </w:rPr>
        <w:t xml:space="preserve"> successful in producing desired result</w:t>
      </w:r>
      <w:r w:rsidR="00BB4272" w:rsidRPr="00816689">
        <w:rPr>
          <w:lang w:val="en-GB"/>
        </w:rPr>
        <w:t>s)</w:t>
      </w:r>
      <w:r w:rsidR="00B06AE8" w:rsidRPr="00816689">
        <w:rPr>
          <w:lang w:val="en-GB"/>
        </w:rPr>
        <w:t>;</w:t>
      </w:r>
    </w:p>
    <w:p w:rsidR="00AC3F51" w:rsidRPr="00816689" w:rsidRDefault="00501098" w:rsidP="00C53D0F">
      <w:pPr>
        <w:pStyle w:val="ListParagraph"/>
        <w:numPr>
          <w:ilvl w:val="0"/>
          <w:numId w:val="14"/>
        </w:numPr>
        <w:spacing w:after="120"/>
        <w:contextualSpacing w:val="0"/>
        <w:jc w:val="both"/>
        <w:rPr>
          <w:lang w:val="en-GB"/>
        </w:rPr>
      </w:pPr>
      <w:r w:rsidRPr="00816689">
        <w:rPr>
          <w:b/>
          <w:lang w:val="en-GB"/>
        </w:rPr>
        <w:t>E</w:t>
      </w:r>
      <w:r w:rsidR="00AC3F51" w:rsidRPr="00816689">
        <w:rPr>
          <w:b/>
          <w:lang w:val="en-GB"/>
        </w:rPr>
        <w:t>fficiency</w:t>
      </w:r>
      <w:r w:rsidRPr="00816689">
        <w:rPr>
          <w:lang w:val="en-GB"/>
        </w:rPr>
        <w:t xml:space="preserve"> (</w:t>
      </w:r>
      <w:r w:rsidRPr="00816689">
        <w:rPr>
          <w:shd w:val="clear" w:color="auto" w:fill="FFFFFF"/>
          <w:lang w:val="en-GB"/>
        </w:rPr>
        <w:t>doing things right to achieve community health and de</w:t>
      </w:r>
      <w:r w:rsidR="006F1F77" w:rsidRPr="00816689">
        <w:rPr>
          <w:shd w:val="clear" w:color="auto" w:fill="FFFFFF"/>
          <w:lang w:val="en-GB"/>
        </w:rPr>
        <w:t>ve</w:t>
      </w:r>
      <w:r w:rsidRPr="00816689">
        <w:rPr>
          <w:shd w:val="clear" w:color="auto" w:fill="FFFFFF"/>
          <w:lang w:val="en-GB"/>
        </w:rPr>
        <w:t xml:space="preserve">lopment goals of the </w:t>
      </w:r>
      <w:r w:rsidR="006F1F77" w:rsidRPr="00816689">
        <w:rPr>
          <w:shd w:val="clear" w:color="auto" w:fill="FFFFFF"/>
          <w:lang w:val="en-GB"/>
        </w:rPr>
        <w:t>organisation’s</w:t>
      </w:r>
      <w:r w:rsidRPr="00816689">
        <w:rPr>
          <w:shd w:val="clear" w:color="auto" w:fill="FFFFFF"/>
          <w:lang w:val="en-GB"/>
        </w:rPr>
        <w:t xml:space="preserve"> programmes </w:t>
      </w:r>
      <w:r w:rsidR="006219A0" w:rsidRPr="00816689">
        <w:rPr>
          <w:shd w:val="clear" w:color="auto" w:fill="FFFFFF"/>
          <w:lang w:val="en-GB"/>
        </w:rPr>
        <w:t>and projects</w:t>
      </w:r>
      <w:r w:rsidRPr="00816689">
        <w:rPr>
          <w:shd w:val="clear" w:color="auto" w:fill="FFFFFF"/>
          <w:lang w:val="en-GB"/>
        </w:rPr>
        <w:t>)</w:t>
      </w:r>
      <w:r w:rsidR="00B06AE8" w:rsidRPr="00816689">
        <w:rPr>
          <w:shd w:val="clear" w:color="auto" w:fill="FFFFFF"/>
          <w:lang w:val="en-GB"/>
        </w:rPr>
        <w:t>;</w:t>
      </w:r>
    </w:p>
    <w:p w:rsidR="00AC3F51" w:rsidRPr="00816689" w:rsidRDefault="00726EB7" w:rsidP="00C53D0F">
      <w:pPr>
        <w:pStyle w:val="ListParagraph"/>
        <w:numPr>
          <w:ilvl w:val="0"/>
          <w:numId w:val="14"/>
        </w:numPr>
        <w:spacing w:after="120"/>
        <w:contextualSpacing w:val="0"/>
        <w:jc w:val="both"/>
        <w:rPr>
          <w:lang w:val="en-GB"/>
        </w:rPr>
      </w:pPr>
      <w:r w:rsidRPr="00816689">
        <w:rPr>
          <w:b/>
          <w:lang w:val="en-GB"/>
        </w:rPr>
        <w:t>I</w:t>
      </w:r>
      <w:r w:rsidR="00AC3F51" w:rsidRPr="00816689">
        <w:rPr>
          <w:b/>
          <w:lang w:val="en-GB"/>
        </w:rPr>
        <w:t>mpact</w:t>
      </w:r>
      <w:r w:rsidRPr="00816689">
        <w:rPr>
          <w:lang w:val="en-GB"/>
        </w:rPr>
        <w:t xml:space="preserve"> </w:t>
      </w:r>
      <w:r w:rsidR="00997958" w:rsidRPr="00816689">
        <w:rPr>
          <w:lang w:val="en-GB"/>
        </w:rPr>
        <w:t>(</w:t>
      </w:r>
      <w:r w:rsidR="00966A5E" w:rsidRPr="00816689">
        <w:rPr>
          <w:lang w:val="en-GB"/>
        </w:rPr>
        <w:t xml:space="preserve">the </w:t>
      </w:r>
      <w:r w:rsidR="00E96BAE" w:rsidRPr="00816689">
        <w:rPr>
          <w:lang w:val="en-GB"/>
        </w:rPr>
        <w:t>changes</w:t>
      </w:r>
      <w:r w:rsidR="00997958" w:rsidRPr="00816689">
        <w:rPr>
          <w:lang w:val="en-GB"/>
        </w:rPr>
        <w:t xml:space="preserve"> </w:t>
      </w:r>
      <w:r w:rsidR="00E96BAE" w:rsidRPr="00816689">
        <w:rPr>
          <w:lang w:val="en-GB"/>
        </w:rPr>
        <w:t xml:space="preserve">made through </w:t>
      </w:r>
      <w:r w:rsidR="00EF292A" w:rsidRPr="00816689">
        <w:rPr>
          <w:lang w:val="en-GB"/>
        </w:rPr>
        <w:t xml:space="preserve">the implementation of </w:t>
      </w:r>
      <w:r w:rsidR="00EF292A" w:rsidRPr="00816689">
        <w:rPr>
          <w:shd w:val="clear" w:color="auto" w:fill="FFFFFF"/>
          <w:lang w:val="en-GB"/>
        </w:rPr>
        <w:t xml:space="preserve">the organisation’s </w:t>
      </w:r>
      <w:r w:rsidR="00830171" w:rsidRPr="00816689">
        <w:rPr>
          <w:lang w:val="en-GB"/>
        </w:rPr>
        <w:t xml:space="preserve">community health and development </w:t>
      </w:r>
      <w:r w:rsidR="00EF292A" w:rsidRPr="00816689">
        <w:rPr>
          <w:shd w:val="clear" w:color="auto" w:fill="FFFFFF"/>
          <w:lang w:val="en-GB"/>
        </w:rPr>
        <w:t xml:space="preserve">programmes </w:t>
      </w:r>
      <w:r w:rsidR="006219A0" w:rsidRPr="00816689">
        <w:rPr>
          <w:shd w:val="clear" w:color="auto" w:fill="FFFFFF"/>
          <w:lang w:val="en-GB"/>
        </w:rPr>
        <w:t>and projects</w:t>
      </w:r>
      <w:r w:rsidR="00E96BAE" w:rsidRPr="00816689">
        <w:rPr>
          <w:lang w:val="en-GB"/>
        </w:rPr>
        <w:t>)</w:t>
      </w:r>
      <w:r w:rsidR="00B06AE8" w:rsidRPr="00816689">
        <w:rPr>
          <w:lang w:val="en-GB"/>
        </w:rPr>
        <w:t>; and</w:t>
      </w:r>
    </w:p>
    <w:p w:rsidR="00AC3F51" w:rsidRPr="00816689" w:rsidRDefault="00726EB7" w:rsidP="00C53D0F">
      <w:pPr>
        <w:pStyle w:val="ListParagraph"/>
        <w:numPr>
          <w:ilvl w:val="0"/>
          <w:numId w:val="14"/>
        </w:numPr>
        <w:spacing w:after="120"/>
        <w:contextualSpacing w:val="0"/>
        <w:jc w:val="both"/>
        <w:rPr>
          <w:lang w:val="en-GB"/>
        </w:rPr>
      </w:pPr>
      <w:r w:rsidRPr="00816689">
        <w:rPr>
          <w:b/>
          <w:lang w:val="en-GB"/>
        </w:rPr>
        <w:t>S</w:t>
      </w:r>
      <w:r w:rsidR="00AC3F51" w:rsidRPr="00816689">
        <w:rPr>
          <w:b/>
          <w:lang w:val="en-GB"/>
        </w:rPr>
        <w:t>ustainability</w:t>
      </w:r>
      <w:r w:rsidRPr="00816689">
        <w:rPr>
          <w:lang w:val="en-GB"/>
        </w:rPr>
        <w:t xml:space="preserve"> (the capability </w:t>
      </w:r>
      <w:r w:rsidR="00E35ED0" w:rsidRPr="00816689">
        <w:rPr>
          <w:lang w:val="en-GB"/>
        </w:rPr>
        <w:t xml:space="preserve">of the organisation </w:t>
      </w:r>
      <w:r w:rsidRPr="00816689">
        <w:rPr>
          <w:lang w:val="en-GB"/>
        </w:rPr>
        <w:t xml:space="preserve">to </w:t>
      </w:r>
      <w:r w:rsidR="00055E49" w:rsidRPr="00816689">
        <w:rPr>
          <w:lang w:val="en-GB"/>
        </w:rPr>
        <w:t>continue</w:t>
      </w:r>
      <w:r w:rsidR="00E35ED0" w:rsidRPr="00816689">
        <w:rPr>
          <w:lang w:val="en-GB"/>
        </w:rPr>
        <w:t xml:space="preserve"> its community health and development </w:t>
      </w:r>
      <w:r w:rsidR="00E35ED0" w:rsidRPr="00816689">
        <w:rPr>
          <w:shd w:val="clear" w:color="auto" w:fill="FFFFFF"/>
          <w:lang w:val="en-GB"/>
        </w:rPr>
        <w:t xml:space="preserve">programmes </w:t>
      </w:r>
      <w:r w:rsidR="006219A0" w:rsidRPr="00816689">
        <w:rPr>
          <w:shd w:val="clear" w:color="auto" w:fill="FFFFFF"/>
          <w:lang w:val="en-GB"/>
        </w:rPr>
        <w:t>and projects</w:t>
      </w:r>
      <w:r w:rsidR="000663EA" w:rsidRPr="00816689">
        <w:rPr>
          <w:shd w:val="clear" w:color="auto" w:fill="FFFFFF"/>
          <w:lang w:val="en-GB"/>
        </w:rPr>
        <w:t xml:space="preserve"> as </w:t>
      </w:r>
      <w:r w:rsidR="00AB1D40" w:rsidRPr="00816689">
        <w:rPr>
          <w:shd w:val="clear" w:color="auto" w:fill="FFFFFF"/>
          <w:lang w:val="en-GB"/>
        </w:rPr>
        <w:t>plan</w:t>
      </w:r>
      <w:r w:rsidR="00FD4ADE" w:rsidRPr="00816689">
        <w:rPr>
          <w:shd w:val="clear" w:color="auto" w:fill="FFFFFF"/>
          <w:lang w:val="en-GB"/>
        </w:rPr>
        <w:t>n</w:t>
      </w:r>
      <w:r w:rsidR="00AB1D40" w:rsidRPr="00816689">
        <w:rPr>
          <w:shd w:val="clear" w:color="auto" w:fill="FFFFFF"/>
          <w:lang w:val="en-GB"/>
        </w:rPr>
        <w:t>ed</w:t>
      </w:r>
      <w:r w:rsidR="00384EB8" w:rsidRPr="00816689">
        <w:rPr>
          <w:lang w:val="en-GB"/>
        </w:rPr>
        <w:t xml:space="preserve"> </w:t>
      </w:r>
      <w:r w:rsidR="00384EB8" w:rsidRPr="00816689">
        <w:rPr>
          <w:shd w:val="clear" w:color="auto" w:fill="FFFFFF"/>
          <w:lang w:val="en-GB"/>
        </w:rPr>
        <w:t xml:space="preserve">for the foreseeable </w:t>
      </w:r>
      <w:r w:rsidR="00816689" w:rsidRPr="00816689">
        <w:rPr>
          <w:shd w:val="clear" w:color="auto" w:fill="FFFFFF"/>
          <w:lang w:val="en-GB"/>
        </w:rPr>
        <w:t>future)</w:t>
      </w:r>
    </w:p>
    <w:p w:rsidR="00AC3F51" w:rsidRPr="00816689" w:rsidRDefault="00FD4ADE" w:rsidP="00FC0F60">
      <w:pPr>
        <w:spacing w:after="120"/>
        <w:jc w:val="both"/>
        <w:rPr>
          <w:lang w:val="en-GB"/>
        </w:rPr>
      </w:pPr>
      <w:r w:rsidRPr="00816689">
        <w:rPr>
          <w:lang w:val="en-GB"/>
        </w:rPr>
        <w:t xml:space="preserve">The information </w:t>
      </w:r>
      <w:r w:rsidR="00557C51" w:rsidRPr="00816689">
        <w:rPr>
          <w:lang w:val="en-GB"/>
        </w:rPr>
        <w:t>collected</w:t>
      </w:r>
      <w:r w:rsidR="00AC3F51" w:rsidRPr="00816689">
        <w:rPr>
          <w:lang w:val="en-GB"/>
        </w:rPr>
        <w:t xml:space="preserve"> in relation to these aspects during the monitoring process</w:t>
      </w:r>
      <w:r w:rsidR="002E3CC0" w:rsidRPr="00816689">
        <w:rPr>
          <w:lang w:val="en-GB"/>
        </w:rPr>
        <w:t>es</w:t>
      </w:r>
      <w:r w:rsidR="00AC3F51" w:rsidRPr="00816689">
        <w:rPr>
          <w:lang w:val="en-GB"/>
        </w:rPr>
        <w:t xml:space="preserve"> will provide the basis for the </w:t>
      </w:r>
      <w:r w:rsidR="000D1C6D" w:rsidRPr="00816689">
        <w:rPr>
          <w:lang w:val="en-GB"/>
        </w:rPr>
        <w:t>evaluation process</w:t>
      </w:r>
      <w:r w:rsidR="002E3CC0" w:rsidRPr="00816689">
        <w:rPr>
          <w:lang w:val="en-GB"/>
        </w:rPr>
        <w:t>es of the organisation programmes and projects</w:t>
      </w:r>
      <w:r w:rsidR="00AC3F51" w:rsidRPr="00816689">
        <w:rPr>
          <w:lang w:val="en-GB"/>
        </w:rPr>
        <w:t>.</w:t>
      </w:r>
    </w:p>
    <w:p w:rsidR="00AC3F51" w:rsidRPr="00816689" w:rsidRDefault="00B65602" w:rsidP="00FC0F60">
      <w:pPr>
        <w:spacing w:after="120"/>
        <w:jc w:val="both"/>
        <w:rPr>
          <w:lang w:val="en-GB"/>
        </w:rPr>
      </w:pPr>
      <w:r w:rsidRPr="00816689">
        <w:rPr>
          <w:lang w:val="en-GB"/>
        </w:rPr>
        <w:lastRenderedPageBreak/>
        <w:t>Indeed</w:t>
      </w:r>
      <w:r w:rsidR="00642BB7" w:rsidRPr="00816689">
        <w:rPr>
          <w:lang w:val="en-GB"/>
        </w:rPr>
        <w:t>, the</w:t>
      </w:r>
      <w:r w:rsidR="00AC3F51" w:rsidRPr="00816689">
        <w:rPr>
          <w:lang w:val="en-GB"/>
        </w:rPr>
        <w:t xml:space="preserve"> M&amp;E </w:t>
      </w:r>
      <w:r w:rsidR="00163413" w:rsidRPr="00816689">
        <w:rPr>
          <w:lang w:val="en-GB"/>
        </w:rPr>
        <w:t>shall</w:t>
      </w:r>
      <w:r w:rsidR="00AC3F51" w:rsidRPr="00816689">
        <w:rPr>
          <w:lang w:val="en-GB"/>
        </w:rPr>
        <w:t xml:space="preserve"> be an embedded concept and </w:t>
      </w:r>
      <w:r w:rsidR="00CE7950" w:rsidRPr="00816689">
        <w:rPr>
          <w:lang w:val="en-GB"/>
        </w:rPr>
        <w:t xml:space="preserve">practice as well as a </w:t>
      </w:r>
      <w:r w:rsidR="00AC3F51" w:rsidRPr="00816689">
        <w:rPr>
          <w:lang w:val="en-GB"/>
        </w:rPr>
        <w:t xml:space="preserve">constitutive part of </w:t>
      </w:r>
      <w:r w:rsidR="00163413" w:rsidRPr="00816689">
        <w:rPr>
          <w:lang w:val="en-GB"/>
        </w:rPr>
        <w:t>all</w:t>
      </w:r>
      <w:r w:rsidR="0016057D" w:rsidRPr="00816689">
        <w:rPr>
          <w:lang w:val="en-GB"/>
        </w:rPr>
        <w:t xml:space="preserve"> programmes </w:t>
      </w:r>
      <w:r w:rsidR="006219A0" w:rsidRPr="00816689">
        <w:rPr>
          <w:lang w:val="en-GB"/>
        </w:rPr>
        <w:t>and projects</w:t>
      </w:r>
      <w:r w:rsidR="00AC3F51" w:rsidRPr="00816689">
        <w:rPr>
          <w:lang w:val="en-GB"/>
        </w:rPr>
        <w:t xml:space="preserve"> </w:t>
      </w:r>
      <w:r w:rsidR="0016057D" w:rsidRPr="00816689">
        <w:rPr>
          <w:lang w:val="en-GB"/>
        </w:rPr>
        <w:t xml:space="preserve">of the organisation </w:t>
      </w:r>
      <w:r w:rsidR="00AC3F51" w:rsidRPr="00816689">
        <w:rPr>
          <w:lang w:val="en-GB"/>
        </w:rPr>
        <w:t xml:space="preserve">and </w:t>
      </w:r>
      <w:r w:rsidR="00135B43" w:rsidRPr="00816689">
        <w:rPr>
          <w:lang w:val="en-GB"/>
        </w:rPr>
        <w:t>shall</w:t>
      </w:r>
      <w:r w:rsidR="00AC3F51" w:rsidRPr="00816689">
        <w:rPr>
          <w:lang w:val="en-GB"/>
        </w:rPr>
        <w:t xml:space="preserve"> be </w:t>
      </w:r>
      <w:r w:rsidR="00A0376D" w:rsidRPr="00816689">
        <w:rPr>
          <w:lang w:val="en-GB"/>
        </w:rPr>
        <w:t xml:space="preserve">regarded </w:t>
      </w:r>
      <w:r w:rsidR="00AC3F51" w:rsidRPr="00816689">
        <w:rPr>
          <w:lang w:val="en-GB"/>
        </w:rPr>
        <w:t xml:space="preserve">as </w:t>
      </w:r>
      <w:r w:rsidR="002770C8" w:rsidRPr="00816689">
        <w:rPr>
          <w:lang w:val="en-GB"/>
        </w:rPr>
        <w:t xml:space="preserve">a constant </w:t>
      </w:r>
      <w:r w:rsidR="00AC3F51" w:rsidRPr="00816689">
        <w:rPr>
          <w:lang w:val="en-GB"/>
        </w:rPr>
        <w:t xml:space="preserve">dialogue on </w:t>
      </w:r>
      <w:r w:rsidR="002A50AB" w:rsidRPr="00816689">
        <w:rPr>
          <w:lang w:val="en-GB"/>
        </w:rPr>
        <w:t>programme and project</w:t>
      </w:r>
      <w:r w:rsidR="00AC3F51" w:rsidRPr="00816689">
        <w:rPr>
          <w:lang w:val="en-GB"/>
        </w:rPr>
        <w:t xml:space="preserve"> development and progress </w:t>
      </w:r>
      <w:r w:rsidR="00657147" w:rsidRPr="00816689">
        <w:rPr>
          <w:lang w:val="en-GB"/>
        </w:rPr>
        <w:t>amongst</w:t>
      </w:r>
      <w:r w:rsidR="00AC3F51" w:rsidRPr="00816689">
        <w:rPr>
          <w:lang w:val="en-GB"/>
        </w:rPr>
        <w:t xml:space="preserve"> all stakeholders.</w:t>
      </w:r>
    </w:p>
    <w:p w:rsidR="00AC3F51" w:rsidRPr="00816689" w:rsidRDefault="00657147" w:rsidP="00FC0F60">
      <w:pPr>
        <w:spacing w:after="120"/>
        <w:jc w:val="both"/>
        <w:rPr>
          <w:lang w:val="en-GB"/>
        </w:rPr>
      </w:pPr>
      <w:r w:rsidRPr="00816689">
        <w:rPr>
          <w:lang w:val="en-GB"/>
        </w:rPr>
        <w:t xml:space="preserve">The M&amp;E </w:t>
      </w:r>
      <w:r w:rsidR="00AC3F51" w:rsidRPr="00816689">
        <w:rPr>
          <w:lang w:val="en-GB"/>
        </w:rPr>
        <w:t xml:space="preserve">will be used to understand the ways in which the </w:t>
      </w:r>
      <w:r w:rsidR="006C309A" w:rsidRPr="00816689">
        <w:rPr>
          <w:lang w:val="en-GB"/>
        </w:rPr>
        <w:t xml:space="preserve">organisation’s </w:t>
      </w:r>
      <w:r w:rsidR="006219A0" w:rsidRPr="00816689">
        <w:rPr>
          <w:lang w:val="en-GB"/>
        </w:rPr>
        <w:t>programmes and projects</w:t>
      </w:r>
      <w:r w:rsidR="00637293" w:rsidRPr="00816689">
        <w:rPr>
          <w:lang w:val="en-GB"/>
        </w:rPr>
        <w:t xml:space="preserve"> are</w:t>
      </w:r>
      <w:r w:rsidR="006C309A" w:rsidRPr="00816689">
        <w:rPr>
          <w:lang w:val="en-GB"/>
        </w:rPr>
        <w:t xml:space="preserve"> developing and </w:t>
      </w:r>
      <w:r w:rsidR="00271FBC" w:rsidRPr="00816689">
        <w:rPr>
          <w:lang w:val="en-GB"/>
        </w:rPr>
        <w:t xml:space="preserve">supporting </w:t>
      </w:r>
      <w:r w:rsidR="00297ED7" w:rsidRPr="00816689">
        <w:rPr>
          <w:lang w:val="en-GB"/>
        </w:rPr>
        <w:t xml:space="preserve">the achievement of organisational goals </w:t>
      </w:r>
      <w:r w:rsidR="004D2011" w:rsidRPr="00816689">
        <w:rPr>
          <w:lang w:val="en-GB"/>
        </w:rPr>
        <w:t xml:space="preserve">as well as the </w:t>
      </w:r>
      <w:r w:rsidR="00297ED7" w:rsidRPr="00816689">
        <w:rPr>
          <w:lang w:val="en-GB"/>
        </w:rPr>
        <w:t xml:space="preserve">desired </w:t>
      </w:r>
      <w:r w:rsidR="00AC3F51" w:rsidRPr="00816689">
        <w:rPr>
          <w:lang w:val="en-GB"/>
        </w:rPr>
        <w:t>change</w:t>
      </w:r>
      <w:r w:rsidR="00297ED7" w:rsidRPr="00816689">
        <w:rPr>
          <w:lang w:val="en-GB"/>
        </w:rPr>
        <w:t>s</w:t>
      </w:r>
      <w:r w:rsidR="004D2011" w:rsidRPr="00816689">
        <w:rPr>
          <w:lang w:val="en-GB"/>
        </w:rPr>
        <w:t xml:space="preserve"> in the lives of the beneficiaries</w:t>
      </w:r>
      <w:r w:rsidR="0094674F" w:rsidRPr="00816689">
        <w:rPr>
          <w:lang w:val="en-GB"/>
        </w:rPr>
        <w:t>.</w:t>
      </w:r>
    </w:p>
    <w:p w:rsidR="0094674F" w:rsidRPr="00816689" w:rsidRDefault="0094674F" w:rsidP="00FC0F60">
      <w:pPr>
        <w:spacing w:after="120"/>
        <w:jc w:val="both"/>
        <w:rPr>
          <w:lang w:val="en-GB"/>
        </w:rPr>
      </w:pPr>
    </w:p>
    <w:p w:rsidR="00E77B3E" w:rsidRPr="00816689" w:rsidRDefault="00271FBC" w:rsidP="00FC0F60">
      <w:pPr>
        <w:spacing w:after="120"/>
        <w:jc w:val="both"/>
        <w:rPr>
          <w:lang w:val="en-GB"/>
        </w:rPr>
      </w:pPr>
      <w:r w:rsidRPr="00816689">
        <w:rPr>
          <w:lang w:val="en-GB"/>
        </w:rPr>
        <w:t>Moreover, the</w:t>
      </w:r>
      <w:r w:rsidR="00AC3F51" w:rsidRPr="00816689">
        <w:rPr>
          <w:lang w:val="en-GB"/>
        </w:rPr>
        <w:t xml:space="preserve"> evaluation process will be an analysis or interpretation of the collected data, which </w:t>
      </w:r>
      <w:r w:rsidR="005E1A62" w:rsidRPr="00816689">
        <w:rPr>
          <w:lang w:val="en-GB"/>
        </w:rPr>
        <w:t>will delve</w:t>
      </w:r>
      <w:r w:rsidR="00AC3F51" w:rsidRPr="00816689">
        <w:rPr>
          <w:lang w:val="en-GB"/>
        </w:rPr>
        <w:t xml:space="preserve"> deeper into the relationships between the results of the </w:t>
      </w:r>
      <w:r w:rsidR="002604A7" w:rsidRPr="00816689">
        <w:rPr>
          <w:lang w:val="en-GB"/>
        </w:rPr>
        <w:t xml:space="preserve">organisation’s </w:t>
      </w:r>
      <w:r w:rsidR="006219A0" w:rsidRPr="00816689">
        <w:rPr>
          <w:lang w:val="en-GB"/>
        </w:rPr>
        <w:t>programmes and projects</w:t>
      </w:r>
      <w:r w:rsidR="00AC3F51" w:rsidRPr="00816689">
        <w:rPr>
          <w:lang w:val="en-GB"/>
        </w:rPr>
        <w:t xml:space="preserve">, the effects produced by </w:t>
      </w:r>
      <w:r w:rsidR="00B269EE" w:rsidRPr="00816689">
        <w:rPr>
          <w:lang w:val="en-GB"/>
        </w:rPr>
        <w:t>such</w:t>
      </w:r>
      <w:r w:rsidR="00AC3F51" w:rsidRPr="00816689">
        <w:rPr>
          <w:lang w:val="en-GB"/>
        </w:rPr>
        <w:t xml:space="preserve"> </w:t>
      </w:r>
      <w:r w:rsidR="006219A0" w:rsidRPr="00816689">
        <w:rPr>
          <w:lang w:val="en-GB"/>
        </w:rPr>
        <w:t>programmes and projects</w:t>
      </w:r>
      <w:r w:rsidR="00AC3F51" w:rsidRPr="00816689">
        <w:rPr>
          <w:lang w:val="en-GB"/>
        </w:rPr>
        <w:t xml:space="preserve"> and the</w:t>
      </w:r>
      <w:r w:rsidR="00B269EE" w:rsidRPr="00816689">
        <w:rPr>
          <w:lang w:val="en-GB"/>
        </w:rPr>
        <w:t>ir</w:t>
      </w:r>
      <w:r w:rsidR="00AC3F51" w:rsidRPr="00816689">
        <w:rPr>
          <w:lang w:val="en-GB"/>
        </w:rPr>
        <w:t xml:space="preserve"> overall impact.</w:t>
      </w:r>
    </w:p>
    <w:p w:rsidR="00B61A7E" w:rsidRPr="00816689" w:rsidRDefault="00B61A7E" w:rsidP="00FC0F60">
      <w:pPr>
        <w:spacing w:after="120"/>
        <w:jc w:val="both"/>
        <w:rPr>
          <w:lang w:val="en-GB"/>
        </w:rPr>
      </w:pPr>
      <w:r w:rsidRPr="00816689">
        <w:rPr>
          <w:lang w:val="en-GB"/>
        </w:rPr>
        <w:t xml:space="preserve">The organisation shall engage external </w:t>
      </w:r>
      <w:r w:rsidR="002A5845" w:rsidRPr="00816689">
        <w:rPr>
          <w:lang w:val="en-GB"/>
        </w:rPr>
        <w:t xml:space="preserve">bodies for the </w:t>
      </w:r>
      <w:r w:rsidRPr="00816689">
        <w:rPr>
          <w:lang w:val="en-GB"/>
        </w:rPr>
        <w:t xml:space="preserve">auditing and </w:t>
      </w:r>
      <w:r w:rsidR="002A5845" w:rsidRPr="00816689">
        <w:rPr>
          <w:lang w:val="en-GB"/>
        </w:rPr>
        <w:t xml:space="preserve">the </w:t>
      </w:r>
      <w:r w:rsidRPr="00816689">
        <w:rPr>
          <w:lang w:val="en-GB"/>
        </w:rPr>
        <w:t xml:space="preserve">evaluation of its </w:t>
      </w:r>
      <w:r w:rsidR="006219A0" w:rsidRPr="00816689">
        <w:rPr>
          <w:lang w:val="en-GB"/>
        </w:rPr>
        <w:t>programmes and projects</w:t>
      </w:r>
      <w:r w:rsidRPr="00816689">
        <w:rPr>
          <w:lang w:val="en-GB"/>
        </w:rPr>
        <w:t xml:space="preserve"> in order to collect information for the following purposes:</w:t>
      </w:r>
    </w:p>
    <w:p w:rsidR="00B61A7E" w:rsidRPr="00816689" w:rsidRDefault="00B61A7E" w:rsidP="00C53D0F">
      <w:pPr>
        <w:pStyle w:val="ListParagraph"/>
        <w:numPr>
          <w:ilvl w:val="0"/>
          <w:numId w:val="13"/>
        </w:numPr>
        <w:spacing w:after="120"/>
        <w:contextualSpacing w:val="0"/>
        <w:jc w:val="both"/>
        <w:rPr>
          <w:lang w:val="en-GB"/>
        </w:rPr>
      </w:pPr>
      <w:r w:rsidRPr="00816689">
        <w:rPr>
          <w:lang w:val="en-GB"/>
        </w:rPr>
        <w:t>To learn from experiences in order to impr</w:t>
      </w:r>
      <w:r w:rsidR="00F72954" w:rsidRPr="00816689">
        <w:rPr>
          <w:lang w:val="en-GB"/>
        </w:rPr>
        <w:t>ove its practices and activity implementation</w:t>
      </w:r>
      <w:r w:rsidRPr="00816689">
        <w:rPr>
          <w:lang w:val="en-GB"/>
        </w:rPr>
        <w:t xml:space="preserve"> in the future;</w:t>
      </w:r>
    </w:p>
    <w:p w:rsidR="00B61A7E" w:rsidRPr="00816689" w:rsidRDefault="00B61A7E" w:rsidP="00C53D0F">
      <w:pPr>
        <w:pStyle w:val="ListParagraph"/>
        <w:numPr>
          <w:ilvl w:val="0"/>
          <w:numId w:val="13"/>
        </w:numPr>
        <w:spacing w:after="120"/>
        <w:contextualSpacing w:val="0"/>
        <w:jc w:val="both"/>
        <w:rPr>
          <w:lang w:val="en-GB"/>
        </w:rPr>
      </w:pPr>
      <w:r w:rsidRPr="00816689">
        <w:rPr>
          <w:lang w:val="en-GB"/>
        </w:rPr>
        <w:t xml:space="preserve">To have internal and external accountability </w:t>
      </w:r>
      <w:r w:rsidR="00816689" w:rsidRPr="00816689">
        <w:rPr>
          <w:lang w:val="en-GB"/>
        </w:rPr>
        <w:t>regarding the</w:t>
      </w:r>
      <w:r w:rsidRPr="00816689">
        <w:rPr>
          <w:lang w:val="en-GB"/>
        </w:rPr>
        <w:t xml:space="preserve"> resources used </w:t>
      </w:r>
      <w:r w:rsidR="000243DD" w:rsidRPr="00816689">
        <w:rPr>
          <w:lang w:val="en-GB"/>
        </w:rPr>
        <w:t>as compared to</w:t>
      </w:r>
      <w:r w:rsidRPr="00816689">
        <w:rPr>
          <w:lang w:val="en-GB"/>
        </w:rPr>
        <w:t xml:space="preserve"> the results obtained;</w:t>
      </w:r>
    </w:p>
    <w:p w:rsidR="00B61A7E" w:rsidRPr="00816689" w:rsidRDefault="00B61A7E" w:rsidP="00C53D0F">
      <w:pPr>
        <w:pStyle w:val="ListParagraph"/>
        <w:numPr>
          <w:ilvl w:val="0"/>
          <w:numId w:val="13"/>
        </w:numPr>
        <w:spacing w:after="120"/>
        <w:contextualSpacing w:val="0"/>
        <w:jc w:val="both"/>
        <w:rPr>
          <w:lang w:val="en-GB"/>
        </w:rPr>
      </w:pPr>
      <w:r w:rsidRPr="00816689">
        <w:rPr>
          <w:lang w:val="en-GB"/>
        </w:rPr>
        <w:t xml:space="preserve">To take informed decisions on the future </w:t>
      </w:r>
      <w:r w:rsidR="0072630A" w:rsidRPr="00816689">
        <w:rPr>
          <w:lang w:val="en-GB"/>
        </w:rPr>
        <w:t>course</w:t>
      </w:r>
      <w:r w:rsidR="00DE0BC3" w:rsidRPr="00816689">
        <w:rPr>
          <w:lang w:val="en-GB"/>
        </w:rPr>
        <w:t xml:space="preserve"> </w:t>
      </w:r>
      <w:r w:rsidRPr="00816689">
        <w:rPr>
          <w:lang w:val="en-GB"/>
        </w:rPr>
        <w:t xml:space="preserve">of its </w:t>
      </w:r>
      <w:r w:rsidR="006219A0" w:rsidRPr="00816689">
        <w:rPr>
          <w:lang w:val="en-GB"/>
        </w:rPr>
        <w:t>programmes and projects</w:t>
      </w:r>
      <w:r w:rsidRPr="00816689">
        <w:rPr>
          <w:lang w:val="en-GB"/>
        </w:rPr>
        <w:t>; and</w:t>
      </w:r>
    </w:p>
    <w:p w:rsidR="00B61A7E" w:rsidRPr="00816689" w:rsidRDefault="00B61A7E" w:rsidP="00C53D0F">
      <w:pPr>
        <w:pStyle w:val="ListParagraph"/>
        <w:numPr>
          <w:ilvl w:val="0"/>
          <w:numId w:val="13"/>
        </w:numPr>
        <w:spacing w:after="120"/>
        <w:contextualSpacing w:val="0"/>
        <w:jc w:val="both"/>
        <w:rPr>
          <w:lang w:val="en-GB"/>
        </w:rPr>
      </w:pPr>
      <w:r w:rsidRPr="00816689">
        <w:rPr>
          <w:lang w:val="en-GB"/>
        </w:rPr>
        <w:t xml:space="preserve">To promote empowerment of beneficiaries of the organisation’s </w:t>
      </w:r>
      <w:r w:rsidR="006219A0" w:rsidRPr="00816689">
        <w:rPr>
          <w:lang w:val="en-GB"/>
        </w:rPr>
        <w:t>programmes and projects</w:t>
      </w:r>
      <w:r w:rsidRPr="00816689">
        <w:rPr>
          <w:lang w:val="en-GB"/>
        </w:rPr>
        <w:t>.</w:t>
      </w:r>
    </w:p>
    <w:p w:rsidR="006D4972" w:rsidRPr="00816689" w:rsidRDefault="00DB02DC" w:rsidP="00480E19">
      <w:pPr>
        <w:pStyle w:val="BodyText"/>
        <w:spacing w:after="120"/>
      </w:pPr>
      <w:r w:rsidRPr="00816689">
        <w:t>In addition</w:t>
      </w:r>
      <w:r w:rsidR="00E14747" w:rsidRPr="00816689">
        <w:t>,</w:t>
      </w:r>
      <w:r w:rsidR="00532AAB" w:rsidRPr="00816689">
        <w:t xml:space="preserve"> the </w:t>
      </w:r>
      <w:r w:rsidR="00FE07EF" w:rsidRPr="00816689">
        <w:t>o</w:t>
      </w:r>
      <w:r w:rsidR="00E14747" w:rsidRPr="00816689">
        <w:t>rganisation</w:t>
      </w:r>
      <w:r w:rsidR="00176B4E" w:rsidRPr="00816689">
        <w:t>’s</w:t>
      </w:r>
      <w:r w:rsidR="00532AAB" w:rsidRPr="00816689">
        <w:t xml:space="preserve"> </w:t>
      </w:r>
      <w:r w:rsidR="003B0E52" w:rsidRPr="00816689">
        <w:t>Community Home Based Care Providers</w:t>
      </w:r>
      <w:r w:rsidR="00176B4E" w:rsidRPr="00816689">
        <w:t xml:space="preserve"> </w:t>
      </w:r>
      <w:r w:rsidR="00E14747" w:rsidRPr="00816689">
        <w:t>will</w:t>
      </w:r>
      <w:r w:rsidR="00BE6473" w:rsidRPr="00816689">
        <w:t xml:space="preserve"> </w:t>
      </w:r>
      <w:r w:rsidR="001234D0" w:rsidRPr="00816689">
        <w:t xml:space="preserve">continuously review their </w:t>
      </w:r>
      <w:r w:rsidRPr="00816689">
        <w:t xml:space="preserve">individual </w:t>
      </w:r>
      <w:r w:rsidR="001234D0" w:rsidRPr="00816689">
        <w:t xml:space="preserve">proposed </w:t>
      </w:r>
      <w:r w:rsidR="008C216A" w:rsidRPr="00816689">
        <w:t xml:space="preserve">work </w:t>
      </w:r>
      <w:r w:rsidR="00176B4E" w:rsidRPr="00816689">
        <w:t>schedule</w:t>
      </w:r>
      <w:r w:rsidR="001249FC" w:rsidRPr="00816689">
        <w:t>s</w:t>
      </w:r>
      <w:r w:rsidR="001234D0" w:rsidRPr="00816689">
        <w:t xml:space="preserve"> and record their </w:t>
      </w:r>
      <w:r w:rsidR="007E5DF4" w:rsidRPr="00816689">
        <w:t xml:space="preserve">individual </w:t>
      </w:r>
      <w:r w:rsidR="001234D0" w:rsidRPr="00816689">
        <w:t xml:space="preserve">accomplishments </w:t>
      </w:r>
      <w:r w:rsidR="00B40EA4" w:rsidRPr="00816689">
        <w:t xml:space="preserve">timely </w:t>
      </w:r>
      <w:r w:rsidR="003B4602" w:rsidRPr="00816689">
        <w:t xml:space="preserve">in order </w:t>
      </w:r>
      <w:r w:rsidR="00E20D3A" w:rsidRPr="00816689">
        <w:t xml:space="preserve">to </w:t>
      </w:r>
      <w:r w:rsidR="00CF79C7" w:rsidRPr="00816689">
        <w:t xml:space="preserve">sustain </w:t>
      </w:r>
      <w:r w:rsidR="001234D0" w:rsidRPr="00816689">
        <w:t xml:space="preserve">their awareness </w:t>
      </w:r>
      <w:r w:rsidR="00EC337B" w:rsidRPr="00816689">
        <w:t>about</w:t>
      </w:r>
      <w:r w:rsidR="001234D0" w:rsidRPr="00816689">
        <w:t xml:space="preserve"> </w:t>
      </w:r>
      <w:r w:rsidR="001249FC" w:rsidRPr="00816689">
        <w:t xml:space="preserve">the </w:t>
      </w:r>
      <w:r w:rsidR="009030E1" w:rsidRPr="00816689">
        <w:t>objectives</w:t>
      </w:r>
      <w:r w:rsidR="001234D0" w:rsidRPr="00816689">
        <w:t xml:space="preserve"> </w:t>
      </w:r>
      <w:r w:rsidR="009030E1" w:rsidRPr="00816689">
        <w:t xml:space="preserve">and </w:t>
      </w:r>
      <w:r w:rsidR="005A1DE1" w:rsidRPr="00816689">
        <w:t>target</w:t>
      </w:r>
      <w:r w:rsidR="009030E1" w:rsidRPr="00816689">
        <w:t>s</w:t>
      </w:r>
      <w:r w:rsidR="005A1DE1" w:rsidRPr="00816689">
        <w:t xml:space="preserve"> </w:t>
      </w:r>
      <w:r w:rsidR="00E14747" w:rsidRPr="00816689">
        <w:t xml:space="preserve">to be achieved </w:t>
      </w:r>
      <w:r w:rsidR="00A818C7" w:rsidRPr="00816689">
        <w:t xml:space="preserve">by the organisation </w:t>
      </w:r>
      <w:r w:rsidR="001249FC" w:rsidRPr="00816689">
        <w:t xml:space="preserve">and </w:t>
      </w:r>
      <w:r w:rsidR="00CF79C7" w:rsidRPr="00816689">
        <w:t xml:space="preserve">to </w:t>
      </w:r>
      <w:r w:rsidR="00B62D01" w:rsidRPr="00816689">
        <w:t xml:space="preserve">improve </w:t>
      </w:r>
      <w:r w:rsidR="001234D0" w:rsidRPr="00816689">
        <w:t xml:space="preserve">the chances </w:t>
      </w:r>
      <w:r w:rsidR="00E14747" w:rsidRPr="00816689">
        <w:t>of meeting</w:t>
      </w:r>
      <w:r w:rsidR="001234D0" w:rsidRPr="00816689">
        <w:t xml:space="preserve"> their </w:t>
      </w:r>
      <w:r w:rsidR="00A818C7" w:rsidRPr="00816689">
        <w:t xml:space="preserve">personal </w:t>
      </w:r>
      <w:r w:rsidR="001234D0" w:rsidRPr="00816689">
        <w:t>commitments</w:t>
      </w:r>
      <w:r w:rsidR="00BE32A8" w:rsidRPr="00816689">
        <w:t xml:space="preserve"> </w:t>
      </w:r>
      <w:r w:rsidR="00E6240E" w:rsidRPr="00816689">
        <w:t>towards</w:t>
      </w:r>
      <w:r w:rsidR="00BE32A8" w:rsidRPr="00816689">
        <w:t xml:space="preserve"> organisational </w:t>
      </w:r>
      <w:r w:rsidR="009030E1" w:rsidRPr="00816689">
        <w:t>objectives and targets</w:t>
      </w:r>
      <w:r w:rsidR="001234D0" w:rsidRPr="00816689">
        <w:t>.</w:t>
      </w:r>
    </w:p>
    <w:p w:rsidR="00F40FC3" w:rsidRPr="00816689" w:rsidRDefault="005D2F6E" w:rsidP="00CE1F6B">
      <w:pPr>
        <w:pStyle w:val="BodyText"/>
        <w:spacing w:after="120"/>
      </w:pPr>
      <w:r w:rsidRPr="00816689">
        <w:t>Further</w:t>
      </w:r>
      <w:r w:rsidR="00F40FC3" w:rsidRPr="00816689">
        <w:t xml:space="preserve">, </w:t>
      </w:r>
      <w:r w:rsidR="00E238D6" w:rsidRPr="00816689">
        <w:t xml:space="preserve">the specific </w:t>
      </w:r>
      <w:r w:rsidR="00682681" w:rsidRPr="00816689">
        <w:t>activities</w:t>
      </w:r>
      <w:r w:rsidR="00E238D6" w:rsidRPr="00816689">
        <w:t xml:space="preserve"> to be carried </w:t>
      </w:r>
      <w:r w:rsidR="00682681" w:rsidRPr="00816689">
        <w:t>out</w:t>
      </w:r>
      <w:r w:rsidR="00E238D6" w:rsidRPr="00816689">
        <w:t xml:space="preserve"> </w:t>
      </w:r>
      <w:r w:rsidR="00A818C7" w:rsidRPr="00816689">
        <w:t xml:space="preserve">by the organisation </w:t>
      </w:r>
      <w:r w:rsidR="00E238D6" w:rsidRPr="00816689">
        <w:t xml:space="preserve">are </w:t>
      </w:r>
      <w:r w:rsidR="00682681" w:rsidRPr="00816689">
        <w:t>describe</w:t>
      </w:r>
      <w:r w:rsidR="00996097" w:rsidRPr="00816689">
        <w:t>d</w:t>
      </w:r>
      <w:r w:rsidR="00682681" w:rsidRPr="00816689">
        <w:t xml:space="preserve"> under</w:t>
      </w:r>
      <w:r w:rsidR="00E238D6" w:rsidRPr="00816689">
        <w:t xml:space="preserve"> each </w:t>
      </w:r>
      <w:r w:rsidR="00381F66" w:rsidRPr="00816689">
        <w:t>P</w:t>
      </w:r>
      <w:r w:rsidR="00E238D6" w:rsidRPr="00816689">
        <w:t xml:space="preserve">rogramme </w:t>
      </w:r>
      <w:r w:rsidR="0001619F" w:rsidRPr="00816689">
        <w:t xml:space="preserve">and </w:t>
      </w:r>
      <w:r w:rsidR="00490DD8" w:rsidRPr="00816689">
        <w:t xml:space="preserve">the </w:t>
      </w:r>
      <w:r w:rsidR="00E6240E" w:rsidRPr="00816689">
        <w:t>B</w:t>
      </w:r>
      <w:r w:rsidR="0001619F" w:rsidRPr="00816689">
        <w:t xml:space="preserve">udget </w:t>
      </w:r>
      <w:r w:rsidR="00E238D6" w:rsidRPr="00816689">
        <w:t xml:space="preserve">of the </w:t>
      </w:r>
      <w:r w:rsidR="00490DD8" w:rsidRPr="00816689">
        <w:t>o</w:t>
      </w:r>
      <w:r w:rsidR="00996097" w:rsidRPr="00816689">
        <w:t>rganisation</w:t>
      </w:r>
      <w:r w:rsidR="00381F66" w:rsidRPr="00816689">
        <w:t xml:space="preserve"> to make </w:t>
      </w:r>
      <w:r w:rsidR="005427D3" w:rsidRPr="00816689">
        <w:t xml:space="preserve">the </w:t>
      </w:r>
      <w:r w:rsidR="00381F66" w:rsidRPr="00816689">
        <w:t xml:space="preserve">monitoring and </w:t>
      </w:r>
      <w:r w:rsidR="005427D3" w:rsidRPr="00816689">
        <w:t xml:space="preserve">the </w:t>
      </w:r>
      <w:r w:rsidR="00381F66" w:rsidRPr="00816689">
        <w:t xml:space="preserve">evaluation </w:t>
      </w:r>
      <w:r w:rsidR="005427D3" w:rsidRPr="00816689">
        <w:t xml:space="preserve">processes </w:t>
      </w:r>
      <w:r w:rsidR="00381F66" w:rsidRPr="00816689">
        <w:t>possible.</w:t>
      </w: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C06FAE" w:rsidRPr="00816689" w:rsidRDefault="002B1DA4" w:rsidP="00C53D0F">
      <w:pPr>
        <w:pStyle w:val="Heading1"/>
        <w:numPr>
          <w:ilvl w:val="0"/>
          <w:numId w:val="2"/>
        </w:numPr>
        <w:spacing w:before="0" w:after="120"/>
        <w:jc w:val="both"/>
        <w:rPr>
          <w:rFonts w:ascii="Times New Roman" w:hAnsi="Times New Roman" w:cs="Times New Roman"/>
          <w:iCs/>
          <w:sz w:val="24"/>
          <w:szCs w:val="24"/>
          <w:lang w:val="en-GB"/>
        </w:rPr>
      </w:pPr>
      <w:bookmarkStart w:id="68" w:name="_Toc350793514"/>
      <w:bookmarkStart w:id="69" w:name="_Toc449522944"/>
      <w:r w:rsidRPr="00816689">
        <w:rPr>
          <w:rFonts w:ascii="Times New Roman" w:hAnsi="Times New Roman" w:cs="Times New Roman"/>
          <w:sz w:val="24"/>
          <w:szCs w:val="24"/>
          <w:lang w:val="en-GB"/>
        </w:rPr>
        <w:t xml:space="preserve">SUSTAINABILITY OF THE </w:t>
      </w:r>
      <w:r w:rsidR="006219A0" w:rsidRPr="00816689">
        <w:rPr>
          <w:rFonts w:ascii="Times New Roman" w:hAnsi="Times New Roman" w:cs="Times New Roman"/>
          <w:sz w:val="24"/>
          <w:szCs w:val="24"/>
          <w:lang w:val="en-GB"/>
        </w:rPr>
        <w:t>PROGRAMMES AND PROJECTS</w:t>
      </w:r>
      <w:r w:rsidRPr="00816689">
        <w:rPr>
          <w:rFonts w:ascii="Times New Roman" w:hAnsi="Times New Roman" w:cs="Times New Roman"/>
          <w:sz w:val="24"/>
          <w:szCs w:val="24"/>
          <w:lang w:val="en-GB"/>
        </w:rPr>
        <w:t xml:space="preserve"> OF THE</w:t>
      </w:r>
      <w:bookmarkEnd w:id="68"/>
      <w:r w:rsidRPr="00816689">
        <w:rPr>
          <w:rFonts w:ascii="Times New Roman" w:hAnsi="Times New Roman" w:cs="Times New Roman"/>
          <w:sz w:val="24"/>
          <w:szCs w:val="24"/>
          <w:lang w:val="en-GB"/>
        </w:rPr>
        <w:t xml:space="preserve"> SOLIDARITY COMMUNITY CARE ORGANISATION</w:t>
      </w:r>
      <w:bookmarkEnd w:id="69"/>
    </w:p>
    <w:p w:rsidR="00DC43F6" w:rsidRPr="00816689" w:rsidRDefault="00DC43F6" w:rsidP="00B36024">
      <w:pPr>
        <w:pStyle w:val="BodyText"/>
        <w:spacing w:after="120"/>
      </w:pPr>
      <w:r w:rsidRPr="00816689">
        <w:t xml:space="preserve">The Solidarity Community Care Organisation is going to sustain </w:t>
      </w:r>
      <w:r w:rsidR="007B1B8F" w:rsidRPr="00816689">
        <w:t>its</w:t>
      </w:r>
      <w:r w:rsidRPr="00816689">
        <w:t xml:space="preserve"> </w:t>
      </w:r>
      <w:r w:rsidR="006219A0" w:rsidRPr="00816689">
        <w:t>programmes and projects</w:t>
      </w:r>
      <w:r w:rsidRPr="00816689">
        <w:t xml:space="preserve"> by primarily </w:t>
      </w:r>
      <w:r w:rsidR="007B1B8F" w:rsidRPr="00816689">
        <w:t xml:space="preserve">starting and </w:t>
      </w:r>
      <w:r w:rsidR="001249A5" w:rsidRPr="00816689">
        <w:t>successfully</w:t>
      </w:r>
      <w:r w:rsidR="007F146A" w:rsidRPr="00816689">
        <w:t xml:space="preserve"> </w:t>
      </w:r>
      <w:r w:rsidR="007B1B8F" w:rsidRPr="00816689">
        <w:t>managing</w:t>
      </w:r>
      <w:r w:rsidRPr="00816689">
        <w:t xml:space="preserve"> </w:t>
      </w:r>
      <w:r w:rsidR="00D4326A" w:rsidRPr="00816689">
        <w:t xml:space="preserve">the </w:t>
      </w:r>
      <w:r w:rsidR="00313015" w:rsidRPr="00816689">
        <w:t>four (</w:t>
      </w:r>
      <w:r w:rsidR="004B245E" w:rsidRPr="00816689">
        <w:t>4) employment</w:t>
      </w:r>
      <w:r w:rsidR="00F729C9" w:rsidRPr="00816689">
        <w:t xml:space="preserve"> creation and </w:t>
      </w:r>
      <w:r w:rsidRPr="00816689">
        <w:t xml:space="preserve">income generation </w:t>
      </w:r>
      <w:r w:rsidR="001249A5" w:rsidRPr="00816689">
        <w:t>project</w:t>
      </w:r>
      <w:r w:rsidR="00093DFF" w:rsidRPr="00816689">
        <w:t>s</w:t>
      </w:r>
      <w:r w:rsidR="001249A5" w:rsidRPr="00816689">
        <w:t xml:space="preserve"> </w:t>
      </w:r>
      <w:r w:rsidR="00A346D2" w:rsidRPr="00816689">
        <w:t xml:space="preserve">listed </w:t>
      </w:r>
      <w:r w:rsidR="00E77B3E" w:rsidRPr="00816689">
        <w:t xml:space="preserve">on page 21 </w:t>
      </w:r>
      <w:r w:rsidR="008435F3" w:rsidRPr="00816689">
        <w:t>above</w:t>
      </w:r>
      <w:r w:rsidRPr="00816689">
        <w:t>.</w:t>
      </w:r>
    </w:p>
    <w:p w:rsidR="00454EB6" w:rsidRPr="00816689" w:rsidRDefault="00454EB6" w:rsidP="00B36024">
      <w:pPr>
        <w:pStyle w:val="BodyText"/>
        <w:spacing w:after="120"/>
      </w:pPr>
      <w:r w:rsidRPr="00816689">
        <w:t xml:space="preserve">To </w:t>
      </w:r>
      <w:r w:rsidR="006560A2" w:rsidRPr="00816689">
        <w:t xml:space="preserve">restate </w:t>
      </w:r>
      <w:r w:rsidRPr="00816689">
        <w:t xml:space="preserve">the projects </w:t>
      </w:r>
      <w:r w:rsidR="00542AFC" w:rsidRPr="00816689">
        <w:t>are</w:t>
      </w:r>
      <w:r w:rsidR="006560A2" w:rsidRPr="00816689">
        <w:t xml:space="preserve"> the</w:t>
      </w:r>
      <w:r w:rsidRPr="00816689">
        <w:t xml:space="preserve"> establishment of Community-Based Information and Technology Centres (CI&amp;TCs</w:t>
      </w:r>
      <w:r w:rsidR="006560A2" w:rsidRPr="00816689">
        <w:t xml:space="preserve">), </w:t>
      </w:r>
      <w:r w:rsidRPr="00816689">
        <w:t xml:space="preserve">Sewing and Needlework Programmes and </w:t>
      </w:r>
      <w:r w:rsidR="006560A2" w:rsidRPr="00816689">
        <w:t xml:space="preserve">projects, </w:t>
      </w:r>
      <w:r w:rsidRPr="00816689">
        <w:t xml:space="preserve">Vegetable and Fruit Gardens Programmes and </w:t>
      </w:r>
      <w:r w:rsidR="006560A2" w:rsidRPr="00816689">
        <w:t>projects,</w:t>
      </w:r>
      <w:r w:rsidRPr="00816689">
        <w:t xml:space="preserve"> and </w:t>
      </w:r>
      <w:r w:rsidR="00816689" w:rsidRPr="00816689">
        <w:rPr>
          <w:rFonts w:cs="Arial"/>
        </w:rPr>
        <w:t>an</w:t>
      </w:r>
      <w:r w:rsidRPr="00816689">
        <w:rPr>
          <w:rFonts w:cs="Arial"/>
        </w:rPr>
        <w:t xml:space="preserve"> Agricultural and Farming Implements Project.</w:t>
      </w:r>
    </w:p>
    <w:p w:rsidR="0062146B" w:rsidRPr="00816689" w:rsidRDefault="00911FB0" w:rsidP="00480E19">
      <w:pPr>
        <w:pStyle w:val="BodyText"/>
        <w:spacing w:after="120"/>
      </w:pPr>
      <w:r w:rsidRPr="00816689">
        <w:t>The organisation</w:t>
      </w:r>
      <w:r w:rsidR="0062146B" w:rsidRPr="00816689">
        <w:t xml:space="preserve"> will continue </w:t>
      </w:r>
      <w:r w:rsidRPr="00816689">
        <w:t xml:space="preserve">to maximise all opportunities available </w:t>
      </w:r>
      <w:r w:rsidR="0062146B" w:rsidRPr="00816689">
        <w:t>to fundraise</w:t>
      </w:r>
      <w:r w:rsidR="00962FBD" w:rsidRPr="00816689">
        <w:t xml:space="preserve"> and </w:t>
      </w:r>
      <w:r w:rsidR="003B2681" w:rsidRPr="00816689">
        <w:t>attract</w:t>
      </w:r>
      <w:r w:rsidR="00F6181A" w:rsidRPr="00816689">
        <w:t xml:space="preserve"> </w:t>
      </w:r>
      <w:r w:rsidR="00962FBD" w:rsidRPr="00816689">
        <w:t xml:space="preserve">a broad </w:t>
      </w:r>
      <w:r w:rsidR="00F6181A" w:rsidRPr="00816689">
        <w:t>range</w:t>
      </w:r>
      <w:r w:rsidR="00962FBD" w:rsidRPr="00816689">
        <w:t xml:space="preserve"> of resources </w:t>
      </w:r>
      <w:r w:rsidR="00F6181A" w:rsidRPr="00816689">
        <w:t xml:space="preserve">both nationally and internationally </w:t>
      </w:r>
      <w:r w:rsidR="00962FBD" w:rsidRPr="00816689">
        <w:t xml:space="preserve">and use </w:t>
      </w:r>
      <w:r w:rsidR="00B9782D" w:rsidRPr="00816689">
        <w:t xml:space="preserve">such resources </w:t>
      </w:r>
      <w:r w:rsidR="00962FBD" w:rsidRPr="00816689">
        <w:t xml:space="preserve">in the most effective </w:t>
      </w:r>
      <w:r w:rsidR="002B00A9" w:rsidRPr="00816689">
        <w:t>way to sustain</w:t>
      </w:r>
      <w:r w:rsidR="0062146B" w:rsidRPr="00816689">
        <w:t xml:space="preserve"> </w:t>
      </w:r>
      <w:r w:rsidR="002B00A9" w:rsidRPr="00816689">
        <w:t>itself</w:t>
      </w:r>
      <w:r w:rsidR="0062146B" w:rsidRPr="00816689">
        <w:t xml:space="preserve"> and all its </w:t>
      </w:r>
      <w:r w:rsidR="004E481F" w:rsidRPr="00816689">
        <w:t xml:space="preserve">activities in order </w:t>
      </w:r>
      <w:r w:rsidR="00096530" w:rsidRPr="00816689">
        <w:t>to achieve</w:t>
      </w:r>
      <w:r w:rsidR="0062146B" w:rsidRPr="00816689">
        <w:t xml:space="preserve"> </w:t>
      </w:r>
      <w:r w:rsidR="004E481F" w:rsidRPr="00816689">
        <w:t>its</w:t>
      </w:r>
      <w:r w:rsidR="0062146B" w:rsidRPr="00816689">
        <w:t xml:space="preserve"> objectives of improving the </w:t>
      </w:r>
      <w:r w:rsidR="00814F2E" w:rsidRPr="00816689">
        <w:t xml:space="preserve">welfare, the wellbeing </w:t>
      </w:r>
      <w:r w:rsidR="00096530" w:rsidRPr="00816689">
        <w:t xml:space="preserve">and the </w:t>
      </w:r>
      <w:r w:rsidR="0062146B" w:rsidRPr="00816689">
        <w:t>socio-economic conditions of</w:t>
      </w:r>
      <w:r w:rsidR="00096530" w:rsidRPr="00816689">
        <w:t xml:space="preserve"> its members and </w:t>
      </w:r>
      <w:r w:rsidR="0062146B" w:rsidRPr="00816689">
        <w:t xml:space="preserve">the people </w:t>
      </w:r>
      <w:r w:rsidR="00F6181A" w:rsidRPr="00816689">
        <w:t xml:space="preserve">in </w:t>
      </w:r>
      <w:r w:rsidR="0035564E" w:rsidRPr="00816689">
        <w:t xml:space="preserve">the </w:t>
      </w:r>
      <w:r w:rsidR="0062146B" w:rsidRPr="00816689">
        <w:t xml:space="preserve">communities where </w:t>
      </w:r>
      <w:r w:rsidR="00F6181A" w:rsidRPr="00816689">
        <w:t>it works</w:t>
      </w:r>
      <w:r w:rsidR="0062146B" w:rsidRPr="00816689">
        <w:t>.</w:t>
      </w:r>
    </w:p>
    <w:p w:rsidR="007B1B8F" w:rsidRPr="00816689" w:rsidRDefault="00091098" w:rsidP="00480E19">
      <w:pPr>
        <w:pStyle w:val="BodyText"/>
        <w:spacing w:after="120"/>
      </w:pPr>
      <w:r w:rsidRPr="00816689">
        <w:t xml:space="preserve">It will </w:t>
      </w:r>
      <w:r w:rsidR="006560A2" w:rsidRPr="00816689">
        <w:t xml:space="preserve">also </w:t>
      </w:r>
      <w:r w:rsidRPr="00816689">
        <w:t xml:space="preserve">continue to </w:t>
      </w:r>
      <w:r w:rsidR="00131D2B" w:rsidRPr="00816689">
        <w:t xml:space="preserve">build </w:t>
      </w:r>
      <w:r w:rsidR="0079348A" w:rsidRPr="00816689">
        <w:t xml:space="preserve">and improve </w:t>
      </w:r>
      <w:r w:rsidR="00131D2B" w:rsidRPr="00816689">
        <w:t>its g</w:t>
      </w:r>
      <w:r w:rsidR="007B1B8F" w:rsidRPr="00816689">
        <w:t xml:space="preserve">overnance and staff capacity for strong management structures, </w:t>
      </w:r>
      <w:r w:rsidR="00D76867" w:rsidRPr="00816689">
        <w:t xml:space="preserve">establish </w:t>
      </w:r>
      <w:r w:rsidR="007B1B8F" w:rsidRPr="00816689">
        <w:t xml:space="preserve">high-quality partnerships, </w:t>
      </w:r>
      <w:r w:rsidR="00D76867" w:rsidRPr="00816689">
        <w:t xml:space="preserve">increase its </w:t>
      </w:r>
      <w:r w:rsidR="007B1B8F" w:rsidRPr="00816689">
        <w:t>skill</w:t>
      </w:r>
      <w:r w:rsidR="00D76867" w:rsidRPr="00816689">
        <w:t>s</w:t>
      </w:r>
      <w:r w:rsidR="007B1B8F" w:rsidRPr="00816689">
        <w:t xml:space="preserve"> in communicating </w:t>
      </w:r>
      <w:r w:rsidR="00D76867" w:rsidRPr="00816689">
        <w:t>its</w:t>
      </w:r>
      <w:r w:rsidR="007B1B8F" w:rsidRPr="00816689">
        <w:t xml:space="preserve"> cause and have </w:t>
      </w:r>
      <w:r w:rsidR="00D76867" w:rsidRPr="00816689">
        <w:t xml:space="preserve">the </w:t>
      </w:r>
      <w:r w:rsidR="007B1B8F" w:rsidRPr="00816689">
        <w:t xml:space="preserve">ability to evaluate and measure </w:t>
      </w:r>
      <w:r w:rsidR="00D76867" w:rsidRPr="00816689">
        <w:t xml:space="preserve">the </w:t>
      </w:r>
      <w:r w:rsidR="007B1B8F" w:rsidRPr="00816689">
        <w:t>change</w:t>
      </w:r>
      <w:r w:rsidR="007B7946" w:rsidRPr="00816689">
        <w:t>s</w:t>
      </w:r>
      <w:r w:rsidR="00D76867" w:rsidRPr="00816689">
        <w:t xml:space="preserve"> it is making</w:t>
      </w:r>
      <w:r w:rsidR="007B7946" w:rsidRPr="00816689">
        <w:t xml:space="preserve"> </w:t>
      </w:r>
      <w:r w:rsidR="00804D21" w:rsidRPr="00816689">
        <w:t>within</w:t>
      </w:r>
      <w:r w:rsidR="007B7946" w:rsidRPr="00816689">
        <w:t xml:space="preserve"> </w:t>
      </w:r>
      <w:r w:rsidR="006560A2" w:rsidRPr="00816689">
        <w:t xml:space="preserve">the </w:t>
      </w:r>
      <w:r w:rsidR="006A0B88" w:rsidRPr="00816689">
        <w:t xml:space="preserve">area of </w:t>
      </w:r>
      <w:r w:rsidR="006560A2" w:rsidRPr="00816689">
        <w:t xml:space="preserve">its </w:t>
      </w:r>
      <w:r w:rsidR="006A0B88" w:rsidRPr="00816689">
        <w:t>operations</w:t>
      </w:r>
      <w:r w:rsidR="007B1B8F" w:rsidRPr="00816689">
        <w:t>.</w:t>
      </w:r>
    </w:p>
    <w:p w:rsidR="007B1B8F" w:rsidRPr="00816689" w:rsidRDefault="00D011DD" w:rsidP="00480E19">
      <w:pPr>
        <w:pStyle w:val="BodyText"/>
        <w:spacing w:after="120"/>
      </w:pPr>
      <w:r w:rsidRPr="00816689">
        <w:t xml:space="preserve">The </w:t>
      </w:r>
      <w:r w:rsidR="00855A53" w:rsidRPr="00816689">
        <w:t>organisation</w:t>
      </w:r>
      <w:r w:rsidRPr="00816689">
        <w:t xml:space="preserve"> will continue to expand its services to needy communities </w:t>
      </w:r>
      <w:r w:rsidR="00327299" w:rsidRPr="00816689">
        <w:t xml:space="preserve">in the regions where it </w:t>
      </w:r>
      <w:r w:rsidR="006560A2" w:rsidRPr="00816689">
        <w:t xml:space="preserve">operates </w:t>
      </w:r>
      <w:r w:rsidRPr="00816689">
        <w:t>in order to achieve</w:t>
      </w:r>
      <w:r w:rsidR="007B1B8F" w:rsidRPr="00816689">
        <w:t xml:space="preserve"> large-scale impact through </w:t>
      </w:r>
      <w:r w:rsidR="00046B67" w:rsidRPr="00816689">
        <w:t xml:space="preserve">the </w:t>
      </w:r>
      <w:r w:rsidR="007B1B8F" w:rsidRPr="00816689">
        <w:t xml:space="preserve">elimination of the root causes of the problems </w:t>
      </w:r>
      <w:r w:rsidR="00327299" w:rsidRPr="00816689">
        <w:t>it confronts</w:t>
      </w:r>
      <w:r w:rsidR="00C873A2" w:rsidRPr="00816689">
        <w:t xml:space="preserve">, namely HIV/AIDS and poverty, </w:t>
      </w:r>
      <w:r w:rsidR="0054319E" w:rsidRPr="00816689">
        <w:t>and</w:t>
      </w:r>
      <w:r w:rsidR="00327299" w:rsidRPr="00816689">
        <w:t xml:space="preserve"> for the achievement of a </w:t>
      </w:r>
      <w:r w:rsidR="007B1B8F" w:rsidRPr="00816689">
        <w:t>w</w:t>
      </w:r>
      <w:r w:rsidR="00327299" w:rsidRPr="00816689">
        <w:t xml:space="preserve">idespread </w:t>
      </w:r>
      <w:r w:rsidR="00603BF8" w:rsidRPr="00816689">
        <w:t xml:space="preserve">support and </w:t>
      </w:r>
      <w:r w:rsidR="00327299" w:rsidRPr="00816689">
        <w:t>acceptance of its work in the community</w:t>
      </w:r>
      <w:r w:rsidR="007B1B8F" w:rsidRPr="00816689">
        <w:t>.</w:t>
      </w:r>
    </w:p>
    <w:p w:rsidR="00DC43F6" w:rsidRPr="00816689" w:rsidRDefault="00816689" w:rsidP="00480E19">
      <w:pPr>
        <w:pStyle w:val="BodyText"/>
        <w:spacing w:after="120"/>
      </w:pPr>
      <w:r w:rsidRPr="00816689">
        <w:t>Once all</w:t>
      </w:r>
      <w:r w:rsidR="00DC43F6" w:rsidRPr="00816689">
        <w:t xml:space="preserve"> the </w:t>
      </w:r>
      <w:r w:rsidR="00D64EA4" w:rsidRPr="00816689">
        <w:t>four (</w:t>
      </w:r>
      <w:r w:rsidR="0035564E" w:rsidRPr="00816689">
        <w:t>4</w:t>
      </w:r>
      <w:r w:rsidR="00D64EA4" w:rsidRPr="00816689">
        <w:t>)</w:t>
      </w:r>
      <w:r w:rsidR="006451F6" w:rsidRPr="00816689">
        <w:t xml:space="preserve"> </w:t>
      </w:r>
      <w:r w:rsidR="00DC43F6" w:rsidRPr="00816689">
        <w:t xml:space="preserve">proposed </w:t>
      </w:r>
      <w:r w:rsidR="00C873A2" w:rsidRPr="00816689">
        <w:t xml:space="preserve">employment creation and </w:t>
      </w:r>
      <w:r w:rsidR="006451F6" w:rsidRPr="00816689">
        <w:t xml:space="preserve">income generation </w:t>
      </w:r>
      <w:r w:rsidR="006219A0" w:rsidRPr="00816689">
        <w:t>projects</w:t>
      </w:r>
      <w:r w:rsidR="006451F6" w:rsidRPr="00816689">
        <w:t xml:space="preserve"> and </w:t>
      </w:r>
      <w:r w:rsidR="00000D96" w:rsidRPr="00816689">
        <w:t>the related</w:t>
      </w:r>
      <w:r w:rsidR="00F616FD" w:rsidRPr="00816689">
        <w:t xml:space="preserve"> </w:t>
      </w:r>
      <w:r w:rsidR="00DC43F6" w:rsidRPr="00816689">
        <w:t xml:space="preserve">activities </w:t>
      </w:r>
      <w:r w:rsidR="002C3771" w:rsidRPr="00816689">
        <w:t xml:space="preserve">are </w:t>
      </w:r>
      <w:r w:rsidR="006451F6" w:rsidRPr="00816689">
        <w:t>start</w:t>
      </w:r>
      <w:r w:rsidR="002C3771" w:rsidRPr="00816689">
        <w:t>ed</w:t>
      </w:r>
      <w:r w:rsidR="003C49B1" w:rsidRPr="00816689">
        <w:t xml:space="preserve"> </w:t>
      </w:r>
      <w:r w:rsidR="00EF7152" w:rsidRPr="00816689">
        <w:t xml:space="preserve">concurrently </w:t>
      </w:r>
      <w:r w:rsidR="00261C3F" w:rsidRPr="00816689">
        <w:t>as planned</w:t>
      </w:r>
      <w:r w:rsidR="00DC43F6" w:rsidRPr="00816689">
        <w:t xml:space="preserve">, there will be no regress for </w:t>
      </w:r>
      <w:r w:rsidR="002A58F9" w:rsidRPr="00816689">
        <w:t xml:space="preserve">the </w:t>
      </w:r>
      <w:r w:rsidR="00DC43F6" w:rsidRPr="00816689">
        <w:t>Solidarity</w:t>
      </w:r>
      <w:r w:rsidR="00855A53" w:rsidRPr="00816689">
        <w:t xml:space="preserve"> Community Care Organisation</w:t>
      </w:r>
      <w:r w:rsidR="00DC43F6" w:rsidRPr="00816689">
        <w:t>, but its s</w:t>
      </w:r>
      <w:r w:rsidR="00261C3F" w:rsidRPr="00816689">
        <w:t xml:space="preserve">trengthening and capability building </w:t>
      </w:r>
      <w:r w:rsidR="006560A2" w:rsidRPr="00816689">
        <w:t xml:space="preserve">in order </w:t>
      </w:r>
      <w:r w:rsidR="00DC43F6" w:rsidRPr="00816689">
        <w:t>to provide more and better community</w:t>
      </w:r>
      <w:r w:rsidR="00EB1C58" w:rsidRPr="00816689">
        <w:t>-based healthcare and development</w:t>
      </w:r>
      <w:r w:rsidR="00DC43F6" w:rsidRPr="00816689">
        <w:t xml:space="preserve"> services to </w:t>
      </w:r>
      <w:r w:rsidR="00EB1C58" w:rsidRPr="00816689">
        <w:t xml:space="preserve">its target </w:t>
      </w:r>
      <w:r w:rsidR="00241FBA" w:rsidRPr="00816689">
        <w:t>communities</w:t>
      </w:r>
      <w:r w:rsidR="0009782C" w:rsidRPr="00816689">
        <w:t xml:space="preserve"> and beneficiaries</w:t>
      </w:r>
      <w:r w:rsidR="00DC43F6" w:rsidRPr="00816689">
        <w:t>.</w:t>
      </w:r>
    </w:p>
    <w:p w:rsidR="00B36024" w:rsidRPr="00816689" w:rsidRDefault="005B1907" w:rsidP="00480E19">
      <w:pPr>
        <w:pStyle w:val="BodyText"/>
        <w:spacing w:after="120"/>
      </w:pPr>
      <w:r w:rsidRPr="00816689">
        <w:t xml:space="preserve">More </w:t>
      </w:r>
      <w:r w:rsidR="00816689" w:rsidRPr="00816689">
        <w:t>to that</w:t>
      </w:r>
      <w:r w:rsidR="00C04DD6" w:rsidRPr="00816689">
        <w:t>, the</w:t>
      </w:r>
      <w:r w:rsidR="00976334" w:rsidRPr="00816689">
        <w:t xml:space="preserve"> members of the organisation</w:t>
      </w:r>
      <w:r w:rsidR="00DC43F6" w:rsidRPr="00816689">
        <w:t xml:space="preserve"> will</w:t>
      </w:r>
      <w:r w:rsidR="00976334" w:rsidRPr="00816689">
        <w:t xml:space="preserve"> </w:t>
      </w:r>
      <w:r w:rsidR="003E7758" w:rsidRPr="00816689">
        <w:t xml:space="preserve">continue to </w:t>
      </w:r>
      <w:r w:rsidR="00DC43F6" w:rsidRPr="00816689">
        <w:t xml:space="preserve">work </w:t>
      </w:r>
      <w:r w:rsidR="00C04DD6" w:rsidRPr="00816689">
        <w:t xml:space="preserve">with determination </w:t>
      </w:r>
      <w:r w:rsidR="00DC43F6" w:rsidRPr="00816689">
        <w:t xml:space="preserve">and </w:t>
      </w:r>
      <w:r w:rsidR="003E7758" w:rsidRPr="00816689">
        <w:t>will be making</w:t>
      </w:r>
      <w:r w:rsidR="00DC43F6" w:rsidRPr="00816689">
        <w:t xml:space="preserve"> </w:t>
      </w:r>
      <w:r w:rsidR="00C04DD6" w:rsidRPr="00816689">
        <w:t>their personal contribution;</w:t>
      </w:r>
      <w:r w:rsidR="00DC43F6" w:rsidRPr="00816689">
        <w:t xml:space="preserve"> </w:t>
      </w:r>
      <w:r w:rsidR="00C04DD6" w:rsidRPr="00816689">
        <w:t>be it</w:t>
      </w:r>
      <w:r w:rsidR="00DC43F6" w:rsidRPr="00816689">
        <w:t xml:space="preserve"> fi</w:t>
      </w:r>
      <w:r w:rsidR="00976334" w:rsidRPr="00816689">
        <w:t xml:space="preserve">nancial, </w:t>
      </w:r>
      <w:r w:rsidR="001A6508" w:rsidRPr="00816689">
        <w:t xml:space="preserve">knowledge, skills, </w:t>
      </w:r>
      <w:r w:rsidR="00976334" w:rsidRPr="00816689">
        <w:t xml:space="preserve">labour </w:t>
      </w:r>
      <w:r w:rsidR="00C04DD6" w:rsidRPr="00816689">
        <w:t>and</w:t>
      </w:r>
      <w:r w:rsidR="00976334" w:rsidRPr="00816689">
        <w:t xml:space="preserve"> time</w:t>
      </w:r>
      <w:r w:rsidR="00C04DD6" w:rsidRPr="00816689">
        <w:t xml:space="preserve">, </w:t>
      </w:r>
      <w:r w:rsidR="006402B7" w:rsidRPr="00816689">
        <w:t xml:space="preserve">in order </w:t>
      </w:r>
      <w:r w:rsidR="00DC43F6" w:rsidRPr="00816689">
        <w:t>to</w:t>
      </w:r>
      <w:r w:rsidR="00C04DD6" w:rsidRPr="00816689">
        <w:t xml:space="preserve"> make sure that the programmes and projects of the organisation </w:t>
      </w:r>
      <w:r w:rsidR="004B602B" w:rsidRPr="00816689">
        <w:t>are</w:t>
      </w:r>
      <w:r w:rsidR="006402B7" w:rsidRPr="00816689">
        <w:t xml:space="preserve"> successful</w:t>
      </w:r>
      <w:r w:rsidR="00E01B7D" w:rsidRPr="00816689">
        <w:t xml:space="preserve"> and </w:t>
      </w:r>
      <w:r w:rsidR="00536050" w:rsidRPr="00816689">
        <w:t>sustainable</w:t>
      </w:r>
      <w:r w:rsidR="00B54A07" w:rsidRPr="00816689">
        <w:t>.</w:t>
      </w:r>
    </w:p>
    <w:p w:rsidR="00442115" w:rsidRPr="00816689" w:rsidRDefault="004B602B" w:rsidP="00480E19">
      <w:pPr>
        <w:pStyle w:val="BodyText"/>
        <w:spacing w:after="120"/>
      </w:pPr>
      <w:r w:rsidRPr="00816689">
        <w:t>For the sake of sustainability, it is important to ensure that the</w:t>
      </w:r>
      <w:r w:rsidR="00A6466D" w:rsidRPr="00816689">
        <w:t xml:space="preserve"> members of the organisation </w:t>
      </w:r>
      <w:r w:rsidR="00976334" w:rsidRPr="00816689">
        <w:t>will</w:t>
      </w:r>
      <w:r w:rsidR="00DC43F6" w:rsidRPr="00816689">
        <w:t xml:space="preserve"> not rest </w:t>
      </w:r>
      <w:r w:rsidR="00976334" w:rsidRPr="00816689">
        <w:t>until all the objectives of the specific</w:t>
      </w:r>
      <w:r w:rsidR="00DC43F6" w:rsidRPr="00816689">
        <w:t xml:space="preserve"> </w:t>
      </w:r>
      <w:r w:rsidR="006219A0" w:rsidRPr="00816689">
        <w:t>programmes and projects</w:t>
      </w:r>
      <w:r w:rsidR="00DC43F6" w:rsidRPr="00816689">
        <w:t xml:space="preserve"> and the overall objectives of </w:t>
      </w:r>
      <w:r w:rsidR="002B4B2D" w:rsidRPr="00816689">
        <w:t>t</w:t>
      </w:r>
      <w:r w:rsidR="002A58F9" w:rsidRPr="00816689">
        <w:t xml:space="preserve">he </w:t>
      </w:r>
      <w:r w:rsidR="002B4B2D" w:rsidRPr="00816689">
        <w:t>organisation are</w:t>
      </w:r>
      <w:r w:rsidR="00DC43F6" w:rsidRPr="00816689">
        <w:t xml:space="preserve"> achieved </w:t>
      </w:r>
      <w:r w:rsidR="00D16E75" w:rsidRPr="00816689">
        <w:t>as intended</w:t>
      </w:r>
      <w:r w:rsidR="00DC43F6" w:rsidRPr="00816689">
        <w:t>.</w:t>
      </w:r>
      <w:r w:rsidR="003A7CBC" w:rsidRPr="00816689">
        <w:t xml:space="preserve"> </w:t>
      </w:r>
      <w:r w:rsidRPr="00816689">
        <w:t>The organisation has an adequate number of members with the capability to manage effectively its programmes</w:t>
      </w:r>
      <w:r w:rsidR="00784886" w:rsidRPr="00816689">
        <w:t xml:space="preserve"> and projects.</w:t>
      </w:r>
      <w:r w:rsidRPr="00816689">
        <w:t xml:space="preserve"> </w:t>
      </w:r>
      <w:r w:rsidR="00DC43F6" w:rsidRPr="00816689">
        <w:t xml:space="preserve">What </w:t>
      </w:r>
      <w:r w:rsidR="00784886" w:rsidRPr="00816689">
        <w:t xml:space="preserve">the </w:t>
      </w:r>
      <w:r w:rsidR="00816689" w:rsidRPr="00816689">
        <w:t>organisation needs</w:t>
      </w:r>
      <w:r w:rsidR="003A7CBC" w:rsidRPr="00816689">
        <w:t xml:space="preserve"> is</w:t>
      </w:r>
      <w:r w:rsidR="00DC43F6" w:rsidRPr="00816689">
        <w:t xml:space="preserve"> </w:t>
      </w:r>
      <w:r w:rsidR="00ED4EC2" w:rsidRPr="00816689">
        <w:t>financial</w:t>
      </w:r>
      <w:r w:rsidR="006402B7" w:rsidRPr="00816689">
        <w:t xml:space="preserve">, material </w:t>
      </w:r>
      <w:r w:rsidRPr="00816689">
        <w:t>and technical</w:t>
      </w:r>
      <w:r w:rsidR="006402B7" w:rsidRPr="00816689">
        <w:t xml:space="preserve"> </w:t>
      </w:r>
      <w:r w:rsidR="003A7CBC" w:rsidRPr="00816689">
        <w:t xml:space="preserve">support </w:t>
      </w:r>
      <w:r w:rsidR="007335BC" w:rsidRPr="00816689">
        <w:t xml:space="preserve">in order </w:t>
      </w:r>
      <w:r w:rsidR="00DC43F6" w:rsidRPr="00816689">
        <w:t xml:space="preserve">to </w:t>
      </w:r>
      <w:r w:rsidR="003A7CBC" w:rsidRPr="00816689">
        <w:t xml:space="preserve">implement its </w:t>
      </w:r>
      <w:r w:rsidR="006219A0" w:rsidRPr="00816689">
        <w:t>programmes and projects</w:t>
      </w:r>
      <w:r w:rsidR="00DC43F6" w:rsidRPr="00816689">
        <w:t xml:space="preserve"> </w:t>
      </w:r>
      <w:r w:rsidRPr="00816689">
        <w:t xml:space="preserve">successfully </w:t>
      </w:r>
      <w:r w:rsidR="00DC43F6" w:rsidRPr="00816689">
        <w:t xml:space="preserve">as proposed further in </w:t>
      </w:r>
      <w:r w:rsidR="00784886" w:rsidRPr="00816689">
        <w:t>its B</w:t>
      </w:r>
      <w:r w:rsidR="00DC43F6" w:rsidRPr="00816689">
        <w:t>udget bel</w:t>
      </w:r>
      <w:r w:rsidR="003D1A8F" w:rsidRPr="00816689">
        <w:t>ow:</w:t>
      </w:r>
    </w:p>
    <w:p w:rsidR="00D0652F" w:rsidRPr="00816689" w:rsidRDefault="00D0652F" w:rsidP="00C53D0F">
      <w:pPr>
        <w:pStyle w:val="Heading1"/>
        <w:numPr>
          <w:ilvl w:val="0"/>
          <w:numId w:val="3"/>
        </w:numPr>
        <w:spacing w:before="0" w:after="120"/>
        <w:rPr>
          <w:rFonts w:ascii="Times New Roman" w:hAnsi="Times New Roman" w:cs="Times New Roman"/>
          <w:sz w:val="24"/>
          <w:szCs w:val="24"/>
          <w:lang w:val="en-GB"/>
        </w:rPr>
        <w:sectPr w:rsidR="00D0652F" w:rsidRPr="00816689" w:rsidSect="00186D27">
          <w:pgSz w:w="12240" w:h="15840"/>
          <w:pgMar w:top="1440" w:right="1800" w:bottom="1440" w:left="1800" w:header="720" w:footer="720" w:gutter="0"/>
          <w:cols w:space="720"/>
          <w:docGrid w:linePitch="360"/>
        </w:sectPr>
      </w:pPr>
    </w:p>
    <w:p w:rsidR="00603374" w:rsidRPr="00816689" w:rsidRDefault="00E64B69" w:rsidP="00C53D0F">
      <w:pPr>
        <w:pStyle w:val="Heading1"/>
        <w:numPr>
          <w:ilvl w:val="0"/>
          <w:numId w:val="2"/>
        </w:numPr>
        <w:spacing w:before="0" w:after="0"/>
        <w:jc w:val="both"/>
        <w:rPr>
          <w:rFonts w:ascii="Times New Roman" w:hAnsi="Times New Roman" w:cs="Times New Roman"/>
          <w:sz w:val="22"/>
          <w:szCs w:val="22"/>
          <w:lang w:val="en-GB"/>
        </w:rPr>
      </w:pPr>
      <w:bookmarkStart w:id="70" w:name="_Toc350793515"/>
      <w:bookmarkStart w:id="71" w:name="_Toc449522945"/>
      <w:bookmarkStart w:id="72" w:name="OLE_LINK1"/>
      <w:r w:rsidRPr="00816689">
        <w:rPr>
          <w:rFonts w:ascii="Times New Roman" w:hAnsi="Times New Roman" w:cs="Times New Roman"/>
          <w:sz w:val="22"/>
          <w:szCs w:val="22"/>
          <w:lang w:val="en-GB"/>
        </w:rPr>
        <w:lastRenderedPageBreak/>
        <w:t>THE PROPOSED BUDGET OF THE SOLIDARITY COMMU</w:t>
      </w:r>
      <w:r w:rsidR="00432A72" w:rsidRPr="00816689">
        <w:rPr>
          <w:rFonts w:ascii="Times New Roman" w:hAnsi="Times New Roman" w:cs="Times New Roman"/>
          <w:sz w:val="22"/>
          <w:szCs w:val="22"/>
          <w:lang w:val="en-GB"/>
        </w:rPr>
        <w:t xml:space="preserve">NITY CARE ORGANISATION FOR </w:t>
      </w:r>
      <w:r w:rsidR="001B5703" w:rsidRPr="00816689">
        <w:rPr>
          <w:rFonts w:ascii="Times New Roman" w:hAnsi="Times New Roman" w:cs="Times New Roman"/>
          <w:sz w:val="22"/>
          <w:szCs w:val="22"/>
          <w:lang w:val="en-GB"/>
        </w:rPr>
        <w:t>2016</w:t>
      </w:r>
      <w:r w:rsidRPr="00816689">
        <w:rPr>
          <w:rFonts w:ascii="Times New Roman" w:hAnsi="Times New Roman" w:cs="Times New Roman"/>
          <w:sz w:val="22"/>
          <w:szCs w:val="22"/>
          <w:lang w:val="en-GB"/>
        </w:rPr>
        <w:t xml:space="preserve"> IN 000’S NAMIBIAN DOLLARS</w:t>
      </w:r>
      <w:bookmarkEnd w:id="70"/>
      <w:bookmarkEnd w:id="71"/>
    </w:p>
    <w:tbl>
      <w:tblPr>
        <w:tblStyle w:val="TableGrid"/>
        <w:tblW w:w="5000" w:type="pct"/>
        <w:tblLook w:val="0000"/>
      </w:tblPr>
      <w:tblGrid>
        <w:gridCol w:w="328"/>
        <w:gridCol w:w="2715"/>
        <w:gridCol w:w="1017"/>
        <w:gridCol w:w="867"/>
        <w:gridCol w:w="867"/>
        <w:gridCol w:w="867"/>
        <w:gridCol w:w="867"/>
        <w:gridCol w:w="867"/>
        <w:gridCol w:w="867"/>
        <w:gridCol w:w="867"/>
        <w:gridCol w:w="867"/>
        <w:gridCol w:w="867"/>
        <w:gridCol w:w="868"/>
        <w:gridCol w:w="868"/>
        <w:gridCol w:w="1017"/>
      </w:tblGrid>
      <w:tr w:rsidR="00F402E1" w:rsidRPr="00816689" w:rsidTr="00764C09">
        <w:trPr>
          <w:trHeight w:val="178"/>
        </w:trPr>
        <w:tc>
          <w:tcPr>
            <w:tcW w:w="112" w:type="pct"/>
          </w:tcPr>
          <w:p w:rsidR="00F402E1" w:rsidRPr="00816689" w:rsidRDefault="00F402E1" w:rsidP="00F402E1">
            <w:pPr>
              <w:autoSpaceDE w:val="0"/>
              <w:autoSpaceDN w:val="0"/>
              <w:adjustRightInd w:val="0"/>
              <w:jc w:val="right"/>
              <w:rPr>
                <w:rFonts w:ascii="Arial" w:hAnsi="Arial" w:cs="Arial"/>
                <w:sz w:val="20"/>
                <w:szCs w:val="20"/>
                <w:lang w:val="en-GB"/>
              </w:rPr>
            </w:pPr>
          </w:p>
        </w:tc>
        <w:tc>
          <w:tcPr>
            <w:tcW w:w="929" w:type="pct"/>
          </w:tcPr>
          <w:p w:rsidR="00F402E1" w:rsidRPr="00816689" w:rsidRDefault="00F402E1" w:rsidP="00F402E1">
            <w:pPr>
              <w:autoSpaceDE w:val="0"/>
              <w:autoSpaceDN w:val="0"/>
              <w:adjustRightInd w:val="0"/>
              <w:rPr>
                <w:rFonts w:ascii="Arial" w:hAnsi="Arial" w:cs="Arial"/>
                <w:sz w:val="18"/>
                <w:szCs w:val="18"/>
                <w:lang w:val="en-GB"/>
              </w:rPr>
            </w:pPr>
            <w:r w:rsidRPr="00816689">
              <w:rPr>
                <w:rFonts w:ascii="Arial" w:hAnsi="Arial" w:cs="Arial"/>
                <w:sz w:val="18"/>
                <w:szCs w:val="18"/>
                <w:lang w:val="en-GB"/>
              </w:rPr>
              <w:t>Last updated:</w:t>
            </w:r>
          </w:p>
        </w:tc>
        <w:tc>
          <w:tcPr>
            <w:tcW w:w="348" w:type="pct"/>
          </w:tcPr>
          <w:p w:rsidR="00F402E1" w:rsidRPr="00816689" w:rsidRDefault="004A2841" w:rsidP="00F402E1">
            <w:pPr>
              <w:autoSpaceDE w:val="0"/>
              <w:autoSpaceDN w:val="0"/>
              <w:adjustRightInd w:val="0"/>
              <w:rPr>
                <w:rFonts w:ascii="Arial" w:hAnsi="Arial" w:cs="Arial"/>
                <w:sz w:val="18"/>
                <w:szCs w:val="18"/>
                <w:lang w:val="en-GB"/>
              </w:rPr>
            </w:pPr>
            <w:r w:rsidRPr="00816689">
              <w:rPr>
                <w:rFonts w:ascii="Arial" w:hAnsi="Arial" w:cs="Arial"/>
                <w:sz w:val="18"/>
                <w:szCs w:val="18"/>
                <w:lang w:val="en-GB"/>
              </w:rPr>
              <w:t>20/4/2016</w:t>
            </w:r>
          </w:p>
        </w:tc>
        <w:tc>
          <w:tcPr>
            <w:tcW w:w="297" w:type="pct"/>
          </w:tcPr>
          <w:p w:rsidR="00F402E1" w:rsidRPr="00816689" w:rsidRDefault="00F402E1" w:rsidP="00F402E1">
            <w:pPr>
              <w:autoSpaceDE w:val="0"/>
              <w:autoSpaceDN w:val="0"/>
              <w:adjustRightInd w:val="0"/>
              <w:rPr>
                <w:rFonts w:ascii="Arial" w:hAnsi="Arial" w:cs="Arial"/>
                <w:sz w:val="18"/>
                <w:szCs w:val="18"/>
                <w:lang w:val="en-GB"/>
              </w:rPr>
            </w:pPr>
          </w:p>
        </w:tc>
        <w:tc>
          <w:tcPr>
            <w:tcW w:w="297" w:type="pct"/>
          </w:tcPr>
          <w:p w:rsidR="00F402E1" w:rsidRPr="00816689" w:rsidRDefault="00F402E1" w:rsidP="00F402E1">
            <w:pPr>
              <w:autoSpaceDE w:val="0"/>
              <w:autoSpaceDN w:val="0"/>
              <w:adjustRightInd w:val="0"/>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348" w:type="pct"/>
          </w:tcPr>
          <w:p w:rsidR="00F402E1" w:rsidRPr="00816689" w:rsidRDefault="00F402E1" w:rsidP="00F402E1">
            <w:pPr>
              <w:autoSpaceDE w:val="0"/>
              <w:autoSpaceDN w:val="0"/>
              <w:adjustRightInd w:val="0"/>
              <w:jc w:val="right"/>
              <w:rPr>
                <w:rFonts w:ascii="Arial" w:hAnsi="Arial" w:cs="Arial"/>
                <w:sz w:val="18"/>
                <w:szCs w:val="18"/>
                <w:lang w:val="en-GB"/>
              </w:rPr>
            </w:pP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b/>
                <w:bCs/>
                <w:sz w:val="20"/>
                <w:szCs w:val="20"/>
                <w:lang w:val="en-GB"/>
              </w:rPr>
            </w:pPr>
          </w:p>
        </w:tc>
        <w:tc>
          <w:tcPr>
            <w:tcW w:w="929"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p>
        </w:tc>
        <w:tc>
          <w:tcPr>
            <w:tcW w:w="348"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Jan</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Feb</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Mar</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Apr</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May</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Jun</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Jul</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Aug</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Sep</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Oct</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Nov</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Dec</w:t>
            </w:r>
          </w:p>
        </w:tc>
        <w:tc>
          <w:tcPr>
            <w:tcW w:w="348"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Total</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348"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348"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r>
      <w:tr w:rsidR="002A5D7E" w:rsidRPr="00816689" w:rsidTr="00764C09">
        <w:trPr>
          <w:trHeight w:val="168"/>
        </w:trPr>
        <w:tc>
          <w:tcPr>
            <w:tcW w:w="112" w:type="pct"/>
            <w:vAlign w:val="center"/>
          </w:tcPr>
          <w:p w:rsidR="002A5D7E" w:rsidRPr="00816689" w:rsidRDefault="00A91A64" w:rsidP="00A91A64">
            <w:pPr>
              <w:autoSpaceDE w:val="0"/>
              <w:autoSpaceDN w:val="0"/>
              <w:adjustRightInd w:val="0"/>
              <w:spacing w:line="240" w:lineRule="exact"/>
              <w:jc w:val="center"/>
              <w:rPr>
                <w:rFonts w:ascii="Arial" w:hAnsi="Arial" w:cs="Arial"/>
                <w:b/>
                <w:sz w:val="20"/>
                <w:szCs w:val="20"/>
                <w:lang w:val="en-GB"/>
              </w:rPr>
            </w:pPr>
            <w:r w:rsidRPr="00816689">
              <w:rPr>
                <w:rFonts w:ascii="Arial" w:hAnsi="Arial" w:cs="Arial"/>
                <w:b/>
                <w:sz w:val="20"/>
                <w:szCs w:val="20"/>
                <w:lang w:val="en-GB"/>
              </w:rPr>
              <w:t>1</w:t>
            </w:r>
          </w:p>
        </w:tc>
        <w:tc>
          <w:tcPr>
            <w:tcW w:w="929" w:type="pct"/>
            <w:vAlign w:val="center"/>
          </w:tcPr>
          <w:p w:rsidR="002A5D7E" w:rsidRPr="00816689" w:rsidRDefault="002A5D7E" w:rsidP="00A91A64">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Personnel</w:t>
            </w:r>
          </w:p>
        </w:tc>
        <w:tc>
          <w:tcPr>
            <w:tcW w:w="348"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348"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Salaries, wages</w:t>
            </w:r>
          </w:p>
        </w:tc>
        <w:tc>
          <w:tcPr>
            <w:tcW w:w="348"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348"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402,600</w:t>
            </w:r>
          </w:p>
        </w:tc>
      </w:tr>
      <w:tr w:rsidR="00F402E1" w:rsidRPr="00816689" w:rsidTr="00764C09">
        <w:trPr>
          <w:trHeight w:val="326"/>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Benefits (subsistence allowance, t-shirts, umbrellas and protective clothing and shoes)</w:t>
            </w:r>
          </w:p>
        </w:tc>
        <w:tc>
          <w:tcPr>
            <w:tcW w:w="348"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348"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207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ayroll taxes (Social security)</w:t>
            </w:r>
          </w:p>
        </w:tc>
        <w:tc>
          <w:tcPr>
            <w:tcW w:w="348"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348"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862 </w:t>
            </w:r>
          </w:p>
        </w:tc>
      </w:tr>
      <w:tr w:rsidR="00F402E1" w:rsidRPr="00816689" w:rsidTr="00764C09">
        <w:trPr>
          <w:trHeight w:val="326"/>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Commissions and bonuses (external facilitators'' allowance)</w:t>
            </w:r>
          </w:p>
        </w:tc>
        <w:tc>
          <w:tcPr>
            <w:tcW w:w="348"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348"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71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b/>
                <w:bCs/>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 xml:space="preserve">Personnel </w:t>
            </w:r>
            <w:r w:rsidR="00DA0969" w:rsidRPr="00816689">
              <w:rPr>
                <w:rFonts w:ascii="Arial" w:hAnsi="Arial" w:cs="Arial"/>
                <w:b/>
                <w:bCs/>
                <w:sz w:val="18"/>
                <w:szCs w:val="18"/>
                <w:lang w:val="en-GB"/>
              </w:rPr>
              <w:t>Subtotal</w:t>
            </w:r>
          </w:p>
        </w:tc>
        <w:tc>
          <w:tcPr>
            <w:tcW w:w="348"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348"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426,379</w:t>
            </w:r>
          </w:p>
        </w:tc>
      </w:tr>
      <w:tr w:rsidR="00F402E1" w:rsidRPr="00816689" w:rsidTr="00764C09">
        <w:trPr>
          <w:trHeight w:val="20"/>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348"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348"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r>
      <w:tr w:rsidR="00FC5D5A" w:rsidRPr="00816689" w:rsidTr="00764C09">
        <w:trPr>
          <w:trHeight w:val="168"/>
        </w:trPr>
        <w:tc>
          <w:tcPr>
            <w:tcW w:w="112" w:type="pct"/>
            <w:vAlign w:val="center"/>
          </w:tcPr>
          <w:p w:rsidR="00FC5D5A" w:rsidRPr="00816689" w:rsidRDefault="00FC5D5A" w:rsidP="00A91A64">
            <w:pPr>
              <w:autoSpaceDE w:val="0"/>
              <w:autoSpaceDN w:val="0"/>
              <w:adjustRightInd w:val="0"/>
              <w:spacing w:line="240" w:lineRule="exact"/>
              <w:jc w:val="center"/>
              <w:rPr>
                <w:rFonts w:ascii="Arial" w:hAnsi="Arial" w:cs="Arial"/>
                <w:b/>
                <w:bCs/>
                <w:sz w:val="20"/>
                <w:szCs w:val="20"/>
                <w:lang w:val="en-GB"/>
              </w:rPr>
            </w:pPr>
            <w:r w:rsidRPr="00816689">
              <w:rPr>
                <w:rFonts w:ascii="Arial" w:hAnsi="Arial" w:cs="Arial"/>
                <w:b/>
                <w:bCs/>
                <w:sz w:val="20"/>
                <w:szCs w:val="20"/>
                <w:lang w:val="en-GB"/>
              </w:rPr>
              <w:t>2</w:t>
            </w:r>
          </w:p>
        </w:tc>
        <w:tc>
          <w:tcPr>
            <w:tcW w:w="1277" w:type="pct"/>
            <w:gridSpan w:val="2"/>
            <w:vAlign w:val="center"/>
          </w:tcPr>
          <w:p w:rsidR="00FC5D5A" w:rsidRPr="00816689" w:rsidRDefault="00FC5D5A" w:rsidP="00FC5D5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 xml:space="preserve"> The </w:t>
            </w:r>
            <w:r w:rsidR="006401B1" w:rsidRPr="00816689">
              <w:rPr>
                <w:rFonts w:ascii="Arial" w:hAnsi="Arial" w:cs="Arial"/>
                <w:b/>
                <w:bCs/>
                <w:sz w:val="18"/>
                <w:szCs w:val="18"/>
                <w:lang w:val="en-GB"/>
              </w:rPr>
              <w:t>Community Home-Based Care Programme</w:t>
            </w: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348" w:type="pct"/>
          </w:tcPr>
          <w:p w:rsidR="00FC5D5A" w:rsidRPr="00816689" w:rsidRDefault="00FC5D5A" w:rsidP="00FA727A">
            <w:pPr>
              <w:spacing w:line="240" w:lineRule="exact"/>
              <w:jc w:val="right"/>
              <w:rPr>
                <w:lang w:val="en-GB"/>
              </w:rPr>
            </w:pP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omotion of community health</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0,00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 xml:space="preserve">Provision of community-based healthcare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0,00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Assistance to HIV positive people</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0,00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ovision of treatment support for ART &amp; TB</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00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 xml:space="preserve">Training and supporting families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0,00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ovision of community training on HIV-AIDS &amp; TB</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0,00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ovision of maternal &amp; child health services</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5,00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Supporting Child immunisation campaigns</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5,00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b/>
                <w:bCs/>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 xml:space="preserve">Community Health </w:t>
            </w:r>
            <w:r w:rsidR="00DA0969" w:rsidRPr="00816689">
              <w:rPr>
                <w:rFonts w:ascii="Arial" w:hAnsi="Arial" w:cs="Arial"/>
                <w:b/>
                <w:bCs/>
                <w:sz w:val="18"/>
                <w:szCs w:val="18"/>
                <w:lang w:val="en-GB"/>
              </w:rPr>
              <w:t>Subtotal</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50,000</w:t>
            </w:r>
          </w:p>
        </w:tc>
      </w:tr>
      <w:tr w:rsidR="00F402E1" w:rsidRPr="00816689" w:rsidTr="00764C09">
        <w:trPr>
          <w:trHeight w:val="1872"/>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348"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348"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r>
      <w:tr w:rsidR="004A2841" w:rsidRPr="00816689" w:rsidTr="00764C09">
        <w:trPr>
          <w:trHeight w:val="326"/>
        </w:trPr>
        <w:tc>
          <w:tcPr>
            <w:tcW w:w="112" w:type="pct"/>
            <w:vAlign w:val="center"/>
          </w:tcPr>
          <w:p w:rsidR="004A2841" w:rsidRPr="00816689" w:rsidRDefault="004A2841" w:rsidP="00F700F1">
            <w:pPr>
              <w:autoSpaceDE w:val="0"/>
              <w:autoSpaceDN w:val="0"/>
              <w:adjustRightInd w:val="0"/>
              <w:spacing w:line="240" w:lineRule="exact"/>
              <w:jc w:val="center"/>
              <w:rPr>
                <w:rFonts w:ascii="Arial" w:hAnsi="Arial" w:cs="Arial"/>
                <w:b/>
                <w:bCs/>
                <w:sz w:val="20"/>
                <w:szCs w:val="20"/>
                <w:lang w:val="en-GB"/>
              </w:rPr>
            </w:pPr>
          </w:p>
        </w:tc>
        <w:tc>
          <w:tcPr>
            <w:tcW w:w="929" w:type="pct"/>
            <w:vAlign w:val="center"/>
          </w:tcPr>
          <w:p w:rsidR="004A2841" w:rsidRPr="00816689" w:rsidRDefault="004A2841" w:rsidP="00AF4B44">
            <w:pPr>
              <w:spacing w:line="240" w:lineRule="exact"/>
              <w:rPr>
                <w:rFonts w:ascii="Arial" w:hAnsi="Arial" w:cs="Arial"/>
                <w:b/>
                <w:bCs/>
                <w:sz w:val="18"/>
                <w:szCs w:val="18"/>
                <w:lang w:val="en-GB"/>
              </w:rPr>
            </w:pPr>
          </w:p>
        </w:tc>
        <w:tc>
          <w:tcPr>
            <w:tcW w:w="348" w:type="pct"/>
            <w:vAlign w:val="center"/>
          </w:tcPr>
          <w:p w:rsidR="004A2841" w:rsidRPr="00816689" w:rsidRDefault="00E9020A" w:rsidP="00E9020A">
            <w:pPr>
              <w:spacing w:line="240" w:lineRule="exact"/>
              <w:jc w:val="center"/>
              <w:rPr>
                <w:rFonts w:ascii="Arial" w:hAnsi="Arial" w:cs="Arial"/>
                <w:b/>
                <w:bCs/>
                <w:sz w:val="18"/>
                <w:szCs w:val="18"/>
                <w:lang w:val="en-GB"/>
              </w:rPr>
            </w:pPr>
            <w:r w:rsidRPr="00816689">
              <w:rPr>
                <w:rFonts w:ascii="Arial" w:hAnsi="Arial" w:cs="Arial"/>
                <w:b/>
                <w:bCs/>
                <w:sz w:val="18"/>
                <w:szCs w:val="18"/>
                <w:lang w:val="en-GB"/>
              </w:rPr>
              <w:t>Jan</w:t>
            </w:r>
          </w:p>
        </w:tc>
        <w:tc>
          <w:tcPr>
            <w:tcW w:w="297" w:type="pct"/>
            <w:vAlign w:val="center"/>
          </w:tcPr>
          <w:p w:rsidR="004A2841" w:rsidRPr="00816689" w:rsidRDefault="00E9020A" w:rsidP="00E9020A">
            <w:pPr>
              <w:spacing w:line="240" w:lineRule="exact"/>
              <w:jc w:val="center"/>
              <w:rPr>
                <w:rFonts w:ascii="Arial" w:hAnsi="Arial" w:cs="Arial"/>
                <w:b/>
                <w:bCs/>
                <w:sz w:val="18"/>
                <w:szCs w:val="18"/>
                <w:lang w:val="en-GB"/>
              </w:rPr>
            </w:pPr>
            <w:r w:rsidRPr="00816689">
              <w:rPr>
                <w:rFonts w:ascii="Arial" w:hAnsi="Arial" w:cs="Arial"/>
                <w:b/>
                <w:bCs/>
                <w:sz w:val="18"/>
                <w:szCs w:val="18"/>
                <w:lang w:val="en-GB"/>
              </w:rPr>
              <w:t>Feb</w:t>
            </w:r>
          </w:p>
        </w:tc>
        <w:tc>
          <w:tcPr>
            <w:tcW w:w="297" w:type="pct"/>
            <w:vAlign w:val="center"/>
          </w:tcPr>
          <w:p w:rsidR="004A2841" w:rsidRPr="00816689" w:rsidRDefault="00E9020A" w:rsidP="00E9020A">
            <w:pPr>
              <w:spacing w:line="240" w:lineRule="exact"/>
              <w:jc w:val="center"/>
              <w:rPr>
                <w:rFonts w:ascii="Arial" w:hAnsi="Arial" w:cs="Arial"/>
                <w:b/>
                <w:bCs/>
                <w:sz w:val="18"/>
                <w:szCs w:val="18"/>
                <w:lang w:val="en-GB"/>
              </w:rPr>
            </w:pPr>
            <w:r w:rsidRPr="00816689">
              <w:rPr>
                <w:rFonts w:ascii="Arial" w:hAnsi="Arial" w:cs="Arial"/>
                <w:b/>
                <w:bCs/>
                <w:sz w:val="18"/>
                <w:szCs w:val="18"/>
                <w:lang w:val="en-GB"/>
              </w:rPr>
              <w:t>Mar</w:t>
            </w:r>
          </w:p>
        </w:tc>
        <w:tc>
          <w:tcPr>
            <w:tcW w:w="297" w:type="pct"/>
            <w:vAlign w:val="center"/>
          </w:tcPr>
          <w:p w:rsidR="004A2841" w:rsidRPr="00816689" w:rsidRDefault="00E9020A" w:rsidP="00E9020A">
            <w:pPr>
              <w:spacing w:line="240" w:lineRule="exact"/>
              <w:jc w:val="center"/>
              <w:rPr>
                <w:rFonts w:ascii="Arial" w:hAnsi="Arial" w:cs="Arial"/>
                <w:b/>
                <w:bCs/>
                <w:sz w:val="18"/>
                <w:szCs w:val="18"/>
                <w:lang w:val="en-GB"/>
              </w:rPr>
            </w:pPr>
            <w:r w:rsidRPr="00816689">
              <w:rPr>
                <w:rFonts w:ascii="Arial" w:hAnsi="Arial" w:cs="Arial"/>
                <w:b/>
                <w:bCs/>
                <w:sz w:val="18"/>
                <w:szCs w:val="18"/>
                <w:lang w:val="en-GB"/>
              </w:rPr>
              <w:t>Apr</w:t>
            </w:r>
          </w:p>
        </w:tc>
        <w:tc>
          <w:tcPr>
            <w:tcW w:w="297" w:type="pct"/>
            <w:vAlign w:val="center"/>
          </w:tcPr>
          <w:p w:rsidR="004A2841" w:rsidRPr="00816689" w:rsidRDefault="00E9020A" w:rsidP="00E9020A">
            <w:pPr>
              <w:spacing w:line="240" w:lineRule="exact"/>
              <w:jc w:val="center"/>
              <w:rPr>
                <w:rFonts w:ascii="Arial" w:hAnsi="Arial" w:cs="Arial"/>
                <w:b/>
                <w:bCs/>
                <w:sz w:val="18"/>
                <w:szCs w:val="18"/>
                <w:lang w:val="en-GB"/>
              </w:rPr>
            </w:pPr>
            <w:r w:rsidRPr="00816689">
              <w:rPr>
                <w:rFonts w:ascii="Arial" w:hAnsi="Arial" w:cs="Arial"/>
                <w:b/>
                <w:bCs/>
                <w:sz w:val="18"/>
                <w:szCs w:val="18"/>
                <w:lang w:val="en-GB"/>
              </w:rPr>
              <w:t>May</w:t>
            </w:r>
          </w:p>
        </w:tc>
        <w:tc>
          <w:tcPr>
            <w:tcW w:w="297" w:type="pct"/>
            <w:vAlign w:val="center"/>
          </w:tcPr>
          <w:p w:rsidR="004A2841" w:rsidRPr="00816689" w:rsidRDefault="00E9020A" w:rsidP="00E9020A">
            <w:pPr>
              <w:spacing w:line="240" w:lineRule="exact"/>
              <w:jc w:val="center"/>
              <w:rPr>
                <w:rFonts w:ascii="Arial" w:hAnsi="Arial" w:cs="Arial"/>
                <w:b/>
                <w:bCs/>
                <w:sz w:val="18"/>
                <w:szCs w:val="18"/>
                <w:lang w:val="en-GB"/>
              </w:rPr>
            </w:pPr>
            <w:r w:rsidRPr="00816689">
              <w:rPr>
                <w:rFonts w:ascii="Arial" w:hAnsi="Arial" w:cs="Arial"/>
                <w:b/>
                <w:bCs/>
                <w:sz w:val="18"/>
                <w:szCs w:val="18"/>
                <w:lang w:val="en-GB"/>
              </w:rPr>
              <w:t>Jun</w:t>
            </w:r>
          </w:p>
        </w:tc>
        <w:tc>
          <w:tcPr>
            <w:tcW w:w="297" w:type="pct"/>
            <w:vAlign w:val="bottom"/>
          </w:tcPr>
          <w:p w:rsidR="004A2841" w:rsidRPr="00816689" w:rsidRDefault="00E9020A" w:rsidP="00E9020A">
            <w:pPr>
              <w:spacing w:line="240" w:lineRule="exact"/>
              <w:jc w:val="center"/>
              <w:rPr>
                <w:b/>
                <w:lang w:val="en-GB"/>
              </w:rPr>
            </w:pPr>
            <w:r w:rsidRPr="00816689">
              <w:rPr>
                <w:b/>
                <w:lang w:val="en-GB"/>
              </w:rPr>
              <w:t>Jul</w:t>
            </w:r>
          </w:p>
        </w:tc>
        <w:tc>
          <w:tcPr>
            <w:tcW w:w="297" w:type="pct"/>
            <w:vAlign w:val="bottom"/>
          </w:tcPr>
          <w:p w:rsidR="004A2841" w:rsidRPr="00816689" w:rsidRDefault="00E9020A" w:rsidP="00E9020A">
            <w:pPr>
              <w:spacing w:line="240" w:lineRule="exact"/>
              <w:jc w:val="center"/>
              <w:rPr>
                <w:b/>
                <w:lang w:val="en-GB"/>
              </w:rPr>
            </w:pPr>
            <w:r w:rsidRPr="00816689">
              <w:rPr>
                <w:b/>
                <w:lang w:val="en-GB"/>
              </w:rPr>
              <w:t>Aug</w:t>
            </w:r>
          </w:p>
        </w:tc>
        <w:tc>
          <w:tcPr>
            <w:tcW w:w="297" w:type="pct"/>
            <w:vAlign w:val="bottom"/>
          </w:tcPr>
          <w:p w:rsidR="004A2841" w:rsidRPr="00816689" w:rsidRDefault="00E9020A" w:rsidP="00E9020A">
            <w:pPr>
              <w:spacing w:line="240" w:lineRule="exact"/>
              <w:jc w:val="center"/>
              <w:rPr>
                <w:b/>
                <w:lang w:val="en-GB"/>
              </w:rPr>
            </w:pPr>
            <w:r w:rsidRPr="00816689">
              <w:rPr>
                <w:b/>
                <w:lang w:val="en-GB"/>
              </w:rPr>
              <w:t>Sept</w:t>
            </w:r>
          </w:p>
        </w:tc>
        <w:tc>
          <w:tcPr>
            <w:tcW w:w="297" w:type="pct"/>
            <w:vAlign w:val="bottom"/>
          </w:tcPr>
          <w:p w:rsidR="004A2841" w:rsidRPr="00816689" w:rsidRDefault="00E9020A" w:rsidP="00E9020A">
            <w:pPr>
              <w:spacing w:line="240" w:lineRule="exact"/>
              <w:jc w:val="center"/>
              <w:rPr>
                <w:b/>
                <w:lang w:val="en-GB"/>
              </w:rPr>
            </w:pPr>
            <w:r w:rsidRPr="00816689">
              <w:rPr>
                <w:b/>
                <w:lang w:val="en-GB"/>
              </w:rPr>
              <w:t>Oct</w:t>
            </w:r>
          </w:p>
        </w:tc>
        <w:tc>
          <w:tcPr>
            <w:tcW w:w="297" w:type="pct"/>
            <w:vAlign w:val="bottom"/>
          </w:tcPr>
          <w:p w:rsidR="004A2841" w:rsidRPr="00816689" w:rsidRDefault="00E9020A" w:rsidP="00E9020A">
            <w:pPr>
              <w:spacing w:line="240" w:lineRule="exact"/>
              <w:jc w:val="center"/>
              <w:rPr>
                <w:b/>
                <w:lang w:val="en-GB"/>
              </w:rPr>
            </w:pPr>
            <w:r w:rsidRPr="00816689">
              <w:rPr>
                <w:b/>
                <w:lang w:val="en-GB"/>
              </w:rPr>
              <w:t>Nov</w:t>
            </w:r>
          </w:p>
        </w:tc>
        <w:tc>
          <w:tcPr>
            <w:tcW w:w="297" w:type="pct"/>
            <w:vAlign w:val="bottom"/>
          </w:tcPr>
          <w:p w:rsidR="004A2841" w:rsidRPr="00816689" w:rsidRDefault="00E9020A" w:rsidP="00E9020A">
            <w:pPr>
              <w:spacing w:line="240" w:lineRule="exact"/>
              <w:jc w:val="center"/>
              <w:rPr>
                <w:b/>
                <w:lang w:val="en-GB"/>
              </w:rPr>
            </w:pPr>
            <w:r w:rsidRPr="00816689">
              <w:rPr>
                <w:b/>
                <w:lang w:val="en-GB"/>
              </w:rPr>
              <w:t>Dec</w:t>
            </w:r>
          </w:p>
        </w:tc>
        <w:tc>
          <w:tcPr>
            <w:tcW w:w="348" w:type="pct"/>
            <w:vAlign w:val="bottom"/>
          </w:tcPr>
          <w:p w:rsidR="004A2841" w:rsidRPr="00816689" w:rsidRDefault="00E9020A" w:rsidP="00E9020A">
            <w:pPr>
              <w:spacing w:line="240" w:lineRule="exact"/>
              <w:jc w:val="center"/>
              <w:rPr>
                <w:b/>
                <w:lang w:val="en-GB"/>
              </w:rPr>
            </w:pPr>
            <w:r w:rsidRPr="00816689">
              <w:rPr>
                <w:b/>
                <w:lang w:val="en-GB"/>
              </w:rPr>
              <w:t>Total</w:t>
            </w:r>
          </w:p>
        </w:tc>
      </w:tr>
      <w:tr w:rsidR="00AF4B44" w:rsidRPr="00816689" w:rsidTr="00764C09">
        <w:trPr>
          <w:trHeight w:val="326"/>
        </w:trPr>
        <w:tc>
          <w:tcPr>
            <w:tcW w:w="112" w:type="pct"/>
            <w:vAlign w:val="center"/>
          </w:tcPr>
          <w:p w:rsidR="00AF4B44" w:rsidRPr="00816689" w:rsidRDefault="00AF4B44" w:rsidP="00F700F1">
            <w:pPr>
              <w:autoSpaceDE w:val="0"/>
              <w:autoSpaceDN w:val="0"/>
              <w:adjustRightInd w:val="0"/>
              <w:spacing w:line="240" w:lineRule="exact"/>
              <w:jc w:val="center"/>
              <w:rPr>
                <w:rFonts w:ascii="Arial" w:hAnsi="Arial" w:cs="Arial"/>
                <w:b/>
                <w:bCs/>
                <w:sz w:val="20"/>
                <w:szCs w:val="20"/>
                <w:lang w:val="en-GB"/>
              </w:rPr>
            </w:pPr>
            <w:r w:rsidRPr="00816689">
              <w:rPr>
                <w:rFonts w:ascii="Arial" w:hAnsi="Arial" w:cs="Arial"/>
                <w:b/>
                <w:bCs/>
                <w:sz w:val="20"/>
                <w:szCs w:val="20"/>
                <w:lang w:val="en-GB"/>
              </w:rPr>
              <w:t>3</w:t>
            </w:r>
          </w:p>
        </w:tc>
        <w:tc>
          <w:tcPr>
            <w:tcW w:w="2760" w:type="pct"/>
            <w:gridSpan w:val="7"/>
            <w:vAlign w:val="center"/>
          </w:tcPr>
          <w:p w:rsidR="00AF4B44" w:rsidRPr="00816689" w:rsidRDefault="00AF4B44" w:rsidP="00AF4B44">
            <w:pPr>
              <w:spacing w:line="240" w:lineRule="exact"/>
              <w:rPr>
                <w:lang w:val="en-GB"/>
              </w:rPr>
            </w:pPr>
            <w:r w:rsidRPr="00816689">
              <w:rPr>
                <w:rFonts w:ascii="Arial" w:hAnsi="Arial" w:cs="Arial"/>
                <w:b/>
                <w:bCs/>
                <w:sz w:val="18"/>
                <w:szCs w:val="18"/>
                <w:lang w:val="en-GB"/>
              </w:rPr>
              <w:t>The Community Mobilisation, Information and Education Programme</w:t>
            </w:r>
          </w:p>
        </w:tc>
        <w:tc>
          <w:tcPr>
            <w:tcW w:w="297" w:type="pct"/>
            <w:vAlign w:val="bottom"/>
          </w:tcPr>
          <w:p w:rsidR="00AF4B44" w:rsidRPr="00816689" w:rsidRDefault="00AF4B44" w:rsidP="00D13C4F">
            <w:pPr>
              <w:spacing w:line="240" w:lineRule="exact"/>
              <w:jc w:val="right"/>
              <w:rPr>
                <w:lang w:val="en-GB"/>
              </w:rPr>
            </w:pPr>
          </w:p>
        </w:tc>
        <w:tc>
          <w:tcPr>
            <w:tcW w:w="297" w:type="pct"/>
            <w:vAlign w:val="bottom"/>
          </w:tcPr>
          <w:p w:rsidR="00AF4B44" w:rsidRPr="00816689" w:rsidRDefault="00AF4B44" w:rsidP="00D13C4F">
            <w:pPr>
              <w:spacing w:line="240" w:lineRule="exact"/>
              <w:jc w:val="right"/>
              <w:rPr>
                <w:lang w:val="en-GB"/>
              </w:rPr>
            </w:pPr>
          </w:p>
        </w:tc>
        <w:tc>
          <w:tcPr>
            <w:tcW w:w="297" w:type="pct"/>
            <w:vAlign w:val="bottom"/>
          </w:tcPr>
          <w:p w:rsidR="00AF4B44" w:rsidRPr="00816689" w:rsidRDefault="00AF4B44" w:rsidP="00D13C4F">
            <w:pPr>
              <w:spacing w:line="240" w:lineRule="exact"/>
              <w:jc w:val="right"/>
              <w:rPr>
                <w:lang w:val="en-GB"/>
              </w:rPr>
            </w:pPr>
          </w:p>
        </w:tc>
        <w:tc>
          <w:tcPr>
            <w:tcW w:w="297" w:type="pct"/>
            <w:vAlign w:val="bottom"/>
          </w:tcPr>
          <w:p w:rsidR="00AF4B44" w:rsidRPr="00816689" w:rsidRDefault="00AF4B44" w:rsidP="00D13C4F">
            <w:pPr>
              <w:spacing w:line="240" w:lineRule="exact"/>
              <w:jc w:val="right"/>
              <w:rPr>
                <w:lang w:val="en-GB"/>
              </w:rPr>
            </w:pPr>
          </w:p>
        </w:tc>
        <w:tc>
          <w:tcPr>
            <w:tcW w:w="297" w:type="pct"/>
            <w:vAlign w:val="bottom"/>
          </w:tcPr>
          <w:p w:rsidR="00AF4B44" w:rsidRPr="00816689" w:rsidRDefault="00AF4B44" w:rsidP="00D13C4F">
            <w:pPr>
              <w:spacing w:line="240" w:lineRule="exact"/>
              <w:jc w:val="right"/>
              <w:rPr>
                <w:lang w:val="en-GB"/>
              </w:rPr>
            </w:pPr>
          </w:p>
        </w:tc>
        <w:tc>
          <w:tcPr>
            <w:tcW w:w="297" w:type="pct"/>
            <w:vAlign w:val="bottom"/>
          </w:tcPr>
          <w:p w:rsidR="00AF4B44" w:rsidRPr="00816689" w:rsidRDefault="00AF4B44" w:rsidP="00D13C4F">
            <w:pPr>
              <w:spacing w:line="240" w:lineRule="exact"/>
              <w:jc w:val="right"/>
              <w:rPr>
                <w:lang w:val="en-GB"/>
              </w:rPr>
            </w:pPr>
          </w:p>
        </w:tc>
        <w:tc>
          <w:tcPr>
            <w:tcW w:w="348" w:type="pct"/>
            <w:vAlign w:val="bottom"/>
          </w:tcPr>
          <w:p w:rsidR="00AF4B44" w:rsidRPr="00816689" w:rsidRDefault="00AF4B44" w:rsidP="00D13C4F">
            <w:pPr>
              <w:spacing w:line="240" w:lineRule="exact"/>
              <w:jc w:val="right"/>
              <w:rPr>
                <w:lang w:val="en-GB"/>
              </w:rPr>
            </w:pP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omotion of behavioural change</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95,0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omotion of biomedical strategies (i.e. MC)</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79,9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omotion of HIV &amp; STDs treatment</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57,264</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omotion of social justice and human rights</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0,0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Internet marketing</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9,96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ess relations</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8,064</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ublic relations</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8,008</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Events</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0,0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b/>
                <w:bCs/>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 xml:space="preserve">Mobilisation </w:t>
            </w:r>
            <w:r w:rsidR="00DA0969" w:rsidRPr="00816689">
              <w:rPr>
                <w:rFonts w:ascii="Arial" w:hAnsi="Arial" w:cs="Arial"/>
                <w:b/>
                <w:bCs/>
                <w:sz w:val="18"/>
                <w:szCs w:val="18"/>
                <w:lang w:val="en-GB"/>
              </w:rPr>
              <w:t>Subtotal</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698,196</w:t>
            </w:r>
          </w:p>
        </w:tc>
      </w:tr>
      <w:tr w:rsidR="00F402E1" w:rsidRPr="00816689" w:rsidTr="00CB5DD6">
        <w:trPr>
          <w:trHeight w:val="20"/>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r>
      <w:tr w:rsidR="00672847" w:rsidRPr="00816689" w:rsidTr="00CB5DD6">
        <w:trPr>
          <w:trHeight w:val="20"/>
        </w:trPr>
        <w:tc>
          <w:tcPr>
            <w:tcW w:w="112" w:type="pct"/>
            <w:vAlign w:val="center"/>
          </w:tcPr>
          <w:p w:rsidR="00672847" w:rsidRPr="00816689" w:rsidRDefault="00672847" w:rsidP="00F700F1">
            <w:pPr>
              <w:autoSpaceDE w:val="0"/>
              <w:autoSpaceDN w:val="0"/>
              <w:adjustRightInd w:val="0"/>
              <w:spacing w:line="240" w:lineRule="exact"/>
              <w:jc w:val="center"/>
              <w:rPr>
                <w:rFonts w:ascii="Arial" w:hAnsi="Arial" w:cs="Arial"/>
                <w:b/>
                <w:bCs/>
                <w:sz w:val="20"/>
                <w:szCs w:val="20"/>
                <w:lang w:val="en-GB"/>
              </w:rPr>
            </w:pPr>
            <w:r w:rsidRPr="00816689">
              <w:rPr>
                <w:rFonts w:ascii="Arial" w:hAnsi="Arial" w:cs="Arial"/>
                <w:b/>
                <w:bCs/>
                <w:sz w:val="20"/>
                <w:szCs w:val="20"/>
                <w:lang w:val="en-GB"/>
              </w:rPr>
              <w:t>4</w:t>
            </w:r>
          </w:p>
        </w:tc>
        <w:tc>
          <w:tcPr>
            <w:tcW w:w="3946" w:type="pct"/>
            <w:gridSpan w:val="11"/>
            <w:vAlign w:val="center"/>
          </w:tcPr>
          <w:p w:rsidR="00672847" w:rsidRPr="00816689" w:rsidRDefault="00672847" w:rsidP="00672847">
            <w:pPr>
              <w:rPr>
                <w:lang w:val="en-GB"/>
              </w:rPr>
            </w:pPr>
            <w:r w:rsidRPr="00816689">
              <w:rPr>
                <w:rFonts w:ascii="Arial" w:hAnsi="Arial" w:cs="Arial"/>
                <w:b/>
                <w:bCs/>
                <w:sz w:val="18"/>
                <w:szCs w:val="18"/>
                <w:lang w:val="en-GB"/>
              </w:rPr>
              <w:t>The Employment Creation and Income Generation for Sustainability and Poverty Eradication Programme (ECIGSPEP)</w:t>
            </w:r>
          </w:p>
        </w:tc>
        <w:tc>
          <w:tcPr>
            <w:tcW w:w="297" w:type="pct"/>
            <w:vAlign w:val="bottom"/>
          </w:tcPr>
          <w:p w:rsidR="00672847" w:rsidRPr="00816689" w:rsidRDefault="00672847" w:rsidP="002F12B4">
            <w:pPr>
              <w:jc w:val="right"/>
              <w:rPr>
                <w:lang w:val="en-GB"/>
              </w:rPr>
            </w:pPr>
          </w:p>
        </w:tc>
        <w:tc>
          <w:tcPr>
            <w:tcW w:w="297" w:type="pct"/>
            <w:vAlign w:val="bottom"/>
          </w:tcPr>
          <w:p w:rsidR="00672847" w:rsidRPr="00816689" w:rsidRDefault="00672847" w:rsidP="002F12B4">
            <w:pPr>
              <w:jc w:val="right"/>
              <w:rPr>
                <w:lang w:val="en-GB"/>
              </w:rPr>
            </w:pPr>
          </w:p>
        </w:tc>
        <w:tc>
          <w:tcPr>
            <w:tcW w:w="348" w:type="pct"/>
            <w:vAlign w:val="bottom"/>
          </w:tcPr>
          <w:p w:rsidR="00672847" w:rsidRPr="00816689" w:rsidRDefault="00672847" w:rsidP="002F12B4">
            <w:pPr>
              <w:jc w:val="right"/>
              <w:rPr>
                <w:lang w:val="en-GB"/>
              </w:rPr>
            </w:pP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 xml:space="preserve">Setting up of </w:t>
            </w:r>
            <w:r w:rsidR="00A300BC" w:rsidRPr="00816689">
              <w:rPr>
                <w:rFonts w:ascii="Arial" w:hAnsi="Arial" w:cs="Arial"/>
                <w:sz w:val="18"/>
                <w:szCs w:val="18"/>
                <w:lang w:val="en-GB"/>
              </w:rPr>
              <w:t xml:space="preserve">Community-Based Information and Technology Centres </w:t>
            </w:r>
            <w:r w:rsidRPr="00816689">
              <w:rPr>
                <w:rFonts w:ascii="Arial" w:hAnsi="Arial" w:cs="Arial"/>
                <w:sz w:val="18"/>
                <w:szCs w:val="18"/>
                <w:lang w:val="en-GB"/>
              </w:rPr>
              <w:t>(</w:t>
            </w:r>
            <w:r w:rsidR="00A300BC" w:rsidRPr="00816689">
              <w:rPr>
                <w:rFonts w:ascii="Arial" w:hAnsi="Arial" w:cs="Arial"/>
                <w:sz w:val="18"/>
                <w:szCs w:val="18"/>
                <w:lang w:val="en-GB"/>
              </w:rPr>
              <w:t>CI&amp;TCs</w:t>
            </w:r>
            <w:r w:rsidRPr="00816689">
              <w:rPr>
                <w:rFonts w:ascii="Arial" w:hAnsi="Arial" w:cs="Arial"/>
                <w:sz w:val="18"/>
                <w:szCs w:val="18"/>
                <w:lang w:val="en-GB"/>
              </w:rPr>
              <w:t>)</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00,0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 xml:space="preserve">Sewing and Needlework </w:t>
            </w:r>
            <w:r w:rsidR="006219A0" w:rsidRPr="00816689">
              <w:rPr>
                <w:rFonts w:ascii="Arial" w:hAnsi="Arial" w:cs="Arial"/>
                <w:sz w:val="18"/>
                <w:szCs w:val="18"/>
                <w:lang w:val="en-GB"/>
              </w:rPr>
              <w:t>Programmes and projects</w:t>
            </w:r>
            <w:r w:rsidRPr="00816689">
              <w:rPr>
                <w:rFonts w:ascii="Arial" w:hAnsi="Arial" w:cs="Arial"/>
                <w:sz w:val="18"/>
                <w:szCs w:val="18"/>
                <w:lang w:val="en-GB"/>
              </w:rPr>
              <w:t xml:space="preserve">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0,55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 xml:space="preserve">Vegetable and Fruit Gardens </w:t>
            </w:r>
            <w:r w:rsidR="006219A0" w:rsidRPr="00816689">
              <w:rPr>
                <w:rFonts w:ascii="Arial" w:hAnsi="Arial" w:cs="Arial"/>
                <w:sz w:val="18"/>
                <w:szCs w:val="18"/>
                <w:lang w:val="en-GB"/>
              </w:rPr>
              <w:t>Programmes and projects</w:t>
            </w:r>
            <w:r w:rsidRPr="00816689">
              <w:rPr>
                <w:rFonts w:ascii="Arial" w:hAnsi="Arial" w:cs="Arial"/>
                <w:sz w:val="18"/>
                <w:szCs w:val="18"/>
                <w:lang w:val="en-GB"/>
              </w:rPr>
              <w:t xml:space="preserve">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69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 xml:space="preserve">Agricultural and Farming Implements Project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9,543 </w:t>
            </w:r>
          </w:p>
        </w:tc>
      </w:tr>
      <w:tr w:rsidR="00F402E1" w:rsidRPr="00816689" w:rsidTr="00764C09">
        <w:trPr>
          <w:trHeight w:val="326"/>
        </w:trPr>
        <w:tc>
          <w:tcPr>
            <w:tcW w:w="112" w:type="pct"/>
          </w:tcPr>
          <w:p w:rsidR="00F402E1" w:rsidRPr="00816689" w:rsidRDefault="00F402E1" w:rsidP="00FA727A">
            <w:pPr>
              <w:autoSpaceDE w:val="0"/>
              <w:autoSpaceDN w:val="0"/>
              <w:adjustRightInd w:val="0"/>
              <w:spacing w:line="240" w:lineRule="exact"/>
              <w:jc w:val="right"/>
              <w:rPr>
                <w:rFonts w:ascii="Arial" w:hAnsi="Arial" w:cs="Arial"/>
                <w:b/>
                <w:bCs/>
                <w:sz w:val="20"/>
                <w:szCs w:val="20"/>
                <w:lang w:val="en-GB"/>
              </w:rPr>
            </w:pPr>
          </w:p>
        </w:tc>
        <w:tc>
          <w:tcPr>
            <w:tcW w:w="929" w:type="pct"/>
          </w:tcPr>
          <w:p w:rsidR="00F402E1" w:rsidRPr="00816689" w:rsidRDefault="0063171A" w:rsidP="0063171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 xml:space="preserve">ECIGSPEP </w:t>
            </w:r>
            <w:r w:rsidR="00807F95" w:rsidRPr="00816689">
              <w:rPr>
                <w:rFonts w:ascii="Arial" w:hAnsi="Arial" w:cs="Arial"/>
                <w:b/>
                <w:bCs/>
                <w:sz w:val="18"/>
                <w:szCs w:val="18"/>
                <w:lang w:val="en-GB"/>
              </w:rPr>
              <w:t>Subtotal</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605,062</w:t>
            </w:r>
          </w:p>
        </w:tc>
      </w:tr>
      <w:tr w:rsidR="00A31B0D" w:rsidRPr="00816689" w:rsidTr="00CB5DD6">
        <w:trPr>
          <w:trHeight w:val="326"/>
        </w:trPr>
        <w:tc>
          <w:tcPr>
            <w:tcW w:w="112" w:type="pct"/>
            <w:vAlign w:val="center"/>
          </w:tcPr>
          <w:p w:rsidR="00A31B0D" w:rsidRPr="00816689" w:rsidRDefault="00A31B0D" w:rsidP="00F700F1">
            <w:pPr>
              <w:autoSpaceDE w:val="0"/>
              <w:autoSpaceDN w:val="0"/>
              <w:adjustRightInd w:val="0"/>
              <w:spacing w:line="240" w:lineRule="exact"/>
              <w:jc w:val="center"/>
              <w:rPr>
                <w:rFonts w:ascii="Arial" w:hAnsi="Arial" w:cs="Arial"/>
                <w:b/>
                <w:bCs/>
                <w:sz w:val="20"/>
                <w:szCs w:val="20"/>
                <w:lang w:val="en-GB"/>
              </w:rPr>
            </w:pPr>
            <w:r w:rsidRPr="00816689">
              <w:rPr>
                <w:rFonts w:ascii="Arial" w:hAnsi="Arial" w:cs="Arial"/>
                <w:b/>
                <w:bCs/>
                <w:sz w:val="20"/>
                <w:szCs w:val="20"/>
                <w:lang w:val="en-GB"/>
              </w:rPr>
              <w:t>5</w:t>
            </w:r>
          </w:p>
        </w:tc>
        <w:tc>
          <w:tcPr>
            <w:tcW w:w="2463" w:type="pct"/>
            <w:gridSpan w:val="6"/>
            <w:vAlign w:val="center"/>
          </w:tcPr>
          <w:p w:rsidR="00A31B0D" w:rsidRPr="00816689" w:rsidRDefault="00A31B0D" w:rsidP="00A31B0D">
            <w:pPr>
              <w:rPr>
                <w:lang w:val="en-GB"/>
              </w:rPr>
            </w:pPr>
            <w:r w:rsidRPr="00816689">
              <w:rPr>
                <w:rFonts w:ascii="Arial" w:hAnsi="Arial" w:cs="Arial"/>
                <w:b/>
                <w:bCs/>
                <w:sz w:val="18"/>
                <w:szCs w:val="18"/>
                <w:lang w:val="en-GB"/>
              </w:rPr>
              <w:t>The Support for Orphans and Vulnerable Children Programme</w:t>
            </w:r>
          </w:p>
        </w:tc>
        <w:tc>
          <w:tcPr>
            <w:tcW w:w="297" w:type="pct"/>
            <w:vAlign w:val="bottom"/>
          </w:tcPr>
          <w:p w:rsidR="00A31B0D" w:rsidRPr="00816689" w:rsidRDefault="00A31B0D" w:rsidP="002F12B4">
            <w:pPr>
              <w:jc w:val="right"/>
              <w:rPr>
                <w:lang w:val="en-GB"/>
              </w:rPr>
            </w:pPr>
          </w:p>
        </w:tc>
        <w:tc>
          <w:tcPr>
            <w:tcW w:w="297" w:type="pct"/>
            <w:vAlign w:val="bottom"/>
          </w:tcPr>
          <w:p w:rsidR="00A31B0D" w:rsidRPr="00816689" w:rsidRDefault="00A31B0D" w:rsidP="002F12B4">
            <w:pPr>
              <w:jc w:val="right"/>
              <w:rPr>
                <w:lang w:val="en-GB"/>
              </w:rPr>
            </w:pPr>
          </w:p>
        </w:tc>
        <w:tc>
          <w:tcPr>
            <w:tcW w:w="297" w:type="pct"/>
            <w:vAlign w:val="bottom"/>
          </w:tcPr>
          <w:p w:rsidR="00A31B0D" w:rsidRPr="00816689" w:rsidRDefault="00A31B0D" w:rsidP="002F12B4">
            <w:pPr>
              <w:jc w:val="right"/>
              <w:rPr>
                <w:lang w:val="en-GB"/>
              </w:rPr>
            </w:pPr>
          </w:p>
        </w:tc>
        <w:tc>
          <w:tcPr>
            <w:tcW w:w="297" w:type="pct"/>
            <w:vAlign w:val="bottom"/>
          </w:tcPr>
          <w:p w:rsidR="00A31B0D" w:rsidRPr="00816689" w:rsidRDefault="00A31B0D" w:rsidP="002F12B4">
            <w:pPr>
              <w:jc w:val="right"/>
              <w:rPr>
                <w:lang w:val="en-GB"/>
              </w:rPr>
            </w:pPr>
          </w:p>
        </w:tc>
        <w:tc>
          <w:tcPr>
            <w:tcW w:w="297" w:type="pct"/>
            <w:vAlign w:val="bottom"/>
          </w:tcPr>
          <w:p w:rsidR="00A31B0D" w:rsidRPr="00816689" w:rsidRDefault="00A31B0D" w:rsidP="002F12B4">
            <w:pPr>
              <w:jc w:val="right"/>
              <w:rPr>
                <w:lang w:val="en-GB"/>
              </w:rPr>
            </w:pPr>
          </w:p>
        </w:tc>
        <w:tc>
          <w:tcPr>
            <w:tcW w:w="297" w:type="pct"/>
            <w:vAlign w:val="bottom"/>
          </w:tcPr>
          <w:p w:rsidR="00A31B0D" w:rsidRPr="00816689" w:rsidRDefault="00A31B0D" w:rsidP="002F12B4">
            <w:pPr>
              <w:jc w:val="right"/>
              <w:rPr>
                <w:lang w:val="en-GB"/>
              </w:rPr>
            </w:pPr>
          </w:p>
        </w:tc>
        <w:tc>
          <w:tcPr>
            <w:tcW w:w="297" w:type="pct"/>
            <w:vAlign w:val="bottom"/>
          </w:tcPr>
          <w:p w:rsidR="00A31B0D" w:rsidRPr="00816689" w:rsidRDefault="00A31B0D" w:rsidP="002F12B4">
            <w:pPr>
              <w:jc w:val="right"/>
              <w:rPr>
                <w:lang w:val="en-GB"/>
              </w:rPr>
            </w:pPr>
          </w:p>
        </w:tc>
        <w:tc>
          <w:tcPr>
            <w:tcW w:w="348" w:type="pct"/>
            <w:vAlign w:val="bottom"/>
          </w:tcPr>
          <w:p w:rsidR="00A31B0D" w:rsidRPr="00816689" w:rsidRDefault="00A31B0D" w:rsidP="002F12B4">
            <w:pPr>
              <w:jc w:val="right"/>
              <w:rPr>
                <w:lang w:val="en-GB"/>
              </w:rPr>
            </w:pP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Shelter (basic structures or buildings)</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400,0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Healthcare (community home-based healthcare)</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50,0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Schooling (support kindergartens &amp; pre-schools)</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0,0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Clothing (to provide hygienic protection)</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0,0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Feeding (providing infant and young child feeding)</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20,000</w:t>
            </w:r>
          </w:p>
        </w:tc>
      </w:tr>
      <w:tr w:rsidR="00F402E1" w:rsidRPr="00816689" w:rsidTr="00764C09">
        <w:trPr>
          <w:trHeight w:val="326"/>
        </w:trPr>
        <w:tc>
          <w:tcPr>
            <w:tcW w:w="112" w:type="pct"/>
          </w:tcPr>
          <w:p w:rsidR="00F402E1" w:rsidRPr="00816689" w:rsidRDefault="00F402E1" w:rsidP="00FA727A">
            <w:pPr>
              <w:autoSpaceDE w:val="0"/>
              <w:autoSpaceDN w:val="0"/>
              <w:adjustRightInd w:val="0"/>
              <w:spacing w:line="240" w:lineRule="exact"/>
              <w:jc w:val="right"/>
              <w:rPr>
                <w:rFonts w:ascii="Arial" w:hAnsi="Arial" w:cs="Arial"/>
                <w:b/>
                <w:bCs/>
                <w:sz w:val="20"/>
                <w:szCs w:val="20"/>
                <w:lang w:val="en-GB"/>
              </w:rPr>
            </w:pPr>
          </w:p>
        </w:tc>
        <w:tc>
          <w:tcPr>
            <w:tcW w:w="929" w:type="pct"/>
          </w:tcPr>
          <w:p w:rsidR="00F402E1" w:rsidRPr="00816689" w:rsidRDefault="0043617E" w:rsidP="00FA727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Support for OVCs</w:t>
            </w:r>
            <w:r w:rsidR="00F402E1" w:rsidRPr="00816689">
              <w:rPr>
                <w:rFonts w:ascii="Arial" w:hAnsi="Arial" w:cs="Arial"/>
                <w:b/>
                <w:bCs/>
                <w:sz w:val="18"/>
                <w:szCs w:val="18"/>
                <w:lang w:val="en-GB"/>
              </w:rPr>
              <w:t xml:space="preserve"> </w:t>
            </w:r>
            <w:r w:rsidR="00807F95" w:rsidRPr="00816689">
              <w:rPr>
                <w:rFonts w:ascii="Arial" w:hAnsi="Arial" w:cs="Arial"/>
                <w:b/>
                <w:bCs/>
                <w:sz w:val="18"/>
                <w:szCs w:val="18"/>
                <w:lang w:val="en-GB"/>
              </w:rPr>
              <w:t>Subtotal</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620,000</w:t>
            </w:r>
          </w:p>
        </w:tc>
      </w:tr>
      <w:tr w:rsidR="00CB5DD6" w:rsidRPr="00816689" w:rsidTr="00CB5DD6">
        <w:trPr>
          <w:trHeight w:val="20"/>
        </w:trPr>
        <w:tc>
          <w:tcPr>
            <w:tcW w:w="112" w:type="pct"/>
          </w:tcPr>
          <w:p w:rsidR="00CB5DD6" w:rsidRPr="00816689" w:rsidRDefault="00CB5DD6" w:rsidP="00FA727A">
            <w:pPr>
              <w:autoSpaceDE w:val="0"/>
              <w:autoSpaceDN w:val="0"/>
              <w:adjustRightInd w:val="0"/>
              <w:spacing w:line="240" w:lineRule="exact"/>
              <w:jc w:val="right"/>
              <w:rPr>
                <w:rFonts w:ascii="Arial" w:hAnsi="Arial" w:cs="Arial"/>
                <w:sz w:val="20"/>
                <w:szCs w:val="20"/>
                <w:lang w:val="en-GB"/>
              </w:rPr>
            </w:pPr>
          </w:p>
        </w:tc>
        <w:tc>
          <w:tcPr>
            <w:tcW w:w="929" w:type="pct"/>
          </w:tcPr>
          <w:p w:rsidR="00CB5DD6" w:rsidRPr="00816689" w:rsidRDefault="00CB5DD6" w:rsidP="00FA727A">
            <w:pPr>
              <w:autoSpaceDE w:val="0"/>
              <w:autoSpaceDN w:val="0"/>
              <w:adjustRightInd w:val="0"/>
              <w:spacing w:line="240" w:lineRule="exact"/>
              <w:jc w:val="right"/>
              <w:rPr>
                <w:rFonts w:ascii="Arial" w:hAnsi="Arial" w:cs="Arial"/>
                <w:sz w:val="18"/>
                <w:szCs w:val="18"/>
                <w:lang w:val="en-GB"/>
              </w:rPr>
            </w:pPr>
          </w:p>
        </w:tc>
        <w:tc>
          <w:tcPr>
            <w:tcW w:w="348" w:type="pct"/>
            <w:vAlign w:val="center"/>
          </w:tcPr>
          <w:p w:rsidR="00CB5DD6" w:rsidRPr="00816689" w:rsidRDefault="00CB5DD6" w:rsidP="00CB5DD6">
            <w:pPr>
              <w:spacing w:line="240" w:lineRule="exact"/>
              <w:jc w:val="center"/>
              <w:rPr>
                <w:rFonts w:ascii="Arial" w:hAnsi="Arial" w:cs="Arial"/>
                <w:b/>
                <w:bCs/>
                <w:sz w:val="18"/>
                <w:szCs w:val="18"/>
                <w:lang w:val="en-GB"/>
              </w:rPr>
            </w:pPr>
            <w:r w:rsidRPr="00816689">
              <w:rPr>
                <w:rFonts w:ascii="Arial" w:hAnsi="Arial" w:cs="Arial"/>
                <w:b/>
                <w:bCs/>
                <w:sz w:val="18"/>
                <w:szCs w:val="18"/>
                <w:lang w:val="en-GB"/>
              </w:rPr>
              <w:t>Jan</w:t>
            </w:r>
          </w:p>
        </w:tc>
        <w:tc>
          <w:tcPr>
            <w:tcW w:w="297" w:type="pct"/>
            <w:vAlign w:val="center"/>
          </w:tcPr>
          <w:p w:rsidR="00CB5DD6" w:rsidRPr="00816689" w:rsidRDefault="00CB5DD6" w:rsidP="00CB5DD6">
            <w:pPr>
              <w:spacing w:line="240" w:lineRule="exact"/>
              <w:jc w:val="center"/>
              <w:rPr>
                <w:rFonts w:ascii="Arial" w:hAnsi="Arial" w:cs="Arial"/>
                <w:b/>
                <w:bCs/>
                <w:sz w:val="18"/>
                <w:szCs w:val="18"/>
                <w:lang w:val="en-GB"/>
              </w:rPr>
            </w:pPr>
            <w:r w:rsidRPr="00816689">
              <w:rPr>
                <w:rFonts w:ascii="Arial" w:hAnsi="Arial" w:cs="Arial"/>
                <w:b/>
                <w:bCs/>
                <w:sz w:val="18"/>
                <w:szCs w:val="18"/>
                <w:lang w:val="en-GB"/>
              </w:rPr>
              <w:t>Feb</w:t>
            </w:r>
          </w:p>
        </w:tc>
        <w:tc>
          <w:tcPr>
            <w:tcW w:w="297" w:type="pct"/>
            <w:vAlign w:val="center"/>
          </w:tcPr>
          <w:p w:rsidR="00CB5DD6" w:rsidRPr="00816689" w:rsidRDefault="00CB5DD6" w:rsidP="00CB5DD6">
            <w:pPr>
              <w:spacing w:line="240" w:lineRule="exact"/>
              <w:jc w:val="center"/>
              <w:rPr>
                <w:rFonts w:ascii="Arial" w:hAnsi="Arial" w:cs="Arial"/>
                <w:b/>
                <w:bCs/>
                <w:sz w:val="18"/>
                <w:szCs w:val="18"/>
                <w:lang w:val="en-GB"/>
              </w:rPr>
            </w:pPr>
            <w:r w:rsidRPr="00816689">
              <w:rPr>
                <w:rFonts w:ascii="Arial" w:hAnsi="Arial" w:cs="Arial"/>
                <w:b/>
                <w:bCs/>
                <w:sz w:val="18"/>
                <w:szCs w:val="18"/>
                <w:lang w:val="en-GB"/>
              </w:rPr>
              <w:t>Mar</w:t>
            </w:r>
          </w:p>
        </w:tc>
        <w:tc>
          <w:tcPr>
            <w:tcW w:w="297" w:type="pct"/>
            <w:vAlign w:val="center"/>
          </w:tcPr>
          <w:p w:rsidR="00CB5DD6" w:rsidRPr="00816689" w:rsidRDefault="00CB5DD6" w:rsidP="00CB5DD6">
            <w:pPr>
              <w:spacing w:line="240" w:lineRule="exact"/>
              <w:jc w:val="center"/>
              <w:rPr>
                <w:rFonts w:ascii="Arial" w:hAnsi="Arial" w:cs="Arial"/>
                <w:b/>
                <w:bCs/>
                <w:sz w:val="18"/>
                <w:szCs w:val="18"/>
                <w:lang w:val="en-GB"/>
              </w:rPr>
            </w:pPr>
            <w:r w:rsidRPr="00816689">
              <w:rPr>
                <w:rFonts w:ascii="Arial" w:hAnsi="Arial" w:cs="Arial"/>
                <w:b/>
                <w:bCs/>
                <w:sz w:val="18"/>
                <w:szCs w:val="18"/>
                <w:lang w:val="en-GB"/>
              </w:rPr>
              <w:t>Apr</w:t>
            </w:r>
          </w:p>
        </w:tc>
        <w:tc>
          <w:tcPr>
            <w:tcW w:w="297" w:type="pct"/>
            <w:vAlign w:val="center"/>
          </w:tcPr>
          <w:p w:rsidR="00CB5DD6" w:rsidRPr="00816689" w:rsidRDefault="00CB5DD6" w:rsidP="00CB5DD6">
            <w:pPr>
              <w:spacing w:line="240" w:lineRule="exact"/>
              <w:jc w:val="center"/>
              <w:rPr>
                <w:rFonts w:ascii="Arial" w:hAnsi="Arial" w:cs="Arial"/>
                <w:b/>
                <w:bCs/>
                <w:sz w:val="18"/>
                <w:szCs w:val="18"/>
                <w:lang w:val="en-GB"/>
              </w:rPr>
            </w:pPr>
            <w:r w:rsidRPr="00816689">
              <w:rPr>
                <w:rFonts w:ascii="Arial" w:hAnsi="Arial" w:cs="Arial"/>
                <w:b/>
                <w:bCs/>
                <w:sz w:val="18"/>
                <w:szCs w:val="18"/>
                <w:lang w:val="en-GB"/>
              </w:rPr>
              <w:t>May</w:t>
            </w:r>
          </w:p>
        </w:tc>
        <w:tc>
          <w:tcPr>
            <w:tcW w:w="297" w:type="pct"/>
            <w:vAlign w:val="center"/>
          </w:tcPr>
          <w:p w:rsidR="00CB5DD6" w:rsidRPr="00816689" w:rsidRDefault="00CB5DD6" w:rsidP="00CB5DD6">
            <w:pPr>
              <w:spacing w:line="240" w:lineRule="exact"/>
              <w:jc w:val="center"/>
              <w:rPr>
                <w:rFonts w:ascii="Arial" w:hAnsi="Arial" w:cs="Arial"/>
                <w:b/>
                <w:bCs/>
                <w:sz w:val="18"/>
                <w:szCs w:val="18"/>
                <w:lang w:val="en-GB"/>
              </w:rPr>
            </w:pPr>
            <w:r w:rsidRPr="00816689">
              <w:rPr>
                <w:rFonts w:ascii="Arial" w:hAnsi="Arial" w:cs="Arial"/>
                <w:b/>
                <w:bCs/>
                <w:sz w:val="18"/>
                <w:szCs w:val="18"/>
                <w:lang w:val="en-GB"/>
              </w:rPr>
              <w:t>Jun</w:t>
            </w:r>
          </w:p>
        </w:tc>
        <w:tc>
          <w:tcPr>
            <w:tcW w:w="297" w:type="pct"/>
            <w:vAlign w:val="bottom"/>
          </w:tcPr>
          <w:p w:rsidR="00CB5DD6" w:rsidRPr="00816689" w:rsidRDefault="00CB5DD6" w:rsidP="00CB5DD6">
            <w:pPr>
              <w:spacing w:line="240" w:lineRule="exact"/>
              <w:jc w:val="center"/>
              <w:rPr>
                <w:b/>
                <w:lang w:val="en-GB"/>
              </w:rPr>
            </w:pPr>
            <w:r w:rsidRPr="00816689">
              <w:rPr>
                <w:b/>
                <w:lang w:val="en-GB"/>
              </w:rPr>
              <w:t>Jul</w:t>
            </w:r>
          </w:p>
        </w:tc>
        <w:tc>
          <w:tcPr>
            <w:tcW w:w="297" w:type="pct"/>
            <w:vAlign w:val="bottom"/>
          </w:tcPr>
          <w:p w:rsidR="00CB5DD6" w:rsidRPr="00816689" w:rsidRDefault="00CB5DD6" w:rsidP="00CB5DD6">
            <w:pPr>
              <w:spacing w:line="240" w:lineRule="exact"/>
              <w:jc w:val="center"/>
              <w:rPr>
                <w:b/>
                <w:lang w:val="en-GB"/>
              </w:rPr>
            </w:pPr>
            <w:r w:rsidRPr="00816689">
              <w:rPr>
                <w:b/>
                <w:lang w:val="en-GB"/>
              </w:rPr>
              <w:t>Aug</w:t>
            </w:r>
          </w:p>
        </w:tc>
        <w:tc>
          <w:tcPr>
            <w:tcW w:w="297" w:type="pct"/>
            <w:vAlign w:val="bottom"/>
          </w:tcPr>
          <w:p w:rsidR="00CB5DD6" w:rsidRPr="00816689" w:rsidRDefault="00CB5DD6" w:rsidP="00CB5DD6">
            <w:pPr>
              <w:spacing w:line="240" w:lineRule="exact"/>
              <w:jc w:val="center"/>
              <w:rPr>
                <w:b/>
                <w:lang w:val="en-GB"/>
              </w:rPr>
            </w:pPr>
            <w:r w:rsidRPr="00816689">
              <w:rPr>
                <w:b/>
                <w:lang w:val="en-GB"/>
              </w:rPr>
              <w:t>Sept</w:t>
            </w:r>
          </w:p>
        </w:tc>
        <w:tc>
          <w:tcPr>
            <w:tcW w:w="297" w:type="pct"/>
            <w:vAlign w:val="bottom"/>
          </w:tcPr>
          <w:p w:rsidR="00CB5DD6" w:rsidRPr="00816689" w:rsidRDefault="00CB5DD6" w:rsidP="00CB5DD6">
            <w:pPr>
              <w:spacing w:line="240" w:lineRule="exact"/>
              <w:jc w:val="center"/>
              <w:rPr>
                <w:b/>
                <w:lang w:val="en-GB"/>
              </w:rPr>
            </w:pPr>
            <w:r w:rsidRPr="00816689">
              <w:rPr>
                <w:b/>
                <w:lang w:val="en-GB"/>
              </w:rPr>
              <w:t>Oct</w:t>
            </w:r>
          </w:p>
        </w:tc>
        <w:tc>
          <w:tcPr>
            <w:tcW w:w="297" w:type="pct"/>
            <w:vAlign w:val="bottom"/>
          </w:tcPr>
          <w:p w:rsidR="00CB5DD6" w:rsidRPr="00816689" w:rsidRDefault="00CB5DD6" w:rsidP="00CB5DD6">
            <w:pPr>
              <w:spacing w:line="240" w:lineRule="exact"/>
              <w:jc w:val="center"/>
              <w:rPr>
                <w:b/>
                <w:lang w:val="en-GB"/>
              </w:rPr>
            </w:pPr>
            <w:r w:rsidRPr="00816689">
              <w:rPr>
                <w:b/>
                <w:lang w:val="en-GB"/>
              </w:rPr>
              <w:t>Nov</w:t>
            </w:r>
          </w:p>
        </w:tc>
        <w:tc>
          <w:tcPr>
            <w:tcW w:w="297" w:type="pct"/>
            <w:vAlign w:val="bottom"/>
          </w:tcPr>
          <w:p w:rsidR="00CB5DD6" w:rsidRPr="00816689" w:rsidRDefault="00CB5DD6" w:rsidP="00CB5DD6">
            <w:pPr>
              <w:spacing w:line="240" w:lineRule="exact"/>
              <w:jc w:val="center"/>
              <w:rPr>
                <w:b/>
                <w:lang w:val="en-GB"/>
              </w:rPr>
            </w:pPr>
            <w:r w:rsidRPr="00816689">
              <w:rPr>
                <w:b/>
                <w:lang w:val="en-GB"/>
              </w:rPr>
              <w:t>Dec</w:t>
            </w:r>
          </w:p>
        </w:tc>
        <w:tc>
          <w:tcPr>
            <w:tcW w:w="348" w:type="pct"/>
            <w:vAlign w:val="bottom"/>
          </w:tcPr>
          <w:p w:rsidR="00CB5DD6" w:rsidRPr="00816689" w:rsidRDefault="00CB5DD6" w:rsidP="00CB5DD6">
            <w:pPr>
              <w:spacing w:line="240" w:lineRule="exact"/>
              <w:jc w:val="center"/>
              <w:rPr>
                <w:b/>
                <w:lang w:val="en-GB"/>
              </w:rPr>
            </w:pPr>
            <w:r w:rsidRPr="00816689">
              <w:rPr>
                <w:b/>
                <w:lang w:val="en-GB"/>
              </w:rPr>
              <w:t>Total</w:t>
            </w:r>
          </w:p>
        </w:tc>
      </w:tr>
      <w:tr w:rsidR="00045D2F" w:rsidRPr="00816689" w:rsidTr="00764C09">
        <w:trPr>
          <w:trHeight w:val="326"/>
        </w:trPr>
        <w:tc>
          <w:tcPr>
            <w:tcW w:w="112" w:type="pct"/>
            <w:vAlign w:val="center"/>
          </w:tcPr>
          <w:p w:rsidR="00045D2F" w:rsidRPr="00816689" w:rsidRDefault="00045D2F" w:rsidP="0038607C">
            <w:pPr>
              <w:autoSpaceDE w:val="0"/>
              <w:autoSpaceDN w:val="0"/>
              <w:adjustRightInd w:val="0"/>
              <w:spacing w:line="240" w:lineRule="exact"/>
              <w:jc w:val="center"/>
              <w:rPr>
                <w:rFonts w:ascii="Arial" w:hAnsi="Arial" w:cs="Arial"/>
                <w:b/>
                <w:bCs/>
                <w:sz w:val="20"/>
                <w:szCs w:val="20"/>
                <w:lang w:val="en-GB"/>
              </w:rPr>
            </w:pPr>
            <w:r w:rsidRPr="00816689">
              <w:rPr>
                <w:rFonts w:ascii="Arial" w:hAnsi="Arial" w:cs="Arial"/>
                <w:b/>
                <w:bCs/>
                <w:sz w:val="20"/>
                <w:szCs w:val="20"/>
                <w:lang w:val="en-GB"/>
              </w:rPr>
              <w:t>6</w:t>
            </w:r>
          </w:p>
        </w:tc>
        <w:tc>
          <w:tcPr>
            <w:tcW w:w="2760" w:type="pct"/>
            <w:gridSpan w:val="7"/>
            <w:vAlign w:val="center"/>
          </w:tcPr>
          <w:p w:rsidR="00045D2F" w:rsidRPr="00816689" w:rsidRDefault="00045D2F" w:rsidP="00045D2F">
            <w:pPr>
              <w:rPr>
                <w:lang w:val="en-GB"/>
              </w:rPr>
            </w:pPr>
            <w:r w:rsidRPr="00816689">
              <w:rPr>
                <w:rFonts w:ascii="Arial" w:hAnsi="Arial" w:cs="Arial"/>
                <w:b/>
                <w:bCs/>
                <w:sz w:val="18"/>
                <w:szCs w:val="18"/>
                <w:lang w:val="en-GB"/>
              </w:rPr>
              <w:t xml:space="preserve">The Gender-Based or Domestic Violence Prevention Programme </w:t>
            </w:r>
          </w:p>
        </w:tc>
        <w:tc>
          <w:tcPr>
            <w:tcW w:w="297" w:type="pct"/>
            <w:vAlign w:val="bottom"/>
          </w:tcPr>
          <w:p w:rsidR="00045D2F" w:rsidRPr="00816689" w:rsidRDefault="00045D2F" w:rsidP="00B759FB">
            <w:pPr>
              <w:jc w:val="right"/>
              <w:rPr>
                <w:lang w:val="en-GB"/>
              </w:rPr>
            </w:pPr>
          </w:p>
        </w:tc>
        <w:tc>
          <w:tcPr>
            <w:tcW w:w="297" w:type="pct"/>
            <w:vAlign w:val="bottom"/>
          </w:tcPr>
          <w:p w:rsidR="00045D2F" w:rsidRPr="00816689" w:rsidRDefault="00045D2F" w:rsidP="00B759FB">
            <w:pPr>
              <w:jc w:val="right"/>
              <w:rPr>
                <w:lang w:val="en-GB"/>
              </w:rPr>
            </w:pPr>
          </w:p>
        </w:tc>
        <w:tc>
          <w:tcPr>
            <w:tcW w:w="297" w:type="pct"/>
            <w:vAlign w:val="bottom"/>
          </w:tcPr>
          <w:p w:rsidR="00045D2F" w:rsidRPr="00816689" w:rsidRDefault="00045D2F" w:rsidP="00B759FB">
            <w:pPr>
              <w:jc w:val="right"/>
              <w:rPr>
                <w:lang w:val="en-GB"/>
              </w:rPr>
            </w:pPr>
          </w:p>
        </w:tc>
        <w:tc>
          <w:tcPr>
            <w:tcW w:w="297" w:type="pct"/>
            <w:vAlign w:val="bottom"/>
          </w:tcPr>
          <w:p w:rsidR="00045D2F" w:rsidRPr="00816689" w:rsidRDefault="00045D2F" w:rsidP="00B759FB">
            <w:pPr>
              <w:jc w:val="right"/>
              <w:rPr>
                <w:lang w:val="en-GB"/>
              </w:rPr>
            </w:pPr>
          </w:p>
        </w:tc>
        <w:tc>
          <w:tcPr>
            <w:tcW w:w="297" w:type="pct"/>
            <w:vAlign w:val="bottom"/>
          </w:tcPr>
          <w:p w:rsidR="00045D2F" w:rsidRPr="00816689" w:rsidRDefault="00045D2F" w:rsidP="00B759FB">
            <w:pPr>
              <w:jc w:val="right"/>
              <w:rPr>
                <w:lang w:val="en-GB"/>
              </w:rPr>
            </w:pPr>
          </w:p>
        </w:tc>
        <w:tc>
          <w:tcPr>
            <w:tcW w:w="297" w:type="pct"/>
            <w:vAlign w:val="bottom"/>
          </w:tcPr>
          <w:p w:rsidR="00045D2F" w:rsidRPr="00816689" w:rsidRDefault="00045D2F" w:rsidP="00B759FB">
            <w:pPr>
              <w:jc w:val="right"/>
              <w:rPr>
                <w:lang w:val="en-GB"/>
              </w:rPr>
            </w:pPr>
          </w:p>
        </w:tc>
        <w:tc>
          <w:tcPr>
            <w:tcW w:w="348" w:type="pct"/>
            <w:vAlign w:val="bottom"/>
          </w:tcPr>
          <w:p w:rsidR="00045D2F" w:rsidRPr="00816689" w:rsidRDefault="00045D2F" w:rsidP="00B759FB">
            <w:pPr>
              <w:jc w:val="right"/>
              <w:rPr>
                <w:lang w:val="en-GB"/>
              </w:rPr>
            </w:pPr>
          </w:p>
        </w:tc>
      </w:tr>
      <w:tr w:rsidR="00F402E1" w:rsidRPr="00816689" w:rsidTr="00764C09">
        <w:trPr>
          <w:trHeight w:val="722"/>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 xml:space="preserve">Conducting of eight (8) 5-day workshops </w:t>
            </w:r>
            <w:r w:rsidR="00F944F4" w:rsidRPr="00816689">
              <w:rPr>
                <w:rFonts w:ascii="Arial" w:hAnsi="Arial" w:cs="Arial"/>
                <w:sz w:val="18"/>
                <w:szCs w:val="18"/>
                <w:lang w:val="en-GB"/>
              </w:rPr>
              <w:t xml:space="preserve">per year </w:t>
            </w:r>
            <w:r w:rsidRPr="00816689">
              <w:rPr>
                <w:rFonts w:ascii="Arial" w:hAnsi="Arial" w:cs="Arial"/>
                <w:sz w:val="18"/>
                <w:szCs w:val="18"/>
                <w:lang w:val="en-GB"/>
              </w:rPr>
              <w:t xml:space="preserve">for </w:t>
            </w:r>
            <w:r w:rsidR="00F944F4" w:rsidRPr="00816689">
              <w:rPr>
                <w:rFonts w:ascii="Arial" w:hAnsi="Arial" w:cs="Arial"/>
                <w:sz w:val="18"/>
                <w:szCs w:val="18"/>
                <w:lang w:val="en-GB"/>
              </w:rPr>
              <w:t xml:space="preserve">600 </w:t>
            </w:r>
            <w:r w:rsidRPr="00816689">
              <w:rPr>
                <w:rFonts w:ascii="Arial" w:hAnsi="Arial" w:cs="Arial"/>
                <w:sz w:val="18"/>
                <w:szCs w:val="18"/>
                <w:lang w:val="en-GB"/>
              </w:rPr>
              <w:t xml:space="preserve">selected women and </w:t>
            </w:r>
            <w:r w:rsidR="00F944F4" w:rsidRPr="00816689">
              <w:rPr>
                <w:rFonts w:ascii="Arial" w:hAnsi="Arial" w:cs="Arial"/>
                <w:sz w:val="18"/>
                <w:szCs w:val="18"/>
                <w:lang w:val="en-GB"/>
              </w:rPr>
              <w:t xml:space="preserve">300 </w:t>
            </w:r>
            <w:r w:rsidRPr="00816689">
              <w:rPr>
                <w:rFonts w:ascii="Arial" w:hAnsi="Arial" w:cs="Arial"/>
                <w:sz w:val="18"/>
                <w:szCs w:val="18"/>
                <w:lang w:val="en-GB"/>
              </w:rPr>
              <w:t xml:space="preserve">men in the four regions to educate them on issues of gender-based violence and its prevention by December </w:t>
            </w:r>
            <w:r w:rsidR="00481065" w:rsidRPr="00816689">
              <w:rPr>
                <w:rFonts w:ascii="Arial" w:hAnsi="Arial" w:cs="Arial"/>
                <w:sz w:val="18"/>
                <w:szCs w:val="18"/>
                <w:lang w:val="en-GB"/>
              </w:rPr>
              <w:t>2020</w:t>
            </w:r>
          </w:p>
        </w:tc>
        <w:tc>
          <w:tcPr>
            <w:tcW w:w="348"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348"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76,000</w:t>
            </w:r>
          </w:p>
        </w:tc>
      </w:tr>
      <w:tr w:rsidR="00F402E1" w:rsidRPr="00816689" w:rsidTr="00764C09">
        <w:trPr>
          <w:trHeight w:val="326"/>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D14746" w:rsidP="00FA727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G</w:t>
            </w:r>
            <w:r w:rsidR="00E43488" w:rsidRPr="00816689">
              <w:rPr>
                <w:rFonts w:ascii="Arial" w:hAnsi="Arial" w:cs="Arial"/>
                <w:b/>
                <w:bCs/>
                <w:sz w:val="18"/>
                <w:szCs w:val="18"/>
                <w:lang w:val="en-GB"/>
              </w:rPr>
              <w:t>BV</w:t>
            </w:r>
            <w:r w:rsidR="00F402E1" w:rsidRPr="00816689">
              <w:rPr>
                <w:rFonts w:ascii="Arial" w:hAnsi="Arial" w:cs="Arial"/>
                <w:b/>
                <w:bCs/>
                <w:sz w:val="18"/>
                <w:szCs w:val="18"/>
                <w:lang w:val="en-GB"/>
              </w:rPr>
              <w:t xml:space="preserve"> Prevention </w:t>
            </w:r>
            <w:r w:rsidR="00807F95" w:rsidRPr="00816689">
              <w:rPr>
                <w:rFonts w:ascii="Arial" w:hAnsi="Arial" w:cs="Arial"/>
                <w:b/>
                <w:bCs/>
                <w:sz w:val="18"/>
                <w:szCs w:val="18"/>
                <w:lang w:val="en-GB"/>
              </w:rPr>
              <w:t>Subtotal</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76,000</w:t>
            </w:r>
          </w:p>
        </w:tc>
      </w:tr>
      <w:tr w:rsidR="005174FC" w:rsidRPr="00816689" w:rsidTr="009445B3">
        <w:trPr>
          <w:trHeight w:val="20"/>
        </w:trPr>
        <w:tc>
          <w:tcPr>
            <w:tcW w:w="112" w:type="pct"/>
          </w:tcPr>
          <w:p w:rsidR="005174FC" w:rsidRPr="00816689" w:rsidRDefault="005174FC" w:rsidP="00FA727A">
            <w:pPr>
              <w:autoSpaceDE w:val="0"/>
              <w:autoSpaceDN w:val="0"/>
              <w:adjustRightInd w:val="0"/>
              <w:spacing w:line="240" w:lineRule="exact"/>
              <w:jc w:val="right"/>
              <w:rPr>
                <w:rFonts w:ascii="Arial" w:hAnsi="Arial" w:cs="Arial"/>
                <w:sz w:val="20"/>
                <w:szCs w:val="20"/>
                <w:lang w:val="en-GB"/>
              </w:rPr>
            </w:pPr>
          </w:p>
        </w:tc>
        <w:tc>
          <w:tcPr>
            <w:tcW w:w="929" w:type="pct"/>
          </w:tcPr>
          <w:p w:rsidR="005174FC" w:rsidRPr="00816689" w:rsidRDefault="005174FC" w:rsidP="00FA727A">
            <w:pPr>
              <w:autoSpaceDE w:val="0"/>
              <w:autoSpaceDN w:val="0"/>
              <w:adjustRightInd w:val="0"/>
              <w:spacing w:line="240" w:lineRule="exact"/>
              <w:rPr>
                <w:rFonts w:ascii="Arial" w:hAnsi="Arial" w:cs="Arial"/>
                <w:b/>
                <w:bCs/>
                <w:sz w:val="18"/>
                <w:szCs w:val="18"/>
                <w:lang w:val="en-GB"/>
              </w:rPr>
            </w:pPr>
          </w:p>
        </w:tc>
        <w:tc>
          <w:tcPr>
            <w:tcW w:w="348"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348" w:type="pct"/>
            <w:vAlign w:val="bottom"/>
          </w:tcPr>
          <w:p w:rsidR="005174FC" w:rsidRPr="00816689" w:rsidRDefault="005174FC" w:rsidP="00B759FB">
            <w:pPr>
              <w:jc w:val="right"/>
              <w:rPr>
                <w:rFonts w:ascii="Arial" w:hAnsi="Arial" w:cs="Arial"/>
                <w:b/>
                <w:bCs/>
                <w:sz w:val="18"/>
                <w:szCs w:val="18"/>
                <w:lang w:val="en-GB"/>
              </w:rPr>
            </w:pPr>
          </w:p>
        </w:tc>
      </w:tr>
      <w:tr w:rsidR="00F91338" w:rsidRPr="00816689" w:rsidTr="00764C09">
        <w:trPr>
          <w:trHeight w:val="168"/>
        </w:trPr>
        <w:tc>
          <w:tcPr>
            <w:tcW w:w="112" w:type="pct"/>
            <w:vAlign w:val="center"/>
          </w:tcPr>
          <w:p w:rsidR="00F91338" w:rsidRPr="00816689" w:rsidRDefault="00F700F1" w:rsidP="00F700F1">
            <w:pPr>
              <w:autoSpaceDE w:val="0"/>
              <w:autoSpaceDN w:val="0"/>
              <w:adjustRightInd w:val="0"/>
              <w:spacing w:line="240" w:lineRule="exact"/>
              <w:jc w:val="center"/>
              <w:rPr>
                <w:rFonts w:ascii="Arial" w:hAnsi="Arial" w:cs="Arial"/>
                <w:b/>
                <w:sz w:val="20"/>
                <w:szCs w:val="20"/>
                <w:lang w:val="en-GB"/>
              </w:rPr>
            </w:pPr>
            <w:r w:rsidRPr="00816689">
              <w:rPr>
                <w:rFonts w:ascii="Arial" w:hAnsi="Arial" w:cs="Arial"/>
                <w:b/>
                <w:sz w:val="20"/>
                <w:szCs w:val="20"/>
                <w:lang w:val="en-GB"/>
              </w:rPr>
              <w:t>7</w:t>
            </w:r>
          </w:p>
        </w:tc>
        <w:tc>
          <w:tcPr>
            <w:tcW w:w="929" w:type="pct"/>
          </w:tcPr>
          <w:p w:rsidR="00F91338" w:rsidRPr="00816689" w:rsidRDefault="00F91338" w:rsidP="00FA727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Other (</w:t>
            </w:r>
            <w:r w:rsidR="005174FC" w:rsidRPr="00816689">
              <w:rPr>
                <w:rFonts w:ascii="Arial" w:hAnsi="Arial" w:cs="Arial"/>
                <w:b/>
                <w:bCs/>
                <w:sz w:val="18"/>
                <w:szCs w:val="18"/>
                <w:lang w:val="en-GB"/>
              </w:rPr>
              <w:t>All-Inclusive Items</w:t>
            </w:r>
            <w:r w:rsidRPr="00816689">
              <w:rPr>
                <w:rFonts w:ascii="Arial" w:hAnsi="Arial" w:cs="Arial"/>
                <w:b/>
                <w:bCs/>
                <w:sz w:val="18"/>
                <w:szCs w:val="18"/>
                <w:lang w:val="en-GB"/>
              </w:rPr>
              <w:t>)</w:t>
            </w:r>
          </w:p>
        </w:tc>
        <w:tc>
          <w:tcPr>
            <w:tcW w:w="348"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348"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Auditing fees</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8,91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Training in community health and development</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9,132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ostage</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00 </w:t>
            </w:r>
          </w:p>
        </w:tc>
      </w:tr>
      <w:tr w:rsidR="00F402E1" w:rsidRPr="00816689" w:rsidTr="00764C09">
        <w:trPr>
          <w:trHeight w:val="326"/>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Communication expenses for training, management, coordination and reporting</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710 </w:t>
            </w:r>
          </w:p>
        </w:tc>
      </w:tr>
      <w:tr w:rsidR="00F402E1" w:rsidRPr="00816689" w:rsidTr="00764C09">
        <w:trPr>
          <w:trHeight w:val="326"/>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Travelling expenses for meetings, monitoring and evaluation</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5 </w:t>
            </w:r>
          </w:p>
        </w:tc>
      </w:tr>
      <w:tr w:rsidR="00F402E1" w:rsidRPr="00816689" w:rsidTr="00764C09">
        <w:trPr>
          <w:trHeight w:val="326"/>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Computers, TV and office equipment (hard and software and accessories)</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31,687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b/>
                <w:bCs/>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 xml:space="preserve">Other </w:t>
            </w:r>
            <w:r w:rsidR="00807F95" w:rsidRPr="00816689">
              <w:rPr>
                <w:rFonts w:ascii="Arial" w:hAnsi="Arial" w:cs="Arial"/>
                <w:b/>
                <w:bCs/>
                <w:sz w:val="18"/>
                <w:szCs w:val="18"/>
                <w:lang w:val="en-GB"/>
              </w:rPr>
              <w:t>Subtotal</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26,234</w:t>
            </w:r>
          </w:p>
        </w:tc>
      </w:tr>
      <w:tr w:rsidR="00A65458" w:rsidRPr="00816689" w:rsidTr="00764C09">
        <w:trPr>
          <w:trHeight w:val="168"/>
        </w:trPr>
        <w:tc>
          <w:tcPr>
            <w:tcW w:w="112" w:type="pct"/>
          </w:tcPr>
          <w:p w:rsidR="00A65458" w:rsidRPr="00816689" w:rsidRDefault="00A65458" w:rsidP="00FA727A">
            <w:pPr>
              <w:autoSpaceDE w:val="0"/>
              <w:autoSpaceDN w:val="0"/>
              <w:adjustRightInd w:val="0"/>
              <w:spacing w:line="240" w:lineRule="exact"/>
              <w:jc w:val="right"/>
              <w:rPr>
                <w:rFonts w:ascii="Arial" w:hAnsi="Arial" w:cs="Arial"/>
                <w:b/>
                <w:bCs/>
                <w:sz w:val="20"/>
                <w:szCs w:val="20"/>
                <w:lang w:val="en-GB"/>
              </w:rPr>
            </w:pPr>
          </w:p>
        </w:tc>
        <w:tc>
          <w:tcPr>
            <w:tcW w:w="929" w:type="pct"/>
          </w:tcPr>
          <w:p w:rsidR="00A65458" w:rsidRPr="00816689" w:rsidRDefault="00A65458" w:rsidP="00FA727A">
            <w:pPr>
              <w:autoSpaceDE w:val="0"/>
              <w:autoSpaceDN w:val="0"/>
              <w:adjustRightInd w:val="0"/>
              <w:spacing w:line="240" w:lineRule="exact"/>
              <w:rPr>
                <w:rFonts w:ascii="Arial" w:hAnsi="Arial" w:cs="Arial"/>
                <w:b/>
                <w:bCs/>
                <w:sz w:val="18"/>
                <w:szCs w:val="18"/>
                <w:lang w:val="en-GB"/>
              </w:rPr>
            </w:pPr>
          </w:p>
        </w:tc>
        <w:tc>
          <w:tcPr>
            <w:tcW w:w="348"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348" w:type="pct"/>
            <w:vAlign w:val="bottom"/>
          </w:tcPr>
          <w:p w:rsidR="00A65458" w:rsidRPr="00816689" w:rsidRDefault="00A65458" w:rsidP="00B759FB">
            <w:pPr>
              <w:jc w:val="right"/>
              <w:rPr>
                <w:rFonts w:ascii="Arial" w:hAnsi="Arial" w:cs="Arial"/>
                <w:b/>
                <w:bCs/>
                <w:sz w:val="18"/>
                <w:szCs w:val="18"/>
                <w:lang w:val="en-GB"/>
              </w:rPr>
            </w:pP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807F95" w:rsidP="00FA727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 xml:space="preserve">Grand </w:t>
            </w:r>
            <w:r w:rsidR="00F402E1" w:rsidRPr="00816689">
              <w:rPr>
                <w:rFonts w:ascii="Arial" w:hAnsi="Arial" w:cs="Arial"/>
                <w:b/>
                <w:bCs/>
                <w:sz w:val="18"/>
                <w:szCs w:val="18"/>
                <w:lang w:val="en-GB"/>
              </w:rPr>
              <w:t>Total Annual Budget</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001,871</w:t>
            </w:r>
          </w:p>
        </w:tc>
      </w:tr>
      <w:tr w:rsidR="00F402E1" w:rsidRPr="00816689" w:rsidTr="00764C09">
        <w:trPr>
          <w:trHeight w:val="168"/>
        </w:trPr>
        <w:tc>
          <w:tcPr>
            <w:tcW w:w="112"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929"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348"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348" w:type="pct"/>
          </w:tcPr>
          <w:p w:rsidR="00F402E1" w:rsidRPr="00816689" w:rsidRDefault="00F402E1" w:rsidP="00F402E1">
            <w:pPr>
              <w:autoSpaceDE w:val="0"/>
              <w:autoSpaceDN w:val="0"/>
              <w:adjustRightInd w:val="0"/>
              <w:jc w:val="right"/>
              <w:rPr>
                <w:rFonts w:ascii="Arial" w:hAnsi="Arial" w:cs="Arial"/>
                <w:b/>
                <w:bCs/>
                <w:sz w:val="18"/>
                <w:szCs w:val="18"/>
                <w:lang w:val="en-GB"/>
              </w:rPr>
            </w:pPr>
          </w:p>
        </w:tc>
      </w:tr>
    </w:tbl>
    <w:p w:rsidR="00C06FAE" w:rsidRPr="00816689" w:rsidRDefault="00C06FAE" w:rsidP="00B50F5B">
      <w:pPr>
        <w:pStyle w:val="Heading1"/>
        <w:spacing w:before="0" w:after="0"/>
        <w:jc w:val="both"/>
        <w:rPr>
          <w:rFonts w:ascii="Times New Roman" w:hAnsi="Times New Roman" w:cs="Times New Roman"/>
          <w:sz w:val="22"/>
          <w:szCs w:val="22"/>
          <w:lang w:val="en-GB"/>
        </w:rPr>
      </w:pPr>
    </w:p>
    <w:p w:rsidR="00FC2558" w:rsidRPr="00816689" w:rsidRDefault="0066286B" w:rsidP="00BD3B23">
      <w:pPr>
        <w:spacing w:after="240"/>
        <w:jc w:val="both"/>
        <w:rPr>
          <w:b/>
          <w:lang w:val="en-GB"/>
        </w:rPr>
      </w:pPr>
      <w:r w:rsidRPr="00816689">
        <w:rPr>
          <w:b/>
          <w:lang w:val="en-GB"/>
        </w:rPr>
        <w:t>*</w:t>
      </w:r>
      <w:r w:rsidR="00146F54" w:rsidRPr="00816689">
        <w:rPr>
          <w:b/>
          <w:lang w:val="en-GB"/>
        </w:rPr>
        <w:t xml:space="preserve"> NB,</w:t>
      </w:r>
      <w:r w:rsidRPr="00816689">
        <w:rPr>
          <w:b/>
          <w:lang w:val="en-GB"/>
        </w:rPr>
        <w:t xml:space="preserve"> </w:t>
      </w:r>
      <w:r w:rsidR="00816689" w:rsidRPr="00816689">
        <w:rPr>
          <w:b/>
          <w:lang w:val="en-GB"/>
        </w:rPr>
        <w:t>in</w:t>
      </w:r>
      <w:r w:rsidRPr="00816689">
        <w:rPr>
          <w:b/>
          <w:lang w:val="en-GB"/>
        </w:rPr>
        <w:t xml:space="preserve"> addition to </w:t>
      </w:r>
      <w:r w:rsidR="00775A01" w:rsidRPr="00816689">
        <w:rPr>
          <w:b/>
          <w:lang w:val="en-GB"/>
        </w:rPr>
        <w:t xml:space="preserve">annual </w:t>
      </w:r>
      <w:r w:rsidRPr="00816689">
        <w:rPr>
          <w:b/>
          <w:lang w:val="en-GB"/>
        </w:rPr>
        <w:t xml:space="preserve">membership </w:t>
      </w:r>
      <w:r w:rsidR="005E6180" w:rsidRPr="00816689">
        <w:rPr>
          <w:b/>
          <w:lang w:val="en-GB"/>
        </w:rPr>
        <w:t>fees</w:t>
      </w:r>
      <w:r w:rsidR="00226CED" w:rsidRPr="00816689">
        <w:rPr>
          <w:b/>
          <w:lang w:val="en-GB"/>
        </w:rPr>
        <w:t xml:space="preserve"> and </w:t>
      </w:r>
      <w:r w:rsidR="00BD3B23" w:rsidRPr="00816689">
        <w:rPr>
          <w:b/>
          <w:lang w:val="en-GB"/>
        </w:rPr>
        <w:t xml:space="preserve">regular </w:t>
      </w:r>
      <w:r w:rsidR="00226CED" w:rsidRPr="00816689">
        <w:rPr>
          <w:b/>
          <w:lang w:val="en-GB"/>
        </w:rPr>
        <w:t>cash contributions</w:t>
      </w:r>
      <w:r w:rsidRPr="00816689">
        <w:rPr>
          <w:b/>
          <w:lang w:val="en-GB"/>
        </w:rPr>
        <w:t xml:space="preserve">, members </w:t>
      </w:r>
      <w:r w:rsidR="00775A01" w:rsidRPr="00816689">
        <w:rPr>
          <w:b/>
          <w:lang w:val="en-GB"/>
        </w:rPr>
        <w:t xml:space="preserve">of the Solidarity Community Care Organisation </w:t>
      </w:r>
      <w:r w:rsidRPr="00816689">
        <w:rPr>
          <w:b/>
          <w:lang w:val="en-GB"/>
        </w:rPr>
        <w:t>contribute time</w:t>
      </w:r>
      <w:r w:rsidR="00FC1AFA" w:rsidRPr="00816689">
        <w:rPr>
          <w:b/>
          <w:lang w:val="en-GB"/>
        </w:rPr>
        <w:t>,</w:t>
      </w:r>
      <w:r w:rsidR="0003200D" w:rsidRPr="00816689">
        <w:rPr>
          <w:b/>
          <w:lang w:val="en-GB"/>
        </w:rPr>
        <w:t xml:space="preserve"> </w:t>
      </w:r>
      <w:r w:rsidR="00C865F4" w:rsidRPr="00816689">
        <w:rPr>
          <w:b/>
          <w:lang w:val="en-GB"/>
        </w:rPr>
        <w:t xml:space="preserve">knowledge, </w:t>
      </w:r>
      <w:r w:rsidR="0003200D" w:rsidRPr="00816689">
        <w:rPr>
          <w:b/>
          <w:lang w:val="en-GB"/>
        </w:rPr>
        <w:t>skills</w:t>
      </w:r>
      <w:r w:rsidR="00C962C4" w:rsidRPr="00816689">
        <w:rPr>
          <w:b/>
          <w:lang w:val="en-GB"/>
        </w:rPr>
        <w:t xml:space="preserve"> </w:t>
      </w:r>
      <w:r w:rsidRPr="00816689">
        <w:rPr>
          <w:b/>
          <w:lang w:val="en-GB"/>
        </w:rPr>
        <w:t xml:space="preserve">and labour </w:t>
      </w:r>
      <w:r w:rsidR="00A0084A" w:rsidRPr="00816689">
        <w:rPr>
          <w:b/>
          <w:lang w:val="en-GB"/>
        </w:rPr>
        <w:t>to</w:t>
      </w:r>
      <w:r w:rsidRPr="00816689">
        <w:rPr>
          <w:b/>
          <w:lang w:val="en-GB"/>
        </w:rPr>
        <w:t xml:space="preserve"> the </w:t>
      </w:r>
      <w:r w:rsidR="006219A0" w:rsidRPr="00816689">
        <w:rPr>
          <w:b/>
          <w:lang w:val="en-GB"/>
        </w:rPr>
        <w:t>programmes and projects</w:t>
      </w:r>
      <w:r w:rsidRPr="00816689">
        <w:rPr>
          <w:b/>
          <w:lang w:val="en-GB"/>
        </w:rPr>
        <w:t xml:space="preserve"> </w:t>
      </w:r>
      <w:r w:rsidR="00282C23" w:rsidRPr="00816689">
        <w:rPr>
          <w:b/>
          <w:lang w:val="en-GB"/>
        </w:rPr>
        <w:t xml:space="preserve">of the organisation </w:t>
      </w:r>
      <w:r w:rsidRPr="00816689">
        <w:rPr>
          <w:b/>
          <w:lang w:val="en-GB"/>
        </w:rPr>
        <w:t xml:space="preserve">while </w:t>
      </w:r>
      <w:r w:rsidR="0005395A" w:rsidRPr="00816689">
        <w:rPr>
          <w:b/>
          <w:lang w:val="en-GB"/>
        </w:rPr>
        <w:t xml:space="preserve">beneficiary </w:t>
      </w:r>
      <w:r w:rsidRPr="00816689">
        <w:rPr>
          <w:b/>
          <w:lang w:val="en-GB"/>
        </w:rPr>
        <w:t xml:space="preserve">communities </w:t>
      </w:r>
      <w:r w:rsidR="0005395A" w:rsidRPr="00816689">
        <w:rPr>
          <w:b/>
          <w:lang w:val="en-GB"/>
        </w:rPr>
        <w:t>contribute</w:t>
      </w:r>
      <w:r w:rsidRPr="00816689">
        <w:rPr>
          <w:b/>
          <w:lang w:val="en-GB"/>
        </w:rPr>
        <w:t xml:space="preserve"> </w:t>
      </w:r>
      <w:r w:rsidR="00D43701" w:rsidRPr="00816689">
        <w:rPr>
          <w:b/>
          <w:lang w:val="en-GB"/>
        </w:rPr>
        <w:t xml:space="preserve">support, </w:t>
      </w:r>
      <w:r w:rsidR="00957DAD" w:rsidRPr="00816689">
        <w:rPr>
          <w:b/>
          <w:lang w:val="en-GB"/>
        </w:rPr>
        <w:t xml:space="preserve">local </w:t>
      </w:r>
      <w:r w:rsidR="0003200D" w:rsidRPr="00816689">
        <w:rPr>
          <w:b/>
          <w:lang w:val="en-GB"/>
        </w:rPr>
        <w:t>skills</w:t>
      </w:r>
      <w:r w:rsidR="0005395A" w:rsidRPr="00816689">
        <w:rPr>
          <w:b/>
          <w:lang w:val="en-GB"/>
        </w:rPr>
        <w:t xml:space="preserve"> and </w:t>
      </w:r>
      <w:r w:rsidRPr="00816689">
        <w:rPr>
          <w:b/>
          <w:lang w:val="en-GB"/>
        </w:rPr>
        <w:t xml:space="preserve">land for </w:t>
      </w:r>
      <w:r w:rsidR="00717564" w:rsidRPr="00816689">
        <w:rPr>
          <w:b/>
          <w:lang w:val="en-GB"/>
        </w:rPr>
        <w:t xml:space="preserve">the </w:t>
      </w:r>
      <w:r w:rsidRPr="00816689">
        <w:rPr>
          <w:b/>
          <w:lang w:val="en-GB"/>
        </w:rPr>
        <w:t>buildings.</w:t>
      </w:r>
      <w:bookmarkEnd w:id="72"/>
    </w:p>
    <w:p w:rsidR="00FC2558" w:rsidRPr="00816689" w:rsidRDefault="00FC2558" w:rsidP="0005395A">
      <w:pPr>
        <w:spacing w:after="240"/>
        <w:rPr>
          <w:b/>
          <w:lang w:val="en-GB"/>
        </w:rPr>
      </w:pPr>
    </w:p>
    <w:p w:rsidR="00D43701" w:rsidRPr="00816689" w:rsidRDefault="00D43701" w:rsidP="0005395A">
      <w:pPr>
        <w:spacing w:after="240"/>
        <w:rPr>
          <w:b/>
          <w:lang w:val="en-GB"/>
        </w:rPr>
      </w:pPr>
    </w:p>
    <w:p w:rsidR="00D43701" w:rsidRPr="00816689" w:rsidRDefault="00D43701" w:rsidP="0005395A">
      <w:pPr>
        <w:spacing w:after="240"/>
        <w:rPr>
          <w:b/>
          <w:lang w:val="en-GB"/>
        </w:rPr>
      </w:pPr>
    </w:p>
    <w:p w:rsidR="00CA3FBD" w:rsidRPr="00816689" w:rsidRDefault="00CA3FBD" w:rsidP="00C53D0F">
      <w:pPr>
        <w:pStyle w:val="Heading1"/>
        <w:numPr>
          <w:ilvl w:val="0"/>
          <w:numId w:val="18"/>
        </w:numPr>
        <w:spacing w:before="0" w:after="240"/>
        <w:jc w:val="both"/>
        <w:rPr>
          <w:rFonts w:ascii="Times New Roman" w:hAnsi="Times New Roman" w:cs="Times New Roman"/>
          <w:sz w:val="24"/>
          <w:szCs w:val="24"/>
          <w:lang w:val="en-GB"/>
        </w:rPr>
      </w:pPr>
      <w:bookmarkStart w:id="73" w:name="_Toc449522946"/>
      <w:r w:rsidRPr="00816689">
        <w:rPr>
          <w:rFonts w:ascii="Times New Roman" w:hAnsi="Times New Roman" w:cs="Times New Roman"/>
          <w:sz w:val="24"/>
          <w:szCs w:val="24"/>
          <w:lang w:val="en-GB"/>
        </w:rPr>
        <w:t>HOW TO SUPPORT AND JOIN THE SOLIDARITY COMMUNITY CARE ORGANISATION (SCCO)</w:t>
      </w:r>
      <w:bookmarkEnd w:id="73"/>
    </w:p>
    <w:p w:rsidR="00641EE4" w:rsidRPr="00816689" w:rsidRDefault="00641EE4" w:rsidP="00C53D0F">
      <w:pPr>
        <w:pStyle w:val="ListParagraph"/>
        <w:numPr>
          <w:ilvl w:val="0"/>
          <w:numId w:val="19"/>
        </w:numPr>
        <w:jc w:val="both"/>
        <w:rPr>
          <w:lang w:val="en-GB"/>
        </w:rPr>
      </w:pPr>
      <w:r w:rsidRPr="00816689">
        <w:rPr>
          <w:lang w:val="en-GB"/>
        </w:rPr>
        <w:t xml:space="preserve">To support </w:t>
      </w:r>
      <w:r w:rsidR="00A0084A" w:rsidRPr="00816689">
        <w:rPr>
          <w:lang w:val="en-GB"/>
        </w:rPr>
        <w:t xml:space="preserve">and join </w:t>
      </w:r>
      <w:r w:rsidRPr="00816689">
        <w:rPr>
          <w:lang w:val="en-GB"/>
        </w:rPr>
        <w:t>the Solidarity Community Care Organisation (SCCO)</w:t>
      </w:r>
      <w:r w:rsidR="00A0084A" w:rsidRPr="00816689">
        <w:rPr>
          <w:lang w:val="en-GB"/>
        </w:rPr>
        <w:t xml:space="preserve">, </w:t>
      </w:r>
      <w:r w:rsidR="00816689" w:rsidRPr="00816689">
        <w:rPr>
          <w:lang w:val="en-GB"/>
        </w:rPr>
        <w:t>please contact</w:t>
      </w:r>
      <w:r w:rsidRPr="00816689">
        <w:rPr>
          <w:lang w:val="en-GB"/>
        </w:rPr>
        <w:t>:</w:t>
      </w:r>
    </w:p>
    <w:p w:rsidR="00641EE4" w:rsidRPr="00816689" w:rsidRDefault="00641EE4" w:rsidP="00641EE4">
      <w:pPr>
        <w:ind w:firstLine="720"/>
        <w:jc w:val="both"/>
        <w:rPr>
          <w:lang w:val="en-GB"/>
        </w:rPr>
      </w:pPr>
      <w:r w:rsidRPr="00816689">
        <w:rPr>
          <w:lang w:val="en-GB"/>
        </w:rPr>
        <w:t>Mr. Constancio</w:t>
      </w:r>
      <w:r w:rsidR="00F16B71" w:rsidRPr="00816689">
        <w:rPr>
          <w:lang w:val="en-GB"/>
        </w:rPr>
        <w:t xml:space="preserve"> Hishiyukifa Mwandingi, Founder</w:t>
      </w:r>
      <w:r w:rsidRPr="00816689">
        <w:rPr>
          <w:lang w:val="en-GB"/>
        </w:rPr>
        <w:t xml:space="preserve"> and Executive Chairperson, at:</w:t>
      </w:r>
    </w:p>
    <w:p w:rsidR="00641EE4" w:rsidRPr="00816689" w:rsidRDefault="000B2B12" w:rsidP="00641EE4">
      <w:pPr>
        <w:ind w:firstLine="720"/>
        <w:jc w:val="both"/>
        <w:rPr>
          <w:lang w:val="en-GB"/>
        </w:rPr>
      </w:pPr>
      <w:r w:rsidRPr="00816689">
        <w:rPr>
          <w:lang w:val="en-GB"/>
        </w:rPr>
        <w:t>TELEPHONE</w:t>
      </w:r>
      <w:r w:rsidR="00641EE4" w:rsidRPr="00816689">
        <w:rPr>
          <w:lang w:val="en-GB"/>
        </w:rPr>
        <w:t>: +264 61 21</w:t>
      </w:r>
      <w:r w:rsidR="00AA0CD3" w:rsidRPr="00816689">
        <w:rPr>
          <w:lang w:val="en-GB"/>
        </w:rPr>
        <w:t>1</w:t>
      </w:r>
      <w:r w:rsidR="00B97B0A" w:rsidRPr="00816689">
        <w:rPr>
          <w:lang w:val="en-GB"/>
        </w:rPr>
        <w:t>7</w:t>
      </w:r>
      <w:r w:rsidR="00AA0CD3" w:rsidRPr="00816689">
        <w:rPr>
          <w:lang w:val="en-GB"/>
        </w:rPr>
        <w:t>0</w:t>
      </w:r>
      <w:r w:rsidR="00641EE4" w:rsidRPr="00816689">
        <w:rPr>
          <w:lang w:val="en-GB"/>
        </w:rPr>
        <w:t>4</w:t>
      </w:r>
    </w:p>
    <w:p w:rsidR="00641EE4" w:rsidRPr="00816689" w:rsidRDefault="00641EE4" w:rsidP="00641EE4">
      <w:pPr>
        <w:ind w:firstLine="720"/>
        <w:jc w:val="both"/>
        <w:rPr>
          <w:lang w:val="en-GB"/>
        </w:rPr>
      </w:pPr>
      <w:r w:rsidRPr="00816689">
        <w:rPr>
          <w:lang w:val="en-GB"/>
        </w:rPr>
        <w:t>MOBILE: +264 81 237 4937</w:t>
      </w:r>
    </w:p>
    <w:p w:rsidR="00641EE4" w:rsidRPr="00816689" w:rsidRDefault="00F53D1B" w:rsidP="00641EE4">
      <w:pPr>
        <w:spacing w:after="120"/>
        <w:ind w:firstLine="720"/>
        <w:jc w:val="both"/>
        <w:rPr>
          <w:lang w:val="en-GB"/>
        </w:rPr>
      </w:pPr>
      <w:r w:rsidRPr="00816689">
        <w:rPr>
          <w:lang w:val="en-GB"/>
        </w:rPr>
        <w:t>E-MAIL</w:t>
      </w:r>
      <w:r w:rsidR="00641EE4" w:rsidRPr="00816689">
        <w:rPr>
          <w:lang w:val="en-GB"/>
        </w:rPr>
        <w:t xml:space="preserve">: </w:t>
      </w:r>
      <w:hyperlink r:id="rId10" w:history="1">
        <w:r w:rsidRPr="00816689">
          <w:rPr>
            <w:rStyle w:val="Hyperlink"/>
            <w:color w:val="auto"/>
            <w:lang w:val="en-GB"/>
          </w:rPr>
          <w:t>solidaritycomcare@gmail.com</w:t>
        </w:r>
      </w:hyperlink>
      <w:r w:rsidR="00641EE4" w:rsidRPr="00816689">
        <w:rPr>
          <w:lang w:val="en-GB"/>
        </w:rPr>
        <w:t xml:space="preserve"> </w:t>
      </w:r>
    </w:p>
    <w:p w:rsidR="00641EE4" w:rsidRPr="00816689" w:rsidRDefault="00641EE4" w:rsidP="00C53D0F">
      <w:pPr>
        <w:pStyle w:val="ListParagraph"/>
        <w:numPr>
          <w:ilvl w:val="0"/>
          <w:numId w:val="20"/>
        </w:numPr>
        <w:jc w:val="both"/>
        <w:rPr>
          <w:lang w:val="en-GB"/>
        </w:rPr>
      </w:pPr>
      <w:r w:rsidRPr="00816689">
        <w:rPr>
          <w:lang w:val="en-GB"/>
        </w:rPr>
        <w:t>You can also donate directly to Solidarity Community Care Organisation using the following Banking Details:</w:t>
      </w:r>
    </w:p>
    <w:p w:rsidR="00641EE4" w:rsidRPr="00816689" w:rsidRDefault="00641EE4" w:rsidP="00641EE4">
      <w:pPr>
        <w:ind w:left="1440"/>
        <w:jc w:val="both"/>
        <w:rPr>
          <w:lang w:val="en-GB"/>
        </w:rPr>
      </w:pPr>
      <w:r w:rsidRPr="00816689">
        <w:rPr>
          <w:b/>
          <w:lang w:val="en-GB"/>
        </w:rPr>
        <w:t>Name of Bank</w:t>
      </w:r>
      <w:r w:rsidRPr="00816689">
        <w:rPr>
          <w:lang w:val="en-GB"/>
        </w:rPr>
        <w:t xml:space="preserve">: </w:t>
      </w:r>
      <w:r w:rsidRPr="00816689">
        <w:rPr>
          <w:lang w:val="en-GB"/>
        </w:rPr>
        <w:tab/>
        <w:t>Standard Bank Namibia Ltd, Windhoek Branch</w:t>
      </w:r>
    </w:p>
    <w:p w:rsidR="00641EE4" w:rsidRPr="00816689" w:rsidRDefault="00641EE4" w:rsidP="00641EE4">
      <w:pPr>
        <w:ind w:left="1440"/>
        <w:jc w:val="both"/>
        <w:rPr>
          <w:lang w:val="en-GB"/>
        </w:rPr>
      </w:pPr>
      <w:r w:rsidRPr="00816689">
        <w:rPr>
          <w:b/>
          <w:lang w:val="en-GB"/>
        </w:rPr>
        <w:t>Account Name</w:t>
      </w:r>
      <w:r w:rsidRPr="00816689">
        <w:rPr>
          <w:lang w:val="en-GB"/>
        </w:rPr>
        <w:t xml:space="preserve">: </w:t>
      </w:r>
      <w:r w:rsidRPr="00816689">
        <w:rPr>
          <w:lang w:val="en-GB"/>
        </w:rPr>
        <w:tab/>
        <w:t>Solidarity Community Care Organisation, Savings Account</w:t>
      </w:r>
    </w:p>
    <w:p w:rsidR="00641EE4" w:rsidRPr="00816689" w:rsidRDefault="00641EE4" w:rsidP="00641EE4">
      <w:pPr>
        <w:ind w:left="1440"/>
        <w:jc w:val="both"/>
        <w:rPr>
          <w:lang w:val="en-GB"/>
        </w:rPr>
      </w:pPr>
      <w:r w:rsidRPr="00816689">
        <w:rPr>
          <w:b/>
          <w:lang w:val="en-GB"/>
        </w:rPr>
        <w:t>Account Number:</w:t>
      </w:r>
      <w:r w:rsidRPr="00816689">
        <w:rPr>
          <w:lang w:val="en-GB"/>
        </w:rPr>
        <w:t xml:space="preserve"> </w:t>
      </w:r>
      <w:r w:rsidRPr="00816689">
        <w:rPr>
          <w:lang w:val="en-GB"/>
        </w:rPr>
        <w:tab/>
        <w:t>140906436</w:t>
      </w:r>
    </w:p>
    <w:p w:rsidR="00641EE4" w:rsidRPr="00816689" w:rsidRDefault="00641EE4" w:rsidP="00641EE4">
      <w:pPr>
        <w:ind w:left="1440"/>
        <w:jc w:val="both"/>
        <w:rPr>
          <w:lang w:val="en-GB"/>
        </w:rPr>
      </w:pPr>
      <w:r w:rsidRPr="00816689">
        <w:rPr>
          <w:b/>
          <w:lang w:val="en-GB"/>
        </w:rPr>
        <w:t>Branch Code</w:t>
      </w:r>
      <w:r w:rsidRPr="00816689">
        <w:rPr>
          <w:lang w:val="en-GB"/>
        </w:rPr>
        <w:t xml:space="preserve">:       </w:t>
      </w:r>
      <w:r w:rsidRPr="00816689">
        <w:rPr>
          <w:lang w:val="en-GB"/>
        </w:rPr>
        <w:tab/>
        <w:t>082372</w:t>
      </w:r>
    </w:p>
    <w:p w:rsidR="00641EE4" w:rsidRPr="00816689" w:rsidRDefault="00641EE4" w:rsidP="00641EE4">
      <w:pPr>
        <w:ind w:left="1440"/>
        <w:jc w:val="both"/>
        <w:rPr>
          <w:lang w:val="en-GB"/>
        </w:rPr>
      </w:pPr>
      <w:r w:rsidRPr="00816689">
        <w:rPr>
          <w:lang w:val="en-GB"/>
        </w:rPr>
        <w:t xml:space="preserve"> </w:t>
      </w:r>
      <w:r w:rsidRPr="00816689">
        <w:rPr>
          <w:b/>
          <w:lang w:val="en-GB"/>
        </w:rPr>
        <w:t>Swift Code</w:t>
      </w:r>
      <w:r w:rsidRPr="00816689">
        <w:rPr>
          <w:lang w:val="en-GB"/>
        </w:rPr>
        <w:t xml:space="preserve">:         </w:t>
      </w:r>
      <w:r w:rsidRPr="00816689">
        <w:rPr>
          <w:lang w:val="en-GB"/>
        </w:rPr>
        <w:tab/>
        <w:t>SBNMNANX</w:t>
      </w:r>
    </w:p>
    <w:p w:rsidR="00641EE4" w:rsidRPr="00816689" w:rsidRDefault="00641EE4" w:rsidP="00641EE4">
      <w:pPr>
        <w:ind w:left="1440"/>
        <w:jc w:val="both"/>
        <w:rPr>
          <w:lang w:val="en-GB"/>
        </w:rPr>
      </w:pPr>
      <w:r w:rsidRPr="00816689">
        <w:rPr>
          <w:b/>
          <w:lang w:val="en-GB"/>
        </w:rPr>
        <w:t>Address of Bank:</w:t>
      </w:r>
      <w:r w:rsidRPr="00816689">
        <w:rPr>
          <w:lang w:val="en-GB"/>
        </w:rPr>
        <w:t xml:space="preserve"> </w:t>
      </w:r>
      <w:r w:rsidRPr="00816689">
        <w:rPr>
          <w:lang w:val="en-GB"/>
        </w:rPr>
        <w:tab/>
        <w:t>Standard Bank Namibia Ltd, Windhoek Branch,</w:t>
      </w:r>
    </w:p>
    <w:p w:rsidR="00641EE4" w:rsidRPr="00816689" w:rsidRDefault="00641EE4" w:rsidP="00641EE4">
      <w:pPr>
        <w:ind w:left="2880" w:firstLine="720"/>
        <w:jc w:val="both"/>
        <w:rPr>
          <w:lang w:val="en-GB"/>
        </w:rPr>
      </w:pPr>
      <w:r w:rsidRPr="00816689">
        <w:rPr>
          <w:lang w:val="en-GB"/>
        </w:rPr>
        <w:t>261 Independence Avenue</w:t>
      </w:r>
    </w:p>
    <w:p w:rsidR="00641EE4" w:rsidRPr="00816689" w:rsidRDefault="00641EE4" w:rsidP="00641EE4">
      <w:pPr>
        <w:ind w:left="1440"/>
        <w:jc w:val="both"/>
        <w:rPr>
          <w:lang w:val="en-GB"/>
        </w:rPr>
      </w:pPr>
      <w:r w:rsidRPr="00816689">
        <w:rPr>
          <w:lang w:val="en-GB"/>
        </w:rPr>
        <w:t xml:space="preserve">                                </w:t>
      </w:r>
      <w:r w:rsidRPr="00816689">
        <w:rPr>
          <w:lang w:val="en-GB"/>
        </w:rPr>
        <w:tab/>
        <w:t>P O Box 13177</w:t>
      </w:r>
    </w:p>
    <w:p w:rsidR="00641EE4" w:rsidRPr="00816689" w:rsidRDefault="00641EE4" w:rsidP="00641EE4">
      <w:pPr>
        <w:spacing w:after="120"/>
        <w:ind w:left="2880" w:firstLine="720"/>
        <w:jc w:val="both"/>
        <w:rPr>
          <w:lang w:val="en-GB"/>
        </w:rPr>
      </w:pPr>
      <w:r w:rsidRPr="00816689">
        <w:rPr>
          <w:lang w:val="en-GB"/>
        </w:rPr>
        <w:t>Windhoek, Namibia</w:t>
      </w:r>
    </w:p>
    <w:p w:rsidR="00641EE4" w:rsidRPr="00816689" w:rsidRDefault="00641EE4" w:rsidP="00C53D0F">
      <w:pPr>
        <w:pStyle w:val="ListParagraph"/>
        <w:numPr>
          <w:ilvl w:val="0"/>
          <w:numId w:val="21"/>
        </w:numPr>
        <w:jc w:val="both"/>
        <w:rPr>
          <w:lang w:val="en-GB"/>
        </w:rPr>
      </w:pPr>
      <w:r w:rsidRPr="00816689">
        <w:rPr>
          <w:lang w:val="en-GB"/>
        </w:rPr>
        <w:t>Please inform us about any direct donations by contacting us at the following numbers and e-mail address:</w:t>
      </w:r>
    </w:p>
    <w:p w:rsidR="00641EE4" w:rsidRPr="00816689" w:rsidRDefault="00641EE4" w:rsidP="00641EE4">
      <w:pPr>
        <w:ind w:firstLine="720"/>
        <w:jc w:val="both"/>
        <w:rPr>
          <w:lang w:val="en-GB"/>
        </w:rPr>
      </w:pPr>
      <w:r w:rsidRPr="00816689">
        <w:rPr>
          <w:lang w:val="en-GB"/>
        </w:rPr>
        <w:t>TEL: +264 61 21</w:t>
      </w:r>
      <w:r w:rsidR="00AA0CD3" w:rsidRPr="00816689">
        <w:rPr>
          <w:lang w:val="en-GB"/>
        </w:rPr>
        <w:t>1</w:t>
      </w:r>
      <w:r w:rsidR="00B97B0A" w:rsidRPr="00816689">
        <w:rPr>
          <w:lang w:val="en-GB"/>
        </w:rPr>
        <w:t>7</w:t>
      </w:r>
      <w:r w:rsidR="00AA0CD3" w:rsidRPr="00816689">
        <w:rPr>
          <w:lang w:val="en-GB"/>
        </w:rPr>
        <w:t>0</w:t>
      </w:r>
      <w:r w:rsidRPr="00816689">
        <w:rPr>
          <w:lang w:val="en-GB"/>
        </w:rPr>
        <w:t>4</w:t>
      </w:r>
    </w:p>
    <w:p w:rsidR="00641EE4" w:rsidRPr="00816689" w:rsidRDefault="00641EE4" w:rsidP="00641EE4">
      <w:pPr>
        <w:ind w:firstLine="720"/>
        <w:jc w:val="both"/>
        <w:rPr>
          <w:lang w:val="en-GB"/>
        </w:rPr>
      </w:pPr>
      <w:r w:rsidRPr="00816689">
        <w:rPr>
          <w:lang w:val="en-GB"/>
        </w:rPr>
        <w:t>MOBILE: +264 81 237 4937</w:t>
      </w:r>
    </w:p>
    <w:p w:rsidR="00641EE4" w:rsidRPr="00816689" w:rsidRDefault="00641EE4" w:rsidP="00641EE4">
      <w:pPr>
        <w:spacing w:after="120"/>
        <w:ind w:firstLine="720"/>
        <w:jc w:val="both"/>
        <w:rPr>
          <w:lang w:val="en-GB"/>
        </w:rPr>
      </w:pPr>
      <w:r w:rsidRPr="00816689">
        <w:rPr>
          <w:lang w:val="en-GB"/>
        </w:rPr>
        <w:t xml:space="preserve">E-MAIL: </w:t>
      </w:r>
      <w:hyperlink r:id="rId11" w:history="1">
        <w:r w:rsidRPr="00816689">
          <w:rPr>
            <w:lang w:val="en-GB"/>
          </w:rPr>
          <w:t>solidaritycomcare@gmail.com</w:t>
        </w:r>
      </w:hyperlink>
    </w:p>
    <w:p w:rsidR="00641EE4" w:rsidRPr="00816689" w:rsidRDefault="00641EE4" w:rsidP="00C53D0F">
      <w:pPr>
        <w:pStyle w:val="ListParagraph"/>
        <w:numPr>
          <w:ilvl w:val="0"/>
          <w:numId w:val="22"/>
        </w:numPr>
        <w:spacing w:after="120"/>
        <w:contextualSpacing w:val="0"/>
        <w:jc w:val="both"/>
        <w:rPr>
          <w:lang w:val="en-GB"/>
        </w:rPr>
      </w:pPr>
      <w:r w:rsidRPr="00816689">
        <w:rPr>
          <w:lang w:val="en-GB"/>
        </w:rPr>
        <w:t xml:space="preserve">Any person who agrees with the goals and objectives of the Solidarity Community Care Organisation can join the organisation by paying an annual membership fee of N$30.00. However, the organisation, above all, welcomes HIV-positive persons and those </w:t>
      </w:r>
      <w:r w:rsidR="00290D32" w:rsidRPr="00816689">
        <w:rPr>
          <w:lang w:val="en-GB"/>
        </w:rPr>
        <w:t xml:space="preserve">who are </w:t>
      </w:r>
      <w:r w:rsidRPr="00816689">
        <w:rPr>
          <w:lang w:val="en-GB"/>
        </w:rPr>
        <w:t>dedicated to the anti</w:t>
      </w:r>
      <w:r w:rsidR="009960FE" w:rsidRPr="00816689">
        <w:rPr>
          <w:lang w:val="en-GB"/>
        </w:rPr>
        <w:t>-</w:t>
      </w:r>
      <w:r w:rsidRPr="00816689">
        <w:rPr>
          <w:lang w:val="en-GB"/>
        </w:rPr>
        <w:t>HIV/AIDS and antipoverty</w:t>
      </w:r>
      <w:r w:rsidR="00A0084A" w:rsidRPr="00816689">
        <w:rPr>
          <w:lang w:val="en-GB"/>
        </w:rPr>
        <w:t xml:space="preserve"> struggle</w:t>
      </w:r>
      <w:r w:rsidRPr="00816689">
        <w:rPr>
          <w:lang w:val="en-GB"/>
        </w:rPr>
        <w:t>.</w:t>
      </w:r>
    </w:p>
    <w:p w:rsidR="00D3185D" w:rsidRDefault="00641EE4" w:rsidP="00C53D0F">
      <w:pPr>
        <w:pStyle w:val="ListParagraph"/>
        <w:numPr>
          <w:ilvl w:val="0"/>
          <w:numId w:val="23"/>
        </w:numPr>
        <w:spacing w:after="120"/>
        <w:jc w:val="both"/>
        <w:rPr>
          <w:lang w:val="en-GB"/>
        </w:rPr>
      </w:pPr>
      <w:r w:rsidRPr="00816689">
        <w:rPr>
          <w:lang w:val="en-GB"/>
        </w:rPr>
        <w:t xml:space="preserve">Visit our Website: </w:t>
      </w:r>
      <w:hyperlink r:id="rId12" w:history="1">
        <w:r w:rsidRPr="00816689">
          <w:rPr>
            <w:lang w:val="en-GB"/>
          </w:rPr>
          <w:t>https://sites.google.com/site/solidaritycomcare</w:t>
        </w:r>
      </w:hyperlink>
      <w:r w:rsidRPr="00816689">
        <w:rPr>
          <w:lang w:val="en-GB"/>
        </w:rPr>
        <w:t xml:space="preserve">  to learn more about SCCO and its Programmes.</w:t>
      </w:r>
    </w:p>
    <w:p w:rsidR="00FA2990" w:rsidRDefault="00FA2990" w:rsidP="00C53D0F">
      <w:pPr>
        <w:pStyle w:val="ListParagraph"/>
        <w:numPr>
          <w:ilvl w:val="0"/>
          <w:numId w:val="23"/>
        </w:numPr>
        <w:spacing w:after="120"/>
        <w:jc w:val="both"/>
        <w:rPr>
          <w:lang w:val="en-GB"/>
        </w:rPr>
      </w:pPr>
      <w:r>
        <w:rPr>
          <w:lang w:val="en-GB"/>
        </w:rPr>
        <w:t>Like our Facebook page: @solidaritycomcare</w:t>
      </w:r>
    </w:p>
    <w:p w:rsidR="00FA2990" w:rsidRPr="00816689" w:rsidRDefault="00FA2990" w:rsidP="00C53D0F">
      <w:pPr>
        <w:pStyle w:val="ListParagraph"/>
        <w:numPr>
          <w:ilvl w:val="0"/>
          <w:numId w:val="23"/>
        </w:numPr>
        <w:spacing w:after="120"/>
        <w:jc w:val="both"/>
        <w:rPr>
          <w:lang w:val="en-GB"/>
        </w:rPr>
      </w:pPr>
      <w:r>
        <w:rPr>
          <w:lang w:val="en-GB"/>
        </w:rPr>
        <w:t>Follow us on Twitter: @MwandingiC</w:t>
      </w:r>
    </w:p>
    <w:sectPr w:rsidR="00FA2990" w:rsidRPr="00816689" w:rsidSect="00186D27">
      <w:pgSz w:w="15840" w:h="12240" w:orient="landscape"/>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3A4E" w:rsidRDefault="00D13A4E">
      <w:r>
        <w:separator/>
      </w:r>
    </w:p>
  </w:endnote>
  <w:endnote w:type="continuationSeparator" w:id="0">
    <w:p w:rsidR="00D13A4E" w:rsidRDefault="00D13A4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omic Sans MS">
    <w:panose1 w:val="030F0702030302020204"/>
    <w:charset w:val="00"/>
    <w:family w:val="script"/>
    <w:pitch w:val="variable"/>
    <w:sig w:usb0="00000287" w:usb1="4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3A4E" w:rsidRDefault="00D13A4E" w:rsidP="00454915">
    <w:pPr>
      <w:pStyle w:val="BodyText2"/>
      <w:framePr w:wrap="around" w:vAnchor="text" w:hAnchor="margin" w:xAlign="center" w:y="1"/>
    </w:pPr>
    <w:r>
      <w:fldChar w:fldCharType="begin"/>
    </w:r>
    <w:r>
      <w:instrText xml:space="preserve">PAGE  </w:instrText>
    </w:r>
    <w:r>
      <w:fldChar w:fldCharType="end"/>
    </w:r>
  </w:p>
  <w:p w:rsidR="00D13A4E" w:rsidRDefault="00D13A4E">
    <w:pPr>
      <w:pStyle w:val="BodyText2"/>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3A4E" w:rsidRDefault="00D13A4E" w:rsidP="00454915">
    <w:pPr>
      <w:pStyle w:val="BodyText2"/>
      <w:framePr w:wrap="around" w:vAnchor="text" w:hAnchor="margin" w:xAlign="center" w:y="1"/>
    </w:pPr>
    <w:fldSimple w:instr="PAGE  ">
      <w:r w:rsidR="00CB31E0">
        <w:rPr>
          <w:noProof/>
        </w:rPr>
        <w:t>3</w:t>
      </w:r>
    </w:fldSimple>
  </w:p>
  <w:p w:rsidR="00D13A4E" w:rsidRDefault="00D13A4E">
    <w:pPr>
      <w:pStyle w:val="BodyText2"/>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3A4E" w:rsidRDefault="00D13A4E">
      <w:r>
        <w:separator/>
      </w:r>
    </w:p>
  </w:footnote>
  <w:footnote w:type="continuationSeparator" w:id="0">
    <w:p w:rsidR="00D13A4E" w:rsidRDefault="00D13A4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BE6A71"/>
    <w:multiLevelType w:val="multilevel"/>
    <w:tmpl w:val="591E4014"/>
    <w:lvl w:ilvl="0">
      <w:start w:val="12"/>
      <w:numFmt w:val="decimal"/>
      <w:lvlText w:val="%1."/>
      <w:lvlJc w:val="left"/>
      <w:pPr>
        <w:tabs>
          <w:tab w:val="num" w:pos="720"/>
        </w:tabs>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nsid w:val="075C1795"/>
    <w:multiLevelType w:val="multilevel"/>
    <w:tmpl w:val="D160D17C"/>
    <w:lvl w:ilvl="0">
      <w:start w:val="7"/>
      <w:numFmt w:val="decimal"/>
      <w:lvlText w:val="%1"/>
      <w:lvlJc w:val="left"/>
      <w:pPr>
        <w:tabs>
          <w:tab w:val="num" w:pos="405"/>
        </w:tabs>
        <w:ind w:left="405" w:hanging="405"/>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2">
    <w:nsid w:val="0C60658B"/>
    <w:multiLevelType w:val="hybridMultilevel"/>
    <w:tmpl w:val="AC804D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8B3E4A3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B7731D"/>
    <w:multiLevelType w:val="hybridMultilevel"/>
    <w:tmpl w:val="05CA6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E42F84"/>
    <w:multiLevelType w:val="hybridMultilevel"/>
    <w:tmpl w:val="4F2A5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18379F7"/>
    <w:multiLevelType w:val="multilevel"/>
    <w:tmpl w:val="7840D43A"/>
    <w:lvl w:ilvl="0">
      <w:start w:val="4"/>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6">
    <w:nsid w:val="1288188C"/>
    <w:multiLevelType w:val="hybridMultilevel"/>
    <w:tmpl w:val="13B207DE"/>
    <w:lvl w:ilvl="0" w:tplc="5C8E3EB2">
      <w:start w:val="1"/>
      <w:numFmt w:val="decimal"/>
      <w:lvlText w:val="%1."/>
      <w:lvlJc w:val="left"/>
      <w:pPr>
        <w:ind w:left="360" w:hanging="360"/>
      </w:pPr>
      <w:rPr>
        <w:rFonts w:ascii="Times New Roman" w:eastAsia="Calibri"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2E92F53"/>
    <w:multiLevelType w:val="hybridMultilevel"/>
    <w:tmpl w:val="77FEC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75B412C"/>
    <w:multiLevelType w:val="hybridMultilevel"/>
    <w:tmpl w:val="08E80E3A"/>
    <w:lvl w:ilvl="0" w:tplc="AFBE84B8">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D37287"/>
    <w:multiLevelType w:val="multilevel"/>
    <w:tmpl w:val="7B7827D2"/>
    <w:lvl w:ilvl="0">
      <w:start w:val="4"/>
      <w:numFmt w:val="decimal"/>
      <w:lvlText w:val="%1"/>
      <w:lvlJc w:val="left"/>
      <w:pPr>
        <w:tabs>
          <w:tab w:val="num" w:pos="405"/>
        </w:tabs>
        <w:ind w:left="405" w:hanging="405"/>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10">
    <w:nsid w:val="1E067D2A"/>
    <w:multiLevelType w:val="hybridMultilevel"/>
    <w:tmpl w:val="F214ACE8"/>
    <w:lvl w:ilvl="0" w:tplc="0409000F">
      <w:start w:val="1"/>
      <w:numFmt w:val="decimal"/>
      <w:lvlText w:val="%1."/>
      <w:lvlJc w:val="left"/>
      <w:pPr>
        <w:tabs>
          <w:tab w:val="num" w:pos="720"/>
        </w:tabs>
        <w:ind w:left="720" w:hanging="360"/>
      </w:pPr>
      <w:rPr>
        <w:rFonts w:hint="default"/>
      </w:rPr>
    </w:lvl>
    <w:lvl w:ilvl="1" w:tplc="1C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1E3060F5"/>
    <w:multiLevelType w:val="multilevel"/>
    <w:tmpl w:val="E02C9814"/>
    <w:lvl w:ilvl="0">
      <w:start w:val="1"/>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12">
    <w:nsid w:val="21975C8C"/>
    <w:multiLevelType w:val="hybridMultilevel"/>
    <w:tmpl w:val="A6C087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5C8E3EB2">
      <w:start w:val="1"/>
      <w:numFmt w:val="decimal"/>
      <w:lvlText w:val="%3."/>
      <w:lvlJc w:val="left"/>
      <w:pPr>
        <w:ind w:left="2160" w:hanging="180"/>
      </w:pPr>
      <w:rPr>
        <w:rFonts w:ascii="Times New Roman" w:eastAsia="Calibr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24C7979"/>
    <w:multiLevelType w:val="hybridMultilevel"/>
    <w:tmpl w:val="B882D4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6B40A34"/>
    <w:multiLevelType w:val="multilevel"/>
    <w:tmpl w:val="40FE9B84"/>
    <w:lvl w:ilvl="0">
      <w:start w:val="14"/>
      <w:numFmt w:val="decimal"/>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15">
    <w:nsid w:val="288E14C1"/>
    <w:multiLevelType w:val="hybridMultilevel"/>
    <w:tmpl w:val="DE32C8B4"/>
    <w:lvl w:ilvl="0" w:tplc="63D8B6F4">
      <w:start w:val="8"/>
      <w:numFmt w:val="decimal"/>
      <w:lvlText w:val="%1.1"/>
      <w:lvlJc w:val="left"/>
      <w:pPr>
        <w:ind w:left="763"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2163537"/>
    <w:multiLevelType w:val="multilevel"/>
    <w:tmpl w:val="28324E8C"/>
    <w:lvl w:ilvl="0">
      <w:start w:val="1"/>
      <w:numFmt w:val="decimal"/>
      <w:lvlText w:val="%1."/>
      <w:lvlJc w:val="left"/>
      <w:pPr>
        <w:ind w:left="360" w:hanging="360"/>
      </w:pPr>
    </w:lvl>
    <w:lvl w:ilvl="1">
      <w:start w:val="2"/>
      <w:numFmt w:val="decimal"/>
      <w:isLgl/>
      <w:lvlText w:val="%1.%2"/>
      <w:lvlJc w:val="left"/>
      <w:pPr>
        <w:ind w:left="900" w:hanging="495"/>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935" w:hanging="720"/>
      </w:pPr>
      <w:rPr>
        <w:rFonts w:hint="default"/>
      </w:rPr>
    </w:lvl>
    <w:lvl w:ilvl="4">
      <w:start w:val="1"/>
      <w:numFmt w:val="decimal"/>
      <w:isLgl/>
      <w:lvlText w:val="%1.%2.%3.%4.%5"/>
      <w:lvlJc w:val="left"/>
      <w:pPr>
        <w:ind w:left="2700" w:hanging="1080"/>
      </w:pPr>
      <w:rPr>
        <w:rFonts w:hint="default"/>
      </w:rPr>
    </w:lvl>
    <w:lvl w:ilvl="5">
      <w:start w:val="1"/>
      <w:numFmt w:val="decimal"/>
      <w:isLgl/>
      <w:lvlText w:val="%1.%2.%3.%4.%5.%6"/>
      <w:lvlJc w:val="left"/>
      <w:pPr>
        <w:ind w:left="310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75" w:hanging="1440"/>
      </w:pPr>
      <w:rPr>
        <w:rFonts w:hint="default"/>
      </w:rPr>
    </w:lvl>
    <w:lvl w:ilvl="8">
      <w:start w:val="1"/>
      <w:numFmt w:val="decimal"/>
      <w:isLgl/>
      <w:lvlText w:val="%1.%2.%3.%4.%5.%6.%7.%8.%9"/>
      <w:lvlJc w:val="left"/>
      <w:pPr>
        <w:ind w:left="5040" w:hanging="1800"/>
      </w:pPr>
      <w:rPr>
        <w:rFonts w:hint="default"/>
      </w:rPr>
    </w:lvl>
  </w:abstractNum>
  <w:abstractNum w:abstractNumId="17">
    <w:nsid w:val="382944A4"/>
    <w:multiLevelType w:val="hybridMultilevel"/>
    <w:tmpl w:val="F0D271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CA13597"/>
    <w:multiLevelType w:val="hybridMultilevel"/>
    <w:tmpl w:val="77B274AA"/>
    <w:lvl w:ilvl="0" w:tplc="5C8E3EB2">
      <w:start w:val="1"/>
      <w:numFmt w:val="decimal"/>
      <w:lvlText w:val="%1."/>
      <w:lvlJc w:val="left"/>
      <w:pPr>
        <w:ind w:left="720" w:hanging="360"/>
      </w:pPr>
      <w:rPr>
        <w:rFonts w:ascii="Times New Roman" w:eastAsia="Calibri" w:hAnsi="Times New Roman" w:cs="Times New Roman" w:hint="default"/>
      </w:rPr>
    </w:lvl>
    <w:lvl w:ilvl="1" w:tplc="3A483D70">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CB11CD8"/>
    <w:multiLevelType w:val="hybridMultilevel"/>
    <w:tmpl w:val="C8EEE312"/>
    <w:lvl w:ilvl="0" w:tplc="2D9E4E4C">
      <w:start w:val="1"/>
      <w:numFmt w:val="decimal"/>
      <w:lvlText w:val="%1."/>
      <w:lvlJc w:val="left"/>
      <w:pPr>
        <w:tabs>
          <w:tab w:val="num" w:pos="360"/>
        </w:tabs>
        <w:ind w:left="360" w:hanging="360"/>
      </w:pPr>
      <w:rPr>
        <w:rFonts w:hint="default"/>
      </w:rPr>
    </w:lvl>
    <w:lvl w:ilvl="1" w:tplc="17EE447C">
      <w:numFmt w:val="none"/>
      <w:lvlText w:val=""/>
      <w:lvlJc w:val="left"/>
      <w:pPr>
        <w:tabs>
          <w:tab w:val="num" w:pos="-720"/>
        </w:tabs>
      </w:pPr>
    </w:lvl>
    <w:lvl w:ilvl="2" w:tplc="B94892BA">
      <w:numFmt w:val="none"/>
      <w:lvlText w:val=""/>
      <w:lvlJc w:val="left"/>
      <w:pPr>
        <w:tabs>
          <w:tab w:val="num" w:pos="-720"/>
        </w:tabs>
      </w:pPr>
    </w:lvl>
    <w:lvl w:ilvl="3" w:tplc="6CB25DD6">
      <w:numFmt w:val="none"/>
      <w:lvlText w:val=""/>
      <w:lvlJc w:val="left"/>
      <w:pPr>
        <w:tabs>
          <w:tab w:val="num" w:pos="-720"/>
        </w:tabs>
      </w:pPr>
    </w:lvl>
    <w:lvl w:ilvl="4" w:tplc="5C1E443C">
      <w:numFmt w:val="none"/>
      <w:lvlText w:val=""/>
      <w:lvlJc w:val="left"/>
      <w:pPr>
        <w:tabs>
          <w:tab w:val="num" w:pos="-720"/>
        </w:tabs>
      </w:pPr>
    </w:lvl>
    <w:lvl w:ilvl="5" w:tplc="331AEA0E">
      <w:numFmt w:val="none"/>
      <w:lvlText w:val=""/>
      <w:lvlJc w:val="left"/>
      <w:pPr>
        <w:tabs>
          <w:tab w:val="num" w:pos="-720"/>
        </w:tabs>
      </w:pPr>
    </w:lvl>
    <w:lvl w:ilvl="6" w:tplc="C04A5FB6">
      <w:numFmt w:val="none"/>
      <w:lvlText w:val=""/>
      <w:lvlJc w:val="left"/>
      <w:pPr>
        <w:tabs>
          <w:tab w:val="num" w:pos="-720"/>
        </w:tabs>
      </w:pPr>
    </w:lvl>
    <w:lvl w:ilvl="7" w:tplc="4BC8AD20">
      <w:numFmt w:val="none"/>
      <w:lvlText w:val=""/>
      <w:lvlJc w:val="left"/>
      <w:pPr>
        <w:tabs>
          <w:tab w:val="num" w:pos="-720"/>
        </w:tabs>
      </w:pPr>
    </w:lvl>
    <w:lvl w:ilvl="8" w:tplc="524460CE">
      <w:numFmt w:val="none"/>
      <w:lvlText w:val=""/>
      <w:lvlJc w:val="left"/>
      <w:pPr>
        <w:tabs>
          <w:tab w:val="num" w:pos="-720"/>
        </w:tabs>
      </w:pPr>
    </w:lvl>
  </w:abstractNum>
  <w:abstractNum w:abstractNumId="20">
    <w:nsid w:val="3F236C71"/>
    <w:multiLevelType w:val="hybridMultilevel"/>
    <w:tmpl w:val="DFD48A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48E8325F"/>
    <w:multiLevelType w:val="hybridMultilevel"/>
    <w:tmpl w:val="562EA5EA"/>
    <w:lvl w:ilvl="0" w:tplc="5C8E3EB2">
      <w:start w:val="1"/>
      <w:numFmt w:val="decimal"/>
      <w:lvlText w:val="%1."/>
      <w:lvlJc w:val="left"/>
      <w:pPr>
        <w:ind w:left="720" w:hanging="360"/>
      </w:pPr>
      <w:rPr>
        <w:rFonts w:ascii="Times New Roman" w:eastAsia="Calibr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CEE0F7B"/>
    <w:multiLevelType w:val="hybridMultilevel"/>
    <w:tmpl w:val="3668A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1FF6524"/>
    <w:multiLevelType w:val="hybridMultilevel"/>
    <w:tmpl w:val="D602B8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4D951FF"/>
    <w:multiLevelType w:val="multilevel"/>
    <w:tmpl w:val="C43CD926"/>
    <w:lvl w:ilvl="0">
      <w:start w:val="5"/>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25">
    <w:nsid w:val="56F95ABE"/>
    <w:multiLevelType w:val="hybridMultilevel"/>
    <w:tmpl w:val="F56A7D5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592B052F"/>
    <w:multiLevelType w:val="hybridMultilevel"/>
    <w:tmpl w:val="3F60A64E"/>
    <w:lvl w:ilvl="0" w:tplc="0C380002">
      <w:start w:val="4"/>
      <w:numFmt w:val="decimal"/>
      <w:lvlText w:val="%1."/>
      <w:lvlJc w:val="left"/>
      <w:pPr>
        <w:ind w:left="2340" w:hanging="360"/>
      </w:pPr>
      <w:rPr>
        <w:rFonts w:ascii="Times New Roman" w:eastAsia="Calibr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04E56EB"/>
    <w:multiLevelType w:val="hybridMultilevel"/>
    <w:tmpl w:val="89AC2278"/>
    <w:lvl w:ilvl="0" w:tplc="0AF236C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0BA1ADA"/>
    <w:multiLevelType w:val="hybridMultilevel"/>
    <w:tmpl w:val="89AC2278"/>
    <w:lvl w:ilvl="0" w:tplc="0AF236C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4FD1CD9"/>
    <w:multiLevelType w:val="multilevel"/>
    <w:tmpl w:val="0EEA7CA0"/>
    <w:lvl w:ilvl="0">
      <w:start w:val="8"/>
      <w:numFmt w:val="decimal"/>
      <w:lvlText w:val="%1"/>
      <w:lvlJc w:val="left"/>
      <w:pPr>
        <w:tabs>
          <w:tab w:val="num" w:pos="405"/>
        </w:tabs>
        <w:ind w:left="405" w:hanging="405"/>
      </w:pPr>
      <w:rPr>
        <w:rFonts w:hint="default"/>
      </w:rPr>
    </w:lvl>
    <w:lvl w:ilvl="1">
      <w:start w:val="3"/>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30">
    <w:nsid w:val="70554F52"/>
    <w:multiLevelType w:val="multilevel"/>
    <w:tmpl w:val="632E6B34"/>
    <w:lvl w:ilvl="0">
      <w:start w:val="2"/>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31">
    <w:nsid w:val="71C13A26"/>
    <w:multiLevelType w:val="multilevel"/>
    <w:tmpl w:val="F9305284"/>
    <w:lvl w:ilvl="0">
      <w:start w:val="11"/>
      <w:numFmt w:val="decimal"/>
      <w:lvlText w:val="%1"/>
      <w:lvlJc w:val="left"/>
      <w:pPr>
        <w:tabs>
          <w:tab w:val="num" w:pos="405"/>
        </w:tabs>
        <w:ind w:left="405" w:hanging="405"/>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32">
    <w:nsid w:val="73610E9A"/>
    <w:multiLevelType w:val="multilevel"/>
    <w:tmpl w:val="FD16CA6C"/>
    <w:lvl w:ilvl="0">
      <w:start w:val="3"/>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33">
    <w:nsid w:val="73721CBA"/>
    <w:multiLevelType w:val="hybridMultilevel"/>
    <w:tmpl w:val="894248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6AD2D35"/>
    <w:multiLevelType w:val="hybridMultilevel"/>
    <w:tmpl w:val="13B207DE"/>
    <w:lvl w:ilvl="0" w:tplc="5C8E3EB2">
      <w:start w:val="1"/>
      <w:numFmt w:val="decimal"/>
      <w:lvlText w:val="%1."/>
      <w:lvlJc w:val="left"/>
      <w:pPr>
        <w:ind w:left="720" w:hanging="360"/>
      </w:pPr>
      <w:rPr>
        <w:rFonts w:ascii="Times New Roman" w:eastAsia="Calibr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F9006EC"/>
    <w:multiLevelType w:val="hybridMultilevel"/>
    <w:tmpl w:val="12546AC0"/>
    <w:lvl w:ilvl="0" w:tplc="DBA4A13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9"/>
  </w:num>
  <w:num w:numId="4">
    <w:abstractNumId w:val="9"/>
  </w:num>
  <w:num w:numId="5">
    <w:abstractNumId w:val="4"/>
  </w:num>
  <w:num w:numId="6">
    <w:abstractNumId w:val="20"/>
  </w:num>
  <w:num w:numId="7">
    <w:abstractNumId w:val="35"/>
  </w:num>
  <w:num w:numId="8">
    <w:abstractNumId w:val="8"/>
  </w:num>
  <w:num w:numId="9">
    <w:abstractNumId w:val="1"/>
  </w:num>
  <w:num w:numId="10">
    <w:abstractNumId w:val="22"/>
  </w:num>
  <w:num w:numId="11">
    <w:abstractNumId w:val="16"/>
  </w:num>
  <w:num w:numId="12">
    <w:abstractNumId w:val="3"/>
  </w:num>
  <w:num w:numId="13">
    <w:abstractNumId w:val="23"/>
  </w:num>
  <w:num w:numId="14">
    <w:abstractNumId w:val="7"/>
  </w:num>
  <w:num w:numId="15">
    <w:abstractNumId w:val="15"/>
  </w:num>
  <w:num w:numId="16">
    <w:abstractNumId w:val="29"/>
  </w:num>
  <w:num w:numId="17">
    <w:abstractNumId w:val="31"/>
  </w:num>
  <w:num w:numId="18">
    <w:abstractNumId w:val="14"/>
  </w:num>
  <w:num w:numId="19">
    <w:abstractNumId w:val="11"/>
  </w:num>
  <w:num w:numId="20">
    <w:abstractNumId w:val="30"/>
  </w:num>
  <w:num w:numId="21">
    <w:abstractNumId w:val="32"/>
  </w:num>
  <w:num w:numId="22">
    <w:abstractNumId w:val="5"/>
  </w:num>
  <w:num w:numId="23">
    <w:abstractNumId w:val="24"/>
  </w:num>
  <w:num w:numId="24">
    <w:abstractNumId w:val="27"/>
  </w:num>
  <w:num w:numId="25">
    <w:abstractNumId w:val="18"/>
  </w:num>
  <w:num w:numId="26">
    <w:abstractNumId w:val="2"/>
  </w:num>
  <w:num w:numId="27">
    <w:abstractNumId w:val="34"/>
  </w:num>
  <w:num w:numId="28">
    <w:abstractNumId w:val="33"/>
  </w:num>
  <w:num w:numId="29">
    <w:abstractNumId w:val="12"/>
  </w:num>
  <w:num w:numId="30">
    <w:abstractNumId w:val="26"/>
  </w:num>
  <w:num w:numId="31">
    <w:abstractNumId w:val="13"/>
  </w:num>
  <w:num w:numId="32">
    <w:abstractNumId w:val="17"/>
  </w:num>
  <w:num w:numId="33">
    <w:abstractNumId w:val="25"/>
  </w:num>
  <w:num w:numId="34">
    <w:abstractNumId w:val="28"/>
  </w:num>
  <w:num w:numId="35">
    <w:abstractNumId w:val="21"/>
  </w:num>
  <w:num w:numId="36">
    <w:abstractNumId w:val="6"/>
  </w:num>
  <w:numIdMacAtCleanup w:val="3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mailMerge>
    <w:mainDocumentType w:val="formLetters"/>
    <w:dataType w:val="textFile"/>
    <w:activeRecord w:val="-1"/>
    <w:odso/>
  </w:mailMerge>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E1tzQzM7O0NDQxtTBU0lEKTi0uzszPAykwqgUAqjKA9ywAAAA="/>
  </w:docVars>
  <w:rsids>
    <w:rsidRoot w:val="00E67B2F"/>
    <w:rsid w:val="000001E4"/>
    <w:rsid w:val="000004D4"/>
    <w:rsid w:val="0000055E"/>
    <w:rsid w:val="0000057E"/>
    <w:rsid w:val="00000697"/>
    <w:rsid w:val="00000887"/>
    <w:rsid w:val="00000D96"/>
    <w:rsid w:val="000010CD"/>
    <w:rsid w:val="000014FF"/>
    <w:rsid w:val="000015CA"/>
    <w:rsid w:val="00001AA9"/>
    <w:rsid w:val="00001C9B"/>
    <w:rsid w:val="00001EAA"/>
    <w:rsid w:val="000028CA"/>
    <w:rsid w:val="000028F0"/>
    <w:rsid w:val="0000290F"/>
    <w:rsid w:val="00002E00"/>
    <w:rsid w:val="000030D5"/>
    <w:rsid w:val="00003297"/>
    <w:rsid w:val="000032C6"/>
    <w:rsid w:val="00003D59"/>
    <w:rsid w:val="000040B7"/>
    <w:rsid w:val="0000471D"/>
    <w:rsid w:val="000047E9"/>
    <w:rsid w:val="00004835"/>
    <w:rsid w:val="000051A8"/>
    <w:rsid w:val="00005F6D"/>
    <w:rsid w:val="00005FAA"/>
    <w:rsid w:val="00006270"/>
    <w:rsid w:val="00006AF0"/>
    <w:rsid w:val="000075E5"/>
    <w:rsid w:val="000077B3"/>
    <w:rsid w:val="00007E65"/>
    <w:rsid w:val="00007F39"/>
    <w:rsid w:val="00010974"/>
    <w:rsid w:val="00010A0A"/>
    <w:rsid w:val="00010F93"/>
    <w:rsid w:val="00011308"/>
    <w:rsid w:val="000113F5"/>
    <w:rsid w:val="000115AF"/>
    <w:rsid w:val="00011CEB"/>
    <w:rsid w:val="0001250E"/>
    <w:rsid w:val="000132D5"/>
    <w:rsid w:val="000136A0"/>
    <w:rsid w:val="0001375F"/>
    <w:rsid w:val="00013988"/>
    <w:rsid w:val="000139CF"/>
    <w:rsid w:val="00013A29"/>
    <w:rsid w:val="0001441B"/>
    <w:rsid w:val="0001458F"/>
    <w:rsid w:val="000145A0"/>
    <w:rsid w:val="0001466A"/>
    <w:rsid w:val="0001575C"/>
    <w:rsid w:val="0001598E"/>
    <w:rsid w:val="0001619F"/>
    <w:rsid w:val="00016DB5"/>
    <w:rsid w:val="00017F23"/>
    <w:rsid w:val="0002069D"/>
    <w:rsid w:val="000207FD"/>
    <w:rsid w:val="00020D26"/>
    <w:rsid w:val="0002102D"/>
    <w:rsid w:val="000223DE"/>
    <w:rsid w:val="0002275F"/>
    <w:rsid w:val="000228B5"/>
    <w:rsid w:val="000229FC"/>
    <w:rsid w:val="00022EF1"/>
    <w:rsid w:val="00022F39"/>
    <w:rsid w:val="000235DB"/>
    <w:rsid w:val="000243DD"/>
    <w:rsid w:val="00024995"/>
    <w:rsid w:val="00025BC3"/>
    <w:rsid w:val="00025E52"/>
    <w:rsid w:val="00027DC4"/>
    <w:rsid w:val="00027EDE"/>
    <w:rsid w:val="000304BA"/>
    <w:rsid w:val="0003088F"/>
    <w:rsid w:val="000308EA"/>
    <w:rsid w:val="00030B20"/>
    <w:rsid w:val="00030D88"/>
    <w:rsid w:val="00030FFC"/>
    <w:rsid w:val="00031052"/>
    <w:rsid w:val="000310C0"/>
    <w:rsid w:val="00031175"/>
    <w:rsid w:val="00031339"/>
    <w:rsid w:val="00031386"/>
    <w:rsid w:val="00031B80"/>
    <w:rsid w:val="0003200D"/>
    <w:rsid w:val="00032532"/>
    <w:rsid w:val="000325E1"/>
    <w:rsid w:val="000328B1"/>
    <w:rsid w:val="000329B2"/>
    <w:rsid w:val="00032B43"/>
    <w:rsid w:val="000331F4"/>
    <w:rsid w:val="00033BD1"/>
    <w:rsid w:val="00033C40"/>
    <w:rsid w:val="00033D18"/>
    <w:rsid w:val="00033F7F"/>
    <w:rsid w:val="0003428E"/>
    <w:rsid w:val="000342FC"/>
    <w:rsid w:val="00035777"/>
    <w:rsid w:val="0003595F"/>
    <w:rsid w:val="00036022"/>
    <w:rsid w:val="000360C7"/>
    <w:rsid w:val="0003633F"/>
    <w:rsid w:val="00036699"/>
    <w:rsid w:val="00036A63"/>
    <w:rsid w:val="0003730D"/>
    <w:rsid w:val="0003791F"/>
    <w:rsid w:val="00037C74"/>
    <w:rsid w:val="00040170"/>
    <w:rsid w:val="0004078E"/>
    <w:rsid w:val="000407E1"/>
    <w:rsid w:val="00041387"/>
    <w:rsid w:val="0004139F"/>
    <w:rsid w:val="0004182D"/>
    <w:rsid w:val="00041BAC"/>
    <w:rsid w:val="0004261B"/>
    <w:rsid w:val="000428F8"/>
    <w:rsid w:val="00042D72"/>
    <w:rsid w:val="000439EE"/>
    <w:rsid w:val="00043E29"/>
    <w:rsid w:val="000443C0"/>
    <w:rsid w:val="00044BE3"/>
    <w:rsid w:val="00044C0F"/>
    <w:rsid w:val="00044CB4"/>
    <w:rsid w:val="00045A85"/>
    <w:rsid w:val="00045B6E"/>
    <w:rsid w:val="00045D2F"/>
    <w:rsid w:val="0004607D"/>
    <w:rsid w:val="0004608D"/>
    <w:rsid w:val="000466CB"/>
    <w:rsid w:val="00046B67"/>
    <w:rsid w:val="00047064"/>
    <w:rsid w:val="00047A51"/>
    <w:rsid w:val="00050096"/>
    <w:rsid w:val="0005013C"/>
    <w:rsid w:val="000506C5"/>
    <w:rsid w:val="000506D5"/>
    <w:rsid w:val="00051BE9"/>
    <w:rsid w:val="00051C65"/>
    <w:rsid w:val="00052295"/>
    <w:rsid w:val="00052B2F"/>
    <w:rsid w:val="0005395A"/>
    <w:rsid w:val="0005419E"/>
    <w:rsid w:val="00054509"/>
    <w:rsid w:val="00054D7A"/>
    <w:rsid w:val="00055BD9"/>
    <w:rsid w:val="00055E49"/>
    <w:rsid w:val="00056A34"/>
    <w:rsid w:val="00056B9D"/>
    <w:rsid w:val="0005704B"/>
    <w:rsid w:val="00057BEF"/>
    <w:rsid w:val="00057F6E"/>
    <w:rsid w:val="00060654"/>
    <w:rsid w:val="00060EAF"/>
    <w:rsid w:val="000614DB"/>
    <w:rsid w:val="00062454"/>
    <w:rsid w:val="00063535"/>
    <w:rsid w:val="000636E4"/>
    <w:rsid w:val="00064A77"/>
    <w:rsid w:val="00064F47"/>
    <w:rsid w:val="000657C8"/>
    <w:rsid w:val="00065A78"/>
    <w:rsid w:val="00066331"/>
    <w:rsid w:val="000663EA"/>
    <w:rsid w:val="00067731"/>
    <w:rsid w:val="00071E38"/>
    <w:rsid w:val="00072102"/>
    <w:rsid w:val="00072210"/>
    <w:rsid w:val="00072277"/>
    <w:rsid w:val="00072279"/>
    <w:rsid w:val="000729A6"/>
    <w:rsid w:val="00072A76"/>
    <w:rsid w:val="00072BDC"/>
    <w:rsid w:val="000739F0"/>
    <w:rsid w:val="00073B99"/>
    <w:rsid w:val="0007403E"/>
    <w:rsid w:val="00074122"/>
    <w:rsid w:val="000748E9"/>
    <w:rsid w:val="000750EB"/>
    <w:rsid w:val="00075830"/>
    <w:rsid w:val="00075C3F"/>
    <w:rsid w:val="00075E55"/>
    <w:rsid w:val="000763EE"/>
    <w:rsid w:val="00076CDC"/>
    <w:rsid w:val="00076EAF"/>
    <w:rsid w:val="000776A6"/>
    <w:rsid w:val="00077C8B"/>
    <w:rsid w:val="00077DAB"/>
    <w:rsid w:val="000802C2"/>
    <w:rsid w:val="00080D77"/>
    <w:rsid w:val="000819D2"/>
    <w:rsid w:val="00081EDE"/>
    <w:rsid w:val="00082B13"/>
    <w:rsid w:val="00082EE3"/>
    <w:rsid w:val="0008304A"/>
    <w:rsid w:val="00083BC9"/>
    <w:rsid w:val="0008467E"/>
    <w:rsid w:val="00084C9B"/>
    <w:rsid w:val="0008528D"/>
    <w:rsid w:val="0008558D"/>
    <w:rsid w:val="00085866"/>
    <w:rsid w:val="00090026"/>
    <w:rsid w:val="0009012E"/>
    <w:rsid w:val="00090195"/>
    <w:rsid w:val="00090258"/>
    <w:rsid w:val="00090570"/>
    <w:rsid w:val="00090893"/>
    <w:rsid w:val="00090C43"/>
    <w:rsid w:val="00091098"/>
    <w:rsid w:val="00091191"/>
    <w:rsid w:val="000914C8"/>
    <w:rsid w:val="00091512"/>
    <w:rsid w:val="0009199E"/>
    <w:rsid w:val="000919AA"/>
    <w:rsid w:val="00091B95"/>
    <w:rsid w:val="00091D3E"/>
    <w:rsid w:val="00092F74"/>
    <w:rsid w:val="000930F3"/>
    <w:rsid w:val="0009326C"/>
    <w:rsid w:val="0009334D"/>
    <w:rsid w:val="00093451"/>
    <w:rsid w:val="000936E5"/>
    <w:rsid w:val="00093BFA"/>
    <w:rsid w:val="00093DFF"/>
    <w:rsid w:val="000943A0"/>
    <w:rsid w:val="00094DD6"/>
    <w:rsid w:val="000956A9"/>
    <w:rsid w:val="00095781"/>
    <w:rsid w:val="00095C1B"/>
    <w:rsid w:val="00096530"/>
    <w:rsid w:val="000966D2"/>
    <w:rsid w:val="000966F7"/>
    <w:rsid w:val="000968A4"/>
    <w:rsid w:val="00096B53"/>
    <w:rsid w:val="000971CE"/>
    <w:rsid w:val="0009782C"/>
    <w:rsid w:val="000A0284"/>
    <w:rsid w:val="000A06C9"/>
    <w:rsid w:val="000A1827"/>
    <w:rsid w:val="000A188A"/>
    <w:rsid w:val="000A263F"/>
    <w:rsid w:val="000A2CEA"/>
    <w:rsid w:val="000A31D6"/>
    <w:rsid w:val="000A3F1F"/>
    <w:rsid w:val="000A45EE"/>
    <w:rsid w:val="000A4E26"/>
    <w:rsid w:val="000A54DA"/>
    <w:rsid w:val="000A5CAE"/>
    <w:rsid w:val="000A6A4E"/>
    <w:rsid w:val="000A6BE7"/>
    <w:rsid w:val="000A6D4C"/>
    <w:rsid w:val="000A75B1"/>
    <w:rsid w:val="000B0293"/>
    <w:rsid w:val="000B0643"/>
    <w:rsid w:val="000B0C09"/>
    <w:rsid w:val="000B11CD"/>
    <w:rsid w:val="000B120D"/>
    <w:rsid w:val="000B1C8B"/>
    <w:rsid w:val="000B1DAF"/>
    <w:rsid w:val="000B1E7B"/>
    <w:rsid w:val="000B21A5"/>
    <w:rsid w:val="000B2457"/>
    <w:rsid w:val="000B29AD"/>
    <w:rsid w:val="000B2B12"/>
    <w:rsid w:val="000B31FE"/>
    <w:rsid w:val="000B34B7"/>
    <w:rsid w:val="000B3DF4"/>
    <w:rsid w:val="000B3F41"/>
    <w:rsid w:val="000B4DB1"/>
    <w:rsid w:val="000B5055"/>
    <w:rsid w:val="000B50C4"/>
    <w:rsid w:val="000B596A"/>
    <w:rsid w:val="000B5B68"/>
    <w:rsid w:val="000B6211"/>
    <w:rsid w:val="000B625C"/>
    <w:rsid w:val="000B6C3B"/>
    <w:rsid w:val="000B6D55"/>
    <w:rsid w:val="000B6D71"/>
    <w:rsid w:val="000B71A8"/>
    <w:rsid w:val="000B74D3"/>
    <w:rsid w:val="000B7E7E"/>
    <w:rsid w:val="000C018C"/>
    <w:rsid w:val="000C083E"/>
    <w:rsid w:val="000C1513"/>
    <w:rsid w:val="000C1545"/>
    <w:rsid w:val="000C19A4"/>
    <w:rsid w:val="000C1AE0"/>
    <w:rsid w:val="000C1DF5"/>
    <w:rsid w:val="000C23A3"/>
    <w:rsid w:val="000C2504"/>
    <w:rsid w:val="000C27FE"/>
    <w:rsid w:val="000C3927"/>
    <w:rsid w:val="000C3E0A"/>
    <w:rsid w:val="000C4435"/>
    <w:rsid w:val="000C5362"/>
    <w:rsid w:val="000C5C99"/>
    <w:rsid w:val="000C5E8F"/>
    <w:rsid w:val="000C5EC6"/>
    <w:rsid w:val="000C6312"/>
    <w:rsid w:val="000C6CC5"/>
    <w:rsid w:val="000C6E09"/>
    <w:rsid w:val="000C6E3F"/>
    <w:rsid w:val="000D00A3"/>
    <w:rsid w:val="000D01A1"/>
    <w:rsid w:val="000D16E8"/>
    <w:rsid w:val="000D185A"/>
    <w:rsid w:val="000D1BBB"/>
    <w:rsid w:val="000D1C6D"/>
    <w:rsid w:val="000D21C1"/>
    <w:rsid w:val="000D225C"/>
    <w:rsid w:val="000D2995"/>
    <w:rsid w:val="000D29A4"/>
    <w:rsid w:val="000D303B"/>
    <w:rsid w:val="000D3E3F"/>
    <w:rsid w:val="000D42B5"/>
    <w:rsid w:val="000D4471"/>
    <w:rsid w:val="000D4A48"/>
    <w:rsid w:val="000D53CB"/>
    <w:rsid w:val="000D5D86"/>
    <w:rsid w:val="000D5EF4"/>
    <w:rsid w:val="000D6219"/>
    <w:rsid w:val="000D62DF"/>
    <w:rsid w:val="000D6491"/>
    <w:rsid w:val="000D6995"/>
    <w:rsid w:val="000D6EF7"/>
    <w:rsid w:val="000D735A"/>
    <w:rsid w:val="000D7777"/>
    <w:rsid w:val="000D7779"/>
    <w:rsid w:val="000D7B01"/>
    <w:rsid w:val="000E013C"/>
    <w:rsid w:val="000E01D8"/>
    <w:rsid w:val="000E052C"/>
    <w:rsid w:val="000E0E8C"/>
    <w:rsid w:val="000E26AB"/>
    <w:rsid w:val="000E339F"/>
    <w:rsid w:val="000E3764"/>
    <w:rsid w:val="000E3B9F"/>
    <w:rsid w:val="000E4226"/>
    <w:rsid w:val="000E459B"/>
    <w:rsid w:val="000E4657"/>
    <w:rsid w:val="000E4734"/>
    <w:rsid w:val="000E4BDE"/>
    <w:rsid w:val="000E4EB5"/>
    <w:rsid w:val="000E54A5"/>
    <w:rsid w:val="000E5EE3"/>
    <w:rsid w:val="000E61CD"/>
    <w:rsid w:val="000E698E"/>
    <w:rsid w:val="000E716E"/>
    <w:rsid w:val="000E7A3F"/>
    <w:rsid w:val="000F0317"/>
    <w:rsid w:val="000F10E4"/>
    <w:rsid w:val="000F10EE"/>
    <w:rsid w:val="000F13AD"/>
    <w:rsid w:val="000F23FC"/>
    <w:rsid w:val="000F2A83"/>
    <w:rsid w:val="000F3956"/>
    <w:rsid w:val="000F3A22"/>
    <w:rsid w:val="000F3C1F"/>
    <w:rsid w:val="000F3EDC"/>
    <w:rsid w:val="000F4817"/>
    <w:rsid w:val="000F4831"/>
    <w:rsid w:val="000F5920"/>
    <w:rsid w:val="000F5E7C"/>
    <w:rsid w:val="000F641B"/>
    <w:rsid w:val="000F6BE8"/>
    <w:rsid w:val="000F70CC"/>
    <w:rsid w:val="000F7276"/>
    <w:rsid w:val="000F72F5"/>
    <w:rsid w:val="000F7622"/>
    <w:rsid w:val="000F7636"/>
    <w:rsid w:val="000F7935"/>
    <w:rsid w:val="00100589"/>
    <w:rsid w:val="00100860"/>
    <w:rsid w:val="00100AAD"/>
    <w:rsid w:val="0010106E"/>
    <w:rsid w:val="001012DE"/>
    <w:rsid w:val="00101F66"/>
    <w:rsid w:val="00103317"/>
    <w:rsid w:val="0010383B"/>
    <w:rsid w:val="00103920"/>
    <w:rsid w:val="001048BE"/>
    <w:rsid w:val="00104A45"/>
    <w:rsid w:val="00104C57"/>
    <w:rsid w:val="001050D3"/>
    <w:rsid w:val="00105648"/>
    <w:rsid w:val="0010645A"/>
    <w:rsid w:val="00106DD9"/>
    <w:rsid w:val="00107892"/>
    <w:rsid w:val="00110094"/>
    <w:rsid w:val="001101C8"/>
    <w:rsid w:val="001118EB"/>
    <w:rsid w:val="00111CA8"/>
    <w:rsid w:val="00112001"/>
    <w:rsid w:val="00112166"/>
    <w:rsid w:val="00112BBE"/>
    <w:rsid w:val="00112E8F"/>
    <w:rsid w:val="00113EE5"/>
    <w:rsid w:val="001142CB"/>
    <w:rsid w:val="001151FC"/>
    <w:rsid w:val="001154C4"/>
    <w:rsid w:val="0011579B"/>
    <w:rsid w:val="0011667F"/>
    <w:rsid w:val="001169F2"/>
    <w:rsid w:val="00117067"/>
    <w:rsid w:val="001171FB"/>
    <w:rsid w:val="00117892"/>
    <w:rsid w:val="00117B62"/>
    <w:rsid w:val="0012044A"/>
    <w:rsid w:val="00120978"/>
    <w:rsid w:val="00120EB1"/>
    <w:rsid w:val="00120FC3"/>
    <w:rsid w:val="001216B6"/>
    <w:rsid w:val="00121CF7"/>
    <w:rsid w:val="00121FBC"/>
    <w:rsid w:val="00122790"/>
    <w:rsid w:val="0012294C"/>
    <w:rsid w:val="00122C17"/>
    <w:rsid w:val="00122F2E"/>
    <w:rsid w:val="00123124"/>
    <w:rsid w:val="001234D0"/>
    <w:rsid w:val="00123561"/>
    <w:rsid w:val="001237CB"/>
    <w:rsid w:val="001237E6"/>
    <w:rsid w:val="001239B7"/>
    <w:rsid w:val="001239BD"/>
    <w:rsid w:val="0012467E"/>
    <w:rsid w:val="001249A5"/>
    <w:rsid w:val="001249FC"/>
    <w:rsid w:val="00124B60"/>
    <w:rsid w:val="00124DE7"/>
    <w:rsid w:val="00125F69"/>
    <w:rsid w:val="001269C1"/>
    <w:rsid w:val="00126A0C"/>
    <w:rsid w:val="00126CE5"/>
    <w:rsid w:val="00127121"/>
    <w:rsid w:val="0012715E"/>
    <w:rsid w:val="00127645"/>
    <w:rsid w:val="0012773B"/>
    <w:rsid w:val="0012795A"/>
    <w:rsid w:val="001305F9"/>
    <w:rsid w:val="00130B25"/>
    <w:rsid w:val="00130DB7"/>
    <w:rsid w:val="001312E5"/>
    <w:rsid w:val="00131D2B"/>
    <w:rsid w:val="001326CC"/>
    <w:rsid w:val="00132829"/>
    <w:rsid w:val="00133F2A"/>
    <w:rsid w:val="001340B3"/>
    <w:rsid w:val="0013417E"/>
    <w:rsid w:val="00135016"/>
    <w:rsid w:val="001355E5"/>
    <w:rsid w:val="00135ACE"/>
    <w:rsid w:val="00135B43"/>
    <w:rsid w:val="00135FA6"/>
    <w:rsid w:val="00136CE1"/>
    <w:rsid w:val="00136E78"/>
    <w:rsid w:val="001371D2"/>
    <w:rsid w:val="001377B7"/>
    <w:rsid w:val="001379B4"/>
    <w:rsid w:val="00137CEA"/>
    <w:rsid w:val="00137F4A"/>
    <w:rsid w:val="00137FB4"/>
    <w:rsid w:val="001404E7"/>
    <w:rsid w:val="00141020"/>
    <w:rsid w:val="001418FE"/>
    <w:rsid w:val="001419FF"/>
    <w:rsid w:val="00141E9E"/>
    <w:rsid w:val="00142121"/>
    <w:rsid w:val="001426D5"/>
    <w:rsid w:val="00142BD9"/>
    <w:rsid w:val="00143546"/>
    <w:rsid w:val="001437CA"/>
    <w:rsid w:val="00143EA9"/>
    <w:rsid w:val="00144564"/>
    <w:rsid w:val="001451D4"/>
    <w:rsid w:val="001453FF"/>
    <w:rsid w:val="0014563B"/>
    <w:rsid w:val="00145780"/>
    <w:rsid w:val="00145FAF"/>
    <w:rsid w:val="00146017"/>
    <w:rsid w:val="001461C5"/>
    <w:rsid w:val="00146341"/>
    <w:rsid w:val="001466B1"/>
    <w:rsid w:val="00146A2E"/>
    <w:rsid w:val="00146F35"/>
    <w:rsid w:val="00146F54"/>
    <w:rsid w:val="00147089"/>
    <w:rsid w:val="0014718D"/>
    <w:rsid w:val="00147AA1"/>
    <w:rsid w:val="00147C2E"/>
    <w:rsid w:val="00147FC0"/>
    <w:rsid w:val="001508C4"/>
    <w:rsid w:val="001508FF"/>
    <w:rsid w:val="0015118D"/>
    <w:rsid w:val="0015147F"/>
    <w:rsid w:val="00152AF9"/>
    <w:rsid w:val="001547E1"/>
    <w:rsid w:val="00154894"/>
    <w:rsid w:val="00154B35"/>
    <w:rsid w:val="00154C4A"/>
    <w:rsid w:val="001557E5"/>
    <w:rsid w:val="00155CD7"/>
    <w:rsid w:val="00155E1B"/>
    <w:rsid w:val="00155E81"/>
    <w:rsid w:val="00156065"/>
    <w:rsid w:val="0015667A"/>
    <w:rsid w:val="00156B12"/>
    <w:rsid w:val="00157212"/>
    <w:rsid w:val="001572F1"/>
    <w:rsid w:val="00157A2F"/>
    <w:rsid w:val="001600E2"/>
    <w:rsid w:val="001601E1"/>
    <w:rsid w:val="00160268"/>
    <w:rsid w:val="0016057D"/>
    <w:rsid w:val="001609A8"/>
    <w:rsid w:val="00160DF4"/>
    <w:rsid w:val="00161297"/>
    <w:rsid w:val="00161488"/>
    <w:rsid w:val="00161E7D"/>
    <w:rsid w:val="001628CF"/>
    <w:rsid w:val="0016297A"/>
    <w:rsid w:val="001631A7"/>
    <w:rsid w:val="00163413"/>
    <w:rsid w:val="00163437"/>
    <w:rsid w:val="00163538"/>
    <w:rsid w:val="00163A1B"/>
    <w:rsid w:val="00163A8E"/>
    <w:rsid w:val="001641C1"/>
    <w:rsid w:val="001647AF"/>
    <w:rsid w:val="00164F0F"/>
    <w:rsid w:val="00165312"/>
    <w:rsid w:val="001654C6"/>
    <w:rsid w:val="00165EBE"/>
    <w:rsid w:val="001667CB"/>
    <w:rsid w:val="00166B64"/>
    <w:rsid w:val="00166D58"/>
    <w:rsid w:val="0016736D"/>
    <w:rsid w:val="00167F05"/>
    <w:rsid w:val="00170278"/>
    <w:rsid w:val="00170405"/>
    <w:rsid w:val="00170656"/>
    <w:rsid w:val="00170C00"/>
    <w:rsid w:val="001725F5"/>
    <w:rsid w:val="00172A68"/>
    <w:rsid w:val="00172C13"/>
    <w:rsid w:val="00172C7B"/>
    <w:rsid w:val="00172E4F"/>
    <w:rsid w:val="00172EF8"/>
    <w:rsid w:val="00172F36"/>
    <w:rsid w:val="00173080"/>
    <w:rsid w:val="0017313C"/>
    <w:rsid w:val="00173375"/>
    <w:rsid w:val="001735DB"/>
    <w:rsid w:val="001738EF"/>
    <w:rsid w:val="00173F6C"/>
    <w:rsid w:val="00174308"/>
    <w:rsid w:val="001743D9"/>
    <w:rsid w:val="001744FB"/>
    <w:rsid w:val="0017477F"/>
    <w:rsid w:val="0017558D"/>
    <w:rsid w:val="00175D45"/>
    <w:rsid w:val="001762D1"/>
    <w:rsid w:val="001766AB"/>
    <w:rsid w:val="00176A4B"/>
    <w:rsid w:val="00176A6D"/>
    <w:rsid w:val="00176B4E"/>
    <w:rsid w:val="00176D0A"/>
    <w:rsid w:val="00177A18"/>
    <w:rsid w:val="00180128"/>
    <w:rsid w:val="00180235"/>
    <w:rsid w:val="00180903"/>
    <w:rsid w:val="00180AC7"/>
    <w:rsid w:val="001813C9"/>
    <w:rsid w:val="0018178A"/>
    <w:rsid w:val="00181B10"/>
    <w:rsid w:val="00181F0A"/>
    <w:rsid w:val="00181F98"/>
    <w:rsid w:val="001824A7"/>
    <w:rsid w:val="00183362"/>
    <w:rsid w:val="0018369E"/>
    <w:rsid w:val="0018422B"/>
    <w:rsid w:val="00184BAD"/>
    <w:rsid w:val="00184D42"/>
    <w:rsid w:val="00184F22"/>
    <w:rsid w:val="00185AD7"/>
    <w:rsid w:val="00185C1E"/>
    <w:rsid w:val="00185CF4"/>
    <w:rsid w:val="00186B95"/>
    <w:rsid w:val="00186D0A"/>
    <w:rsid w:val="00186D27"/>
    <w:rsid w:val="001878BC"/>
    <w:rsid w:val="001879F2"/>
    <w:rsid w:val="00187AB9"/>
    <w:rsid w:val="0019031E"/>
    <w:rsid w:val="001906FE"/>
    <w:rsid w:val="00190CE3"/>
    <w:rsid w:val="00190EDC"/>
    <w:rsid w:val="001911E3"/>
    <w:rsid w:val="0019153D"/>
    <w:rsid w:val="00191B75"/>
    <w:rsid w:val="00191E00"/>
    <w:rsid w:val="00192461"/>
    <w:rsid w:val="00193219"/>
    <w:rsid w:val="00193347"/>
    <w:rsid w:val="0019427C"/>
    <w:rsid w:val="00195493"/>
    <w:rsid w:val="00195630"/>
    <w:rsid w:val="00195972"/>
    <w:rsid w:val="00195A3C"/>
    <w:rsid w:val="00195A6D"/>
    <w:rsid w:val="001962A6"/>
    <w:rsid w:val="00196EEA"/>
    <w:rsid w:val="00197028"/>
    <w:rsid w:val="0019721B"/>
    <w:rsid w:val="00197D96"/>
    <w:rsid w:val="001A00AC"/>
    <w:rsid w:val="001A0B93"/>
    <w:rsid w:val="001A10C0"/>
    <w:rsid w:val="001A1242"/>
    <w:rsid w:val="001A19BB"/>
    <w:rsid w:val="001A2026"/>
    <w:rsid w:val="001A248E"/>
    <w:rsid w:val="001A2587"/>
    <w:rsid w:val="001A2CF1"/>
    <w:rsid w:val="001A2D73"/>
    <w:rsid w:val="001A45F5"/>
    <w:rsid w:val="001A5342"/>
    <w:rsid w:val="001A5690"/>
    <w:rsid w:val="001A615B"/>
    <w:rsid w:val="001A6508"/>
    <w:rsid w:val="001A6BF9"/>
    <w:rsid w:val="001A6DB4"/>
    <w:rsid w:val="001A7A64"/>
    <w:rsid w:val="001B20DE"/>
    <w:rsid w:val="001B2457"/>
    <w:rsid w:val="001B315A"/>
    <w:rsid w:val="001B3165"/>
    <w:rsid w:val="001B32D9"/>
    <w:rsid w:val="001B35CA"/>
    <w:rsid w:val="001B3906"/>
    <w:rsid w:val="001B433C"/>
    <w:rsid w:val="001B4F38"/>
    <w:rsid w:val="001B5703"/>
    <w:rsid w:val="001B66A9"/>
    <w:rsid w:val="001B6AFB"/>
    <w:rsid w:val="001B6CF7"/>
    <w:rsid w:val="001B7925"/>
    <w:rsid w:val="001B7B2A"/>
    <w:rsid w:val="001C054E"/>
    <w:rsid w:val="001C0BF0"/>
    <w:rsid w:val="001C1206"/>
    <w:rsid w:val="001C211C"/>
    <w:rsid w:val="001C2467"/>
    <w:rsid w:val="001C33AB"/>
    <w:rsid w:val="001C3A0C"/>
    <w:rsid w:val="001C3C88"/>
    <w:rsid w:val="001C3E0F"/>
    <w:rsid w:val="001C4104"/>
    <w:rsid w:val="001C4891"/>
    <w:rsid w:val="001C4B15"/>
    <w:rsid w:val="001C6096"/>
    <w:rsid w:val="001C67BE"/>
    <w:rsid w:val="001C72C2"/>
    <w:rsid w:val="001C73ED"/>
    <w:rsid w:val="001C7D4F"/>
    <w:rsid w:val="001D0561"/>
    <w:rsid w:val="001D0627"/>
    <w:rsid w:val="001D0C52"/>
    <w:rsid w:val="001D0F82"/>
    <w:rsid w:val="001D1CD4"/>
    <w:rsid w:val="001D233C"/>
    <w:rsid w:val="001D29B0"/>
    <w:rsid w:val="001D2D40"/>
    <w:rsid w:val="001D34B9"/>
    <w:rsid w:val="001D37AB"/>
    <w:rsid w:val="001D394A"/>
    <w:rsid w:val="001D3B6D"/>
    <w:rsid w:val="001D452F"/>
    <w:rsid w:val="001D4633"/>
    <w:rsid w:val="001D46D4"/>
    <w:rsid w:val="001D4BEA"/>
    <w:rsid w:val="001D4CD7"/>
    <w:rsid w:val="001D58D8"/>
    <w:rsid w:val="001D5EF8"/>
    <w:rsid w:val="001D60C6"/>
    <w:rsid w:val="001D6993"/>
    <w:rsid w:val="001D6AF7"/>
    <w:rsid w:val="001D6FEC"/>
    <w:rsid w:val="001D710D"/>
    <w:rsid w:val="001D7350"/>
    <w:rsid w:val="001D75CC"/>
    <w:rsid w:val="001D7917"/>
    <w:rsid w:val="001D7C76"/>
    <w:rsid w:val="001E150E"/>
    <w:rsid w:val="001E152C"/>
    <w:rsid w:val="001E203D"/>
    <w:rsid w:val="001E22C4"/>
    <w:rsid w:val="001E2980"/>
    <w:rsid w:val="001E2B99"/>
    <w:rsid w:val="001E2C23"/>
    <w:rsid w:val="001E2F65"/>
    <w:rsid w:val="001E2FFF"/>
    <w:rsid w:val="001E38A2"/>
    <w:rsid w:val="001E39AC"/>
    <w:rsid w:val="001E4196"/>
    <w:rsid w:val="001E41D2"/>
    <w:rsid w:val="001E446B"/>
    <w:rsid w:val="001E49AF"/>
    <w:rsid w:val="001E49B2"/>
    <w:rsid w:val="001E4CFB"/>
    <w:rsid w:val="001E541A"/>
    <w:rsid w:val="001E6002"/>
    <w:rsid w:val="001E611B"/>
    <w:rsid w:val="001E64EA"/>
    <w:rsid w:val="001E73FC"/>
    <w:rsid w:val="001E74F7"/>
    <w:rsid w:val="001F04F0"/>
    <w:rsid w:val="001F0760"/>
    <w:rsid w:val="001F14C5"/>
    <w:rsid w:val="001F1754"/>
    <w:rsid w:val="001F1D65"/>
    <w:rsid w:val="001F23FA"/>
    <w:rsid w:val="001F3852"/>
    <w:rsid w:val="001F39D8"/>
    <w:rsid w:val="001F3E29"/>
    <w:rsid w:val="001F3E99"/>
    <w:rsid w:val="001F41FD"/>
    <w:rsid w:val="001F444E"/>
    <w:rsid w:val="001F4C6F"/>
    <w:rsid w:val="001F5AF0"/>
    <w:rsid w:val="001F5CBD"/>
    <w:rsid w:val="001F60F7"/>
    <w:rsid w:val="001F68D0"/>
    <w:rsid w:val="001F7A2D"/>
    <w:rsid w:val="00200495"/>
    <w:rsid w:val="00200911"/>
    <w:rsid w:val="00201BDA"/>
    <w:rsid w:val="00201E07"/>
    <w:rsid w:val="00201F38"/>
    <w:rsid w:val="00202258"/>
    <w:rsid w:val="00203738"/>
    <w:rsid w:val="00203BD2"/>
    <w:rsid w:val="002044F5"/>
    <w:rsid w:val="002049DF"/>
    <w:rsid w:val="00204BDA"/>
    <w:rsid w:val="00205BEB"/>
    <w:rsid w:val="00205E7C"/>
    <w:rsid w:val="00206782"/>
    <w:rsid w:val="00206B39"/>
    <w:rsid w:val="00207028"/>
    <w:rsid w:val="00207048"/>
    <w:rsid w:val="002070BF"/>
    <w:rsid w:val="00207645"/>
    <w:rsid w:val="002105EC"/>
    <w:rsid w:val="00211016"/>
    <w:rsid w:val="002112C9"/>
    <w:rsid w:val="002114A6"/>
    <w:rsid w:val="00211B13"/>
    <w:rsid w:val="0021258C"/>
    <w:rsid w:val="002127B8"/>
    <w:rsid w:val="00212AE0"/>
    <w:rsid w:val="00212B23"/>
    <w:rsid w:val="00213141"/>
    <w:rsid w:val="0021344C"/>
    <w:rsid w:val="00213C59"/>
    <w:rsid w:val="00213D54"/>
    <w:rsid w:val="00213DF1"/>
    <w:rsid w:val="00214445"/>
    <w:rsid w:val="002145E7"/>
    <w:rsid w:val="00214928"/>
    <w:rsid w:val="00214A36"/>
    <w:rsid w:val="002155E0"/>
    <w:rsid w:val="00216126"/>
    <w:rsid w:val="00216470"/>
    <w:rsid w:val="0021776D"/>
    <w:rsid w:val="0022001E"/>
    <w:rsid w:val="00220059"/>
    <w:rsid w:val="00221031"/>
    <w:rsid w:val="00221186"/>
    <w:rsid w:val="00221BFE"/>
    <w:rsid w:val="00222235"/>
    <w:rsid w:val="00222435"/>
    <w:rsid w:val="00222636"/>
    <w:rsid w:val="00222813"/>
    <w:rsid w:val="00224A8A"/>
    <w:rsid w:val="00225CC9"/>
    <w:rsid w:val="00226297"/>
    <w:rsid w:val="002265F3"/>
    <w:rsid w:val="0022690D"/>
    <w:rsid w:val="00226CED"/>
    <w:rsid w:val="00226DE4"/>
    <w:rsid w:val="0022763B"/>
    <w:rsid w:val="002278DF"/>
    <w:rsid w:val="00227986"/>
    <w:rsid w:val="002302E1"/>
    <w:rsid w:val="00230345"/>
    <w:rsid w:val="002304FA"/>
    <w:rsid w:val="002305C7"/>
    <w:rsid w:val="0023082E"/>
    <w:rsid w:val="002311F5"/>
    <w:rsid w:val="00231310"/>
    <w:rsid w:val="002318F6"/>
    <w:rsid w:val="0023195A"/>
    <w:rsid w:val="00231BFE"/>
    <w:rsid w:val="002325CC"/>
    <w:rsid w:val="00232D79"/>
    <w:rsid w:val="00232E7F"/>
    <w:rsid w:val="00233D4D"/>
    <w:rsid w:val="00233EFE"/>
    <w:rsid w:val="0023545C"/>
    <w:rsid w:val="00235A5E"/>
    <w:rsid w:val="00235D79"/>
    <w:rsid w:val="002363AE"/>
    <w:rsid w:val="00236939"/>
    <w:rsid w:val="00236C8B"/>
    <w:rsid w:val="00237B00"/>
    <w:rsid w:val="00240805"/>
    <w:rsid w:val="0024160C"/>
    <w:rsid w:val="002416A8"/>
    <w:rsid w:val="00241953"/>
    <w:rsid w:val="00241B1F"/>
    <w:rsid w:val="00241D7A"/>
    <w:rsid w:val="00241F6A"/>
    <w:rsid w:val="00241FBA"/>
    <w:rsid w:val="00242B63"/>
    <w:rsid w:val="00243060"/>
    <w:rsid w:val="002430F7"/>
    <w:rsid w:val="00243318"/>
    <w:rsid w:val="0024333B"/>
    <w:rsid w:val="00243397"/>
    <w:rsid w:val="00243709"/>
    <w:rsid w:val="002438E0"/>
    <w:rsid w:val="00244071"/>
    <w:rsid w:val="00244BFB"/>
    <w:rsid w:val="00244F6B"/>
    <w:rsid w:val="0024509F"/>
    <w:rsid w:val="002454D5"/>
    <w:rsid w:val="002459D2"/>
    <w:rsid w:val="00245EAB"/>
    <w:rsid w:val="002460DB"/>
    <w:rsid w:val="00246F40"/>
    <w:rsid w:val="00250496"/>
    <w:rsid w:val="00250787"/>
    <w:rsid w:val="00250872"/>
    <w:rsid w:val="002508BB"/>
    <w:rsid w:val="00250A8F"/>
    <w:rsid w:val="00250D41"/>
    <w:rsid w:val="002513B2"/>
    <w:rsid w:val="002514B6"/>
    <w:rsid w:val="00251A01"/>
    <w:rsid w:val="00251B8E"/>
    <w:rsid w:val="002524EB"/>
    <w:rsid w:val="002526E3"/>
    <w:rsid w:val="00252927"/>
    <w:rsid w:val="00252CD4"/>
    <w:rsid w:val="002530D4"/>
    <w:rsid w:val="002532C0"/>
    <w:rsid w:val="00254540"/>
    <w:rsid w:val="00254731"/>
    <w:rsid w:val="00254A4E"/>
    <w:rsid w:val="00254F65"/>
    <w:rsid w:val="002551C8"/>
    <w:rsid w:val="0025566D"/>
    <w:rsid w:val="00255AB5"/>
    <w:rsid w:val="00255AF9"/>
    <w:rsid w:val="002564AE"/>
    <w:rsid w:val="00256AA7"/>
    <w:rsid w:val="0025701E"/>
    <w:rsid w:val="00257180"/>
    <w:rsid w:val="002576DE"/>
    <w:rsid w:val="002579A9"/>
    <w:rsid w:val="00257B08"/>
    <w:rsid w:val="00257D29"/>
    <w:rsid w:val="00257F10"/>
    <w:rsid w:val="002604A7"/>
    <w:rsid w:val="0026059D"/>
    <w:rsid w:val="00260B01"/>
    <w:rsid w:val="00260DAE"/>
    <w:rsid w:val="00261130"/>
    <w:rsid w:val="00261334"/>
    <w:rsid w:val="0026147F"/>
    <w:rsid w:val="00261926"/>
    <w:rsid w:val="00261C3F"/>
    <w:rsid w:val="00262867"/>
    <w:rsid w:val="00262B3E"/>
    <w:rsid w:val="00262D28"/>
    <w:rsid w:val="0026348E"/>
    <w:rsid w:val="0026451F"/>
    <w:rsid w:val="002649BC"/>
    <w:rsid w:val="00265AE5"/>
    <w:rsid w:val="00266297"/>
    <w:rsid w:val="00266387"/>
    <w:rsid w:val="00266FC9"/>
    <w:rsid w:val="00267275"/>
    <w:rsid w:val="002672E8"/>
    <w:rsid w:val="002676C4"/>
    <w:rsid w:val="00270539"/>
    <w:rsid w:val="002705E0"/>
    <w:rsid w:val="00271290"/>
    <w:rsid w:val="002712E8"/>
    <w:rsid w:val="00271A25"/>
    <w:rsid w:val="00271FBC"/>
    <w:rsid w:val="002727D8"/>
    <w:rsid w:val="00272A5B"/>
    <w:rsid w:val="00272C0F"/>
    <w:rsid w:val="00272C85"/>
    <w:rsid w:val="00272F69"/>
    <w:rsid w:val="00273023"/>
    <w:rsid w:val="002730BB"/>
    <w:rsid w:val="0027337B"/>
    <w:rsid w:val="0027375B"/>
    <w:rsid w:val="00273E31"/>
    <w:rsid w:val="002742D7"/>
    <w:rsid w:val="00274659"/>
    <w:rsid w:val="00275139"/>
    <w:rsid w:val="00276D03"/>
    <w:rsid w:val="002770C8"/>
    <w:rsid w:val="002774D1"/>
    <w:rsid w:val="0027764F"/>
    <w:rsid w:val="00277A52"/>
    <w:rsid w:val="002804AF"/>
    <w:rsid w:val="00280DE2"/>
    <w:rsid w:val="002815ED"/>
    <w:rsid w:val="00281835"/>
    <w:rsid w:val="00282C23"/>
    <w:rsid w:val="00283AE5"/>
    <w:rsid w:val="002841F4"/>
    <w:rsid w:val="002846CD"/>
    <w:rsid w:val="00284A9E"/>
    <w:rsid w:val="00284C75"/>
    <w:rsid w:val="00284EED"/>
    <w:rsid w:val="00285114"/>
    <w:rsid w:val="0028636B"/>
    <w:rsid w:val="00286A78"/>
    <w:rsid w:val="00286B04"/>
    <w:rsid w:val="0028747F"/>
    <w:rsid w:val="00287DE9"/>
    <w:rsid w:val="00290D14"/>
    <w:rsid w:val="00290D32"/>
    <w:rsid w:val="00292068"/>
    <w:rsid w:val="00292797"/>
    <w:rsid w:val="00292807"/>
    <w:rsid w:val="00292A15"/>
    <w:rsid w:val="00292A24"/>
    <w:rsid w:val="00292C72"/>
    <w:rsid w:val="002931B2"/>
    <w:rsid w:val="00293785"/>
    <w:rsid w:val="00294444"/>
    <w:rsid w:val="00294539"/>
    <w:rsid w:val="0029476F"/>
    <w:rsid w:val="00294995"/>
    <w:rsid w:val="00294BC4"/>
    <w:rsid w:val="00294E55"/>
    <w:rsid w:val="002954A0"/>
    <w:rsid w:val="002955AA"/>
    <w:rsid w:val="002957D1"/>
    <w:rsid w:val="00295AFA"/>
    <w:rsid w:val="00295B50"/>
    <w:rsid w:val="00295FA9"/>
    <w:rsid w:val="00296D57"/>
    <w:rsid w:val="00297505"/>
    <w:rsid w:val="00297650"/>
    <w:rsid w:val="0029791F"/>
    <w:rsid w:val="00297ED7"/>
    <w:rsid w:val="002A04AD"/>
    <w:rsid w:val="002A0C63"/>
    <w:rsid w:val="002A154B"/>
    <w:rsid w:val="002A154F"/>
    <w:rsid w:val="002A19A5"/>
    <w:rsid w:val="002A2FD7"/>
    <w:rsid w:val="002A384C"/>
    <w:rsid w:val="002A4327"/>
    <w:rsid w:val="002A445F"/>
    <w:rsid w:val="002A44AE"/>
    <w:rsid w:val="002A47E9"/>
    <w:rsid w:val="002A4DD1"/>
    <w:rsid w:val="002A5053"/>
    <w:rsid w:val="002A50AB"/>
    <w:rsid w:val="002A5845"/>
    <w:rsid w:val="002A58F9"/>
    <w:rsid w:val="002A5D7E"/>
    <w:rsid w:val="002A5F02"/>
    <w:rsid w:val="002A6585"/>
    <w:rsid w:val="002A6831"/>
    <w:rsid w:val="002A6D14"/>
    <w:rsid w:val="002A7098"/>
    <w:rsid w:val="002A72C5"/>
    <w:rsid w:val="002A7855"/>
    <w:rsid w:val="002B00A9"/>
    <w:rsid w:val="002B0E64"/>
    <w:rsid w:val="002B0F64"/>
    <w:rsid w:val="002B1300"/>
    <w:rsid w:val="002B17DA"/>
    <w:rsid w:val="002B18AE"/>
    <w:rsid w:val="002B19EB"/>
    <w:rsid w:val="002B1DA4"/>
    <w:rsid w:val="002B21B1"/>
    <w:rsid w:val="002B2CBA"/>
    <w:rsid w:val="002B33C1"/>
    <w:rsid w:val="002B3468"/>
    <w:rsid w:val="002B3860"/>
    <w:rsid w:val="002B3CCB"/>
    <w:rsid w:val="002B47E0"/>
    <w:rsid w:val="002B49B1"/>
    <w:rsid w:val="002B49D1"/>
    <w:rsid w:val="002B4B2D"/>
    <w:rsid w:val="002B582A"/>
    <w:rsid w:val="002B5C4B"/>
    <w:rsid w:val="002B5D38"/>
    <w:rsid w:val="002B5D96"/>
    <w:rsid w:val="002B5DEB"/>
    <w:rsid w:val="002B686A"/>
    <w:rsid w:val="002B6AE7"/>
    <w:rsid w:val="002B6D82"/>
    <w:rsid w:val="002B76E3"/>
    <w:rsid w:val="002B7742"/>
    <w:rsid w:val="002B78E4"/>
    <w:rsid w:val="002B79F8"/>
    <w:rsid w:val="002C0B80"/>
    <w:rsid w:val="002C13AF"/>
    <w:rsid w:val="002C17B8"/>
    <w:rsid w:val="002C1971"/>
    <w:rsid w:val="002C1CD4"/>
    <w:rsid w:val="002C2726"/>
    <w:rsid w:val="002C315D"/>
    <w:rsid w:val="002C32D5"/>
    <w:rsid w:val="002C34FE"/>
    <w:rsid w:val="002C35AD"/>
    <w:rsid w:val="002C35AE"/>
    <w:rsid w:val="002C35B4"/>
    <w:rsid w:val="002C3771"/>
    <w:rsid w:val="002C3A1B"/>
    <w:rsid w:val="002C45A2"/>
    <w:rsid w:val="002C487F"/>
    <w:rsid w:val="002C4D3B"/>
    <w:rsid w:val="002C4DA9"/>
    <w:rsid w:val="002C53CC"/>
    <w:rsid w:val="002C5AED"/>
    <w:rsid w:val="002C5E72"/>
    <w:rsid w:val="002C6166"/>
    <w:rsid w:val="002C648D"/>
    <w:rsid w:val="002C6575"/>
    <w:rsid w:val="002C65BB"/>
    <w:rsid w:val="002C68BE"/>
    <w:rsid w:val="002C6D51"/>
    <w:rsid w:val="002C6F76"/>
    <w:rsid w:val="002D08D8"/>
    <w:rsid w:val="002D0E2B"/>
    <w:rsid w:val="002D1193"/>
    <w:rsid w:val="002D14BA"/>
    <w:rsid w:val="002D1F1E"/>
    <w:rsid w:val="002D21B9"/>
    <w:rsid w:val="002D2A53"/>
    <w:rsid w:val="002D33CC"/>
    <w:rsid w:val="002D399B"/>
    <w:rsid w:val="002D3B0B"/>
    <w:rsid w:val="002D3FA3"/>
    <w:rsid w:val="002D4771"/>
    <w:rsid w:val="002D495B"/>
    <w:rsid w:val="002D4AD5"/>
    <w:rsid w:val="002D4B86"/>
    <w:rsid w:val="002D5097"/>
    <w:rsid w:val="002D56EA"/>
    <w:rsid w:val="002D6773"/>
    <w:rsid w:val="002D6CA0"/>
    <w:rsid w:val="002D7CCB"/>
    <w:rsid w:val="002D7DB6"/>
    <w:rsid w:val="002D7DF0"/>
    <w:rsid w:val="002E05B2"/>
    <w:rsid w:val="002E084B"/>
    <w:rsid w:val="002E0D1A"/>
    <w:rsid w:val="002E1044"/>
    <w:rsid w:val="002E10E6"/>
    <w:rsid w:val="002E1816"/>
    <w:rsid w:val="002E1847"/>
    <w:rsid w:val="002E25B4"/>
    <w:rsid w:val="002E3CC0"/>
    <w:rsid w:val="002E3CE5"/>
    <w:rsid w:val="002E4F13"/>
    <w:rsid w:val="002E4FCF"/>
    <w:rsid w:val="002E61E6"/>
    <w:rsid w:val="002E63E4"/>
    <w:rsid w:val="002E6B9C"/>
    <w:rsid w:val="002E6C78"/>
    <w:rsid w:val="002E6CE1"/>
    <w:rsid w:val="002E742E"/>
    <w:rsid w:val="002F03AA"/>
    <w:rsid w:val="002F083A"/>
    <w:rsid w:val="002F0AC7"/>
    <w:rsid w:val="002F12B4"/>
    <w:rsid w:val="002F1935"/>
    <w:rsid w:val="002F19AE"/>
    <w:rsid w:val="002F2716"/>
    <w:rsid w:val="002F387A"/>
    <w:rsid w:val="002F3BB7"/>
    <w:rsid w:val="002F497C"/>
    <w:rsid w:val="002F4E1E"/>
    <w:rsid w:val="002F56E7"/>
    <w:rsid w:val="002F5F51"/>
    <w:rsid w:val="002F6842"/>
    <w:rsid w:val="002F6A06"/>
    <w:rsid w:val="002F6A1E"/>
    <w:rsid w:val="002F7C3F"/>
    <w:rsid w:val="002F7C4C"/>
    <w:rsid w:val="002F7EE9"/>
    <w:rsid w:val="003000C1"/>
    <w:rsid w:val="0030051F"/>
    <w:rsid w:val="0030096D"/>
    <w:rsid w:val="00301CAD"/>
    <w:rsid w:val="0030210A"/>
    <w:rsid w:val="003024F7"/>
    <w:rsid w:val="003028A8"/>
    <w:rsid w:val="00302CB2"/>
    <w:rsid w:val="00303412"/>
    <w:rsid w:val="00303BF2"/>
    <w:rsid w:val="00303FF3"/>
    <w:rsid w:val="0030401D"/>
    <w:rsid w:val="0030420A"/>
    <w:rsid w:val="003042D2"/>
    <w:rsid w:val="00304E80"/>
    <w:rsid w:val="00304F7A"/>
    <w:rsid w:val="00304F88"/>
    <w:rsid w:val="00305390"/>
    <w:rsid w:val="0030686F"/>
    <w:rsid w:val="003068E1"/>
    <w:rsid w:val="003072D6"/>
    <w:rsid w:val="0030758E"/>
    <w:rsid w:val="00307677"/>
    <w:rsid w:val="00307B13"/>
    <w:rsid w:val="00307D43"/>
    <w:rsid w:val="00310734"/>
    <w:rsid w:val="003109F1"/>
    <w:rsid w:val="00310A67"/>
    <w:rsid w:val="00310CB3"/>
    <w:rsid w:val="00310CC4"/>
    <w:rsid w:val="003111A2"/>
    <w:rsid w:val="003116DD"/>
    <w:rsid w:val="003117DD"/>
    <w:rsid w:val="0031196A"/>
    <w:rsid w:val="003121FB"/>
    <w:rsid w:val="00312508"/>
    <w:rsid w:val="00312AE2"/>
    <w:rsid w:val="0031300C"/>
    <w:rsid w:val="00313015"/>
    <w:rsid w:val="003130A2"/>
    <w:rsid w:val="00313107"/>
    <w:rsid w:val="00313988"/>
    <w:rsid w:val="0031438A"/>
    <w:rsid w:val="003145C8"/>
    <w:rsid w:val="00314977"/>
    <w:rsid w:val="00314F2C"/>
    <w:rsid w:val="00315A88"/>
    <w:rsid w:val="00315EC3"/>
    <w:rsid w:val="003163EA"/>
    <w:rsid w:val="0031685F"/>
    <w:rsid w:val="00316BF7"/>
    <w:rsid w:val="00317559"/>
    <w:rsid w:val="003177CA"/>
    <w:rsid w:val="00317ACC"/>
    <w:rsid w:val="00320216"/>
    <w:rsid w:val="003204B3"/>
    <w:rsid w:val="003207D5"/>
    <w:rsid w:val="00321717"/>
    <w:rsid w:val="00321940"/>
    <w:rsid w:val="00321BCF"/>
    <w:rsid w:val="00321D13"/>
    <w:rsid w:val="003220E4"/>
    <w:rsid w:val="00322D9D"/>
    <w:rsid w:val="00322E68"/>
    <w:rsid w:val="0032319E"/>
    <w:rsid w:val="003238F3"/>
    <w:rsid w:val="00323B7A"/>
    <w:rsid w:val="00323CA8"/>
    <w:rsid w:val="00324210"/>
    <w:rsid w:val="00324BCA"/>
    <w:rsid w:val="00324F16"/>
    <w:rsid w:val="00325AE3"/>
    <w:rsid w:val="00325E01"/>
    <w:rsid w:val="0032691C"/>
    <w:rsid w:val="00326AEC"/>
    <w:rsid w:val="00326EEC"/>
    <w:rsid w:val="00327299"/>
    <w:rsid w:val="00327463"/>
    <w:rsid w:val="003277C4"/>
    <w:rsid w:val="00327E03"/>
    <w:rsid w:val="00331064"/>
    <w:rsid w:val="00331114"/>
    <w:rsid w:val="0033151A"/>
    <w:rsid w:val="00331760"/>
    <w:rsid w:val="00331996"/>
    <w:rsid w:val="0033250D"/>
    <w:rsid w:val="00333373"/>
    <w:rsid w:val="003343BA"/>
    <w:rsid w:val="003349DB"/>
    <w:rsid w:val="00334A3A"/>
    <w:rsid w:val="00334A6C"/>
    <w:rsid w:val="00334DBF"/>
    <w:rsid w:val="00334FE2"/>
    <w:rsid w:val="00335074"/>
    <w:rsid w:val="00335453"/>
    <w:rsid w:val="00335529"/>
    <w:rsid w:val="00335B26"/>
    <w:rsid w:val="00335C74"/>
    <w:rsid w:val="00335C7C"/>
    <w:rsid w:val="003363A1"/>
    <w:rsid w:val="0033651A"/>
    <w:rsid w:val="00336673"/>
    <w:rsid w:val="00336D43"/>
    <w:rsid w:val="00336F30"/>
    <w:rsid w:val="0033706E"/>
    <w:rsid w:val="003371EF"/>
    <w:rsid w:val="0034166F"/>
    <w:rsid w:val="00341883"/>
    <w:rsid w:val="00341884"/>
    <w:rsid w:val="003418EF"/>
    <w:rsid w:val="00343542"/>
    <w:rsid w:val="0034381B"/>
    <w:rsid w:val="00343F62"/>
    <w:rsid w:val="0034423A"/>
    <w:rsid w:val="00344365"/>
    <w:rsid w:val="0034442F"/>
    <w:rsid w:val="003450F1"/>
    <w:rsid w:val="003457EF"/>
    <w:rsid w:val="0034590A"/>
    <w:rsid w:val="00345F99"/>
    <w:rsid w:val="00345FD4"/>
    <w:rsid w:val="003468A7"/>
    <w:rsid w:val="00346FAB"/>
    <w:rsid w:val="003474F4"/>
    <w:rsid w:val="00347584"/>
    <w:rsid w:val="003476B0"/>
    <w:rsid w:val="00347A8A"/>
    <w:rsid w:val="003503D0"/>
    <w:rsid w:val="00350DA4"/>
    <w:rsid w:val="00351374"/>
    <w:rsid w:val="00351781"/>
    <w:rsid w:val="00351BF5"/>
    <w:rsid w:val="003528A0"/>
    <w:rsid w:val="00352E18"/>
    <w:rsid w:val="00353665"/>
    <w:rsid w:val="003537C7"/>
    <w:rsid w:val="00353D99"/>
    <w:rsid w:val="00354492"/>
    <w:rsid w:val="003547A5"/>
    <w:rsid w:val="00354F67"/>
    <w:rsid w:val="00355020"/>
    <w:rsid w:val="0035564E"/>
    <w:rsid w:val="00355FF5"/>
    <w:rsid w:val="00356E30"/>
    <w:rsid w:val="0035704D"/>
    <w:rsid w:val="0035716B"/>
    <w:rsid w:val="00357262"/>
    <w:rsid w:val="00357D0E"/>
    <w:rsid w:val="00357D61"/>
    <w:rsid w:val="00357DC9"/>
    <w:rsid w:val="00360568"/>
    <w:rsid w:val="003609E0"/>
    <w:rsid w:val="00360E75"/>
    <w:rsid w:val="00361097"/>
    <w:rsid w:val="00362036"/>
    <w:rsid w:val="00362325"/>
    <w:rsid w:val="003626CF"/>
    <w:rsid w:val="0036280D"/>
    <w:rsid w:val="00363847"/>
    <w:rsid w:val="00363BC5"/>
    <w:rsid w:val="00363E0A"/>
    <w:rsid w:val="00365036"/>
    <w:rsid w:val="0036527B"/>
    <w:rsid w:val="0036538D"/>
    <w:rsid w:val="00365EC4"/>
    <w:rsid w:val="00365F8B"/>
    <w:rsid w:val="003662BB"/>
    <w:rsid w:val="003664B0"/>
    <w:rsid w:val="003667D0"/>
    <w:rsid w:val="00366EC3"/>
    <w:rsid w:val="00367821"/>
    <w:rsid w:val="00367D1D"/>
    <w:rsid w:val="003701B0"/>
    <w:rsid w:val="00370632"/>
    <w:rsid w:val="0037229B"/>
    <w:rsid w:val="00372CD8"/>
    <w:rsid w:val="003730AA"/>
    <w:rsid w:val="00373495"/>
    <w:rsid w:val="0037395A"/>
    <w:rsid w:val="00373A69"/>
    <w:rsid w:val="00373FF1"/>
    <w:rsid w:val="00374291"/>
    <w:rsid w:val="00374428"/>
    <w:rsid w:val="0037468E"/>
    <w:rsid w:val="00374BA6"/>
    <w:rsid w:val="00374DAA"/>
    <w:rsid w:val="00375A89"/>
    <w:rsid w:val="0037631B"/>
    <w:rsid w:val="00376800"/>
    <w:rsid w:val="00376C4F"/>
    <w:rsid w:val="00376FF4"/>
    <w:rsid w:val="003770A0"/>
    <w:rsid w:val="0037724E"/>
    <w:rsid w:val="0037741D"/>
    <w:rsid w:val="00377EC9"/>
    <w:rsid w:val="003804F2"/>
    <w:rsid w:val="0038050C"/>
    <w:rsid w:val="00380BD1"/>
    <w:rsid w:val="00381F66"/>
    <w:rsid w:val="003822CD"/>
    <w:rsid w:val="00382592"/>
    <w:rsid w:val="00382C55"/>
    <w:rsid w:val="00383E4D"/>
    <w:rsid w:val="003840B2"/>
    <w:rsid w:val="00384A62"/>
    <w:rsid w:val="00384C68"/>
    <w:rsid w:val="00384EB8"/>
    <w:rsid w:val="00385448"/>
    <w:rsid w:val="003855BA"/>
    <w:rsid w:val="0038584A"/>
    <w:rsid w:val="00385AE4"/>
    <w:rsid w:val="0038607C"/>
    <w:rsid w:val="003862F8"/>
    <w:rsid w:val="00386C26"/>
    <w:rsid w:val="0038706A"/>
    <w:rsid w:val="0038751F"/>
    <w:rsid w:val="00387AC7"/>
    <w:rsid w:val="00387D4C"/>
    <w:rsid w:val="00387E61"/>
    <w:rsid w:val="003903BA"/>
    <w:rsid w:val="00390880"/>
    <w:rsid w:val="003915C8"/>
    <w:rsid w:val="00391AA1"/>
    <w:rsid w:val="00391C0B"/>
    <w:rsid w:val="003923C4"/>
    <w:rsid w:val="003926F1"/>
    <w:rsid w:val="00392E3F"/>
    <w:rsid w:val="0039318B"/>
    <w:rsid w:val="0039425A"/>
    <w:rsid w:val="00395059"/>
    <w:rsid w:val="003965B6"/>
    <w:rsid w:val="00396978"/>
    <w:rsid w:val="00396EF0"/>
    <w:rsid w:val="00397216"/>
    <w:rsid w:val="00397B35"/>
    <w:rsid w:val="00397C31"/>
    <w:rsid w:val="003A011C"/>
    <w:rsid w:val="003A09ED"/>
    <w:rsid w:val="003A0DE6"/>
    <w:rsid w:val="003A17E5"/>
    <w:rsid w:val="003A206D"/>
    <w:rsid w:val="003A2316"/>
    <w:rsid w:val="003A2708"/>
    <w:rsid w:val="003A2AC1"/>
    <w:rsid w:val="003A3C9A"/>
    <w:rsid w:val="003A51D0"/>
    <w:rsid w:val="003A5CDF"/>
    <w:rsid w:val="003A6F3A"/>
    <w:rsid w:val="003A7081"/>
    <w:rsid w:val="003A72A7"/>
    <w:rsid w:val="003A7301"/>
    <w:rsid w:val="003A752F"/>
    <w:rsid w:val="003A7C4C"/>
    <w:rsid w:val="003A7CBC"/>
    <w:rsid w:val="003B00BF"/>
    <w:rsid w:val="003B01FA"/>
    <w:rsid w:val="003B03A0"/>
    <w:rsid w:val="003B0676"/>
    <w:rsid w:val="003B0C18"/>
    <w:rsid w:val="003B0E52"/>
    <w:rsid w:val="003B139C"/>
    <w:rsid w:val="003B179A"/>
    <w:rsid w:val="003B25BE"/>
    <w:rsid w:val="003B2681"/>
    <w:rsid w:val="003B27B7"/>
    <w:rsid w:val="003B2AA3"/>
    <w:rsid w:val="003B30F4"/>
    <w:rsid w:val="003B344C"/>
    <w:rsid w:val="003B358D"/>
    <w:rsid w:val="003B3AB3"/>
    <w:rsid w:val="003B3D29"/>
    <w:rsid w:val="003B3DAC"/>
    <w:rsid w:val="003B4556"/>
    <w:rsid w:val="003B4573"/>
    <w:rsid w:val="003B4602"/>
    <w:rsid w:val="003B4A83"/>
    <w:rsid w:val="003B4ABF"/>
    <w:rsid w:val="003B5C6F"/>
    <w:rsid w:val="003B61F3"/>
    <w:rsid w:val="003B6BD6"/>
    <w:rsid w:val="003B6BEE"/>
    <w:rsid w:val="003B6C7E"/>
    <w:rsid w:val="003C15CF"/>
    <w:rsid w:val="003C17EB"/>
    <w:rsid w:val="003C29D8"/>
    <w:rsid w:val="003C2F90"/>
    <w:rsid w:val="003C4037"/>
    <w:rsid w:val="003C441B"/>
    <w:rsid w:val="003C49B1"/>
    <w:rsid w:val="003C5511"/>
    <w:rsid w:val="003C60E6"/>
    <w:rsid w:val="003C6607"/>
    <w:rsid w:val="003C6D35"/>
    <w:rsid w:val="003C7241"/>
    <w:rsid w:val="003C786E"/>
    <w:rsid w:val="003D002E"/>
    <w:rsid w:val="003D0F20"/>
    <w:rsid w:val="003D1588"/>
    <w:rsid w:val="003D1891"/>
    <w:rsid w:val="003D1A8F"/>
    <w:rsid w:val="003D1C41"/>
    <w:rsid w:val="003D298B"/>
    <w:rsid w:val="003D2A74"/>
    <w:rsid w:val="003D3241"/>
    <w:rsid w:val="003D344C"/>
    <w:rsid w:val="003D635D"/>
    <w:rsid w:val="003D6D13"/>
    <w:rsid w:val="003D71F4"/>
    <w:rsid w:val="003D7CF0"/>
    <w:rsid w:val="003E05E0"/>
    <w:rsid w:val="003E19B9"/>
    <w:rsid w:val="003E1ABD"/>
    <w:rsid w:val="003E1B8F"/>
    <w:rsid w:val="003E2103"/>
    <w:rsid w:val="003E21F6"/>
    <w:rsid w:val="003E240B"/>
    <w:rsid w:val="003E2BA5"/>
    <w:rsid w:val="003E2D83"/>
    <w:rsid w:val="003E2FE5"/>
    <w:rsid w:val="003E3811"/>
    <w:rsid w:val="003E3915"/>
    <w:rsid w:val="003E3D57"/>
    <w:rsid w:val="003E44A7"/>
    <w:rsid w:val="003E475C"/>
    <w:rsid w:val="003E4F5C"/>
    <w:rsid w:val="003E524F"/>
    <w:rsid w:val="003E5DA4"/>
    <w:rsid w:val="003E661E"/>
    <w:rsid w:val="003E6A3C"/>
    <w:rsid w:val="003E75A9"/>
    <w:rsid w:val="003E7758"/>
    <w:rsid w:val="003E7971"/>
    <w:rsid w:val="003F03CD"/>
    <w:rsid w:val="003F0C7A"/>
    <w:rsid w:val="003F1933"/>
    <w:rsid w:val="003F1C1E"/>
    <w:rsid w:val="003F1D80"/>
    <w:rsid w:val="003F2EB6"/>
    <w:rsid w:val="003F3097"/>
    <w:rsid w:val="003F30B1"/>
    <w:rsid w:val="003F3B6C"/>
    <w:rsid w:val="003F3E37"/>
    <w:rsid w:val="003F3FCE"/>
    <w:rsid w:val="003F495B"/>
    <w:rsid w:val="003F50F2"/>
    <w:rsid w:val="003F5169"/>
    <w:rsid w:val="003F5E44"/>
    <w:rsid w:val="003F6398"/>
    <w:rsid w:val="003F6856"/>
    <w:rsid w:val="003F6A5A"/>
    <w:rsid w:val="003F6AAD"/>
    <w:rsid w:val="003F7CB6"/>
    <w:rsid w:val="003F7F61"/>
    <w:rsid w:val="00401F49"/>
    <w:rsid w:val="0040279F"/>
    <w:rsid w:val="00402A39"/>
    <w:rsid w:val="004040B4"/>
    <w:rsid w:val="0040422D"/>
    <w:rsid w:val="004044E8"/>
    <w:rsid w:val="004047BE"/>
    <w:rsid w:val="00404EBA"/>
    <w:rsid w:val="00404F85"/>
    <w:rsid w:val="00405267"/>
    <w:rsid w:val="00405B30"/>
    <w:rsid w:val="00406749"/>
    <w:rsid w:val="0040735F"/>
    <w:rsid w:val="00407504"/>
    <w:rsid w:val="00407D22"/>
    <w:rsid w:val="00410123"/>
    <w:rsid w:val="00410246"/>
    <w:rsid w:val="00410A04"/>
    <w:rsid w:val="004111B3"/>
    <w:rsid w:val="00411486"/>
    <w:rsid w:val="0041150B"/>
    <w:rsid w:val="00411744"/>
    <w:rsid w:val="0041258C"/>
    <w:rsid w:val="004128F8"/>
    <w:rsid w:val="00412D04"/>
    <w:rsid w:val="00412E09"/>
    <w:rsid w:val="0041374D"/>
    <w:rsid w:val="0041392D"/>
    <w:rsid w:val="0041393F"/>
    <w:rsid w:val="00413B9D"/>
    <w:rsid w:val="00415274"/>
    <w:rsid w:val="004154CC"/>
    <w:rsid w:val="00416862"/>
    <w:rsid w:val="00417181"/>
    <w:rsid w:val="00417B9E"/>
    <w:rsid w:val="00420324"/>
    <w:rsid w:val="00420396"/>
    <w:rsid w:val="00420DDA"/>
    <w:rsid w:val="004219A5"/>
    <w:rsid w:val="0042202A"/>
    <w:rsid w:val="0042265B"/>
    <w:rsid w:val="00422737"/>
    <w:rsid w:val="00422CC1"/>
    <w:rsid w:val="004232CF"/>
    <w:rsid w:val="00423AFF"/>
    <w:rsid w:val="00424059"/>
    <w:rsid w:val="0042512A"/>
    <w:rsid w:val="0042520B"/>
    <w:rsid w:val="004252CC"/>
    <w:rsid w:val="00425C3D"/>
    <w:rsid w:val="00425ED8"/>
    <w:rsid w:val="00425F34"/>
    <w:rsid w:val="0042645C"/>
    <w:rsid w:val="00426BF0"/>
    <w:rsid w:val="0043066E"/>
    <w:rsid w:val="00430C57"/>
    <w:rsid w:val="00431E28"/>
    <w:rsid w:val="0043219C"/>
    <w:rsid w:val="00432302"/>
    <w:rsid w:val="004325E8"/>
    <w:rsid w:val="00432858"/>
    <w:rsid w:val="00432A72"/>
    <w:rsid w:val="00432AB4"/>
    <w:rsid w:val="00433028"/>
    <w:rsid w:val="0043308E"/>
    <w:rsid w:val="00433D60"/>
    <w:rsid w:val="00433E3F"/>
    <w:rsid w:val="00434CED"/>
    <w:rsid w:val="004351F3"/>
    <w:rsid w:val="00435277"/>
    <w:rsid w:val="00435DBE"/>
    <w:rsid w:val="00435EDF"/>
    <w:rsid w:val="00435EF2"/>
    <w:rsid w:val="0043617E"/>
    <w:rsid w:val="00436A89"/>
    <w:rsid w:val="00436BCA"/>
    <w:rsid w:val="00436D0B"/>
    <w:rsid w:val="00437771"/>
    <w:rsid w:val="004400F3"/>
    <w:rsid w:val="004402F5"/>
    <w:rsid w:val="004404DC"/>
    <w:rsid w:val="004406F0"/>
    <w:rsid w:val="004413FE"/>
    <w:rsid w:val="0044166C"/>
    <w:rsid w:val="0044178A"/>
    <w:rsid w:val="00442115"/>
    <w:rsid w:val="0044261D"/>
    <w:rsid w:val="004426CD"/>
    <w:rsid w:val="004438ED"/>
    <w:rsid w:val="004439E1"/>
    <w:rsid w:val="00443C9F"/>
    <w:rsid w:val="00443FA6"/>
    <w:rsid w:val="0044410B"/>
    <w:rsid w:val="00444320"/>
    <w:rsid w:val="004446D8"/>
    <w:rsid w:val="004453F8"/>
    <w:rsid w:val="00445824"/>
    <w:rsid w:val="00445B5D"/>
    <w:rsid w:val="00445E63"/>
    <w:rsid w:val="004464A6"/>
    <w:rsid w:val="00446EA0"/>
    <w:rsid w:val="00447B83"/>
    <w:rsid w:val="00447D16"/>
    <w:rsid w:val="00450C27"/>
    <w:rsid w:val="00450FB1"/>
    <w:rsid w:val="004510E4"/>
    <w:rsid w:val="004515D8"/>
    <w:rsid w:val="00451670"/>
    <w:rsid w:val="00451974"/>
    <w:rsid w:val="004524FB"/>
    <w:rsid w:val="004530A3"/>
    <w:rsid w:val="004532FB"/>
    <w:rsid w:val="004535B6"/>
    <w:rsid w:val="00453D32"/>
    <w:rsid w:val="00453EDC"/>
    <w:rsid w:val="00453FF6"/>
    <w:rsid w:val="004540B5"/>
    <w:rsid w:val="00454915"/>
    <w:rsid w:val="00454E00"/>
    <w:rsid w:val="00454EB6"/>
    <w:rsid w:val="00455099"/>
    <w:rsid w:val="004555D4"/>
    <w:rsid w:val="004557F6"/>
    <w:rsid w:val="00455B17"/>
    <w:rsid w:val="00455F8D"/>
    <w:rsid w:val="00456651"/>
    <w:rsid w:val="00457073"/>
    <w:rsid w:val="004571B1"/>
    <w:rsid w:val="0045720D"/>
    <w:rsid w:val="00457431"/>
    <w:rsid w:val="00457A17"/>
    <w:rsid w:val="00457B78"/>
    <w:rsid w:val="00457C19"/>
    <w:rsid w:val="00457E9F"/>
    <w:rsid w:val="0046119E"/>
    <w:rsid w:val="00461539"/>
    <w:rsid w:val="00461BDC"/>
    <w:rsid w:val="00461FF1"/>
    <w:rsid w:val="0046241D"/>
    <w:rsid w:val="004624CD"/>
    <w:rsid w:val="0046295F"/>
    <w:rsid w:val="00463B6A"/>
    <w:rsid w:val="00464102"/>
    <w:rsid w:val="0046426E"/>
    <w:rsid w:val="00464A2E"/>
    <w:rsid w:val="00464A95"/>
    <w:rsid w:val="00464F59"/>
    <w:rsid w:val="00465177"/>
    <w:rsid w:val="004651C8"/>
    <w:rsid w:val="004654EF"/>
    <w:rsid w:val="00465644"/>
    <w:rsid w:val="00465834"/>
    <w:rsid w:val="004662EA"/>
    <w:rsid w:val="00466774"/>
    <w:rsid w:val="00466BD9"/>
    <w:rsid w:val="00467546"/>
    <w:rsid w:val="0046760E"/>
    <w:rsid w:val="00467B6E"/>
    <w:rsid w:val="00467B6F"/>
    <w:rsid w:val="00467FB7"/>
    <w:rsid w:val="00470613"/>
    <w:rsid w:val="00470A15"/>
    <w:rsid w:val="00470E4A"/>
    <w:rsid w:val="00470FB4"/>
    <w:rsid w:val="00471135"/>
    <w:rsid w:val="00471413"/>
    <w:rsid w:val="00471532"/>
    <w:rsid w:val="00472029"/>
    <w:rsid w:val="00472407"/>
    <w:rsid w:val="0047267E"/>
    <w:rsid w:val="00472697"/>
    <w:rsid w:val="004727D5"/>
    <w:rsid w:val="00473025"/>
    <w:rsid w:val="00473836"/>
    <w:rsid w:val="0047394F"/>
    <w:rsid w:val="00473A1E"/>
    <w:rsid w:val="00473ED8"/>
    <w:rsid w:val="004748D8"/>
    <w:rsid w:val="00475459"/>
    <w:rsid w:val="004755B2"/>
    <w:rsid w:val="00475A81"/>
    <w:rsid w:val="004760CC"/>
    <w:rsid w:val="004761F9"/>
    <w:rsid w:val="00476B8D"/>
    <w:rsid w:val="00476F02"/>
    <w:rsid w:val="00477961"/>
    <w:rsid w:val="00477FE4"/>
    <w:rsid w:val="004800A4"/>
    <w:rsid w:val="004803A0"/>
    <w:rsid w:val="00480E13"/>
    <w:rsid w:val="00480E19"/>
    <w:rsid w:val="00481065"/>
    <w:rsid w:val="0048114F"/>
    <w:rsid w:val="0048130E"/>
    <w:rsid w:val="00481392"/>
    <w:rsid w:val="00481A1A"/>
    <w:rsid w:val="00482218"/>
    <w:rsid w:val="00482578"/>
    <w:rsid w:val="00482C50"/>
    <w:rsid w:val="00482D3D"/>
    <w:rsid w:val="004831B4"/>
    <w:rsid w:val="004833F8"/>
    <w:rsid w:val="00483838"/>
    <w:rsid w:val="00483D64"/>
    <w:rsid w:val="00484573"/>
    <w:rsid w:val="00485600"/>
    <w:rsid w:val="00485F3F"/>
    <w:rsid w:val="004862F1"/>
    <w:rsid w:val="00486712"/>
    <w:rsid w:val="00486FCA"/>
    <w:rsid w:val="00487529"/>
    <w:rsid w:val="00487603"/>
    <w:rsid w:val="004876A8"/>
    <w:rsid w:val="00487763"/>
    <w:rsid w:val="00487F75"/>
    <w:rsid w:val="00487FB1"/>
    <w:rsid w:val="00490DD8"/>
    <w:rsid w:val="00490FD4"/>
    <w:rsid w:val="00491607"/>
    <w:rsid w:val="00491AC6"/>
    <w:rsid w:val="00492D02"/>
    <w:rsid w:val="00492E6A"/>
    <w:rsid w:val="00493A29"/>
    <w:rsid w:val="00493EF7"/>
    <w:rsid w:val="004949B0"/>
    <w:rsid w:val="00494BF2"/>
    <w:rsid w:val="004952AD"/>
    <w:rsid w:val="004958CA"/>
    <w:rsid w:val="00496B12"/>
    <w:rsid w:val="004971BC"/>
    <w:rsid w:val="0049725A"/>
    <w:rsid w:val="0049778F"/>
    <w:rsid w:val="004978BD"/>
    <w:rsid w:val="004A0422"/>
    <w:rsid w:val="004A073D"/>
    <w:rsid w:val="004A1111"/>
    <w:rsid w:val="004A11EB"/>
    <w:rsid w:val="004A15CB"/>
    <w:rsid w:val="004A17F2"/>
    <w:rsid w:val="004A1C7A"/>
    <w:rsid w:val="004A218A"/>
    <w:rsid w:val="004A2321"/>
    <w:rsid w:val="004A2841"/>
    <w:rsid w:val="004A2B21"/>
    <w:rsid w:val="004A40B4"/>
    <w:rsid w:val="004A4159"/>
    <w:rsid w:val="004A446A"/>
    <w:rsid w:val="004A5413"/>
    <w:rsid w:val="004A545F"/>
    <w:rsid w:val="004A54DB"/>
    <w:rsid w:val="004A566A"/>
    <w:rsid w:val="004A6646"/>
    <w:rsid w:val="004A6D60"/>
    <w:rsid w:val="004A704F"/>
    <w:rsid w:val="004A7674"/>
    <w:rsid w:val="004A7999"/>
    <w:rsid w:val="004B07EA"/>
    <w:rsid w:val="004B093C"/>
    <w:rsid w:val="004B0BD4"/>
    <w:rsid w:val="004B0EB2"/>
    <w:rsid w:val="004B0FFE"/>
    <w:rsid w:val="004B10FB"/>
    <w:rsid w:val="004B18A6"/>
    <w:rsid w:val="004B245E"/>
    <w:rsid w:val="004B44FE"/>
    <w:rsid w:val="004B45DC"/>
    <w:rsid w:val="004B49BE"/>
    <w:rsid w:val="004B4BE1"/>
    <w:rsid w:val="004B4BEA"/>
    <w:rsid w:val="004B50AA"/>
    <w:rsid w:val="004B56A4"/>
    <w:rsid w:val="004B5815"/>
    <w:rsid w:val="004B602B"/>
    <w:rsid w:val="004B6535"/>
    <w:rsid w:val="004B661B"/>
    <w:rsid w:val="004B6729"/>
    <w:rsid w:val="004B6F63"/>
    <w:rsid w:val="004B74EE"/>
    <w:rsid w:val="004B789E"/>
    <w:rsid w:val="004C0B11"/>
    <w:rsid w:val="004C0B1B"/>
    <w:rsid w:val="004C0BEE"/>
    <w:rsid w:val="004C10FB"/>
    <w:rsid w:val="004C11A7"/>
    <w:rsid w:val="004C1306"/>
    <w:rsid w:val="004C277A"/>
    <w:rsid w:val="004C3008"/>
    <w:rsid w:val="004C31E3"/>
    <w:rsid w:val="004C36F5"/>
    <w:rsid w:val="004C3900"/>
    <w:rsid w:val="004C3902"/>
    <w:rsid w:val="004C4677"/>
    <w:rsid w:val="004C48A8"/>
    <w:rsid w:val="004C4BCE"/>
    <w:rsid w:val="004C5778"/>
    <w:rsid w:val="004C6049"/>
    <w:rsid w:val="004C638E"/>
    <w:rsid w:val="004C6394"/>
    <w:rsid w:val="004D0742"/>
    <w:rsid w:val="004D07F3"/>
    <w:rsid w:val="004D09AF"/>
    <w:rsid w:val="004D0A5D"/>
    <w:rsid w:val="004D0A7E"/>
    <w:rsid w:val="004D1CA9"/>
    <w:rsid w:val="004D2011"/>
    <w:rsid w:val="004D2133"/>
    <w:rsid w:val="004D3C61"/>
    <w:rsid w:val="004D4266"/>
    <w:rsid w:val="004D4D2D"/>
    <w:rsid w:val="004D4DAA"/>
    <w:rsid w:val="004D59D0"/>
    <w:rsid w:val="004D5CD1"/>
    <w:rsid w:val="004D6234"/>
    <w:rsid w:val="004D6576"/>
    <w:rsid w:val="004D6D07"/>
    <w:rsid w:val="004D75C4"/>
    <w:rsid w:val="004D7D4D"/>
    <w:rsid w:val="004E08A8"/>
    <w:rsid w:val="004E0C71"/>
    <w:rsid w:val="004E1883"/>
    <w:rsid w:val="004E2159"/>
    <w:rsid w:val="004E248E"/>
    <w:rsid w:val="004E26DB"/>
    <w:rsid w:val="004E2D0E"/>
    <w:rsid w:val="004E3E41"/>
    <w:rsid w:val="004E42EF"/>
    <w:rsid w:val="004E481F"/>
    <w:rsid w:val="004E48FC"/>
    <w:rsid w:val="004E4A93"/>
    <w:rsid w:val="004E4B5F"/>
    <w:rsid w:val="004E4E63"/>
    <w:rsid w:val="004E5984"/>
    <w:rsid w:val="004E5BF9"/>
    <w:rsid w:val="004E634C"/>
    <w:rsid w:val="004E6BF7"/>
    <w:rsid w:val="004E6E5E"/>
    <w:rsid w:val="004E71D6"/>
    <w:rsid w:val="004F0431"/>
    <w:rsid w:val="004F09A5"/>
    <w:rsid w:val="004F0B96"/>
    <w:rsid w:val="004F123A"/>
    <w:rsid w:val="004F189F"/>
    <w:rsid w:val="004F1B53"/>
    <w:rsid w:val="004F1B89"/>
    <w:rsid w:val="004F1DE9"/>
    <w:rsid w:val="004F30B0"/>
    <w:rsid w:val="004F34DA"/>
    <w:rsid w:val="004F36D8"/>
    <w:rsid w:val="004F3EC5"/>
    <w:rsid w:val="004F4289"/>
    <w:rsid w:val="004F5359"/>
    <w:rsid w:val="004F55A7"/>
    <w:rsid w:val="004F5A5E"/>
    <w:rsid w:val="004F5EB2"/>
    <w:rsid w:val="004F61AD"/>
    <w:rsid w:val="004F65F8"/>
    <w:rsid w:val="004F6B5F"/>
    <w:rsid w:val="004F7053"/>
    <w:rsid w:val="004F7DDA"/>
    <w:rsid w:val="0050029C"/>
    <w:rsid w:val="00500802"/>
    <w:rsid w:val="00500DDA"/>
    <w:rsid w:val="00501098"/>
    <w:rsid w:val="005011B7"/>
    <w:rsid w:val="00501A56"/>
    <w:rsid w:val="00501A94"/>
    <w:rsid w:val="005023B3"/>
    <w:rsid w:val="0050279F"/>
    <w:rsid w:val="00502EE5"/>
    <w:rsid w:val="00502FE7"/>
    <w:rsid w:val="005034C0"/>
    <w:rsid w:val="00503D3E"/>
    <w:rsid w:val="00503EE1"/>
    <w:rsid w:val="00504835"/>
    <w:rsid w:val="00504A6A"/>
    <w:rsid w:val="00504EE6"/>
    <w:rsid w:val="005051A8"/>
    <w:rsid w:val="00505A24"/>
    <w:rsid w:val="00505D4C"/>
    <w:rsid w:val="005060EC"/>
    <w:rsid w:val="00506290"/>
    <w:rsid w:val="00506A8F"/>
    <w:rsid w:val="00506B4F"/>
    <w:rsid w:val="00506B66"/>
    <w:rsid w:val="0051041A"/>
    <w:rsid w:val="005112FA"/>
    <w:rsid w:val="00511AE4"/>
    <w:rsid w:val="005124D7"/>
    <w:rsid w:val="00512E92"/>
    <w:rsid w:val="0051322E"/>
    <w:rsid w:val="00513257"/>
    <w:rsid w:val="00513CCA"/>
    <w:rsid w:val="0051420F"/>
    <w:rsid w:val="00514222"/>
    <w:rsid w:val="0051474F"/>
    <w:rsid w:val="00515203"/>
    <w:rsid w:val="00515310"/>
    <w:rsid w:val="00515313"/>
    <w:rsid w:val="00515C06"/>
    <w:rsid w:val="00515FB5"/>
    <w:rsid w:val="00515FC0"/>
    <w:rsid w:val="00516D52"/>
    <w:rsid w:val="00516F0A"/>
    <w:rsid w:val="0051724D"/>
    <w:rsid w:val="005174FC"/>
    <w:rsid w:val="005175D2"/>
    <w:rsid w:val="00517688"/>
    <w:rsid w:val="005178DA"/>
    <w:rsid w:val="005201FC"/>
    <w:rsid w:val="005203B9"/>
    <w:rsid w:val="00520BA8"/>
    <w:rsid w:val="00520C02"/>
    <w:rsid w:val="00520D22"/>
    <w:rsid w:val="00521C03"/>
    <w:rsid w:val="005223AE"/>
    <w:rsid w:val="0052352F"/>
    <w:rsid w:val="0052415A"/>
    <w:rsid w:val="0052459A"/>
    <w:rsid w:val="005245AE"/>
    <w:rsid w:val="005247CD"/>
    <w:rsid w:val="005248AE"/>
    <w:rsid w:val="005248D7"/>
    <w:rsid w:val="00524B13"/>
    <w:rsid w:val="00524E04"/>
    <w:rsid w:val="00525476"/>
    <w:rsid w:val="0052547F"/>
    <w:rsid w:val="0052563A"/>
    <w:rsid w:val="0052579F"/>
    <w:rsid w:val="00525812"/>
    <w:rsid w:val="00526711"/>
    <w:rsid w:val="00526F21"/>
    <w:rsid w:val="00526FAB"/>
    <w:rsid w:val="00527EB7"/>
    <w:rsid w:val="005301BA"/>
    <w:rsid w:val="00531372"/>
    <w:rsid w:val="00531F6F"/>
    <w:rsid w:val="0053213A"/>
    <w:rsid w:val="00532166"/>
    <w:rsid w:val="00532727"/>
    <w:rsid w:val="00532A64"/>
    <w:rsid w:val="00532AAB"/>
    <w:rsid w:val="00532BB9"/>
    <w:rsid w:val="00532CA4"/>
    <w:rsid w:val="00532DF2"/>
    <w:rsid w:val="00532E57"/>
    <w:rsid w:val="00533722"/>
    <w:rsid w:val="00533A38"/>
    <w:rsid w:val="00533AFD"/>
    <w:rsid w:val="00533C60"/>
    <w:rsid w:val="00533D43"/>
    <w:rsid w:val="005349A0"/>
    <w:rsid w:val="00534CC4"/>
    <w:rsid w:val="005359C8"/>
    <w:rsid w:val="00535A33"/>
    <w:rsid w:val="00535B31"/>
    <w:rsid w:val="00535F74"/>
    <w:rsid w:val="00536048"/>
    <w:rsid w:val="00536050"/>
    <w:rsid w:val="0053797D"/>
    <w:rsid w:val="00537A27"/>
    <w:rsid w:val="0054027E"/>
    <w:rsid w:val="0054063D"/>
    <w:rsid w:val="00541222"/>
    <w:rsid w:val="00541271"/>
    <w:rsid w:val="00541993"/>
    <w:rsid w:val="00541F1D"/>
    <w:rsid w:val="005427D3"/>
    <w:rsid w:val="005427F2"/>
    <w:rsid w:val="00542AFC"/>
    <w:rsid w:val="0054319E"/>
    <w:rsid w:val="005433D1"/>
    <w:rsid w:val="005433F4"/>
    <w:rsid w:val="00544235"/>
    <w:rsid w:val="0054487D"/>
    <w:rsid w:val="00544B55"/>
    <w:rsid w:val="00544F5E"/>
    <w:rsid w:val="00546618"/>
    <w:rsid w:val="00546839"/>
    <w:rsid w:val="00550562"/>
    <w:rsid w:val="00550968"/>
    <w:rsid w:val="00550A5F"/>
    <w:rsid w:val="00550C90"/>
    <w:rsid w:val="00551972"/>
    <w:rsid w:val="00551AE9"/>
    <w:rsid w:val="0055257C"/>
    <w:rsid w:val="00552960"/>
    <w:rsid w:val="00552B4B"/>
    <w:rsid w:val="00554304"/>
    <w:rsid w:val="00554328"/>
    <w:rsid w:val="00554792"/>
    <w:rsid w:val="00555595"/>
    <w:rsid w:val="005555C6"/>
    <w:rsid w:val="00555B95"/>
    <w:rsid w:val="005564DD"/>
    <w:rsid w:val="00556CA3"/>
    <w:rsid w:val="005570AC"/>
    <w:rsid w:val="00557C51"/>
    <w:rsid w:val="0056001B"/>
    <w:rsid w:val="00560B91"/>
    <w:rsid w:val="00560F00"/>
    <w:rsid w:val="00561A26"/>
    <w:rsid w:val="00562600"/>
    <w:rsid w:val="005628BE"/>
    <w:rsid w:val="005631AC"/>
    <w:rsid w:val="005632FA"/>
    <w:rsid w:val="005636CD"/>
    <w:rsid w:val="00563DDB"/>
    <w:rsid w:val="005643E1"/>
    <w:rsid w:val="00564A0D"/>
    <w:rsid w:val="00564DB7"/>
    <w:rsid w:val="00566224"/>
    <w:rsid w:val="005665EA"/>
    <w:rsid w:val="005666B6"/>
    <w:rsid w:val="00566F6E"/>
    <w:rsid w:val="00567247"/>
    <w:rsid w:val="00567BFB"/>
    <w:rsid w:val="00567F27"/>
    <w:rsid w:val="00570008"/>
    <w:rsid w:val="005700F0"/>
    <w:rsid w:val="0057016F"/>
    <w:rsid w:val="00570328"/>
    <w:rsid w:val="00570C66"/>
    <w:rsid w:val="00571797"/>
    <w:rsid w:val="005718DA"/>
    <w:rsid w:val="0057238C"/>
    <w:rsid w:val="00572DE4"/>
    <w:rsid w:val="00572F23"/>
    <w:rsid w:val="005735E7"/>
    <w:rsid w:val="00573A4B"/>
    <w:rsid w:val="00573AAB"/>
    <w:rsid w:val="00573C58"/>
    <w:rsid w:val="00573D58"/>
    <w:rsid w:val="00573DDE"/>
    <w:rsid w:val="00574662"/>
    <w:rsid w:val="00574A04"/>
    <w:rsid w:val="00574B91"/>
    <w:rsid w:val="00574CC8"/>
    <w:rsid w:val="00574E3D"/>
    <w:rsid w:val="00575D26"/>
    <w:rsid w:val="0057702F"/>
    <w:rsid w:val="00577DF7"/>
    <w:rsid w:val="00577E9B"/>
    <w:rsid w:val="005804B6"/>
    <w:rsid w:val="00580B3C"/>
    <w:rsid w:val="00580F0E"/>
    <w:rsid w:val="00580FF5"/>
    <w:rsid w:val="00581C0C"/>
    <w:rsid w:val="005820F3"/>
    <w:rsid w:val="0058299A"/>
    <w:rsid w:val="005830DA"/>
    <w:rsid w:val="00583246"/>
    <w:rsid w:val="005833A6"/>
    <w:rsid w:val="00583DC2"/>
    <w:rsid w:val="00583EDA"/>
    <w:rsid w:val="00583FE2"/>
    <w:rsid w:val="00584325"/>
    <w:rsid w:val="0058445C"/>
    <w:rsid w:val="00584741"/>
    <w:rsid w:val="0058563E"/>
    <w:rsid w:val="0058582B"/>
    <w:rsid w:val="005858CA"/>
    <w:rsid w:val="00585B1B"/>
    <w:rsid w:val="00586C41"/>
    <w:rsid w:val="00587806"/>
    <w:rsid w:val="00590627"/>
    <w:rsid w:val="0059077B"/>
    <w:rsid w:val="005909C8"/>
    <w:rsid w:val="00591DE3"/>
    <w:rsid w:val="0059277D"/>
    <w:rsid w:val="00593627"/>
    <w:rsid w:val="0059371D"/>
    <w:rsid w:val="00594221"/>
    <w:rsid w:val="00594696"/>
    <w:rsid w:val="00594CBD"/>
    <w:rsid w:val="00594ED9"/>
    <w:rsid w:val="0059639B"/>
    <w:rsid w:val="00596705"/>
    <w:rsid w:val="005968BB"/>
    <w:rsid w:val="005969E5"/>
    <w:rsid w:val="00596F04"/>
    <w:rsid w:val="005970E0"/>
    <w:rsid w:val="005973C0"/>
    <w:rsid w:val="00597E3A"/>
    <w:rsid w:val="00597E8B"/>
    <w:rsid w:val="005A1233"/>
    <w:rsid w:val="005A14F6"/>
    <w:rsid w:val="005A15CA"/>
    <w:rsid w:val="005A1DE1"/>
    <w:rsid w:val="005A1EFB"/>
    <w:rsid w:val="005A22B3"/>
    <w:rsid w:val="005A2B1C"/>
    <w:rsid w:val="005A2F6B"/>
    <w:rsid w:val="005A3487"/>
    <w:rsid w:val="005A382C"/>
    <w:rsid w:val="005A3C7D"/>
    <w:rsid w:val="005A4545"/>
    <w:rsid w:val="005A48DE"/>
    <w:rsid w:val="005A4E70"/>
    <w:rsid w:val="005A5691"/>
    <w:rsid w:val="005A6BA5"/>
    <w:rsid w:val="005A7216"/>
    <w:rsid w:val="005A7223"/>
    <w:rsid w:val="005A77B2"/>
    <w:rsid w:val="005A7B19"/>
    <w:rsid w:val="005A7EA8"/>
    <w:rsid w:val="005B030E"/>
    <w:rsid w:val="005B0329"/>
    <w:rsid w:val="005B0B3E"/>
    <w:rsid w:val="005B0C8E"/>
    <w:rsid w:val="005B112C"/>
    <w:rsid w:val="005B14C4"/>
    <w:rsid w:val="005B1754"/>
    <w:rsid w:val="005B1907"/>
    <w:rsid w:val="005B1DF3"/>
    <w:rsid w:val="005B1F33"/>
    <w:rsid w:val="005B2BA3"/>
    <w:rsid w:val="005B37E0"/>
    <w:rsid w:val="005B3C69"/>
    <w:rsid w:val="005B3D6F"/>
    <w:rsid w:val="005B4742"/>
    <w:rsid w:val="005B4877"/>
    <w:rsid w:val="005B4EB9"/>
    <w:rsid w:val="005B521D"/>
    <w:rsid w:val="005B6A8F"/>
    <w:rsid w:val="005B6B40"/>
    <w:rsid w:val="005B6E88"/>
    <w:rsid w:val="005B6F57"/>
    <w:rsid w:val="005C0269"/>
    <w:rsid w:val="005C1073"/>
    <w:rsid w:val="005C1953"/>
    <w:rsid w:val="005C20D7"/>
    <w:rsid w:val="005C2410"/>
    <w:rsid w:val="005C270D"/>
    <w:rsid w:val="005C275F"/>
    <w:rsid w:val="005C2AB1"/>
    <w:rsid w:val="005C2C4C"/>
    <w:rsid w:val="005C2E6C"/>
    <w:rsid w:val="005C396E"/>
    <w:rsid w:val="005C3B84"/>
    <w:rsid w:val="005C42AC"/>
    <w:rsid w:val="005C43C8"/>
    <w:rsid w:val="005C457F"/>
    <w:rsid w:val="005C490B"/>
    <w:rsid w:val="005C4A07"/>
    <w:rsid w:val="005C4ACC"/>
    <w:rsid w:val="005C5413"/>
    <w:rsid w:val="005C55E6"/>
    <w:rsid w:val="005C6C76"/>
    <w:rsid w:val="005C6E6B"/>
    <w:rsid w:val="005D0231"/>
    <w:rsid w:val="005D084E"/>
    <w:rsid w:val="005D0E23"/>
    <w:rsid w:val="005D1F45"/>
    <w:rsid w:val="005D2A4A"/>
    <w:rsid w:val="005D2F6E"/>
    <w:rsid w:val="005D3942"/>
    <w:rsid w:val="005D3A7E"/>
    <w:rsid w:val="005D4014"/>
    <w:rsid w:val="005D481B"/>
    <w:rsid w:val="005D4DCF"/>
    <w:rsid w:val="005D5008"/>
    <w:rsid w:val="005D5021"/>
    <w:rsid w:val="005D54F7"/>
    <w:rsid w:val="005D578D"/>
    <w:rsid w:val="005D61D5"/>
    <w:rsid w:val="005D6338"/>
    <w:rsid w:val="005D641E"/>
    <w:rsid w:val="005D718C"/>
    <w:rsid w:val="005E018F"/>
    <w:rsid w:val="005E0A53"/>
    <w:rsid w:val="005E0BB2"/>
    <w:rsid w:val="005E1A62"/>
    <w:rsid w:val="005E2681"/>
    <w:rsid w:val="005E27BD"/>
    <w:rsid w:val="005E2CD4"/>
    <w:rsid w:val="005E43C5"/>
    <w:rsid w:val="005E45D2"/>
    <w:rsid w:val="005E504D"/>
    <w:rsid w:val="005E5B3B"/>
    <w:rsid w:val="005E6170"/>
    <w:rsid w:val="005E6180"/>
    <w:rsid w:val="005E6369"/>
    <w:rsid w:val="005E6B7A"/>
    <w:rsid w:val="005E6D94"/>
    <w:rsid w:val="005E6E7C"/>
    <w:rsid w:val="005E725C"/>
    <w:rsid w:val="005E771A"/>
    <w:rsid w:val="005E7917"/>
    <w:rsid w:val="005F0058"/>
    <w:rsid w:val="005F088C"/>
    <w:rsid w:val="005F0B11"/>
    <w:rsid w:val="005F1A7A"/>
    <w:rsid w:val="005F38EC"/>
    <w:rsid w:val="005F398C"/>
    <w:rsid w:val="005F3CF6"/>
    <w:rsid w:val="005F4A60"/>
    <w:rsid w:val="005F4B48"/>
    <w:rsid w:val="005F5DF2"/>
    <w:rsid w:val="005F62CB"/>
    <w:rsid w:val="005F64E4"/>
    <w:rsid w:val="005F650A"/>
    <w:rsid w:val="005F678B"/>
    <w:rsid w:val="005F7661"/>
    <w:rsid w:val="0060023F"/>
    <w:rsid w:val="00600322"/>
    <w:rsid w:val="00600E7B"/>
    <w:rsid w:val="00600E8D"/>
    <w:rsid w:val="006019DE"/>
    <w:rsid w:val="00601E2A"/>
    <w:rsid w:val="00602B0A"/>
    <w:rsid w:val="00602B35"/>
    <w:rsid w:val="00602F2D"/>
    <w:rsid w:val="00603374"/>
    <w:rsid w:val="006033D9"/>
    <w:rsid w:val="00603A46"/>
    <w:rsid w:val="00603BF8"/>
    <w:rsid w:val="00603D25"/>
    <w:rsid w:val="00605395"/>
    <w:rsid w:val="00605752"/>
    <w:rsid w:val="006058D6"/>
    <w:rsid w:val="0060598A"/>
    <w:rsid w:val="006059CF"/>
    <w:rsid w:val="006065E7"/>
    <w:rsid w:val="00606B4D"/>
    <w:rsid w:val="00606F28"/>
    <w:rsid w:val="00607085"/>
    <w:rsid w:val="0060718A"/>
    <w:rsid w:val="00607237"/>
    <w:rsid w:val="0060754C"/>
    <w:rsid w:val="00607826"/>
    <w:rsid w:val="00607CD1"/>
    <w:rsid w:val="00610283"/>
    <w:rsid w:val="0061037F"/>
    <w:rsid w:val="00610C61"/>
    <w:rsid w:val="00610D35"/>
    <w:rsid w:val="00611564"/>
    <w:rsid w:val="006115A7"/>
    <w:rsid w:val="00611805"/>
    <w:rsid w:val="00611A28"/>
    <w:rsid w:val="00611F57"/>
    <w:rsid w:val="00612083"/>
    <w:rsid w:val="00612955"/>
    <w:rsid w:val="00612E5A"/>
    <w:rsid w:val="00613234"/>
    <w:rsid w:val="00613F90"/>
    <w:rsid w:val="00614567"/>
    <w:rsid w:val="006146E3"/>
    <w:rsid w:val="00614857"/>
    <w:rsid w:val="00614D55"/>
    <w:rsid w:val="00614FBA"/>
    <w:rsid w:val="006156AA"/>
    <w:rsid w:val="006159DC"/>
    <w:rsid w:val="0061659C"/>
    <w:rsid w:val="006167AA"/>
    <w:rsid w:val="00616812"/>
    <w:rsid w:val="00616F53"/>
    <w:rsid w:val="00621450"/>
    <w:rsid w:val="0062146B"/>
    <w:rsid w:val="006215B2"/>
    <w:rsid w:val="00621637"/>
    <w:rsid w:val="00621789"/>
    <w:rsid w:val="006219A0"/>
    <w:rsid w:val="006219E8"/>
    <w:rsid w:val="00621B0E"/>
    <w:rsid w:val="00623BA0"/>
    <w:rsid w:val="00623CA2"/>
    <w:rsid w:val="00623D65"/>
    <w:rsid w:val="00624807"/>
    <w:rsid w:val="00624E3F"/>
    <w:rsid w:val="00625CA7"/>
    <w:rsid w:val="006261ED"/>
    <w:rsid w:val="00626387"/>
    <w:rsid w:val="00627334"/>
    <w:rsid w:val="00627406"/>
    <w:rsid w:val="00627B6A"/>
    <w:rsid w:val="00627C6B"/>
    <w:rsid w:val="00630522"/>
    <w:rsid w:val="00630CC0"/>
    <w:rsid w:val="006311A4"/>
    <w:rsid w:val="0063171A"/>
    <w:rsid w:val="0063180F"/>
    <w:rsid w:val="00631FE1"/>
    <w:rsid w:val="0063219B"/>
    <w:rsid w:val="006327F2"/>
    <w:rsid w:val="00632817"/>
    <w:rsid w:val="00633A20"/>
    <w:rsid w:val="006341D1"/>
    <w:rsid w:val="00634A4A"/>
    <w:rsid w:val="00634D6A"/>
    <w:rsid w:val="00635025"/>
    <w:rsid w:val="00636865"/>
    <w:rsid w:val="00636F2A"/>
    <w:rsid w:val="00636FF9"/>
    <w:rsid w:val="00637293"/>
    <w:rsid w:val="0063744B"/>
    <w:rsid w:val="00637672"/>
    <w:rsid w:val="00637E55"/>
    <w:rsid w:val="006401B1"/>
    <w:rsid w:val="006402B7"/>
    <w:rsid w:val="00640B44"/>
    <w:rsid w:val="00640D63"/>
    <w:rsid w:val="006410AA"/>
    <w:rsid w:val="006414F4"/>
    <w:rsid w:val="00641EE4"/>
    <w:rsid w:val="00641EF9"/>
    <w:rsid w:val="00642048"/>
    <w:rsid w:val="00642403"/>
    <w:rsid w:val="006424B8"/>
    <w:rsid w:val="0064257F"/>
    <w:rsid w:val="006425DC"/>
    <w:rsid w:val="006425E7"/>
    <w:rsid w:val="00642831"/>
    <w:rsid w:val="00642A32"/>
    <w:rsid w:val="00642BB7"/>
    <w:rsid w:val="006431E1"/>
    <w:rsid w:val="00643233"/>
    <w:rsid w:val="00643268"/>
    <w:rsid w:val="0064346D"/>
    <w:rsid w:val="006438D9"/>
    <w:rsid w:val="00643911"/>
    <w:rsid w:val="00643DA6"/>
    <w:rsid w:val="00644434"/>
    <w:rsid w:val="006451F6"/>
    <w:rsid w:val="00645253"/>
    <w:rsid w:val="00645C03"/>
    <w:rsid w:val="00646F07"/>
    <w:rsid w:val="0064719B"/>
    <w:rsid w:val="00647508"/>
    <w:rsid w:val="00647544"/>
    <w:rsid w:val="00647F2E"/>
    <w:rsid w:val="00650C5C"/>
    <w:rsid w:val="006511FB"/>
    <w:rsid w:val="00651242"/>
    <w:rsid w:val="00651349"/>
    <w:rsid w:val="00651E45"/>
    <w:rsid w:val="00653751"/>
    <w:rsid w:val="0065388D"/>
    <w:rsid w:val="00653DAB"/>
    <w:rsid w:val="00653F37"/>
    <w:rsid w:val="00654254"/>
    <w:rsid w:val="00654DB4"/>
    <w:rsid w:val="0065531C"/>
    <w:rsid w:val="00655465"/>
    <w:rsid w:val="006560A2"/>
    <w:rsid w:val="006560CC"/>
    <w:rsid w:val="006570CB"/>
    <w:rsid w:val="00657147"/>
    <w:rsid w:val="006574C2"/>
    <w:rsid w:val="006574E6"/>
    <w:rsid w:val="00660837"/>
    <w:rsid w:val="00660945"/>
    <w:rsid w:val="00660B34"/>
    <w:rsid w:val="0066120E"/>
    <w:rsid w:val="00661292"/>
    <w:rsid w:val="006618D1"/>
    <w:rsid w:val="00661AB9"/>
    <w:rsid w:val="00661C61"/>
    <w:rsid w:val="006627CC"/>
    <w:rsid w:val="0066286B"/>
    <w:rsid w:val="00662E6C"/>
    <w:rsid w:val="006632BE"/>
    <w:rsid w:val="0066387C"/>
    <w:rsid w:val="0066407C"/>
    <w:rsid w:val="00664517"/>
    <w:rsid w:val="00664EED"/>
    <w:rsid w:val="00664FFD"/>
    <w:rsid w:val="00665556"/>
    <w:rsid w:val="00666125"/>
    <w:rsid w:val="0066637A"/>
    <w:rsid w:val="00666C0A"/>
    <w:rsid w:val="006671F2"/>
    <w:rsid w:val="0066734B"/>
    <w:rsid w:val="006705EE"/>
    <w:rsid w:val="00670FAF"/>
    <w:rsid w:val="0067143D"/>
    <w:rsid w:val="00671569"/>
    <w:rsid w:val="00671DA1"/>
    <w:rsid w:val="00671E93"/>
    <w:rsid w:val="00671EFC"/>
    <w:rsid w:val="00671FEF"/>
    <w:rsid w:val="0067269B"/>
    <w:rsid w:val="00672847"/>
    <w:rsid w:val="00672B96"/>
    <w:rsid w:val="00672C41"/>
    <w:rsid w:val="006730A0"/>
    <w:rsid w:val="006731EA"/>
    <w:rsid w:val="00673249"/>
    <w:rsid w:val="00673B62"/>
    <w:rsid w:val="006741B7"/>
    <w:rsid w:val="00674216"/>
    <w:rsid w:val="0067499C"/>
    <w:rsid w:val="00674A93"/>
    <w:rsid w:val="00675AF9"/>
    <w:rsid w:val="00677046"/>
    <w:rsid w:val="00677CCC"/>
    <w:rsid w:val="00677FDA"/>
    <w:rsid w:val="0068091D"/>
    <w:rsid w:val="00680C01"/>
    <w:rsid w:val="00680C55"/>
    <w:rsid w:val="0068154D"/>
    <w:rsid w:val="00681877"/>
    <w:rsid w:val="00682681"/>
    <w:rsid w:val="006827B8"/>
    <w:rsid w:val="006827BC"/>
    <w:rsid w:val="00682F1E"/>
    <w:rsid w:val="0068332C"/>
    <w:rsid w:val="00684523"/>
    <w:rsid w:val="0068492D"/>
    <w:rsid w:val="00684BB7"/>
    <w:rsid w:val="006850E6"/>
    <w:rsid w:val="00685EC3"/>
    <w:rsid w:val="00686455"/>
    <w:rsid w:val="006864C9"/>
    <w:rsid w:val="00686809"/>
    <w:rsid w:val="006871E8"/>
    <w:rsid w:val="00687AA6"/>
    <w:rsid w:val="00687BAC"/>
    <w:rsid w:val="00687D2E"/>
    <w:rsid w:val="00687FEF"/>
    <w:rsid w:val="00691582"/>
    <w:rsid w:val="00692FFE"/>
    <w:rsid w:val="00693B16"/>
    <w:rsid w:val="00693BE7"/>
    <w:rsid w:val="00694266"/>
    <w:rsid w:val="006952E7"/>
    <w:rsid w:val="00695ECF"/>
    <w:rsid w:val="006962DB"/>
    <w:rsid w:val="006973A5"/>
    <w:rsid w:val="006973EC"/>
    <w:rsid w:val="00697D47"/>
    <w:rsid w:val="006A014B"/>
    <w:rsid w:val="006A09B3"/>
    <w:rsid w:val="006A0A87"/>
    <w:rsid w:val="006A0B08"/>
    <w:rsid w:val="006A0B88"/>
    <w:rsid w:val="006A0C65"/>
    <w:rsid w:val="006A1195"/>
    <w:rsid w:val="006A17D2"/>
    <w:rsid w:val="006A1E60"/>
    <w:rsid w:val="006A1F3E"/>
    <w:rsid w:val="006A2C37"/>
    <w:rsid w:val="006A338D"/>
    <w:rsid w:val="006A34FC"/>
    <w:rsid w:val="006A4968"/>
    <w:rsid w:val="006A4AAC"/>
    <w:rsid w:val="006A4B82"/>
    <w:rsid w:val="006A4CA1"/>
    <w:rsid w:val="006A52E2"/>
    <w:rsid w:val="006A5D5F"/>
    <w:rsid w:val="006A61C7"/>
    <w:rsid w:val="006A6367"/>
    <w:rsid w:val="006A641D"/>
    <w:rsid w:val="006A6CA0"/>
    <w:rsid w:val="006A715C"/>
    <w:rsid w:val="006A7382"/>
    <w:rsid w:val="006B06E2"/>
    <w:rsid w:val="006B13E6"/>
    <w:rsid w:val="006B1ED4"/>
    <w:rsid w:val="006B2708"/>
    <w:rsid w:val="006B2725"/>
    <w:rsid w:val="006B27B3"/>
    <w:rsid w:val="006B2E56"/>
    <w:rsid w:val="006B2FF8"/>
    <w:rsid w:val="006B33D2"/>
    <w:rsid w:val="006B3427"/>
    <w:rsid w:val="006B3A8F"/>
    <w:rsid w:val="006B45B5"/>
    <w:rsid w:val="006B4808"/>
    <w:rsid w:val="006B4BF7"/>
    <w:rsid w:val="006B5B40"/>
    <w:rsid w:val="006B5B7D"/>
    <w:rsid w:val="006B5C15"/>
    <w:rsid w:val="006B67A9"/>
    <w:rsid w:val="006B69A3"/>
    <w:rsid w:val="006B6AD9"/>
    <w:rsid w:val="006B7021"/>
    <w:rsid w:val="006B75EC"/>
    <w:rsid w:val="006B7A9E"/>
    <w:rsid w:val="006C0D77"/>
    <w:rsid w:val="006C0EA5"/>
    <w:rsid w:val="006C158E"/>
    <w:rsid w:val="006C1B25"/>
    <w:rsid w:val="006C2679"/>
    <w:rsid w:val="006C3049"/>
    <w:rsid w:val="006C309A"/>
    <w:rsid w:val="006C375D"/>
    <w:rsid w:val="006C3BCC"/>
    <w:rsid w:val="006C3C08"/>
    <w:rsid w:val="006C40FC"/>
    <w:rsid w:val="006C4182"/>
    <w:rsid w:val="006C47A8"/>
    <w:rsid w:val="006C5B6D"/>
    <w:rsid w:val="006C5C81"/>
    <w:rsid w:val="006C5D01"/>
    <w:rsid w:val="006C6B62"/>
    <w:rsid w:val="006C780B"/>
    <w:rsid w:val="006D0021"/>
    <w:rsid w:val="006D0195"/>
    <w:rsid w:val="006D02F8"/>
    <w:rsid w:val="006D12B0"/>
    <w:rsid w:val="006D130D"/>
    <w:rsid w:val="006D235F"/>
    <w:rsid w:val="006D2477"/>
    <w:rsid w:val="006D25FF"/>
    <w:rsid w:val="006D2789"/>
    <w:rsid w:val="006D27EF"/>
    <w:rsid w:val="006D2874"/>
    <w:rsid w:val="006D3ADD"/>
    <w:rsid w:val="006D461B"/>
    <w:rsid w:val="006D4736"/>
    <w:rsid w:val="006D47A1"/>
    <w:rsid w:val="006D4972"/>
    <w:rsid w:val="006D4F6E"/>
    <w:rsid w:val="006D500D"/>
    <w:rsid w:val="006D5B09"/>
    <w:rsid w:val="006D600D"/>
    <w:rsid w:val="006D65FB"/>
    <w:rsid w:val="006D6BFC"/>
    <w:rsid w:val="006D72EF"/>
    <w:rsid w:val="006D766E"/>
    <w:rsid w:val="006D76CE"/>
    <w:rsid w:val="006D7762"/>
    <w:rsid w:val="006D7DAB"/>
    <w:rsid w:val="006E040B"/>
    <w:rsid w:val="006E0A3C"/>
    <w:rsid w:val="006E0B4E"/>
    <w:rsid w:val="006E1F16"/>
    <w:rsid w:val="006E2D13"/>
    <w:rsid w:val="006E2E25"/>
    <w:rsid w:val="006E46E6"/>
    <w:rsid w:val="006E47E6"/>
    <w:rsid w:val="006E4B59"/>
    <w:rsid w:val="006E599E"/>
    <w:rsid w:val="006E5AE4"/>
    <w:rsid w:val="006E5E5A"/>
    <w:rsid w:val="006E5EF6"/>
    <w:rsid w:val="006E60AD"/>
    <w:rsid w:val="006E61C4"/>
    <w:rsid w:val="006E61C9"/>
    <w:rsid w:val="006E6974"/>
    <w:rsid w:val="006E6CD4"/>
    <w:rsid w:val="006E74A8"/>
    <w:rsid w:val="006E7E33"/>
    <w:rsid w:val="006E7E34"/>
    <w:rsid w:val="006F01DC"/>
    <w:rsid w:val="006F07D7"/>
    <w:rsid w:val="006F0A95"/>
    <w:rsid w:val="006F120F"/>
    <w:rsid w:val="006F15E2"/>
    <w:rsid w:val="006F196D"/>
    <w:rsid w:val="006F1F77"/>
    <w:rsid w:val="006F201E"/>
    <w:rsid w:val="006F246A"/>
    <w:rsid w:val="006F265E"/>
    <w:rsid w:val="006F26E4"/>
    <w:rsid w:val="006F2D8A"/>
    <w:rsid w:val="006F2F3B"/>
    <w:rsid w:val="006F2F48"/>
    <w:rsid w:val="006F34A4"/>
    <w:rsid w:val="006F55F1"/>
    <w:rsid w:val="006F6A6F"/>
    <w:rsid w:val="006F6BD5"/>
    <w:rsid w:val="006F6C15"/>
    <w:rsid w:val="006F6F33"/>
    <w:rsid w:val="006F7367"/>
    <w:rsid w:val="006F78A0"/>
    <w:rsid w:val="006F7D1D"/>
    <w:rsid w:val="006F7DD9"/>
    <w:rsid w:val="00700389"/>
    <w:rsid w:val="0070054A"/>
    <w:rsid w:val="0070091A"/>
    <w:rsid w:val="007009E0"/>
    <w:rsid w:val="00700EAD"/>
    <w:rsid w:val="0070137C"/>
    <w:rsid w:val="007015FF"/>
    <w:rsid w:val="00701892"/>
    <w:rsid w:val="00701DF3"/>
    <w:rsid w:val="007020F8"/>
    <w:rsid w:val="0070213D"/>
    <w:rsid w:val="00702A43"/>
    <w:rsid w:val="0070381E"/>
    <w:rsid w:val="00704016"/>
    <w:rsid w:val="007040A0"/>
    <w:rsid w:val="00704385"/>
    <w:rsid w:val="00704531"/>
    <w:rsid w:val="00704BB8"/>
    <w:rsid w:val="00704E2F"/>
    <w:rsid w:val="00704FE8"/>
    <w:rsid w:val="0070512E"/>
    <w:rsid w:val="007055D3"/>
    <w:rsid w:val="0070562C"/>
    <w:rsid w:val="0070577B"/>
    <w:rsid w:val="007061BE"/>
    <w:rsid w:val="007062DA"/>
    <w:rsid w:val="0070698D"/>
    <w:rsid w:val="00707027"/>
    <w:rsid w:val="00707490"/>
    <w:rsid w:val="007074D7"/>
    <w:rsid w:val="00707595"/>
    <w:rsid w:val="00707D0F"/>
    <w:rsid w:val="00710031"/>
    <w:rsid w:val="00710193"/>
    <w:rsid w:val="0071047A"/>
    <w:rsid w:val="00710DC7"/>
    <w:rsid w:val="007113CD"/>
    <w:rsid w:val="00712188"/>
    <w:rsid w:val="007132FC"/>
    <w:rsid w:val="0071355F"/>
    <w:rsid w:val="00713C2A"/>
    <w:rsid w:val="007145B5"/>
    <w:rsid w:val="0071495D"/>
    <w:rsid w:val="00714EB6"/>
    <w:rsid w:val="00714F5C"/>
    <w:rsid w:val="007154F9"/>
    <w:rsid w:val="007160ED"/>
    <w:rsid w:val="007165F2"/>
    <w:rsid w:val="00716F0C"/>
    <w:rsid w:val="00717564"/>
    <w:rsid w:val="00717768"/>
    <w:rsid w:val="007208C3"/>
    <w:rsid w:val="0072114C"/>
    <w:rsid w:val="007211B6"/>
    <w:rsid w:val="00721A1D"/>
    <w:rsid w:val="00722271"/>
    <w:rsid w:val="00722896"/>
    <w:rsid w:val="0072322C"/>
    <w:rsid w:val="007242E0"/>
    <w:rsid w:val="00724609"/>
    <w:rsid w:val="0072460C"/>
    <w:rsid w:val="00724C6E"/>
    <w:rsid w:val="00724E48"/>
    <w:rsid w:val="00725092"/>
    <w:rsid w:val="00726180"/>
    <w:rsid w:val="0072630A"/>
    <w:rsid w:val="00726EB7"/>
    <w:rsid w:val="00726F75"/>
    <w:rsid w:val="00727375"/>
    <w:rsid w:val="007275C4"/>
    <w:rsid w:val="00727AA7"/>
    <w:rsid w:val="00727B65"/>
    <w:rsid w:val="00730012"/>
    <w:rsid w:val="007306E3"/>
    <w:rsid w:val="00730A38"/>
    <w:rsid w:val="00731D4A"/>
    <w:rsid w:val="00732272"/>
    <w:rsid w:val="00732C9B"/>
    <w:rsid w:val="00732F4D"/>
    <w:rsid w:val="007335BC"/>
    <w:rsid w:val="00733A78"/>
    <w:rsid w:val="00733C87"/>
    <w:rsid w:val="00734856"/>
    <w:rsid w:val="007349B9"/>
    <w:rsid w:val="00734F3E"/>
    <w:rsid w:val="007351B4"/>
    <w:rsid w:val="00735BCF"/>
    <w:rsid w:val="007361A8"/>
    <w:rsid w:val="007369C3"/>
    <w:rsid w:val="0073701D"/>
    <w:rsid w:val="00737386"/>
    <w:rsid w:val="007374CF"/>
    <w:rsid w:val="00737E16"/>
    <w:rsid w:val="007400FE"/>
    <w:rsid w:val="007407D2"/>
    <w:rsid w:val="00740997"/>
    <w:rsid w:val="007412EB"/>
    <w:rsid w:val="0074155F"/>
    <w:rsid w:val="007419D4"/>
    <w:rsid w:val="00741C9C"/>
    <w:rsid w:val="00741EAC"/>
    <w:rsid w:val="00742F4A"/>
    <w:rsid w:val="00743974"/>
    <w:rsid w:val="00743BE3"/>
    <w:rsid w:val="00743CAE"/>
    <w:rsid w:val="007449BD"/>
    <w:rsid w:val="00745554"/>
    <w:rsid w:val="00746225"/>
    <w:rsid w:val="00747221"/>
    <w:rsid w:val="00747D8F"/>
    <w:rsid w:val="00751388"/>
    <w:rsid w:val="007513DC"/>
    <w:rsid w:val="00751DFD"/>
    <w:rsid w:val="007521E9"/>
    <w:rsid w:val="007528C0"/>
    <w:rsid w:val="007536F0"/>
    <w:rsid w:val="007539AC"/>
    <w:rsid w:val="00753AF9"/>
    <w:rsid w:val="0075417B"/>
    <w:rsid w:val="0075493B"/>
    <w:rsid w:val="007550B6"/>
    <w:rsid w:val="007552EA"/>
    <w:rsid w:val="00755804"/>
    <w:rsid w:val="007561D3"/>
    <w:rsid w:val="007566E7"/>
    <w:rsid w:val="00756D24"/>
    <w:rsid w:val="007574B6"/>
    <w:rsid w:val="00757CA4"/>
    <w:rsid w:val="00757E89"/>
    <w:rsid w:val="007606C7"/>
    <w:rsid w:val="00760920"/>
    <w:rsid w:val="00760AEB"/>
    <w:rsid w:val="0076114F"/>
    <w:rsid w:val="00761281"/>
    <w:rsid w:val="007614F4"/>
    <w:rsid w:val="00761709"/>
    <w:rsid w:val="007629E6"/>
    <w:rsid w:val="00762DCB"/>
    <w:rsid w:val="00763D5F"/>
    <w:rsid w:val="00764290"/>
    <w:rsid w:val="0076436B"/>
    <w:rsid w:val="00764C09"/>
    <w:rsid w:val="00766020"/>
    <w:rsid w:val="007662B7"/>
    <w:rsid w:val="00766AEF"/>
    <w:rsid w:val="00766CA4"/>
    <w:rsid w:val="007674C5"/>
    <w:rsid w:val="007701BB"/>
    <w:rsid w:val="0077044F"/>
    <w:rsid w:val="007704DF"/>
    <w:rsid w:val="00771310"/>
    <w:rsid w:val="007718DD"/>
    <w:rsid w:val="00772041"/>
    <w:rsid w:val="007720EE"/>
    <w:rsid w:val="00772B0B"/>
    <w:rsid w:val="00772C4F"/>
    <w:rsid w:val="007731F7"/>
    <w:rsid w:val="0077335C"/>
    <w:rsid w:val="00773416"/>
    <w:rsid w:val="007740FA"/>
    <w:rsid w:val="00774FCF"/>
    <w:rsid w:val="00775750"/>
    <w:rsid w:val="00775A01"/>
    <w:rsid w:val="00775E02"/>
    <w:rsid w:val="00775F4D"/>
    <w:rsid w:val="00776618"/>
    <w:rsid w:val="00776820"/>
    <w:rsid w:val="00776832"/>
    <w:rsid w:val="0077694A"/>
    <w:rsid w:val="00776D2B"/>
    <w:rsid w:val="00777585"/>
    <w:rsid w:val="00777A8D"/>
    <w:rsid w:val="00777BC7"/>
    <w:rsid w:val="007806CE"/>
    <w:rsid w:val="00780C0F"/>
    <w:rsid w:val="00781111"/>
    <w:rsid w:val="00781533"/>
    <w:rsid w:val="007821B8"/>
    <w:rsid w:val="00782464"/>
    <w:rsid w:val="007829ED"/>
    <w:rsid w:val="00782CB5"/>
    <w:rsid w:val="00783ABD"/>
    <w:rsid w:val="007840D0"/>
    <w:rsid w:val="0078425D"/>
    <w:rsid w:val="00784886"/>
    <w:rsid w:val="00784A9A"/>
    <w:rsid w:val="00784CDC"/>
    <w:rsid w:val="007864F1"/>
    <w:rsid w:val="00786566"/>
    <w:rsid w:val="00787764"/>
    <w:rsid w:val="00787E80"/>
    <w:rsid w:val="0079033B"/>
    <w:rsid w:val="0079046A"/>
    <w:rsid w:val="00790C36"/>
    <w:rsid w:val="0079171B"/>
    <w:rsid w:val="00791C2F"/>
    <w:rsid w:val="00791E26"/>
    <w:rsid w:val="0079215A"/>
    <w:rsid w:val="007923D8"/>
    <w:rsid w:val="00792713"/>
    <w:rsid w:val="00792951"/>
    <w:rsid w:val="00793353"/>
    <w:rsid w:val="0079339C"/>
    <w:rsid w:val="0079348A"/>
    <w:rsid w:val="0079459B"/>
    <w:rsid w:val="007956BA"/>
    <w:rsid w:val="007969F6"/>
    <w:rsid w:val="00797463"/>
    <w:rsid w:val="00797995"/>
    <w:rsid w:val="00797D3E"/>
    <w:rsid w:val="007A001A"/>
    <w:rsid w:val="007A02C0"/>
    <w:rsid w:val="007A0743"/>
    <w:rsid w:val="007A0C5D"/>
    <w:rsid w:val="007A0CCD"/>
    <w:rsid w:val="007A0E18"/>
    <w:rsid w:val="007A162A"/>
    <w:rsid w:val="007A1A39"/>
    <w:rsid w:val="007A1F13"/>
    <w:rsid w:val="007A25C0"/>
    <w:rsid w:val="007A4320"/>
    <w:rsid w:val="007A448C"/>
    <w:rsid w:val="007A4853"/>
    <w:rsid w:val="007A51C8"/>
    <w:rsid w:val="007A5899"/>
    <w:rsid w:val="007A596C"/>
    <w:rsid w:val="007A615C"/>
    <w:rsid w:val="007A68EE"/>
    <w:rsid w:val="007A69F8"/>
    <w:rsid w:val="007A6C85"/>
    <w:rsid w:val="007A76BD"/>
    <w:rsid w:val="007A7C73"/>
    <w:rsid w:val="007B0E10"/>
    <w:rsid w:val="007B1B8F"/>
    <w:rsid w:val="007B233F"/>
    <w:rsid w:val="007B34CF"/>
    <w:rsid w:val="007B375E"/>
    <w:rsid w:val="007B427D"/>
    <w:rsid w:val="007B66A7"/>
    <w:rsid w:val="007B678D"/>
    <w:rsid w:val="007B6899"/>
    <w:rsid w:val="007B6967"/>
    <w:rsid w:val="007B702B"/>
    <w:rsid w:val="007B78E2"/>
    <w:rsid w:val="007B7946"/>
    <w:rsid w:val="007C00B2"/>
    <w:rsid w:val="007C030B"/>
    <w:rsid w:val="007C053C"/>
    <w:rsid w:val="007C06A2"/>
    <w:rsid w:val="007C0F07"/>
    <w:rsid w:val="007C1107"/>
    <w:rsid w:val="007C17F6"/>
    <w:rsid w:val="007C2313"/>
    <w:rsid w:val="007C27A9"/>
    <w:rsid w:val="007C2D0A"/>
    <w:rsid w:val="007C2F26"/>
    <w:rsid w:val="007C312D"/>
    <w:rsid w:val="007C337A"/>
    <w:rsid w:val="007C44B0"/>
    <w:rsid w:val="007C46DB"/>
    <w:rsid w:val="007C4D8B"/>
    <w:rsid w:val="007C4DFF"/>
    <w:rsid w:val="007C50A7"/>
    <w:rsid w:val="007C548B"/>
    <w:rsid w:val="007C5668"/>
    <w:rsid w:val="007C598F"/>
    <w:rsid w:val="007C5CB5"/>
    <w:rsid w:val="007C60AE"/>
    <w:rsid w:val="007C69E2"/>
    <w:rsid w:val="007C73CF"/>
    <w:rsid w:val="007C7F72"/>
    <w:rsid w:val="007D0369"/>
    <w:rsid w:val="007D13C1"/>
    <w:rsid w:val="007D166A"/>
    <w:rsid w:val="007D1756"/>
    <w:rsid w:val="007D1A68"/>
    <w:rsid w:val="007D1A6D"/>
    <w:rsid w:val="007D24D3"/>
    <w:rsid w:val="007D2879"/>
    <w:rsid w:val="007D2A25"/>
    <w:rsid w:val="007D3025"/>
    <w:rsid w:val="007D4393"/>
    <w:rsid w:val="007D494D"/>
    <w:rsid w:val="007D495C"/>
    <w:rsid w:val="007D5376"/>
    <w:rsid w:val="007D63DF"/>
    <w:rsid w:val="007D6B8F"/>
    <w:rsid w:val="007D6CEB"/>
    <w:rsid w:val="007D6FB7"/>
    <w:rsid w:val="007D723E"/>
    <w:rsid w:val="007D73C1"/>
    <w:rsid w:val="007D77E5"/>
    <w:rsid w:val="007D7EF9"/>
    <w:rsid w:val="007E0141"/>
    <w:rsid w:val="007E0235"/>
    <w:rsid w:val="007E07D1"/>
    <w:rsid w:val="007E0943"/>
    <w:rsid w:val="007E18BA"/>
    <w:rsid w:val="007E1A2A"/>
    <w:rsid w:val="007E2136"/>
    <w:rsid w:val="007E318B"/>
    <w:rsid w:val="007E3CDC"/>
    <w:rsid w:val="007E3F14"/>
    <w:rsid w:val="007E4803"/>
    <w:rsid w:val="007E4A9C"/>
    <w:rsid w:val="007E4C45"/>
    <w:rsid w:val="007E5C42"/>
    <w:rsid w:val="007E5DF4"/>
    <w:rsid w:val="007E624D"/>
    <w:rsid w:val="007E6A3B"/>
    <w:rsid w:val="007E6C91"/>
    <w:rsid w:val="007E72AE"/>
    <w:rsid w:val="007E763E"/>
    <w:rsid w:val="007E7E2F"/>
    <w:rsid w:val="007F0515"/>
    <w:rsid w:val="007F0A32"/>
    <w:rsid w:val="007F0CB1"/>
    <w:rsid w:val="007F0F3C"/>
    <w:rsid w:val="007F146A"/>
    <w:rsid w:val="007F1EA7"/>
    <w:rsid w:val="007F2987"/>
    <w:rsid w:val="007F298F"/>
    <w:rsid w:val="007F29F5"/>
    <w:rsid w:val="007F2CBC"/>
    <w:rsid w:val="007F3704"/>
    <w:rsid w:val="007F38AE"/>
    <w:rsid w:val="007F3A6E"/>
    <w:rsid w:val="007F3E1D"/>
    <w:rsid w:val="007F4450"/>
    <w:rsid w:val="007F46E1"/>
    <w:rsid w:val="007F511B"/>
    <w:rsid w:val="007F737D"/>
    <w:rsid w:val="007F7487"/>
    <w:rsid w:val="007F7980"/>
    <w:rsid w:val="0080119A"/>
    <w:rsid w:val="008012BD"/>
    <w:rsid w:val="008012CF"/>
    <w:rsid w:val="00802CAD"/>
    <w:rsid w:val="00802D34"/>
    <w:rsid w:val="00804D21"/>
    <w:rsid w:val="00804F8D"/>
    <w:rsid w:val="00805021"/>
    <w:rsid w:val="00805337"/>
    <w:rsid w:val="00805713"/>
    <w:rsid w:val="00805D57"/>
    <w:rsid w:val="008069A0"/>
    <w:rsid w:val="00806D4F"/>
    <w:rsid w:val="00806DC7"/>
    <w:rsid w:val="00806F38"/>
    <w:rsid w:val="00807CA1"/>
    <w:rsid w:val="00807F95"/>
    <w:rsid w:val="0081042F"/>
    <w:rsid w:val="008108C3"/>
    <w:rsid w:val="00810D7D"/>
    <w:rsid w:val="008111F2"/>
    <w:rsid w:val="008113F4"/>
    <w:rsid w:val="00811652"/>
    <w:rsid w:val="0081199D"/>
    <w:rsid w:val="00811B2E"/>
    <w:rsid w:val="00811D92"/>
    <w:rsid w:val="0081229C"/>
    <w:rsid w:val="00812C58"/>
    <w:rsid w:val="00813160"/>
    <w:rsid w:val="00813369"/>
    <w:rsid w:val="00813A95"/>
    <w:rsid w:val="00814F2E"/>
    <w:rsid w:val="008152F9"/>
    <w:rsid w:val="00815462"/>
    <w:rsid w:val="0081576B"/>
    <w:rsid w:val="00815E14"/>
    <w:rsid w:val="00816442"/>
    <w:rsid w:val="0081644A"/>
    <w:rsid w:val="0081652E"/>
    <w:rsid w:val="008165E1"/>
    <w:rsid w:val="00816689"/>
    <w:rsid w:val="008166D4"/>
    <w:rsid w:val="008168AF"/>
    <w:rsid w:val="00816A58"/>
    <w:rsid w:val="00817371"/>
    <w:rsid w:val="00817EE0"/>
    <w:rsid w:val="00820407"/>
    <w:rsid w:val="0082072B"/>
    <w:rsid w:val="00820BCD"/>
    <w:rsid w:val="00820F82"/>
    <w:rsid w:val="008212B7"/>
    <w:rsid w:val="008216D5"/>
    <w:rsid w:val="00821ED7"/>
    <w:rsid w:val="008220B2"/>
    <w:rsid w:val="00822A0C"/>
    <w:rsid w:val="00822E0C"/>
    <w:rsid w:val="008240E9"/>
    <w:rsid w:val="00824C4C"/>
    <w:rsid w:val="00825589"/>
    <w:rsid w:val="00825699"/>
    <w:rsid w:val="00826521"/>
    <w:rsid w:val="008266D5"/>
    <w:rsid w:val="00826E8C"/>
    <w:rsid w:val="00827079"/>
    <w:rsid w:val="00827E54"/>
    <w:rsid w:val="00827E71"/>
    <w:rsid w:val="00830171"/>
    <w:rsid w:val="00831240"/>
    <w:rsid w:val="00831518"/>
    <w:rsid w:val="00831C36"/>
    <w:rsid w:val="0083203B"/>
    <w:rsid w:val="008329AE"/>
    <w:rsid w:val="00832E1A"/>
    <w:rsid w:val="00833534"/>
    <w:rsid w:val="00833589"/>
    <w:rsid w:val="008342DE"/>
    <w:rsid w:val="00834919"/>
    <w:rsid w:val="00834D07"/>
    <w:rsid w:val="00835A13"/>
    <w:rsid w:val="00836517"/>
    <w:rsid w:val="0083682E"/>
    <w:rsid w:val="0083701C"/>
    <w:rsid w:val="00837037"/>
    <w:rsid w:val="00837262"/>
    <w:rsid w:val="00837D3C"/>
    <w:rsid w:val="00837EFF"/>
    <w:rsid w:val="00837F18"/>
    <w:rsid w:val="00840406"/>
    <w:rsid w:val="00840B78"/>
    <w:rsid w:val="00840BC9"/>
    <w:rsid w:val="008418C4"/>
    <w:rsid w:val="00841EDD"/>
    <w:rsid w:val="00842873"/>
    <w:rsid w:val="0084312F"/>
    <w:rsid w:val="008435F3"/>
    <w:rsid w:val="008436D1"/>
    <w:rsid w:val="00843DB4"/>
    <w:rsid w:val="00844CE4"/>
    <w:rsid w:val="00844E5F"/>
    <w:rsid w:val="0084564E"/>
    <w:rsid w:val="00845A74"/>
    <w:rsid w:val="008470ED"/>
    <w:rsid w:val="008472E3"/>
    <w:rsid w:val="008477AD"/>
    <w:rsid w:val="00847FE6"/>
    <w:rsid w:val="00850C27"/>
    <w:rsid w:val="008517CB"/>
    <w:rsid w:val="0085195A"/>
    <w:rsid w:val="008522A9"/>
    <w:rsid w:val="00852926"/>
    <w:rsid w:val="00853063"/>
    <w:rsid w:val="00853ED0"/>
    <w:rsid w:val="008541C0"/>
    <w:rsid w:val="00854B22"/>
    <w:rsid w:val="00854D89"/>
    <w:rsid w:val="008553F4"/>
    <w:rsid w:val="00855A53"/>
    <w:rsid w:val="008563CB"/>
    <w:rsid w:val="0085678E"/>
    <w:rsid w:val="00856C40"/>
    <w:rsid w:val="0085708D"/>
    <w:rsid w:val="00857C93"/>
    <w:rsid w:val="00860F3B"/>
    <w:rsid w:val="0086224F"/>
    <w:rsid w:val="00862CCD"/>
    <w:rsid w:val="008635AA"/>
    <w:rsid w:val="00863BCC"/>
    <w:rsid w:val="00863D97"/>
    <w:rsid w:val="00864115"/>
    <w:rsid w:val="008644A5"/>
    <w:rsid w:val="008644AF"/>
    <w:rsid w:val="0086458F"/>
    <w:rsid w:val="00864B62"/>
    <w:rsid w:val="00864FB7"/>
    <w:rsid w:val="00865982"/>
    <w:rsid w:val="00865ADC"/>
    <w:rsid w:val="00865FCF"/>
    <w:rsid w:val="00866D7C"/>
    <w:rsid w:val="008674BB"/>
    <w:rsid w:val="00867989"/>
    <w:rsid w:val="008679D5"/>
    <w:rsid w:val="00867A30"/>
    <w:rsid w:val="00867F22"/>
    <w:rsid w:val="00870A4C"/>
    <w:rsid w:val="00870C00"/>
    <w:rsid w:val="00870C5B"/>
    <w:rsid w:val="00870F84"/>
    <w:rsid w:val="00871065"/>
    <w:rsid w:val="00871716"/>
    <w:rsid w:val="00871CA7"/>
    <w:rsid w:val="00871E12"/>
    <w:rsid w:val="0087243B"/>
    <w:rsid w:val="008728A4"/>
    <w:rsid w:val="0087384E"/>
    <w:rsid w:val="00874449"/>
    <w:rsid w:val="00874F6F"/>
    <w:rsid w:val="008751B8"/>
    <w:rsid w:val="008759CB"/>
    <w:rsid w:val="00875B72"/>
    <w:rsid w:val="00876B55"/>
    <w:rsid w:val="00876E49"/>
    <w:rsid w:val="008774CA"/>
    <w:rsid w:val="00877628"/>
    <w:rsid w:val="00877F55"/>
    <w:rsid w:val="008803F9"/>
    <w:rsid w:val="00880A61"/>
    <w:rsid w:val="00881481"/>
    <w:rsid w:val="008818BD"/>
    <w:rsid w:val="00881BE0"/>
    <w:rsid w:val="00882645"/>
    <w:rsid w:val="0088369A"/>
    <w:rsid w:val="0088379C"/>
    <w:rsid w:val="00883B9D"/>
    <w:rsid w:val="00883CDB"/>
    <w:rsid w:val="00883D23"/>
    <w:rsid w:val="00884066"/>
    <w:rsid w:val="008843CA"/>
    <w:rsid w:val="008845E7"/>
    <w:rsid w:val="00885326"/>
    <w:rsid w:val="008860F6"/>
    <w:rsid w:val="0088660E"/>
    <w:rsid w:val="008878DF"/>
    <w:rsid w:val="00887F1F"/>
    <w:rsid w:val="00890640"/>
    <w:rsid w:val="0089192B"/>
    <w:rsid w:val="00891BA0"/>
    <w:rsid w:val="00891C8F"/>
    <w:rsid w:val="00892333"/>
    <w:rsid w:val="00892FBF"/>
    <w:rsid w:val="0089374E"/>
    <w:rsid w:val="008937CF"/>
    <w:rsid w:val="0089390D"/>
    <w:rsid w:val="00894197"/>
    <w:rsid w:val="008942BA"/>
    <w:rsid w:val="008946BD"/>
    <w:rsid w:val="008946EA"/>
    <w:rsid w:val="0089537D"/>
    <w:rsid w:val="0089577B"/>
    <w:rsid w:val="00895CC7"/>
    <w:rsid w:val="0089668A"/>
    <w:rsid w:val="00896E5F"/>
    <w:rsid w:val="00897013"/>
    <w:rsid w:val="0089787B"/>
    <w:rsid w:val="008A00DC"/>
    <w:rsid w:val="008A0334"/>
    <w:rsid w:val="008A04BC"/>
    <w:rsid w:val="008A0BDC"/>
    <w:rsid w:val="008A1D79"/>
    <w:rsid w:val="008A1E0A"/>
    <w:rsid w:val="008A1F1A"/>
    <w:rsid w:val="008A2289"/>
    <w:rsid w:val="008A2306"/>
    <w:rsid w:val="008A2B3F"/>
    <w:rsid w:val="008A326F"/>
    <w:rsid w:val="008A349A"/>
    <w:rsid w:val="008A34B6"/>
    <w:rsid w:val="008A35DB"/>
    <w:rsid w:val="008A3E15"/>
    <w:rsid w:val="008A4791"/>
    <w:rsid w:val="008A4942"/>
    <w:rsid w:val="008A4F83"/>
    <w:rsid w:val="008A58D7"/>
    <w:rsid w:val="008A5B54"/>
    <w:rsid w:val="008A5E2F"/>
    <w:rsid w:val="008A61CA"/>
    <w:rsid w:val="008A684B"/>
    <w:rsid w:val="008A7156"/>
    <w:rsid w:val="008A7F29"/>
    <w:rsid w:val="008B03E8"/>
    <w:rsid w:val="008B0F2A"/>
    <w:rsid w:val="008B152F"/>
    <w:rsid w:val="008B2146"/>
    <w:rsid w:val="008B3D34"/>
    <w:rsid w:val="008B42E6"/>
    <w:rsid w:val="008B430B"/>
    <w:rsid w:val="008B478F"/>
    <w:rsid w:val="008B488C"/>
    <w:rsid w:val="008B4F09"/>
    <w:rsid w:val="008B5136"/>
    <w:rsid w:val="008B5301"/>
    <w:rsid w:val="008B5506"/>
    <w:rsid w:val="008B58FA"/>
    <w:rsid w:val="008B590F"/>
    <w:rsid w:val="008B6046"/>
    <w:rsid w:val="008B6176"/>
    <w:rsid w:val="008B69ED"/>
    <w:rsid w:val="008B6EB3"/>
    <w:rsid w:val="008B70D9"/>
    <w:rsid w:val="008B7C94"/>
    <w:rsid w:val="008B7E31"/>
    <w:rsid w:val="008B7F15"/>
    <w:rsid w:val="008C0523"/>
    <w:rsid w:val="008C05B8"/>
    <w:rsid w:val="008C18A7"/>
    <w:rsid w:val="008C1D9E"/>
    <w:rsid w:val="008C216A"/>
    <w:rsid w:val="008C27EE"/>
    <w:rsid w:val="008C2B4E"/>
    <w:rsid w:val="008C2B7A"/>
    <w:rsid w:val="008C2F5B"/>
    <w:rsid w:val="008C3715"/>
    <w:rsid w:val="008C371C"/>
    <w:rsid w:val="008C396A"/>
    <w:rsid w:val="008C3BED"/>
    <w:rsid w:val="008C4680"/>
    <w:rsid w:val="008C471B"/>
    <w:rsid w:val="008C4FEA"/>
    <w:rsid w:val="008C6589"/>
    <w:rsid w:val="008C6965"/>
    <w:rsid w:val="008C6B28"/>
    <w:rsid w:val="008C7805"/>
    <w:rsid w:val="008C7E4B"/>
    <w:rsid w:val="008D054F"/>
    <w:rsid w:val="008D080D"/>
    <w:rsid w:val="008D2773"/>
    <w:rsid w:val="008D2BC6"/>
    <w:rsid w:val="008D2EFD"/>
    <w:rsid w:val="008D2FCB"/>
    <w:rsid w:val="008D3406"/>
    <w:rsid w:val="008D3D23"/>
    <w:rsid w:val="008D3E8E"/>
    <w:rsid w:val="008D3F2C"/>
    <w:rsid w:val="008D4597"/>
    <w:rsid w:val="008D4D15"/>
    <w:rsid w:val="008D4FE8"/>
    <w:rsid w:val="008D5224"/>
    <w:rsid w:val="008D549F"/>
    <w:rsid w:val="008D636F"/>
    <w:rsid w:val="008D6789"/>
    <w:rsid w:val="008D6A92"/>
    <w:rsid w:val="008D7644"/>
    <w:rsid w:val="008D7D6E"/>
    <w:rsid w:val="008E09AD"/>
    <w:rsid w:val="008E0F3C"/>
    <w:rsid w:val="008E11DF"/>
    <w:rsid w:val="008E1494"/>
    <w:rsid w:val="008E163F"/>
    <w:rsid w:val="008E1ED2"/>
    <w:rsid w:val="008E207F"/>
    <w:rsid w:val="008E250A"/>
    <w:rsid w:val="008E2530"/>
    <w:rsid w:val="008E2F98"/>
    <w:rsid w:val="008E364C"/>
    <w:rsid w:val="008E43B1"/>
    <w:rsid w:val="008E4B90"/>
    <w:rsid w:val="008E4C67"/>
    <w:rsid w:val="008E5083"/>
    <w:rsid w:val="008E52B5"/>
    <w:rsid w:val="008E5A0C"/>
    <w:rsid w:val="008E60EB"/>
    <w:rsid w:val="008E6150"/>
    <w:rsid w:val="008E674E"/>
    <w:rsid w:val="008E68D1"/>
    <w:rsid w:val="008E6F49"/>
    <w:rsid w:val="008E757F"/>
    <w:rsid w:val="008E7697"/>
    <w:rsid w:val="008E7B7C"/>
    <w:rsid w:val="008E7DA6"/>
    <w:rsid w:val="008E7E2B"/>
    <w:rsid w:val="008F1FDD"/>
    <w:rsid w:val="008F239D"/>
    <w:rsid w:val="008F23A6"/>
    <w:rsid w:val="008F23FA"/>
    <w:rsid w:val="008F24E1"/>
    <w:rsid w:val="008F2544"/>
    <w:rsid w:val="008F2629"/>
    <w:rsid w:val="008F26AD"/>
    <w:rsid w:val="008F27BD"/>
    <w:rsid w:val="008F2BE8"/>
    <w:rsid w:val="008F47EF"/>
    <w:rsid w:val="008F4851"/>
    <w:rsid w:val="008F526D"/>
    <w:rsid w:val="008F55EC"/>
    <w:rsid w:val="008F612F"/>
    <w:rsid w:val="008F6A49"/>
    <w:rsid w:val="008F7C36"/>
    <w:rsid w:val="00900242"/>
    <w:rsid w:val="00900764"/>
    <w:rsid w:val="00901047"/>
    <w:rsid w:val="00901088"/>
    <w:rsid w:val="009014FD"/>
    <w:rsid w:val="009028F3"/>
    <w:rsid w:val="00902D28"/>
    <w:rsid w:val="009030E1"/>
    <w:rsid w:val="0090343D"/>
    <w:rsid w:val="00903B7F"/>
    <w:rsid w:val="00903E36"/>
    <w:rsid w:val="00903F00"/>
    <w:rsid w:val="00904159"/>
    <w:rsid w:val="00904600"/>
    <w:rsid w:val="00905190"/>
    <w:rsid w:val="009055C4"/>
    <w:rsid w:val="00905651"/>
    <w:rsid w:val="009067CF"/>
    <w:rsid w:val="00906814"/>
    <w:rsid w:val="00906B6A"/>
    <w:rsid w:val="00907813"/>
    <w:rsid w:val="009102E3"/>
    <w:rsid w:val="00910F81"/>
    <w:rsid w:val="00911639"/>
    <w:rsid w:val="0091187E"/>
    <w:rsid w:val="00911FB0"/>
    <w:rsid w:val="00912195"/>
    <w:rsid w:val="009124D7"/>
    <w:rsid w:val="00912613"/>
    <w:rsid w:val="00912737"/>
    <w:rsid w:val="00912C5D"/>
    <w:rsid w:val="00912DD0"/>
    <w:rsid w:val="00912DD2"/>
    <w:rsid w:val="0091331B"/>
    <w:rsid w:val="0091333F"/>
    <w:rsid w:val="009137BD"/>
    <w:rsid w:val="00913965"/>
    <w:rsid w:val="00913C83"/>
    <w:rsid w:val="00914390"/>
    <w:rsid w:val="009147FD"/>
    <w:rsid w:val="00914D5C"/>
    <w:rsid w:val="0091541C"/>
    <w:rsid w:val="0091557D"/>
    <w:rsid w:val="00915A15"/>
    <w:rsid w:val="0091631F"/>
    <w:rsid w:val="00916C6F"/>
    <w:rsid w:val="00916E91"/>
    <w:rsid w:val="009172F0"/>
    <w:rsid w:val="00917A48"/>
    <w:rsid w:val="00920982"/>
    <w:rsid w:val="00920B01"/>
    <w:rsid w:val="009211E6"/>
    <w:rsid w:val="009212DD"/>
    <w:rsid w:val="00921402"/>
    <w:rsid w:val="0092185B"/>
    <w:rsid w:val="00921FA8"/>
    <w:rsid w:val="009225BD"/>
    <w:rsid w:val="00922887"/>
    <w:rsid w:val="00922A05"/>
    <w:rsid w:val="00922AA4"/>
    <w:rsid w:val="00922D58"/>
    <w:rsid w:val="0092326C"/>
    <w:rsid w:val="00923940"/>
    <w:rsid w:val="009242FD"/>
    <w:rsid w:val="0092444C"/>
    <w:rsid w:val="009245F7"/>
    <w:rsid w:val="00924EA7"/>
    <w:rsid w:val="00926219"/>
    <w:rsid w:val="009265E4"/>
    <w:rsid w:val="009269DE"/>
    <w:rsid w:val="00927124"/>
    <w:rsid w:val="009273F4"/>
    <w:rsid w:val="00927452"/>
    <w:rsid w:val="009279DD"/>
    <w:rsid w:val="00927E89"/>
    <w:rsid w:val="009311BA"/>
    <w:rsid w:val="009324F4"/>
    <w:rsid w:val="009336A9"/>
    <w:rsid w:val="00933B7E"/>
    <w:rsid w:val="0093402B"/>
    <w:rsid w:val="0093416A"/>
    <w:rsid w:val="009346DB"/>
    <w:rsid w:val="009347C0"/>
    <w:rsid w:val="00934DE8"/>
    <w:rsid w:val="009354B1"/>
    <w:rsid w:val="00935D11"/>
    <w:rsid w:val="00936232"/>
    <w:rsid w:val="00936CA8"/>
    <w:rsid w:val="00936E86"/>
    <w:rsid w:val="00937271"/>
    <w:rsid w:val="009375E0"/>
    <w:rsid w:val="009375FF"/>
    <w:rsid w:val="00937956"/>
    <w:rsid w:val="00937D73"/>
    <w:rsid w:val="009402EF"/>
    <w:rsid w:val="009407CB"/>
    <w:rsid w:val="00940B90"/>
    <w:rsid w:val="00940DEB"/>
    <w:rsid w:val="0094136A"/>
    <w:rsid w:val="0094181D"/>
    <w:rsid w:val="00942332"/>
    <w:rsid w:val="009423FE"/>
    <w:rsid w:val="00942529"/>
    <w:rsid w:val="0094290A"/>
    <w:rsid w:val="00942A65"/>
    <w:rsid w:val="009434D4"/>
    <w:rsid w:val="009443F0"/>
    <w:rsid w:val="009445B3"/>
    <w:rsid w:val="009446C6"/>
    <w:rsid w:val="00944D86"/>
    <w:rsid w:val="00946137"/>
    <w:rsid w:val="00946219"/>
    <w:rsid w:val="009463C3"/>
    <w:rsid w:val="0094674F"/>
    <w:rsid w:val="00947702"/>
    <w:rsid w:val="0095005C"/>
    <w:rsid w:val="009508DC"/>
    <w:rsid w:val="00950A1A"/>
    <w:rsid w:val="00950D4F"/>
    <w:rsid w:val="00950F61"/>
    <w:rsid w:val="00951D92"/>
    <w:rsid w:val="0095221B"/>
    <w:rsid w:val="00952A44"/>
    <w:rsid w:val="00952A98"/>
    <w:rsid w:val="00953565"/>
    <w:rsid w:val="0095368B"/>
    <w:rsid w:val="009544A4"/>
    <w:rsid w:val="0095484B"/>
    <w:rsid w:val="00954F9D"/>
    <w:rsid w:val="00955701"/>
    <w:rsid w:val="00956716"/>
    <w:rsid w:val="00957DAD"/>
    <w:rsid w:val="00960410"/>
    <w:rsid w:val="00960738"/>
    <w:rsid w:val="00960EC5"/>
    <w:rsid w:val="009611BE"/>
    <w:rsid w:val="009612F0"/>
    <w:rsid w:val="00961529"/>
    <w:rsid w:val="0096159F"/>
    <w:rsid w:val="009619B2"/>
    <w:rsid w:val="009624D2"/>
    <w:rsid w:val="00962E13"/>
    <w:rsid w:val="00962F85"/>
    <w:rsid w:val="00962FBD"/>
    <w:rsid w:val="0096351F"/>
    <w:rsid w:val="00964E1F"/>
    <w:rsid w:val="009658DA"/>
    <w:rsid w:val="00965E14"/>
    <w:rsid w:val="00966864"/>
    <w:rsid w:val="00966A5E"/>
    <w:rsid w:val="00966F89"/>
    <w:rsid w:val="009673C3"/>
    <w:rsid w:val="009678AA"/>
    <w:rsid w:val="00967F71"/>
    <w:rsid w:val="00970C62"/>
    <w:rsid w:val="0097149A"/>
    <w:rsid w:val="00971610"/>
    <w:rsid w:val="00971690"/>
    <w:rsid w:val="00972024"/>
    <w:rsid w:val="0097213F"/>
    <w:rsid w:val="009723CD"/>
    <w:rsid w:val="009726F8"/>
    <w:rsid w:val="009728EC"/>
    <w:rsid w:val="00972F34"/>
    <w:rsid w:val="0097317E"/>
    <w:rsid w:val="009734E5"/>
    <w:rsid w:val="00975168"/>
    <w:rsid w:val="00975A57"/>
    <w:rsid w:val="00975E7F"/>
    <w:rsid w:val="00976269"/>
    <w:rsid w:val="00976334"/>
    <w:rsid w:val="00976444"/>
    <w:rsid w:val="00976637"/>
    <w:rsid w:val="00976662"/>
    <w:rsid w:val="009769AD"/>
    <w:rsid w:val="009770EA"/>
    <w:rsid w:val="0097767F"/>
    <w:rsid w:val="00977B65"/>
    <w:rsid w:val="00980D6C"/>
    <w:rsid w:val="00980D72"/>
    <w:rsid w:val="0098131E"/>
    <w:rsid w:val="00981715"/>
    <w:rsid w:val="009817DC"/>
    <w:rsid w:val="00981947"/>
    <w:rsid w:val="00981CD5"/>
    <w:rsid w:val="00982466"/>
    <w:rsid w:val="00982AB7"/>
    <w:rsid w:val="00982B59"/>
    <w:rsid w:val="00983A86"/>
    <w:rsid w:val="00983F35"/>
    <w:rsid w:val="00984350"/>
    <w:rsid w:val="00984556"/>
    <w:rsid w:val="009846CC"/>
    <w:rsid w:val="00984C45"/>
    <w:rsid w:val="00984DA0"/>
    <w:rsid w:val="00984F08"/>
    <w:rsid w:val="009851BB"/>
    <w:rsid w:val="00985305"/>
    <w:rsid w:val="0098548F"/>
    <w:rsid w:val="0098598F"/>
    <w:rsid w:val="00985EFC"/>
    <w:rsid w:val="009864F6"/>
    <w:rsid w:val="0098699F"/>
    <w:rsid w:val="00986BD9"/>
    <w:rsid w:val="009905EC"/>
    <w:rsid w:val="009911A4"/>
    <w:rsid w:val="009913DE"/>
    <w:rsid w:val="00992287"/>
    <w:rsid w:val="0099268F"/>
    <w:rsid w:val="00992E0E"/>
    <w:rsid w:val="0099332A"/>
    <w:rsid w:val="009949B6"/>
    <w:rsid w:val="00994CA2"/>
    <w:rsid w:val="00995D2D"/>
    <w:rsid w:val="00995D73"/>
    <w:rsid w:val="00996097"/>
    <w:rsid w:val="009960FE"/>
    <w:rsid w:val="00996273"/>
    <w:rsid w:val="00996659"/>
    <w:rsid w:val="00996B7B"/>
    <w:rsid w:val="00996C7B"/>
    <w:rsid w:val="00997958"/>
    <w:rsid w:val="009A0E03"/>
    <w:rsid w:val="009A20A2"/>
    <w:rsid w:val="009A22E1"/>
    <w:rsid w:val="009A2D14"/>
    <w:rsid w:val="009A2FD6"/>
    <w:rsid w:val="009A3262"/>
    <w:rsid w:val="009A4F0C"/>
    <w:rsid w:val="009A55A9"/>
    <w:rsid w:val="009A5894"/>
    <w:rsid w:val="009A5A4B"/>
    <w:rsid w:val="009A5F8A"/>
    <w:rsid w:val="009A6623"/>
    <w:rsid w:val="009A6E98"/>
    <w:rsid w:val="009A7754"/>
    <w:rsid w:val="009A7BF5"/>
    <w:rsid w:val="009B0A18"/>
    <w:rsid w:val="009B11AC"/>
    <w:rsid w:val="009B1691"/>
    <w:rsid w:val="009B1AEE"/>
    <w:rsid w:val="009B21B0"/>
    <w:rsid w:val="009B27DA"/>
    <w:rsid w:val="009B2892"/>
    <w:rsid w:val="009B296A"/>
    <w:rsid w:val="009B2B13"/>
    <w:rsid w:val="009B2DF6"/>
    <w:rsid w:val="009B30CE"/>
    <w:rsid w:val="009B350D"/>
    <w:rsid w:val="009B397F"/>
    <w:rsid w:val="009B4159"/>
    <w:rsid w:val="009B448A"/>
    <w:rsid w:val="009B486A"/>
    <w:rsid w:val="009B4D12"/>
    <w:rsid w:val="009B4F8B"/>
    <w:rsid w:val="009B598A"/>
    <w:rsid w:val="009B5E08"/>
    <w:rsid w:val="009B6710"/>
    <w:rsid w:val="009B6C82"/>
    <w:rsid w:val="009B724C"/>
    <w:rsid w:val="009B7B57"/>
    <w:rsid w:val="009C0204"/>
    <w:rsid w:val="009C0356"/>
    <w:rsid w:val="009C090D"/>
    <w:rsid w:val="009C0CE8"/>
    <w:rsid w:val="009C0DDC"/>
    <w:rsid w:val="009C10A5"/>
    <w:rsid w:val="009C1232"/>
    <w:rsid w:val="009C12AD"/>
    <w:rsid w:val="009C12CF"/>
    <w:rsid w:val="009C16C8"/>
    <w:rsid w:val="009C16E0"/>
    <w:rsid w:val="009C1B04"/>
    <w:rsid w:val="009C2012"/>
    <w:rsid w:val="009C21DF"/>
    <w:rsid w:val="009C3030"/>
    <w:rsid w:val="009C3FAA"/>
    <w:rsid w:val="009C45DA"/>
    <w:rsid w:val="009C5184"/>
    <w:rsid w:val="009C5262"/>
    <w:rsid w:val="009C5696"/>
    <w:rsid w:val="009C5F8A"/>
    <w:rsid w:val="009C6412"/>
    <w:rsid w:val="009C6B27"/>
    <w:rsid w:val="009C72DA"/>
    <w:rsid w:val="009C759E"/>
    <w:rsid w:val="009C78E2"/>
    <w:rsid w:val="009D0061"/>
    <w:rsid w:val="009D072F"/>
    <w:rsid w:val="009D0FD9"/>
    <w:rsid w:val="009D1864"/>
    <w:rsid w:val="009D1939"/>
    <w:rsid w:val="009D1E25"/>
    <w:rsid w:val="009D260E"/>
    <w:rsid w:val="009D2F43"/>
    <w:rsid w:val="009D3874"/>
    <w:rsid w:val="009D4968"/>
    <w:rsid w:val="009D52C3"/>
    <w:rsid w:val="009D595A"/>
    <w:rsid w:val="009D7441"/>
    <w:rsid w:val="009D7717"/>
    <w:rsid w:val="009D78F2"/>
    <w:rsid w:val="009E0621"/>
    <w:rsid w:val="009E0A6A"/>
    <w:rsid w:val="009E12FA"/>
    <w:rsid w:val="009E1DB4"/>
    <w:rsid w:val="009E2373"/>
    <w:rsid w:val="009E24EB"/>
    <w:rsid w:val="009E24F5"/>
    <w:rsid w:val="009E32A1"/>
    <w:rsid w:val="009E3FA3"/>
    <w:rsid w:val="009E46EE"/>
    <w:rsid w:val="009E4DFD"/>
    <w:rsid w:val="009E4E3E"/>
    <w:rsid w:val="009E52ED"/>
    <w:rsid w:val="009E5415"/>
    <w:rsid w:val="009E5B50"/>
    <w:rsid w:val="009E5C53"/>
    <w:rsid w:val="009E5D1B"/>
    <w:rsid w:val="009E5E54"/>
    <w:rsid w:val="009E6709"/>
    <w:rsid w:val="009E67BB"/>
    <w:rsid w:val="009E6B31"/>
    <w:rsid w:val="009E7066"/>
    <w:rsid w:val="009E73C8"/>
    <w:rsid w:val="009E7B19"/>
    <w:rsid w:val="009E7EBB"/>
    <w:rsid w:val="009F01A9"/>
    <w:rsid w:val="009F0DE6"/>
    <w:rsid w:val="009F1417"/>
    <w:rsid w:val="009F2147"/>
    <w:rsid w:val="009F242E"/>
    <w:rsid w:val="009F2488"/>
    <w:rsid w:val="009F260B"/>
    <w:rsid w:val="009F293E"/>
    <w:rsid w:val="009F29B7"/>
    <w:rsid w:val="009F2C66"/>
    <w:rsid w:val="009F3889"/>
    <w:rsid w:val="009F3B55"/>
    <w:rsid w:val="009F3B82"/>
    <w:rsid w:val="009F418C"/>
    <w:rsid w:val="009F58C4"/>
    <w:rsid w:val="009F5C6F"/>
    <w:rsid w:val="009F6254"/>
    <w:rsid w:val="009F6D05"/>
    <w:rsid w:val="009F7794"/>
    <w:rsid w:val="009F78ED"/>
    <w:rsid w:val="009F7ADE"/>
    <w:rsid w:val="009F7FB6"/>
    <w:rsid w:val="00A00271"/>
    <w:rsid w:val="00A003F7"/>
    <w:rsid w:val="00A0066D"/>
    <w:rsid w:val="00A0084A"/>
    <w:rsid w:val="00A00A23"/>
    <w:rsid w:val="00A01246"/>
    <w:rsid w:val="00A01287"/>
    <w:rsid w:val="00A01896"/>
    <w:rsid w:val="00A0228D"/>
    <w:rsid w:val="00A02544"/>
    <w:rsid w:val="00A02B8D"/>
    <w:rsid w:val="00A02C8D"/>
    <w:rsid w:val="00A03629"/>
    <w:rsid w:val="00A0376D"/>
    <w:rsid w:val="00A03860"/>
    <w:rsid w:val="00A03ECA"/>
    <w:rsid w:val="00A04224"/>
    <w:rsid w:val="00A0425F"/>
    <w:rsid w:val="00A0489B"/>
    <w:rsid w:val="00A04C9C"/>
    <w:rsid w:val="00A04EA8"/>
    <w:rsid w:val="00A05BD2"/>
    <w:rsid w:val="00A06443"/>
    <w:rsid w:val="00A06475"/>
    <w:rsid w:val="00A066D7"/>
    <w:rsid w:val="00A06FF9"/>
    <w:rsid w:val="00A07227"/>
    <w:rsid w:val="00A073FA"/>
    <w:rsid w:val="00A075CD"/>
    <w:rsid w:val="00A1001D"/>
    <w:rsid w:val="00A10029"/>
    <w:rsid w:val="00A108AD"/>
    <w:rsid w:val="00A10F9F"/>
    <w:rsid w:val="00A11652"/>
    <w:rsid w:val="00A11748"/>
    <w:rsid w:val="00A11D62"/>
    <w:rsid w:val="00A12849"/>
    <w:rsid w:val="00A129C8"/>
    <w:rsid w:val="00A129CD"/>
    <w:rsid w:val="00A13596"/>
    <w:rsid w:val="00A141CA"/>
    <w:rsid w:val="00A1513A"/>
    <w:rsid w:val="00A152B9"/>
    <w:rsid w:val="00A15E04"/>
    <w:rsid w:val="00A15E18"/>
    <w:rsid w:val="00A161D6"/>
    <w:rsid w:val="00A16844"/>
    <w:rsid w:val="00A16D76"/>
    <w:rsid w:val="00A1738B"/>
    <w:rsid w:val="00A17D31"/>
    <w:rsid w:val="00A17D8A"/>
    <w:rsid w:val="00A20139"/>
    <w:rsid w:val="00A202DA"/>
    <w:rsid w:val="00A206B4"/>
    <w:rsid w:val="00A2077B"/>
    <w:rsid w:val="00A20BDC"/>
    <w:rsid w:val="00A2135D"/>
    <w:rsid w:val="00A21625"/>
    <w:rsid w:val="00A219C7"/>
    <w:rsid w:val="00A21EDE"/>
    <w:rsid w:val="00A22C8A"/>
    <w:rsid w:val="00A23540"/>
    <w:rsid w:val="00A24034"/>
    <w:rsid w:val="00A240C3"/>
    <w:rsid w:val="00A24375"/>
    <w:rsid w:val="00A254C2"/>
    <w:rsid w:val="00A255E9"/>
    <w:rsid w:val="00A25767"/>
    <w:rsid w:val="00A25E4D"/>
    <w:rsid w:val="00A25F81"/>
    <w:rsid w:val="00A26755"/>
    <w:rsid w:val="00A26B2E"/>
    <w:rsid w:val="00A26F3F"/>
    <w:rsid w:val="00A27009"/>
    <w:rsid w:val="00A300BC"/>
    <w:rsid w:val="00A304B8"/>
    <w:rsid w:val="00A30883"/>
    <w:rsid w:val="00A3102C"/>
    <w:rsid w:val="00A31A3C"/>
    <w:rsid w:val="00A31B0D"/>
    <w:rsid w:val="00A31F3C"/>
    <w:rsid w:val="00A31F93"/>
    <w:rsid w:val="00A326B1"/>
    <w:rsid w:val="00A327C1"/>
    <w:rsid w:val="00A32C31"/>
    <w:rsid w:val="00A336E6"/>
    <w:rsid w:val="00A33E2F"/>
    <w:rsid w:val="00A344E3"/>
    <w:rsid w:val="00A346D2"/>
    <w:rsid w:val="00A34B36"/>
    <w:rsid w:val="00A359B2"/>
    <w:rsid w:val="00A35DD2"/>
    <w:rsid w:val="00A35F62"/>
    <w:rsid w:val="00A36397"/>
    <w:rsid w:val="00A3656F"/>
    <w:rsid w:val="00A36F08"/>
    <w:rsid w:val="00A37726"/>
    <w:rsid w:val="00A3778C"/>
    <w:rsid w:val="00A4140C"/>
    <w:rsid w:val="00A423BD"/>
    <w:rsid w:val="00A425BA"/>
    <w:rsid w:val="00A4268D"/>
    <w:rsid w:val="00A4325F"/>
    <w:rsid w:val="00A435EE"/>
    <w:rsid w:val="00A43BC7"/>
    <w:rsid w:val="00A43D7F"/>
    <w:rsid w:val="00A452C0"/>
    <w:rsid w:val="00A45B80"/>
    <w:rsid w:val="00A45BF7"/>
    <w:rsid w:val="00A465B6"/>
    <w:rsid w:val="00A46CAD"/>
    <w:rsid w:val="00A47A82"/>
    <w:rsid w:val="00A47B38"/>
    <w:rsid w:val="00A50CEC"/>
    <w:rsid w:val="00A513B7"/>
    <w:rsid w:val="00A51587"/>
    <w:rsid w:val="00A51CA2"/>
    <w:rsid w:val="00A5215F"/>
    <w:rsid w:val="00A52302"/>
    <w:rsid w:val="00A52341"/>
    <w:rsid w:val="00A52ACC"/>
    <w:rsid w:val="00A52E5A"/>
    <w:rsid w:val="00A537C8"/>
    <w:rsid w:val="00A53DD0"/>
    <w:rsid w:val="00A53FFE"/>
    <w:rsid w:val="00A54009"/>
    <w:rsid w:val="00A542E4"/>
    <w:rsid w:val="00A544F6"/>
    <w:rsid w:val="00A54DFF"/>
    <w:rsid w:val="00A55973"/>
    <w:rsid w:val="00A55A71"/>
    <w:rsid w:val="00A55B92"/>
    <w:rsid w:val="00A55F01"/>
    <w:rsid w:val="00A55FA3"/>
    <w:rsid w:val="00A56702"/>
    <w:rsid w:val="00A5672C"/>
    <w:rsid w:val="00A56C88"/>
    <w:rsid w:val="00A56D72"/>
    <w:rsid w:val="00A56E0D"/>
    <w:rsid w:val="00A57C0B"/>
    <w:rsid w:val="00A60560"/>
    <w:rsid w:val="00A60A2D"/>
    <w:rsid w:val="00A61164"/>
    <w:rsid w:val="00A612A0"/>
    <w:rsid w:val="00A613CA"/>
    <w:rsid w:val="00A619B6"/>
    <w:rsid w:val="00A61D21"/>
    <w:rsid w:val="00A62432"/>
    <w:rsid w:val="00A62DF2"/>
    <w:rsid w:val="00A62EEF"/>
    <w:rsid w:val="00A64346"/>
    <w:rsid w:val="00A643C4"/>
    <w:rsid w:val="00A64614"/>
    <w:rsid w:val="00A64652"/>
    <w:rsid w:val="00A6466D"/>
    <w:rsid w:val="00A6469B"/>
    <w:rsid w:val="00A64C7F"/>
    <w:rsid w:val="00A64D36"/>
    <w:rsid w:val="00A65458"/>
    <w:rsid w:val="00A66952"/>
    <w:rsid w:val="00A66B45"/>
    <w:rsid w:val="00A673DC"/>
    <w:rsid w:val="00A67DD0"/>
    <w:rsid w:val="00A7023F"/>
    <w:rsid w:val="00A711DB"/>
    <w:rsid w:val="00A733F4"/>
    <w:rsid w:val="00A73507"/>
    <w:rsid w:val="00A73911"/>
    <w:rsid w:val="00A73E24"/>
    <w:rsid w:val="00A7411B"/>
    <w:rsid w:val="00A742F8"/>
    <w:rsid w:val="00A7463A"/>
    <w:rsid w:val="00A7486A"/>
    <w:rsid w:val="00A74C4F"/>
    <w:rsid w:val="00A75370"/>
    <w:rsid w:val="00A7571D"/>
    <w:rsid w:val="00A75F67"/>
    <w:rsid w:val="00A760EF"/>
    <w:rsid w:val="00A76306"/>
    <w:rsid w:val="00A765A2"/>
    <w:rsid w:val="00A76AA2"/>
    <w:rsid w:val="00A77058"/>
    <w:rsid w:val="00A77A6B"/>
    <w:rsid w:val="00A77D23"/>
    <w:rsid w:val="00A77E36"/>
    <w:rsid w:val="00A77E58"/>
    <w:rsid w:val="00A813EC"/>
    <w:rsid w:val="00A815B0"/>
    <w:rsid w:val="00A818C7"/>
    <w:rsid w:val="00A82AA2"/>
    <w:rsid w:val="00A82D17"/>
    <w:rsid w:val="00A82F39"/>
    <w:rsid w:val="00A83AD5"/>
    <w:rsid w:val="00A84F15"/>
    <w:rsid w:val="00A86C49"/>
    <w:rsid w:val="00A86D34"/>
    <w:rsid w:val="00A8701C"/>
    <w:rsid w:val="00A8755A"/>
    <w:rsid w:val="00A8771A"/>
    <w:rsid w:val="00A87F89"/>
    <w:rsid w:val="00A900BB"/>
    <w:rsid w:val="00A91A64"/>
    <w:rsid w:val="00A91B71"/>
    <w:rsid w:val="00A92037"/>
    <w:rsid w:val="00A925C7"/>
    <w:rsid w:val="00A92AD1"/>
    <w:rsid w:val="00A92F43"/>
    <w:rsid w:val="00A93B08"/>
    <w:rsid w:val="00A93B26"/>
    <w:rsid w:val="00A93CB6"/>
    <w:rsid w:val="00A9485B"/>
    <w:rsid w:val="00A94984"/>
    <w:rsid w:val="00A956C5"/>
    <w:rsid w:val="00A95D33"/>
    <w:rsid w:val="00A95DE1"/>
    <w:rsid w:val="00A961D1"/>
    <w:rsid w:val="00A96284"/>
    <w:rsid w:val="00A96324"/>
    <w:rsid w:val="00A965E4"/>
    <w:rsid w:val="00A971AC"/>
    <w:rsid w:val="00A977CD"/>
    <w:rsid w:val="00AA02A8"/>
    <w:rsid w:val="00AA05D9"/>
    <w:rsid w:val="00AA063D"/>
    <w:rsid w:val="00AA09B8"/>
    <w:rsid w:val="00AA0BDE"/>
    <w:rsid w:val="00AA0CD3"/>
    <w:rsid w:val="00AA0DF3"/>
    <w:rsid w:val="00AA1193"/>
    <w:rsid w:val="00AA1CD3"/>
    <w:rsid w:val="00AA2A3A"/>
    <w:rsid w:val="00AA2B1C"/>
    <w:rsid w:val="00AA2EAF"/>
    <w:rsid w:val="00AA42E5"/>
    <w:rsid w:val="00AA43DE"/>
    <w:rsid w:val="00AA482D"/>
    <w:rsid w:val="00AA4973"/>
    <w:rsid w:val="00AA5398"/>
    <w:rsid w:val="00AA59F0"/>
    <w:rsid w:val="00AA5DEB"/>
    <w:rsid w:val="00AA697F"/>
    <w:rsid w:val="00AA70A1"/>
    <w:rsid w:val="00AA786C"/>
    <w:rsid w:val="00AA7A86"/>
    <w:rsid w:val="00AB1153"/>
    <w:rsid w:val="00AB1984"/>
    <w:rsid w:val="00AB1D40"/>
    <w:rsid w:val="00AB21AA"/>
    <w:rsid w:val="00AB2B26"/>
    <w:rsid w:val="00AB2C30"/>
    <w:rsid w:val="00AB3850"/>
    <w:rsid w:val="00AB3F2F"/>
    <w:rsid w:val="00AB4438"/>
    <w:rsid w:val="00AB4949"/>
    <w:rsid w:val="00AB552E"/>
    <w:rsid w:val="00AB5979"/>
    <w:rsid w:val="00AB6ED6"/>
    <w:rsid w:val="00AB7423"/>
    <w:rsid w:val="00AB7572"/>
    <w:rsid w:val="00AC0E70"/>
    <w:rsid w:val="00AC0F14"/>
    <w:rsid w:val="00AC19A5"/>
    <w:rsid w:val="00AC1A30"/>
    <w:rsid w:val="00AC1D17"/>
    <w:rsid w:val="00AC2420"/>
    <w:rsid w:val="00AC2DF2"/>
    <w:rsid w:val="00AC31FB"/>
    <w:rsid w:val="00AC34FD"/>
    <w:rsid w:val="00AC3F51"/>
    <w:rsid w:val="00AC400E"/>
    <w:rsid w:val="00AC44A3"/>
    <w:rsid w:val="00AC45EF"/>
    <w:rsid w:val="00AC4B18"/>
    <w:rsid w:val="00AC5906"/>
    <w:rsid w:val="00AC6436"/>
    <w:rsid w:val="00AC70A5"/>
    <w:rsid w:val="00AC7153"/>
    <w:rsid w:val="00AC7824"/>
    <w:rsid w:val="00AC7974"/>
    <w:rsid w:val="00AC7A65"/>
    <w:rsid w:val="00AD00D0"/>
    <w:rsid w:val="00AD08DB"/>
    <w:rsid w:val="00AD08F6"/>
    <w:rsid w:val="00AD119D"/>
    <w:rsid w:val="00AD1208"/>
    <w:rsid w:val="00AD1520"/>
    <w:rsid w:val="00AD1ACC"/>
    <w:rsid w:val="00AD1C44"/>
    <w:rsid w:val="00AD217E"/>
    <w:rsid w:val="00AD2243"/>
    <w:rsid w:val="00AD26B5"/>
    <w:rsid w:val="00AD2CD2"/>
    <w:rsid w:val="00AD2FBB"/>
    <w:rsid w:val="00AD376C"/>
    <w:rsid w:val="00AD3872"/>
    <w:rsid w:val="00AD396E"/>
    <w:rsid w:val="00AD39EE"/>
    <w:rsid w:val="00AD3C67"/>
    <w:rsid w:val="00AD4093"/>
    <w:rsid w:val="00AD40EB"/>
    <w:rsid w:val="00AD435B"/>
    <w:rsid w:val="00AD4C2E"/>
    <w:rsid w:val="00AD5269"/>
    <w:rsid w:val="00AD52EA"/>
    <w:rsid w:val="00AD546C"/>
    <w:rsid w:val="00AD577A"/>
    <w:rsid w:val="00AD61EC"/>
    <w:rsid w:val="00AD63B6"/>
    <w:rsid w:val="00AD6BAF"/>
    <w:rsid w:val="00AD6E96"/>
    <w:rsid w:val="00AD7072"/>
    <w:rsid w:val="00AD739E"/>
    <w:rsid w:val="00AD7450"/>
    <w:rsid w:val="00AD777B"/>
    <w:rsid w:val="00AE0043"/>
    <w:rsid w:val="00AE014C"/>
    <w:rsid w:val="00AE0596"/>
    <w:rsid w:val="00AE06E8"/>
    <w:rsid w:val="00AE0C3D"/>
    <w:rsid w:val="00AE0DD4"/>
    <w:rsid w:val="00AE145C"/>
    <w:rsid w:val="00AE18EE"/>
    <w:rsid w:val="00AE1A45"/>
    <w:rsid w:val="00AE1CC8"/>
    <w:rsid w:val="00AE21B9"/>
    <w:rsid w:val="00AE2337"/>
    <w:rsid w:val="00AE27BF"/>
    <w:rsid w:val="00AE3511"/>
    <w:rsid w:val="00AE394F"/>
    <w:rsid w:val="00AE3EEF"/>
    <w:rsid w:val="00AE3F69"/>
    <w:rsid w:val="00AE3F82"/>
    <w:rsid w:val="00AE3FDE"/>
    <w:rsid w:val="00AE48E1"/>
    <w:rsid w:val="00AE4A28"/>
    <w:rsid w:val="00AE5108"/>
    <w:rsid w:val="00AE56BF"/>
    <w:rsid w:val="00AE5FF4"/>
    <w:rsid w:val="00AE6714"/>
    <w:rsid w:val="00AE67E4"/>
    <w:rsid w:val="00AE7ABD"/>
    <w:rsid w:val="00AF11A7"/>
    <w:rsid w:val="00AF13BE"/>
    <w:rsid w:val="00AF149C"/>
    <w:rsid w:val="00AF1D12"/>
    <w:rsid w:val="00AF1F95"/>
    <w:rsid w:val="00AF337B"/>
    <w:rsid w:val="00AF37E1"/>
    <w:rsid w:val="00AF45BF"/>
    <w:rsid w:val="00AF4B44"/>
    <w:rsid w:val="00AF5666"/>
    <w:rsid w:val="00AF6464"/>
    <w:rsid w:val="00AF6840"/>
    <w:rsid w:val="00AF74AC"/>
    <w:rsid w:val="00B00570"/>
    <w:rsid w:val="00B010A0"/>
    <w:rsid w:val="00B01865"/>
    <w:rsid w:val="00B018D1"/>
    <w:rsid w:val="00B02073"/>
    <w:rsid w:val="00B0275A"/>
    <w:rsid w:val="00B02C44"/>
    <w:rsid w:val="00B02FCA"/>
    <w:rsid w:val="00B032E5"/>
    <w:rsid w:val="00B03697"/>
    <w:rsid w:val="00B040BD"/>
    <w:rsid w:val="00B04136"/>
    <w:rsid w:val="00B042D8"/>
    <w:rsid w:val="00B04328"/>
    <w:rsid w:val="00B04426"/>
    <w:rsid w:val="00B04B3E"/>
    <w:rsid w:val="00B04BE4"/>
    <w:rsid w:val="00B04DCF"/>
    <w:rsid w:val="00B052FC"/>
    <w:rsid w:val="00B05544"/>
    <w:rsid w:val="00B05DD3"/>
    <w:rsid w:val="00B06AE8"/>
    <w:rsid w:val="00B1050F"/>
    <w:rsid w:val="00B113FA"/>
    <w:rsid w:val="00B11500"/>
    <w:rsid w:val="00B1186C"/>
    <w:rsid w:val="00B12949"/>
    <w:rsid w:val="00B1347C"/>
    <w:rsid w:val="00B137EF"/>
    <w:rsid w:val="00B14468"/>
    <w:rsid w:val="00B144DF"/>
    <w:rsid w:val="00B16062"/>
    <w:rsid w:val="00B16996"/>
    <w:rsid w:val="00B177C5"/>
    <w:rsid w:val="00B1787C"/>
    <w:rsid w:val="00B2003C"/>
    <w:rsid w:val="00B201DD"/>
    <w:rsid w:val="00B20977"/>
    <w:rsid w:val="00B220CA"/>
    <w:rsid w:val="00B22258"/>
    <w:rsid w:val="00B22B03"/>
    <w:rsid w:val="00B23709"/>
    <w:rsid w:val="00B23F85"/>
    <w:rsid w:val="00B243A8"/>
    <w:rsid w:val="00B246F4"/>
    <w:rsid w:val="00B255E3"/>
    <w:rsid w:val="00B269EE"/>
    <w:rsid w:val="00B26C88"/>
    <w:rsid w:val="00B27188"/>
    <w:rsid w:val="00B275D1"/>
    <w:rsid w:val="00B27843"/>
    <w:rsid w:val="00B27F90"/>
    <w:rsid w:val="00B30398"/>
    <w:rsid w:val="00B303DF"/>
    <w:rsid w:val="00B30540"/>
    <w:rsid w:val="00B305D8"/>
    <w:rsid w:val="00B3098A"/>
    <w:rsid w:val="00B31249"/>
    <w:rsid w:val="00B317FF"/>
    <w:rsid w:val="00B31B40"/>
    <w:rsid w:val="00B31C03"/>
    <w:rsid w:val="00B32057"/>
    <w:rsid w:val="00B3213C"/>
    <w:rsid w:val="00B32A4F"/>
    <w:rsid w:val="00B32CCE"/>
    <w:rsid w:val="00B33AA3"/>
    <w:rsid w:val="00B34046"/>
    <w:rsid w:val="00B3434F"/>
    <w:rsid w:val="00B344C5"/>
    <w:rsid w:val="00B3495D"/>
    <w:rsid w:val="00B3519D"/>
    <w:rsid w:val="00B35671"/>
    <w:rsid w:val="00B35DF8"/>
    <w:rsid w:val="00B36024"/>
    <w:rsid w:val="00B3715C"/>
    <w:rsid w:val="00B3782F"/>
    <w:rsid w:val="00B37D6C"/>
    <w:rsid w:val="00B37EF5"/>
    <w:rsid w:val="00B403F9"/>
    <w:rsid w:val="00B40A98"/>
    <w:rsid w:val="00B40EA4"/>
    <w:rsid w:val="00B41964"/>
    <w:rsid w:val="00B423E2"/>
    <w:rsid w:val="00B42563"/>
    <w:rsid w:val="00B4369B"/>
    <w:rsid w:val="00B441F4"/>
    <w:rsid w:val="00B442FE"/>
    <w:rsid w:val="00B4490C"/>
    <w:rsid w:val="00B449B5"/>
    <w:rsid w:val="00B455C2"/>
    <w:rsid w:val="00B45955"/>
    <w:rsid w:val="00B45D3E"/>
    <w:rsid w:val="00B45EBD"/>
    <w:rsid w:val="00B45EFB"/>
    <w:rsid w:val="00B463F8"/>
    <w:rsid w:val="00B46989"/>
    <w:rsid w:val="00B47356"/>
    <w:rsid w:val="00B4763C"/>
    <w:rsid w:val="00B4777A"/>
    <w:rsid w:val="00B47B33"/>
    <w:rsid w:val="00B507AE"/>
    <w:rsid w:val="00B50F5B"/>
    <w:rsid w:val="00B5134A"/>
    <w:rsid w:val="00B5171B"/>
    <w:rsid w:val="00B51A1F"/>
    <w:rsid w:val="00B51B93"/>
    <w:rsid w:val="00B521CE"/>
    <w:rsid w:val="00B528B6"/>
    <w:rsid w:val="00B541C4"/>
    <w:rsid w:val="00B54A07"/>
    <w:rsid w:val="00B54B3F"/>
    <w:rsid w:val="00B55146"/>
    <w:rsid w:val="00B5582D"/>
    <w:rsid w:val="00B55A8C"/>
    <w:rsid w:val="00B55E47"/>
    <w:rsid w:val="00B56F5A"/>
    <w:rsid w:val="00B57318"/>
    <w:rsid w:val="00B57514"/>
    <w:rsid w:val="00B576BF"/>
    <w:rsid w:val="00B579B4"/>
    <w:rsid w:val="00B57E09"/>
    <w:rsid w:val="00B6073B"/>
    <w:rsid w:val="00B61241"/>
    <w:rsid w:val="00B61428"/>
    <w:rsid w:val="00B61667"/>
    <w:rsid w:val="00B61A7E"/>
    <w:rsid w:val="00B61A98"/>
    <w:rsid w:val="00B61C15"/>
    <w:rsid w:val="00B61D18"/>
    <w:rsid w:val="00B62138"/>
    <w:rsid w:val="00B6234A"/>
    <w:rsid w:val="00B62756"/>
    <w:rsid w:val="00B62B42"/>
    <w:rsid w:val="00B62D01"/>
    <w:rsid w:val="00B62F6A"/>
    <w:rsid w:val="00B63A7A"/>
    <w:rsid w:val="00B63D82"/>
    <w:rsid w:val="00B641BF"/>
    <w:rsid w:val="00B643E5"/>
    <w:rsid w:val="00B64709"/>
    <w:rsid w:val="00B6528D"/>
    <w:rsid w:val="00B65602"/>
    <w:rsid w:val="00B65654"/>
    <w:rsid w:val="00B65AB9"/>
    <w:rsid w:val="00B663A3"/>
    <w:rsid w:val="00B66FA5"/>
    <w:rsid w:val="00B66FFA"/>
    <w:rsid w:val="00B67903"/>
    <w:rsid w:val="00B67AC7"/>
    <w:rsid w:val="00B67AF8"/>
    <w:rsid w:val="00B703A5"/>
    <w:rsid w:val="00B7069A"/>
    <w:rsid w:val="00B709B0"/>
    <w:rsid w:val="00B70D17"/>
    <w:rsid w:val="00B70FF7"/>
    <w:rsid w:val="00B71206"/>
    <w:rsid w:val="00B71961"/>
    <w:rsid w:val="00B71AAD"/>
    <w:rsid w:val="00B71E9E"/>
    <w:rsid w:val="00B72114"/>
    <w:rsid w:val="00B7297E"/>
    <w:rsid w:val="00B72E5F"/>
    <w:rsid w:val="00B7305C"/>
    <w:rsid w:val="00B73F73"/>
    <w:rsid w:val="00B7459D"/>
    <w:rsid w:val="00B746CA"/>
    <w:rsid w:val="00B7489A"/>
    <w:rsid w:val="00B759FB"/>
    <w:rsid w:val="00B75EF2"/>
    <w:rsid w:val="00B761DE"/>
    <w:rsid w:val="00B76B1F"/>
    <w:rsid w:val="00B770A2"/>
    <w:rsid w:val="00B7712B"/>
    <w:rsid w:val="00B809F8"/>
    <w:rsid w:val="00B80EB6"/>
    <w:rsid w:val="00B80F41"/>
    <w:rsid w:val="00B81665"/>
    <w:rsid w:val="00B81ABC"/>
    <w:rsid w:val="00B81DD0"/>
    <w:rsid w:val="00B82C51"/>
    <w:rsid w:val="00B83366"/>
    <w:rsid w:val="00B835FF"/>
    <w:rsid w:val="00B83800"/>
    <w:rsid w:val="00B83A48"/>
    <w:rsid w:val="00B83AAA"/>
    <w:rsid w:val="00B83DED"/>
    <w:rsid w:val="00B8448E"/>
    <w:rsid w:val="00B844A8"/>
    <w:rsid w:val="00B857BC"/>
    <w:rsid w:val="00B85CDD"/>
    <w:rsid w:val="00B86138"/>
    <w:rsid w:val="00B862AC"/>
    <w:rsid w:val="00B864E2"/>
    <w:rsid w:val="00B875A3"/>
    <w:rsid w:val="00B8780F"/>
    <w:rsid w:val="00B87ADE"/>
    <w:rsid w:val="00B901FA"/>
    <w:rsid w:val="00B90555"/>
    <w:rsid w:val="00B905BC"/>
    <w:rsid w:val="00B906A5"/>
    <w:rsid w:val="00B90F7D"/>
    <w:rsid w:val="00B90FA8"/>
    <w:rsid w:val="00B914FC"/>
    <w:rsid w:val="00B925D6"/>
    <w:rsid w:val="00B92A22"/>
    <w:rsid w:val="00B93001"/>
    <w:rsid w:val="00B9354C"/>
    <w:rsid w:val="00B937F7"/>
    <w:rsid w:val="00B9397E"/>
    <w:rsid w:val="00B93E11"/>
    <w:rsid w:val="00B93F31"/>
    <w:rsid w:val="00B94DE8"/>
    <w:rsid w:val="00B94DF7"/>
    <w:rsid w:val="00B9508E"/>
    <w:rsid w:val="00B958A3"/>
    <w:rsid w:val="00B9590B"/>
    <w:rsid w:val="00B95B0F"/>
    <w:rsid w:val="00B95B7D"/>
    <w:rsid w:val="00B95CDF"/>
    <w:rsid w:val="00B95DE1"/>
    <w:rsid w:val="00B9685A"/>
    <w:rsid w:val="00B96BDB"/>
    <w:rsid w:val="00B96C4F"/>
    <w:rsid w:val="00B97196"/>
    <w:rsid w:val="00B976D5"/>
    <w:rsid w:val="00B9782D"/>
    <w:rsid w:val="00B97B0A"/>
    <w:rsid w:val="00B97D63"/>
    <w:rsid w:val="00B97F7E"/>
    <w:rsid w:val="00BA1B2F"/>
    <w:rsid w:val="00BA1B64"/>
    <w:rsid w:val="00BA1EED"/>
    <w:rsid w:val="00BA2021"/>
    <w:rsid w:val="00BA2B51"/>
    <w:rsid w:val="00BA35C7"/>
    <w:rsid w:val="00BA36EA"/>
    <w:rsid w:val="00BA47DF"/>
    <w:rsid w:val="00BA495B"/>
    <w:rsid w:val="00BA4964"/>
    <w:rsid w:val="00BA4AF8"/>
    <w:rsid w:val="00BA4B42"/>
    <w:rsid w:val="00BA51EC"/>
    <w:rsid w:val="00BA525D"/>
    <w:rsid w:val="00BA52A6"/>
    <w:rsid w:val="00BA559B"/>
    <w:rsid w:val="00BA57E1"/>
    <w:rsid w:val="00BA619A"/>
    <w:rsid w:val="00BA6322"/>
    <w:rsid w:val="00BA65E4"/>
    <w:rsid w:val="00BA683B"/>
    <w:rsid w:val="00BA68A7"/>
    <w:rsid w:val="00BA7187"/>
    <w:rsid w:val="00BA7D2E"/>
    <w:rsid w:val="00BA7D9E"/>
    <w:rsid w:val="00BB0783"/>
    <w:rsid w:val="00BB1506"/>
    <w:rsid w:val="00BB15A5"/>
    <w:rsid w:val="00BB2394"/>
    <w:rsid w:val="00BB25DD"/>
    <w:rsid w:val="00BB29A4"/>
    <w:rsid w:val="00BB2DD8"/>
    <w:rsid w:val="00BB3258"/>
    <w:rsid w:val="00BB3B74"/>
    <w:rsid w:val="00BB4205"/>
    <w:rsid w:val="00BB4272"/>
    <w:rsid w:val="00BB42CB"/>
    <w:rsid w:val="00BB459C"/>
    <w:rsid w:val="00BB490F"/>
    <w:rsid w:val="00BB4917"/>
    <w:rsid w:val="00BB4AE8"/>
    <w:rsid w:val="00BB598B"/>
    <w:rsid w:val="00BB5AB6"/>
    <w:rsid w:val="00BB7252"/>
    <w:rsid w:val="00BB7F7F"/>
    <w:rsid w:val="00BC0009"/>
    <w:rsid w:val="00BC0BA4"/>
    <w:rsid w:val="00BC1116"/>
    <w:rsid w:val="00BC113C"/>
    <w:rsid w:val="00BC1458"/>
    <w:rsid w:val="00BC1913"/>
    <w:rsid w:val="00BC1C88"/>
    <w:rsid w:val="00BC1D11"/>
    <w:rsid w:val="00BC20E8"/>
    <w:rsid w:val="00BC26A3"/>
    <w:rsid w:val="00BC27C4"/>
    <w:rsid w:val="00BC29E2"/>
    <w:rsid w:val="00BC2BBE"/>
    <w:rsid w:val="00BC2F09"/>
    <w:rsid w:val="00BC302A"/>
    <w:rsid w:val="00BC3665"/>
    <w:rsid w:val="00BC493D"/>
    <w:rsid w:val="00BC529D"/>
    <w:rsid w:val="00BC5653"/>
    <w:rsid w:val="00BC5DB0"/>
    <w:rsid w:val="00BC6060"/>
    <w:rsid w:val="00BC60A7"/>
    <w:rsid w:val="00BC628B"/>
    <w:rsid w:val="00BC6DEA"/>
    <w:rsid w:val="00BC7775"/>
    <w:rsid w:val="00BD0A36"/>
    <w:rsid w:val="00BD0CED"/>
    <w:rsid w:val="00BD12C6"/>
    <w:rsid w:val="00BD147C"/>
    <w:rsid w:val="00BD15C2"/>
    <w:rsid w:val="00BD1EE0"/>
    <w:rsid w:val="00BD24ED"/>
    <w:rsid w:val="00BD2A36"/>
    <w:rsid w:val="00BD2D68"/>
    <w:rsid w:val="00BD3317"/>
    <w:rsid w:val="00BD34CA"/>
    <w:rsid w:val="00BD3B23"/>
    <w:rsid w:val="00BD3F91"/>
    <w:rsid w:val="00BD4217"/>
    <w:rsid w:val="00BD45C8"/>
    <w:rsid w:val="00BD4994"/>
    <w:rsid w:val="00BD4E7E"/>
    <w:rsid w:val="00BD557F"/>
    <w:rsid w:val="00BD5B7D"/>
    <w:rsid w:val="00BD5CCC"/>
    <w:rsid w:val="00BD5DF7"/>
    <w:rsid w:val="00BD636E"/>
    <w:rsid w:val="00BD6524"/>
    <w:rsid w:val="00BD6A98"/>
    <w:rsid w:val="00BD6CBC"/>
    <w:rsid w:val="00BD6D15"/>
    <w:rsid w:val="00BD790E"/>
    <w:rsid w:val="00BE01D5"/>
    <w:rsid w:val="00BE01F6"/>
    <w:rsid w:val="00BE068A"/>
    <w:rsid w:val="00BE070B"/>
    <w:rsid w:val="00BE0A2F"/>
    <w:rsid w:val="00BE0D19"/>
    <w:rsid w:val="00BE13B6"/>
    <w:rsid w:val="00BE1684"/>
    <w:rsid w:val="00BE18B3"/>
    <w:rsid w:val="00BE1A77"/>
    <w:rsid w:val="00BE23BA"/>
    <w:rsid w:val="00BE23D1"/>
    <w:rsid w:val="00BE252A"/>
    <w:rsid w:val="00BE317E"/>
    <w:rsid w:val="00BE32A8"/>
    <w:rsid w:val="00BE40B0"/>
    <w:rsid w:val="00BE48FC"/>
    <w:rsid w:val="00BE493D"/>
    <w:rsid w:val="00BE5474"/>
    <w:rsid w:val="00BE54B2"/>
    <w:rsid w:val="00BE582F"/>
    <w:rsid w:val="00BE59FD"/>
    <w:rsid w:val="00BE5E61"/>
    <w:rsid w:val="00BE62E6"/>
    <w:rsid w:val="00BE6473"/>
    <w:rsid w:val="00BE6E39"/>
    <w:rsid w:val="00BE7C73"/>
    <w:rsid w:val="00BF0219"/>
    <w:rsid w:val="00BF0E5E"/>
    <w:rsid w:val="00BF0F84"/>
    <w:rsid w:val="00BF1413"/>
    <w:rsid w:val="00BF1588"/>
    <w:rsid w:val="00BF1C7C"/>
    <w:rsid w:val="00BF236E"/>
    <w:rsid w:val="00BF2F88"/>
    <w:rsid w:val="00BF31F7"/>
    <w:rsid w:val="00BF343C"/>
    <w:rsid w:val="00BF3923"/>
    <w:rsid w:val="00BF3ACA"/>
    <w:rsid w:val="00BF3C23"/>
    <w:rsid w:val="00BF403D"/>
    <w:rsid w:val="00BF465D"/>
    <w:rsid w:val="00BF4C8A"/>
    <w:rsid w:val="00BF4EE6"/>
    <w:rsid w:val="00BF62EA"/>
    <w:rsid w:val="00BF6B06"/>
    <w:rsid w:val="00BF7217"/>
    <w:rsid w:val="00C00078"/>
    <w:rsid w:val="00C00644"/>
    <w:rsid w:val="00C007C4"/>
    <w:rsid w:val="00C009F8"/>
    <w:rsid w:val="00C00AB3"/>
    <w:rsid w:val="00C01095"/>
    <w:rsid w:val="00C0132D"/>
    <w:rsid w:val="00C013DC"/>
    <w:rsid w:val="00C01668"/>
    <w:rsid w:val="00C0167A"/>
    <w:rsid w:val="00C01ECE"/>
    <w:rsid w:val="00C020A2"/>
    <w:rsid w:val="00C02497"/>
    <w:rsid w:val="00C02891"/>
    <w:rsid w:val="00C0365D"/>
    <w:rsid w:val="00C0386B"/>
    <w:rsid w:val="00C0413F"/>
    <w:rsid w:val="00C04212"/>
    <w:rsid w:val="00C04BB8"/>
    <w:rsid w:val="00C04DD6"/>
    <w:rsid w:val="00C05E30"/>
    <w:rsid w:val="00C0678F"/>
    <w:rsid w:val="00C06C5A"/>
    <w:rsid w:val="00C06E7C"/>
    <w:rsid w:val="00C06FAE"/>
    <w:rsid w:val="00C072F3"/>
    <w:rsid w:val="00C075CA"/>
    <w:rsid w:val="00C10A41"/>
    <w:rsid w:val="00C11651"/>
    <w:rsid w:val="00C11D18"/>
    <w:rsid w:val="00C12861"/>
    <w:rsid w:val="00C12B3A"/>
    <w:rsid w:val="00C12C25"/>
    <w:rsid w:val="00C1301A"/>
    <w:rsid w:val="00C1331C"/>
    <w:rsid w:val="00C139A6"/>
    <w:rsid w:val="00C14BD2"/>
    <w:rsid w:val="00C14C27"/>
    <w:rsid w:val="00C15513"/>
    <w:rsid w:val="00C155B6"/>
    <w:rsid w:val="00C15A22"/>
    <w:rsid w:val="00C16478"/>
    <w:rsid w:val="00C165DA"/>
    <w:rsid w:val="00C1680C"/>
    <w:rsid w:val="00C1693D"/>
    <w:rsid w:val="00C172F8"/>
    <w:rsid w:val="00C209DC"/>
    <w:rsid w:val="00C20F2B"/>
    <w:rsid w:val="00C210F6"/>
    <w:rsid w:val="00C2146E"/>
    <w:rsid w:val="00C21B4D"/>
    <w:rsid w:val="00C226D6"/>
    <w:rsid w:val="00C2271C"/>
    <w:rsid w:val="00C229AE"/>
    <w:rsid w:val="00C230E8"/>
    <w:rsid w:val="00C237E1"/>
    <w:rsid w:val="00C23F6E"/>
    <w:rsid w:val="00C24603"/>
    <w:rsid w:val="00C24705"/>
    <w:rsid w:val="00C247E4"/>
    <w:rsid w:val="00C2496E"/>
    <w:rsid w:val="00C24C56"/>
    <w:rsid w:val="00C24DD2"/>
    <w:rsid w:val="00C24F39"/>
    <w:rsid w:val="00C256EC"/>
    <w:rsid w:val="00C2577C"/>
    <w:rsid w:val="00C25B7A"/>
    <w:rsid w:val="00C25F47"/>
    <w:rsid w:val="00C2607B"/>
    <w:rsid w:val="00C26D7B"/>
    <w:rsid w:val="00C3040B"/>
    <w:rsid w:val="00C3097C"/>
    <w:rsid w:val="00C30C66"/>
    <w:rsid w:val="00C3121B"/>
    <w:rsid w:val="00C3143E"/>
    <w:rsid w:val="00C31B9F"/>
    <w:rsid w:val="00C31C51"/>
    <w:rsid w:val="00C31CA5"/>
    <w:rsid w:val="00C31F67"/>
    <w:rsid w:val="00C3298C"/>
    <w:rsid w:val="00C32AB1"/>
    <w:rsid w:val="00C32CBD"/>
    <w:rsid w:val="00C33158"/>
    <w:rsid w:val="00C348EB"/>
    <w:rsid w:val="00C34A93"/>
    <w:rsid w:val="00C35261"/>
    <w:rsid w:val="00C35DB9"/>
    <w:rsid w:val="00C35DD1"/>
    <w:rsid w:val="00C35E33"/>
    <w:rsid w:val="00C361AE"/>
    <w:rsid w:val="00C362BF"/>
    <w:rsid w:val="00C365A5"/>
    <w:rsid w:val="00C367F0"/>
    <w:rsid w:val="00C37585"/>
    <w:rsid w:val="00C37E7E"/>
    <w:rsid w:val="00C4014F"/>
    <w:rsid w:val="00C4107E"/>
    <w:rsid w:val="00C41A39"/>
    <w:rsid w:val="00C4249B"/>
    <w:rsid w:val="00C427AF"/>
    <w:rsid w:val="00C42E60"/>
    <w:rsid w:val="00C4361F"/>
    <w:rsid w:val="00C43CC7"/>
    <w:rsid w:val="00C447D5"/>
    <w:rsid w:val="00C44C16"/>
    <w:rsid w:val="00C44C21"/>
    <w:rsid w:val="00C450DA"/>
    <w:rsid w:val="00C4618B"/>
    <w:rsid w:val="00C466D4"/>
    <w:rsid w:val="00C46C65"/>
    <w:rsid w:val="00C46D01"/>
    <w:rsid w:val="00C47A90"/>
    <w:rsid w:val="00C47FB1"/>
    <w:rsid w:val="00C47FE2"/>
    <w:rsid w:val="00C5026D"/>
    <w:rsid w:val="00C503FB"/>
    <w:rsid w:val="00C50634"/>
    <w:rsid w:val="00C50782"/>
    <w:rsid w:val="00C5092F"/>
    <w:rsid w:val="00C50E45"/>
    <w:rsid w:val="00C513A4"/>
    <w:rsid w:val="00C51E50"/>
    <w:rsid w:val="00C52359"/>
    <w:rsid w:val="00C52442"/>
    <w:rsid w:val="00C525FC"/>
    <w:rsid w:val="00C52672"/>
    <w:rsid w:val="00C52E48"/>
    <w:rsid w:val="00C53AFD"/>
    <w:rsid w:val="00C53D0F"/>
    <w:rsid w:val="00C54066"/>
    <w:rsid w:val="00C54D25"/>
    <w:rsid w:val="00C5566D"/>
    <w:rsid w:val="00C55ADF"/>
    <w:rsid w:val="00C55D7A"/>
    <w:rsid w:val="00C56135"/>
    <w:rsid w:val="00C56AF2"/>
    <w:rsid w:val="00C56C08"/>
    <w:rsid w:val="00C574C8"/>
    <w:rsid w:val="00C60462"/>
    <w:rsid w:val="00C60822"/>
    <w:rsid w:val="00C60B9A"/>
    <w:rsid w:val="00C61014"/>
    <w:rsid w:val="00C61632"/>
    <w:rsid w:val="00C61910"/>
    <w:rsid w:val="00C61B28"/>
    <w:rsid w:val="00C61F6C"/>
    <w:rsid w:val="00C62AFE"/>
    <w:rsid w:val="00C62EF8"/>
    <w:rsid w:val="00C6363D"/>
    <w:rsid w:val="00C6371E"/>
    <w:rsid w:val="00C641D8"/>
    <w:rsid w:val="00C64222"/>
    <w:rsid w:val="00C6448D"/>
    <w:rsid w:val="00C64FFE"/>
    <w:rsid w:val="00C65CB1"/>
    <w:rsid w:val="00C661BA"/>
    <w:rsid w:val="00C665A9"/>
    <w:rsid w:val="00C66723"/>
    <w:rsid w:val="00C7066A"/>
    <w:rsid w:val="00C709B2"/>
    <w:rsid w:val="00C7106A"/>
    <w:rsid w:val="00C7128D"/>
    <w:rsid w:val="00C72826"/>
    <w:rsid w:val="00C72A0F"/>
    <w:rsid w:val="00C72A7B"/>
    <w:rsid w:val="00C72B14"/>
    <w:rsid w:val="00C72B38"/>
    <w:rsid w:val="00C73359"/>
    <w:rsid w:val="00C746AC"/>
    <w:rsid w:val="00C74876"/>
    <w:rsid w:val="00C74A1C"/>
    <w:rsid w:val="00C74F0E"/>
    <w:rsid w:val="00C75F32"/>
    <w:rsid w:val="00C76028"/>
    <w:rsid w:val="00C7614A"/>
    <w:rsid w:val="00C7652A"/>
    <w:rsid w:val="00C76CEB"/>
    <w:rsid w:val="00C76E5D"/>
    <w:rsid w:val="00C76EBF"/>
    <w:rsid w:val="00C76EDC"/>
    <w:rsid w:val="00C77030"/>
    <w:rsid w:val="00C771FB"/>
    <w:rsid w:val="00C77F0E"/>
    <w:rsid w:val="00C80192"/>
    <w:rsid w:val="00C808B6"/>
    <w:rsid w:val="00C80991"/>
    <w:rsid w:val="00C80A72"/>
    <w:rsid w:val="00C81045"/>
    <w:rsid w:val="00C81125"/>
    <w:rsid w:val="00C81850"/>
    <w:rsid w:val="00C81940"/>
    <w:rsid w:val="00C81973"/>
    <w:rsid w:val="00C8249D"/>
    <w:rsid w:val="00C826E1"/>
    <w:rsid w:val="00C828F7"/>
    <w:rsid w:val="00C834E1"/>
    <w:rsid w:val="00C835C0"/>
    <w:rsid w:val="00C835DA"/>
    <w:rsid w:val="00C83C0F"/>
    <w:rsid w:val="00C83C54"/>
    <w:rsid w:val="00C844D7"/>
    <w:rsid w:val="00C865F4"/>
    <w:rsid w:val="00C86909"/>
    <w:rsid w:val="00C86BDB"/>
    <w:rsid w:val="00C873A2"/>
    <w:rsid w:val="00C874C2"/>
    <w:rsid w:val="00C8758B"/>
    <w:rsid w:val="00C87BA8"/>
    <w:rsid w:val="00C87F61"/>
    <w:rsid w:val="00C9024B"/>
    <w:rsid w:val="00C902E5"/>
    <w:rsid w:val="00C9048C"/>
    <w:rsid w:val="00C907CA"/>
    <w:rsid w:val="00C90CA1"/>
    <w:rsid w:val="00C90CB2"/>
    <w:rsid w:val="00C911B2"/>
    <w:rsid w:val="00C911BC"/>
    <w:rsid w:val="00C9152F"/>
    <w:rsid w:val="00C928C2"/>
    <w:rsid w:val="00C93AA1"/>
    <w:rsid w:val="00C93B3F"/>
    <w:rsid w:val="00C93C74"/>
    <w:rsid w:val="00C951CD"/>
    <w:rsid w:val="00C95395"/>
    <w:rsid w:val="00C95A2D"/>
    <w:rsid w:val="00C95AAD"/>
    <w:rsid w:val="00C96090"/>
    <w:rsid w:val="00C962C4"/>
    <w:rsid w:val="00C9650B"/>
    <w:rsid w:val="00C96D7A"/>
    <w:rsid w:val="00C97DE8"/>
    <w:rsid w:val="00CA01CA"/>
    <w:rsid w:val="00CA07AF"/>
    <w:rsid w:val="00CA09DB"/>
    <w:rsid w:val="00CA12B7"/>
    <w:rsid w:val="00CA14FD"/>
    <w:rsid w:val="00CA1C24"/>
    <w:rsid w:val="00CA2158"/>
    <w:rsid w:val="00CA261C"/>
    <w:rsid w:val="00CA3C82"/>
    <w:rsid w:val="00CA3FBD"/>
    <w:rsid w:val="00CA4049"/>
    <w:rsid w:val="00CA5217"/>
    <w:rsid w:val="00CA54F7"/>
    <w:rsid w:val="00CA5A35"/>
    <w:rsid w:val="00CA6251"/>
    <w:rsid w:val="00CA62EC"/>
    <w:rsid w:val="00CA64CF"/>
    <w:rsid w:val="00CA69AB"/>
    <w:rsid w:val="00CA7F95"/>
    <w:rsid w:val="00CB0A6D"/>
    <w:rsid w:val="00CB11CB"/>
    <w:rsid w:val="00CB18FA"/>
    <w:rsid w:val="00CB1EEC"/>
    <w:rsid w:val="00CB2258"/>
    <w:rsid w:val="00CB29C4"/>
    <w:rsid w:val="00CB29D2"/>
    <w:rsid w:val="00CB2A16"/>
    <w:rsid w:val="00CB2A27"/>
    <w:rsid w:val="00CB30B0"/>
    <w:rsid w:val="00CB31E0"/>
    <w:rsid w:val="00CB3320"/>
    <w:rsid w:val="00CB3EA7"/>
    <w:rsid w:val="00CB4B28"/>
    <w:rsid w:val="00CB4B6D"/>
    <w:rsid w:val="00CB4B86"/>
    <w:rsid w:val="00CB4EE4"/>
    <w:rsid w:val="00CB526C"/>
    <w:rsid w:val="00CB547A"/>
    <w:rsid w:val="00CB5674"/>
    <w:rsid w:val="00CB5A93"/>
    <w:rsid w:val="00CB5DD6"/>
    <w:rsid w:val="00CB68F0"/>
    <w:rsid w:val="00CB69A4"/>
    <w:rsid w:val="00CB7048"/>
    <w:rsid w:val="00CB747F"/>
    <w:rsid w:val="00CB79AC"/>
    <w:rsid w:val="00CB7A6F"/>
    <w:rsid w:val="00CB7C75"/>
    <w:rsid w:val="00CB7D4D"/>
    <w:rsid w:val="00CC0693"/>
    <w:rsid w:val="00CC0787"/>
    <w:rsid w:val="00CC07B1"/>
    <w:rsid w:val="00CC081B"/>
    <w:rsid w:val="00CC0ABA"/>
    <w:rsid w:val="00CC11B7"/>
    <w:rsid w:val="00CC12D0"/>
    <w:rsid w:val="00CC2091"/>
    <w:rsid w:val="00CC28D9"/>
    <w:rsid w:val="00CC2AE3"/>
    <w:rsid w:val="00CC2E16"/>
    <w:rsid w:val="00CC3150"/>
    <w:rsid w:val="00CC3221"/>
    <w:rsid w:val="00CC3DD9"/>
    <w:rsid w:val="00CC54A1"/>
    <w:rsid w:val="00CC58AD"/>
    <w:rsid w:val="00CC5963"/>
    <w:rsid w:val="00CC5FCE"/>
    <w:rsid w:val="00CC6B4B"/>
    <w:rsid w:val="00CC6E67"/>
    <w:rsid w:val="00CC76CC"/>
    <w:rsid w:val="00CC7838"/>
    <w:rsid w:val="00CC7A84"/>
    <w:rsid w:val="00CD05A6"/>
    <w:rsid w:val="00CD0602"/>
    <w:rsid w:val="00CD0A98"/>
    <w:rsid w:val="00CD0B83"/>
    <w:rsid w:val="00CD0D8A"/>
    <w:rsid w:val="00CD1183"/>
    <w:rsid w:val="00CD16A9"/>
    <w:rsid w:val="00CD2445"/>
    <w:rsid w:val="00CD307C"/>
    <w:rsid w:val="00CD30C1"/>
    <w:rsid w:val="00CD3453"/>
    <w:rsid w:val="00CD38C7"/>
    <w:rsid w:val="00CD3BAE"/>
    <w:rsid w:val="00CD40BE"/>
    <w:rsid w:val="00CD4851"/>
    <w:rsid w:val="00CD48C4"/>
    <w:rsid w:val="00CD4C09"/>
    <w:rsid w:val="00CD4EE5"/>
    <w:rsid w:val="00CD52A5"/>
    <w:rsid w:val="00CD57F8"/>
    <w:rsid w:val="00CD61DC"/>
    <w:rsid w:val="00CD632D"/>
    <w:rsid w:val="00CD674F"/>
    <w:rsid w:val="00CD6E3C"/>
    <w:rsid w:val="00CD6EF7"/>
    <w:rsid w:val="00CD77B3"/>
    <w:rsid w:val="00CD7DA1"/>
    <w:rsid w:val="00CE14C6"/>
    <w:rsid w:val="00CE17B6"/>
    <w:rsid w:val="00CE189F"/>
    <w:rsid w:val="00CE1D2F"/>
    <w:rsid w:val="00CE1F6B"/>
    <w:rsid w:val="00CE223E"/>
    <w:rsid w:val="00CE2AF8"/>
    <w:rsid w:val="00CE3220"/>
    <w:rsid w:val="00CE35D8"/>
    <w:rsid w:val="00CE3C76"/>
    <w:rsid w:val="00CE3F0F"/>
    <w:rsid w:val="00CE44F6"/>
    <w:rsid w:val="00CE472A"/>
    <w:rsid w:val="00CE4C18"/>
    <w:rsid w:val="00CE5530"/>
    <w:rsid w:val="00CE5DA1"/>
    <w:rsid w:val="00CE6399"/>
    <w:rsid w:val="00CE65DC"/>
    <w:rsid w:val="00CE6845"/>
    <w:rsid w:val="00CE75EA"/>
    <w:rsid w:val="00CE7950"/>
    <w:rsid w:val="00CE7AA8"/>
    <w:rsid w:val="00CF0660"/>
    <w:rsid w:val="00CF1B4C"/>
    <w:rsid w:val="00CF1C63"/>
    <w:rsid w:val="00CF2C58"/>
    <w:rsid w:val="00CF4C07"/>
    <w:rsid w:val="00CF5C9A"/>
    <w:rsid w:val="00CF5E6B"/>
    <w:rsid w:val="00CF694B"/>
    <w:rsid w:val="00CF6966"/>
    <w:rsid w:val="00CF6B34"/>
    <w:rsid w:val="00CF79C7"/>
    <w:rsid w:val="00D0004D"/>
    <w:rsid w:val="00D0012B"/>
    <w:rsid w:val="00D011DD"/>
    <w:rsid w:val="00D015F6"/>
    <w:rsid w:val="00D021F7"/>
    <w:rsid w:val="00D022E2"/>
    <w:rsid w:val="00D02A3D"/>
    <w:rsid w:val="00D0329D"/>
    <w:rsid w:val="00D032A6"/>
    <w:rsid w:val="00D03F87"/>
    <w:rsid w:val="00D04477"/>
    <w:rsid w:val="00D051B2"/>
    <w:rsid w:val="00D0522A"/>
    <w:rsid w:val="00D056A1"/>
    <w:rsid w:val="00D0584C"/>
    <w:rsid w:val="00D059D0"/>
    <w:rsid w:val="00D05B5B"/>
    <w:rsid w:val="00D05C3B"/>
    <w:rsid w:val="00D05F18"/>
    <w:rsid w:val="00D063C4"/>
    <w:rsid w:val="00D0652F"/>
    <w:rsid w:val="00D07921"/>
    <w:rsid w:val="00D07F08"/>
    <w:rsid w:val="00D104AA"/>
    <w:rsid w:val="00D104CF"/>
    <w:rsid w:val="00D10551"/>
    <w:rsid w:val="00D1103D"/>
    <w:rsid w:val="00D11711"/>
    <w:rsid w:val="00D11A40"/>
    <w:rsid w:val="00D1204E"/>
    <w:rsid w:val="00D12F25"/>
    <w:rsid w:val="00D13393"/>
    <w:rsid w:val="00D13A4E"/>
    <w:rsid w:val="00D13AFE"/>
    <w:rsid w:val="00D13C4F"/>
    <w:rsid w:val="00D13E47"/>
    <w:rsid w:val="00D1411F"/>
    <w:rsid w:val="00D14746"/>
    <w:rsid w:val="00D149B4"/>
    <w:rsid w:val="00D14E8E"/>
    <w:rsid w:val="00D15A8A"/>
    <w:rsid w:val="00D1614B"/>
    <w:rsid w:val="00D1648C"/>
    <w:rsid w:val="00D169E5"/>
    <w:rsid w:val="00D16E75"/>
    <w:rsid w:val="00D16EF2"/>
    <w:rsid w:val="00D17402"/>
    <w:rsid w:val="00D1754F"/>
    <w:rsid w:val="00D17806"/>
    <w:rsid w:val="00D20283"/>
    <w:rsid w:val="00D204CD"/>
    <w:rsid w:val="00D205FB"/>
    <w:rsid w:val="00D2070D"/>
    <w:rsid w:val="00D207D2"/>
    <w:rsid w:val="00D20874"/>
    <w:rsid w:val="00D21970"/>
    <w:rsid w:val="00D21F11"/>
    <w:rsid w:val="00D2263C"/>
    <w:rsid w:val="00D22DE0"/>
    <w:rsid w:val="00D22E24"/>
    <w:rsid w:val="00D2306D"/>
    <w:rsid w:val="00D23951"/>
    <w:rsid w:val="00D24397"/>
    <w:rsid w:val="00D2462C"/>
    <w:rsid w:val="00D254D9"/>
    <w:rsid w:val="00D26E88"/>
    <w:rsid w:val="00D27126"/>
    <w:rsid w:val="00D276D8"/>
    <w:rsid w:val="00D2777F"/>
    <w:rsid w:val="00D3013E"/>
    <w:rsid w:val="00D304E7"/>
    <w:rsid w:val="00D30D65"/>
    <w:rsid w:val="00D3119E"/>
    <w:rsid w:val="00D313FC"/>
    <w:rsid w:val="00D3185D"/>
    <w:rsid w:val="00D31950"/>
    <w:rsid w:val="00D322E5"/>
    <w:rsid w:val="00D325CC"/>
    <w:rsid w:val="00D32A13"/>
    <w:rsid w:val="00D33081"/>
    <w:rsid w:val="00D338AB"/>
    <w:rsid w:val="00D33B61"/>
    <w:rsid w:val="00D341C4"/>
    <w:rsid w:val="00D34CF4"/>
    <w:rsid w:val="00D34E89"/>
    <w:rsid w:val="00D36A2F"/>
    <w:rsid w:val="00D36CCB"/>
    <w:rsid w:val="00D37398"/>
    <w:rsid w:val="00D373C1"/>
    <w:rsid w:val="00D375FD"/>
    <w:rsid w:val="00D3799E"/>
    <w:rsid w:val="00D37C9B"/>
    <w:rsid w:val="00D41E8A"/>
    <w:rsid w:val="00D4256F"/>
    <w:rsid w:val="00D4326A"/>
    <w:rsid w:val="00D43567"/>
    <w:rsid w:val="00D43701"/>
    <w:rsid w:val="00D45761"/>
    <w:rsid w:val="00D459FC"/>
    <w:rsid w:val="00D45BD9"/>
    <w:rsid w:val="00D45C30"/>
    <w:rsid w:val="00D4626F"/>
    <w:rsid w:val="00D4724F"/>
    <w:rsid w:val="00D47A07"/>
    <w:rsid w:val="00D47A7E"/>
    <w:rsid w:val="00D47AD4"/>
    <w:rsid w:val="00D5049D"/>
    <w:rsid w:val="00D5051A"/>
    <w:rsid w:val="00D51647"/>
    <w:rsid w:val="00D518F6"/>
    <w:rsid w:val="00D53DE3"/>
    <w:rsid w:val="00D542A9"/>
    <w:rsid w:val="00D544FE"/>
    <w:rsid w:val="00D5485B"/>
    <w:rsid w:val="00D549DD"/>
    <w:rsid w:val="00D551C2"/>
    <w:rsid w:val="00D553D1"/>
    <w:rsid w:val="00D55A55"/>
    <w:rsid w:val="00D5607B"/>
    <w:rsid w:val="00D5674E"/>
    <w:rsid w:val="00D56A7D"/>
    <w:rsid w:val="00D56CD2"/>
    <w:rsid w:val="00D56D48"/>
    <w:rsid w:val="00D5755E"/>
    <w:rsid w:val="00D5762C"/>
    <w:rsid w:val="00D57668"/>
    <w:rsid w:val="00D576E1"/>
    <w:rsid w:val="00D57CA1"/>
    <w:rsid w:val="00D605A0"/>
    <w:rsid w:val="00D606FE"/>
    <w:rsid w:val="00D60710"/>
    <w:rsid w:val="00D60C74"/>
    <w:rsid w:val="00D61222"/>
    <w:rsid w:val="00D61DD5"/>
    <w:rsid w:val="00D61DFC"/>
    <w:rsid w:val="00D61F30"/>
    <w:rsid w:val="00D627CC"/>
    <w:rsid w:val="00D62E79"/>
    <w:rsid w:val="00D63824"/>
    <w:rsid w:val="00D63BF5"/>
    <w:rsid w:val="00D64302"/>
    <w:rsid w:val="00D644A5"/>
    <w:rsid w:val="00D647BC"/>
    <w:rsid w:val="00D64BB9"/>
    <w:rsid w:val="00D64E7C"/>
    <w:rsid w:val="00D64EA4"/>
    <w:rsid w:val="00D65C1E"/>
    <w:rsid w:val="00D65ED8"/>
    <w:rsid w:val="00D66315"/>
    <w:rsid w:val="00D66AE1"/>
    <w:rsid w:val="00D6700F"/>
    <w:rsid w:val="00D6719A"/>
    <w:rsid w:val="00D673EA"/>
    <w:rsid w:val="00D67689"/>
    <w:rsid w:val="00D70595"/>
    <w:rsid w:val="00D708DA"/>
    <w:rsid w:val="00D709F9"/>
    <w:rsid w:val="00D70B72"/>
    <w:rsid w:val="00D71375"/>
    <w:rsid w:val="00D718D6"/>
    <w:rsid w:val="00D7253F"/>
    <w:rsid w:val="00D730E3"/>
    <w:rsid w:val="00D731CE"/>
    <w:rsid w:val="00D73740"/>
    <w:rsid w:val="00D73979"/>
    <w:rsid w:val="00D73A62"/>
    <w:rsid w:val="00D73CA7"/>
    <w:rsid w:val="00D73E56"/>
    <w:rsid w:val="00D74295"/>
    <w:rsid w:val="00D74D5F"/>
    <w:rsid w:val="00D7561C"/>
    <w:rsid w:val="00D75789"/>
    <w:rsid w:val="00D75F08"/>
    <w:rsid w:val="00D76388"/>
    <w:rsid w:val="00D7670D"/>
    <w:rsid w:val="00D76867"/>
    <w:rsid w:val="00D76951"/>
    <w:rsid w:val="00D773AC"/>
    <w:rsid w:val="00D776FF"/>
    <w:rsid w:val="00D77D94"/>
    <w:rsid w:val="00D8015D"/>
    <w:rsid w:val="00D806C2"/>
    <w:rsid w:val="00D80CE0"/>
    <w:rsid w:val="00D80F34"/>
    <w:rsid w:val="00D811E0"/>
    <w:rsid w:val="00D816CB"/>
    <w:rsid w:val="00D816E5"/>
    <w:rsid w:val="00D81767"/>
    <w:rsid w:val="00D8176F"/>
    <w:rsid w:val="00D817F5"/>
    <w:rsid w:val="00D81A80"/>
    <w:rsid w:val="00D82041"/>
    <w:rsid w:val="00D824AE"/>
    <w:rsid w:val="00D825BB"/>
    <w:rsid w:val="00D82644"/>
    <w:rsid w:val="00D82B5C"/>
    <w:rsid w:val="00D82FEE"/>
    <w:rsid w:val="00D830CF"/>
    <w:rsid w:val="00D840F1"/>
    <w:rsid w:val="00D847D6"/>
    <w:rsid w:val="00D84A06"/>
    <w:rsid w:val="00D84D02"/>
    <w:rsid w:val="00D84E2B"/>
    <w:rsid w:val="00D85072"/>
    <w:rsid w:val="00D850E7"/>
    <w:rsid w:val="00D8612C"/>
    <w:rsid w:val="00D86131"/>
    <w:rsid w:val="00D868E3"/>
    <w:rsid w:val="00D86B5E"/>
    <w:rsid w:val="00D8754C"/>
    <w:rsid w:val="00D879CE"/>
    <w:rsid w:val="00D87AB7"/>
    <w:rsid w:val="00D87C66"/>
    <w:rsid w:val="00D87D6F"/>
    <w:rsid w:val="00D87F21"/>
    <w:rsid w:val="00D87F8C"/>
    <w:rsid w:val="00D90288"/>
    <w:rsid w:val="00D90354"/>
    <w:rsid w:val="00D908C2"/>
    <w:rsid w:val="00D90C57"/>
    <w:rsid w:val="00D90FDE"/>
    <w:rsid w:val="00D91042"/>
    <w:rsid w:val="00D91332"/>
    <w:rsid w:val="00D9201B"/>
    <w:rsid w:val="00D92109"/>
    <w:rsid w:val="00D9230C"/>
    <w:rsid w:val="00D923DC"/>
    <w:rsid w:val="00D92611"/>
    <w:rsid w:val="00D92758"/>
    <w:rsid w:val="00D92B06"/>
    <w:rsid w:val="00D92B28"/>
    <w:rsid w:val="00D936D2"/>
    <w:rsid w:val="00D93835"/>
    <w:rsid w:val="00D93AA7"/>
    <w:rsid w:val="00D944BC"/>
    <w:rsid w:val="00D9486D"/>
    <w:rsid w:val="00D94992"/>
    <w:rsid w:val="00D9509F"/>
    <w:rsid w:val="00D950BF"/>
    <w:rsid w:val="00D9546E"/>
    <w:rsid w:val="00D95BBC"/>
    <w:rsid w:val="00D965F4"/>
    <w:rsid w:val="00D96B51"/>
    <w:rsid w:val="00D973E6"/>
    <w:rsid w:val="00D976BB"/>
    <w:rsid w:val="00D97DAA"/>
    <w:rsid w:val="00DA0542"/>
    <w:rsid w:val="00DA0969"/>
    <w:rsid w:val="00DA14B1"/>
    <w:rsid w:val="00DA15F3"/>
    <w:rsid w:val="00DA1D00"/>
    <w:rsid w:val="00DA1DAA"/>
    <w:rsid w:val="00DA2109"/>
    <w:rsid w:val="00DA2E80"/>
    <w:rsid w:val="00DA31F6"/>
    <w:rsid w:val="00DA34A5"/>
    <w:rsid w:val="00DA3E8B"/>
    <w:rsid w:val="00DA4473"/>
    <w:rsid w:val="00DA4BF9"/>
    <w:rsid w:val="00DA4FAD"/>
    <w:rsid w:val="00DA5232"/>
    <w:rsid w:val="00DA546A"/>
    <w:rsid w:val="00DA586B"/>
    <w:rsid w:val="00DA626F"/>
    <w:rsid w:val="00DA78A7"/>
    <w:rsid w:val="00DB02DC"/>
    <w:rsid w:val="00DB048B"/>
    <w:rsid w:val="00DB23AD"/>
    <w:rsid w:val="00DB2DED"/>
    <w:rsid w:val="00DB3300"/>
    <w:rsid w:val="00DB36DB"/>
    <w:rsid w:val="00DB3817"/>
    <w:rsid w:val="00DB3F70"/>
    <w:rsid w:val="00DB4C16"/>
    <w:rsid w:val="00DB55B9"/>
    <w:rsid w:val="00DB5E26"/>
    <w:rsid w:val="00DB6011"/>
    <w:rsid w:val="00DB60E3"/>
    <w:rsid w:val="00DB68BF"/>
    <w:rsid w:val="00DB6F6D"/>
    <w:rsid w:val="00DB747D"/>
    <w:rsid w:val="00DB75E3"/>
    <w:rsid w:val="00DB7803"/>
    <w:rsid w:val="00DC0A01"/>
    <w:rsid w:val="00DC0CDF"/>
    <w:rsid w:val="00DC166B"/>
    <w:rsid w:val="00DC2AD8"/>
    <w:rsid w:val="00DC2E46"/>
    <w:rsid w:val="00DC3074"/>
    <w:rsid w:val="00DC3F7B"/>
    <w:rsid w:val="00DC4139"/>
    <w:rsid w:val="00DC43F6"/>
    <w:rsid w:val="00DC45E0"/>
    <w:rsid w:val="00DC4E0F"/>
    <w:rsid w:val="00DC4EB6"/>
    <w:rsid w:val="00DC5027"/>
    <w:rsid w:val="00DC523B"/>
    <w:rsid w:val="00DC54B6"/>
    <w:rsid w:val="00DC54E2"/>
    <w:rsid w:val="00DC54FC"/>
    <w:rsid w:val="00DC55E5"/>
    <w:rsid w:val="00DC55FA"/>
    <w:rsid w:val="00DC5756"/>
    <w:rsid w:val="00DC6221"/>
    <w:rsid w:val="00DC64AF"/>
    <w:rsid w:val="00DC6916"/>
    <w:rsid w:val="00DC6D59"/>
    <w:rsid w:val="00DC784C"/>
    <w:rsid w:val="00DC7E49"/>
    <w:rsid w:val="00DD0089"/>
    <w:rsid w:val="00DD02BE"/>
    <w:rsid w:val="00DD0395"/>
    <w:rsid w:val="00DD077B"/>
    <w:rsid w:val="00DD0830"/>
    <w:rsid w:val="00DD092C"/>
    <w:rsid w:val="00DD09D2"/>
    <w:rsid w:val="00DD0C38"/>
    <w:rsid w:val="00DD18A3"/>
    <w:rsid w:val="00DD18BA"/>
    <w:rsid w:val="00DD2DF5"/>
    <w:rsid w:val="00DD2F43"/>
    <w:rsid w:val="00DD30E7"/>
    <w:rsid w:val="00DD34AB"/>
    <w:rsid w:val="00DD3613"/>
    <w:rsid w:val="00DD3902"/>
    <w:rsid w:val="00DD3B80"/>
    <w:rsid w:val="00DD3DF1"/>
    <w:rsid w:val="00DD40CF"/>
    <w:rsid w:val="00DD4248"/>
    <w:rsid w:val="00DD43E5"/>
    <w:rsid w:val="00DD459D"/>
    <w:rsid w:val="00DD4BFB"/>
    <w:rsid w:val="00DD5312"/>
    <w:rsid w:val="00DD6D85"/>
    <w:rsid w:val="00DD7DC6"/>
    <w:rsid w:val="00DE0A4D"/>
    <w:rsid w:val="00DE0BC3"/>
    <w:rsid w:val="00DE0C11"/>
    <w:rsid w:val="00DE0DAC"/>
    <w:rsid w:val="00DE18A8"/>
    <w:rsid w:val="00DE1BB5"/>
    <w:rsid w:val="00DE249C"/>
    <w:rsid w:val="00DE3D62"/>
    <w:rsid w:val="00DE46EE"/>
    <w:rsid w:val="00DE53EF"/>
    <w:rsid w:val="00DE5589"/>
    <w:rsid w:val="00DE60E2"/>
    <w:rsid w:val="00DE611E"/>
    <w:rsid w:val="00DE64DD"/>
    <w:rsid w:val="00DE6746"/>
    <w:rsid w:val="00DE6F01"/>
    <w:rsid w:val="00DE720A"/>
    <w:rsid w:val="00DE7583"/>
    <w:rsid w:val="00DF0AAB"/>
    <w:rsid w:val="00DF114E"/>
    <w:rsid w:val="00DF1C03"/>
    <w:rsid w:val="00DF2013"/>
    <w:rsid w:val="00DF20F4"/>
    <w:rsid w:val="00DF283E"/>
    <w:rsid w:val="00DF3184"/>
    <w:rsid w:val="00DF3338"/>
    <w:rsid w:val="00DF3449"/>
    <w:rsid w:val="00DF3756"/>
    <w:rsid w:val="00DF39A4"/>
    <w:rsid w:val="00DF422B"/>
    <w:rsid w:val="00DF4358"/>
    <w:rsid w:val="00DF4ABF"/>
    <w:rsid w:val="00DF4E04"/>
    <w:rsid w:val="00DF50C3"/>
    <w:rsid w:val="00DF5759"/>
    <w:rsid w:val="00DF68BA"/>
    <w:rsid w:val="00DF6FD1"/>
    <w:rsid w:val="00DF734B"/>
    <w:rsid w:val="00DF748D"/>
    <w:rsid w:val="00DF7D24"/>
    <w:rsid w:val="00DF7D92"/>
    <w:rsid w:val="00E008F4"/>
    <w:rsid w:val="00E009ED"/>
    <w:rsid w:val="00E00C8C"/>
    <w:rsid w:val="00E00DB2"/>
    <w:rsid w:val="00E00DEB"/>
    <w:rsid w:val="00E00F23"/>
    <w:rsid w:val="00E017AB"/>
    <w:rsid w:val="00E01B7D"/>
    <w:rsid w:val="00E01BF1"/>
    <w:rsid w:val="00E01ECF"/>
    <w:rsid w:val="00E02BC8"/>
    <w:rsid w:val="00E039DB"/>
    <w:rsid w:val="00E03CC9"/>
    <w:rsid w:val="00E042ED"/>
    <w:rsid w:val="00E04B56"/>
    <w:rsid w:val="00E04D91"/>
    <w:rsid w:val="00E0510F"/>
    <w:rsid w:val="00E05B7A"/>
    <w:rsid w:val="00E05DD3"/>
    <w:rsid w:val="00E06D49"/>
    <w:rsid w:val="00E072FB"/>
    <w:rsid w:val="00E0748B"/>
    <w:rsid w:val="00E103C2"/>
    <w:rsid w:val="00E10BC7"/>
    <w:rsid w:val="00E111A5"/>
    <w:rsid w:val="00E1125F"/>
    <w:rsid w:val="00E11806"/>
    <w:rsid w:val="00E11A9C"/>
    <w:rsid w:val="00E12196"/>
    <w:rsid w:val="00E12DAA"/>
    <w:rsid w:val="00E130D5"/>
    <w:rsid w:val="00E136C6"/>
    <w:rsid w:val="00E13732"/>
    <w:rsid w:val="00E13BA8"/>
    <w:rsid w:val="00E13CCE"/>
    <w:rsid w:val="00E13D68"/>
    <w:rsid w:val="00E13FC1"/>
    <w:rsid w:val="00E14124"/>
    <w:rsid w:val="00E142C0"/>
    <w:rsid w:val="00E146A3"/>
    <w:rsid w:val="00E146CD"/>
    <w:rsid w:val="00E14747"/>
    <w:rsid w:val="00E15045"/>
    <w:rsid w:val="00E1534E"/>
    <w:rsid w:val="00E155D0"/>
    <w:rsid w:val="00E157AB"/>
    <w:rsid w:val="00E158A3"/>
    <w:rsid w:val="00E163F7"/>
    <w:rsid w:val="00E16D7D"/>
    <w:rsid w:val="00E16E67"/>
    <w:rsid w:val="00E177C9"/>
    <w:rsid w:val="00E1780B"/>
    <w:rsid w:val="00E17AC6"/>
    <w:rsid w:val="00E17AE7"/>
    <w:rsid w:val="00E17FD6"/>
    <w:rsid w:val="00E20062"/>
    <w:rsid w:val="00E202BC"/>
    <w:rsid w:val="00E208C1"/>
    <w:rsid w:val="00E20D3A"/>
    <w:rsid w:val="00E20F8B"/>
    <w:rsid w:val="00E2117F"/>
    <w:rsid w:val="00E212E5"/>
    <w:rsid w:val="00E21503"/>
    <w:rsid w:val="00E2176A"/>
    <w:rsid w:val="00E22085"/>
    <w:rsid w:val="00E22675"/>
    <w:rsid w:val="00E227E7"/>
    <w:rsid w:val="00E234AE"/>
    <w:rsid w:val="00E234E6"/>
    <w:rsid w:val="00E238D6"/>
    <w:rsid w:val="00E24869"/>
    <w:rsid w:val="00E254D0"/>
    <w:rsid w:val="00E25537"/>
    <w:rsid w:val="00E2556F"/>
    <w:rsid w:val="00E256FA"/>
    <w:rsid w:val="00E25845"/>
    <w:rsid w:val="00E2589D"/>
    <w:rsid w:val="00E25C5E"/>
    <w:rsid w:val="00E261B2"/>
    <w:rsid w:val="00E27967"/>
    <w:rsid w:val="00E27BE4"/>
    <w:rsid w:val="00E27D47"/>
    <w:rsid w:val="00E301F0"/>
    <w:rsid w:val="00E30446"/>
    <w:rsid w:val="00E308A1"/>
    <w:rsid w:val="00E31ACA"/>
    <w:rsid w:val="00E32385"/>
    <w:rsid w:val="00E33150"/>
    <w:rsid w:val="00E332D5"/>
    <w:rsid w:val="00E33AFB"/>
    <w:rsid w:val="00E34114"/>
    <w:rsid w:val="00E34949"/>
    <w:rsid w:val="00E35484"/>
    <w:rsid w:val="00E35ED0"/>
    <w:rsid w:val="00E3784A"/>
    <w:rsid w:val="00E37C39"/>
    <w:rsid w:val="00E40CBA"/>
    <w:rsid w:val="00E40E27"/>
    <w:rsid w:val="00E412DC"/>
    <w:rsid w:val="00E413A4"/>
    <w:rsid w:val="00E41A42"/>
    <w:rsid w:val="00E42351"/>
    <w:rsid w:val="00E431CC"/>
    <w:rsid w:val="00E43488"/>
    <w:rsid w:val="00E43979"/>
    <w:rsid w:val="00E442B4"/>
    <w:rsid w:val="00E44318"/>
    <w:rsid w:val="00E44854"/>
    <w:rsid w:val="00E45A43"/>
    <w:rsid w:val="00E45C73"/>
    <w:rsid w:val="00E461FB"/>
    <w:rsid w:val="00E46293"/>
    <w:rsid w:val="00E47284"/>
    <w:rsid w:val="00E4749F"/>
    <w:rsid w:val="00E47839"/>
    <w:rsid w:val="00E504AF"/>
    <w:rsid w:val="00E5053B"/>
    <w:rsid w:val="00E505DD"/>
    <w:rsid w:val="00E5107D"/>
    <w:rsid w:val="00E51305"/>
    <w:rsid w:val="00E518DE"/>
    <w:rsid w:val="00E523E7"/>
    <w:rsid w:val="00E539F4"/>
    <w:rsid w:val="00E53F7D"/>
    <w:rsid w:val="00E54789"/>
    <w:rsid w:val="00E562FC"/>
    <w:rsid w:val="00E56864"/>
    <w:rsid w:val="00E56ACD"/>
    <w:rsid w:val="00E56CA8"/>
    <w:rsid w:val="00E574E2"/>
    <w:rsid w:val="00E577D9"/>
    <w:rsid w:val="00E603E1"/>
    <w:rsid w:val="00E604EB"/>
    <w:rsid w:val="00E60743"/>
    <w:rsid w:val="00E60895"/>
    <w:rsid w:val="00E60A43"/>
    <w:rsid w:val="00E60D26"/>
    <w:rsid w:val="00E61F25"/>
    <w:rsid w:val="00E61F35"/>
    <w:rsid w:val="00E6240E"/>
    <w:rsid w:val="00E62661"/>
    <w:rsid w:val="00E62B1B"/>
    <w:rsid w:val="00E635C1"/>
    <w:rsid w:val="00E63DED"/>
    <w:rsid w:val="00E6434A"/>
    <w:rsid w:val="00E64808"/>
    <w:rsid w:val="00E64ADB"/>
    <w:rsid w:val="00E64B69"/>
    <w:rsid w:val="00E6530C"/>
    <w:rsid w:val="00E65858"/>
    <w:rsid w:val="00E65D17"/>
    <w:rsid w:val="00E65DA8"/>
    <w:rsid w:val="00E665BC"/>
    <w:rsid w:val="00E6680C"/>
    <w:rsid w:val="00E66FD0"/>
    <w:rsid w:val="00E6787D"/>
    <w:rsid w:val="00E67B2F"/>
    <w:rsid w:val="00E705ED"/>
    <w:rsid w:val="00E70800"/>
    <w:rsid w:val="00E708C3"/>
    <w:rsid w:val="00E70D56"/>
    <w:rsid w:val="00E71A5F"/>
    <w:rsid w:val="00E72452"/>
    <w:rsid w:val="00E7324D"/>
    <w:rsid w:val="00E736A6"/>
    <w:rsid w:val="00E7383E"/>
    <w:rsid w:val="00E740BE"/>
    <w:rsid w:val="00E74A29"/>
    <w:rsid w:val="00E764B2"/>
    <w:rsid w:val="00E77134"/>
    <w:rsid w:val="00E77B3E"/>
    <w:rsid w:val="00E80D04"/>
    <w:rsid w:val="00E81A9F"/>
    <w:rsid w:val="00E81D24"/>
    <w:rsid w:val="00E81F56"/>
    <w:rsid w:val="00E82655"/>
    <w:rsid w:val="00E829BD"/>
    <w:rsid w:val="00E834A6"/>
    <w:rsid w:val="00E83685"/>
    <w:rsid w:val="00E83BA9"/>
    <w:rsid w:val="00E85323"/>
    <w:rsid w:val="00E85485"/>
    <w:rsid w:val="00E85565"/>
    <w:rsid w:val="00E85A84"/>
    <w:rsid w:val="00E861CF"/>
    <w:rsid w:val="00E86D15"/>
    <w:rsid w:val="00E87333"/>
    <w:rsid w:val="00E874BD"/>
    <w:rsid w:val="00E87DEC"/>
    <w:rsid w:val="00E9020A"/>
    <w:rsid w:val="00E9075B"/>
    <w:rsid w:val="00E919A3"/>
    <w:rsid w:val="00E91E70"/>
    <w:rsid w:val="00E9200B"/>
    <w:rsid w:val="00E92628"/>
    <w:rsid w:val="00E929F2"/>
    <w:rsid w:val="00E92F09"/>
    <w:rsid w:val="00E93B6E"/>
    <w:rsid w:val="00E94200"/>
    <w:rsid w:val="00E94C13"/>
    <w:rsid w:val="00E94F78"/>
    <w:rsid w:val="00E94FBA"/>
    <w:rsid w:val="00E952B0"/>
    <w:rsid w:val="00E95C3F"/>
    <w:rsid w:val="00E96BAE"/>
    <w:rsid w:val="00E970D4"/>
    <w:rsid w:val="00E977AA"/>
    <w:rsid w:val="00E977CD"/>
    <w:rsid w:val="00E9783E"/>
    <w:rsid w:val="00E97EC8"/>
    <w:rsid w:val="00EA0496"/>
    <w:rsid w:val="00EA06A8"/>
    <w:rsid w:val="00EA09F6"/>
    <w:rsid w:val="00EA0DD2"/>
    <w:rsid w:val="00EA1F2D"/>
    <w:rsid w:val="00EA206B"/>
    <w:rsid w:val="00EA2A02"/>
    <w:rsid w:val="00EA2D46"/>
    <w:rsid w:val="00EA3CA0"/>
    <w:rsid w:val="00EA3CDA"/>
    <w:rsid w:val="00EA3E7C"/>
    <w:rsid w:val="00EA4B7A"/>
    <w:rsid w:val="00EA4F92"/>
    <w:rsid w:val="00EA6608"/>
    <w:rsid w:val="00EA66A7"/>
    <w:rsid w:val="00EA68EA"/>
    <w:rsid w:val="00EA7727"/>
    <w:rsid w:val="00EA7DEB"/>
    <w:rsid w:val="00EB154F"/>
    <w:rsid w:val="00EB174F"/>
    <w:rsid w:val="00EB1922"/>
    <w:rsid w:val="00EB1A93"/>
    <w:rsid w:val="00EB1B7C"/>
    <w:rsid w:val="00EB1C58"/>
    <w:rsid w:val="00EB2219"/>
    <w:rsid w:val="00EB271C"/>
    <w:rsid w:val="00EB31B3"/>
    <w:rsid w:val="00EB31EB"/>
    <w:rsid w:val="00EB4403"/>
    <w:rsid w:val="00EB4802"/>
    <w:rsid w:val="00EB486F"/>
    <w:rsid w:val="00EB4C75"/>
    <w:rsid w:val="00EB654C"/>
    <w:rsid w:val="00EB6A0A"/>
    <w:rsid w:val="00EB74CA"/>
    <w:rsid w:val="00EB77EC"/>
    <w:rsid w:val="00EC071E"/>
    <w:rsid w:val="00EC0895"/>
    <w:rsid w:val="00EC1902"/>
    <w:rsid w:val="00EC2EE9"/>
    <w:rsid w:val="00EC32A8"/>
    <w:rsid w:val="00EC337B"/>
    <w:rsid w:val="00EC392E"/>
    <w:rsid w:val="00EC419A"/>
    <w:rsid w:val="00EC4321"/>
    <w:rsid w:val="00EC49AC"/>
    <w:rsid w:val="00EC4D58"/>
    <w:rsid w:val="00EC5814"/>
    <w:rsid w:val="00EC588D"/>
    <w:rsid w:val="00EC58C3"/>
    <w:rsid w:val="00EC596B"/>
    <w:rsid w:val="00EC6144"/>
    <w:rsid w:val="00EC63C8"/>
    <w:rsid w:val="00EC6A8A"/>
    <w:rsid w:val="00EC6C39"/>
    <w:rsid w:val="00EC6F48"/>
    <w:rsid w:val="00EC7034"/>
    <w:rsid w:val="00EC71D4"/>
    <w:rsid w:val="00EC73F6"/>
    <w:rsid w:val="00EC7642"/>
    <w:rsid w:val="00ED0F68"/>
    <w:rsid w:val="00ED17F4"/>
    <w:rsid w:val="00ED1B2F"/>
    <w:rsid w:val="00ED1D15"/>
    <w:rsid w:val="00ED2AD4"/>
    <w:rsid w:val="00ED2E50"/>
    <w:rsid w:val="00ED35AD"/>
    <w:rsid w:val="00ED3812"/>
    <w:rsid w:val="00ED38FF"/>
    <w:rsid w:val="00ED3BFC"/>
    <w:rsid w:val="00ED3C05"/>
    <w:rsid w:val="00ED3E0A"/>
    <w:rsid w:val="00ED41BB"/>
    <w:rsid w:val="00ED41EB"/>
    <w:rsid w:val="00ED453E"/>
    <w:rsid w:val="00ED485E"/>
    <w:rsid w:val="00ED4C6E"/>
    <w:rsid w:val="00ED4EC2"/>
    <w:rsid w:val="00ED5662"/>
    <w:rsid w:val="00ED5954"/>
    <w:rsid w:val="00ED5D01"/>
    <w:rsid w:val="00ED5F79"/>
    <w:rsid w:val="00ED6775"/>
    <w:rsid w:val="00ED731E"/>
    <w:rsid w:val="00ED7A5D"/>
    <w:rsid w:val="00EE06A9"/>
    <w:rsid w:val="00EE078C"/>
    <w:rsid w:val="00EE0C91"/>
    <w:rsid w:val="00EE0E6D"/>
    <w:rsid w:val="00EE136A"/>
    <w:rsid w:val="00EE1851"/>
    <w:rsid w:val="00EE201D"/>
    <w:rsid w:val="00EE20A1"/>
    <w:rsid w:val="00EE20DF"/>
    <w:rsid w:val="00EE2269"/>
    <w:rsid w:val="00EE241B"/>
    <w:rsid w:val="00EE2AAC"/>
    <w:rsid w:val="00EE2CBB"/>
    <w:rsid w:val="00EE3280"/>
    <w:rsid w:val="00EE3718"/>
    <w:rsid w:val="00EE376E"/>
    <w:rsid w:val="00EE3D23"/>
    <w:rsid w:val="00EE3F20"/>
    <w:rsid w:val="00EE4050"/>
    <w:rsid w:val="00EE555C"/>
    <w:rsid w:val="00EE5B65"/>
    <w:rsid w:val="00EE60C4"/>
    <w:rsid w:val="00EE61AF"/>
    <w:rsid w:val="00EE63BD"/>
    <w:rsid w:val="00EE6827"/>
    <w:rsid w:val="00EE693A"/>
    <w:rsid w:val="00EE6AD4"/>
    <w:rsid w:val="00EE6D75"/>
    <w:rsid w:val="00EE7113"/>
    <w:rsid w:val="00EE71BB"/>
    <w:rsid w:val="00EE72FF"/>
    <w:rsid w:val="00EE7462"/>
    <w:rsid w:val="00EE74B6"/>
    <w:rsid w:val="00EE7BD2"/>
    <w:rsid w:val="00EF0016"/>
    <w:rsid w:val="00EF02B6"/>
    <w:rsid w:val="00EF0993"/>
    <w:rsid w:val="00EF10F8"/>
    <w:rsid w:val="00EF1477"/>
    <w:rsid w:val="00EF153B"/>
    <w:rsid w:val="00EF1669"/>
    <w:rsid w:val="00EF2049"/>
    <w:rsid w:val="00EF292A"/>
    <w:rsid w:val="00EF2A3E"/>
    <w:rsid w:val="00EF2B3F"/>
    <w:rsid w:val="00EF387F"/>
    <w:rsid w:val="00EF3DB2"/>
    <w:rsid w:val="00EF3FC2"/>
    <w:rsid w:val="00EF47C3"/>
    <w:rsid w:val="00EF4942"/>
    <w:rsid w:val="00EF4D86"/>
    <w:rsid w:val="00EF54EB"/>
    <w:rsid w:val="00EF5660"/>
    <w:rsid w:val="00EF58D2"/>
    <w:rsid w:val="00EF617C"/>
    <w:rsid w:val="00EF62E8"/>
    <w:rsid w:val="00EF6388"/>
    <w:rsid w:val="00EF6D30"/>
    <w:rsid w:val="00EF7152"/>
    <w:rsid w:val="00EF7341"/>
    <w:rsid w:val="00EF77B9"/>
    <w:rsid w:val="00EF7958"/>
    <w:rsid w:val="00EF79E8"/>
    <w:rsid w:val="00EF7E30"/>
    <w:rsid w:val="00F000FA"/>
    <w:rsid w:val="00F009E3"/>
    <w:rsid w:val="00F00A70"/>
    <w:rsid w:val="00F00AC5"/>
    <w:rsid w:val="00F00B48"/>
    <w:rsid w:val="00F01989"/>
    <w:rsid w:val="00F01C21"/>
    <w:rsid w:val="00F026DF"/>
    <w:rsid w:val="00F02CC4"/>
    <w:rsid w:val="00F034DC"/>
    <w:rsid w:val="00F04EC9"/>
    <w:rsid w:val="00F04F24"/>
    <w:rsid w:val="00F050EC"/>
    <w:rsid w:val="00F0667F"/>
    <w:rsid w:val="00F07373"/>
    <w:rsid w:val="00F07835"/>
    <w:rsid w:val="00F07BCE"/>
    <w:rsid w:val="00F10011"/>
    <w:rsid w:val="00F10679"/>
    <w:rsid w:val="00F10C20"/>
    <w:rsid w:val="00F10C75"/>
    <w:rsid w:val="00F10CDB"/>
    <w:rsid w:val="00F111E6"/>
    <w:rsid w:val="00F11353"/>
    <w:rsid w:val="00F114A8"/>
    <w:rsid w:val="00F114BD"/>
    <w:rsid w:val="00F117D6"/>
    <w:rsid w:val="00F12281"/>
    <w:rsid w:val="00F123F0"/>
    <w:rsid w:val="00F125FB"/>
    <w:rsid w:val="00F1330A"/>
    <w:rsid w:val="00F136CD"/>
    <w:rsid w:val="00F13931"/>
    <w:rsid w:val="00F13C57"/>
    <w:rsid w:val="00F14A38"/>
    <w:rsid w:val="00F15A65"/>
    <w:rsid w:val="00F15B96"/>
    <w:rsid w:val="00F16966"/>
    <w:rsid w:val="00F16B71"/>
    <w:rsid w:val="00F17160"/>
    <w:rsid w:val="00F17286"/>
    <w:rsid w:val="00F201BD"/>
    <w:rsid w:val="00F2058D"/>
    <w:rsid w:val="00F20818"/>
    <w:rsid w:val="00F2091F"/>
    <w:rsid w:val="00F20EC8"/>
    <w:rsid w:val="00F2126B"/>
    <w:rsid w:val="00F2136C"/>
    <w:rsid w:val="00F218FA"/>
    <w:rsid w:val="00F21F93"/>
    <w:rsid w:val="00F223D5"/>
    <w:rsid w:val="00F22430"/>
    <w:rsid w:val="00F228EC"/>
    <w:rsid w:val="00F22F52"/>
    <w:rsid w:val="00F22FE5"/>
    <w:rsid w:val="00F2311B"/>
    <w:rsid w:val="00F23525"/>
    <w:rsid w:val="00F23580"/>
    <w:rsid w:val="00F23A00"/>
    <w:rsid w:val="00F24654"/>
    <w:rsid w:val="00F24D69"/>
    <w:rsid w:val="00F25CBC"/>
    <w:rsid w:val="00F25CC0"/>
    <w:rsid w:val="00F25D0C"/>
    <w:rsid w:val="00F25E31"/>
    <w:rsid w:val="00F263B2"/>
    <w:rsid w:val="00F271BF"/>
    <w:rsid w:val="00F2723C"/>
    <w:rsid w:val="00F2738D"/>
    <w:rsid w:val="00F275AA"/>
    <w:rsid w:val="00F27BF6"/>
    <w:rsid w:val="00F30336"/>
    <w:rsid w:val="00F30749"/>
    <w:rsid w:val="00F31A76"/>
    <w:rsid w:val="00F31FE9"/>
    <w:rsid w:val="00F32147"/>
    <w:rsid w:val="00F321DF"/>
    <w:rsid w:val="00F32606"/>
    <w:rsid w:val="00F32A8F"/>
    <w:rsid w:val="00F330C0"/>
    <w:rsid w:val="00F33418"/>
    <w:rsid w:val="00F3442E"/>
    <w:rsid w:val="00F34E40"/>
    <w:rsid w:val="00F3628F"/>
    <w:rsid w:val="00F36671"/>
    <w:rsid w:val="00F36940"/>
    <w:rsid w:val="00F37AA5"/>
    <w:rsid w:val="00F4006B"/>
    <w:rsid w:val="00F4019D"/>
    <w:rsid w:val="00F402E1"/>
    <w:rsid w:val="00F405ED"/>
    <w:rsid w:val="00F40E0F"/>
    <w:rsid w:val="00F40FC3"/>
    <w:rsid w:val="00F41C94"/>
    <w:rsid w:val="00F41E47"/>
    <w:rsid w:val="00F4216B"/>
    <w:rsid w:val="00F42898"/>
    <w:rsid w:val="00F428A2"/>
    <w:rsid w:val="00F428DA"/>
    <w:rsid w:val="00F42C75"/>
    <w:rsid w:val="00F44326"/>
    <w:rsid w:val="00F44AEA"/>
    <w:rsid w:val="00F454DB"/>
    <w:rsid w:val="00F458C6"/>
    <w:rsid w:val="00F467E3"/>
    <w:rsid w:val="00F46BAA"/>
    <w:rsid w:val="00F46BF1"/>
    <w:rsid w:val="00F4734B"/>
    <w:rsid w:val="00F47BFB"/>
    <w:rsid w:val="00F50382"/>
    <w:rsid w:val="00F5051C"/>
    <w:rsid w:val="00F5091F"/>
    <w:rsid w:val="00F51340"/>
    <w:rsid w:val="00F51F7D"/>
    <w:rsid w:val="00F521A4"/>
    <w:rsid w:val="00F52A88"/>
    <w:rsid w:val="00F53D1B"/>
    <w:rsid w:val="00F542F5"/>
    <w:rsid w:val="00F54799"/>
    <w:rsid w:val="00F5487A"/>
    <w:rsid w:val="00F5571D"/>
    <w:rsid w:val="00F558E4"/>
    <w:rsid w:val="00F57207"/>
    <w:rsid w:val="00F60517"/>
    <w:rsid w:val="00F606FB"/>
    <w:rsid w:val="00F60D2A"/>
    <w:rsid w:val="00F60E80"/>
    <w:rsid w:val="00F6145E"/>
    <w:rsid w:val="00F616FD"/>
    <w:rsid w:val="00F617F4"/>
    <w:rsid w:val="00F6181A"/>
    <w:rsid w:val="00F62535"/>
    <w:rsid w:val="00F634C4"/>
    <w:rsid w:val="00F63AC3"/>
    <w:rsid w:val="00F63E4D"/>
    <w:rsid w:val="00F63E8A"/>
    <w:rsid w:val="00F643C4"/>
    <w:rsid w:val="00F649D6"/>
    <w:rsid w:val="00F64A4E"/>
    <w:rsid w:val="00F64D2E"/>
    <w:rsid w:val="00F64ED8"/>
    <w:rsid w:val="00F65621"/>
    <w:rsid w:val="00F66BDE"/>
    <w:rsid w:val="00F67612"/>
    <w:rsid w:val="00F67730"/>
    <w:rsid w:val="00F6774D"/>
    <w:rsid w:val="00F67982"/>
    <w:rsid w:val="00F700F1"/>
    <w:rsid w:val="00F70400"/>
    <w:rsid w:val="00F70BFA"/>
    <w:rsid w:val="00F710EB"/>
    <w:rsid w:val="00F71218"/>
    <w:rsid w:val="00F71AA9"/>
    <w:rsid w:val="00F71D26"/>
    <w:rsid w:val="00F71E5A"/>
    <w:rsid w:val="00F723CF"/>
    <w:rsid w:val="00F72856"/>
    <w:rsid w:val="00F72954"/>
    <w:rsid w:val="00F729C9"/>
    <w:rsid w:val="00F72C0C"/>
    <w:rsid w:val="00F7311A"/>
    <w:rsid w:val="00F737F0"/>
    <w:rsid w:val="00F73BBD"/>
    <w:rsid w:val="00F740D5"/>
    <w:rsid w:val="00F740E8"/>
    <w:rsid w:val="00F74D82"/>
    <w:rsid w:val="00F74DF4"/>
    <w:rsid w:val="00F74E13"/>
    <w:rsid w:val="00F75934"/>
    <w:rsid w:val="00F75950"/>
    <w:rsid w:val="00F763D4"/>
    <w:rsid w:val="00F76563"/>
    <w:rsid w:val="00F7752E"/>
    <w:rsid w:val="00F815A6"/>
    <w:rsid w:val="00F819AB"/>
    <w:rsid w:val="00F81CBB"/>
    <w:rsid w:val="00F82722"/>
    <w:rsid w:val="00F82ED2"/>
    <w:rsid w:val="00F83233"/>
    <w:rsid w:val="00F83ACF"/>
    <w:rsid w:val="00F83C13"/>
    <w:rsid w:val="00F8418E"/>
    <w:rsid w:val="00F85876"/>
    <w:rsid w:val="00F85D1D"/>
    <w:rsid w:val="00F863DB"/>
    <w:rsid w:val="00F86608"/>
    <w:rsid w:val="00F86AB5"/>
    <w:rsid w:val="00F8700D"/>
    <w:rsid w:val="00F877B0"/>
    <w:rsid w:val="00F879FB"/>
    <w:rsid w:val="00F87B55"/>
    <w:rsid w:val="00F9013C"/>
    <w:rsid w:val="00F90AEA"/>
    <w:rsid w:val="00F91190"/>
    <w:rsid w:val="00F911FA"/>
    <w:rsid w:val="00F91338"/>
    <w:rsid w:val="00F91717"/>
    <w:rsid w:val="00F91F2C"/>
    <w:rsid w:val="00F9211F"/>
    <w:rsid w:val="00F92C07"/>
    <w:rsid w:val="00F92D5D"/>
    <w:rsid w:val="00F92E6F"/>
    <w:rsid w:val="00F93360"/>
    <w:rsid w:val="00F93386"/>
    <w:rsid w:val="00F93759"/>
    <w:rsid w:val="00F9395A"/>
    <w:rsid w:val="00F93EBC"/>
    <w:rsid w:val="00F93F98"/>
    <w:rsid w:val="00F942E3"/>
    <w:rsid w:val="00F944F4"/>
    <w:rsid w:val="00F9483C"/>
    <w:rsid w:val="00F94E3E"/>
    <w:rsid w:val="00F952C4"/>
    <w:rsid w:val="00F95414"/>
    <w:rsid w:val="00F9637A"/>
    <w:rsid w:val="00F96C3B"/>
    <w:rsid w:val="00F972E1"/>
    <w:rsid w:val="00F973BA"/>
    <w:rsid w:val="00F97A16"/>
    <w:rsid w:val="00F97C72"/>
    <w:rsid w:val="00F97DF2"/>
    <w:rsid w:val="00FA097A"/>
    <w:rsid w:val="00FA0E95"/>
    <w:rsid w:val="00FA165B"/>
    <w:rsid w:val="00FA17E8"/>
    <w:rsid w:val="00FA1E70"/>
    <w:rsid w:val="00FA1F7F"/>
    <w:rsid w:val="00FA2990"/>
    <w:rsid w:val="00FA2ED2"/>
    <w:rsid w:val="00FA3758"/>
    <w:rsid w:val="00FA3D20"/>
    <w:rsid w:val="00FA40A9"/>
    <w:rsid w:val="00FA4A01"/>
    <w:rsid w:val="00FA4BBB"/>
    <w:rsid w:val="00FA5DA8"/>
    <w:rsid w:val="00FA727A"/>
    <w:rsid w:val="00FA76AE"/>
    <w:rsid w:val="00FA798F"/>
    <w:rsid w:val="00FA7E5D"/>
    <w:rsid w:val="00FB03AF"/>
    <w:rsid w:val="00FB0BFB"/>
    <w:rsid w:val="00FB1067"/>
    <w:rsid w:val="00FB1847"/>
    <w:rsid w:val="00FB1A25"/>
    <w:rsid w:val="00FB1EBB"/>
    <w:rsid w:val="00FB2A9D"/>
    <w:rsid w:val="00FB3FA5"/>
    <w:rsid w:val="00FB42EE"/>
    <w:rsid w:val="00FB46E8"/>
    <w:rsid w:val="00FB4B09"/>
    <w:rsid w:val="00FB4C03"/>
    <w:rsid w:val="00FB52B9"/>
    <w:rsid w:val="00FB58C0"/>
    <w:rsid w:val="00FB625B"/>
    <w:rsid w:val="00FB69B8"/>
    <w:rsid w:val="00FB7F0B"/>
    <w:rsid w:val="00FC01F6"/>
    <w:rsid w:val="00FC0F60"/>
    <w:rsid w:val="00FC1619"/>
    <w:rsid w:val="00FC1AFA"/>
    <w:rsid w:val="00FC1BAC"/>
    <w:rsid w:val="00FC2558"/>
    <w:rsid w:val="00FC37F9"/>
    <w:rsid w:val="00FC38CD"/>
    <w:rsid w:val="00FC3CC8"/>
    <w:rsid w:val="00FC46E8"/>
    <w:rsid w:val="00FC4E9C"/>
    <w:rsid w:val="00FC4FA9"/>
    <w:rsid w:val="00FC53E1"/>
    <w:rsid w:val="00FC5D5A"/>
    <w:rsid w:val="00FC6070"/>
    <w:rsid w:val="00FC6EAA"/>
    <w:rsid w:val="00FC7779"/>
    <w:rsid w:val="00FC78C8"/>
    <w:rsid w:val="00FC7AD5"/>
    <w:rsid w:val="00FD0128"/>
    <w:rsid w:val="00FD0386"/>
    <w:rsid w:val="00FD11FC"/>
    <w:rsid w:val="00FD16AF"/>
    <w:rsid w:val="00FD16E5"/>
    <w:rsid w:val="00FD1701"/>
    <w:rsid w:val="00FD1B9E"/>
    <w:rsid w:val="00FD1E8B"/>
    <w:rsid w:val="00FD1F82"/>
    <w:rsid w:val="00FD23F0"/>
    <w:rsid w:val="00FD2C00"/>
    <w:rsid w:val="00FD2CF1"/>
    <w:rsid w:val="00FD39B3"/>
    <w:rsid w:val="00FD4ADE"/>
    <w:rsid w:val="00FD4C80"/>
    <w:rsid w:val="00FD66A9"/>
    <w:rsid w:val="00FD75C7"/>
    <w:rsid w:val="00FD7792"/>
    <w:rsid w:val="00FD788A"/>
    <w:rsid w:val="00FD78FD"/>
    <w:rsid w:val="00FD7A28"/>
    <w:rsid w:val="00FD7B98"/>
    <w:rsid w:val="00FD7F40"/>
    <w:rsid w:val="00FD7F53"/>
    <w:rsid w:val="00FE0131"/>
    <w:rsid w:val="00FE07EF"/>
    <w:rsid w:val="00FE0D74"/>
    <w:rsid w:val="00FE0E09"/>
    <w:rsid w:val="00FE1050"/>
    <w:rsid w:val="00FE111F"/>
    <w:rsid w:val="00FE14B7"/>
    <w:rsid w:val="00FE1713"/>
    <w:rsid w:val="00FE174C"/>
    <w:rsid w:val="00FE1BD0"/>
    <w:rsid w:val="00FE2772"/>
    <w:rsid w:val="00FE3A43"/>
    <w:rsid w:val="00FE3F8A"/>
    <w:rsid w:val="00FE48F7"/>
    <w:rsid w:val="00FE4B99"/>
    <w:rsid w:val="00FE52CD"/>
    <w:rsid w:val="00FE5417"/>
    <w:rsid w:val="00FE558D"/>
    <w:rsid w:val="00FE5BD2"/>
    <w:rsid w:val="00FE5FE3"/>
    <w:rsid w:val="00FE68CD"/>
    <w:rsid w:val="00FE6D61"/>
    <w:rsid w:val="00FE6F9F"/>
    <w:rsid w:val="00FE6FCE"/>
    <w:rsid w:val="00FE71E5"/>
    <w:rsid w:val="00FE768F"/>
    <w:rsid w:val="00FE7744"/>
    <w:rsid w:val="00FF0DF7"/>
    <w:rsid w:val="00FF112C"/>
    <w:rsid w:val="00FF11E3"/>
    <w:rsid w:val="00FF19FF"/>
    <w:rsid w:val="00FF1AD5"/>
    <w:rsid w:val="00FF1CCB"/>
    <w:rsid w:val="00FF2AB4"/>
    <w:rsid w:val="00FF3BEE"/>
    <w:rsid w:val="00FF5869"/>
    <w:rsid w:val="00FF62B6"/>
    <w:rsid w:val="00FF6A45"/>
    <w:rsid w:val="00FF6DA3"/>
    <w:rsid w:val="00FF71C5"/>
    <w:rsid w:val="00FF7951"/>
    <w:rsid w:val="00FF7EC3"/>
    <w:rsid w:val="00FF7F4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E24"/>
    <w:rPr>
      <w:sz w:val="24"/>
      <w:szCs w:val="24"/>
    </w:rPr>
  </w:style>
  <w:style w:type="paragraph" w:styleId="Heading1">
    <w:name w:val="heading 1"/>
    <w:basedOn w:val="Normal"/>
    <w:next w:val="Normal"/>
    <w:qFormat/>
    <w:rsid w:val="006B1ED4"/>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6B1ED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6B1ED4"/>
    <w:pPr>
      <w:keepNext/>
      <w:spacing w:before="240" w:after="60"/>
      <w:outlineLvl w:val="2"/>
    </w:pPr>
    <w:rPr>
      <w:rFonts w:ascii="Arial" w:hAnsi="Arial" w:cs="Arial"/>
      <w:b/>
      <w:bCs/>
      <w:sz w:val="26"/>
      <w:szCs w:val="26"/>
    </w:rPr>
  </w:style>
  <w:style w:type="paragraph" w:styleId="Heading4">
    <w:name w:val="heading 4"/>
    <w:basedOn w:val="Normal"/>
    <w:next w:val="Normal"/>
    <w:qFormat/>
    <w:rsid w:val="006B1ED4"/>
    <w:pPr>
      <w:keepNext/>
      <w:outlineLvl w:val="3"/>
    </w:pPr>
    <w:rPr>
      <w:b/>
      <w:bCs/>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B1ED4"/>
    <w:pPr>
      <w:jc w:val="both"/>
    </w:pPr>
    <w:rPr>
      <w:lang w:val="en-GB"/>
    </w:rPr>
  </w:style>
  <w:style w:type="paragraph" w:styleId="Caption">
    <w:name w:val="caption"/>
    <w:basedOn w:val="Normal"/>
    <w:next w:val="Normal"/>
    <w:qFormat/>
    <w:rsid w:val="006B1ED4"/>
    <w:pPr>
      <w:spacing w:before="120" w:after="120"/>
    </w:pPr>
    <w:rPr>
      <w:b/>
      <w:bCs/>
      <w:sz w:val="20"/>
      <w:szCs w:val="20"/>
    </w:rPr>
  </w:style>
  <w:style w:type="paragraph" w:styleId="Footer">
    <w:name w:val="footer"/>
    <w:basedOn w:val="Normal"/>
    <w:rsid w:val="006B1ED4"/>
    <w:pPr>
      <w:tabs>
        <w:tab w:val="center" w:pos="4320"/>
        <w:tab w:val="right" w:pos="8640"/>
      </w:tabs>
    </w:pPr>
  </w:style>
  <w:style w:type="character" w:styleId="PageNumber">
    <w:name w:val="page number"/>
    <w:basedOn w:val="DefaultParagraphFont"/>
    <w:rsid w:val="006B1ED4"/>
  </w:style>
  <w:style w:type="character" w:styleId="Hyperlink">
    <w:name w:val="Hyperlink"/>
    <w:basedOn w:val="DefaultParagraphFont"/>
    <w:uiPriority w:val="99"/>
    <w:rsid w:val="00850C27"/>
    <w:rPr>
      <w:color w:val="0000FF"/>
      <w:u w:val="single"/>
    </w:rPr>
  </w:style>
  <w:style w:type="paragraph" w:styleId="BodyText2">
    <w:name w:val="Body Text 2"/>
    <w:basedOn w:val="Normal"/>
    <w:rsid w:val="00112001"/>
    <w:pPr>
      <w:spacing w:after="120" w:line="480" w:lineRule="auto"/>
    </w:pPr>
    <w:rPr>
      <w:sz w:val="20"/>
      <w:szCs w:val="20"/>
      <w:lang w:val="fr-FR" w:eastAsia="fr-FR"/>
    </w:rPr>
  </w:style>
  <w:style w:type="paragraph" w:styleId="BalloonText">
    <w:name w:val="Balloon Text"/>
    <w:basedOn w:val="Normal"/>
    <w:semiHidden/>
    <w:rsid w:val="00266FC9"/>
    <w:rPr>
      <w:rFonts w:ascii="Tahoma" w:hAnsi="Tahoma" w:cs="Tahoma"/>
      <w:sz w:val="16"/>
      <w:szCs w:val="16"/>
    </w:rPr>
  </w:style>
  <w:style w:type="paragraph" w:styleId="BodyTextIndent">
    <w:name w:val="Body Text Indent"/>
    <w:basedOn w:val="Normal"/>
    <w:rsid w:val="009F2488"/>
    <w:pPr>
      <w:spacing w:after="120"/>
      <w:ind w:left="283"/>
    </w:pPr>
  </w:style>
  <w:style w:type="paragraph" w:styleId="Title">
    <w:name w:val="Title"/>
    <w:basedOn w:val="Normal"/>
    <w:qFormat/>
    <w:rsid w:val="009F2488"/>
    <w:pPr>
      <w:jc w:val="center"/>
    </w:pPr>
    <w:rPr>
      <w:rFonts w:ascii="Garamond" w:hAnsi="Garamond"/>
      <w:sz w:val="28"/>
      <w:szCs w:val="20"/>
      <w:lang w:val="fr-FR" w:eastAsia="fr-FR"/>
    </w:rPr>
  </w:style>
  <w:style w:type="paragraph" w:customStyle="1" w:styleId="CompanyName">
    <w:name w:val="Company Name"/>
    <w:basedOn w:val="Normal"/>
    <w:rsid w:val="00981CD5"/>
    <w:pPr>
      <w:framePr w:w="3845" w:h="1584" w:hSpace="187" w:vSpace="187" w:wrap="notBeside" w:vAnchor="page" w:hAnchor="margin" w:y="894" w:anchorLock="1"/>
      <w:spacing w:line="280" w:lineRule="atLeast"/>
      <w:jc w:val="both"/>
    </w:pPr>
    <w:rPr>
      <w:rFonts w:ascii="Arial Black" w:hAnsi="Arial Black"/>
      <w:spacing w:val="-25"/>
      <w:sz w:val="32"/>
      <w:szCs w:val="20"/>
      <w:lang w:val="en-GB"/>
    </w:rPr>
  </w:style>
  <w:style w:type="paragraph" w:customStyle="1" w:styleId="ReturnAddress">
    <w:name w:val="Return Address"/>
    <w:basedOn w:val="Normal"/>
    <w:rsid w:val="00981CD5"/>
    <w:pPr>
      <w:keepLines/>
      <w:framePr w:w="4320" w:h="965" w:hSpace="187" w:vSpace="187" w:wrap="notBeside" w:vAnchor="page" w:hAnchor="margin" w:xAlign="right" w:y="966" w:anchorLock="1"/>
      <w:tabs>
        <w:tab w:val="left" w:pos="2160"/>
      </w:tabs>
      <w:spacing w:line="160" w:lineRule="atLeast"/>
    </w:pPr>
    <w:rPr>
      <w:rFonts w:ascii="Arial" w:hAnsi="Arial"/>
      <w:sz w:val="14"/>
      <w:szCs w:val="20"/>
      <w:lang w:val="en-GB"/>
    </w:rPr>
  </w:style>
  <w:style w:type="paragraph" w:styleId="FootnoteText">
    <w:name w:val="footnote text"/>
    <w:basedOn w:val="Normal"/>
    <w:semiHidden/>
    <w:rsid w:val="0025566D"/>
    <w:rPr>
      <w:sz w:val="20"/>
      <w:szCs w:val="20"/>
    </w:rPr>
  </w:style>
  <w:style w:type="character" w:styleId="FootnoteReference">
    <w:name w:val="footnote reference"/>
    <w:basedOn w:val="DefaultParagraphFont"/>
    <w:semiHidden/>
    <w:rsid w:val="0025566D"/>
    <w:rPr>
      <w:vertAlign w:val="superscript"/>
    </w:rPr>
  </w:style>
  <w:style w:type="character" w:styleId="FollowedHyperlink">
    <w:name w:val="FollowedHyperlink"/>
    <w:basedOn w:val="DefaultParagraphFont"/>
    <w:rsid w:val="008A5B54"/>
    <w:rPr>
      <w:color w:val="800080"/>
      <w:u w:val="single"/>
    </w:rPr>
  </w:style>
  <w:style w:type="paragraph" w:styleId="TOC1">
    <w:name w:val="toc 1"/>
    <w:basedOn w:val="Normal"/>
    <w:next w:val="Normal"/>
    <w:autoRedefine/>
    <w:uiPriority w:val="39"/>
    <w:rsid w:val="00B423E2"/>
    <w:pPr>
      <w:spacing w:before="360"/>
    </w:pPr>
    <w:rPr>
      <w:rFonts w:ascii="Arial" w:hAnsi="Arial" w:cs="Arial"/>
      <w:b/>
      <w:bCs/>
      <w:caps/>
    </w:rPr>
  </w:style>
  <w:style w:type="paragraph" w:styleId="TOC2">
    <w:name w:val="toc 2"/>
    <w:basedOn w:val="Normal"/>
    <w:next w:val="Normal"/>
    <w:autoRedefine/>
    <w:uiPriority w:val="39"/>
    <w:rsid w:val="0081576B"/>
    <w:pPr>
      <w:tabs>
        <w:tab w:val="right" w:leader="dot" w:pos="8630"/>
      </w:tabs>
      <w:spacing w:after="120"/>
      <w:ind w:left="720" w:hanging="720"/>
      <w:jc w:val="both"/>
    </w:pPr>
    <w:rPr>
      <w:b/>
      <w:bCs/>
      <w:sz w:val="20"/>
      <w:szCs w:val="20"/>
    </w:rPr>
  </w:style>
  <w:style w:type="paragraph" w:styleId="TOC3">
    <w:name w:val="toc 3"/>
    <w:basedOn w:val="Normal"/>
    <w:next w:val="Normal"/>
    <w:autoRedefine/>
    <w:uiPriority w:val="39"/>
    <w:rsid w:val="00B423E2"/>
    <w:pPr>
      <w:ind w:left="240"/>
    </w:pPr>
    <w:rPr>
      <w:sz w:val="20"/>
      <w:szCs w:val="20"/>
    </w:rPr>
  </w:style>
  <w:style w:type="paragraph" w:styleId="TOC4">
    <w:name w:val="toc 4"/>
    <w:basedOn w:val="Normal"/>
    <w:next w:val="Normal"/>
    <w:autoRedefine/>
    <w:semiHidden/>
    <w:rsid w:val="00B423E2"/>
    <w:pPr>
      <w:ind w:left="480"/>
    </w:pPr>
    <w:rPr>
      <w:sz w:val="20"/>
      <w:szCs w:val="20"/>
    </w:rPr>
  </w:style>
  <w:style w:type="paragraph" w:styleId="TOC5">
    <w:name w:val="toc 5"/>
    <w:basedOn w:val="Normal"/>
    <w:next w:val="Normal"/>
    <w:autoRedefine/>
    <w:semiHidden/>
    <w:rsid w:val="00B423E2"/>
    <w:pPr>
      <w:ind w:left="720"/>
    </w:pPr>
    <w:rPr>
      <w:sz w:val="20"/>
      <w:szCs w:val="20"/>
    </w:rPr>
  </w:style>
  <w:style w:type="paragraph" w:styleId="TOC6">
    <w:name w:val="toc 6"/>
    <w:basedOn w:val="Normal"/>
    <w:next w:val="Normal"/>
    <w:autoRedefine/>
    <w:semiHidden/>
    <w:rsid w:val="00B423E2"/>
    <w:pPr>
      <w:ind w:left="960"/>
    </w:pPr>
    <w:rPr>
      <w:sz w:val="20"/>
      <w:szCs w:val="20"/>
    </w:rPr>
  </w:style>
  <w:style w:type="paragraph" w:styleId="TOC7">
    <w:name w:val="toc 7"/>
    <w:basedOn w:val="Normal"/>
    <w:next w:val="Normal"/>
    <w:autoRedefine/>
    <w:semiHidden/>
    <w:rsid w:val="00B423E2"/>
    <w:pPr>
      <w:ind w:left="1200"/>
    </w:pPr>
    <w:rPr>
      <w:sz w:val="20"/>
      <w:szCs w:val="20"/>
    </w:rPr>
  </w:style>
  <w:style w:type="paragraph" w:styleId="TOC8">
    <w:name w:val="toc 8"/>
    <w:basedOn w:val="Normal"/>
    <w:next w:val="Normal"/>
    <w:autoRedefine/>
    <w:semiHidden/>
    <w:rsid w:val="00B423E2"/>
    <w:pPr>
      <w:ind w:left="1440"/>
    </w:pPr>
    <w:rPr>
      <w:sz w:val="20"/>
      <w:szCs w:val="20"/>
    </w:rPr>
  </w:style>
  <w:style w:type="paragraph" w:styleId="TOC9">
    <w:name w:val="toc 9"/>
    <w:basedOn w:val="Normal"/>
    <w:next w:val="Normal"/>
    <w:autoRedefine/>
    <w:semiHidden/>
    <w:rsid w:val="00B423E2"/>
    <w:pPr>
      <w:ind w:left="1680"/>
    </w:pPr>
    <w:rPr>
      <w:sz w:val="20"/>
      <w:szCs w:val="20"/>
    </w:rPr>
  </w:style>
  <w:style w:type="paragraph" w:styleId="Header">
    <w:name w:val="header"/>
    <w:basedOn w:val="Normal"/>
    <w:link w:val="HeaderChar"/>
    <w:uiPriority w:val="99"/>
    <w:unhideWhenUsed/>
    <w:rsid w:val="00531F6F"/>
    <w:pPr>
      <w:tabs>
        <w:tab w:val="center" w:pos="4513"/>
        <w:tab w:val="right" w:pos="9026"/>
      </w:tabs>
    </w:pPr>
  </w:style>
  <w:style w:type="character" w:customStyle="1" w:styleId="HeaderChar">
    <w:name w:val="Header Char"/>
    <w:basedOn w:val="DefaultParagraphFont"/>
    <w:link w:val="Header"/>
    <w:uiPriority w:val="99"/>
    <w:rsid w:val="00531F6F"/>
    <w:rPr>
      <w:sz w:val="24"/>
      <w:szCs w:val="24"/>
    </w:rPr>
  </w:style>
  <w:style w:type="paragraph" w:styleId="NormalWeb">
    <w:name w:val="Normal (Web)"/>
    <w:basedOn w:val="Normal"/>
    <w:uiPriority w:val="99"/>
    <w:semiHidden/>
    <w:unhideWhenUsed/>
    <w:rsid w:val="00B442FE"/>
  </w:style>
  <w:style w:type="character" w:customStyle="1" w:styleId="BodyTextChar">
    <w:name w:val="Body Text Char"/>
    <w:basedOn w:val="DefaultParagraphFont"/>
    <w:link w:val="BodyText"/>
    <w:rsid w:val="00AC3F51"/>
    <w:rPr>
      <w:sz w:val="24"/>
      <w:szCs w:val="24"/>
      <w:lang w:val="en-GB"/>
    </w:rPr>
  </w:style>
  <w:style w:type="paragraph" w:styleId="ListParagraph">
    <w:name w:val="List Paragraph"/>
    <w:basedOn w:val="Normal"/>
    <w:uiPriority w:val="34"/>
    <w:qFormat/>
    <w:rsid w:val="00AC3F51"/>
    <w:pPr>
      <w:ind w:left="720"/>
      <w:contextualSpacing/>
    </w:pPr>
  </w:style>
  <w:style w:type="character" w:customStyle="1" w:styleId="apple-converted-space">
    <w:name w:val="apple-converted-space"/>
    <w:basedOn w:val="DefaultParagraphFont"/>
    <w:rsid w:val="00123124"/>
  </w:style>
  <w:style w:type="table" w:styleId="TableGrid">
    <w:name w:val="Table Grid"/>
    <w:basedOn w:val="TableNormal"/>
    <w:uiPriority w:val="59"/>
    <w:rsid w:val="00E10B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3263445">
      <w:bodyDiv w:val="1"/>
      <w:marLeft w:val="0"/>
      <w:marRight w:val="0"/>
      <w:marTop w:val="0"/>
      <w:marBottom w:val="0"/>
      <w:divBdr>
        <w:top w:val="none" w:sz="0" w:space="0" w:color="auto"/>
        <w:left w:val="none" w:sz="0" w:space="0" w:color="auto"/>
        <w:bottom w:val="none" w:sz="0" w:space="0" w:color="auto"/>
        <w:right w:val="none" w:sz="0" w:space="0" w:color="auto"/>
      </w:divBdr>
    </w:div>
    <w:div w:id="14232244">
      <w:bodyDiv w:val="1"/>
      <w:marLeft w:val="0"/>
      <w:marRight w:val="0"/>
      <w:marTop w:val="0"/>
      <w:marBottom w:val="0"/>
      <w:divBdr>
        <w:top w:val="none" w:sz="0" w:space="0" w:color="auto"/>
        <w:left w:val="none" w:sz="0" w:space="0" w:color="auto"/>
        <w:bottom w:val="none" w:sz="0" w:space="0" w:color="auto"/>
        <w:right w:val="none" w:sz="0" w:space="0" w:color="auto"/>
      </w:divBdr>
    </w:div>
    <w:div w:id="59523352">
      <w:bodyDiv w:val="1"/>
      <w:marLeft w:val="0"/>
      <w:marRight w:val="0"/>
      <w:marTop w:val="0"/>
      <w:marBottom w:val="0"/>
      <w:divBdr>
        <w:top w:val="none" w:sz="0" w:space="0" w:color="auto"/>
        <w:left w:val="none" w:sz="0" w:space="0" w:color="auto"/>
        <w:bottom w:val="none" w:sz="0" w:space="0" w:color="auto"/>
        <w:right w:val="none" w:sz="0" w:space="0" w:color="auto"/>
      </w:divBdr>
      <w:divsChild>
        <w:div w:id="295529690">
          <w:marLeft w:val="0"/>
          <w:marRight w:val="0"/>
          <w:marTop w:val="0"/>
          <w:marBottom w:val="0"/>
          <w:divBdr>
            <w:top w:val="none" w:sz="0" w:space="0" w:color="auto"/>
            <w:left w:val="none" w:sz="0" w:space="0" w:color="auto"/>
            <w:bottom w:val="none" w:sz="0" w:space="0" w:color="auto"/>
            <w:right w:val="none" w:sz="0" w:space="0" w:color="auto"/>
          </w:divBdr>
          <w:divsChild>
            <w:div w:id="339279946">
              <w:marLeft w:val="0"/>
              <w:marRight w:val="0"/>
              <w:marTop w:val="75"/>
              <w:marBottom w:val="75"/>
              <w:divBdr>
                <w:top w:val="single" w:sz="6" w:space="0" w:color="EEEEEE"/>
                <w:left w:val="single" w:sz="6" w:space="0" w:color="EEEEEE"/>
                <w:bottom w:val="single" w:sz="6" w:space="0" w:color="EEEEEE"/>
                <w:right w:val="single" w:sz="6" w:space="0" w:color="EEEEEE"/>
              </w:divBdr>
              <w:divsChild>
                <w:div w:id="757100005">
                  <w:marLeft w:val="0"/>
                  <w:marRight w:val="0"/>
                  <w:marTop w:val="0"/>
                  <w:marBottom w:val="0"/>
                  <w:divBdr>
                    <w:top w:val="none" w:sz="0" w:space="0" w:color="auto"/>
                    <w:left w:val="none" w:sz="0" w:space="0" w:color="auto"/>
                    <w:bottom w:val="none" w:sz="0" w:space="0" w:color="auto"/>
                    <w:right w:val="none" w:sz="0" w:space="0" w:color="auto"/>
                  </w:divBdr>
                  <w:divsChild>
                    <w:div w:id="1962951038">
                      <w:marLeft w:val="0"/>
                      <w:marRight w:val="0"/>
                      <w:marTop w:val="0"/>
                      <w:marBottom w:val="0"/>
                      <w:divBdr>
                        <w:top w:val="none" w:sz="0" w:space="0" w:color="auto"/>
                        <w:left w:val="none" w:sz="0" w:space="0" w:color="auto"/>
                        <w:bottom w:val="none" w:sz="0" w:space="0" w:color="auto"/>
                        <w:right w:val="none" w:sz="0" w:space="0" w:color="auto"/>
                      </w:divBdr>
                      <w:divsChild>
                        <w:div w:id="106895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841300">
      <w:bodyDiv w:val="1"/>
      <w:marLeft w:val="0"/>
      <w:marRight w:val="0"/>
      <w:marTop w:val="0"/>
      <w:marBottom w:val="0"/>
      <w:divBdr>
        <w:top w:val="none" w:sz="0" w:space="0" w:color="auto"/>
        <w:left w:val="none" w:sz="0" w:space="0" w:color="auto"/>
        <w:bottom w:val="none" w:sz="0" w:space="0" w:color="auto"/>
        <w:right w:val="none" w:sz="0" w:space="0" w:color="auto"/>
      </w:divBdr>
    </w:div>
    <w:div w:id="204098141">
      <w:bodyDiv w:val="1"/>
      <w:marLeft w:val="0"/>
      <w:marRight w:val="0"/>
      <w:marTop w:val="0"/>
      <w:marBottom w:val="0"/>
      <w:divBdr>
        <w:top w:val="none" w:sz="0" w:space="0" w:color="auto"/>
        <w:left w:val="none" w:sz="0" w:space="0" w:color="auto"/>
        <w:bottom w:val="none" w:sz="0" w:space="0" w:color="auto"/>
        <w:right w:val="none" w:sz="0" w:space="0" w:color="auto"/>
      </w:divBdr>
    </w:div>
    <w:div w:id="292490381">
      <w:bodyDiv w:val="1"/>
      <w:marLeft w:val="0"/>
      <w:marRight w:val="0"/>
      <w:marTop w:val="0"/>
      <w:marBottom w:val="0"/>
      <w:divBdr>
        <w:top w:val="none" w:sz="0" w:space="0" w:color="auto"/>
        <w:left w:val="none" w:sz="0" w:space="0" w:color="auto"/>
        <w:bottom w:val="none" w:sz="0" w:space="0" w:color="auto"/>
        <w:right w:val="none" w:sz="0" w:space="0" w:color="auto"/>
      </w:divBdr>
    </w:div>
    <w:div w:id="316303104">
      <w:bodyDiv w:val="1"/>
      <w:marLeft w:val="0"/>
      <w:marRight w:val="0"/>
      <w:marTop w:val="0"/>
      <w:marBottom w:val="0"/>
      <w:divBdr>
        <w:top w:val="none" w:sz="0" w:space="0" w:color="auto"/>
        <w:left w:val="none" w:sz="0" w:space="0" w:color="auto"/>
        <w:bottom w:val="none" w:sz="0" w:space="0" w:color="auto"/>
        <w:right w:val="none" w:sz="0" w:space="0" w:color="auto"/>
      </w:divBdr>
    </w:div>
    <w:div w:id="365329051">
      <w:bodyDiv w:val="1"/>
      <w:marLeft w:val="0"/>
      <w:marRight w:val="0"/>
      <w:marTop w:val="0"/>
      <w:marBottom w:val="0"/>
      <w:divBdr>
        <w:top w:val="none" w:sz="0" w:space="0" w:color="auto"/>
        <w:left w:val="none" w:sz="0" w:space="0" w:color="auto"/>
        <w:bottom w:val="none" w:sz="0" w:space="0" w:color="auto"/>
        <w:right w:val="none" w:sz="0" w:space="0" w:color="auto"/>
      </w:divBdr>
    </w:div>
    <w:div w:id="368839193">
      <w:bodyDiv w:val="1"/>
      <w:marLeft w:val="0"/>
      <w:marRight w:val="0"/>
      <w:marTop w:val="0"/>
      <w:marBottom w:val="0"/>
      <w:divBdr>
        <w:top w:val="none" w:sz="0" w:space="0" w:color="auto"/>
        <w:left w:val="none" w:sz="0" w:space="0" w:color="auto"/>
        <w:bottom w:val="none" w:sz="0" w:space="0" w:color="auto"/>
        <w:right w:val="none" w:sz="0" w:space="0" w:color="auto"/>
      </w:divBdr>
    </w:div>
    <w:div w:id="378743824">
      <w:bodyDiv w:val="1"/>
      <w:marLeft w:val="0"/>
      <w:marRight w:val="0"/>
      <w:marTop w:val="0"/>
      <w:marBottom w:val="0"/>
      <w:divBdr>
        <w:top w:val="none" w:sz="0" w:space="0" w:color="auto"/>
        <w:left w:val="none" w:sz="0" w:space="0" w:color="auto"/>
        <w:bottom w:val="none" w:sz="0" w:space="0" w:color="auto"/>
        <w:right w:val="none" w:sz="0" w:space="0" w:color="auto"/>
      </w:divBdr>
    </w:div>
    <w:div w:id="433749239">
      <w:bodyDiv w:val="1"/>
      <w:marLeft w:val="0"/>
      <w:marRight w:val="0"/>
      <w:marTop w:val="0"/>
      <w:marBottom w:val="0"/>
      <w:divBdr>
        <w:top w:val="none" w:sz="0" w:space="0" w:color="auto"/>
        <w:left w:val="none" w:sz="0" w:space="0" w:color="auto"/>
        <w:bottom w:val="none" w:sz="0" w:space="0" w:color="auto"/>
        <w:right w:val="none" w:sz="0" w:space="0" w:color="auto"/>
      </w:divBdr>
    </w:div>
    <w:div w:id="546575069">
      <w:bodyDiv w:val="1"/>
      <w:marLeft w:val="0"/>
      <w:marRight w:val="0"/>
      <w:marTop w:val="0"/>
      <w:marBottom w:val="0"/>
      <w:divBdr>
        <w:top w:val="none" w:sz="0" w:space="0" w:color="auto"/>
        <w:left w:val="none" w:sz="0" w:space="0" w:color="auto"/>
        <w:bottom w:val="none" w:sz="0" w:space="0" w:color="auto"/>
        <w:right w:val="none" w:sz="0" w:space="0" w:color="auto"/>
      </w:divBdr>
    </w:div>
    <w:div w:id="610665441">
      <w:bodyDiv w:val="1"/>
      <w:marLeft w:val="0"/>
      <w:marRight w:val="0"/>
      <w:marTop w:val="0"/>
      <w:marBottom w:val="0"/>
      <w:divBdr>
        <w:top w:val="none" w:sz="0" w:space="0" w:color="auto"/>
        <w:left w:val="none" w:sz="0" w:space="0" w:color="auto"/>
        <w:bottom w:val="none" w:sz="0" w:space="0" w:color="auto"/>
        <w:right w:val="none" w:sz="0" w:space="0" w:color="auto"/>
      </w:divBdr>
    </w:div>
    <w:div w:id="611010672">
      <w:bodyDiv w:val="1"/>
      <w:marLeft w:val="0"/>
      <w:marRight w:val="0"/>
      <w:marTop w:val="0"/>
      <w:marBottom w:val="0"/>
      <w:divBdr>
        <w:top w:val="none" w:sz="0" w:space="0" w:color="auto"/>
        <w:left w:val="none" w:sz="0" w:space="0" w:color="auto"/>
        <w:bottom w:val="none" w:sz="0" w:space="0" w:color="auto"/>
        <w:right w:val="none" w:sz="0" w:space="0" w:color="auto"/>
      </w:divBdr>
    </w:div>
    <w:div w:id="696543490">
      <w:bodyDiv w:val="1"/>
      <w:marLeft w:val="0"/>
      <w:marRight w:val="0"/>
      <w:marTop w:val="0"/>
      <w:marBottom w:val="0"/>
      <w:divBdr>
        <w:top w:val="none" w:sz="0" w:space="0" w:color="auto"/>
        <w:left w:val="none" w:sz="0" w:space="0" w:color="auto"/>
        <w:bottom w:val="none" w:sz="0" w:space="0" w:color="auto"/>
        <w:right w:val="none" w:sz="0" w:space="0" w:color="auto"/>
      </w:divBdr>
    </w:div>
    <w:div w:id="705719290">
      <w:bodyDiv w:val="1"/>
      <w:marLeft w:val="0"/>
      <w:marRight w:val="0"/>
      <w:marTop w:val="0"/>
      <w:marBottom w:val="0"/>
      <w:divBdr>
        <w:top w:val="none" w:sz="0" w:space="0" w:color="auto"/>
        <w:left w:val="none" w:sz="0" w:space="0" w:color="auto"/>
        <w:bottom w:val="none" w:sz="0" w:space="0" w:color="auto"/>
        <w:right w:val="none" w:sz="0" w:space="0" w:color="auto"/>
      </w:divBdr>
    </w:div>
    <w:div w:id="722028097">
      <w:bodyDiv w:val="1"/>
      <w:marLeft w:val="0"/>
      <w:marRight w:val="0"/>
      <w:marTop w:val="0"/>
      <w:marBottom w:val="0"/>
      <w:divBdr>
        <w:top w:val="none" w:sz="0" w:space="0" w:color="auto"/>
        <w:left w:val="none" w:sz="0" w:space="0" w:color="auto"/>
        <w:bottom w:val="none" w:sz="0" w:space="0" w:color="auto"/>
        <w:right w:val="none" w:sz="0" w:space="0" w:color="auto"/>
      </w:divBdr>
    </w:div>
    <w:div w:id="855655324">
      <w:bodyDiv w:val="1"/>
      <w:marLeft w:val="0"/>
      <w:marRight w:val="0"/>
      <w:marTop w:val="0"/>
      <w:marBottom w:val="0"/>
      <w:divBdr>
        <w:top w:val="none" w:sz="0" w:space="0" w:color="auto"/>
        <w:left w:val="none" w:sz="0" w:space="0" w:color="auto"/>
        <w:bottom w:val="none" w:sz="0" w:space="0" w:color="auto"/>
        <w:right w:val="none" w:sz="0" w:space="0" w:color="auto"/>
      </w:divBdr>
      <w:divsChild>
        <w:div w:id="675111170">
          <w:marLeft w:val="0"/>
          <w:marRight w:val="0"/>
          <w:marTop w:val="0"/>
          <w:marBottom w:val="0"/>
          <w:divBdr>
            <w:top w:val="none" w:sz="0" w:space="0" w:color="auto"/>
            <w:left w:val="none" w:sz="0" w:space="0" w:color="auto"/>
            <w:bottom w:val="none" w:sz="0" w:space="0" w:color="auto"/>
            <w:right w:val="none" w:sz="0" w:space="0" w:color="auto"/>
          </w:divBdr>
          <w:divsChild>
            <w:div w:id="888223856">
              <w:marLeft w:val="0"/>
              <w:marRight w:val="0"/>
              <w:marTop w:val="75"/>
              <w:marBottom w:val="75"/>
              <w:divBdr>
                <w:top w:val="single" w:sz="6" w:space="0" w:color="EEEEEE"/>
                <w:left w:val="single" w:sz="6" w:space="0" w:color="EEEEEE"/>
                <w:bottom w:val="single" w:sz="6" w:space="0" w:color="EEEEEE"/>
                <w:right w:val="single" w:sz="6" w:space="0" w:color="EEEEEE"/>
              </w:divBdr>
              <w:divsChild>
                <w:div w:id="322977901">
                  <w:marLeft w:val="0"/>
                  <w:marRight w:val="0"/>
                  <w:marTop w:val="0"/>
                  <w:marBottom w:val="0"/>
                  <w:divBdr>
                    <w:top w:val="none" w:sz="0" w:space="0" w:color="auto"/>
                    <w:left w:val="none" w:sz="0" w:space="0" w:color="auto"/>
                    <w:bottom w:val="none" w:sz="0" w:space="0" w:color="auto"/>
                    <w:right w:val="none" w:sz="0" w:space="0" w:color="auto"/>
                  </w:divBdr>
                  <w:divsChild>
                    <w:div w:id="1879005497">
                      <w:marLeft w:val="0"/>
                      <w:marRight w:val="0"/>
                      <w:marTop w:val="0"/>
                      <w:marBottom w:val="0"/>
                      <w:divBdr>
                        <w:top w:val="none" w:sz="0" w:space="0" w:color="auto"/>
                        <w:left w:val="none" w:sz="0" w:space="0" w:color="auto"/>
                        <w:bottom w:val="none" w:sz="0" w:space="0" w:color="auto"/>
                        <w:right w:val="none" w:sz="0" w:space="0" w:color="auto"/>
                      </w:divBdr>
                      <w:divsChild>
                        <w:div w:id="203214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4608486">
      <w:bodyDiv w:val="1"/>
      <w:marLeft w:val="0"/>
      <w:marRight w:val="0"/>
      <w:marTop w:val="0"/>
      <w:marBottom w:val="0"/>
      <w:divBdr>
        <w:top w:val="none" w:sz="0" w:space="0" w:color="auto"/>
        <w:left w:val="none" w:sz="0" w:space="0" w:color="auto"/>
        <w:bottom w:val="none" w:sz="0" w:space="0" w:color="auto"/>
        <w:right w:val="none" w:sz="0" w:space="0" w:color="auto"/>
      </w:divBdr>
    </w:div>
    <w:div w:id="907113278">
      <w:bodyDiv w:val="1"/>
      <w:marLeft w:val="0"/>
      <w:marRight w:val="0"/>
      <w:marTop w:val="0"/>
      <w:marBottom w:val="0"/>
      <w:divBdr>
        <w:top w:val="none" w:sz="0" w:space="0" w:color="auto"/>
        <w:left w:val="none" w:sz="0" w:space="0" w:color="auto"/>
        <w:bottom w:val="none" w:sz="0" w:space="0" w:color="auto"/>
        <w:right w:val="none" w:sz="0" w:space="0" w:color="auto"/>
      </w:divBdr>
    </w:div>
    <w:div w:id="947270662">
      <w:bodyDiv w:val="1"/>
      <w:marLeft w:val="0"/>
      <w:marRight w:val="0"/>
      <w:marTop w:val="0"/>
      <w:marBottom w:val="0"/>
      <w:divBdr>
        <w:top w:val="none" w:sz="0" w:space="0" w:color="auto"/>
        <w:left w:val="none" w:sz="0" w:space="0" w:color="auto"/>
        <w:bottom w:val="none" w:sz="0" w:space="0" w:color="auto"/>
        <w:right w:val="none" w:sz="0" w:space="0" w:color="auto"/>
      </w:divBdr>
    </w:div>
    <w:div w:id="1057970029">
      <w:bodyDiv w:val="1"/>
      <w:marLeft w:val="0"/>
      <w:marRight w:val="0"/>
      <w:marTop w:val="0"/>
      <w:marBottom w:val="0"/>
      <w:divBdr>
        <w:top w:val="none" w:sz="0" w:space="0" w:color="auto"/>
        <w:left w:val="none" w:sz="0" w:space="0" w:color="auto"/>
        <w:bottom w:val="none" w:sz="0" w:space="0" w:color="auto"/>
        <w:right w:val="none" w:sz="0" w:space="0" w:color="auto"/>
      </w:divBdr>
    </w:div>
    <w:div w:id="1069617843">
      <w:bodyDiv w:val="1"/>
      <w:marLeft w:val="0"/>
      <w:marRight w:val="0"/>
      <w:marTop w:val="0"/>
      <w:marBottom w:val="0"/>
      <w:divBdr>
        <w:top w:val="none" w:sz="0" w:space="0" w:color="auto"/>
        <w:left w:val="none" w:sz="0" w:space="0" w:color="auto"/>
        <w:bottom w:val="none" w:sz="0" w:space="0" w:color="auto"/>
        <w:right w:val="none" w:sz="0" w:space="0" w:color="auto"/>
      </w:divBdr>
      <w:divsChild>
        <w:div w:id="1155342406">
          <w:marLeft w:val="0"/>
          <w:marRight w:val="0"/>
          <w:marTop w:val="0"/>
          <w:marBottom w:val="0"/>
          <w:divBdr>
            <w:top w:val="single" w:sz="6" w:space="5" w:color="AAAAAA"/>
            <w:left w:val="single" w:sz="6" w:space="5" w:color="AAAAAA"/>
            <w:bottom w:val="single" w:sz="6" w:space="5" w:color="AAAAAA"/>
            <w:right w:val="single" w:sz="6" w:space="5" w:color="AAAAAA"/>
          </w:divBdr>
        </w:div>
      </w:divsChild>
    </w:div>
    <w:div w:id="1100176013">
      <w:bodyDiv w:val="1"/>
      <w:marLeft w:val="0"/>
      <w:marRight w:val="0"/>
      <w:marTop w:val="0"/>
      <w:marBottom w:val="0"/>
      <w:divBdr>
        <w:top w:val="none" w:sz="0" w:space="0" w:color="auto"/>
        <w:left w:val="none" w:sz="0" w:space="0" w:color="auto"/>
        <w:bottom w:val="none" w:sz="0" w:space="0" w:color="auto"/>
        <w:right w:val="none" w:sz="0" w:space="0" w:color="auto"/>
      </w:divBdr>
    </w:div>
    <w:div w:id="1154183620">
      <w:bodyDiv w:val="1"/>
      <w:marLeft w:val="0"/>
      <w:marRight w:val="0"/>
      <w:marTop w:val="0"/>
      <w:marBottom w:val="0"/>
      <w:divBdr>
        <w:top w:val="none" w:sz="0" w:space="0" w:color="auto"/>
        <w:left w:val="none" w:sz="0" w:space="0" w:color="auto"/>
        <w:bottom w:val="none" w:sz="0" w:space="0" w:color="auto"/>
        <w:right w:val="none" w:sz="0" w:space="0" w:color="auto"/>
      </w:divBdr>
    </w:div>
    <w:div w:id="1188183133">
      <w:bodyDiv w:val="1"/>
      <w:marLeft w:val="0"/>
      <w:marRight w:val="0"/>
      <w:marTop w:val="0"/>
      <w:marBottom w:val="0"/>
      <w:divBdr>
        <w:top w:val="none" w:sz="0" w:space="0" w:color="auto"/>
        <w:left w:val="none" w:sz="0" w:space="0" w:color="auto"/>
        <w:bottom w:val="none" w:sz="0" w:space="0" w:color="auto"/>
        <w:right w:val="none" w:sz="0" w:space="0" w:color="auto"/>
      </w:divBdr>
    </w:div>
    <w:div w:id="1256983923">
      <w:bodyDiv w:val="1"/>
      <w:marLeft w:val="0"/>
      <w:marRight w:val="0"/>
      <w:marTop w:val="0"/>
      <w:marBottom w:val="0"/>
      <w:divBdr>
        <w:top w:val="none" w:sz="0" w:space="0" w:color="auto"/>
        <w:left w:val="none" w:sz="0" w:space="0" w:color="auto"/>
        <w:bottom w:val="none" w:sz="0" w:space="0" w:color="auto"/>
        <w:right w:val="none" w:sz="0" w:space="0" w:color="auto"/>
      </w:divBdr>
    </w:div>
    <w:div w:id="1420442062">
      <w:bodyDiv w:val="1"/>
      <w:marLeft w:val="0"/>
      <w:marRight w:val="0"/>
      <w:marTop w:val="0"/>
      <w:marBottom w:val="0"/>
      <w:divBdr>
        <w:top w:val="none" w:sz="0" w:space="0" w:color="auto"/>
        <w:left w:val="none" w:sz="0" w:space="0" w:color="auto"/>
        <w:bottom w:val="none" w:sz="0" w:space="0" w:color="auto"/>
        <w:right w:val="none" w:sz="0" w:space="0" w:color="auto"/>
      </w:divBdr>
      <w:divsChild>
        <w:div w:id="1472363194">
          <w:marLeft w:val="0"/>
          <w:marRight w:val="0"/>
          <w:marTop w:val="0"/>
          <w:marBottom w:val="0"/>
          <w:divBdr>
            <w:top w:val="single" w:sz="6" w:space="5" w:color="AAAAAA"/>
            <w:left w:val="single" w:sz="6" w:space="5" w:color="AAAAAA"/>
            <w:bottom w:val="single" w:sz="6" w:space="5" w:color="AAAAAA"/>
            <w:right w:val="single" w:sz="6" w:space="5" w:color="AAAAAA"/>
          </w:divBdr>
        </w:div>
      </w:divsChild>
    </w:div>
    <w:div w:id="1458790458">
      <w:bodyDiv w:val="1"/>
      <w:marLeft w:val="0"/>
      <w:marRight w:val="0"/>
      <w:marTop w:val="0"/>
      <w:marBottom w:val="0"/>
      <w:divBdr>
        <w:top w:val="none" w:sz="0" w:space="0" w:color="auto"/>
        <w:left w:val="none" w:sz="0" w:space="0" w:color="auto"/>
        <w:bottom w:val="none" w:sz="0" w:space="0" w:color="auto"/>
        <w:right w:val="none" w:sz="0" w:space="0" w:color="auto"/>
      </w:divBdr>
    </w:div>
    <w:div w:id="1514565332">
      <w:bodyDiv w:val="1"/>
      <w:marLeft w:val="0"/>
      <w:marRight w:val="0"/>
      <w:marTop w:val="0"/>
      <w:marBottom w:val="0"/>
      <w:divBdr>
        <w:top w:val="none" w:sz="0" w:space="0" w:color="auto"/>
        <w:left w:val="none" w:sz="0" w:space="0" w:color="auto"/>
        <w:bottom w:val="none" w:sz="0" w:space="0" w:color="auto"/>
        <w:right w:val="none" w:sz="0" w:space="0" w:color="auto"/>
      </w:divBdr>
    </w:div>
    <w:div w:id="1531335303">
      <w:bodyDiv w:val="1"/>
      <w:marLeft w:val="0"/>
      <w:marRight w:val="0"/>
      <w:marTop w:val="0"/>
      <w:marBottom w:val="0"/>
      <w:divBdr>
        <w:top w:val="none" w:sz="0" w:space="0" w:color="auto"/>
        <w:left w:val="none" w:sz="0" w:space="0" w:color="auto"/>
        <w:bottom w:val="none" w:sz="0" w:space="0" w:color="auto"/>
        <w:right w:val="none" w:sz="0" w:space="0" w:color="auto"/>
      </w:divBdr>
    </w:div>
    <w:div w:id="1570536658">
      <w:bodyDiv w:val="1"/>
      <w:marLeft w:val="0"/>
      <w:marRight w:val="0"/>
      <w:marTop w:val="0"/>
      <w:marBottom w:val="0"/>
      <w:divBdr>
        <w:top w:val="none" w:sz="0" w:space="0" w:color="auto"/>
        <w:left w:val="none" w:sz="0" w:space="0" w:color="auto"/>
        <w:bottom w:val="none" w:sz="0" w:space="0" w:color="auto"/>
        <w:right w:val="none" w:sz="0" w:space="0" w:color="auto"/>
      </w:divBdr>
    </w:div>
    <w:div w:id="1570768023">
      <w:bodyDiv w:val="1"/>
      <w:marLeft w:val="0"/>
      <w:marRight w:val="0"/>
      <w:marTop w:val="0"/>
      <w:marBottom w:val="0"/>
      <w:divBdr>
        <w:top w:val="none" w:sz="0" w:space="0" w:color="auto"/>
        <w:left w:val="none" w:sz="0" w:space="0" w:color="auto"/>
        <w:bottom w:val="none" w:sz="0" w:space="0" w:color="auto"/>
        <w:right w:val="none" w:sz="0" w:space="0" w:color="auto"/>
      </w:divBdr>
    </w:div>
    <w:div w:id="1581865316">
      <w:bodyDiv w:val="1"/>
      <w:marLeft w:val="0"/>
      <w:marRight w:val="0"/>
      <w:marTop w:val="0"/>
      <w:marBottom w:val="0"/>
      <w:divBdr>
        <w:top w:val="none" w:sz="0" w:space="0" w:color="auto"/>
        <w:left w:val="none" w:sz="0" w:space="0" w:color="auto"/>
        <w:bottom w:val="none" w:sz="0" w:space="0" w:color="auto"/>
        <w:right w:val="none" w:sz="0" w:space="0" w:color="auto"/>
      </w:divBdr>
    </w:div>
    <w:div w:id="1583684748">
      <w:bodyDiv w:val="1"/>
      <w:marLeft w:val="0"/>
      <w:marRight w:val="0"/>
      <w:marTop w:val="0"/>
      <w:marBottom w:val="0"/>
      <w:divBdr>
        <w:top w:val="none" w:sz="0" w:space="0" w:color="auto"/>
        <w:left w:val="none" w:sz="0" w:space="0" w:color="auto"/>
        <w:bottom w:val="none" w:sz="0" w:space="0" w:color="auto"/>
        <w:right w:val="none" w:sz="0" w:space="0" w:color="auto"/>
      </w:divBdr>
    </w:div>
    <w:div w:id="1585257366">
      <w:bodyDiv w:val="1"/>
      <w:marLeft w:val="0"/>
      <w:marRight w:val="0"/>
      <w:marTop w:val="0"/>
      <w:marBottom w:val="0"/>
      <w:divBdr>
        <w:top w:val="none" w:sz="0" w:space="0" w:color="auto"/>
        <w:left w:val="none" w:sz="0" w:space="0" w:color="auto"/>
        <w:bottom w:val="none" w:sz="0" w:space="0" w:color="auto"/>
        <w:right w:val="none" w:sz="0" w:space="0" w:color="auto"/>
      </w:divBdr>
    </w:div>
    <w:div w:id="1603758922">
      <w:bodyDiv w:val="1"/>
      <w:marLeft w:val="0"/>
      <w:marRight w:val="0"/>
      <w:marTop w:val="0"/>
      <w:marBottom w:val="0"/>
      <w:divBdr>
        <w:top w:val="none" w:sz="0" w:space="0" w:color="auto"/>
        <w:left w:val="none" w:sz="0" w:space="0" w:color="auto"/>
        <w:bottom w:val="none" w:sz="0" w:space="0" w:color="auto"/>
        <w:right w:val="none" w:sz="0" w:space="0" w:color="auto"/>
      </w:divBdr>
    </w:div>
    <w:div w:id="1616327955">
      <w:bodyDiv w:val="1"/>
      <w:marLeft w:val="0"/>
      <w:marRight w:val="0"/>
      <w:marTop w:val="0"/>
      <w:marBottom w:val="0"/>
      <w:divBdr>
        <w:top w:val="none" w:sz="0" w:space="0" w:color="auto"/>
        <w:left w:val="none" w:sz="0" w:space="0" w:color="auto"/>
        <w:bottom w:val="none" w:sz="0" w:space="0" w:color="auto"/>
        <w:right w:val="none" w:sz="0" w:space="0" w:color="auto"/>
      </w:divBdr>
    </w:div>
    <w:div w:id="1616401063">
      <w:bodyDiv w:val="1"/>
      <w:marLeft w:val="0"/>
      <w:marRight w:val="0"/>
      <w:marTop w:val="0"/>
      <w:marBottom w:val="0"/>
      <w:divBdr>
        <w:top w:val="none" w:sz="0" w:space="0" w:color="auto"/>
        <w:left w:val="none" w:sz="0" w:space="0" w:color="auto"/>
        <w:bottom w:val="none" w:sz="0" w:space="0" w:color="auto"/>
        <w:right w:val="none" w:sz="0" w:space="0" w:color="auto"/>
      </w:divBdr>
    </w:div>
    <w:div w:id="1631739005">
      <w:bodyDiv w:val="1"/>
      <w:marLeft w:val="0"/>
      <w:marRight w:val="0"/>
      <w:marTop w:val="0"/>
      <w:marBottom w:val="0"/>
      <w:divBdr>
        <w:top w:val="none" w:sz="0" w:space="0" w:color="auto"/>
        <w:left w:val="none" w:sz="0" w:space="0" w:color="auto"/>
        <w:bottom w:val="none" w:sz="0" w:space="0" w:color="auto"/>
        <w:right w:val="none" w:sz="0" w:space="0" w:color="auto"/>
      </w:divBdr>
    </w:div>
    <w:div w:id="1633512454">
      <w:bodyDiv w:val="1"/>
      <w:marLeft w:val="0"/>
      <w:marRight w:val="0"/>
      <w:marTop w:val="0"/>
      <w:marBottom w:val="0"/>
      <w:divBdr>
        <w:top w:val="none" w:sz="0" w:space="0" w:color="auto"/>
        <w:left w:val="none" w:sz="0" w:space="0" w:color="auto"/>
        <w:bottom w:val="none" w:sz="0" w:space="0" w:color="auto"/>
        <w:right w:val="none" w:sz="0" w:space="0" w:color="auto"/>
      </w:divBdr>
    </w:div>
    <w:div w:id="1649048650">
      <w:bodyDiv w:val="1"/>
      <w:marLeft w:val="0"/>
      <w:marRight w:val="0"/>
      <w:marTop w:val="0"/>
      <w:marBottom w:val="0"/>
      <w:divBdr>
        <w:top w:val="none" w:sz="0" w:space="0" w:color="auto"/>
        <w:left w:val="none" w:sz="0" w:space="0" w:color="auto"/>
        <w:bottom w:val="none" w:sz="0" w:space="0" w:color="auto"/>
        <w:right w:val="none" w:sz="0" w:space="0" w:color="auto"/>
      </w:divBdr>
    </w:div>
    <w:div w:id="1666855191">
      <w:bodyDiv w:val="1"/>
      <w:marLeft w:val="0"/>
      <w:marRight w:val="0"/>
      <w:marTop w:val="0"/>
      <w:marBottom w:val="0"/>
      <w:divBdr>
        <w:top w:val="none" w:sz="0" w:space="0" w:color="auto"/>
        <w:left w:val="none" w:sz="0" w:space="0" w:color="auto"/>
        <w:bottom w:val="none" w:sz="0" w:space="0" w:color="auto"/>
        <w:right w:val="none" w:sz="0" w:space="0" w:color="auto"/>
      </w:divBdr>
    </w:div>
    <w:div w:id="1737240120">
      <w:bodyDiv w:val="1"/>
      <w:marLeft w:val="0"/>
      <w:marRight w:val="0"/>
      <w:marTop w:val="0"/>
      <w:marBottom w:val="0"/>
      <w:divBdr>
        <w:top w:val="none" w:sz="0" w:space="0" w:color="auto"/>
        <w:left w:val="none" w:sz="0" w:space="0" w:color="auto"/>
        <w:bottom w:val="none" w:sz="0" w:space="0" w:color="auto"/>
        <w:right w:val="none" w:sz="0" w:space="0" w:color="auto"/>
      </w:divBdr>
    </w:div>
    <w:div w:id="1885556632">
      <w:bodyDiv w:val="1"/>
      <w:marLeft w:val="0"/>
      <w:marRight w:val="0"/>
      <w:marTop w:val="0"/>
      <w:marBottom w:val="0"/>
      <w:divBdr>
        <w:top w:val="none" w:sz="0" w:space="0" w:color="auto"/>
        <w:left w:val="none" w:sz="0" w:space="0" w:color="auto"/>
        <w:bottom w:val="none" w:sz="0" w:space="0" w:color="auto"/>
        <w:right w:val="none" w:sz="0" w:space="0" w:color="auto"/>
      </w:divBdr>
    </w:div>
    <w:div w:id="1910730999">
      <w:bodyDiv w:val="1"/>
      <w:marLeft w:val="0"/>
      <w:marRight w:val="0"/>
      <w:marTop w:val="0"/>
      <w:marBottom w:val="0"/>
      <w:divBdr>
        <w:top w:val="none" w:sz="0" w:space="0" w:color="auto"/>
        <w:left w:val="none" w:sz="0" w:space="0" w:color="auto"/>
        <w:bottom w:val="none" w:sz="0" w:space="0" w:color="auto"/>
        <w:right w:val="none" w:sz="0" w:space="0" w:color="auto"/>
      </w:divBdr>
    </w:div>
    <w:div w:id="1939213337">
      <w:bodyDiv w:val="1"/>
      <w:marLeft w:val="0"/>
      <w:marRight w:val="0"/>
      <w:marTop w:val="0"/>
      <w:marBottom w:val="0"/>
      <w:divBdr>
        <w:top w:val="none" w:sz="0" w:space="0" w:color="auto"/>
        <w:left w:val="none" w:sz="0" w:space="0" w:color="auto"/>
        <w:bottom w:val="none" w:sz="0" w:space="0" w:color="auto"/>
        <w:right w:val="none" w:sz="0" w:space="0" w:color="auto"/>
      </w:divBdr>
    </w:div>
    <w:div w:id="1958175905">
      <w:bodyDiv w:val="1"/>
      <w:marLeft w:val="0"/>
      <w:marRight w:val="0"/>
      <w:marTop w:val="0"/>
      <w:marBottom w:val="0"/>
      <w:divBdr>
        <w:top w:val="none" w:sz="0" w:space="0" w:color="auto"/>
        <w:left w:val="none" w:sz="0" w:space="0" w:color="auto"/>
        <w:bottom w:val="none" w:sz="0" w:space="0" w:color="auto"/>
        <w:right w:val="none" w:sz="0" w:space="0" w:color="auto"/>
      </w:divBdr>
    </w:div>
    <w:div w:id="1964922962">
      <w:bodyDiv w:val="1"/>
      <w:marLeft w:val="0"/>
      <w:marRight w:val="0"/>
      <w:marTop w:val="0"/>
      <w:marBottom w:val="0"/>
      <w:divBdr>
        <w:top w:val="none" w:sz="0" w:space="0" w:color="auto"/>
        <w:left w:val="none" w:sz="0" w:space="0" w:color="auto"/>
        <w:bottom w:val="none" w:sz="0" w:space="0" w:color="auto"/>
        <w:right w:val="none" w:sz="0" w:space="0" w:color="auto"/>
      </w:divBdr>
    </w:div>
    <w:div w:id="2072802688">
      <w:bodyDiv w:val="1"/>
      <w:marLeft w:val="0"/>
      <w:marRight w:val="0"/>
      <w:marTop w:val="0"/>
      <w:marBottom w:val="0"/>
      <w:divBdr>
        <w:top w:val="none" w:sz="0" w:space="0" w:color="auto"/>
        <w:left w:val="none" w:sz="0" w:space="0" w:color="auto"/>
        <w:bottom w:val="none" w:sz="0" w:space="0" w:color="auto"/>
        <w:right w:val="none" w:sz="0" w:space="0" w:color="auto"/>
      </w:divBdr>
    </w:div>
    <w:div w:id="2101027794">
      <w:bodyDiv w:val="1"/>
      <w:marLeft w:val="0"/>
      <w:marRight w:val="0"/>
      <w:marTop w:val="0"/>
      <w:marBottom w:val="0"/>
      <w:divBdr>
        <w:top w:val="none" w:sz="0" w:space="0" w:color="auto"/>
        <w:left w:val="none" w:sz="0" w:space="0" w:color="auto"/>
        <w:bottom w:val="none" w:sz="0" w:space="0" w:color="auto"/>
        <w:right w:val="none" w:sz="0" w:space="0" w:color="auto"/>
      </w:divBdr>
    </w:div>
    <w:div w:id="2101561104">
      <w:bodyDiv w:val="1"/>
      <w:marLeft w:val="0"/>
      <w:marRight w:val="0"/>
      <w:marTop w:val="0"/>
      <w:marBottom w:val="0"/>
      <w:divBdr>
        <w:top w:val="none" w:sz="0" w:space="0" w:color="auto"/>
        <w:left w:val="none" w:sz="0" w:space="0" w:color="auto"/>
        <w:bottom w:val="none" w:sz="0" w:space="0" w:color="auto"/>
        <w:right w:val="none" w:sz="0" w:space="0" w:color="auto"/>
      </w:divBdr>
    </w:div>
    <w:div w:id="2107384744">
      <w:bodyDiv w:val="1"/>
      <w:marLeft w:val="0"/>
      <w:marRight w:val="0"/>
      <w:marTop w:val="0"/>
      <w:marBottom w:val="0"/>
      <w:divBdr>
        <w:top w:val="none" w:sz="0" w:space="0" w:color="auto"/>
        <w:left w:val="none" w:sz="0" w:space="0" w:color="auto"/>
        <w:bottom w:val="none" w:sz="0" w:space="0" w:color="auto"/>
        <w:right w:val="none" w:sz="0" w:space="0" w:color="auto"/>
      </w:divBdr>
    </w:div>
    <w:div w:id="2127503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ites.google.com/site/solidaritycomcar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lidaritycomcare@gmail.com" TargetMode="External"/><Relationship Id="rId5" Type="http://schemas.openxmlformats.org/officeDocument/2006/relationships/webSettings" Target="webSettings.xml"/><Relationship Id="rId10" Type="http://schemas.openxmlformats.org/officeDocument/2006/relationships/hyperlink" Target="mailto:solidaritycomcare@gmail.com"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53E72-2A1F-4AC5-99E6-EE65C54D7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1</Pages>
  <Words>11074</Words>
  <Characters>63126</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Project proposal to the Social Fund for Development (FSD) financed by the French Embassy in Namibia</vt:lpstr>
    </vt:vector>
  </TitlesOfParts>
  <Company>HP</Company>
  <LinksUpToDate>false</LinksUpToDate>
  <CharactersWithSpaces>74052</CharactersWithSpaces>
  <SharedDoc>false</SharedDoc>
  <HLinks>
    <vt:vector size="150" baseType="variant">
      <vt:variant>
        <vt:i4>1441840</vt:i4>
      </vt:variant>
      <vt:variant>
        <vt:i4>146</vt:i4>
      </vt:variant>
      <vt:variant>
        <vt:i4>0</vt:i4>
      </vt:variant>
      <vt:variant>
        <vt:i4>5</vt:i4>
      </vt:variant>
      <vt:variant>
        <vt:lpwstr/>
      </vt:variant>
      <vt:variant>
        <vt:lpwstr>_Toc255914699</vt:lpwstr>
      </vt:variant>
      <vt:variant>
        <vt:i4>1441840</vt:i4>
      </vt:variant>
      <vt:variant>
        <vt:i4>140</vt:i4>
      </vt:variant>
      <vt:variant>
        <vt:i4>0</vt:i4>
      </vt:variant>
      <vt:variant>
        <vt:i4>5</vt:i4>
      </vt:variant>
      <vt:variant>
        <vt:lpwstr/>
      </vt:variant>
      <vt:variant>
        <vt:lpwstr>_Toc255914698</vt:lpwstr>
      </vt:variant>
      <vt:variant>
        <vt:i4>1441840</vt:i4>
      </vt:variant>
      <vt:variant>
        <vt:i4>134</vt:i4>
      </vt:variant>
      <vt:variant>
        <vt:i4>0</vt:i4>
      </vt:variant>
      <vt:variant>
        <vt:i4>5</vt:i4>
      </vt:variant>
      <vt:variant>
        <vt:lpwstr/>
      </vt:variant>
      <vt:variant>
        <vt:lpwstr>_Toc255914697</vt:lpwstr>
      </vt:variant>
      <vt:variant>
        <vt:i4>1441840</vt:i4>
      </vt:variant>
      <vt:variant>
        <vt:i4>128</vt:i4>
      </vt:variant>
      <vt:variant>
        <vt:i4>0</vt:i4>
      </vt:variant>
      <vt:variant>
        <vt:i4>5</vt:i4>
      </vt:variant>
      <vt:variant>
        <vt:lpwstr/>
      </vt:variant>
      <vt:variant>
        <vt:lpwstr>_Toc255914696</vt:lpwstr>
      </vt:variant>
      <vt:variant>
        <vt:i4>1441840</vt:i4>
      </vt:variant>
      <vt:variant>
        <vt:i4>122</vt:i4>
      </vt:variant>
      <vt:variant>
        <vt:i4>0</vt:i4>
      </vt:variant>
      <vt:variant>
        <vt:i4>5</vt:i4>
      </vt:variant>
      <vt:variant>
        <vt:lpwstr/>
      </vt:variant>
      <vt:variant>
        <vt:lpwstr>_Toc255914695</vt:lpwstr>
      </vt:variant>
      <vt:variant>
        <vt:i4>1441840</vt:i4>
      </vt:variant>
      <vt:variant>
        <vt:i4>116</vt:i4>
      </vt:variant>
      <vt:variant>
        <vt:i4>0</vt:i4>
      </vt:variant>
      <vt:variant>
        <vt:i4>5</vt:i4>
      </vt:variant>
      <vt:variant>
        <vt:lpwstr/>
      </vt:variant>
      <vt:variant>
        <vt:lpwstr>_Toc255914694</vt:lpwstr>
      </vt:variant>
      <vt:variant>
        <vt:i4>1441840</vt:i4>
      </vt:variant>
      <vt:variant>
        <vt:i4>110</vt:i4>
      </vt:variant>
      <vt:variant>
        <vt:i4>0</vt:i4>
      </vt:variant>
      <vt:variant>
        <vt:i4>5</vt:i4>
      </vt:variant>
      <vt:variant>
        <vt:lpwstr/>
      </vt:variant>
      <vt:variant>
        <vt:lpwstr>_Toc255914693</vt:lpwstr>
      </vt:variant>
      <vt:variant>
        <vt:i4>1441840</vt:i4>
      </vt:variant>
      <vt:variant>
        <vt:i4>104</vt:i4>
      </vt:variant>
      <vt:variant>
        <vt:i4>0</vt:i4>
      </vt:variant>
      <vt:variant>
        <vt:i4>5</vt:i4>
      </vt:variant>
      <vt:variant>
        <vt:lpwstr/>
      </vt:variant>
      <vt:variant>
        <vt:lpwstr>_Toc255914692</vt:lpwstr>
      </vt:variant>
      <vt:variant>
        <vt:i4>1441840</vt:i4>
      </vt:variant>
      <vt:variant>
        <vt:i4>98</vt:i4>
      </vt:variant>
      <vt:variant>
        <vt:i4>0</vt:i4>
      </vt:variant>
      <vt:variant>
        <vt:i4>5</vt:i4>
      </vt:variant>
      <vt:variant>
        <vt:lpwstr/>
      </vt:variant>
      <vt:variant>
        <vt:lpwstr>_Toc255914691</vt:lpwstr>
      </vt:variant>
      <vt:variant>
        <vt:i4>1441840</vt:i4>
      </vt:variant>
      <vt:variant>
        <vt:i4>92</vt:i4>
      </vt:variant>
      <vt:variant>
        <vt:i4>0</vt:i4>
      </vt:variant>
      <vt:variant>
        <vt:i4>5</vt:i4>
      </vt:variant>
      <vt:variant>
        <vt:lpwstr/>
      </vt:variant>
      <vt:variant>
        <vt:lpwstr>_Toc255914690</vt:lpwstr>
      </vt:variant>
      <vt:variant>
        <vt:i4>1507376</vt:i4>
      </vt:variant>
      <vt:variant>
        <vt:i4>86</vt:i4>
      </vt:variant>
      <vt:variant>
        <vt:i4>0</vt:i4>
      </vt:variant>
      <vt:variant>
        <vt:i4>5</vt:i4>
      </vt:variant>
      <vt:variant>
        <vt:lpwstr/>
      </vt:variant>
      <vt:variant>
        <vt:lpwstr>_Toc255914689</vt:lpwstr>
      </vt:variant>
      <vt:variant>
        <vt:i4>1507376</vt:i4>
      </vt:variant>
      <vt:variant>
        <vt:i4>80</vt:i4>
      </vt:variant>
      <vt:variant>
        <vt:i4>0</vt:i4>
      </vt:variant>
      <vt:variant>
        <vt:i4>5</vt:i4>
      </vt:variant>
      <vt:variant>
        <vt:lpwstr/>
      </vt:variant>
      <vt:variant>
        <vt:lpwstr>_Toc255914688</vt:lpwstr>
      </vt:variant>
      <vt:variant>
        <vt:i4>1507376</vt:i4>
      </vt:variant>
      <vt:variant>
        <vt:i4>74</vt:i4>
      </vt:variant>
      <vt:variant>
        <vt:i4>0</vt:i4>
      </vt:variant>
      <vt:variant>
        <vt:i4>5</vt:i4>
      </vt:variant>
      <vt:variant>
        <vt:lpwstr/>
      </vt:variant>
      <vt:variant>
        <vt:lpwstr>_Toc255914687</vt:lpwstr>
      </vt:variant>
      <vt:variant>
        <vt:i4>1507376</vt:i4>
      </vt:variant>
      <vt:variant>
        <vt:i4>68</vt:i4>
      </vt:variant>
      <vt:variant>
        <vt:i4>0</vt:i4>
      </vt:variant>
      <vt:variant>
        <vt:i4>5</vt:i4>
      </vt:variant>
      <vt:variant>
        <vt:lpwstr/>
      </vt:variant>
      <vt:variant>
        <vt:lpwstr>_Toc255914686</vt:lpwstr>
      </vt:variant>
      <vt:variant>
        <vt:i4>1507376</vt:i4>
      </vt:variant>
      <vt:variant>
        <vt:i4>62</vt:i4>
      </vt:variant>
      <vt:variant>
        <vt:i4>0</vt:i4>
      </vt:variant>
      <vt:variant>
        <vt:i4>5</vt:i4>
      </vt:variant>
      <vt:variant>
        <vt:lpwstr/>
      </vt:variant>
      <vt:variant>
        <vt:lpwstr>_Toc255914685</vt:lpwstr>
      </vt:variant>
      <vt:variant>
        <vt:i4>1507376</vt:i4>
      </vt:variant>
      <vt:variant>
        <vt:i4>56</vt:i4>
      </vt:variant>
      <vt:variant>
        <vt:i4>0</vt:i4>
      </vt:variant>
      <vt:variant>
        <vt:i4>5</vt:i4>
      </vt:variant>
      <vt:variant>
        <vt:lpwstr/>
      </vt:variant>
      <vt:variant>
        <vt:lpwstr>_Toc255914684</vt:lpwstr>
      </vt:variant>
      <vt:variant>
        <vt:i4>1507376</vt:i4>
      </vt:variant>
      <vt:variant>
        <vt:i4>50</vt:i4>
      </vt:variant>
      <vt:variant>
        <vt:i4>0</vt:i4>
      </vt:variant>
      <vt:variant>
        <vt:i4>5</vt:i4>
      </vt:variant>
      <vt:variant>
        <vt:lpwstr/>
      </vt:variant>
      <vt:variant>
        <vt:lpwstr>_Toc255914683</vt:lpwstr>
      </vt:variant>
      <vt:variant>
        <vt:i4>1507376</vt:i4>
      </vt:variant>
      <vt:variant>
        <vt:i4>44</vt:i4>
      </vt:variant>
      <vt:variant>
        <vt:i4>0</vt:i4>
      </vt:variant>
      <vt:variant>
        <vt:i4>5</vt:i4>
      </vt:variant>
      <vt:variant>
        <vt:lpwstr/>
      </vt:variant>
      <vt:variant>
        <vt:lpwstr>_Toc255914682</vt:lpwstr>
      </vt:variant>
      <vt:variant>
        <vt:i4>1507376</vt:i4>
      </vt:variant>
      <vt:variant>
        <vt:i4>38</vt:i4>
      </vt:variant>
      <vt:variant>
        <vt:i4>0</vt:i4>
      </vt:variant>
      <vt:variant>
        <vt:i4>5</vt:i4>
      </vt:variant>
      <vt:variant>
        <vt:lpwstr/>
      </vt:variant>
      <vt:variant>
        <vt:lpwstr>_Toc255914681</vt:lpwstr>
      </vt:variant>
      <vt:variant>
        <vt:i4>1507376</vt:i4>
      </vt:variant>
      <vt:variant>
        <vt:i4>32</vt:i4>
      </vt:variant>
      <vt:variant>
        <vt:i4>0</vt:i4>
      </vt:variant>
      <vt:variant>
        <vt:i4>5</vt:i4>
      </vt:variant>
      <vt:variant>
        <vt:lpwstr/>
      </vt:variant>
      <vt:variant>
        <vt:lpwstr>_Toc255914680</vt:lpwstr>
      </vt:variant>
      <vt:variant>
        <vt:i4>1572912</vt:i4>
      </vt:variant>
      <vt:variant>
        <vt:i4>26</vt:i4>
      </vt:variant>
      <vt:variant>
        <vt:i4>0</vt:i4>
      </vt:variant>
      <vt:variant>
        <vt:i4>5</vt:i4>
      </vt:variant>
      <vt:variant>
        <vt:lpwstr/>
      </vt:variant>
      <vt:variant>
        <vt:lpwstr>_Toc255914679</vt:lpwstr>
      </vt:variant>
      <vt:variant>
        <vt:i4>1572912</vt:i4>
      </vt:variant>
      <vt:variant>
        <vt:i4>20</vt:i4>
      </vt:variant>
      <vt:variant>
        <vt:i4>0</vt:i4>
      </vt:variant>
      <vt:variant>
        <vt:i4>5</vt:i4>
      </vt:variant>
      <vt:variant>
        <vt:lpwstr/>
      </vt:variant>
      <vt:variant>
        <vt:lpwstr>_Toc255914678</vt:lpwstr>
      </vt:variant>
      <vt:variant>
        <vt:i4>1572912</vt:i4>
      </vt:variant>
      <vt:variant>
        <vt:i4>14</vt:i4>
      </vt:variant>
      <vt:variant>
        <vt:i4>0</vt:i4>
      </vt:variant>
      <vt:variant>
        <vt:i4>5</vt:i4>
      </vt:variant>
      <vt:variant>
        <vt:lpwstr/>
      </vt:variant>
      <vt:variant>
        <vt:lpwstr>_Toc255914677</vt:lpwstr>
      </vt:variant>
      <vt:variant>
        <vt:i4>1572912</vt:i4>
      </vt:variant>
      <vt:variant>
        <vt:i4>8</vt:i4>
      </vt:variant>
      <vt:variant>
        <vt:i4>0</vt:i4>
      </vt:variant>
      <vt:variant>
        <vt:i4>5</vt:i4>
      </vt:variant>
      <vt:variant>
        <vt:lpwstr/>
      </vt:variant>
      <vt:variant>
        <vt:lpwstr>_Toc255914676</vt:lpwstr>
      </vt:variant>
      <vt:variant>
        <vt:i4>1572912</vt:i4>
      </vt:variant>
      <vt:variant>
        <vt:i4>2</vt:i4>
      </vt:variant>
      <vt:variant>
        <vt:i4>0</vt:i4>
      </vt:variant>
      <vt:variant>
        <vt:i4>5</vt:i4>
      </vt:variant>
      <vt:variant>
        <vt:lpwstr/>
      </vt:variant>
      <vt:variant>
        <vt:lpwstr>_Toc25591467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to the Social Fund for Development (FSD) financed by the French Embassy in Namibia</dc:title>
  <dc:creator>User</dc:creator>
  <cp:keywords>community organisation project HIV area</cp:keywords>
  <cp:lastModifiedBy>User</cp:lastModifiedBy>
  <cp:revision>10</cp:revision>
  <cp:lastPrinted>2016-05-30T08:31:00Z</cp:lastPrinted>
  <dcterms:created xsi:type="dcterms:W3CDTF">2017-01-28T14:49:00Z</dcterms:created>
  <dcterms:modified xsi:type="dcterms:W3CDTF">2017-02-08T13:51:00Z</dcterms:modified>
</cp:coreProperties>
</file>